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53162F" w14:textId="77777777" w:rsidR="00F65998" w:rsidRPr="00BB22F3" w:rsidRDefault="00F65998" w:rsidP="00FB2DA2">
      <w:bookmarkStart w:id="0" w:name="_Hlk62548754"/>
      <w:bookmarkEnd w:id="0"/>
    </w:p>
    <w:p w14:paraId="6C03AE02" w14:textId="77777777" w:rsidR="00F65998" w:rsidRPr="00BB22F3" w:rsidRDefault="00F65998" w:rsidP="00FB2DA2"/>
    <w:p w14:paraId="40397B1F" w14:textId="77777777" w:rsidR="00F65998" w:rsidRPr="00BB22F3" w:rsidRDefault="00F65998" w:rsidP="00FB2DA2"/>
    <w:p w14:paraId="2CA93C70" w14:textId="77777777" w:rsidR="00F65998" w:rsidRPr="00BB22F3" w:rsidRDefault="00F65998" w:rsidP="00FB2DA2"/>
    <w:p w14:paraId="1C20BC23" w14:textId="77777777" w:rsidR="00F65998" w:rsidRPr="00BB22F3" w:rsidRDefault="00F65998" w:rsidP="00FB2DA2"/>
    <w:p w14:paraId="22F881F4" w14:textId="77777777" w:rsidR="00F65998" w:rsidRPr="00BB22F3" w:rsidRDefault="00F65998" w:rsidP="00FB2DA2"/>
    <w:sdt>
      <w:sdtPr>
        <w:id w:val="1852912406"/>
        <w:docPartObj>
          <w:docPartGallery w:val="Cover Pages"/>
          <w:docPartUnique/>
        </w:docPartObj>
      </w:sdtPr>
      <w:sdtContent>
        <w:p w14:paraId="50FCCB4C" w14:textId="2EDE5891" w:rsidR="00E30385" w:rsidRPr="00BB22F3" w:rsidRDefault="00F65998" w:rsidP="00FB2DA2">
          <w:r w:rsidRPr="00BB22F3">
            <w:rPr>
              <w:noProof/>
            </w:rPr>
            <w:drawing>
              <wp:inline distT="0" distB="0" distL="0" distR="0" wp14:anchorId="73DA7F8B" wp14:editId="205BF334">
                <wp:extent cx="5725160" cy="2298065"/>
                <wp:effectExtent l="0" t="0" r="8890" b="698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2298065"/>
                        </a:xfrm>
                        <a:prstGeom prst="rect">
                          <a:avLst/>
                        </a:prstGeom>
                        <a:noFill/>
                        <a:ln>
                          <a:noFill/>
                        </a:ln>
                      </pic:spPr>
                    </pic:pic>
                  </a:graphicData>
                </a:graphic>
              </wp:inline>
            </w:drawing>
          </w:r>
        </w:p>
        <w:sdt>
          <w:sdtPr>
            <w:rPr>
              <w:rFonts w:asciiTheme="majorHAnsi" w:eastAsiaTheme="majorEastAsia" w:hAnsiTheme="majorHAnsi" w:cstheme="majorBidi"/>
              <w:b/>
              <w:bCs/>
              <w:sz w:val="56"/>
              <w:szCs w:val="56"/>
              <w:lang w:val="en-GB"/>
            </w:rPr>
            <w:alias w:val="Title"/>
            <w:id w:val="13406919"/>
            <w:placeholder>
              <w:docPart w:val="910DE3D3E38745048592365E73EA7A31"/>
            </w:placeholder>
            <w:dataBinding w:prefixMappings="xmlns:ns0='http://schemas.openxmlformats.org/package/2006/metadata/core-properties' xmlns:ns1='http://purl.org/dc/elements/1.1/'" w:xpath="/ns0:coreProperties[1]/ns1:title[1]" w:storeItemID="{6C3C8BC8-F283-45AE-878A-BAB7291924A1}"/>
            <w:text/>
          </w:sdtPr>
          <w:sdtContent>
            <w:p w14:paraId="04734670" w14:textId="37267002" w:rsidR="00F65998" w:rsidRPr="00BB22F3" w:rsidRDefault="00B86322" w:rsidP="00F65998">
              <w:pPr>
                <w:pStyle w:val="NoSpacing"/>
                <w:spacing w:line="216" w:lineRule="auto"/>
                <w:jc w:val="both"/>
                <w:rPr>
                  <w:rFonts w:asciiTheme="majorHAnsi" w:eastAsiaTheme="majorEastAsia" w:hAnsiTheme="majorHAnsi" w:cstheme="majorBidi"/>
                  <w:b/>
                  <w:bCs/>
                  <w:sz w:val="56"/>
                  <w:szCs w:val="56"/>
                  <w:lang w:val="en-GB"/>
                </w:rPr>
              </w:pPr>
              <w:r w:rsidRPr="00BB22F3">
                <w:rPr>
                  <w:rFonts w:asciiTheme="majorHAnsi" w:eastAsiaTheme="majorEastAsia" w:hAnsiTheme="majorHAnsi" w:cstheme="majorBidi"/>
                  <w:b/>
                  <w:bCs/>
                  <w:sz w:val="56"/>
                  <w:szCs w:val="56"/>
                  <w:lang w:val="en-GB"/>
                </w:rPr>
                <w:t>Examples</w:t>
              </w:r>
              <w:r w:rsidR="00D0202D" w:rsidRPr="00BB22F3">
                <w:rPr>
                  <w:rFonts w:asciiTheme="majorHAnsi" w:eastAsiaTheme="majorEastAsia" w:hAnsiTheme="majorHAnsi" w:cstheme="majorBidi"/>
                  <w:b/>
                  <w:bCs/>
                  <w:sz w:val="56"/>
                  <w:szCs w:val="56"/>
                  <w:lang w:val="en-GB"/>
                </w:rPr>
                <w:t xml:space="preserve"> </w:t>
              </w:r>
              <w:r w:rsidRPr="00BB22F3">
                <w:rPr>
                  <w:rFonts w:asciiTheme="majorHAnsi" w:eastAsiaTheme="majorEastAsia" w:hAnsiTheme="majorHAnsi" w:cstheme="majorBidi"/>
                  <w:b/>
                  <w:bCs/>
                  <w:sz w:val="56"/>
                  <w:szCs w:val="56"/>
                  <w:lang w:val="en-GB"/>
                </w:rPr>
                <w:t>Guide</w:t>
              </w:r>
            </w:p>
          </w:sdtContent>
        </w:sdt>
        <w:p w14:paraId="57BF7987" w14:textId="58A3BB24" w:rsidR="00B7676D" w:rsidRPr="00BB22F3" w:rsidRDefault="00B7676D" w:rsidP="00B7676D">
          <w:pPr>
            <w:rPr>
              <w:sz w:val="40"/>
              <w:szCs w:val="40"/>
            </w:rPr>
          </w:pPr>
        </w:p>
        <w:p w14:paraId="7ACAC9BB" w14:textId="77777777" w:rsidR="00F65998" w:rsidRPr="00BB22F3" w:rsidRDefault="00F65998" w:rsidP="00FB2DA2"/>
        <w:p w14:paraId="66B363AD" w14:textId="48FF8B43" w:rsidR="00F65998" w:rsidRPr="00BB22F3" w:rsidRDefault="00F65998" w:rsidP="00FB2DA2"/>
        <w:p w14:paraId="0E8E65BB" w14:textId="337DC265" w:rsidR="006D444B" w:rsidRPr="00BB22F3" w:rsidRDefault="006D444B" w:rsidP="00FB2DA2"/>
        <w:p w14:paraId="7A9763F2" w14:textId="1CE23127" w:rsidR="006D444B" w:rsidRPr="00BB22F3" w:rsidRDefault="006D444B" w:rsidP="00FB2DA2"/>
        <w:p w14:paraId="2C8470EC" w14:textId="6FECD9B6" w:rsidR="006D444B" w:rsidRPr="00BB22F3" w:rsidRDefault="006D444B" w:rsidP="00FB2DA2"/>
        <w:p w14:paraId="6C68FBFF" w14:textId="12986099" w:rsidR="006D444B" w:rsidRPr="00BB22F3" w:rsidRDefault="006D444B" w:rsidP="00FB2DA2"/>
        <w:p w14:paraId="7ABE83E7" w14:textId="3A7322F3" w:rsidR="006D444B" w:rsidRDefault="006D444B" w:rsidP="00FB2DA2"/>
        <w:p w14:paraId="6E1084B7" w14:textId="0AC0426A" w:rsidR="00D426CF" w:rsidRDefault="00D426CF" w:rsidP="00FB2DA2"/>
        <w:p w14:paraId="0CC09F92" w14:textId="54B66D51" w:rsidR="00D426CF" w:rsidRDefault="00D426CF" w:rsidP="00FB2DA2"/>
        <w:p w14:paraId="758CAEFD" w14:textId="660A3B0A" w:rsidR="00D426CF" w:rsidRDefault="00D426CF" w:rsidP="00FB2DA2"/>
        <w:p w14:paraId="3187EA1E" w14:textId="462D4190" w:rsidR="00D426CF" w:rsidRDefault="00D426CF" w:rsidP="00FB2DA2"/>
        <w:p w14:paraId="513901C9" w14:textId="13065902" w:rsidR="00D426CF" w:rsidRDefault="00D426CF" w:rsidP="00FB2DA2"/>
        <w:sdt>
          <w:sdtPr>
            <w:rPr>
              <w:rFonts w:asciiTheme="minorHAnsi" w:eastAsiaTheme="minorEastAsia" w:hAnsiTheme="minorHAnsi" w:cstheme="minorBidi"/>
              <w:b w:val="0"/>
              <w:sz w:val="22"/>
              <w:szCs w:val="22"/>
              <w:lang w:val="en-GB"/>
            </w:rPr>
            <w:id w:val="-1789957951"/>
            <w:docPartObj>
              <w:docPartGallery w:val="Table of Contents"/>
              <w:docPartUnique/>
            </w:docPartObj>
          </w:sdtPr>
          <w:sdtEndPr>
            <w:rPr>
              <w:noProof/>
            </w:rPr>
          </w:sdtEndPr>
          <w:sdtContent>
            <w:p w14:paraId="37AC99E6" w14:textId="77777777" w:rsidR="00D426CF" w:rsidRPr="000269C3" w:rsidRDefault="00D426CF" w:rsidP="00D426CF">
              <w:pPr>
                <w:pStyle w:val="TOCHeading"/>
                <w:rPr>
                  <w:lang w:val="en-GB"/>
                </w:rPr>
              </w:pPr>
              <w:r w:rsidRPr="000269C3">
                <w:rPr>
                  <w:lang w:val="en-GB"/>
                </w:rPr>
                <w:t>Table of Contents</w:t>
              </w:r>
            </w:p>
            <w:p w14:paraId="4BC95BA4" w14:textId="74A9F95F" w:rsidR="0061480B" w:rsidRDefault="00D426CF">
              <w:pPr>
                <w:pStyle w:val="TOC1"/>
                <w:tabs>
                  <w:tab w:val="left" w:pos="440"/>
                  <w:tab w:val="right" w:leader="dot" w:pos="9016"/>
                </w:tabs>
                <w:rPr>
                  <w:rFonts w:eastAsiaTheme="minorEastAsia"/>
                  <w:noProof/>
                  <w:kern w:val="2"/>
                  <w:sz w:val="24"/>
                  <w:szCs w:val="24"/>
                  <w:lang w:eastAsia="en-GB"/>
                  <w14:ligatures w14:val="standardContextual"/>
                </w:rPr>
              </w:pPr>
              <w:r w:rsidRPr="000269C3">
                <w:fldChar w:fldCharType="begin"/>
              </w:r>
              <w:r w:rsidRPr="000269C3">
                <w:instrText xml:space="preserve"> TOC \o "1-3" \h \z \u </w:instrText>
              </w:r>
              <w:r w:rsidRPr="000269C3">
                <w:fldChar w:fldCharType="separate"/>
              </w:r>
              <w:hyperlink w:anchor="_Toc165892732" w:history="1">
                <w:r w:rsidR="0061480B" w:rsidRPr="002625AD">
                  <w:rPr>
                    <w:rStyle w:val="Hyperlink"/>
                    <w:noProof/>
                  </w:rPr>
                  <w:t>1</w:t>
                </w:r>
                <w:r w:rsidR="0061480B">
                  <w:rPr>
                    <w:rFonts w:eastAsiaTheme="minorEastAsia"/>
                    <w:noProof/>
                    <w:kern w:val="2"/>
                    <w:sz w:val="24"/>
                    <w:szCs w:val="24"/>
                    <w:lang w:eastAsia="en-GB"/>
                    <w14:ligatures w14:val="standardContextual"/>
                  </w:rPr>
                  <w:tab/>
                </w:r>
                <w:r w:rsidR="0061480B" w:rsidRPr="002625AD">
                  <w:rPr>
                    <w:rStyle w:val="Hyperlink"/>
                    <w:noProof/>
                  </w:rPr>
                  <w:t>Example 1 - Independent Particles: High-Level transformations</w:t>
                </w:r>
                <w:r w:rsidR="0061480B">
                  <w:rPr>
                    <w:noProof/>
                    <w:webHidden/>
                  </w:rPr>
                  <w:tab/>
                </w:r>
                <w:r w:rsidR="0061480B">
                  <w:rPr>
                    <w:noProof/>
                    <w:webHidden/>
                  </w:rPr>
                  <w:fldChar w:fldCharType="begin"/>
                </w:r>
                <w:r w:rsidR="0061480B">
                  <w:rPr>
                    <w:noProof/>
                    <w:webHidden/>
                  </w:rPr>
                  <w:instrText xml:space="preserve"> PAGEREF _Toc165892732 \h </w:instrText>
                </w:r>
                <w:r w:rsidR="0061480B">
                  <w:rPr>
                    <w:noProof/>
                    <w:webHidden/>
                  </w:rPr>
                </w:r>
                <w:r w:rsidR="0061480B">
                  <w:rPr>
                    <w:noProof/>
                    <w:webHidden/>
                  </w:rPr>
                  <w:fldChar w:fldCharType="separate"/>
                </w:r>
                <w:r w:rsidR="0061480B">
                  <w:rPr>
                    <w:noProof/>
                    <w:webHidden/>
                  </w:rPr>
                  <w:t>2</w:t>
                </w:r>
                <w:r w:rsidR="0061480B">
                  <w:rPr>
                    <w:noProof/>
                    <w:webHidden/>
                  </w:rPr>
                  <w:fldChar w:fldCharType="end"/>
                </w:r>
              </w:hyperlink>
            </w:p>
            <w:p w14:paraId="06CD75D4" w14:textId="35C8E500"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3" w:history="1">
                <w:r w:rsidRPr="002625AD">
                  <w:rPr>
                    <w:rStyle w:val="Hyperlink"/>
                    <w:noProof/>
                  </w:rPr>
                  <w:t>2</w:t>
                </w:r>
                <w:r>
                  <w:rPr>
                    <w:rFonts w:eastAsiaTheme="minorEastAsia"/>
                    <w:noProof/>
                    <w:kern w:val="2"/>
                    <w:sz w:val="24"/>
                    <w:szCs w:val="24"/>
                    <w:lang w:eastAsia="en-GB"/>
                    <w14:ligatures w14:val="standardContextual"/>
                  </w:rPr>
                  <w:tab/>
                </w:r>
                <w:r w:rsidRPr="002625AD">
                  <w:rPr>
                    <w:rStyle w:val="Hyperlink"/>
                    <w:noProof/>
                  </w:rPr>
                  <w:t>Example 2 - Single Particle: Fast-motion (PoV)</w:t>
                </w:r>
                <w:r>
                  <w:rPr>
                    <w:noProof/>
                    <w:webHidden/>
                  </w:rPr>
                  <w:tab/>
                </w:r>
                <w:r>
                  <w:rPr>
                    <w:noProof/>
                    <w:webHidden/>
                  </w:rPr>
                  <w:fldChar w:fldCharType="begin"/>
                </w:r>
                <w:r>
                  <w:rPr>
                    <w:noProof/>
                    <w:webHidden/>
                  </w:rPr>
                  <w:instrText xml:space="preserve"> PAGEREF _Toc165892733 \h </w:instrText>
                </w:r>
                <w:r>
                  <w:rPr>
                    <w:noProof/>
                    <w:webHidden/>
                  </w:rPr>
                </w:r>
                <w:r>
                  <w:rPr>
                    <w:noProof/>
                    <w:webHidden/>
                  </w:rPr>
                  <w:fldChar w:fldCharType="separate"/>
                </w:r>
                <w:r>
                  <w:rPr>
                    <w:noProof/>
                    <w:webHidden/>
                  </w:rPr>
                  <w:t>4</w:t>
                </w:r>
                <w:r>
                  <w:rPr>
                    <w:noProof/>
                    <w:webHidden/>
                  </w:rPr>
                  <w:fldChar w:fldCharType="end"/>
                </w:r>
              </w:hyperlink>
            </w:p>
            <w:p w14:paraId="132DF1ED" w14:textId="77A08BE4"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4" w:history="1">
                <w:r w:rsidRPr="002625AD">
                  <w:rPr>
                    <w:rStyle w:val="Hyperlink"/>
                    <w:noProof/>
                    <w:lang w:val="fr-FR"/>
                  </w:rPr>
                  <w:t>3</w:t>
                </w:r>
                <w:r>
                  <w:rPr>
                    <w:rFonts w:eastAsiaTheme="minorEastAsia"/>
                    <w:noProof/>
                    <w:kern w:val="2"/>
                    <w:sz w:val="24"/>
                    <w:szCs w:val="24"/>
                    <w:lang w:eastAsia="en-GB"/>
                    <w14:ligatures w14:val="standardContextual"/>
                  </w:rPr>
                  <w:tab/>
                </w:r>
                <w:r w:rsidRPr="002625AD">
                  <w:rPr>
                    <w:rStyle w:val="Hyperlink"/>
                    <w:noProof/>
                    <w:lang w:val="fr-FR"/>
                  </w:rPr>
                  <w:t>Example 3 - Multiple Particles: Independent Animations</w:t>
                </w:r>
                <w:r>
                  <w:rPr>
                    <w:noProof/>
                    <w:webHidden/>
                  </w:rPr>
                  <w:tab/>
                </w:r>
                <w:r>
                  <w:rPr>
                    <w:noProof/>
                    <w:webHidden/>
                  </w:rPr>
                  <w:fldChar w:fldCharType="begin"/>
                </w:r>
                <w:r>
                  <w:rPr>
                    <w:noProof/>
                    <w:webHidden/>
                  </w:rPr>
                  <w:instrText xml:space="preserve"> PAGEREF _Toc165892734 \h </w:instrText>
                </w:r>
                <w:r>
                  <w:rPr>
                    <w:noProof/>
                    <w:webHidden/>
                  </w:rPr>
                </w:r>
                <w:r>
                  <w:rPr>
                    <w:noProof/>
                    <w:webHidden/>
                  </w:rPr>
                  <w:fldChar w:fldCharType="separate"/>
                </w:r>
                <w:r>
                  <w:rPr>
                    <w:noProof/>
                    <w:webHidden/>
                  </w:rPr>
                  <w:t>9</w:t>
                </w:r>
                <w:r>
                  <w:rPr>
                    <w:noProof/>
                    <w:webHidden/>
                  </w:rPr>
                  <w:fldChar w:fldCharType="end"/>
                </w:r>
              </w:hyperlink>
            </w:p>
            <w:p w14:paraId="64A6D581" w14:textId="1592EDF1"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5" w:history="1">
                <w:r w:rsidRPr="002625AD">
                  <w:rPr>
                    <w:rStyle w:val="Hyperlink"/>
                    <w:noProof/>
                  </w:rPr>
                  <w:t>4</w:t>
                </w:r>
                <w:r>
                  <w:rPr>
                    <w:rFonts w:eastAsiaTheme="minorEastAsia"/>
                    <w:noProof/>
                    <w:kern w:val="2"/>
                    <w:sz w:val="24"/>
                    <w:szCs w:val="24"/>
                    <w:lang w:eastAsia="en-GB"/>
                    <w14:ligatures w14:val="standardContextual"/>
                  </w:rPr>
                  <w:tab/>
                </w:r>
                <w:r w:rsidRPr="002625AD">
                  <w:rPr>
                    <w:rStyle w:val="Hyperlink"/>
                    <w:noProof/>
                  </w:rPr>
                  <w:t>Example 4 - Levitated Props: Multiparticle Structures</w:t>
                </w:r>
                <w:r>
                  <w:rPr>
                    <w:noProof/>
                    <w:webHidden/>
                  </w:rPr>
                  <w:tab/>
                </w:r>
                <w:r>
                  <w:rPr>
                    <w:noProof/>
                    <w:webHidden/>
                  </w:rPr>
                  <w:fldChar w:fldCharType="begin"/>
                </w:r>
                <w:r>
                  <w:rPr>
                    <w:noProof/>
                    <w:webHidden/>
                  </w:rPr>
                  <w:instrText xml:space="preserve"> PAGEREF _Toc165892735 \h </w:instrText>
                </w:r>
                <w:r>
                  <w:rPr>
                    <w:noProof/>
                    <w:webHidden/>
                  </w:rPr>
                </w:r>
                <w:r>
                  <w:rPr>
                    <w:noProof/>
                    <w:webHidden/>
                  </w:rPr>
                  <w:fldChar w:fldCharType="separate"/>
                </w:r>
                <w:r>
                  <w:rPr>
                    <w:noProof/>
                    <w:webHidden/>
                  </w:rPr>
                  <w:t>10</w:t>
                </w:r>
                <w:r>
                  <w:rPr>
                    <w:noProof/>
                    <w:webHidden/>
                  </w:rPr>
                  <w:fldChar w:fldCharType="end"/>
                </w:r>
              </w:hyperlink>
            </w:p>
            <w:p w14:paraId="6F59AFD8" w14:textId="46978799"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6" w:history="1">
                <w:r w:rsidRPr="002625AD">
                  <w:rPr>
                    <w:rStyle w:val="Hyperlink"/>
                    <w:noProof/>
                  </w:rPr>
                  <w:t>5</w:t>
                </w:r>
                <w:r>
                  <w:rPr>
                    <w:rFonts w:eastAsiaTheme="minorEastAsia"/>
                    <w:noProof/>
                    <w:kern w:val="2"/>
                    <w:sz w:val="24"/>
                    <w:szCs w:val="24"/>
                    <w:lang w:eastAsia="en-GB"/>
                    <w14:ligatures w14:val="standardContextual"/>
                  </w:rPr>
                  <w:tab/>
                </w:r>
                <w:r w:rsidRPr="002625AD">
                  <w:rPr>
                    <w:rStyle w:val="Hyperlink"/>
                    <w:noProof/>
                  </w:rPr>
                  <w:t>Example 5 - Multiparticle Transitions</w:t>
                </w:r>
                <w:r>
                  <w:rPr>
                    <w:noProof/>
                    <w:webHidden/>
                  </w:rPr>
                  <w:tab/>
                </w:r>
                <w:r>
                  <w:rPr>
                    <w:noProof/>
                    <w:webHidden/>
                  </w:rPr>
                  <w:fldChar w:fldCharType="begin"/>
                </w:r>
                <w:r>
                  <w:rPr>
                    <w:noProof/>
                    <w:webHidden/>
                  </w:rPr>
                  <w:instrText xml:space="preserve"> PAGEREF _Toc165892736 \h </w:instrText>
                </w:r>
                <w:r>
                  <w:rPr>
                    <w:noProof/>
                    <w:webHidden/>
                  </w:rPr>
                </w:r>
                <w:r>
                  <w:rPr>
                    <w:noProof/>
                    <w:webHidden/>
                  </w:rPr>
                  <w:fldChar w:fldCharType="separate"/>
                </w:r>
                <w:r>
                  <w:rPr>
                    <w:noProof/>
                    <w:webHidden/>
                  </w:rPr>
                  <w:t>12</w:t>
                </w:r>
                <w:r>
                  <w:rPr>
                    <w:noProof/>
                    <w:webHidden/>
                  </w:rPr>
                  <w:fldChar w:fldCharType="end"/>
                </w:r>
              </w:hyperlink>
            </w:p>
            <w:p w14:paraId="5EBBE695" w14:textId="1D768D9D"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7" w:history="1">
                <w:r w:rsidRPr="002625AD">
                  <w:rPr>
                    <w:rStyle w:val="Hyperlink"/>
                    <w:noProof/>
                  </w:rPr>
                  <w:t>6</w:t>
                </w:r>
                <w:r>
                  <w:rPr>
                    <w:rFonts w:eastAsiaTheme="minorEastAsia"/>
                    <w:noProof/>
                    <w:kern w:val="2"/>
                    <w:sz w:val="24"/>
                    <w:szCs w:val="24"/>
                    <w:lang w:eastAsia="en-GB"/>
                    <w14:ligatures w14:val="standardContextual"/>
                  </w:rPr>
                  <w:tab/>
                </w:r>
                <w:r w:rsidRPr="002625AD">
                  <w:rPr>
                    <w:rStyle w:val="Hyperlink"/>
                    <w:noProof/>
                  </w:rPr>
                  <w:t>Example 6 - Amplitude Modulation: Haptics</w:t>
                </w:r>
                <w:r>
                  <w:rPr>
                    <w:noProof/>
                    <w:webHidden/>
                  </w:rPr>
                  <w:tab/>
                </w:r>
                <w:r>
                  <w:rPr>
                    <w:noProof/>
                    <w:webHidden/>
                  </w:rPr>
                  <w:fldChar w:fldCharType="begin"/>
                </w:r>
                <w:r>
                  <w:rPr>
                    <w:noProof/>
                    <w:webHidden/>
                  </w:rPr>
                  <w:instrText xml:space="preserve"> PAGEREF _Toc165892737 \h </w:instrText>
                </w:r>
                <w:r>
                  <w:rPr>
                    <w:noProof/>
                    <w:webHidden/>
                  </w:rPr>
                </w:r>
                <w:r>
                  <w:rPr>
                    <w:noProof/>
                    <w:webHidden/>
                  </w:rPr>
                  <w:fldChar w:fldCharType="separate"/>
                </w:r>
                <w:r>
                  <w:rPr>
                    <w:noProof/>
                    <w:webHidden/>
                  </w:rPr>
                  <w:t>14</w:t>
                </w:r>
                <w:r>
                  <w:rPr>
                    <w:noProof/>
                    <w:webHidden/>
                  </w:rPr>
                  <w:fldChar w:fldCharType="end"/>
                </w:r>
              </w:hyperlink>
            </w:p>
            <w:p w14:paraId="6989B85F" w14:textId="65931E61"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8" w:history="1">
                <w:r w:rsidRPr="002625AD">
                  <w:rPr>
                    <w:rStyle w:val="Hyperlink"/>
                    <w:noProof/>
                  </w:rPr>
                  <w:t>7</w:t>
                </w:r>
                <w:r>
                  <w:rPr>
                    <w:rFonts w:eastAsiaTheme="minorEastAsia"/>
                    <w:noProof/>
                    <w:kern w:val="2"/>
                    <w:sz w:val="24"/>
                    <w:szCs w:val="24"/>
                    <w:lang w:eastAsia="en-GB"/>
                    <w14:ligatures w14:val="standardContextual"/>
                  </w:rPr>
                  <w:tab/>
                </w:r>
                <w:r w:rsidRPr="002625AD">
                  <w:rPr>
                    <w:rStyle w:val="Hyperlink"/>
                    <w:noProof/>
                  </w:rPr>
                  <w:t>Example 7 - Parametric Audio Generation</w:t>
                </w:r>
                <w:r>
                  <w:rPr>
                    <w:noProof/>
                    <w:webHidden/>
                  </w:rPr>
                  <w:tab/>
                </w:r>
                <w:r>
                  <w:rPr>
                    <w:noProof/>
                    <w:webHidden/>
                  </w:rPr>
                  <w:fldChar w:fldCharType="begin"/>
                </w:r>
                <w:r>
                  <w:rPr>
                    <w:noProof/>
                    <w:webHidden/>
                  </w:rPr>
                  <w:instrText xml:space="preserve"> PAGEREF _Toc165892738 \h </w:instrText>
                </w:r>
                <w:r>
                  <w:rPr>
                    <w:noProof/>
                    <w:webHidden/>
                  </w:rPr>
                </w:r>
                <w:r>
                  <w:rPr>
                    <w:noProof/>
                    <w:webHidden/>
                  </w:rPr>
                  <w:fldChar w:fldCharType="separate"/>
                </w:r>
                <w:r>
                  <w:rPr>
                    <w:noProof/>
                    <w:webHidden/>
                  </w:rPr>
                  <w:t>16</w:t>
                </w:r>
                <w:r>
                  <w:rPr>
                    <w:noProof/>
                    <w:webHidden/>
                  </w:rPr>
                  <w:fldChar w:fldCharType="end"/>
                </w:r>
              </w:hyperlink>
            </w:p>
            <w:p w14:paraId="6372F0F9" w14:textId="56E1CFBF" w:rsidR="0061480B" w:rsidRDefault="0061480B">
              <w:pPr>
                <w:pStyle w:val="TOC1"/>
                <w:tabs>
                  <w:tab w:val="left" w:pos="440"/>
                  <w:tab w:val="right" w:leader="dot" w:pos="9016"/>
                </w:tabs>
                <w:rPr>
                  <w:rFonts w:eastAsiaTheme="minorEastAsia"/>
                  <w:noProof/>
                  <w:kern w:val="2"/>
                  <w:sz w:val="24"/>
                  <w:szCs w:val="24"/>
                  <w:lang w:eastAsia="en-GB"/>
                  <w14:ligatures w14:val="standardContextual"/>
                </w:rPr>
              </w:pPr>
              <w:hyperlink w:anchor="_Toc165892739" w:history="1">
                <w:r w:rsidRPr="002625AD">
                  <w:rPr>
                    <w:rStyle w:val="Hyperlink"/>
                    <w:noProof/>
                  </w:rPr>
                  <w:t>8</w:t>
                </w:r>
                <w:r>
                  <w:rPr>
                    <w:rFonts w:eastAsiaTheme="minorEastAsia"/>
                    <w:noProof/>
                    <w:kern w:val="2"/>
                    <w:sz w:val="24"/>
                    <w:szCs w:val="24"/>
                    <w:lang w:eastAsia="en-GB"/>
                    <w14:ligatures w14:val="standardContextual"/>
                  </w:rPr>
                  <w:tab/>
                </w:r>
                <w:r w:rsidRPr="002625AD">
                  <w:rPr>
                    <w:rStyle w:val="Hyperlink"/>
                    <w:noProof/>
                  </w:rPr>
                  <w:t>Example 8 - Reading descriptors from a CSV file</w:t>
                </w:r>
                <w:r>
                  <w:rPr>
                    <w:noProof/>
                    <w:webHidden/>
                  </w:rPr>
                  <w:tab/>
                </w:r>
                <w:r>
                  <w:rPr>
                    <w:noProof/>
                    <w:webHidden/>
                  </w:rPr>
                  <w:fldChar w:fldCharType="begin"/>
                </w:r>
                <w:r>
                  <w:rPr>
                    <w:noProof/>
                    <w:webHidden/>
                  </w:rPr>
                  <w:instrText xml:space="preserve"> PAGEREF _Toc165892739 \h </w:instrText>
                </w:r>
                <w:r>
                  <w:rPr>
                    <w:noProof/>
                    <w:webHidden/>
                  </w:rPr>
                </w:r>
                <w:r>
                  <w:rPr>
                    <w:noProof/>
                    <w:webHidden/>
                  </w:rPr>
                  <w:fldChar w:fldCharType="separate"/>
                </w:r>
                <w:r>
                  <w:rPr>
                    <w:noProof/>
                    <w:webHidden/>
                  </w:rPr>
                  <w:t>18</w:t>
                </w:r>
                <w:r>
                  <w:rPr>
                    <w:noProof/>
                    <w:webHidden/>
                  </w:rPr>
                  <w:fldChar w:fldCharType="end"/>
                </w:r>
              </w:hyperlink>
            </w:p>
            <w:p w14:paraId="5DA43A3B" w14:textId="4B935FD7" w:rsidR="00D426CF" w:rsidRDefault="00D426CF" w:rsidP="00D426CF">
              <w:pPr>
                <w:rPr>
                  <w:bCs/>
                  <w:noProof/>
                </w:rPr>
              </w:pPr>
              <w:r w:rsidRPr="000269C3">
                <w:rPr>
                  <w:b/>
                  <w:bCs/>
                  <w:noProof/>
                </w:rPr>
                <w:fldChar w:fldCharType="end"/>
              </w:r>
            </w:p>
          </w:sdtContent>
        </w:sdt>
        <w:p w14:paraId="3A75A8C9" w14:textId="77777777" w:rsidR="006D444B" w:rsidRPr="00BB22F3" w:rsidRDefault="006D444B" w:rsidP="00FB2DA2"/>
        <w:p w14:paraId="46B5DCDC" w14:textId="786C01EE" w:rsidR="00261BEF" w:rsidRPr="00BB22F3" w:rsidRDefault="00000000" w:rsidP="00F65998"/>
      </w:sdtContent>
    </w:sdt>
    <w:p w14:paraId="4162E9EE" w14:textId="4D34016B" w:rsidR="00EB068C" w:rsidRDefault="00EB068C" w:rsidP="00485F80"/>
    <w:p w14:paraId="5F275297" w14:textId="02985A34" w:rsidR="00D426CF" w:rsidRDefault="00D426CF" w:rsidP="00485F80"/>
    <w:p w14:paraId="29C92D39" w14:textId="25D89D42" w:rsidR="00D426CF" w:rsidRDefault="00D426CF" w:rsidP="00485F80"/>
    <w:p w14:paraId="0215A447" w14:textId="134BED38" w:rsidR="00D426CF" w:rsidRDefault="00D426CF" w:rsidP="00485F80"/>
    <w:p w14:paraId="62D84460" w14:textId="1DC40F36" w:rsidR="00D426CF" w:rsidRDefault="00D426CF" w:rsidP="00485F80"/>
    <w:p w14:paraId="05885985" w14:textId="5ADF010E" w:rsidR="00D426CF" w:rsidRDefault="00D426CF" w:rsidP="00485F80"/>
    <w:p w14:paraId="383869B3" w14:textId="673BDC48" w:rsidR="00D426CF" w:rsidRDefault="00D426CF" w:rsidP="00485F80"/>
    <w:p w14:paraId="7E7E9157" w14:textId="589AB8FB" w:rsidR="00D426CF" w:rsidRDefault="00D426CF" w:rsidP="00485F80"/>
    <w:p w14:paraId="42B7511F" w14:textId="0DAFE73C" w:rsidR="00D426CF" w:rsidRDefault="00D426CF" w:rsidP="00485F80"/>
    <w:p w14:paraId="30469B86" w14:textId="1FC93C66" w:rsidR="00D426CF" w:rsidRDefault="00D426CF" w:rsidP="00485F80"/>
    <w:p w14:paraId="061ECAEF" w14:textId="665BD6F0" w:rsidR="00D426CF" w:rsidRDefault="00D426CF" w:rsidP="00485F80"/>
    <w:p w14:paraId="6C51A427" w14:textId="77777777" w:rsidR="00D426CF" w:rsidRPr="00BB22F3" w:rsidRDefault="00D426CF" w:rsidP="00485F80"/>
    <w:p w14:paraId="68C9CD9B" w14:textId="2F7C84F7" w:rsidR="00EB068C" w:rsidRPr="00BB22F3" w:rsidRDefault="00EB068C" w:rsidP="00485F80"/>
    <w:p w14:paraId="3B234542" w14:textId="4167FAFE" w:rsidR="00F35F7E" w:rsidRPr="00BB22F3" w:rsidRDefault="003E2EE9" w:rsidP="00D5704E">
      <w:pPr>
        <w:pStyle w:val="Head1"/>
        <w:rPr>
          <w:lang w:val="en-GB"/>
        </w:rPr>
      </w:pPr>
      <w:bookmarkStart w:id="1" w:name="_Toc63187411"/>
      <w:bookmarkStart w:id="2" w:name="_Ref103603637"/>
      <w:bookmarkStart w:id="3" w:name="_Toc165892732"/>
      <w:r w:rsidRPr="00BB22F3">
        <w:rPr>
          <w:lang w:val="en-GB"/>
        </w:rPr>
        <w:t>Example 1</w:t>
      </w:r>
      <w:r w:rsidR="00150C5A" w:rsidRPr="00BB22F3">
        <w:rPr>
          <w:lang w:val="en-GB"/>
        </w:rPr>
        <w:t xml:space="preserve"> - </w:t>
      </w:r>
      <w:r w:rsidR="00F35F7E" w:rsidRPr="00BB22F3">
        <w:rPr>
          <w:lang w:val="en-GB"/>
        </w:rPr>
        <w:t>Independent Particles:</w:t>
      </w:r>
      <w:bookmarkEnd w:id="1"/>
      <w:r w:rsidR="00F35F7E" w:rsidRPr="00BB22F3">
        <w:rPr>
          <w:lang w:val="en-GB"/>
        </w:rPr>
        <w:t xml:space="preserve"> High-Leve</w:t>
      </w:r>
      <w:r w:rsidR="005A633E" w:rsidRPr="00BB22F3">
        <w:rPr>
          <w:lang w:val="en-GB"/>
        </w:rPr>
        <w:t>l</w:t>
      </w:r>
      <w:r w:rsidR="00F35F7E" w:rsidRPr="00BB22F3">
        <w:rPr>
          <w:lang w:val="en-GB"/>
        </w:rPr>
        <w:t xml:space="preserve"> transformations</w:t>
      </w:r>
      <w:bookmarkEnd w:id="2"/>
      <w:bookmarkEnd w:id="3"/>
    </w:p>
    <w:p w14:paraId="0F3E2442" w14:textId="06CF2138" w:rsidR="00993F33" w:rsidRPr="00BB22F3" w:rsidRDefault="00150C5A" w:rsidP="004F7F7A">
      <w:pPr>
        <w:pStyle w:val="PostHeadPara"/>
        <w:rPr>
          <w:lang w:val="en-GB"/>
        </w:rPr>
      </w:pPr>
      <w:r w:rsidRPr="00BB22F3">
        <w:rPr>
          <w:lang w:val="en-GB"/>
        </w:rPr>
        <w:t>T</w:t>
      </w:r>
      <w:r w:rsidR="00CC2C26" w:rsidRPr="00BB22F3">
        <w:rPr>
          <w:lang w:val="en-GB"/>
        </w:rPr>
        <w:t xml:space="preserve">his </w:t>
      </w:r>
      <w:r w:rsidR="00F50AF9" w:rsidRPr="00BB22F3">
        <w:rPr>
          <w:lang w:val="en-GB"/>
        </w:rPr>
        <w:t>is the simplest example in this document</w:t>
      </w:r>
      <w:r w:rsidR="0084693D" w:rsidRPr="00BB22F3">
        <w:rPr>
          <w:lang w:val="en-GB"/>
        </w:rPr>
        <w:t xml:space="preserve"> </w:t>
      </w:r>
      <w:r w:rsidR="003E493D">
        <w:rPr>
          <w:lang w:val="en-GB"/>
        </w:rPr>
        <w:t>to show</w:t>
      </w:r>
      <w:r w:rsidR="00F50AF9" w:rsidRPr="00BB22F3">
        <w:rPr>
          <w:lang w:val="en-GB"/>
        </w:rPr>
        <w:t xml:space="preserve"> how direct manipulations can be </w:t>
      </w:r>
      <w:r w:rsidR="00D77BA1" w:rsidRPr="00BB22F3">
        <w:rPr>
          <w:lang w:val="en-GB"/>
        </w:rPr>
        <w:t xml:space="preserve">easily </w:t>
      </w:r>
      <w:r w:rsidR="00F50AF9" w:rsidRPr="00BB22F3">
        <w:rPr>
          <w:lang w:val="en-GB"/>
        </w:rPr>
        <w:t xml:space="preserve">achieved in </w:t>
      </w:r>
      <w:r w:rsidR="00F50AF9" w:rsidRPr="00BB22F3">
        <w:rPr>
          <w:b/>
          <w:bCs/>
          <w:i/>
          <w:iCs/>
          <w:lang w:val="en-GB"/>
        </w:rPr>
        <w:t>OpenMPD</w:t>
      </w:r>
      <w:r w:rsidR="00F50AF9" w:rsidRPr="00BB22F3">
        <w:rPr>
          <w:lang w:val="en-GB"/>
        </w:rPr>
        <w:t xml:space="preserve">. </w:t>
      </w:r>
      <w:r w:rsidR="00025FF5" w:rsidRPr="00BB22F3">
        <w:rPr>
          <w:lang w:val="en-GB"/>
        </w:rPr>
        <w:t>This example</w:t>
      </w:r>
      <w:r w:rsidR="00F50AF9" w:rsidRPr="00BB22F3">
        <w:rPr>
          <w:lang w:val="en-GB"/>
        </w:rPr>
        <w:t xml:space="preserve"> shows how to control </w:t>
      </w:r>
      <w:r w:rsidR="00047B19" w:rsidRPr="00BB22F3">
        <w:rPr>
          <w:lang w:val="en-GB"/>
        </w:rPr>
        <w:t>an</w:t>
      </w:r>
      <w:r w:rsidR="00F50AF9" w:rsidRPr="00BB22F3">
        <w:rPr>
          <w:lang w:val="en-GB"/>
        </w:rPr>
        <w:t xml:space="preserve"> independent particle in the scene by direct transformations through the Unity UI</w:t>
      </w:r>
      <w:r w:rsidR="00E2682B" w:rsidRPr="00BB22F3">
        <w:rPr>
          <w:lang w:val="en-GB"/>
        </w:rPr>
        <w:t>,</w:t>
      </w:r>
      <w:r w:rsidR="00F50AF9" w:rsidRPr="00BB22F3">
        <w:rPr>
          <w:lang w:val="en-GB"/>
        </w:rPr>
        <w:t xml:space="preserve"> by simply </w:t>
      </w:r>
      <w:r w:rsidR="006C3F62" w:rsidRPr="00BB22F3">
        <w:rPr>
          <w:lang w:val="en-GB"/>
        </w:rPr>
        <w:t>clicking (</w:t>
      </w:r>
      <w:r w:rsidR="00F50AF9" w:rsidRPr="00BB22F3">
        <w:rPr>
          <w:lang w:val="en-GB"/>
        </w:rPr>
        <w:t>selecting</w:t>
      </w:r>
      <w:r w:rsidR="006C3F62" w:rsidRPr="00BB22F3">
        <w:rPr>
          <w:lang w:val="en-GB"/>
        </w:rPr>
        <w:t>)</w:t>
      </w:r>
      <w:r w:rsidR="00F50AF9" w:rsidRPr="00BB22F3">
        <w:rPr>
          <w:lang w:val="en-GB"/>
        </w:rPr>
        <w:t xml:space="preserve"> and </w:t>
      </w:r>
      <w:r w:rsidR="006C3F62" w:rsidRPr="00BB22F3">
        <w:rPr>
          <w:lang w:val="en-GB"/>
        </w:rPr>
        <w:t>dragging (</w:t>
      </w:r>
      <w:r w:rsidR="00F50AF9" w:rsidRPr="00BB22F3">
        <w:rPr>
          <w:lang w:val="en-GB"/>
        </w:rPr>
        <w:t>moving</w:t>
      </w:r>
      <w:r w:rsidR="006C3F62" w:rsidRPr="00BB22F3">
        <w:rPr>
          <w:lang w:val="en-GB"/>
        </w:rPr>
        <w:t xml:space="preserve"> or</w:t>
      </w:r>
      <w:r w:rsidR="0046309D" w:rsidRPr="00BB22F3">
        <w:rPr>
          <w:lang w:val="en-GB"/>
        </w:rPr>
        <w:t xml:space="preserve"> </w:t>
      </w:r>
      <w:r w:rsidR="00F50AF9" w:rsidRPr="00BB22F3">
        <w:rPr>
          <w:lang w:val="en-GB"/>
        </w:rPr>
        <w:t>rotating</w:t>
      </w:r>
      <w:r w:rsidR="006C3F62" w:rsidRPr="00BB22F3">
        <w:rPr>
          <w:lang w:val="en-GB"/>
        </w:rPr>
        <w:t>)</w:t>
      </w:r>
      <w:r w:rsidR="00F50AF9" w:rsidRPr="00BB22F3">
        <w:rPr>
          <w:lang w:val="en-GB"/>
        </w:rPr>
        <w:t xml:space="preserve"> the particle or group of particles in the scene. This can be </w:t>
      </w:r>
      <w:r w:rsidR="00F269EC" w:rsidRPr="00BB22F3">
        <w:rPr>
          <w:lang w:val="en-GB"/>
        </w:rPr>
        <w:t>achieved</w:t>
      </w:r>
      <w:r w:rsidR="00F50AF9" w:rsidRPr="00BB22F3">
        <w:rPr>
          <w:lang w:val="en-GB"/>
        </w:rPr>
        <w:t xml:space="preserve"> by using the Unity UI tools usually on the top left (translate and rotate</w:t>
      </w:r>
      <w:r w:rsidR="00A34069" w:rsidRPr="00BB22F3">
        <w:rPr>
          <w:lang w:val="en-GB"/>
        </w:rPr>
        <w:t>, see</w:t>
      </w:r>
      <w:r w:rsidR="00830EDB">
        <w:rPr>
          <w:lang w:val="en-GB"/>
        </w:rPr>
        <w:t xml:space="preserve"> </w:t>
      </w:r>
      <w:r w:rsidR="00830EDB" w:rsidRPr="00830EDB">
        <w:rPr>
          <w:color w:val="2E74B5" w:themeColor="accent1" w:themeShade="BF"/>
          <w:lang w:val="en-GB"/>
        </w:rPr>
        <w:fldChar w:fldCharType="begin"/>
      </w:r>
      <w:r w:rsidR="00830EDB" w:rsidRPr="00830EDB">
        <w:rPr>
          <w:color w:val="2E74B5" w:themeColor="accent1" w:themeShade="BF"/>
          <w:lang w:val="en-GB"/>
        </w:rPr>
        <w:instrText xml:space="preserve"> REF _Ref103604104 \h  \* MERGEFORMAT </w:instrText>
      </w:r>
      <w:r w:rsidR="00830EDB" w:rsidRPr="00830EDB">
        <w:rPr>
          <w:color w:val="2E74B5" w:themeColor="accent1" w:themeShade="BF"/>
          <w:lang w:val="en-GB"/>
        </w:rPr>
      </w:r>
      <w:r w:rsidR="00830EDB" w:rsidRPr="00830EDB">
        <w:rPr>
          <w:color w:val="2E74B5" w:themeColor="accent1" w:themeShade="BF"/>
          <w:lang w:val="en-GB"/>
        </w:rPr>
        <w:fldChar w:fldCharType="separate"/>
      </w:r>
      <w:r w:rsidR="00830EDB" w:rsidRPr="00830EDB">
        <w:rPr>
          <w:color w:val="2E74B5" w:themeColor="accent1" w:themeShade="BF"/>
          <w:lang w:val="en-GB"/>
        </w:rPr>
        <w:t xml:space="preserve">Figure </w:t>
      </w:r>
      <w:r w:rsidR="00830EDB" w:rsidRPr="00830EDB">
        <w:rPr>
          <w:noProof/>
          <w:color w:val="2E74B5" w:themeColor="accent1" w:themeShade="BF"/>
          <w:lang w:val="en-GB"/>
        </w:rPr>
        <w:t>1</w:t>
      </w:r>
      <w:r w:rsidR="00830EDB" w:rsidRPr="00830EDB">
        <w:rPr>
          <w:color w:val="2E74B5" w:themeColor="accent1" w:themeShade="BF"/>
          <w:lang w:val="en-GB"/>
        </w:rPr>
        <w:fldChar w:fldCharType="end"/>
      </w:r>
      <w:r w:rsidR="00A34069" w:rsidRPr="00830EDB">
        <w:rPr>
          <w:color w:val="2E74B5" w:themeColor="accent1" w:themeShade="BF"/>
          <w:lang w:val="en-GB"/>
        </w:rPr>
        <w:t>.</w:t>
      </w:r>
      <w:r w:rsidR="00CB0FB6" w:rsidRPr="00830EDB">
        <w:rPr>
          <w:color w:val="2E74B5" w:themeColor="accent1" w:themeShade="BF"/>
          <w:lang w:val="en-GB"/>
        </w:rPr>
        <w:t>A</w:t>
      </w:r>
      <w:r w:rsidR="00F50AF9" w:rsidRPr="00BB22F3">
        <w:rPr>
          <w:lang w:val="en-GB"/>
        </w:rPr>
        <w:t>) or by manually changing the translation and rotation values per axis on the transform section inside the inspector tab</w:t>
      </w:r>
      <w:r w:rsidR="00F269EC" w:rsidRPr="00BB22F3">
        <w:rPr>
          <w:lang w:val="en-GB"/>
        </w:rPr>
        <w:t xml:space="preserve"> as shown in </w:t>
      </w:r>
      <w:r w:rsidR="00830EDB" w:rsidRPr="00830EDB">
        <w:rPr>
          <w:color w:val="2E74B5" w:themeColor="accent1" w:themeShade="BF"/>
          <w:highlight w:val="yellow"/>
          <w:lang w:val="en-GB"/>
        </w:rPr>
        <w:fldChar w:fldCharType="begin"/>
      </w:r>
      <w:r w:rsidR="00830EDB" w:rsidRPr="00830EDB">
        <w:rPr>
          <w:color w:val="2E74B5" w:themeColor="accent1" w:themeShade="BF"/>
          <w:highlight w:val="yellow"/>
          <w:lang w:val="en-GB"/>
        </w:rPr>
        <w:instrText xml:space="preserve"> REF _Ref103604104 \h </w:instrText>
      </w:r>
      <w:r w:rsidR="00830EDB" w:rsidRPr="00830EDB">
        <w:rPr>
          <w:color w:val="2E74B5" w:themeColor="accent1" w:themeShade="BF"/>
          <w:highlight w:val="yellow"/>
          <w:lang w:val="en-GB"/>
        </w:rPr>
      </w:r>
      <w:r w:rsidR="00830EDB" w:rsidRPr="00830EDB">
        <w:rPr>
          <w:color w:val="2E74B5" w:themeColor="accent1" w:themeShade="BF"/>
          <w:highlight w:val="yellow"/>
          <w:lang w:val="en-GB"/>
        </w:rPr>
        <w:fldChar w:fldCharType="separate"/>
      </w:r>
      <w:r w:rsidR="00830EDB" w:rsidRPr="00830EDB">
        <w:rPr>
          <w:color w:val="2E74B5" w:themeColor="accent1" w:themeShade="BF"/>
          <w:lang w:val="en-GB"/>
        </w:rPr>
        <w:t xml:space="preserve">Figure </w:t>
      </w:r>
      <w:r w:rsidR="00830EDB" w:rsidRPr="00830EDB">
        <w:rPr>
          <w:noProof/>
          <w:color w:val="2E74B5" w:themeColor="accent1" w:themeShade="BF"/>
          <w:lang w:val="en-GB"/>
        </w:rPr>
        <w:t>1</w:t>
      </w:r>
      <w:r w:rsidR="00830EDB" w:rsidRPr="00830EDB">
        <w:rPr>
          <w:color w:val="2E74B5" w:themeColor="accent1" w:themeShade="BF"/>
          <w:highlight w:val="yellow"/>
          <w:lang w:val="en-GB"/>
        </w:rPr>
        <w:fldChar w:fldCharType="end"/>
      </w:r>
      <w:r w:rsidR="00830EDB">
        <w:rPr>
          <w:color w:val="2E74B5" w:themeColor="accent1" w:themeShade="BF"/>
          <w:lang w:val="en-GB"/>
        </w:rPr>
        <w:t>.</w:t>
      </w:r>
      <w:r w:rsidR="00CB0FB6" w:rsidRPr="00830EDB">
        <w:rPr>
          <w:color w:val="2E74B5" w:themeColor="accent1" w:themeShade="BF"/>
          <w:lang w:val="en-GB"/>
        </w:rPr>
        <w:t>B</w:t>
      </w:r>
      <w:r w:rsidR="00F50AF9" w:rsidRPr="00830EDB">
        <w:rPr>
          <w:color w:val="2E74B5" w:themeColor="accent1" w:themeShade="BF"/>
          <w:lang w:val="en-GB"/>
        </w:rPr>
        <w:t xml:space="preserve"> </w:t>
      </w:r>
      <w:r w:rsidR="00F50AF9" w:rsidRPr="00BB22F3">
        <w:rPr>
          <w:lang w:val="en-GB"/>
        </w:rPr>
        <w:t>(at least one GameObject/Particle must be selected</w:t>
      </w:r>
      <w:r w:rsidR="005264EF" w:rsidRPr="00BB22F3">
        <w:rPr>
          <w:lang w:val="en-GB"/>
        </w:rPr>
        <w:t xml:space="preserve"> on this action</w:t>
      </w:r>
      <w:r w:rsidR="00F50AF9" w:rsidRPr="00BB22F3">
        <w:rPr>
          <w:lang w:val="en-GB"/>
        </w:rPr>
        <w:t>). This particular example takes advantage of Unity</w:t>
      </w:r>
      <w:r w:rsidR="00961940" w:rsidRPr="00BB22F3">
        <w:rPr>
          <w:lang w:val="en-GB"/>
        </w:rPr>
        <w:t>’s</w:t>
      </w:r>
      <w:r w:rsidR="00F50AF9" w:rsidRPr="00BB22F3">
        <w:rPr>
          <w:lang w:val="en-GB"/>
        </w:rPr>
        <w:t xml:space="preserve"> update rate by wrapping up the transformation matrices from each </w:t>
      </w:r>
      <w:r w:rsidR="00F50AF9" w:rsidRPr="00BB22F3">
        <w:rPr>
          <w:lang w:val="en-GB"/>
        </w:rPr>
        <w:lastRenderedPageBreak/>
        <w:t>active primitive in the scene</w:t>
      </w:r>
      <w:r w:rsidR="0043683B" w:rsidRPr="00BB22F3">
        <w:rPr>
          <w:lang w:val="en-GB"/>
        </w:rPr>
        <w:t xml:space="preserve"> and committing the update to OpenMPD</w:t>
      </w:r>
      <w:r w:rsidR="002A64D1" w:rsidRPr="00BB22F3">
        <w:rPr>
          <w:lang w:val="en-GB"/>
        </w:rPr>
        <w:t xml:space="preserve"> once per Unity update call (~300ups)</w:t>
      </w:r>
      <w:r w:rsidR="000A3B21" w:rsidRPr="00BB22F3">
        <w:rPr>
          <w:lang w:val="en-GB"/>
        </w:rPr>
        <w:t>.</w:t>
      </w:r>
      <w:r w:rsidR="00F50AF9" w:rsidRPr="00BB22F3">
        <w:rPr>
          <w:lang w:val="en-GB"/>
        </w:rPr>
        <w:t xml:space="preserve"> </w:t>
      </w:r>
      <w:r w:rsidR="000A3B21" w:rsidRPr="00BB22F3">
        <w:rPr>
          <w:lang w:val="en-GB"/>
        </w:rPr>
        <w:t>W</w:t>
      </w:r>
      <w:r w:rsidR="00F50AF9" w:rsidRPr="00BB22F3">
        <w:rPr>
          <w:lang w:val="en-GB"/>
        </w:rPr>
        <w:t xml:space="preserve">e also call this update type </w:t>
      </w:r>
      <w:r w:rsidR="003E493D">
        <w:rPr>
          <w:lang w:val="en-GB"/>
        </w:rPr>
        <w:t>“</w:t>
      </w:r>
      <w:r w:rsidR="00F50AF9" w:rsidRPr="00BB22F3">
        <w:rPr>
          <w:lang w:val="en-GB"/>
        </w:rPr>
        <w:t>high-level</w:t>
      </w:r>
      <w:r w:rsidR="003E493D">
        <w:rPr>
          <w:lang w:val="en-GB"/>
        </w:rPr>
        <w:t>”</w:t>
      </w:r>
      <w:r w:rsidR="00F50AF9" w:rsidRPr="00BB22F3">
        <w:rPr>
          <w:lang w:val="en-GB"/>
        </w:rPr>
        <w:t xml:space="preserve"> updates.</w:t>
      </w:r>
    </w:p>
    <w:p w14:paraId="51C97B5F" w14:textId="77777777" w:rsidR="00EA7C7C" w:rsidRPr="00BB22F3" w:rsidRDefault="00EB3C63" w:rsidP="00EA7C7C">
      <w:pPr>
        <w:keepNext/>
        <w:spacing w:after="0"/>
      </w:pPr>
      <w:r w:rsidRPr="00BB22F3">
        <w:rPr>
          <w:noProof/>
        </w:rPr>
        <w:drawing>
          <wp:inline distT="0" distB="0" distL="0" distR="0" wp14:anchorId="3D2C5066" wp14:editId="3A23B309">
            <wp:extent cx="5721985" cy="41846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1985" cy="4184650"/>
                    </a:xfrm>
                    <a:prstGeom prst="rect">
                      <a:avLst/>
                    </a:prstGeom>
                    <a:noFill/>
                    <a:ln>
                      <a:noFill/>
                    </a:ln>
                  </pic:spPr>
                </pic:pic>
              </a:graphicData>
            </a:graphic>
          </wp:inline>
        </w:drawing>
      </w:r>
    </w:p>
    <w:p w14:paraId="02D165CD" w14:textId="5ED95D53" w:rsidR="00960EB1" w:rsidRPr="00BB22F3" w:rsidRDefault="00EA7C7C" w:rsidP="00EA7C7C">
      <w:pPr>
        <w:pStyle w:val="FigureCaption"/>
        <w:rPr>
          <w:lang w:val="en-GB"/>
        </w:rPr>
      </w:pPr>
      <w:bookmarkStart w:id="4" w:name="_Ref103604104"/>
      <w:bookmarkStart w:id="5" w:name="_Ref103607540"/>
      <w:r w:rsidRPr="00BB22F3">
        <w:rPr>
          <w:lang w:val="en-GB"/>
        </w:rPr>
        <w:t xml:space="preserve">Figure </w:t>
      </w:r>
      <w:r w:rsidRPr="00BB22F3">
        <w:rPr>
          <w:lang w:val="en-GB"/>
        </w:rPr>
        <w:fldChar w:fldCharType="begin"/>
      </w:r>
      <w:r w:rsidRPr="00BB22F3">
        <w:rPr>
          <w:lang w:val="en-GB"/>
        </w:rPr>
        <w:instrText xml:space="preserve"> SEQ Figure \* ARABIC </w:instrText>
      </w:r>
      <w:r w:rsidRPr="00BB22F3">
        <w:rPr>
          <w:lang w:val="en-GB"/>
        </w:rPr>
        <w:fldChar w:fldCharType="separate"/>
      </w:r>
      <w:r w:rsidR="003354A0">
        <w:rPr>
          <w:noProof/>
          <w:lang w:val="en-GB"/>
        </w:rPr>
        <w:t>1</w:t>
      </w:r>
      <w:r w:rsidRPr="00BB22F3">
        <w:rPr>
          <w:lang w:val="en-GB"/>
        </w:rPr>
        <w:fldChar w:fldCharType="end"/>
      </w:r>
      <w:bookmarkEnd w:id="4"/>
      <w:r w:rsidR="00DC55EA" w:rsidRPr="00BB22F3">
        <w:rPr>
          <w:lang w:val="en-GB"/>
        </w:rPr>
        <w:t xml:space="preserve">: Example 1. </w:t>
      </w:r>
      <w:r w:rsidRPr="00BB22F3">
        <w:rPr>
          <w:lang w:val="en-GB"/>
        </w:rPr>
        <w:t>Direct manipulation example.</w:t>
      </w:r>
      <w:bookmarkEnd w:id="5"/>
    </w:p>
    <w:p w14:paraId="549BC368" w14:textId="1CEFDCC0" w:rsidR="00BF0C70" w:rsidRPr="00BB22F3" w:rsidRDefault="00BF0C70" w:rsidP="004F7F7A">
      <w:pPr>
        <w:pStyle w:val="Para"/>
        <w:rPr>
          <w:lang w:val="en-GB"/>
        </w:rPr>
      </w:pPr>
      <w:r w:rsidRPr="00BB22F3">
        <w:rPr>
          <w:lang w:val="en-GB"/>
        </w:rPr>
        <w:t xml:space="preserve">For this example we need to open up a clean </w:t>
      </w:r>
      <w:r w:rsidR="006A60CC" w:rsidRPr="00BB22F3">
        <w:rPr>
          <w:lang w:val="en-GB"/>
        </w:rPr>
        <w:t xml:space="preserve">Unity </w:t>
      </w:r>
      <w:r w:rsidRPr="00BB22F3">
        <w:rPr>
          <w:lang w:val="en-GB"/>
        </w:rPr>
        <w:t>scene and follow the steps listed below:</w:t>
      </w:r>
    </w:p>
    <w:p w14:paraId="5E16E800" w14:textId="1239281F" w:rsidR="00616963" w:rsidRPr="00BB22F3" w:rsidRDefault="00757550" w:rsidP="0087305C">
      <w:pPr>
        <w:pStyle w:val="Para"/>
        <w:numPr>
          <w:ilvl w:val="0"/>
          <w:numId w:val="8"/>
        </w:numPr>
        <w:ind w:left="426"/>
        <w:rPr>
          <w:lang w:val="en-GB"/>
        </w:rPr>
      </w:pPr>
      <w:bookmarkStart w:id="6" w:name="_Ref103607728"/>
      <w:r w:rsidRPr="00BB22F3">
        <w:rPr>
          <w:b/>
          <w:bCs/>
          <w:lang w:val="en-GB"/>
        </w:rPr>
        <w:t>Add and c</w:t>
      </w:r>
      <w:r w:rsidR="00844629" w:rsidRPr="00BB22F3">
        <w:rPr>
          <w:b/>
          <w:bCs/>
          <w:lang w:val="en-GB"/>
        </w:rPr>
        <w:t>onfigure the Levitator prefab</w:t>
      </w:r>
      <w:r w:rsidR="00844629" w:rsidRPr="00BB22F3">
        <w:rPr>
          <w:lang w:val="en-GB"/>
        </w:rPr>
        <w:t xml:space="preserve">: </w:t>
      </w:r>
      <w:r w:rsidR="00556369" w:rsidRPr="00BB22F3">
        <w:rPr>
          <w:lang w:val="en-GB"/>
        </w:rPr>
        <w:t>The Levitator prefab can be found in the</w:t>
      </w:r>
      <w:r w:rsidR="00C1493F" w:rsidRPr="00BB22F3">
        <w:rPr>
          <w:lang w:val="en-GB"/>
        </w:rPr>
        <w:t xml:space="preserve"> Prefabs folder</w:t>
      </w:r>
      <w:r w:rsidR="00CA2449" w:rsidRPr="00BB22F3">
        <w:rPr>
          <w:lang w:val="en-GB"/>
        </w:rPr>
        <w:t xml:space="preserve"> (</w:t>
      </w:r>
      <w:r w:rsidR="003D6EF1" w:rsidRPr="004F3719">
        <w:rPr>
          <w:color w:val="2E74B5" w:themeColor="accent1" w:themeShade="BF"/>
          <w:lang w:val="en-GB"/>
        </w:rPr>
        <w:fldChar w:fldCharType="begin"/>
      </w:r>
      <w:r w:rsidR="003D6EF1" w:rsidRPr="004F3719">
        <w:rPr>
          <w:color w:val="2E74B5" w:themeColor="accent1" w:themeShade="BF"/>
          <w:lang w:val="en-GB"/>
        </w:rPr>
        <w:instrText xml:space="preserve"> REF _Ref103604104 \h </w:instrText>
      </w:r>
      <w:r w:rsidR="007F232B" w:rsidRPr="004F3719">
        <w:rPr>
          <w:color w:val="2E74B5" w:themeColor="accent1" w:themeShade="BF"/>
          <w:lang w:val="en-GB"/>
        </w:rPr>
        <w:instrText xml:space="preserve"> \* MERGEFORMAT </w:instrText>
      </w:r>
      <w:r w:rsidR="003D6EF1" w:rsidRPr="004F3719">
        <w:rPr>
          <w:color w:val="2E74B5" w:themeColor="accent1" w:themeShade="BF"/>
          <w:lang w:val="en-GB"/>
        </w:rPr>
      </w:r>
      <w:r w:rsidR="003D6EF1" w:rsidRPr="004F3719">
        <w:rPr>
          <w:color w:val="2E74B5" w:themeColor="accent1" w:themeShade="BF"/>
          <w:lang w:val="en-GB"/>
        </w:rPr>
        <w:fldChar w:fldCharType="separate"/>
      </w:r>
      <w:r w:rsidR="003D6EF1" w:rsidRPr="004F3719">
        <w:rPr>
          <w:color w:val="2E74B5" w:themeColor="accent1" w:themeShade="BF"/>
          <w:lang w:val="en-GB"/>
        </w:rPr>
        <w:t xml:space="preserve">Figure </w:t>
      </w:r>
      <w:r w:rsidR="003D6EF1" w:rsidRPr="004F3719">
        <w:rPr>
          <w:noProof/>
          <w:color w:val="2E74B5" w:themeColor="accent1" w:themeShade="BF"/>
          <w:lang w:val="en-GB"/>
        </w:rPr>
        <w:t>1</w:t>
      </w:r>
      <w:r w:rsidR="003D6EF1" w:rsidRPr="004F3719">
        <w:rPr>
          <w:color w:val="2E74B5" w:themeColor="accent1" w:themeShade="BF"/>
          <w:lang w:val="en-GB"/>
        </w:rPr>
        <w:fldChar w:fldCharType="end"/>
      </w:r>
      <w:r w:rsidR="00CA2449" w:rsidRPr="004F3719">
        <w:rPr>
          <w:color w:val="2E74B5" w:themeColor="accent1" w:themeShade="BF"/>
          <w:lang w:val="en-GB"/>
        </w:rPr>
        <w:t>.</w:t>
      </w:r>
      <w:r w:rsidR="00576ECE" w:rsidRPr="004F3719">
        <w:rPr>
          <w:color w:val="2E74B5" w:themeColor="accent1" w:themeShade="BF"/>
          <w:lang w:val="en-GB"/>
        </w:rPr>
        <w:t>D</w:t>
      </w:r>
      <w:r w:rsidR="00CA2449" w:rsidRPr="004F3719">
        <w:rPr>
          <w:color w:val="2E74B5" w:themeColor="accent1" w:themeShade="BF"/>
          <w:lang w:val="en-GB"/>
        </w:rPr>
        <w:t>)</w:t>
      </w:r>
      <w:r w:rsidR="00556369" w:rsidRPr="004F3719">
        <w:rPr>
          <w:color w:val="2E74B5" w:themeColor="accent1" w:themeShade="BF"/>
          <w:lang w:val="en-GB"/>
        </w:rPr>
        <w:t>,</w:t>
      </w:r>
      <w:r w:rsidR="00556369" w:rsidRPr="00BB22F3">
        <w:rPr>
          <w:color w:val="2E74B5" w:themeColor="accent1" w:themeShade="BF"/>
          <w:lang w:val="en-GB"/>
        </w:rPr>
        <w:t xml:space="preserve"> </w:t>
      </w:r>
      <w:r w:rsidR="00435854" w:rsidRPr="00BB22F3">
        <w:rPr>
          <w:lang w:val="en-GB"/>
        </w:rPr>
        <w:t>drag and drop it into your scene</w:t>
      </w:r>
      <w:r w:rsidR="008D0772" w:rsidRPr="00BB22F3">
        <w:rPr>
          <w:lang w:val="en-GB"/>
        </w:rPr>
        <w:t xml:space="preserve">. Locate it on the “Hierarchy” tab and click the dark </w:t>
      </w:r>
      <w:r w:rsidR="00D904C7" w:rsidRPr="00BB22F3">
        <w:rPr>
          <w:lang w:val="en-GB"/>
        </w:rPr>
        <w:t>grey</w:t>
      </w:r>
      <w:r w:rsidR="008D0772" w:rsidRPr="00BB22F3">
        <w:rPr>
          <w:lang w:val="en-GB"/>
        </w:rPr>
        <w:t xml:space="preserve"> triangle on its left to reveal the in</w:t>
      </w:r>
      <w:r w:rsidR="00D904C7" w:rsidRPr="00BB22F3">
        <w:rPr>
          <w:lang w:val="en-GB"/>
        </w:rPr>
        <w:t>n</w:t>
      </w:r>
      <w:r w:rsidR="008D0772" w:rsidRPr="00BB22F3">
        <w:rPr>
          <w:lang w:val="en-GB"/>
        </w:rPr>
        <w:t>er components</w:t>
      </w:r>
      <w:r w:rsidR="0085558E" w:rsidRPr="00BB22F3">
        <w:rPr>
          <w:lang w:val="en-GB"/>
        </w:rPr>
        <w:t>,</w:t>
      </w:r>
      <w:r w:rsidR="008D0772" w:rsidRPr="00BB22F3">
        <w:rPr>
          <w:lang w:val="en-GB"/>
        </w:rPr>
        <w:t xml:space="preserve"> then select LevitatorOrigin</w:t>
      </w:r>
      <w:r w:rsidR="00091093" w:rsidRPr="00BB22F3">
        <w:rPr>
          <w:lang w:val="en-GB"/>
        </w:rPr>
        <w:t xml:space="preserve"> and focus on the </w:t>
      </w:r>
      <w:r w:rsidR="00CA2449" w:rsidRPr="00BB22F3">
        <w:rPr>
          <w:i/>
          <w:iCs/>
          <w:lang w:val="en-GB"/>
        </w:rPr>
        <w:t>OpenMPD_Presentation</w:t>
      </w:r>
      <w:r w:rsidR="00091093" w:rsidRPr="00BB22F3">
        <w:rPr>
          <w:i/>
          <w:iCs/>
          <w:lang w:val="en-GB"/>
        </w:rPr>
        <w:t>Manager</w:t>
      </w:r>
      <w:r w:rsidR="00D819F0" w:rsidRPr="00BB22F3">
        <w:rPr>
          <w:lang w:val="en-GB"/>
        </w:rPr>
        <w:t xml:space="preserve">. </w:t>
      </w:r>
      <w:r w:rsidR="000706A4" w:rsidRPr="00BB22F3">
        <w:rPr>
          <w:lang w:val="en-GB"/>
        </w:rPr>
        <w:t>Once t</w:t>
      </w:r>
      <w:r w:rsidR="00D819F0" w:rsidRPr="00BB22F3">
        <w:rPr>
          <w:lang w:val="en-GB"/>
        </w:rPr>
        <w:t>here</w:t>
      </w:r>
      <w:r w:rsidR="000706A4" w:rsidRPr="00BB22F3">
        <w:rPr>
          <w:lang w:val="en-GB"/>
        </w:rPr>
        <w:t>,</w:t>
      </w:r>
      <w:r w:rsidR="00C1493F" w:rsidRPr="00BB22F3">
        <w:rPr>
          <w:lang w:val="en-GB"/>
        </w:rPr>
        <w:t xml:space="preserve"> </w:t>
      </w:r>
      <w:r w:rsidR="00844629" w:rsidRPr="00BB22F3">
        <w:rPr>
          <w:lang w:val="en-GB"/>
        </w:rPr>
        <w:t>configure board ID fields (see section 2.1.</w:t>
      </w:r>
      <w:r w:rsidR="00A3592B" w:rsidRPr="00BB22F3">
        <w:rPr>
          <w:lang w:val="en-GB"/>
        </w:rPr>
        <w:t>1</w:t>
      </w:r>
      <w:r w:rsidR="00D5704E" w:rsidRPr="00BB22F3">
        <w:rPr>
          <w:lang w:val="en-GB"/>
        </w:rPr>
        <w:t xml:space="preserve"> in “</w:t>
      </w:r>
      <w:r w:rsidR="00D5704E" w:rsidRPr="00BB22F3">
        <w:rPr>
          <w:color w:val="538135" w:themeColor="accent6" w:themeShade="BF"/>
          <w:lang w:val="en-GB"/>
        </w:rPr>
        <w:t xml:space="preserve">OpenMPD </w:t>
      </w:r>
      <w:r w:rsidR="00DB2B1D">
        <w:rPr>
          <w:color w:val="538135" w:themeColor="accent6" w:themeShade="BF"/>
          <w:lang w:val="en-GB"/>
        </w:rPr>
        <w:t>Tutorial</w:t>
      </w:r>
      <w:r w:rsidR="00D5704E" w:rsidRPr="00BB22F3">
        <w:rPr>
          <w:color w:val="538135" w:themeColor="accent6" w:themeShade="BF"/>
          <w:lang w:val="en-GB"/>
        </w:rPr>
        <w:t>_Guide</w:t>
      </w:r>
      <w:r w:rsidR="00D5704E" w:rsidRPr="00BB22F3">
        <w:rPr>
          <w:lang w:val="en-GB"/>
        </w:rPr>
        <w:t>”</w:t>
      </w:r>
      <w:r w:rsidR="00844629" w:rsidRPr="00BB22F3">
        <w:rPr>
          <w:lang w:val="en-GB"/>
        </w:rPr>
        <w:t xml:space="preserve"> and </w:t>
      </w:r>
      <w:r w:rsidR="006D2A77" w:rsidRPr="00BB22F3">
        <w:rPr>
          <w:lang w:val="en-GB"/>
        </w:rPr>
        <w:t xml:space="preserve">its </w:t>
      </w:r>
      <w:r w:rsidR="00844629" w:rsidRPr="00BB22F3">
        <w:rPr>
          <w:color w:val="538135" w:themeColor="accent6" w:themeShade="BF"/>
          <w:lang w:val="en-GB"/>
        </w:rPr>
        <w:t>Figure 1</w:t>
      </w:r>
      <w:r w:rsidR="006D2A77" w:rsidRPr="00BB22F3">
        <w:rPr>
          <w:color w:val="538135" w:themeColor="accent6" w:themeShade="BF"/>
          <w:lang w:val="en-GB"/>
        </w:rPr>
        <w:t>.</w:t>
      </w:r>
      <w:r w:rsidR="00844629" w:rsidRPr="00BB22F3">
        <w:rPr>
          <w:color w:val="538135" w:themeColor="accent6" w:themeShade="BF"/>
          <w:lang w:val="en-GB"/>
        </w:rPr>
        <w:t>B</w:t>
      </w:r>
      <w:r w:rsidR="00844629" w:rsidRPr="00BB22F3">
        <w:rPr>
          <w:lang w:val="en-GB"/>
        </w:rPr>
        <w:t xml:space="preserve">) and solver parameters (see </w:t>
      </w:r>
      <w:r w:rsidR="006D2A77" w:rsidRPr="00BB22F3">
        <w:rPr>
          <w:lang w:val="en-GB"/>
        </w:rPr>
        <w:t>“</w:t>
      </w:r>
      <w:r w:rsidR="006D2A77" w:rsidRPr="00BB22F3">
        <w:rPr>
          <w:color w:val="538135" w:themeColor="accent6" w:themeShade="BF"/>
          <w:lang w:val="en-GB"/>
        </w:rPr>
        <w:t xml:space="preserve">OpenMPD </w:t>
      </w:r>
      <w:r w:rsidR="00DB2B1D">
        <w:rPr>
          <w:color w:val="538135" w:themeColor="accent6" w:themeShade="BF"/>
          <w:lang w:val="en-GB"/>
        </w:rPr>
        <w:t>Tutorial</w:t>
      </w:r>
      <w:r w:rsidR="006D2A77" w:rsidRPr="00BB22F3">
        <w:rPr>
          <w:color w:val="538135" w:themeColor="accent6" w:themeShade="BF"/>
          <w:lang w:val="en-GB"/>
        </w:rPr>
        <w:t>_Guide</w:t>
      </w:r>
      <w:r w:rsidR="006D2A77" w:rsidRPr="00BB22F3">
        <w:rPr>
          <w:lang w:val="en-GB"/>
        </w:rPr>
        <w:t xml:space="preserve">” </w:t>
      </w:r>
      <w:r w:rsidR="00844629" w:rsidRPr="00BB22F3">
        <w:rPr>
          <w:lang w:val="en-GB"/>
        </w:rPr>
        <w:t>section 2.1.2</w:t>
      </w:r>
      <w:r w:rsidR="005074EF" w:rsidRPr="00BB22F3">
        <w:rPr>
          <w:lang w:val="en-GB"/>
        </w:rPr>
        <w:t xml:space="preserve"> “</w:t>
      </w:r>
      <w:r w:rsidR="00844629" w:rsidRPr="00BB22F3">
        <w:rPr>
          <w:lang w:val="en-GB"/>
        </w:rPr>
        <w:t>Important note</w:t>
      </w:r>
      <w:r w:rsidR="005074EF" w:rsidRPr="00BB22F3">
        <w:rPr>
          <w:lang w:val="en-GB"/>
        </w:rPr>
        <w:t>”</w:t>
      </w:r>
      <w:r w:rsidR="00844629" w:rsidRPr="00BB22F3">
        <w:rPr>
          <w:lang w:val="en-GB"/>
        </w:rPr>
        <w:t xml:space="preserve"> and </w:t>
      </w:r>
      <w:r w:rsidR="005074EF" w:rsidRPr="00BB22F3">
        <w:rPr>
          <w:lang w:val="en-GB"/>
        </w:rPr>
        <w:t xml:space="preserve">its </w:t>
      </w:r>
      <w:r w:rsidR="00844629" w:rsidRPr="00BB22F3">
        <w:rPr>
          <w:color w:val="538135" w:themeColor="accent6" w:themeShade="BF"/>
          <w:lang w:val="en-GB"/>
        </w:rPr>
        <w:t>Figure 1</w:t>
      </w:r>
      <w:r w:rsidR="00F53A5A" w:rsidRPr="00BB22F3">
        <w:rPr>
          <w:color w:val="538135" w:themeColor="accent6" w:themeShade="BF"/>
          <w:lang w:val="en-GB"/>
        </w:rPr>
        <w:t>.</w:t>
      </w:r>
      <w:r w:rsidR="00844629" w:rsidRPr="00BB22F3">
        <w:rPr>
          <w:color w:val="538135" w:themeColor="accent6" w:themeShade="BF"/>
          <w:lang w:val="en-GB"/>
        </w:rPr>
        <w:t>C</w:t>
      </w:r>
      <w:r w:rsidR="00844629" w:rsidRPr="00BB22F3">
        <w:rPr>
          <w:lang w:val="en-GB"/>
        </w:rPr>
        <w:t>).</w:t>
      </w:r>
      <w:r w:rsidR="00D42A75" w:rsidRPr="00BB22F3">
        <w:rPr>
          <w:lang w:val="en-GB"/>
        </w:rPr>
        <w:t xml:space="preserve"> </w:t>
      </w:r>
      <w:r w:rsidR="00BD7C52" w:rsidRPr="00BB22F3">
        <w:rPr>
          <w:lang w:val="en-GB"/>
        </w:rPr>
        <w:t>I</w:t>
      </w:r>
      <w:r w:rsidR="00D42A75" w:rsidRPr="00BB22F3">
        <w:rPr>
          <w:lang w:val="en-GB"/>
        </w:rPr>
        <w:t>n this example we used 41, 40, and GSPAT for IDs and solver respectively, leav</w:t>
      </w:r>
      <w:r w:rsidR="003F3F64">
        <w:rPr>
          <w:lang w:val="en-GB"/>
        </w:rPr>
        <w:t>ing</w:t>
      </w:r>
      <w:r w:rsidR="00D42A75" w:rsidRPr="00BB22F3">
        <w:rPr>
          <w:lang w:val="en-GB"/>
        </w:rPr>
        <w:t xml:space="preserve"> the other fields as in </w:t>
      </w:r>
      <w:r w:rsidR="007F232B" w:rsidRPr="00830EDB">
        <w:rPr>
          <w:color w:val="2E74B5" w:themeColor="accent1" w:themeShade="BF"/>
          <w:lang w:val="en-GB"/>
        </w:rPr>
        <w:fldChar w:fldCharType="begin"/>
      </w:r>
      <w:r w:rsidR="007F232B" w:rsidRPr="00830EDB">
        <w:rPr>
          <w:color w:val="2E74B5" w:themeColor="accent1" w:themeShade="BF"/>
          <w:lang w:val="en-GB"/>
        </w:rPr>
        <w:instrText xml:space="preserve"> REF _Ref103604104 \h  \* MERGEFORMAT </w:instrText>
      </w:r>
      <w:r w:rsidR="007F232B" w:rsidRPr="00830EDB">
        <w:rPr>
          <w:color w:val="2E74B5" w:themeColor="accent1" w:themeShade="BF"/>
          <w:lang w:val="en-GB"/>
        </w:rPr>
      </w:r>
      <w:r w:rsidR="007F232B" w:rsidRPr="00830EDB">
        <w:rPr>
          <w:color w:val="2E74B5" w:themeColor="accent1" w:themeShade="BF"/>
          <w:lang w:val="en-GB"/>
        </w:rPr>
        <w:fldChar w:fldCharType="separate"/>
      </w:r>
      <w:r w:rsidR="007F232B" w:rsidRPr="00830EDB">
        <w:rPr>
          <w:color w:val="2E74B5" w:themeColor="accent1" w:themeShade="BF"/>
          <w:lang w:val="en-GB"/>
        </w:rPr>
        <w:t xml:space="preserve">Figure </w:t>
      </w:r>
      <w:r w:rsidR="007F232B" w:rsidRPr="00830EDB">
        <w:rPr>
          <w:noProof/>
          <w:color w:val="2E74B5" w:themeColor="accent1" w:themeShade="BF"/>
          <w:lang w:val="en-GB"/>
        </w:rPr>
        <w:t>1</w:t>
      </w:r>
      <w:r w:rsidR="007F232B" w:rsidRPr="00830EDB">
        <w:rPr>
          <w:color w:val="2E74B5" w:themeColor="accent1" w:themeShade="BF"/>
          <w:lang w:val="en-GB"/>
        </w:rPr>
        <w:fldChar w:fldCharType="end"/>
      </w:r>
      <w:r w:rsidR="00D42A75" w:rsidRPr="00830EDB">
        <w:rPr>
          <w:color w:val="2E74B5" w:themeColor="accent1" w:themeShade="BF"/>
          <w:lang w:val="en-GB"/>
        </w:rPr>
        <w:t>.</w:t>
      </w:r>
      <w:r w:rsidR="00D42A75" w:rsidRPr="00BB22F3">
        <w:rPr>
          <w:color w:val="2E74B5" w:themeColor="accent1" w:themeShade="BF"/>
          <w:lang w:val="en-GB"/>
        </w:rPr>
        <w:t>C</w:t>
      </w:r>
      <w:r w:rsidR="00D42A75" w:rsidRPr="00BB22F3">
        <w:rPr>
          <w:lang w:val="en-GB"/>
        </w:rPr>
        <w:t>.</w:t>
      </w:r>
      <w:r w:rsidR="00BD7C52" w:rsidRPr="00BB22F3">
        <w:rPr>
          <w:lang w:val="en-GB"/>
        </w:rPr>
        <w:t xml:space="preserve"> However, if you don’t have a MPD device connected, please set </w:t>
      </w:r>
      <w:r w:rsidR="005E4AD2" w:rsidRPr="00BB22F3">
        <w:rPr>
          <w:lang w:val="en-GB"/>
        </w:rPr>
        <w:t>both</w:t>
      </w:r>
      <w:r w:rsidR="00BD7C52" w:rsidRPr="00BB22F3">
        <w:rPr>
          <w:lang w:val="en-GB"/>
        </w:rPr>
        <w:t xml:space="preserve"> IDs to 0 to enter the simulator mode. </w:t>
      </w:r>
      <w:r w:rsidR="00D42A75" w:rsidRPr="00BB22F3">
        <w:rPr>
          <w:lang w:val="en-GB"/>
        </w:rPr>
        <w:t xml:space="preserve"> </w:t>
      </w:r>
      <w:r w:rsidR="002525C0" w:rsidRPr="00BB22F3">
        <w:rPr>
          <w:lang w:val="en-GB"/>
        </w:rPr>
        <w:t xml:space="preserve">It is important to note that each time you drop </w:t>
      </w:r>
      <w:r w:rsidR="00F41953" w:rsidRPr="00BB22F3">
        <w:rPr>
          <w:lang w:val="en-GB"/>
        </w:rPr>
        <w:t>a GameObject (e.g., prefabs, default geometries or empty objects) into the scene, it may be randomly located, please make sure you reset its location to (0,0,0), before doing anything else.</w:t>
      </w:r>
      <w:bookmarkEnd w:id="6"/>
    </w:p>
    <w:p w14:paraId="548F8709" w14:textId="044E410B" w:rsidR="00BD7C52" w:rsidRPr="00BB22F3" w:rsidRDefault="00616963" w:rsidP="00AE35E2">
      <w:pPr>
        <w:pStyle w:val="Para"/>
        <w:numPr>
          <w:ilvl w:val="0"/>
          <w:numId w:val="8"/>
        </w:numPr>
        <w:ind w:left="426"/>
        <w:rPr>
          <w:lang w:val="en-GB"/>
        </w:rPr>
      </w:pPr>
      <w:bookmarkStart w:id="7" w:name="_Ref103607804"/>
      <w:r w:rsidRPr="00BB22F3">
        <w:rPr>
          <w:b/>
          <w:bCs/>
          <w:lang w:val="en-GB"/>
        </w:rPr>
        <w:t xml:space="preserve">Drag and drop </w:t>
      </w:r>
      <w:r w:rsidR="00C3775E" w:rsidRPr="00BB22F3">
        <w:rPr>
          <w:b/>
          <w:bCs/>
          <w:lang w:val="en-GB"/>
        </w:rPr>
        <w:t xml:space="preserve">into </w:t>
      </w:r>
      <w:r w:rsidR="003F3F64">
        <w:rPr>
          <w:b/>
          <w:bCs/>
          <w:lang w:val="en-GB"/>
        </w:rPr>
        <w:t>th</w:t>
      </w:r>
      <w:r w:rsidR="00C3775E" w:rsidRPr="00BB22F3">
        <w:rPr>
          <w:b/>
          <w:bCs/>
          <w:lang w:val="en-GB"/>
        </w:rPr>
        <w:t xml:space="preserve">e scene </w:t>
      </w:r>
      <w:r w:rsidRPr="00BB22F3">
        <w:rPr>
          <w:b/>
          <w:bCs/>
          <w:lang w:val="en-GB"/>
        </w:rPr>
        <w:t xml:space="preserve">a </w:t>
      </w:r>
      <w:r w:rsidR="00C3775E" w:rsidRPr="00BB22F3">
        <w:rPr>
          <w:b/>
          <w:bCs/>
          <w:lang w:val="en-GB"/>
        </w:rPr>
        <w:t>P</w:t>
      </w:r>
      <w:r w:rsidRPr="00BB22F3">
        <w:rPr>
          <w:b/>
          <w:bCs/>
          <w:lang w:val="en-GB"/>
        </w:rPr>
        <w:t>article</w:t>
      </w:r>
      <w:r w:rsidR="002525C0" w:rsidRPr="00BB22F3">
        <w:rPr>
          <w:b/>
          <w:bCs/>
          <w:lang w:val="en-GB"/>
        </w:rPr>
        <w:t>Primitive</w:t>
      </w:r>
      <w:r w:rsidRPr="00BB22F3">
        <w:rPr>
          <w:b/>
          <w:bCs/>
          <w:lang w:val="en-GB"/>
        </w:rPr>
        <w:t xml:space="preserve"> prefab</w:t>
      </w:r>
      <w:r w:rsidR="00C3775E" w:rsidRPr="00BB22F3">
        <w:rPr>
          <w:lang w:val="en-GB"/>
        </w:rPr>
        <w:t xml:space="preserve">: </w:t>
      </w:r>
      <w:r w:rsidR="00926CA5" w:rsidRPr="00BB22F3">
        <w:rPr>
          <w:lang w:val="en-GB"/>
        </w:rPr>
        <w:t>S</w:t>
      </w:r>
      <w:r w:rsidR="00E0500F" w:rsidRPr="00BB22F3">
        <w:rPr>
          <w:lang w:val="en-GB"/>
        </w:rPr>
        <w:t>et it</w:t>
      </w:r>
      <w:r w:rsidR="00926CA5" w:rsidRPr="00BB22F3">
        <w:rPr>
          <w:lang w:val="en-GB"/>
        </w:rPr>
        <w:t>s location</w:t>
      </w:r>
      <w:r w:rsidR="00E0500F" w:rsidRPr="00BB22F3">
        <w:rPr>
          <w:lang w:val="en-GB"/>
        </w:rPr>
        <w:t xml:space="preserve"> to be </w:t>
      </w:r>
      <w:r w:rsidR="002A416F" w:rsidRPr="00BB22F3">
        <w:rPr>
          <w:lang w:val="en-GB"/>
        </w:rPr>
        <w:t xml:space="preserve">more than 3cm away from the bottom or top boards </w:t>
      </w:r>
      <w:r w:rsidR="00E0500F" w:rsidRPr="00BB22F3">
        <w:rPr>
          <w:lang w:val="en-GB"/>
        </w:rPr>
        <w:t xml:space="preserve">of the </w:t>
      </w:r>
      <w:r w:rsidR="00C4051B" w:rsidRPr="00BB22F3">
        <w:rPr>
          <w:lang w:val="en-GB"/>
        </w:rPr>
        <w:t>levitator</w:t>
      </w:r>
      <w:r w:rsidR="00717C7C" w:rsidRPr="00BB22F3">
        <w:rPr>
          <w:lang w:val="en-GB"/>
        </w:rPr>
        <w:t>,</w:t>
      </w:r>
      <w:r w:rsidR="001772AF" w:rsidRPr="00BB22F3">
        <w:rPr>
          <w:lang w:val="en-GB"/>
        </w:rPr>
        <w:t xml:space="preserve"> as conventional setup uses</w:t>
      </w:r>
      <w:r w:rsidR="002D28D0" w:rsidRPr="00BB22F3">
        <w:rPr>
          <w:lang w:val="en-GB"/>
        </w:rPr>
        <w:t xml:space="preserve"> </w:t>
      </w:r>
      <w:r w:rsidR="00CA6A6D" w:rsidRPr="00BB22F3">
        <w:rPr>
          <w:lang w:val="en-GB"/>
        </w:rPr>
        <w:t xml:space="preserve">0.16m (in X), 0.24m (in Y) and 0.16m (in Z) </w:t>
      </w:r>
      <w:r w:rsidR="00617BC5" w:rsidRPr="00BB22F3">
        <w:rPr>
          <w:lang w:val="en-GB"/>
        </w:rPr>
        <w:t>as shown in</w:t>
      </w:r>
      <w:r w:rsidR="00CF7F6A" w:rsidRPr="00BB22F3">
        <w:rPr>
          <w:lang w:val="en-GB"/>
        </w:rPr>
        <w:t xml:space="preserve"> the Unity virtual model</w:t>
      </w:r>
      <w:r w:rsidR="00617BC5" w:rsidRPr="00BB22F3">
        <w:rPr>
          <w:lang w:val="en-GB"/>
        </w:rPr>
        <w:t xml:space="preserve"> </w:t>
      </w:r>
      <w:r w:rsidR="008C5376" w:rsidRPr="00BB22F3">
        <w:rPr>
          <w:lang w:val="en-GB"/>
        </w:rPr>
        <w:t>(</w:t>
      </w:r>
      <w:r w:rsidR="007F232B" w:rsidRPr="00830EDB">
        <w:rPr>
          <w:color w:val="2E74B5" w:themeColor="accent1" w:themeShade="BF"/>
          <w:lang w:val="en-GB"/>
        </w:rPr>
        <w:fldChar w:fldCharType="begin"/>
      </w:r>
      <w:r w:rsidR="007F232B" w:rsidRPr="00830EDB">
        <w:rPr>
          <w:color w:val="2E74B5" w:themeColor="accent1" w:themeShade="BF"/>
          <w:lang w:val="en-GB"/>
        </w:rPr>
        <w:instrText xml:space="preserve"> REF _Ref103604104 \h  \* MERGEFORMAT </w:instrText>
      </w:r>
      <w:r w:rsidR="007F232B" w:rsidRPr="00830EDB">
        <w:rPr>
          <w:color w:val="2E74B5" w:themeColor="accent1" w:themeShade="BF"/>
          <w:lang w:val="en-GB"/>
        </w:rPr>
      </w:r>
      <w:r w:rsidR="007F232B" w:rsidRPr="00830EDB">
        <w:rPr>
          <w:color w:val="2E74B5" w:themeColor="accent1" w:themeShade="BF"/>
          <w:lang w:val="en-GB"/>
        </w:rPr>
        <w:fldChar w:fldCharType="separate"/>
      </w:r>
      <w:r w:rsidR="007F232B" w:rsidRPr="00830EDB">
        <w:rPr>
          <w:color w:val="2E74B5" w:themeColor="accent1" w:themeShade="BF"/>
          <w:lang w:val="en-GB"/>
        </w:rPr>
        <w:t xml:space="preserve">Figure </w:t>
      </w:r>
      <w:r w:rsidR="007F232B" w:rsidRPr="00830EDB">
        <w:rPr>
          <w:noProof/>
          <w:color w:val="2E74B5" w:themeColor="accent1" w:themeShade="BF"/>
          <w:lang w:val="en-GB"/>
        </w:rPr>
        <w:t>1</w:t>
      </w:r>
      <w:r w:rsidR="007F232B" w:rsidRPr="00830EDB">
        <w:rPr>
          <w:color w:val="2E74B5" w:themeColor="accent1" w:themeShade="BF"/>
          <w:lang w:val="en-GB"/>
        </w:rPr>
        <w:fldChar w:fldCharType="end"/>
      </w:r>
      <w:r w:rsidR="00F6670F" w:rsidRPr="00BB22F3">
        <w:rPr>
          <w:color w:val="2E74B5" w:themeColor="accent1" w:themeShade="BF"/>
          <w:lang w:val="en-GB"/>
        </w:rPr>
        <w:t>.</w:t>
      </w:r>
      <w:r w:rsidR="008C5376" w:rsidRPr="00BB22F3">
        <w:rPr>
          <w:color w:val="2E74B5" w:themeColor="accent1" w:themeShade="BF"/>
          <w:lang w:val="en-GB"/>
        </w:rPr>
        <w:t>F</w:t>
      </w:r>
      <w:r w:rsidR="00CF7F6A" w:rsidRPr="00BB22F3">
        <w:rPr>
          <w:lang w:val="en-GB"/>
        </w:rPr>
        <w:t>)</w:t>
      </w:r>
      <w:r w:rsidR="00617BC5" w:rsidRPr="00BB22F3">
        <w:rPr>
          <w:lang w:val="en-GB"/>
        </w:rPr>
        <w:t>,</w:t>
      </w:r>
      <w:r w:rsidR="00A26EC9" w:rsidRPr="00BB22F3">
        <w:rPr>
          <w:lang w:val="en-GB"/>
        </w:rPr>
        <w:t xml:space="preserve"> we set it</w:t>
      </w:r>
      <w:r w:rsidR="00090AA5" w:rsidRPr="00BB22F3">
        <w:rPr>
          <w:lang w:val="en-GB"/>
        </w:rPr>
        <w:t xml:space="preserve"> </w:t>
      </w:r>
      <w:r w:rsidR="00A26EC9" w:rsidRPr="00BB22F3">
        <w:rPr>
          <w:lang w:val="en-GB"/>
        </w:rPr>
        <w:t>at</w:t>
      </w:r>
      <w:r w:rsidR="00717C7C" w:rsidRPr="00BB22F3">
        <w:rPr>
          <w:lang w:val="en-GB"/>
        </w:rPr>
        <w:t xml:space="preserve"> the</w:t>
      </w:r>
      <w:r w:rsidR="00A26EC9" w:rsidRPr="00BB22F3">
        <w:rPr>
          <w:lang w:val="en-GB"/>
        </w:rPr>
        <w:t xml:space="preserve"> central</w:t>
      </w:r>
      <w:r w:rsidR="00717C7C" w:rsidRPr="00BB22F3">
        <w:rPr>
          <w:lang w:val="en-GB"/>
        </w:rPr>
        <w:t xml:space="preserve"> </w:t>
      </w:r>
      <w:r w:rsidR="00CA0A7C" w:rsidRPr="00BB22F3">
        <w:rPr>
          <w:lang w:val="en-GB"/>
        </w:rPr>
        <w:t xml:space="preserve">position </w:t>
      </w:r>
      <w:r w:rsidR="00E0500F" w:rsidRPr="00BB22F3">
        <w:rPr>
          <w:lang w:val="en-GB"/>
        </w:rPr>
        <w:t>(</w:t>
      </w:r>
      <w:r w:rsidR="00CA0A7C" w:rsidRPr="00BB22F3">
        <w:rPr>
          <w:lang w:val="en-GB"/>
        </w:rPr>
        <w:t>0,0</w:t>
      </w:r>
      <w:r w:rsidR="00622854" w:rsidRPr="00BB22F3">
        <w:rPr>
          <w:lang w:val="en-GB"/>
        </w:rPr>
        <w:t>.12</w:t>
      </w:r>
      <w:r w:rsidR="00CA0A7C" w:rsidRPr="00BB22F3">
        <w:rPr>
          <w:lang w:val="en-GB"/>
        </w:rPr>
        <w:t>,0</w:t>
      </w:r>
      <w:r w:rsidR="00E0500F" w:rsidRPr="00BB22F3">
        <w:rPr>
          <w:lang w:val="en-GB"/>
        </w:rPr>
        <w:t xml:space="preserve">). </w:t>
      </w:r>
      <w:r w:rsidR="00CA0A7C" w:rsidRPr="00BB22F3">
        <w:rPr>
          <w:lang w:val="en-GB"/>
        </w:rPr>
        <w:t>T</w:t>
      </w:r>
      <w:r w:rsidR="00C3775E" w:rsidRPr="00BB22F3">
        <w:rPr>
          <w:lang w:val="en-GB"/>
        </w:rPr>
        <w:t>his particle</w:t>
      </w:r>
      <w:r w:rsidR="00612112" w:rsidRPr="00BB22F3">
        <w:rPr>
          <w:lang w:val="en-GB"/>
        </w:rPr>
        <w:t xml:space="preserve"> has a</w:t>
      </w:r>
      <w:r w:rsidR="00887632">
        <w:rPr>
          <w:lang w:val="en-GB"/>
        </w:rPr>
        <w:t>n</w:t>
      </w:r>
      <w:r w:rsidR="00612112" w:rsidRPr="00BB22F3">
        <w:rPr>
          <w:lang w:val="en-GB"/>
        </w:rPr>
        <w:t xml:space="preserve"> </w:t>
      </w:r>
      <w:r w:rsidR="00D61763" w:rsidRPr="00BB22F3">
        <w:rPr>
          <w:i/>
          <w:iCs/>
          <w:lang w:val="en-GB"/>
        </w:rPr>
        <w:t>OpenMPD</w:t>
      </w:r>
      <w:r w:rsidR="00D1033B" w:rsidRPr="00BB22F3">
        <w:rPr>
          <w:lang w:val="en-GB"/>
        </w:rPr>
        <w:t xml:space="preserve"> </w:t>
      </w:r>
      <w:r w:rsidR="00612112" w:rsidRPr="00BB22F3">
        <w:rPr>
          <w:lang w:val="en-GB"/>
        </w:rPr>
        <w:t>Primitive module attached to it with two parameters MaxStepInMeters and MaxRotInDegrees ( with default values of 0.00025 and 1 respectively)</w:t>
      </w:r>
      <w:r w:rsidR="00463255" w:rsidRPr="00BB22F3">
        <w:rPr>
          <w:lang w:val="en-GB"/>
        </w:rPr>
        <w:t>.</w:t>
      </w:r>
      <w:r w:rsidR="00612112" w:rsidRPr="00BB22F3">
        <w:rPr>
          <w:lang w:val="en-GB"/>
        </w:rPr>
        <w:t xml:space="preserve"> </w:t>
      </w:r>
      <w:r w:rsidR="00463255" w:rsidRPr="00BB22F3">
        <w:rPr>
          <w:lang w:val="en-GB"/>
        </w:rPr>
        <w:t>T</w:t>
      </w:r>
      <w:r w:rsidR="00612112" w:rsidRPr="00BB22F3">
        <w:rPr>
          <w:lang w:val="en-GB"/>
        </w:rPr>
        <w:t xml:space="preserve">hey both are variables to </w:t>
      </w:r>
      <w:r w:rsidR="00865859">
        <w:rPr>
          <w:lang w:val="en-GB"/>
        </w:rPr>
        <w:t>constrain</w:t>
      </w:r>
      <w:r w:rsidR="00612112" w:rsidRPr="00BB22F3">
        <w:rPr>
          <w:lang w:val="en-GB"/>
        </w:rPr>
        <w:t xml:space="preserve"> the maximum step</w:t>
      </w:r>
      <w:r w:rsidR="00081B62" w:rsidRPr="00BB22F3">
        <w:rPr>
          <w:lang w:val="en-GB"/>
        </w:rPr>
        <w:t xml:space="preserve"> used to translate</w:t>
      </w:r>
      <w:r w:rsidR="00612112" w:rsidRPr="00BB22F3">
        <w:rPr>
          <w:lang w:val="en-GB"/>
        </w:rPr>
        <w:t xml:space="preserve"> and rota</w:t>
      </w:r>
      <w:r w:rsidR="00081B62" w:rsidRPr="00BB22F3">
        <w:rPr>
          <w:lang w:val="en-GB"/>
        </w:rPr>
        <w:t>te</w:t>
      </w:r>
      <w:r w:rsidR="00612112" w:rsidRPr="00BB22F3">
        <w:rPr>
          <w:lang w:val="en-GB"/>
        </w:rPr>
        <w:t xml:space="preserve"> </w:t>
      </w:r>
      <w:r w:rsidR="00B40957" w:rsidRPr="00BB22F3">
        <w:rPr>
          <w:lang w:val="en-GB"/>
        </w:rPr>
        <w:t>a</w:t>
      </w:r>
      <w:r w:rsidR="00612112" w:rsidRPr="00BB22F3">
        <w:rPr>
          <w:lang w:val="en-GB"/>
        </w:rPr>
        <w:t xml:space="preserve"> particle per update, to ensure a smooth particle transition during the animation. These two variables can be tuned base</w:t>
      </w:r>
      <w:r w:rsidR="00887632">
        <w:rPr>
          <w:lang w:val="en-GB"/>
        </w:rPr>
        <w:t>d</w:t>
      </w:r>
      <w:r w:rsidR="00612112" w:rsidRPr="00BB22F3">
        <w:rPr>
          <w:lang w:val="en-GB"/>
        </w:rPr>
        <w:t xml:space="preserve"> on your animation</w:t>
      </w:r>
      <w:r w:rsidR="009C69B8" w:rsidRPr="00BB22F3">
        <w:rPr>
          <w:lang w:val="en-GB"/>
        </w:rPr>
        <w:t xml:space="preserve"> and setup</w:t>
      </w:r>
      <w:r w:rsidR="00612112" w:rsidRPr="00BB22F3">
        <w:rPr>
          <w:lang w:val="en-GB"/>
        </w:rPr>
        <w:t xml:space="preserve"> needs, however</w:t>
      </w:r>
      <w:r w:rsidR="003F3F64">
        <w:rPr>
          <w:lang w:val="en-GB"/>
        </w:rPr>
        <w:t>,</w:t>
      </w:r>
      <w:r w:rsidR="00612112" w:rsidRPr="00BB22F3">
        <w:rPr>
          <w:lang w:val="en-GB"/>
        </w:rPr>
        <w:t xml:space="preserve"> for the examples in this document</w:t>
      </w:r>
      <w:r w:rsidR="003F3F64">
        <w:rPr>
          <w:lang w:val="en-GB"/>
        </w:rPr>
        <w:t>,</w:t>
      </w:r>
      <w:r w:rsidR="00612112" w:rsidRPr="00BB22F3">
        <w:rPr>
          <w:lang w:val="en-GB"/>
        </w:rPr>
        <w:t xml:space="preserve"> it is best to </w:t>
      </w:r>
      <w:r w:rsidR="001236E2" w:rsidRPr="00BB22F3">
        <w:rPr>
          <w:lang w:val="en-GB"/>
        </w:rPr>
        <w:t>keep</w:t>
      </w:r>
      <w:r w:rsidR="00612112" w:rsidRPr="00BB22F3">
        <w:rPr>
          <w:lang w:val="en-GB"/>
        </w:rPr>
        <w:t xml:space="preserve"> the default values.</w:t>
      </w:r>
      <w:bookmarkEnd w:id="7"/>
    </w:p>
    <w:p w14:paraId="5CDD91C2" w14:textId="27B53734" w:rsidR="00BD7C52" w:rsidRPr="00BB22F3" w:rsidRDefault="00BD7C52" w:rsidP="00AD1AED">
      <w:pPr>
        <w:pStyle w:val="Para"/>
        <w:numPr>
          <w:ilvl w:val="0"/>
          <w:numId w:val="8"/>
        </w:numPr>
        <w:ind w:left="426"/>
        <w:rPr>
          <w:lang w:val="en-GB"/>
        </w:rPr>
      </w:pPr>
      <w:r w:rsidRPr="00BB22F3">
        <w:rPr>
          <w:b/>
          <w:bCs/>
          <w:lang w:val="en-GB"/>
        </w:rPr>
        <w:t xml:space="preserve">Use </w:t>
      </w:r>
      <w:r w:rsidR="00865859">
        <w:rPr>
          <w:b/>
          <w:bCs/>
          <w:lang w:val="en-GB"/>
        </w:rPr>
        <w:t>an</w:t>
      </w:r>
      <w:r w:rsidRPr="00BB22F3">
        <w:rPr>
          <w:b/>
          <w:bCs/>
          <w:lang w:val="en-GB"/>
        </w:rPr>
        <w:t xml:space="preserve"> MPD device or simulator mode:</w:t>
      </w:r>
      <w:r w:rsidRPr="00BB22F3">
        <w:rPr>
          <w:lang w:val="en-GB"/>
        </w:rPr>
        <w:t xml:space="preserve"> </w:t>
      </w:r>
      <w:r w:rsidR="00454AA9" w:rsidRPr="00BB22F3">
        <w:rPr>
          <w:lang w:val="en-GB"/>
        </w:rPr>
        <w:t>If you have a MPD device, this is the point w</w:t>
      </w:r>
      <w:r w:rsidR="003F3F64">
        <w:rPr>
          <w:lang w:val="en-GB"/>
        </w:rPr>
        <w:t>h</w:t>
      </w:r>
      <w:r w:rsidR="00454AA9" w:rsidRPr="00BB22F3">
        <w:rPr>
          <w:lang w:val="en-GB"/>
        </w:rPr>
        <w:t>ere you need to make sure it is connected (USBs correctly recognized) and powered</w:t>
      </w:r>
    </w:p>
    <w:p w14:paraId="63194839" w14:textId="296CD54F" w:rsidR="00844629" w:rsidRPr="00BB22F3" w:rsidRDefault="003E336B" w:rsidP="0087305C">
      <w:pPr>
        <w:pStyle w:val="Para"/>
        <w:numPr>
          <w:ilvl w:val="0"/>
          <w:numId w:val="8"/>
        </w:numPr>
        <w:ind w:left="426"/>
        <w:rPr>
          <w:lang w:val="en-GB"/>
        </w:rPr>
      </w:pPr>
      <w:r w:rsidRPr="00BB22F3">
        <w:rPr>
          <w:b/>
          <w:bCs/>
          <w:lang w:val="en-GB"/>
        </w:rPr>
        <w:lastRenderedPageBreak/>
        <w:t>Press play</w:t>
      </w:r>
      <w:r w:rsidR="0072635C" w:rsidRPr="00BB22F3">
        <w:rPr>
          <w:lang w:val="en-GB"/>
        </w:rPr>
        <w:t xml:space="preserve">: </w:t>
      </w:r>
      <w:r w:rsidR="00A526F0" w:rsidRPr="00BB22F3">
        <w:rPr>
          <w:lang w:val="en-GB"/>
        </w:rPr>
        <w:t>Once you press play, yo</w:t>
      </w:r>
      <w:r w:rsidR="0072635C" w:rsidRPr="00BB22F3">
        <w:rPr>
          <w:lang w:val="en-GB"/>
        </w:rPr>
        <w:t xml:space="preserve">u </w:t>
      </w:r>
      <w:r w:rsidR="001D17AB" w:rsidRPr="00BB22F3">
        <w:rPr>
          <w:lang w:val="en-GB"/>
        </w:rPr>
        <w:t>would be able to</w:t>
      </w:r>
      <w:r w:rsidR="0072635C" w:rsidRPr="00BB22F3">
        <w:rPr>
          <w:lang w:val="en-GB"/>
        </w:rPr>
        <w:t xml:space="preserve"> visualize</w:t>
      </w:r>
      <w:r w:rsidR="00546C35" w:rsidRPr="00BB22F3">
        <w:rPr>
          <w:lang w:val="en-GB"/>
        </w:rPr>
        <w:t xml:space="preserve"> a static levitated particle in </w:t>
      </w:r>
      <w:r w:rsidR="00AA02C6" w:rsidRPr="00BB22F3">
        <w:rPr>
          <w:lang w:val="en-GB"/>
        </w:rPr>
        <w:t>th</w:t>
      </w:r>
      <w:r w:rsidR="00546C35" w:rsidRPr="00BB22F3">
        <w:rPr>
          <w:lang w:val="en-GB"/>
        </w:rPr>
        <w:t>e cent</w:t>
      </w:r>
      <w:r w:rsidR="00AA02C6" w:rsidRPr="00BB22F3">
        <w:rPr>
          <w:lang w:val="en-GB"/>
        </w:rPr>
        <w:t>re</w:t>
      </w:r>
      <w:r w:rsidR="00546C35" w:rsidRPr="00BB22F3">
        <w:rPr>
          <w:lang w:val="en-GB"/>
        </w:rPr>
        <w:t xml:space="preserve"> of </w:t>
      </w:r>
      <w:r w:rsidR="0056505B" w:rsidRPr="00BB22F3">
        <w:rPr>
          <w:lang w:val="en-GB"/>
        </w:rPr>
        <w:t>t</w:t>
      </w:r>
      <w:r w:rsidR="00546C35" w:rsidRPr="00BB22F3">
        <w:rPr>
          <w:lang w:val="en-GB"/>
        </w:rPr>
        <w:t xml:space="preserve">he </w:t>
      </w:r>
      <w:r w:rsidR="00F848A8" w:rsidRPr="00BB22F3">
        <w:rPr>
          <w:lang w:val="en-GB"/>
        </w:rPr>
        <w:t xml:space="preserve">virtual </w:t>
      </w:r>
      <w:r w:rsidR="00546C35" w:rsidRPr="00BB22F3">
        <w:rPr>
          <w:lang w:val="en-GB"/>
        </w:rPr>
        <w:t>space</w:t>
      </w:r>
      <w:r w:rsidR="00DD0313" w:rsidRPr="00BB22F3">
        <w:rPr>
          <w:lang w:val="en-GB"/>
        </w:rPr>
        <w:t xml:space="preserve"> </w:t>
      </w:r>
      <w:r w:rsidR="0048748F" w:rsidRPr="00BB22F3">
        <w:rPr>
          <w:lang w:val="en-GB"/>
        </w:rPr>
        <w:t>i</w:t>
      </w:r>
      <w:r w:rsidR="00DD0313" w:rsidRPr="00BB22F3">
        <w:rPr>
          <w:lang w:val="en-GB"/>
        </w:rPr>
        <w:t xml:space="preserve">n </w:t>
      </w:r>
      <w:r w:rsidR="0072635C" w:rsidRPr="00BB22F3">
        <w:rPr>
          <w:lang w:val="en-GB"/>
        </w:rPr>
        <w:t>Unity</w:t>
      </w:r>
      <w:r w:rsidR="00F30062" w:rsidRPr="00BB22F3">
        <w:rPr>
          <w:lang w:val="en-GB"/>
        </w:rPr>
        <w:t xml:space="preserve">, if the levitator is connected and correctly configured, you </w:t>
      </w:r>
      <w:r w:rsidR="00D07BAB" w:rsidRPr="00BB22F3">
        <w:rPr>
          <w:lang w:val="en-GB"/>
        </w:rPr>
        <w:t>would be</w:t>
      </w:r>
      <w:r w:rsidR="00F30062" w:rsidRPr="00BB22F3">
        <w:rPr>
          <w:lang w:val="en-GB"/>
        </w:rPr>
        <w:t xml:space="preserve"> able to place a </w:t>
      </w:r>
      <w:r w:rsidR="00EB2F66" w:rsidRPr="00BB22F3">
        <w:rPr>
          <w:lang w:val="en-GB"/>
        </w:rPr>
        <w:t xml:space="preserve">physical </w:t>
      </w:r>
      <w:r w:rsidR="00F30062" w:rsidRPr="00BB22F3">
        <w:rPr>
          <w:lang w:val="en-GB"/>
        </w:rPr>
        <w:t xml:space="preserve">particle </w:t>
      </w:r>
      <w:r w:rsidR="00EB2F66" w:rsidRPr="00BB22F3">
        <w:rPr>
          <w:lang w:val="en-GB"/>
        </w:rPr>
        <w:t>at</w:t>
      </w:r>
      <w:r w:rsidR="00F30062" w:rsidRPr="00BB22F3">
        <w:rPr>
          <w:lang w:val="en-GB"/>
        </w:rPr>
        <w:t xml:space="preserve"> the </w:t>
      </w:r>
      <w:r w:rsidR="00EB2F66" w:rsidRPr="00BB22F3">
        <w:rPr>
          <w:lang w:val="en-GB"/>
        </w:rPr>
        <w:t>centre</w:t>
      </w:r>
      <w:r w:rsidR="00F30062" w:rsidRPr="00BB22F3">
        <w:rPr>
          <w:lang w:val="en-GB"/>
        </w:rPr>
        <w:t xml:space="preserve"> of the </w:t>
      </w:r>
      <w:r w:rsidR="00FD3ED5" w:rsidRPr="00BB22F3">
        <w:rPr>
          <w:lang w:val="en-GB"/>
        </w:rPr>
        <w:t xml:space="preserve">physical </w:t>
      </w:r>
      <w:r w:rsidR="00F30062" w:rsidRPr="00BB22F3">
        <w:rPr>
          <w:lang w:val="en-GB"/>
        </w:rPr>
        <w:t>levitator</w:t>
      </w:r>
      <w:r w:rsidR="00010078" w:rsidRPr="00BB22F3">
        <w:rPr>
          <w:lang w:val="en-GB"/>
        </w:rPr>
        <w:t xml:space="preserve"> or in the location you defined the particle to be in </w:t>
      </w:r>
      <w:r w:rsidR="007E5284" w:rsidRPr="00BB22F3">
        <w:rPr>
          <w:lang w:val="en-GB"/>
        </w:rPr>
        <w:t>the</w:t>
      </w:r>
      <w:r w:rsidR="00010078" w:rsidRPr="00BB22F3">
        <w:rPr>
          <w:lang w:val="en-GB"/>
        </w:rPr>
        <w:t xml:space="preserve"> Unity UI</w:t>
      </w:r>
      <w:r w:rsidR="002E7ABA" w:rsidRPr="00BB22F3">
        <w:rPr>
          <w:lang w:val="en-GB"/>
        </w:rPr>
        <w:t>.</w:t>
      </w:r>
      <w:r w:rsidR="006E0B35" w:rsidRPr="00BB22F3">
        <w:rPr>
          <w:lang w:val="en-GB"/>
        </w:rPr>
        <w:t xml:space="preserve"> You can use some twicers to position the physical particle </w:t>
      </w:r>
      <w:r w:rsidR="003F3F64">
        <w:rPr>
          <w:lang w:val="en-GB"/>
        </w:rPr>
        <w:t>i</w:t>
      </w:r>
      <w:r w:rsidR="006E0B35" w:rsidRPr="00BB22F3">
        <w:rPr>
          <w:lang w:val="en-GB"/>
        </w:rPr>
        <w:t>n the correct location.</w:t>
      </w:r>
    </w:p>
    <w:p w14:paraId="3E877CD4" w14:textId="33A7D7A2" w:rsidR="007B41AB" w:rsidRPr="00BB22F3" w:rsidRDefault="002E7ABA" w:rsidP="0087305C">
      <w:pPr>
        <w:pStyle w:val="Para"/>
        <w:numPr>
          <w:ilvl w:val="0"/>
          <w:numId w:val="8"/>
        </w:numPr>
        <w:ind w:left="426"/>
        <w:rPr>
          <w:lang w:val="en-GB"/>
        </w:rPr>
      </w:pPr>
      <w:r w:rsidRPr="00BB22F3">
        <w:rPr>
          <w:b/>
          <w:bCs/>
          <w:lang w:val="en-GB"/>
        </w:rPr>
        <w:t xml:space="preserve">Manipulate </w:t>
      </w:r>
      <w:r w:rsidR="004707BA" w:rsidRPr="00BB22F3">
        <w:rPr>
          <w:b/>
          <w:bCs/>
          <w:lang w:val="en-GB"/>
        </w:rPr>
        <w:t>the particle</w:t>
      </w:r>
      <w:r w:rsidR="004707BA" w:rsidRPr="00BB22F3">
        <w:rPr>
          <w:lang w:val="en-GB"/>
        </w:rPr>
        <w:t xml:space="preserve">: </w:t>
      </w:r>
      <w:r w:rsidR="00035A5E" w:rsidRPr="00BB22F3">
        <w:rPr>
          <w:lang w:val="en-GB"/>
        </w:rPr>
        <w:t>Once the physical particle is in place,</w:t>
      </w:r>
      <w:r w:rsidR="00507F6C" w:rsidRPr="00BB22F3">
        <w:rPr>
          <w:lang w:val="en-GB"/>
        </w:rPr>
        <w:t xml:space="preserve"> </w:t>
      </w:r>
      <w:r w:rsidR="00AA0AA1" w:rsidRPr="00BB22F3">
        <w:rPr>
          <w:lang w:val="en-GB"/>
        </w:rPr>
        <w:t xml:space="preserve">please </w:t>
      </w:r>
      <w:r w:rsidR="00507F6C" w:rsidRPr="00BB22F3">
        <w:rPr>
          <w:lang w:val="en-GB"/>
        </w:rPr>
        <w:t>select the transla</w:t>
      </w:r>
      <w:r w:rsidR="00AA0AA1" w:rsidRPr="00BB22F3">
        <w:rPr>
          <w:lang w:val="en-GB"/>
        </w:rPr>
        <w:t>t</w:t>
      </w:r>
      <w:r w:rsidR="00507F6C" w:rsidRPr="00BB22F3">
        <w:rPr>
          <w:lang w:val="en-GB"/>
        </w:rPr>
        <w:t>e icon on t</w:t>
      </w:r>
      <w:r w:rsidR="00AA0AA1" w:rsidRPr="00BB22F3">
        <w:rPr>
          <w:lang w:val="en-GB"/>
        </w:rPr>
        <w:t>h</w:t>
      </w:r>
      <w:r w:rsidR="00507F6C" w:rsidRPr="00BB22F3">
        <w:rPr>
          <w:lang w:val="en-GB"/>
        </w:rPr>
        <w:t>e top left area in t</w:t>
      </w:r>
      <w:r w:rsidR="00AA0AA1" w:rsidRPr="00BB22F3">
        <w:rPr>
          <w:lang w:val="en-GB"/>
        </w:rPr>
        <w:t>h</w:t>
      </w:r>
      <w:r w:rsidR="00507F6C" w:rsidRPr="00BB22F3">
        <w:rPr>
          <w:lang w:val="en-GB"/>
        </w:rPr>
        <w:t>e Unity window</w:t>
      </w:r>
      <w:r w:rsidR="00BD6F1E" w:rsidRPr="00BB22F3">
        <w:rPr>
          <w:lang w:val="en-GB"/>
        </w:rPr>
        <w:t xml:space="preserve"> (</w:t>
      </w:r>
      <w:r w:rsidR="00BD6F1E" w:rsidRPr="00830EDB">
        <w:rPr>
          <w:lang w:val="en-GB"/>
        </w:rPr>
        <w:t xml:space="preserve">see </w:t>
      </w:r>
      <w:r w:rsidR="007F232B" w:rsidRPr="00830EDB">
        <w:rPr>
          <w:color w:val="2E74B5" w:themeColor="accent1" w:themeShade="BF"/>
          <w:lang w:val="en-GB"/>
        </w:rPr>
        <w:fldChar w:fldCharType="begin"/>
      </w:r>
      <w:r w:rsidR="007F232B" w:rsidRPr="00830EDB">
        <w:rPr>
          <w:color w:val="2E74B5" w:themeColor="accent1" w:themeShade="BF"/>
          <w:lang w:val="en-GB"/>
        </w:rPr>
        <w:instrText xml:space="preserve"> REF _Ref103604104 \h  \* MERGEFORMAT </w:instrText>
      </w:r>
      <w:r w:rsidR="007F232B" w:rsidRPr="00830EDB">
        <w:rPr>
          <w:color w:val="2E74B5" w:themeColor="accent1" w:themeShade="BF"/>
          <w:lang w:val="en-GB"/>
        </w:rPr>
      </w:r>
      <w:r w:rsidR="007F232B" w:rsidRPr="00830EDB">
        <w:rPr>
          <w:color w:val="2E74B5" w:themeColor="accent1" w:themeShade="BF"/>
          <w:lang w:val="en-GB"/>
        </w:rPr>
        <w:fldChar w:fldCharType="separate"/>
      </w:r>
      <w:r w:rsidR="007F232B" w:rsidRPr="00830EDB">
        <w:rPr>
          <w:color w:val="2E74B5" w:themeColor="accent1" w:themeShade="BF"/>
          <w:lang w:val="en-GB"/>
        </w:rPr>
        <w:t xml:space="preserve">Figure </w:t>
      </w:r>
      <w:r w:rsidR="007F232B" w:rsidRPr="00830EDB">
        <w:rPr>
          <w:noProof/>
          <w:color w:val="2E74B5" w:themeColor="accent1" w:themeShade="BF"/>
          <w:lang w:val="en-GB"/>
        </w:rPr>
        <w:t>1</w:t>
      </w:r>
      <w:r w:rsidR="007F232B" w:rsidRPr="00830EDB">
        <w:rPr>
          <w:color w:val="2E74B5" w:themeColor="accent1" w:themeShade="BF"/>
          <w:lang w:val="en-GB"/>
        </w:rPr>
        <w:fldChar w:fldCharType="end"/>
      </w:r>
      <w:r w:rsidR="00794030" w:rsidRPr="00BB22F3">
        <w:rPr>
          <w:color w:val="2E74B5" w:themeColor="accent1" w:themeShade="BF"/>
          <w:lang w:val="en-GB"/>
        </w:rPr>
        <w:t>.</w:t>
      </w:r>
      <w:r w:rsidR="00E969BC" w:rsidRPr="00BB22F3">
        <w:rPr>
          <w:color w:val="2E74B5" w:themeColor="accent1" w:themeShade="BF"/>
          <w:lang w:val="en-GB"/>
        </w:rPr>
        <w:t>A</w:t>
      </w:r>
      <w:r w:rsidR="00BD6F1E" w:rsidRPr="00BB22F3">
        <w:rPr>
          <w:lang w:val="en-GB"/>
        </w:rPr>
        <w:t>)</w:t>
      </w:r>
      <w:r w:rsidR="00543C1F" w:rsidRPr="00BB22F3">
        <w:rPr>
          <w:lang w:val="en-GB"/>
        </w:rPr>
        <w:t>, then</w:t>
      </w:r>
      <w:r w:rsidR="00F5695E" w:rsidRPr="00BB22F3">
        <w:rPr>
          <w:lang w:val="en-GB"/>
        </w:rPr>
        <w:t xml:space="preserve"> just </w:t>
      </w:r>
      <w:r w:rsidR="00865859">
        <w:rPr>
          <w:lang w:val="en-GB"/>
        </w:rPr>
        <w:t>left-click</w:t>
      </w:r>
      <w:r w:rsidR="00770540" w:rsidRPr="00BB22F3">
        <w:rPr>
          <w:lang w:val="en-GB"/>
        </w:rPr>
        <w:t xml:space="preserve"> and select</w:t>
      </w:r>
      <w:r w:rsidR="00F5695E" w:rsidRPr="00BB22F3">
        <w:rPr>
          <w:lang w:val="en-GB"/>
        </w:rPr>
        <w:t xml:space="preserve"> </w:t>
      </w:r>
      <w:r w:rsidR="002C59BB" w:rsidRPr="00BB22F3">
        <w:rPr>
          <w:lang w:val="en-GB"/>
        </w:rPr>
        <w:t xml:space="preserve">the virtual particle </w:t>
      </w:r>
      <w:r w:rsidR="00CF5CC1" w:rsidRPr="00BB22F3">
        <w:rPr>
          <w:lang w:val="en-GB"/>
        </w:rPr>
        <w:t>primitive</w:t>
      </w:r>
      <w:r w:rsidR="00E72384" w:rsidRPr="00BB22F3">
        <w:rPr>
          <w:lang w:val="en-GB"/>
        </w:rPr>
        <w:t xml:space="preserve"> </w:t>
      </w:r>
      <w:r w:rsidR="002C59BB" w:rsidRPr="00BB22F3">
        <w:rPr>
          <w:lang w:val="en-GB"/>
        </w:rPr>
        <w:t xml:space="preserve">in the </w:t>
      </w:r>
      <w:r w:rsidR="003D7D8F" w:rsidRPr="00BB22F3">
        <w:rPr>
          <w:lang w:val="en-GB"/>
        </w:rPr>
        <w:t>Hierarch</w:t>
      </w:r>
      <w:r w:rsidR="008375D3" w:rsidRPr="00BB22F3">
        <w:rPr>
          <w:lang w:val="en-GB"/>
        </w:rPr>
        <w:t>y</w:t>
      </w:r>
      <w:r w:rsidR="002C59BB" w:rsidRPr="00BB22F3">
        <w:rPr>
          <w:lang w:val="en-GB"/>
        </w:rPr>
        <w:t xml:space="preserve"> </w:t>
      </w:r>
      <w:r w:rsidR="004707BA" w:rsidRPr="00BB22F3">
        <w:rPr>
          <w:lang w:val="en-GB"/>
        </w:rPr>
        <w:t>tab</w:t>
      </w:r>
      <w:r w:rsidR="00E969BC" w:rsidRPr="00BB22F3">
        <w:rPr>
          <w:lang w:val="en-GB"/>
        </w:rPr>
        <w:t xml:space="preserve"> (</w:t>
      </w:r>
      <w:r w:rsidR="007F232B" w:rsidRPr="00830EDB">
        <w:rPr>
          <w:color w:val="2E74B5" w:themeColor="accent1" w:themeShade="BF"/>
          <w:lang w:val="en-GB"/>
        </w:rPr>
        <w:fldChar w:fldCharType="begin"/>
      </w:r>
      <w:r w:rsidR="007F232B" w:rsidRPr="00830EDB">
        <w:rPr>
          <w:color w:val="2E74B5" w:themeColor="accent1" w:themeShade="BF"/>
          <w:lang w:val="en-GB"/>
        </w:rPr>
        <w:instrText xml:space="preserve"> REF _Ref103604104 \h  \* MERGEFORMAT </w:instrText>
      </w:r>
      <w:r w:rsidR="007F232B" w:rsidRPr="00830EDB">
        <w:rPr>
          <w:color w:val="2E74B5" w:themeColor="accent1" w:themeShade="BF"/>
          <w:lang w:val="en-GB"/>
        </w:rPr>
      </w:r>
      <w:r w:rsidR="007F232B" w:rsidRPr="00830EDB">
        <w:rPr>
          <w:color w:val="2E74B5" w:themeColor="accent1" w:themeShade="BF"/>
          <w:lang w:val="en-GB"/>
        </w:rPr>
        <w:fldChar w:fldCharType="separate"/>
      </w:r>
      <w:r w:rsidR="007F232B" w:rsidRPr="00830EDB">
        <w:rPr>
          <w:color w:val="2E74B5" w:themeColor="accent1" w:themeShade="BF"/>
          <w:lang w:val="en-GB"/>
        </w:rPr>
        <w:t xml:space="preserve">Figure </w:t>
      </w:r>
      <w:r w:rsidR="007F232B" w:rsidRPr="00830EDB">
        <w:rPr>
          <w:noProof/>
          <w:color w:val="2E74B5" w:themeColor="accent1" w:themeShade="BF"/>
          <w:lang w:val="en-GB"/>
        </w:rPr>
        <w:t>1</w:t>
      </w:r>
      <w:r w:rsidR="007F232B" w:rsidRPr="00830EDB">
        <w:rPr>
          <w:color w:val="2E74B5" w:themeColor="accent1" w:themeShade="BF"/>
          <w:lang w:val="en-GB"/>
        </w:rPr>
        <w:fldChar w:fldCharType="end"/>
      </w:r>
      <w:r w:rsidR="00E969BC" w:rsidRPr="00BB22F3">
        <w:rPr>
          <w:color w:val="2E74B5" w:themeColor="accent1" w:themeShade="BF"/>
          <w:lang w:val="en-GB"/>
        </w:rPr>
        <w:t>.E</w:t>
      </w:r>
      <w:r w:rsidR="00E969BC" w:rsidRPr="00BB22F3">
        <w:rPr>
          <w:lang w:val="en-GB"/>
        </w:rPr>
        <w:t>)</w:t>
      </w:r>
      <w:r w:rsidR="008375D3" w:rsidRPr="00BB22F3">
        <w:rPr>
          <w:lang w:val="en-GB"/>
        </w:rPr>
        <w:t xml:space="preserve">. </w:t>
      </w:r>
      <w:r w:rsidR="004573EF" w:rsidRPr="00BB22F3">
        <w:rPr>
          <w:lang w:val="en-GB"/>
        </w:rPr>
        <w:t>Then</w:t>
      </w:r>
      <w:r w:rsidR="008A30D0" w:rsidRPr="00BB22F3">
        <w:rPr>
          <w:lang w:val="en-GB"/>
        </w:rPr>
        <w:t>,</w:t>
      </w:r>
      <w:r w:rsidR="004573EF" w:rsidRPr="00BB22F3">
        <w:rPr>
          <w:lang w:val="en-GB"/>
        </w:rPr>
        <w:t xml:space="preserve"> t</w:t>
      </w:r>
      <w:r w:rsidR="008375D3" w:rsidRPr="00BB22F3">
        <w:rPr>
          <w:lang w:val="en-GB"/>
        </w:rPr>
        <w:t>he particle on t</w:t>
      </w:r>
      <w:r w:rsidR="00CC093D" w:rsidRPr="00BB22F3">
        <w:rPr>
          <w:lang w:val="en-GB"/>
        </w:rPr>
        <w:t>h</w:t>
      </w:r>
      <w:r w:rsidR="008375D3" w:rsidRPr="00BB22F3">
        <w:rPr>
          <w:lang w:val="en-GB"/>
        </w:rPr>
        <w:t>e scene tab</w:t>
      </w:r>
      <w:r w:rsidR="00B87BD1" w:rsidRPr="00BB22F3">
        <w:rPr>
          <w:lang w:val="en-GB"/>
        </w:rPr>
        <w:t xml:space="preserve"> </w:t>
      </w:r>
      <w:r w:rsidR="004573EF" w:rsidRPr="00BB22F3">
        <w:rPr>
          <w:lang w:val="en-GB"/>
        </w:rPr>
        <w:t>would be</w:t>
      </w:r>
      <w:r w:rsidR="00B87BD1" w:rsidRPr="00BB22F3">
        <w:rPr>
          <w:lang w:val="en-GB"/>
        </w:rPr>
        <w:t xml:space="preserve"> </w:t>
      </w:r>
      <w:r w:rsidR="00CC093D" w:rsidRPr="00BB22F3">
        <w:rPr>
          <w:lang w:val="en-GB"/>
        </w:rPr>
        <w:t>highlighted in green</w:t>
      </w:r>
      <w:r w:rsidR="00B87BD1" w:rsidRPr="00BB22F3">
        <w:rPr>
          <w:lang w:val="en-GB"/>
        </w:rPr>
        <w:t xml:space="preserve"> and colo</w:t>
      </w:r>
      <w:r w:rsidR="00BA466A" w:rsidRPr="00BB22F3">
        <w:rPr>
          <w:lang w:val="en-GB"/>
        </w:rPr>
        <w:t>u</w:t>
      </w:r>
      <w:r w:rsidR="00B87BD1" w:rsidRPr="00BB22F3">
        <w:rPr>
          <w:lang w:val="en-GB"/>
        </w:rPr>
        <w:t xml:space="preserve">red arrows </w:t>
      </w:r>
      <w:r w:rsidR="00794030" w:rsidRPr="00BB22F3">
        <w:rPr>
          <w:lang w:val="en-GB"/>
        </w:rPr>
        <w:t>w</w:t>
      </w:r>
      <w:r w:rsidR="001F201D" w:rsidRPr="00BB22F3">
        <w:rPr>
          <w:lang w:val="en-GB"/>
        </w:rPr>
        <w:t xml:space="preserve">ill </w:t>
      </w:r>
      <w:r w:rsidR="00B87BD1" w:rsidRPr="00BB22F3">
        <w:rPr>
          <w:lang w:val="en-GB"/>
        </w:rPr>
        <w:t>ap</w:t>
      </w:r>
      <w:r w:rsidR="00CC093D" w:rsidRPr="00BB22F3">
        <w:rPr>
          <w:lang w:val="en-GB"/>
        </w:rPr>
        <w:t>p</w:t>
      </w:r>
      <w:r w:rsidR="00B87BD1" w:rsidRPr="00BB22F3">
        <w:rPr>
          <w:lang w:val="en-GB"/>
        </w:rPr>
        <w:t>ear</w:t>
      </w:r>
      <w:r w:rsidR="00BA466A" w:rsidRPr="00BB22F3">
        <w:rPr>
          <w:lang w:val="en-GB"/>
        </w:rPr>
        <w:t xml:space="preserve"> (</w:t>
      </w:r>
      <w:r w:rsidR="00D04D92" w:rsidRPr="00BB22F3">
        <w:rPr>
          <w:lang w:val="en-GB"/>
        </w:rPr>
        <w:t>one per axis</w:t>
      </w:r>
      <w:r w:rsidR="00197E74" w:rsidRPr="00BB22F3">
        <w:rPr>
          <w:lang w:val="en-GB"/>
        </w:rPr>
        <w:t xml:space="preserve">, </w:t>
      </w:r>
      <w:r w:rsidR="00197E74" w:rsidRPr="00830EDB">
        <w:rPr>
          <w:lang w:val="en-GB"/>
        </w:rPr>
        <w:t xml:space="preserve">see </w:t>
      </w:r>
      <w:r w:rsidR="008A30D0" w:rsidRPr="00830EDB">
        <w:rPr>
          <w:lang w:val="en-GB"/>
        </w:rPr>
        <w:t>(</w:t>
      </w:r>
      <w:r w:rsidR="007F232B" w:rsidRPr="00830EDB">
        <w:rPr>
          <w:color w:val="2E74B5" w:themeColor="accent1" w:themeShade="BF"/>
          <w:lang w:val="en-GB"/>
        </w:rPr>
        <w:fldChar w:fldCharType="begin"/>
      </w:r>
      <w:r w:rsidR="007F232B" w:rsidRPr="00830EDB">
        <w:rPr>
          <w:color w:val="2E74B5" w:themeColor="accent1" w:themeShade="BF"/>
          <w:lang w:val="en-GB"/>
        </w:rPr>
        <w:instrText xml:space="preserve"> REF _Ref103604104 \h  \* MERGEFORMAT </w:instrText>
      </w:r>
      <w:r w:rsidR="007F232B" w:rsidRPr="00830EDB">
        <w:rPr>
          <w:color w:val="2E74B5" w:themeColor="accent1" w:themeShade="BF"/>
          <w:lang w:val="en-GB"/>
        </w:rPr>
      </w:r>
      <w:r w:rsidR="007F232B" w:rsidRPr="00830EDB">
        <w:rPr>
          <w:color w:val="2E74B5" w:themeColor="accent1" w:themeShade="BF"/>
          <w:lang w:val="en-GB"/>
        </w:rPr>
        <w:fldChar w:fldCharType="separate"/>
      </w:r>
      <w:r w:rsidR="007F232B" w:rsidRPr="00830EDB">
        <w:rPr>
          <w:color w:val="2E74B5" w:themeColor="accent1" w:themeShade="BF"/>
          <w:lang w:val="en-GB"/>
        </w:rPr>
        <w:t xml:space="preserve">Figure </w:t>
      </w:r>
      <w:r w:rsidR="007F232B" w:rsidRPr="00830EDB">
        <w:rPr>
          <w:noProof/>
          <w:color w:val="2E74B5" w:themeColor="accent1" w:themeShade="BF"/>
          <w:lang w:val="en-GB"/>
        </w:rPr>
        <w:t>1</w:t>
      </w:r>
      <w:r w:rsidR="007F232B" w:rsidRPr="00830EDB">
        <w:rPr>
          <w:color w:val="2E74B5" w:themeColor="accent1" w:themeShade="BF"/>
          <w:lang w:val="en-GB"/>
        </w:rPr>
        <w:fldChar w:fldCharType="end"/>
      </w:r>
      <w:r w:rsidR="008A30D0" w:rsidRPr="00830EDB">
        <w:rPr>
          <w:color w:val="2E74B5" w:themeColor="accent1" w:themeShade="BF"/>
          <w:lang w:val="en-GB"/>
        </w:rPr>
        <w:t>.F</w:t>
      </w:r>
      <w:r w:rsidR="00BA466A" w:rsidRPr="00830EDB">
        <w:rPr>
          <w:lang w:val="en-GB"/>
        </w:rPr>
        <w:t>)</w:t>
      </w:r>
      <w:r w:rsidR="003928C0" w:rsidRPr="00830EDB">
        <w:rPr>
          <w:lang w:val="en-GB"/>
        </w:rPr>
        <w:t>,</w:t>
      </w:r>
      <w:r w:rsidR="001F201D" w:rsidRPr="00BB22F3">
        <w:rPr>
          <w:lang w:val="en-GB"/>
        </w:rPr>
        <w:t xml:space="preserve"> and this indicates that we can now</w:t>
      </w:r>
      <w:r w:rsidR="003928C0" w:rsidRPr="00BB22F3">
        <w:rPr>
          <w:lang w:val="en-GB"/>
        </w:rPr>
        <w:t xml:space="preserve"> directly </w:t>
      </w:r>
      <w:r w:rsidR="001E6134" w:rsidRPr="00BB22F3">
        <w:rPr>
          <w:lang w:val="en-GB"/>
        </w:rPr>
        <w:t xml:space="preserve">move </w:t>
      </w:r>
      <w:r w:rsidR="003928C0" w:rsidRPr="00BB22F3">
        <w:rPr>
          <w:lang w:val="en-GB"/>
        </w:rPr>
        <w:t>the p</w:t>
      </w:r>
      <w:r w:rsidR="00CC31BC" w:rsidRPr="00BB22F3">
        <w:rPr>
          <w:lang w:val="en-GB"/>
        </w:rPr>
        <w:t>a</w:t>
      </w:r>
      <w:r w:rsidR="003928C0" w:rsidRPr="00BB22F3">
        <w:rPr>
          <w:lang w:val="en-GB"/>
        </w:rPr>
        <w:t>rticle</w:t>
      </w:r>
      <w:r w:rsidR="001E6134" w:rsidRPr="00BB22F3">
        <w:rPr>
          <w:lang w:val="en-GB"/>
        </w:rPr>
        <w:t xml:space="preserve"> around the </w:t>
      </w:r>
      <w:r w:rsidR="0092289F" w:rsidRPr="00BB22F3">
        <w:rPr>
          <w:lang w:val="en-GB"/>
        </w:rPr>
        <w:t>levitator</w:t>
      </w:r>
      <w:r w:rsidR="001512BC" w:rsidRPr="00BB22F3">
        <w:rPr>
          <w:lang w:val="en-GB"/>
        </w:rPr>
        <w:t>’s</w:t>
      </w:r>
      <w:r w:rsidR="001E6134" w:rsidRPr="00BB22F3">
        <w:rPr>
          <w:lang w:val="en-GB"/>
        </w:rPr>
        <w:t xml:space="preserve"> volume</w:t>
      </w:r>
      <w:r w:rsidR="001512BC" w:rsidRPr="00BB22F3">
        <w:rPr>
          <w:lang w:val="en-GB"/>
        </w:rPr>
        <w:t xml:space="preserve"> </w:t>
      </w:r>
      <w:r w:rsidR="003928C0" w:rsidRPr="00BB22F3">
        <w:rPr>
          <w:lang w:val="en-GB"/>
        </w:rPr>
        <w:t xml:space="preserve">by </w:t>
      </w:r>
      <w:r w:rsidR="00BC158B" w:rsidRPr="00BB22F3">
        <w:rPr>
          <w:lang w:val="en-GB"/>
        </w:rPr>
        <w:t>dragging</w:t>
      </w:r>
      <w:r w:rsidR="00725DA6" w:rsidRPr="00BB22F3">
        <w:rPr>
          <w:lang w:val="en-GB"/>
        </w:rPr>
        <w:t xml:space="preserve"> </w:t>
      </w:r>
      <w:r w:rsidR="00BC158B" w:rsidRPr="00BB22F3">
        <w:rPr>
          <w:lang w:val="en-GB"/>
        </w:rPr>
        <w:t>each</w:t>
      </w:r>
      <w:r w:rsidR="00725DA6" w:rsidRPr="00BB22F3">
        <w:rPr>
          <w:lang w:val="en-GB"/>
        </w:rPr>
        <w:t xml:space="preserve"> arrow inde</w:t>
      </w:r>
      <w:r w:rsidR="00CC31BC" w:rsidRPr="00BB22F3">
        <w:rPr>
          <w:lang w:val="en-GB"/>
        </w:rPr>
        <w:t>pe</w:t>
      </w:r>
      <w:r w:rsidR="00725DA6" w:rsidRPr="00BB22F3">
        <w:rPr>
          <w:lang w:val="en-GB"/>
        </w:rPr>
        <w:t>ndently</w:t>
      </w:r>
      <w:r w:rsidR="002D0D47" w:rsidRPr="00BB22F3">
        <w:rPr>
          <w:lang w:val="en-GB"/>
        </w:rPr>
        <w:t xml:space="preserve"> (to move along a single axis)</w:t>
      </w:r>
      <w:r w:rsidR="00725DA6" w:rsidRPr="00BB22F3">
        <w:rPr>
          <w:lang w:val="en-GB"/>
        </w:rPr>
        <w:t xml:space="preserve"> or</w:t>
      </w:r>
      <w:r w:rsidR="003929FC" w:rsidRPr="00BB22F3">
        <w:rPr>
          <w:lang w:val="en-GB"/>
        </w:rPr>
        <w:t xml:space="preserve"> all together.</w:t>
      </w:r>
      <w:r w:rsidR="00725DA6" w:rsidRPr="00BB22F3">
        <w:rPr>
          <w:lang w:val="en-GB"/>
        </w:rPr>
        <w:t xml:space="preserve"> </w:t>
      </w:r>
      <w:r w:rsidR="003929FC" w:rsidRPr="00BB22F3">
        <w:rPr>
          <w:lang w:val="en-GB"/>
        </w:rPr>
        <w:t>At this point please</w:t>
      </w:r>
      <w:r w:rsidR="001512BC" w:rsidRPr="00BB22F3">
        <w:rPr>
          <w:lang w:val="en-GB"/>
        </w:rPr>
        <w:t xml:space="preserve"> observe </w:t>
      </w:r>
      <w:r w:rsidR="00781245" w:rsidRPr="00BB22F3">
        <w:rPr>
          <w:lang w:val="en-GB"/>
        </w:rPr>
        <w:t xml:space="preserve">that </w:t>
      </w:r>
      <w:r w:rsidR="001512BC" w:rsidRPr="00BB22F3">
        <w:rPr>
          <w:lang w:val="en-GB"/>
        </w:rPr>
        <w:t>the physical particl</w:t>
      </w:r>
      <w:r w:rsidR="00E7247D" w:rsidRPr="00BB22F3">
        <w:rPr>
          <w:lang w:val="en-GB"/>
        </w:rPr>
        <w:t>e</w:t>
      </w:r>
      <w:r w:rsidR="001512BC" w:rsidRPr="00BB22F3">
        <w:rPr>
          <w:lang w:val="en-GB"/>
        </w:rPr>
        <w:t xml:space="preserve"> match</w:t>
      </w:r>
      <w:r w:rsidR="007E54CE" w:rsidRPr="00BB22F3">
        <w:rPr>
          <w:lang w:val="en-GB"/>
        </w:rPr>
        <w:t>es</w:t>
      </w:r>
      <w:r w:rsidR="001512BC" w:rsidRPr="00BB22F3">
        <w:rPr>
          <w:lang w:val="en-GB"/>
        </w:rPr>
        <w:t xml:space="preserve"> </w:t>
      </w:r>
      <w:r w:rsidR="00D74322" w:rsidRPr="00BB22F3">
        <w:rPr>
          <w:lang w:val="en-GB"/>
        </w:rPr>
        <w:t xml:space="preserve">the </w:t>
      </w:r>
      <w:r w:rsidR="00047E48" w:rsidRPr="00BB22F3">
        <w:rPr>
          <w:lang w:val="en-GB"/>
        </w:rPr>
        <w:t>displacement</w:t>
      </w:r>
      <w:r w:rsidR="00D74322" w:rsidRPr="00BB22F3">
        <w:rPr>
          <w:lang w:val="en-GB"/>
        </w:rPr>
        <w:t xml:space="preserve"> from the virtual particle</w:t>
      </w:r>
      <w:r w:rsidR="001512BC" w:rsidRPr="00BB22F3">
        <w:rPr>
          <w:lang w:val="en-GB"/>
        </w:rPr>
        <w:t>.</w:t>
      </w:r>
      <w:r w:rsidR="001E6134" w:rsidRPr="00BB22F3">
        <w:rPr>
          <w:lang w:val="en-GB"/>
        </w:rPr>
        <w:t xml:space="preserve"> </w:t>
      </w:r>
    </w:p>
    <w:p w14:paraId="5B963577" w14:textId="31583493" w:rsidR="00FC7610" w:rsidRPr="00BB22F3" w:rsidRDefault="00FC7610" w:rsidP="00E60E33">
      <w:pPr>
        <w:pStyle w:val="Para"/>
        <w:rPr>
          <w:lang w:val="en-GB"/>
        </w:rPr>
      </w:pPr>
      <w:r w:rsidRPr="00BB22F3">
        <w:rPr>
          <w:lang w:val="en-GB"/>
        </w:rPr>
        <w:t xml:space="preserve">It is worth noting that </w:t>
      </w:r>
      <w:r w:rsidR="00E90E5B" w:rsidRPr="00BB22F3">
        <w:rPr>
          <w:lang w:val="en-GB"/>
        </w:rPr>
        <w:t>the Primitive component</w:t>
      </w:r>
      <w:r w:rsidR="005924DF" w:rsidRPr="00BB22F3">
        <w:rPr>
          <w:lang w:val="en-GB"/>
        </w:rPr>
        <w:t xml:space="preserve"> (</w:t>
      </w:r>
      <w:r w:rsidR="005924DF" w:rsidRPr="00BB22F3">
        <w:rPr>
          <w:i/>
          <w:iCs/>
          <w:lang w:val="en-GB"/>
        </w:rPr>
        <w:t>Primitive.cs</w:t>
      </w:r>
      <w:r w:rsidR="005924DF" w:rsidRPr="00BB22F3">
        <w:rPr>
          <w:lang w:val="en-GB"/>
        </w:rPr>
        <w:t>)</w:t>
      </w:r>
      <w:r w:rsidR="00E90E5B" w:rsidRPr="00BB22F3">
        <w:rPr>
          <w:lang w:val="en-GB"/>
        </w:rPr>
        <w:t xml:space="preserve"> is directly</w:t>
      </w:r>
      <w:r w:rsidR="00402588" w:rsidRPr="00BB22F3">
        <w:rPr>
          <w:lang w:val="en-GB"/>
        </w:rPr>
        <w:t xml:space="preserve"> sending a transf</w:t>
      </w:r>
      <w:r w:rsidR="00BE0B90" w:rsidRPr="00BB22F3">
        <w:rPr>
          <w:lang w:val="en-GB"/>
        </w:rPr>
        <w:t>o</w:t>
      </w:r>
      <w:r w:rsidR="00402588" w:rsidRPr="00BB22F3">
        <w:rPr>
          <w:lang w:val="en-GB"/>
        </w:rPr>
        <w:t>rmation matrix</w:t>
      </w:r>
      <w:r w:rsidR="00B25CC8" w:rsidRPr="00BB22F3">
        <w:rPr>
          <w:lang w:val="en-GB"/>
        </w:rPr>
        <w:t xml:space="preserve"> </w:t>
      </w:r>
      <w:r w:rsidR="008E3893" w:rsidRPr="00BB22F3">
        <w:rPr>
          <w:lang w:val="en-GB"/>
        </w:rPr>
        <w:t>(</w:t>
      </w:r>
      <w:r w:rsidR="00B25CC8" w:rsidRPr="00BB22F3">
        <w:rPr>
          <w:lang w:val="en-GB"/>
        </w:rPr>
        <w:t xml:space="preserve">composed by current </w:t>
      </w:r>
      <w:r w:rsidR="005924DF" w:rsidRPr="00BB22F3">
        <w:rPr>
          <w:lang w:val="en-GB"/>
        </w:rPr>
        <w:t>position</w:t>
      </w:r>
      <w:r w:rsidR="00B25CC8" w:rsidRPr="00BB22F3">
        <w:rPr>
          <w:lang w:val="en-GB"/>
        </w:rPr>
        <w:t>, rotation and scale</w:t>
      </w:r>
      <w:r w:rsidR="008E3893" w:rsidRPr="00BB22F3">
        <w:rPr>
          <w:lang w:val="en-GB"/>
        </w:rPr>
        <w:t>)</w:t>
      </w:r>
      <w:r w:rsidR="00B25CC8" w:rsidRPr="00BB22F3">
        <w:rPr>
          <w:lang w:val="en-GB"/>
        </w:rPr>
        <w:t xml:space="preserve"> </w:t>
      </w:r>
      <w:r w:rsidR="00B33B0E" w:rsidRPr="00BB22F3">
        <w:rPr>
          <w:lang w:val="en-GB"/>
        </w:rPr>
        <w:t xml:space="preserve">per </w:t>
      </w:r>
      <w:r w:rsidR="00B25CC8" w:rsidRPr="00BB22F3">
        <w:rPr>
          <w:lang w:val="en-GB"/>
        </w:rPr>
        <w:t>primitive in the scene</w:t>
      </w:r>
      <w:r w:rsidR="00E90E5B" w:rsidRPr="00BB22F3">
        <w:rPr>
          <w:lang w:val="en-GB"/>
        </w:rPr>
        <w:t xml:space="preserve"> </w:t>
      </w:r>
      <w:r w:rsidR="005D41B0" w:rsidRPr="00BB22F3">
        <w:rPr>
          <w:lang w:val="en-GB"/>
        </w:rPr>
        <w:t>to</w:t>
      </w:r>
      <w:r w:rsidR="00E90E5B" w:rsidRPr="00BB22F3">
        <w:rPr>
          <w:lang w:val="en-GB"/>
        </w:rPr>
        <w:t xml:space="preserve"> the</w:t>
      </w:r>
      <w:r w:rsidR="00B677A4" w:rsidRPr="00BB22F3">
        <w:rPr>
          <w:lang w:val="en-GB"/>
        </w:rPr>
        <w:t xml:space="preserve"> </w:t>
      </w:r>
      <w:r w:rsidR="005924DF" w:rsidRPr="00BB22F3">
        <w:rPr>
          <w:lang w:val="en-GB"/>
        </w:rPr>
        <w:t>Open</w:t>
      </w:r>
      <w:r w:rsidR="00B677A4" w:rsidRPr="00BB22F3">
        <w:rPr>
          <w:lang w:val="en-GB"/>
        </w:rPr>
        <w:t>MPD_</w:t>
      </w:r>
      <w:r w:rsidR="00BA5E8A" w:rsidRPr="00BB22F3">
        <w:rPr>
          <w:lang w:val="en-GB"/>
        </w:rPr>
        <w:t xml:space="preserve"> </w:t>
      </w:r>
      <w:r w:rsidR="005924DF" w:rsidRPr="00BB22F3">
        <w:rPr>
          <w:lang w:val="en-GB"/>
        </w:rPr>
        <w:t>Presentation</w:t>
      </w:r>
      <w:r w:rsidR="00B677A4" w:rsidRPr="00BB22F3">
        <w:rPr>
          <w:lang w:val="en-GB"/>
        </w:rPr>
        <w:t xml:space="preserve">Manager </w:t>
      </w:r>
      <w:r w:rsidR="00A72019" w:rsidRPr="00BB22F3">
        <w:rPr>
          <w:lang w:val="en-GB"/>
        </w:rPr>
        <w:t>once per U</w:t>
      </w:r>
      <w:r w:rsidR="008E3893" w:rsidRPr="00BB22F3">
        <w:rPr>
          <w:lang w:val="en-GB"/>
        </w:rPr>
        <w:t>nity update call</w:t>
      </w:r>
      <w:r w:rsidR="005C1406" w:rsidRPr="00BB22F3">
        <w:rPr>
          <w:lang w:val="en-GB"/>
        </w:rPr>
        <w:t xml:space="preserve"> (~</w:t>
      </w:r>
      <w:r w:rsidR="00420C54" w:rsidRPr="00BB22F3">
        <w:rPr>
          <w:lang w:val="en-GB"/>
        </w:rPr>
        <w:t>300 ups</w:t>
      </w:r>
      <w:r w:rsidR="005C1406" w:rsidRPr="00BB22F3">
        <w:rPr>
          <w:lang w:val="en-GB"/>
        </w:rPr>
        <w:t>)</w:t>
      </w:r>
      <w:r w:rsidR="00227383" w:rsidRPr="00BB22F3">
        <w:rPr>
          <w:lang w:val="en-GB"/>
        </w:rPr>
        <w:t>, we also called high-level updates</w:t>
      </w:r>
      <w:r w:rsidR="00420C54" w:rsidRPr="00BB22F3">
        <w:rPr>
          <w:lang w:val="en-GB"/>
        </w:rPr>
        <w:t>.</w:t>
      </w:r>
    </w:p>
    <w:p w14:paraId="34FBFF6E" w14:textId="4AE94FD2" w:rsidR="009F0124" w:rsidRPr="00BB22F3" w:rsidRDefault="00097F92" w:rsidP="00E60E33">
      <w:pPr>
        <w:pStyle w:val="Para"/>
        <w:rPr>
          <w:lang w:val="en-GB"/>
        </w:rPr>
      </w:pPr>
      <w:r w:rsidRPr="00992C92">
        <w:rPr>
          <w:b/>
          <w:bCs/>
          <w:color w:val="5B9BD5" w:themeColor="accent1"/>
          <w:lang w:val="fr-FR"/>
        </w:rPr>
        <w:t>Exercise</w:t>
      </w:r>
      <w:r w:rsidR="00FC7703" w:rsidRPr="00992C92">
        <w:rPr>
          <w:b/>
          <w:bCs/>
          <w:color w:val="5B9BD5" w:themeColor="accent1"/>
          <w:lang w:val="fr-FR"/>
        </w:rPr>
        <w:t xml:space="preserve"> </w:t>
      </w:r>
      <w:r w:rsidR="009F0124" w:rsidRPr="00992C92">
        <w:rPr>
          <w:b/>
          <w:bCs/>
          <w:color w:val="5B9BD5" w:themeColor="accent1"/>
          <w:lang w:val="fr-FR"/>
        </w:rPr>
        <w:t>A</w:t>
      </w:r>
      <w:r w:rsidRPr="00992C92">
        <w:rPr>
          <w:b/>
          <w:bCs/>
          <w:color w:val="5B9BD5" w:themeColor="accent1"/>
          <w:lang w:val="fr-FR"/>
        </w:rPr>
        <w:t>:</w:t>
      </w:r>
      <w:r w:rsidRPr="00992C92">
        <w:rPr>
          <w:lang w:val="fr-FR"/>
        </w:rPr>
        <w:t xml:space="preserve"> </w:t>
      </w:r>
      <w:r w:rsidR="003F27A0" w:rsidRPr="00992C92">
        <w:rPr>
          <w:i/>
          <w:iCs/>
          <w:lang w:val="fr-FR"/>
        </w:rPr>
        <w:t>Manipulating multiple particles</w:t>
      </w:r>
      <w:r w:rsidR="003F27A0" w:rsidRPr="00992C92">
        <w:rPr>
          <w:lang w:val="fr-FR"/>
        </w:rPr>
        <w:t xml:space="preserve">. </w:t>
      </w:r>
      <w:r w:rsidR="00E7247D" w:rsidRPr="00BB22F3">
        <w:rPr>
          <w:lang w:val="en-GB"/>
        </w:rPr>
        <w:t xml:space="preserve">Now you can try adding another </w:t>
      </w:r>
      <w:r w:rsidR="00B67105" w:rsidRPr="00BB22F3">
        <w:rPr>
          <w:lang w:val="en-GB"/>
        </w:rPr>
        <w:t xml:space="preserve">particle to the scene and </w:t>
      </w:r>
      <w:r w:rsidR="001A610C" w:rsidRPr="00BB22F3">
        <w:rPr>
          <w:lang w:val="en-GB"/>
        </w:rPr>
        <w:t>move</w:t>
      </w:r>
      <w:r w:rsidR="00406ABB" w:rsidRPr="00BB22F3">
        <w:rPr>
          <w:lang w:val="en-GB"/>
        </w:rPr>
        <w:t xml:space="preserve"> </w:t>
      </w:r>
      <w:r w:rsidR="001A610C" w:rsidRPr="00BB22F3">
        <w:rPr>
          <w:lang w:val="en-GB"/>
        </w:rPr>
        <w:t>t</w:t>
      </w:r>
      <w:r w:rsidR="00406ABB" w:rsidRPr="00BB22F3">
        <w:rPr>
          <w:lang w:val="en-GB"/>
        </w:rPr>
        <w:t>h</w:t>
      </w:r>
      <w:r w:rsidR="001A610C" w:rsidRPr="00BB22F3">
        <w:rPr>
          <w:lang w:val="en-GB"/>
        </w:rPr>
        <w:t xml:space="preserve">em </w:t>
      </w:r>
      <w:r w:rsidR="00406ABB" w:rsidRPr="00BB22F3">
        <w:rPr>
          <w:lang w:val="en-GB"/>
        </w:rPr>
        <w:t>around</w:t>
      </w:r>
      <w:r w:rsidR="001A610C" w:rsidRPr="00BB22F3">
        <w:rPr>
          <w:lang w:val="en-GB"/>
        </w:rPr>
        <w:t xml:space="preserve"> one at </w:t>
      </w:r>
      <w:r w:rsidR="00333044">
        <w:rPr>
          <w:lang w:val="en-GB"/>
        </w:rPr>
        <w:t>a</w:t>
      </w:r>
      <w:r w:rsidR="001A610C" w:rsidRPr="00BB22F3">
        <w:rPr>
          <w:lang w:val="en-GB"/>
        </w:rPr>
        <w:t xml:space="preserve"> time.</w:t>
      </w:r>
      <w:r w:rsidR="00B67105" w:rsidRPr="00BB22F3">
        <w:rPr>
          <w:lang w:val="en-GB"/>
        </w:rPr>
        <w:t xml:space="preserve"> </w:t>
      </w:r>
      <w:r w:rsidR="00334164" w:rsidRPr="00BB22F3">
        <w:rPr>
          <w:lang w:val="en-GB"/>
        </w:rPr>
        <w:t xml:space="preserve">Try to </w:t>
      </w:r>
      <w:r w:rsidR="004A2BCA" w:rsidRPr="00BB22F3">
        <w:rPr>
          <w:lang w:val="en-GB"/>
        </w:rPr>
        <w:t>test</w:t>
      </w:r>
      <w:r w:rsidR="00334164" w:rsidRPr="00BB22F3">
        <w:rPr>
          <w:lang w:val="en-GB"/>
        </w:rPr>
        <w:t xml:space="preserve"> the limits of your rendering space</w:t>
      </w:r>
      <w:r w:rsidR="004A2BCA" w:rsidRPr="00BB22F3">
        <w:rPr>
          <w:lang w:val="en-GB"/>
        </w:rPr>
        <w:t xml:space="preserve"> </w:t>
      </w:r>
      <w:r w:rsidR="00484AEA" w:rsidRPr="00BB22F3">
        <w:rPr>
          <w:lang w:val="en-GB"/>
        </w:rPr>
        <w:t>(</w:t>
      </w:r>
      <w:r w:rsidR="003D32D8" w:rsidRPr="00BB22F3">
        <w:rPr>
          <w:lang w:val="en-GB"/>
        </w:rPr>
        <w:t>what is the best rendering volume size for your device?</w:t>
      </w:r>
      <w:r w:rsidR="00484AEA" w:rsidRPr="00BB22F3">
        <w:rPr>
          <w:lang w:val="en-GB"/>
        </w:rPr>
        <w:t xml:space="preserve">) </w:t>
      </w:r>
      <w:r w:rsidR="004A2BCA" w:rsidRPr="00BB22F3">
        <w:rPr>
          <w:lang w:val="en-GB"/>
        </w:rPr>
        <w:t>and how close can t</w:t>
      </w:r>
      <w:r w:rsidR="002239A2" w:rsidRPr="00BB22F3">
        <w:rPr>
          <w:lang w:val="en-GB"/>
        </w:rPr>
        <w:t>h</w:t>
      </w:r>
      <w:r w:rsidR="004A2BCA" w:rsidRPr="00BB22F3">
        <w:rPr>
          <w:lang w:val="en-GB"/>
        </w:rPr>
        <w:t>e particles be on each axis</w:t>
      </w:r>
      <w:r w:rsidR="00BE6061" w:rsidRPr="00BB22F3">
        <w:rPr>
          <w:lang w:val="en-GB"/>
        </w:rPr>
        <w:t xml:space="preserve"> (</w:t>
      </w:r>
      <w:r w:rsidR="00BC36C0" w:rsidRPr="00BB22F3">
        <w:rPr>
          <w:lang w:val="en-GB"/>
        </w:rPr>
        <w:t xml:space="preserve">what is the </w:t>
      </w:r>
      <w:r w:rsidR="00BE6061" w:rsidRPr="00BB22F3">
        <w:rPr>
          <w:lang w:val="en-GB"/>
        </w:rPr>
        <w:t>minimum</w:t>
      </w:r>
      <w:r w:rsidR="00BC36C0" w:rsidRPr="00BB22F3">
        <w:rPr>
          <w:lang w:val="en-GB"/>
        </w:rPr>
        <w:t xml:space="preserve"> between-particle distance?</w:t>
      </w:r>
      <w:r w:rsidR="00BE6061" w:rsidRPr="00BB22F3">
        <w:rPr>
          <w:lang w:val="en-GB"/>
        </w:rPr>
        <w:t>)</w:t>
      </w:r>
      <w:r w:rsidR="004A2BCA" w:rsidRPr="00BB22F3">
        <w:rPr>
          <w:lang w:val="en-GB"/>
        </w:rPr>
        <w:t>.</w:t>
      </w:r>
    </w:p>
    <w:p w14:paraId="4C0FB7EA" w14:textId="3BFDA3EE" w:rsidR="00E7247D" w:rsidRPr="00BB22F3" w:rsidRDefault="009F0124" w:rsidP="00E60E33">
      <w:pPr>
        <w:pStyle w:val="Para"/>
        <w:rPr>
          <w:lang w:val="en-GB"/>
        </w:rPr>
      </w:pPr>
      <w:r w:rsidRPr="00BB22F3">
        <w:rPr>
          <w:b/>
          <w:bCs/>
          <w:color w:val="5B9BD5" w:themeColor="accent1"/>
          <w:lang w:val="en-GB"/>
        </w:rPr>
        <w:t>Exercise B:</w:t>
      </w:r>
      <w:r w:rsidRPr="00BB22F3">
        <w:rPr>
          <w:lang w:val="en-GB"/>
        </w:rPr>
        <w:t xml:space="preserve"> </w:t>
      </w:r>
      <w:r w:rsidR="00F15E7F" w:rsidRPr="00BB22F3">
        <w:rPr>
          <w:i/>
          <w:iCs/>
          <w:lang w:val="en-GB"/>
        </w:rPr>
        <w:t>Manipulate</w:t>
      </w:r>
      <w:r w:rsidR="00CC2C09" w:rsidRPr="00BB22F3">
        <w:rPr>
          <w:i/>
          <w:iCs/>
          <w:lang w:val="en-GB"/>
        </w:rPr>
        <w:t xml:space="preserve"> two particles </w:t>
      </w:r>
      <w:r w:rsidR="00C202BE" w:rsidRPr="00BB22F3">
        <w:rPr>
          <w:i/>
          <w:iCs/>
          <w:lang w:val="en-GB"/>
        </w:rPr>
        <w:t>as a group</w:t>
      </w:r>
      <w:r w:rsidR="00CC2C09" w:rsidRPr="00BB22F3">
        <w:rPr>
          <w:lang w:val="en-GB"/>
        </w:rPr>
        <w:t xml:space="preserve">. </w:t>
      </w:r>
      <w:r w:rsidR="00CD24A1" w:rsidRPr="00BB22F3">
        <w:rPr>
          <w:lang w:val="en-GB"/>
        </w:rPr>
        <w:t xml:space="preserve">To </w:t>
      </w:r>
      <w:r w:rsidR="005B2E55" w:rsidRPr="00BB22F3">
        <w:rPr>
          <w:lang w:val="en-GB"/>
        </w:rPr>
        <w:t>do this,</w:t>
      </w:r>
      <w:r w:rsidR="00CD24A1" w:rsidRPr="00BB22F3">
        <w:rPr>
          <w:lang w:val="en-GB"/>
        </w:rPr>
        <w:t xml:space="preserve"> add an</w:t>
      </w:r>
      <w:r w:rsidR="00032BFD" w:rsidRPr="00BB22F3">
        <w:rPr>
          <w:lang w:val="en-GB"/>
        </w:rPr>
        <w:t xml:space="preserve"> empty </w:t>
      </w:r>
      <w:r w:rsidR="00887632">
        <w:rPr>
          <w:i/>
          <w:iCs/>
          <w:lang w:val="en-GB"/>
        </w:rPr>
        <w:t>G</w:t>
      </w:r>
      <w:r w:rsidR="00F76EEC" w:rsidRPr="00BB22F3">
        <w:rPr>
          <w:i/>
          <w:iCs/>
          <w:lang w:val="en-GB"/>
        </w:rPr>
        <w:t>ame</w:t>
      </w:r>
      <w:r w:rsidR="00887632">
        <w:rPr>
          <w:i/>
          <w:iCs/>
          <w:lang w:val="en-GB"/>
        </w:rPr>
        <w:t>O</w:t>
      </w:r>
      <w:r w:rsidR="00032BFD" w:rsidRPr="00BB22F3">
        <w:rPr>
          <w:i/>
          <w:iCs/>
          <w:lang w:val="en-GB"/>
        </w:rPr>
        <w:t>bject</w:t>
      </w:r>
      <w:r w:rsidR="00032BFD" w:rsidRPr="00BB22F3">
        <w:rPr>
          <w:lang w:val="en-GB"/>
        </w:rPr>
        <w:t xml:space="preserve"> to the scene (set it to the cent</w:t>
      </w:r>
      <w:r w:rsidR="00C202BE" w:rsidRPr="00BB22F3">
        <w:rPr>
          <w:lang w:val="en-GB"/>
        </w:rPr>
        <w:t>re</w:t>
      </w:r>
      <w:r w:rsidR="00032BFD" w:rsidRPr="00BB22F3">
        <w:rPr>
          <w:lang w:val="en-GB"/>
        </w:rPr>
        <w:t>)</w:t>
      </w:r>
      <w:r w:rsidR="0083753B" w:rsidRPr="00BB22F3">
        <w:rPr>
          <w:lang w:val="en-GB"/>
        </w:rPr>
        <w:t>, and make the part</w:t>
      </w:r>
      <w:r w:rsidR="00451EEC" w:rsidRPr="00BB22F3">
        <w:rPr>
          <w:lang w:val="en-GB"/>
        </w:rPr>
        <w:t>i</w:t>
      </w:r>
      <w:r w:rsidR="0083753B" w:rsidRPr="00BB22F3">
        <w:rPr>
          <w:lang w:val="en-GB"/>
        </w:rPr>
        <w:t>cles child</w:t>
      </w:r>
      <w:r w:rsidR="00F76EEC" w:rsidRPr="00BB22F3">
        <w:rPr>
          <w:lang w:val="en-GB"/>
        </w:rPr>
        <w:t>ren</w:t>
      </w:r>
      <w:r w:rsidR="0083753B" w:rsidRPr="00BB22F3">
        <w:rPr>
          <w:lang w:val="en-GB"/>
        </w:rPr>
        <w:t xml:space="preserve"> of this new </w:t>
      </w:r>
      <w:r w:rsidR="00857AFA" w:rsidRPr="00BB22F3">
        <w:rPr>
          <w:i/>
          <w:iCs/>
          <w:lang w:val="en-GB"/>
        </w:rPr>
        <w:t>G</w:t>
      </w:r>
      <w:r w:rsidR="0083753B" w:rsidRPr="00BB22F3">
        <w:rPr>
          <w:i/>
          <w:iCs/>
          <w:lang w:val="en-GB"/>
        </w:rPr>
        <w:t>ame</w:t>
      </w:r>
      <w:r w:rsidR="00857AFA" w:rsidRPr="00BB22F3">
        <w:rPr>
          <w:i/>
          <w:iCs/>
          <w:lang w:val="en-GB"/>
        </w:rPr>
        <w:t>O</w:t>
      </w:r>
      <w:r w:rsidR="0083753B" w:rsidRPr="00BB22F3">
        <w:rPr>
          <w:i/>
          <w:iCs/>
          <w:lang w:val="en-GB"/>
        </w:rPr>
        <w:t>bjec</w:t>
      </w:r>
      <w:r w:rsidR="008D262D" w:rsidRPr="00BB22F3">
        <w:rPr>
          <w:i/>
          <w:iCs/>
          <w:lang w:val="en-GB"/>
        </w:rPr>
        <w:t>t</w:t>
      </w:r>
      <w:r w:rsidR="004F6379" w:rsidRPr="00BB22F3">
        <w:rPr>
          <w:i/>
          <w:iCs/>
          <w:lang w:val="en-GB"/>
        </w:rPr>
        <w:t xml:space="preserve"> (drag and </w:t>
      </w:r>
      <w:r w:rsidR="00D928DB" w:rsidRPr="00BB22F3">
        <w:rPr>
          <w:i/>
          <w:iCs/>
          <w:lang w:val="en-GB"/>
        </w:rPr>
        <w:t>d</w:t>
      </w:r>
      <w:r w:rsidR="004F6379" w:rsidRPr="00BB22F3">
        <w:rPr>
          <w:i/>
          <w:iCs/>
          <w:lang w:val="en-GB"/>
        </w:rPr>
        <w:t>rop the particles into it)</w:t>
      </w:r>
      <w:r w:rsidR="008D262D" w:rsidRPr="00BB22F3">
        <w:rPr>
          <w:lang w:val="en-GB"/>
        </w:rPr>
        <w:t xml:space="preserve">, then any </w:t>
      </w:r>
      <w:r w:rsidR="00D928DB" w:rsidRPr="00BB22F3">
        <w:rPr>
          <w:lang w:val="en-GB"/>
        </w:rPr>
        <w:t>t</w:t>
      </w:r>
      <w:r w:rsidR="00317C71" w:rsidRPr="00BB22F3">
        <w:rPr>
          <w:lang w:val="en-GB"/>
        </w:rPr>
        <w:t>r</w:t>
      </w:r>
      <w:r w:rsidR="00D928DB" w:rsidRPr="00BB22F3">
        <w:rPr>
          <w:lang w:val="en-GB"/>
        </w:rPr>
        <w:t>anslation or rotation</w:t>
      </w:r>
      <w:r w:rsidR="008D262D" w:rsidRPr="00BB22F3">
        <w:rPr>
          <w:lang w:val="en-GB"/>
        </w:rPr>
        <w:t xml:space="preserve"> on the parent will affect the child</w:t>
      </w:r>
      <w:r w:rsidR="001F68F6" w:rsidRPr="00BB22F3">
        <w:rPr>
          <w:lang w:val="en-GB"/>
        </w:rPr>
        <w:t>ren</w:t>
      </w:r>
      <w:r w:rsidR="00451EEC" w:rsidRPr="00BB22F3">
        <w:rPr>
          <w:lang w:val="en-GB"/>
        </w:rPr>
        <w:t>.</w:t>
      </w:r>
      <w:r w:rsidR="00CF351A" w:rsidRPr="00BB22F3">
        <w:rPr>
          <w:lang w:val="en-GB"/>
        </w:rPr>
        <w:t xml:space="preserve"> </w:t>
      </w:r>
      <w:r w:rsidR="00A07506" w:rsidRPr="00BB22F3">
        <w:rPr>
          <w:lang w:val="en-GB"/>
        </w:rPr>
        <w:t xml:space="preserve">Here is a good time to test rotations per axis, are they behaving </w:t>
      </w:r>
      <w:r w:rsidR="000A594D" w:rsidRPr="00BB22F3">
        <w:rPr>
          <w:lang w:val="en-GB"/>
        </w:rPr>
        <w:t xml:space="preserve">equally </w:t>
      </w:r>
      <w:r w:rsidR="00651C9D" w:rsidRPr="00BB22F3">
        <w:rPr>
          <w:lang w:val="en-GB"/>
        </w:rPr>
        <w:t>across</w:t>
      </w:r>
      <w:r w:rsidR="000A594D" w:rsidRPr="00BB22F3">
        <w:rPr>
          <w:lang w:val="en-GB"/>
        </w:rPr>
        <w:t xml:space="preserve"> axes? What is the </w:t>
      </w:r>
      <w:r w:rsidR="00642746" w:rsidRPr="00BB22F3">
        <w:rPr>
          <w:lang w:val="en-GB"/>
        </w:rPr>
        <w:t xml:space="preserve">main </w:t>
      </w:r>
      <w:r w:rsidR="000A594D" w:rsidRPr="00BB22F3">
        <w:rPr>
          <w:lang w:val="en-GB"/>
        </w:rPr>
        <w:t>difference?</w:t>
      </w:r>
      <w:r w:rsidR="00642746" w:rsidRPr="00BB22F3">
        <w:rPr>
          <w:lang w:val="en-GB"/>
        </w:rPr>
        <w:t xml:space="preserve"> </w:t>
      </w:r>
      <w:r w:rsidR="00B57BEA" w:rsidRPr="00BB22F3">
        <w:rPr>
          <w:lang w:val="en-GB"/>
        </w:rPr>
        <w:t xml:space="preserve">How is the </w:t>
      </w:r>
      <w:r w:rsidR="00FA3CC9" w:rsidRPr="00BB22F3">
        <w:rPr>
          <w:lang w:val="en-GB"/>
        </w:rPr>
        <w:t>particle</w:t>
      </w:r>
      <w:r w:rsidR="00011FFC" w:rsidRPr="00BB22F3">
        <w:rPr>
          <w:lang w:val="en-GB"/>
        </w:rPr>
        <w:t>’</w:t>
      </w:r>
      <w:r w:rsidR="00FA3CC9" w:rsidRPr="00BB22F3">
        <w:rPr>
          <w:lang w:val="en-GB"/>
        </w:rPr>
        <w:t xml:space="preserve">s displacement behaving? </w:t>
      </w:r>
      <w:r w:rsidR="00333044">
        <w:rPr>
          <w:lang w:val="en-GB"/>
        </w:rPr>
        <w:t>O</w:t>
      </w:r>
      <w:r w:rsidR="00FA3CC9" w:rsidRPr="00BB22F3">
        <w:rPr>
          <w:lang w:val="en-GB"/>
        </w:rPr>
        <w:t xml:space="preserve">ther </w:t>
      </w:r>
      <w:r w:rsidR="001B6C3A" w:rsidRPr="00BB22F3">
        <w:rPr>
          <w:lang w:val="en-GB"/>
        </w:rPr>
        <w:t xml:space="preserve">parameters </w:t>
      </w:r>
      <w:r w:rsidR="00FA3CC9" w:rsidRPr="00BB22F3">
        <w:rPr>
          <w:lang w:val="en-GB"/>
        </w:rPr>
        <w:t xml:space="preserve">you can test </w:t>
      </w:r>
      <w:r w:rsidR="008A3F62" w:rsidRPr="00BB22F3">
        <w:rPr>
          <w:lang w:val="en-GB"/>
        </w:rPr>
        <w:t xml:space="preserve">are </w:t>
      </w:r>
      <w:r w:rsidR="00955134" w:rsidRPr="00BB22F3">
        <w:rPr>
          <w:i/>
          <w:iCs/>
          <w:lang w:val="en-GB"/>
        </w:rPr>
        <w:t>MaxStepInMeters</w:t>
      </w:r>
      <w:r w:rsidR="00955134" w:rsidRPr="00BB22F3">
        <w:rPr>
          <w:lang w:val="en-GB"/>
        </w:rPr>
        <w:t xml:space="preserve"> and </w:t>
      </w:r>
      <w:r w:rsidR="00955134" w:rsidRPr="00BB22F3">
        <w:rPr>
          <w:i/>
          <w:iCs/>
          <w:lang w:val="en-GB"/>
        </w:rPr>
        <w:t>MaxRotInDegrees</w:t>
      </w:r>
      <w:r w:rsidR="00F352A8" w:rsidRPr="00BB22F3">
        <w:rPr>
          <w:i/>
          <w:iCs/>
          <w:lang w:val="en-GB"/>
        </w:rPr>
        <w:t xml:space="preserve">, </w:t>
      </w:r>
      <w:r w:rsidR="00F352A8" w:rsidRPr="00BB22F3">
        <w:rPr>
          <w:lang w:val="en-GB"/>
        </w:rPr>
        <w:t xml:space="preserve">are the </w:t>
      </w:r>
      <w:r w:rsidR="00F31CE3" w:rsidRPr="00BB22F3">
        <w:rPr>
          <w:lang w:val="en-GB"/>
        </w:rPr>
        <w:t>default</w:t>
      </w:r>
      <w:r w:rsidR="00F352A8" w:rsidRPr="00BB22F3">
        <w:rPr>
          <w:lang w:val="en-GB"/>
        </w:rPr>
        <w:t xml:space="preserve"> values best performing for your device?</w:t>
      </w:r>
      <w:r w:rsidR="00FA3CC9" w:rsidRPr="00BB22F3">
        <w:rPr>
          <w:lang w:val="en-GB"/>
        </w:rPr>
        <w:t xml:space="preserve"> </w:t>
      </w:r>
    </w:p>
    <w:p w14:paraId="47C91C49" w14:textId="3BFE34A6" w:rsidR="00EB068C" w:rsidRDefault="00EB068C" w:rsidP="00E7247D"/>
    <w:p w14:paraId="22368CFD" w14:textId="4E067BE4" w:rsidR="00BF2ACA" w:rsidRDefault="00BF2ACA" w:rsidP="00E7247D"/>
    <w:p w14:paraId="69CBA667" w14:textId="5DB2E20D" w:rsidR="00BF2ACA" w:rsidRDefault="00BF2ACA" w:rsidP="00E7247D"/>
    <w:p w14:paraId="3296E211" w14:textId="3A0D703F" w:rsidR="00BF2ACA" w:rsidRDefault="00BF2ACA" w:rsidP="00E7247D"/>
    <w:p w14:paraId="3098001F" w14:textId="51CAFFD5" w:rsidR="00BF2ACA" w:rsidRDefault="00BF2ACA" w:rsidP="00E7247D"/>
    <w:p w14:paraId="73C5691D" w14:textId="003586F3" w:rsidR="00BF2ACA" w:rsidRDefault="00BF2ACA" w:rsidP="00E7247D"/>
    <w:p w14:paraId="2086B893" w14:textId="79E8B1B4" w:rsidR="00BF2ACA" w:rsidRDefault="00BF2ACA" w:rsidP="00E7247D"/>
    <w:p w14:paraId="6EF63AAD" w14:textId="2B086C47" w:rsidR="00BF2ACA" w:rsidRDefault="00BF2ACA" w:rsidP="00E7247D"/>
    <w:p w14:paraId="7D2E9EF4" w14:textId="4B89A352" w:rsidR="00BF2ACA" w:rsidRDefault="00BF2ACA" w:rsidP="00E7247D"/>
    <w:p w14:paraId="7A4B69E9" w14:textId="77FC71D9" w:rsidR="00BF2ACA" w:rsidRDefault="00BF2ACA" w:rsidP="00E7247D"/>
    <w:p w14:paraId="2AA88633" w14:textId="77777777" w:rsidR="00BF2ACA" w:rsidRPr="00BB22F3" w:rsidRDefault="00BF2ACA" w:rsidP="00E7247D"/>
    <w:p w14:paraId="179D7788" w14:textId="41E53B7F" w:rsidR="00F35F7E" w:rsidRPr="00BB22F3" w:rsidRDefault="00361ED3" w:rsidP="00DF672B">
      <w:pPr>
        <w:pStyle w:val="Head1"/>
        <w:rPr>
          <w:lang w:val="en-GB"/>
        </w:rPr>
      </w:pPr>
      <w:bookmarkStart w:id="8" w:name="_Ref103603551"/>
      <w:bookmarkStart w:id="9" w:name="_Toc165892733"/>
      <w:r w:rsidRPr="00BB22F3">
        <w:rPr>
          <w:lang w:val="en-GB"/>
        </w:rPr>
        <w:t xml:space="preserve">Example 2 - </w:t>
      </w:r>
      <w:r w:rsidR="00F35F7E" w:rsidRPr="00BB22F3">
        <w:rPr>
          <w:lang w:val="en-GB"/>
        </w:rPr>
        <w:t>Single Particle: Fast-mo</w:t>
      </w:r>
      <w:r w:rsidR="00887632">
        <w:rPr>
          <w:lang w:val="en-GB"/>
        </w:rPr>
        <w:t>tion</w:t>
      </w:r>
      <w:r w:rsidR="00F35F7E" w:rsidRPr="00BB22F3">
        <w:rPr>
          <w:lang w:val="en-GB"/>
        </w:rPr>
        <w:t xml:space="preserve"> (PoV)</w:t>
      </w:r>
      <w:bookmarkEnd w:id="8"/>
      <w:bookmarkEnd w:id="9"/>
    </w:p>
    <w:p w14:paraId="3D7F3A01" w14:textId="27B4D094" w:rsidR="00993F33" w:rsidRPr="00BB22F3" w:rsidRDefault="00993F33" w:rsidP="00131F29">
      <w:pPr>
        <w:pStyle w:val="PostHeadPara"/>
        <w:rPr>
          <w:lang w:val="en-GB"/>
        </w:rPr>
      </w:pPr>
      <w:bookmarkStart w:id="10" w:name="_Hlk101806983"/>
      <w:r w:rsidRPr="00BB22F3">
        <w:rPr>
          <w:lang w:val="en-GB"/>
        </w:rPr>
        <w:t>In this example</w:t>
      </w:r>
      <w:r w:rsidR="00333044">
        <w:rPr>
          <w:lang w:val="en-GB"/>
        </w:rPr>
        <w:t>,</w:t>
      </w:r>
      <w:r w:rsidRPr="00BB22F3">
        <w:rPr>
          <w:lang w:val="en-GB"/>
        </w:rPr>
        <w:t xml:space="preserve"> we will use a single </w:t>
      </w:r>
      <w:r w:rsidR="00947211" w:rsidRPr="00BB22F3">
        <w:rPr>
          <w:lang w:val="en-GB"/>
        </w:rPr>
        <w:t>primit</w:t>
      </w:r>
      <w:r w:rsidR="00B8524F" w:rsidRPr="00BB22F3">
        <w:rPr>
          <w:lang w:val="en-GB"/>
        </w:rPr>
        <w:t>i</w:t>
      </w:r>
      <w:r w:rsidR="00947211" w:rsidRPr="00BB22F3">
        <w:rPr>
          <w:lang w:val="en-GB"/>
        </w:rPr>
        <w:t>ve</w:t>
      </w:r>
      <w:r w:rsidR="00D67BE0" w:rsidRPr="00BB22F3">
        <w:rPr>
          <w:lang w:val="en-GB"/>
        </w:rPr>
        <w:t xml:space="preserve"> to generate a circle</w:t>
      </w:r>
      <w:r w:rsidRPr="00BB22F3">
        <w:rPr>
          <w:lang w:val="en-GB"/>
        </w:rPr>
        <w:t xml:space="preserve"> animation </w:t>
      </w:r>
      <w:r w:rsidR="006211AA" w:rsidRPr="00BB22F3">
        <w:rPr>
          <w:lang w:val="en-GB"/>
        </w:rPr>
        <w:t>(</w:t>
      </w:r>
      <w:r w:rsidRPr="00BB22F3">
        <w:rPr>
          <w:lang w:val="en-GB"/>
        </w:rPr>
        <w:t xml:space="preserve">by </w:t>
      </w:r>
      <w:r w:rsidR="002354FA" w:rsidRPr="00BB22F3">
        <w:rPr>
          <w:lang w:val="en-GB"/>
        </w:rPr>
        <w:t>accelerating</w:t>
      </w:r>
      <w:r w:rsidRPr="00BB22F3">
        <w:rPr>
          <w:lang w:val="en-GB"/>
        </w:rPr>
        <w:t xml:space="preserve"> </w:t>
      </w:r>
      <w:r w:rsidR="00E61D86" w:rsidRPr="00BB22F3">
        <w:rPr>
          <w:lang w:val="en-GB"/>
        </w:rPr>
        <w:t>a</w:t>
      </w:r>
      <w:r w:rsidR="002354FA" w:rsidRPr="00BB22F3">
        <w:rPr>
          <w:lang w:val="en-GB"/>
        </w:rPr>
        <w:t xml:space="preserve"> particle</w:t>
      </w:r>
      <w:r w:rsidRPr="00BB22F3">
        <w:rPr>
          <w:lang w:val="en-GB"/>
        </w:rPr>
        <w:t xml:space="preserve"> in a circular path</w:t>
      </w:r>
      <w:r w:rsidR="006211AA" w:rsidRPr="00BB22F3">
        <w:rPr>
          <w:lang w:val="en-GB"/>
        </w:rPr>
        <w:t xml:space="preserve">, see </w:t>
      </w:r>
      <w:r w:rsidR="004F3719" w:rsidRPr="004F3719">
        <w:rPr>
          <w:color w:val="2E74B5" w:themeColor="accent1" w:themeShade="BF"/>
          <w:lang w:val="en-GB"/>
        </w:rPr>
        <w:fldChar w:fldCharType="begin"/>
      </w:r>
      <w:r w:rsidR="004F3719" w:rsidRPr="004F3719">
        <w:rPr>
          <w:color w:val="2E74B5" w:themeColor="accent1" w:themeShade="BF"/>
          <w:lang w:val="en-GB"/>
        </w:rPr>
        <w:instrText xml:space="preserve"> REF _Ref103607966 \h </w:instrText>
      </w:r>
      <w:r w:rsidR="004F3719" w:rsidRPr="004F3719">
        <w:rPr>
          <w:color w:val="2E74B5" w:themeColor="accent1" w:themeShade="BF"/>
          <w:lang w:val="en-GB"/>
        </w:rPr>
      </w:r>
      <w:r w:rsidR="004F3719" w:rsidRPr="004F3719">
        <w:rPr>
          <w:color w:val="2E74B5" w:themeColor="accent1" w:themeShade="BF"/>
          <w:lang w:val="en-GB"/>
        </w:rPr>
        <w:fldChar w:fldCharType="separate"/>
      </w:r>
      <w:r w:rsidR="004F3719" w:rsidRPr="004F3719">
        <w:rPr>
          <w:color w:val="2E74B5" w:themeColor="accent1" w:themeShade="BF"/>
          <w:lang w:val="en-GB"/>
        </w:rPr>
        <w:t xml:space="preserve">Figure </w:t>
      </w:r>
      <w:r w:rsidR="004F3719" w:rsidRPr="004F3719">
        <w:rPr>
          <w:noProof/>
          <w:color w:val="2E74B5" w:themeColor="accent1" w:themeShade="BF"/>
          <w:lang w:val="en-GB"/>
        </w:rPr>
        <w:t>2</w:t>
      </w:r>
      <w:r w:rsidR="004F3719" w:rsidRPr="004F3719">
        <w:rPr>
          <w:color w:val="2E74B5" w:themeColor="accent1" w:themeShade="BF"/>
          <w:lang w:val="en-GB"/>
        </w:rPr>
        <w:fldChar w:fldCharType="end"/>
      </w:r>
      <w:r w:rsidR="0012716E" w:rsidRPr="00BB22F3">
        <w:rPr>
          <w:lang w:val="en-GB"/>
        </w:rPr>
        <w:t>)</w:t>
      </w:r>
      <w:r w:rsidRPr="00BB22F3">
        <w:rPr>
          <w:lang w:val="en-GB"/>
        </w:rPr>
        <w:t xml:space="preserve">. </w:t>
      </w:r>
      <w:r w:rsidR="0088288F" w:rsidRPr="00BB22F3">
        <w:rPr>
          <w:lang w:val="en-GB"/>
        </w:rPr>
        <w:t xml:space="preserve">Opposite to </w:t>
      </w:r>
      <w:r w:rsidR="00A80D47" w:rsidRPr="00BB22F3">
        <w:rPr>
          <w:color w:val="2E74B5" w:themeColor="accent1" w:themeShade="BF"/>
          <w:lang w:val="en-GB"/>
        </w:rPr>
        <w:fldChar w:fldCharType="begin"/>
      </w:r>
      <w:r w:rsidR="00A80D47" w:rsidRPr="00BB22F3">
        <w:rPr>
          <w:color w:val="2E74B5" w:themeColor="accent1" w:themeShade="BF"/>
          <w:lang w:val="en-GB"/>
        </w:rPr>
        <w:instrText xml:space="preserve"> REF _Ref103603637 \h </w:instrText>
      </w:r>
      <w:r w:rsidR="00A80D47" w:rsidRPr="00BB22F3">
        <w:rPr>
          <w:color w:val="2E74B5" w:themeColor="accent1" w:themeShade="BF"/>
          <w:lang w:val="en-GB"/>
        </w:rPr>
      </w:r>
      <w:r w:rsidR="00A80D47" w:rsidRPr="00BB22F3">
        <w:rPr>
          <w:color w:val="2E74B5" w:themeColor="accent1" w:themeShade="BF"/>
          <w:lang w:val="en-GB"/>
        </w:rPr>
        <w:fldChar w:fldCharType="separate"/>
      </w:r>
      <w:r w:rsidR="00A80D47" w:rsidRPr="00BB22F3">
        <w:rPr>
          <w:color w:val="2E74B5" w:themeColor="accent1" w:themeShade="BF"/>
          <w:lang w:val="en-GB"/>
        </w:rPr>
        <w:t>Example 1 - Independent Particles: High-Level transformations</w:t>
      </w:r>
      <w:r w:rsidR="00A80D47" w:rsidRPr="00BB22F3">
        <w:rPr>
          <w:color w:val="2E74B5" w:themeColor="accent1" w:themeShade="BF"/>
          <w:lang w:val="en-GB"/>
        </w:rPr>
        <w:fldChar w:fldCharType="end"/>
      </w:r>
      <w:r w:rsidR="00C04E7F" w:rsidRPr="00BB22F3">
        <w:rPr>
          <w:color w:val="2E74B5" w:themeColor="accent1" w:themeShade="BF"/>
          <w:lang w:val="en-GB"/>
        </w:rPr>
        <w:t>,</w:t>
      </w:r>
      <w:r w:rsidR="00D026ED" w:rsidRPr="00BB22F3">
        <w:rPr>
          <w:color w:val="2E74B5" w:themeColor="accent1" w:themeShade="BF"/>
          <w:lang w:val="en-GB"/>
        </w:rPr>
        <w:t xml:space="preserve"> </w:t>
      </w:r>
      <w:r w:rsidR="00D026ED" w:rsidRPr="00BB22F3">
        <w:rPr>
          <w:lang w:val="en-GB"/>
        </w:rPr>
        <w:t xml:space="preserve">where the </w:t>
      </w:r>
      <w:r w:rsidR="003230A5" w:rsidRPr="00BB22F3">
        <w:rPr>
          <w:lang w:val="en-GB"/>
        </w:rPr>
        <w:t xml:space="preserve">particle </w:t>
      </w:r>
      <w:r w:rsidR="00D026ED" w:rsidRPr="00BB22F3">
        <w:rPr>
          <w:lang w:val="en-GB"/>
        </w:rPr>
        <w:t xml:space="preserve">displacement </w:t>
      </w:r>
      <w:r w:rsidR="00DA3DC9" w:rsidRPr="00BB22F3">
        <w:rPr>
          <w:lang w:val="en-GB"/>
        </w:rPr>
        <w:t>was</w:t>
      </w:r>
      <w:r w:rsidR="00D026ED" w:rsidRPr="00BB22F3">
        <w:rPr>
          <w:lang w:val="en-GB"/>
        </w:rPr>
        <w:t xml:space="preserve"> set </w:t>
      </w:r>
      <w:r w:rsidR="00DA3DC9" w:rsidRPr="00BB22F3">
        <w:rPr>
          <w:lang w:val="en-GB"/>
        </w:rPr>
        <w:t>through</w:t>
      </w:r>
      <w:r w:rsidR="00B07246" w:rsidRPr="00BB22F3">
        <w:rPr>
          <w:lang w:val="en-GB"/>
        </w:rPr>
        <w:t xml:space="preserve"> Unity</w:t>
      </w:r>
      <w:r w:rsidR="00DA3DC9" w:rsidRPr="00BB22F3">
        <w:rPr>
          <w:lang w:val="en-GB"/>
        </w:rPr>
        <w:t xml:space="preserve"> transformations</w:t>
      </w:r>
      <w:r w:rsidR="00B07246" w:rsidRPr="00BB22F3">
        <w:rPr>
          <w:lang w:val="en-GB"/>
        </w:rPr>
        <w:t xml:space="preserve"> and con</w:t>
      </w:r>
      <w:r w:rsidR="003230A5" w:rsidRPr="00BB22F3">
        <w:rPr>
          <w:lang w:val="en-GB"/>
        </w:rPr>
        <w:t>s</w:t>
      </w:r>
      <w:r w:rsidR="00B07246" w:rsidRPr="00BB22F3">
        <w:rPr>
          <w:lang w:val="en-GB"/>
        </w:rPr>
        <w:t>trained by its update rate</w:t>
      </w:r>
      <w:r w:rsidR="003230A5" w:rsidRPr="00BB22F3">
        <w:rPr>
          <w:lang w:val="en-GB"/>
        </w:rPr>
        <w:t xml:space="preserve"> (</w:t>
      </w:r>
      <w:r w:rsidR="000A785A" w:rsidRPr="00BB22F3">
        <w:rPr>
          <w:lang w:val="en-GB"/>
        </w:rPr>
        <w:t xml:space="preserve">high-level updates </w:t>
      </w:r>
      <w:r w:rsidR="008E624A" w:rsidRPr="00BB22F3">
        <w:rPr>
          <w:lang w:val="en-GB"/>
        </w:rPr>
        <w:t>~300ups</w:t>
      </w:r>
      <w:r w:rsidR="003230A5" w:rsidRPr="00BB22F3">
        <w:rPr>
          <w:lang w:val="en-GB"/>
        </w:rPr>
        <w:t>)</w:t>
      </w:r>
      <w:r w:rsidR="008E624A" w:rsidRPr="00BB22F3">
        <w:rPr>
          <w:lang w:val="en-GB"/>
        </w:rPr>
        <w:t>, in this example we will use</w:t>
      </w:r>
      <w:r w:rsidR="00EA2D23" w:rsidRPr="00BB22F3">
        <w:rPr>
          <w:lang w:val="en-GB"/>
        </w:rPr>
        <w:t xml:space="preserve"> low-level descriptors to define the partic</w:t>
      </w:r>
      <w:r w:rsidR="00446CF9" w:rsidRPr="00BB22F3">
        <w:rPr>
          <w:lang w:val="en-GB"/>
        </w:rPr>
        <w:t>le</w:t>
      </w:r>
      <w:r w:rsidR="00EA2D23" w:rsidRPr="00BB22F3">
        <w:rPr>
          <w:lang w:val="en-GB"/>
        </w:rPr>
        <w:t xml:space="preserve"> trajectory</w:t>
      </w:r>
      <w:r w:rsidR="00446CF9" w:rsidRPr="00BB22F3">
        <w:rPr>
          <w:lang w:val="en-GB"/>
        </w:rPr>
        <w:t xml:space="preserve"> and velocity we need</w:t>
      </w:r>
      <w:r w:rsidR="00D12454" w:rsidRPr="00BB22F3">
        <w:rPr>
          <w:lang w:val="en-GB"/>
        </w:rPr>
        <w:t xml:space="preserve">, </w:t>
      </w:r>
      <w:r w:rsidR="00D12454" w:rsidRPr="00BB22F3">
        <w:rPr>
          <w:lang w:val="en-GB"/>
        </w:rPr>
        <w:lastRenderedPageBreak/>
        <w:t>allowing</w:t>
      </w:r>
      <w:r w:rsidR="00747D7F" w:rsidRPr="00BB22F3">
        <w:rPr>
          <w:lang w:val="en-GB"/>
        </w:rPr>
        <w:t xml:space="preserve"> update rates</w:t>
      </w:r>
      <w:r w:rsidR="00D12454" w:rsidRPr="00BB22F3">
        <w:rPr>
          <w:lang w:val="en-GB"/>
        </w:rPr>
        <w:t xml:space="preserve"> up to 10k ups</w:t>
      </w:r>
      <w:r w:rsidR="009771DA" w:rsidRPr="00BB22F3">
        <w:rPr>
          <w:lang w:val="en-GB"/>
        </w:rPr>
        <w:t>.</w:t>
      </w:r>
      <w:bookmarkEnd w:id="10"/>
      <w:r w:rsidR="008E624A" w:rsidRPr="00BB22F3">
        <w:rPr>
          <w:lang w:val="en-GB"/>
        </w:rPr>
        <w:t xml:space="preserve"> </w:t>
      </w:r>
      <w:r w:rsidR="008F1A57" w:rsidRPr="00BB22F3">
        <w:rPr>
          <w:lang w:val="en-GB"/>
        </w:rPr>
        <w:t>In this example, w</w:t>
      </w:r>
      <w:r w:rsidRPr="00BB22F3">
        <w:rPr>
          <w:lang w:val="en-GB"/>
        </w:rPr>
        <w:t xml:space="preserve">e will first open </w:t>
      </w:r>
      <w:r w:rsidR="00E6320C" w:rsidRPr="00BB22F3">
        <w:rPr>
          <w:lang w:val="en-GB"/>
        </w:rPr>
        <w:t>an empty scene</w:t>
      </w:r>
      <w:r w:rsidRPr="00BB22F3">
        <w:rPr>
          <w:lang w:val="en-GB"/>
        </w:rPr>
        <w:t xml:space="preserve">, then the steps that we will follow for this example are: </w:t>
      </w:r>
    </w:p>
    <w:p w14:paraId="54E1126D" w14:textId="7FA5B3AD" w:rsidR="00993F33" w:rsidRPr="00BB22F3" w:rsidRDefault="00F64F7C" w:rsidP="0087305C">
      <w:pPr>
        <w:pStyle w:val="Para"/>
        <w:numPr>
          <w:ilvl w:val="0"/>
          <w:numId w:val="9"/>
        </w:numPr>
        <w:ind w:left="426"/>
        <w:rPr>
          <w:lang w:val="en-GB"/>
        </w:rPr>
      </w:pPr>
      <w:bookmarkStart w:id="11" w:name="_Ref103608260"/>
      <w:r w:rsidRPr="00BB22F3">
        <w:rPr>
          <w:b/>
          <w:bCs/>
          <w:lang w:val="en-GB"/>
        </w:rPr>
        <w:t>Add and configure the Levitator prefab</w:t>
      </w:r>
      <w:r w:rsidRPr="00BB22F3">
        <w:rPr>
          <w:lang w:val="en-GB"/>
        </w:rPr>
        <w:t xml:space="preserve">: </w:t>
      </w:r>
      <w:r w:rsidR="00FC1BA1" w:rsidRPr="00BB22F3">
        <w:rPr>
          <w:lang w:val="en-GB"/>
        </w:rPr>
        <w:t>The Levitator prefab can be found in the Prefabs folder (</w:t>
      </w:r>
      <w:r w:rsidR="00132578" w:rsidRPr="004F3719">
        <w:rPr>
          <w:color w:val="2E74B5" w:themeColor="accent1" w:themeShade="BF"/>
          <w:lang w:val="en-GB"/>
        </w:rPr>
        <w:fldChar w:fldCharType="begin"/>
      </w:r>
      <w:r w:rsidR="00132578" w:rsidRPr="004F3719">
        <w:rPr>
          <w:color w:val="2E74B5" w:themeColor="accent1" w:themeShade="BF"/>
          <w:lang w:val="en-GB"/>
        </w:rPr>
        <w:instrText xml:space="preserve"> REF _Ref103604104 \h  \* MERGEFORMAT </w:instrText>
      </w:r>
      <w:r w:rsidR="00132578" w:rsidRPr="004F3719">
        <w:rPr>
          <w:color w:val="2E74B5" w:themeColor="accent1" w:themeShade="BF"/>
          <w:lang w:val="en-GB"/>
        </w:rPr>
      </w:r>
      <w:r w:rsidR="00132578" w:rsidRPr="004F3719">
        <w:rPr>
          <w:color w:val="2E74B5" w:themeColor="accent1" w:themeShade="BF"/>
          <w:lang w:val="en-GB"/>
        </w:rPr>
        <w:fldChar w:fldCharType="separate"/>
      </w:r>
      <w:r w:rsidR="00132578" w:rsidRPr="004F3719">
        <w:rPr>
          <w:color w:val="2E74B5" w:themeColor="accent1" w:themeShade="BF"/>
          <w:lang w:val="en-GB"/>
        </w:rPr>
        <w:t xml:space="preserve">Figure </w:t>
      </w:r>
      <w:r w:rsidR="00132578" w:rsidRPr="004F3719">
        <w:rPr>
          <w:noProof/>
          <w:color w:val="2E74B5" w:themeColor="accent1" w:themeShade="BF"/>
          <w:lang w:val="en-GB"/>
        </w:rPr>
        <w:t>1</w:t>
      </w:r>
      <w:r w:rsidR="00132578" w:rsidRPr="004F3719">
        <w:rPr>
          <w:color w:val="2E74B5" w:themeColor="accent1" w:themeShade="BF"/>
          <w:lang w:val="en-GB"/>
        </w:rPr>
        <w:fldChar w:fldCharType="end"/>
      </w:r>
      <w:r w:rsidR="00FC1BA1" w:rsidRPr="004F3719">
        <w:rPr>
          <w:color w:val="2E74B5" w:themeColor="accent1" w:themeShade="BF"/>
          <w:lang w:val="en-GB"/>
        </w:rPr>
        <w:t>.D</w:t>
      </w:r>
      <w:r w:rsidR="00FC1BA1" w:rsidRPr="00BB22F3">
        <w:rPr>
          <w:lang w:val="en-GB"/>
        </w:rPr>
        <w:t>), drag and drop it into your scene.</w:t>
      </w:r>
      <w:r w:rsidRPr="00BB22F3">
        <w:rPr>
          <w:lang w:val="en-GB"/>
        </w:rPr>
        <w:t xml:space="preserve"> Once there, </w:t>
      </w:r>
      <w:r w:rsidR="002C0C0B" w:rsidRPr="00BB22F3">
        <w:rPr>
          <w:lang w:val="en-GB"/>
        </w:rPr>
        <w:t>follo</w:t>
      </w:r>
      <w:r w:rsidR="00866300" w:rsidRPr="00BB22F3">
        <w:rPr>
          <w:lang w:val="en-GB"/>
        </w:rPr>
        <w:t>w</w:t>
      </w:r>
      <w:r w:rsidR="002C0C0B" w:rsidRPr="00BB22F3">
        <w:rPr>
          <w:lang w:val="en-GB"/>
        </w:rPr>
        <w:t xml:space="preserve"> the</w:t>
      </w:r>
      <w:r w:rsidR="00133965" w:rsidRPr="00BB22F3">
        <w:rPr>
          <w:lang w:val="en-GB"/>
        </w:rPr>
        <w:t xml:space="preserve"> </w:t>
      </w:r>
      <w:r w:rsidR="002C0C0B" w:rsidRPr="00BB22F3">
        <w:rPr>
          <w:lang w:val="en-GB"/>
        </w:rPr>
        <w:t xml:space="preserve">instructions in </w:t>
      </w:r>
      <w:r w:rsidR="00036A3F" w:rsidRPr="00BB22F3">
        <w:rPr>
          <w:color w:val="2E74B5" w:themeColor="accent1" w:themeShade="BF"/>
          <w:lang w:val="en-GB"/>
        </w:rPr>
        <w:fldChar w:fldCharType="begin"/>
      </w:r>
      <w:r w:rsidR="00036A3F" w:rsidRPr="00BB22F3">
        <w:rPr>
          <w:color w:val="2E74B5" w:themeColor="accent1" w:themeShade="BF"/>
          <w:lang w:val="en-GB"/>
        </w:rPr>
        <w:instrText xml:space="preserve"> REF _Ref103603637 \h </w:instrText>
      </w:r>
      <w:r w:rsidR="00036A3F" w:rsidRPr="00BB22F3">
        <w:rPr>
          <w:color w:val="2E74B5" w:themeColor="accent1" w:themeShade="BF"/>
          <w:lang w:val="en-GB"/>
        </w:rPr>
      </w:r>
      <w:r w:rsidR="00036A3F" w:rsidRPr="00BB22F3">
        <w:rPr>
          <w:color w:val="2E74B5" w:themeColor="accent1" w:themeShade="BF"/>
          <w:lang w:val="en-GB"/>
        </w:rPr>
        <w:fldChar w:fldCharType="separate"/>
      </w:r>
      <w:r w:rsidR="00036A3F" w:rsidRPr="00BB22F3">
        <w:rPr>
          <w:color w:val="2E74B5" w:themeColor="accent1" w:themeShade="BF"/>
          <w:lang w:val="en-GB"/>
        </w:rPr>
        <w:t>Example 1 - Independent Particles: High-Level transformations</w:t>
      </w:r>
      <w:r w:rsidR="00036A3F" w:rsidRPr="00BB22F3">
        <w:rPr>
          <w:color w:val="2E74B5" w:themeColor="accent1" w:themeShade="BF"/>
          <w:lang w:val="en-GB"/>
        </w:rPr>
        <w:fldChar w:fldCharType="end"/>
      </w:r>
      <w:r w:rsidR="002C0C0B" w:rsidRPr="00BB22F3">
        <w:rPr>
          <w:lang w:val="en-GB"/>
        </w:rPr>
        <w:t>,</w:t>
      </w:r>
      <w:r w:rsidR="002C0C0B" w:rsidRPr="00BB22F3">
        <w:rPr>
          <w:color w:val="2E74B5" w:themeColor="accent1" w:themeShade="BF"/>
          <w:lang w:val="en-GB"/>
        </w:rPr>
        <w:t xml:space="preserve"> </w:t>
      </w:r>
      <w:r w:rsidR="0092775D" w:rsidRPr="00BB22F3">
        <w:rPr>
          <w:color w:val="2E74B5" w:themeColor="accent1" w:themeShade="BF"/>
          <w:lang w:val="en-GB"/>
        </w:rPr>
        <w:t>S</w:t>
      </w:r>
      <w:r w:rsidR="002C0C0B" w:rsidRPr="00BB22F3">
        <w:rPr>
          <w:color w:val="2E74B5" w:themeColor="accent1" w:themeShade="BF"/>
          <w:lang w:val="en-GB"/>
        </w:rPr>
        <w:t>tep</w:t>
      </w:r>
      <w:r w:rsidR="00132578" w:rsidRPr="00BB22F3">
        <w:rPr>
          <w:color w:val="2E74B5" w:themeColor="accent1" w:themeShade="BF"/>
          <w:lang w:val="en-GB"/>
        </w:rPr>
        <w:t xml:space="preserve"> </w:t>
      </w:r>
      <w:r w:rsidR="00132578" w:rsidRPr="00BB22F3">
        <w:rPr>
          <w:color w:val="2E74B5" w:themeColor="accent1" w:themeShade="BF"/>
          <w:lang w:val="en-GB"/>
        </w:rPr>
        <w:fldChar w:fldCharType="begin"/>
      </w:r>
      <w:r w:rsidR="00132578" w:rsidRPr="00BB22F3">
        <w:rPr>
          <w:color w:val="2E74B5" w:themeColor="accent1" w:themeShade="BF"/>
          <w:lang w:val="en-GB"/>
        </w:rPr>
        <w:instrText xml:space="preserve"> REF _Ref103607728 \w \h </w:instrText>
      </w:r>
      <w:r w:rsidR="00132578" w:rsidRPr="00BB22F3">
        <w:rPr>
          <w:color w:val="2E74B5" w:themeColor="accent1" w:themeShade="BF"/>
          <w:lang w:val="en-GB"/>
        </w:rPr>
      </w:r>
      <w:r w:rsidR="00132578" w:rsidRPr="00BB22F3">
        <w:rPr>
          <w:color w:val="2E74B5" w:themeColor="accent1" w:themeShade="BF"/>
          <w:lang w:val="en-GB"/>
        </w:rPr>
        <w:fldChar w:fldCharType="separate"/>
      </w:r>
      <w:r w:rsidR="00132578" w:rsidRPr="00BB22F3">
        <w:rPr>
          <w:color w:val="2E74B5" w:themeColor="accent1" w:themeShade="BF"/>
          <w:lang w:val="en-GB"/>
        </w:rPr>
        <w:t>1</w:t>
      </w:r>
      <w:r w:rsidR="00132578" w:rsidRPr="00BB22F3">
        <w:rPr>
          <w:color w:val="2E74B5" w:themeColor="accent1" w:themeShade="BF"/>
          <w:lang w:val="en-GB"/>
        </w:rPr>
        <w:fldChar w:fldCharType="end"/>
      </w:r>
      <w:r w:rsidRPr="00BB22F3">
        <w:rPr>
          <w:lang w:val="en-GB"/>
        </w:rPr>
        <w:t>.</w:t>
      </w:r>
      <w:bookmarkEnd w:id="11"/>
      <w:r w:rsidR="00993F33" w:rsidRPr="00BB22F3">
        <w:rPr>
          <w:lang w:val="en-GB"/>
        </w:rPr>
        <w:t xml:space="preserve"> </w:t>
      </w:r>
    </w:p>
    <w:p w14:paraId="1C049036" w14:textId="6D3A6372" w:rsidR="00292C02" w:rsidRPr="00BB22F3" w:rsidRDefault="00C43D2F" w:rsidP="0087305C">
      <w:pPr>
        <w:pStyle w:val="Para"/>
        <w:numPr>
          <w:ilvl w:val="0"/>
          <w:numId w:val="9"/>
        </w:numPr>
        <w:ind w:left="426"/>
        <w:rPr>
          <w:lang w:val="en-GB"/>
        </w:rPr>
      </w:pPr>
      <w:bookmarkStart w:id="12" w:name="_Ref103608268"/>
      <w:r w:rsidRPr="00BB22F3">
        <w:rPr>
          <w:b/>
          <w:bCs/>
          <w:lang w:val="en-GB"/>
        </w:rPr>
        <w:t>Add some GameObjects to structure our content</w:t>
      </w:r>
      <w:r w:rsidR="00632658" w:rsidRPr="00BB22F3">
        <w:rPr>
          <w:b/>
          <w:bCs/>
          <w:lang w:val="en-GB"/>
        </w:rPr>
        <w:t>:</w:t>
      </w:r>
      <w:r w:rsidR="00FD3D2B" w:rsidRPr="00BB22F3">
        <w:rPr>
          <w:b/>
          <w:bCs/>
          <w:lang w:val="en-GB"/>
        </w:rPr>
        <w:t xml:space="preserve"> </w:t>
      </w:r>
      <w:r w:rsidR="00FD3D2B" w:rsidRPr="00BB22F3">
        <w:rPr>
          <w:lang w:val="en-GB"/>
        </w:rPr>
        <w:t>First</w:t>
      </w:r>
      <w:r w:rsidR="00333044">
        <w:rPr>
          <w:lang w:val="en-GB"/>
        </w:rPr>
        <w:t>,</w:t>
      </w:r>
      <w:r w:rsidR="00FD3D2B" w:rsidRPr="00BB22F3">
        <w:rPr>
          <w:b/>
          <w:bCs/>
          <w:lang w:val="en-GB"/>
        </w:rPr>
        <w:t xml:space="preserve"> </w:t>
      </w:r>
      <w:r w:rsidR="00FD3D2B" w:rsidRPr="00BB22F3">
        <w:rPr>
          <w:lang w:val="en-GB"/>
        </w:rPr>
        <w:t xml:space="preserve">add a </w:t>
      </w:r>
      <w:r w:rsidR="001C7730" w:rsidRPr="00BB22F3">
        <w:rPr>
          <w:lang w:val="en-GB"/>
        </w:rPr>
        <w:t>“</w:t>
      </w:r>
      <w:r w:rsidR="00FD3D2B" w:rsidRPr="00BB22F3">
        <w:rPr>
          <w:lang w:val="en-GB"/>
        </w:rPr>
        <w:t>Content</w:t>
      </w:r>
      <w:r w:rsidR="002D6221" w:rsidRPr="00BB22F3">
        <w:rPr>
          <w:lang w:val="en-GB"/>
        </w:rPr>
        <w:t>s</w:t>
      </w:r>
      <w:r w:rsidR="001C7730" w:rsidRPr="00BB22F3">
        <w:rPr>
          <w:lang w:val="en-GB"/>
        </w:rPr>
        <w:t>”</w:t>
      </w:r>
      <w:r w:rsidR="00632658" w:rsidRPr="00BB22F3">
        <w:rPr>
          <w:b/>
          <w:bCs/>
          <w:lang w:val="en-GB"/>
        </w:rPr>
        <w:t xml:space="preserve"> </w:t>
      </w:r>
      <w:r w:rsidR="00FD3D2B" w:rsidRPr="00BB22F3">
        <w:rPr>
          <w:lang w:val="en-GB"/>
        </w:rPr>
        <w:t>prefab f</w:t>
      </w:r>
      <w:r w:rsidR="00333044">
        <w:rPr>
          <w:lang w:val="en-GB"/>
        </w:rPr>
        <w:t>ro</w:t>
      </w:r>
      <w:r w:rsidR="00FD3D2B" w:rsidRPr="00BB22F3">
        <w:rPr>
          <w:lang w:val="en-GB"/>
        </w:rPr>
        <w:t>m the prefabs folder</w:t>
      </w:r>
      <w:r w:rsidR="00EA1662" w:rsidRPr="00BB22F3">
        <w:rPr>
          <w:lang w:val="en-GB"/>
        </w:rPr>
        <w:t>. T</w:t>
      </w:r>
      <w:r w:rsidR="00632658" w:rsidRPr="00BB22F3">
        <w:rPr>
          <w:lang w:val="en-GB"/>
        </w:rPr>
        <w:t>his will serve as a container for the primitives in the scene</w:t>
      </w:r>
      <w:r w:rsidR="00A63529" w:rsidRPr="00BB22F3">
        <w:rPr>
          <w:lang w:val="en-GB"/>
        </w:rPr>
        <w:t>. It also contains a script t</w:t>
      </w:r>
      <w:r w:rsidR="00752686" w:rsidRPr="00BB22F3">
        <w:rPr>
          <w:lang w:val="en-GB"/>
        </w:rPr>
        <w:t>hat</w:t>
      </w:r>
      <w:r w:rsidR="00A63529" w:rsidRPr="00BB22F3">
        <w:rPr>
          <w:lang w:val="en-GB"/>
        </w:rPr>
        <w:t xml:space="preserve"> enable</w:t>
      </w:r>
      <w:r w:rsidR="00752686" w:rsidRPr="00BB22F3">
        <w:rPr>
          <w:lang w:val="en-GB"/>
        </w:rPr>
        <w:t>s</w:t>
      </w:r>
      <w:r w:rsidR="00A63529" w:rsidRPr="00BB22F3">
        <w:rPr>
          <w:lang w:val="en-GB"/>
        </w:rPr>
        <w:t xml:space="preserve"> unity</w:t>
      </w:r>
      <w:r w:rsidR="00D20EE1" w:rsidRPr="00BB22F3">
        <w:rPr>
          <w:lang w:val="en-GB"/>
        </w:rPr>
        <w:t xml:space="preserve"> to</w:t>
      </w:r>
      <w:r w:rsidR="00A63529" w:rsidRPr="00BB22F3">
        <w:rPr>
          <w:lang w:val="en-GB"/>
        </w:rPr>
        <w:t xml:space="preserve"> </w:t>
      </w:r>
      <w:r w:rsidR="00B6705C" w:rsidRPr="00BB22F3">
        <w:rPr>
          <w:lang w:val="en-GB"/>
        </w:rPr>
        <w:t xml:space="preserve">simulate </w:t>
      </w:r>
      <w:r w:rsidR="00865859">
        <w:rPr>
          <w:lang w:val="en-GB"/>
        </w:rPr>
        <w:t>particle</w:t>
      </w:r>
      <w:r w:rsidR="00D20EE1" w:rsidRPr="00BB22F3">
        <w:rPr>
          <w:lang w:val="en-GB"/>
        </w:rPr>
        <w:t xml:space="preserve"> movements </w:t>
      </w:r>
      <w:r w:rsidR="00B6705C" w:rsidRPr="00BB22F3">
        <w:rPr>
          <w:lang w:val="en-GB"/>
        </w:rPr>
        <w:t xml:space="preserve">in </w:t>
      </w:r>
      <w:r w:rsidR="002732E6" w:rsidRPr="00BB22F3">
        <w:rPr>
          <w:lang w:val="en-GB"/>
        </w:rPr>
        <w:t>run</w:t>
      </w:r>
      <w:r w:rsidR="00D0378A" w:rsidRPr="00BB22F3">
        <w:rPr>
          <w:lang w:val="en-GB"/>
        </w:rPr>
        <w:t>-</w:t>
      </w:r>
      <w:r w:rsidR="002732E6" w:rsidRPr="00BB22F3">
        <w:rPr>
          <w:lang w:val="en-GB"/>
        </w:rPr>
        <w:t>time defined through desc</w:t>
      </w:r>
      <w:r w:rsidR="00243D23" w:rsidRPr="00BB22F3">
        <w:rPr>
          <w:lang w:val="en-GB"/>
        </w:rPr>
        <w:t>r</w:t>
      </w:r>
      <w:r w:rsidR="002732E6" w:rsidRPr="00BB22F3">
        <w:rPr>
          <w:lang w:val="en-GB"/>
        </w:rPr>
        <w:t>iptors</w:t>
      </w:r>
      <w:r w:rsidR="005C174F" w:rsidRPr="00BB22F3">
        <w:rPr>
          <w:lang w:val="en-GB"/>
        </w:rPr>
        <w:t xml:space="preserve"> (</w:t>
      </w:r>
      <w:r w:rsidR="005C174F" w:rsidRPr="00BB22F3">
        <w:rPr>
          <w:i/>
          <w:iCs/>
          <w:lang w:val="en-GB"/>
        </w:rPr>
        <w:t>UpdateParticleAnimation.cs</w:t>
      </w:r>
      <w:r w:rsidR="005C174F" w:rsidRPr="00BB22F3">
        <w:rPr>
          <w:lang w:val="en-GB"/>
        </w:rPr>
        <w:t>)</w:t>
      </w:r>
      <w:r w:rsidR="00243D23" w:rsidRPr="00BB22F3">
        <w:rPr>
          <w:lang w:val="en-GB"/>
        </w:rPr>
        <w:t>.</w:t>
      </w:r>
      <w:r w:rsidR="006F2DC8" w:rsidRPr="00BB22F3">
        <w:rPr>
          <w:lang w:val="en-GB"/>
        </w:rPr>
        <w:t xml:space="preserve"> Make sure you set </w:t>
      </w:r>
      <w:r w:rsidR="00333044">
        <w:rPr>
          <w:lang w:val="en-GB"/>
        </w:rPr>
        <w:t xml:space="preserve">the </w:t>
      </w:r>
      <w:r w:rsidR="003454E0" w:rsidRPr="00BB22F3">
        <w:rPr>
          <w:lang w:val="en-GB"/>
        </w:rPr>
        <w:t>Contents</w:t>
      </w:r>
      <w:r w:rsidR="003454E0" w:rsidRPr="00BB22F3">
        <w:rPr>
          <w:b/>
          <w:bCs/>
          <w:lang w:val="en-GB"/>
        </w:rPr>
        <w:t xml:space="preserve"> </w:t>
      </w:r>
      <w:r w:rsidR="003454E0" w:rsidRPr="00BB22F3">
        <w:rPr>
          <w:lang w:val="en-GB"/>
        </w:rPr>
        <w:t>prefab’s</w:t>
      </w:r>
      <w:r w:rsidR="006F2DC8" w:rsidRPr="00BB22F3">
        <w:rPr>
          <w:lang w:val="en-GB"/>
        </w:rPr>
        <w:t xml:space="preserve"> location to</w:t>
      </w:r>
      <w:r w:rsidR="00A03B33" w:rsidRPr="00BB22F3">
        <w:rPr>
          <w:lang w:val="en-GB"/>
        </w:rPr>
        <w:t xml:space="preserve"> the centre of the levitation space</w:t>
      </w:r>
      <w:r w:rsidR="000A7EBC" w:rsidRPr="00BB22F3">
        <w:rPr>
          <w:lang w:val="en-GB"/>
        </w:rPr>
        <w:t>, by</w:t>
      </w:r>
      <w:r w:rsidR="00333044">
        <w:rPr>
          <w:lang w:val="en-GB"/>
        </w:rPr>
        <w:t xml:space="preserve"> </w:t>
      </w:r>
      <w:r w:rsidR="00887632">
        <w:rPr>
          <w:lang w:val="en-GB"/>
        </w:rPr>
        <w:t xml:space="preserve">the </w:t>
      </w:r>
      <w:r w:rsidR="000A7EBC" w:rsidRPr="00BB22F3">
        <w:rPr>
          <w:lang w:val="en-GB"/>
        </w:rPr>
        <w:t>literature we assume a</w:t>
      </w:r>
      <w:r w:rsidR="0081230E" w:rsidRPr="00BB22F3">
        <w:rPr>
          <w:lang w:val="en-GB"/>
        </w:rPr>
        <w:t xml:space="preserve"> standard levitation volume with size</w:t>
      </w:r>
      <w:r w:rsidR="00333044">
        <w:rPr>
          <w:lang w:val="en-GB"/>
        </w:rPr>
        <w:t>s</w:t>
      </w:r>
      <w:r w:rsidR="0081230E" w:rsidRPr="00BB22F3">
        <w:rPr>
          <w:lang w:val="en-GB"/>
        </w:rPr>
        <w:t xml:space="preserve"> </w:t>
      </w:r>
      <w:r w:rsidR="003454E0" w:rsidRPr="00BB22F3">
        <w:rPr>
          <w:lang w:val="en-GB"/>
        </w:rPr>
        <w:t>0.16</w:t>
      </w:r>
      <w:r w:rsidR="001B10B3" w:rsidRPr="00BB22F3">
        <w:rPr>
          <w:lang w:val="en-GB"/>
        </w:rPr>
        <w:t>m</w:t>
      </w:r>
      <w:r w:rsidR="00B81B44" w:rsidRPr="00BB22F3">
        <w:rPr>
          <w:lang w:val="en-GB"/>
        </w:rPr>
        <w:t xml:space="preserve"> (in X)</w:t>
      </w:r>
      <w:r w:rsidR="003454E0" w:rsidRPr="00BB22F3">
        <w:rPr>
          <w:lang w:val="en-GB"/>
        </w:rPr>
        <w:t>, 0.</w:t>
      </w:r>
      <w:r w:rsidR="001B10B3" w:rsidRPr="00BB22F3">
        <w:rPr>
          <w:lang w:val="en-GB"/>
        </w:rPr>
        <w:t>24m</w:t>
      </w:r>
      <w:r w:rsidR="00B81B44" w:rsidRPr="00BB22F3">
        <w:rPr>
          <w:lang w:val="en-GB"/>
        </w:rPr>
        <w:t xml:space="preserve"> (in Y) </w:t>
      </w:r>
      <w:r w:rsidR="003454E0" w:rsidRPr="00BB22F3">
        <w:rPr>
          <w:lang w:val="en-GB"/>
        </w:rPr>
        <w:t>and 0.</w:t>
      </w:r>
      <w:r w:rsidR="001B10B3" w:rsidRPr="00BB22F3">
        <w:rPr>
          <w:lang w:val="en-GB"/>
        </w:rPr>
        <w:t>16</w:t>
      </w:r>
      <w:r w:rsidR="0081230E" w:rsidRPr="00BB22F3">
        <w:rPr>
          <w:lang w:val="en-GB"/>
        </w:rPr>
        <w:t>m</w:t>
      </w:r>
      <w:r w:rsidR="00B81B44" w:rsidRPr="00BB22F3">
        <w:rPr>
          <w:lang w:val="en-GB"/>
        </w:rPr>
        <w:t xml:space="preserve"> (in Z)</w:t>
      </w:r>
      <w:r w:rsidR="00D44091" w:rsidRPr="00BB22F3">
        <w:rPr>
          <w:lang w:val="en-GB"/>
        </w:rPr>
        <w:t>,</w:t>
      </w:r>
      <w:r w:rsidR="006F2DC8" w:rsidRPr="00BB22F3">
        <w:rPr>
          <w:lang w:val="en-GB"/>
        </w:rPr>
        <w:t xml:space="preserve"> </w:t>
      </w:r>
      <w:r w:rsidR="0081230E" w:rsidRPr="00BB22F3">
        <w:rPr>
          <w:lang w:val="en-GB"/>
        </w:rPr>
        <w:t xml:space="preserve">then the centre would be at </w:t>
      </w:r>
      <w:r w:rsidR="006F2DC8" w:rsidRPr="00BB22F3">
        <w:rPr>
          <w:lang w:val="en-GB"/>
        </w:rPr>
        <w:t>(0, 0.12f, 0)</w:t>
      </w:r>
      <w:r w:rsidR="001736A0" w:rsidRPr="00BB22F3">
        <w:rPr>
          <w:lang w:val="en-GB"/>
        </w:rPr>
        <w:t>. Now let</w:t>
      </w:r>
      <w:r w:rsidR="00333044">
        <w:rPr>
          <w:lang w:val="en-GB"/>
        </w:rPr>
        <w:t>'</w:t>
      </w:r>
      <w:r w:rsidR="001736A0" w:rsidRPr="00BB22F3">
        <w:rPr>
          <w:lang w:val="en-GB"/>
        </w:rPr>
        <w:t>s add t</w:t>
      </w:r>
      <w:r w:rsidR="00AE63DC" w:rsidRPr="00BB22F3">
        <w:rPr>
          <w:lang w:val="en-GB"/>
        </w:rPr>
        <w:t>wo</w:t>
      </w:r>
      <w:r w:rsidR="001736A0" w:rsidRPr="00BB22F3">
        <w:rPr>
          <w:lang w:val="en-GB"/>
        </w:rPr>
        <w:t xml:space="preserve"> additional</w:t>
      </w:r>
      <w:r w:rsidR="000056B1" w:rsidRPr="00BB22F3">
        <w:rPr>
          <w:lang w:val="en-GB"/>
        </w:rPr>
        <w:t xml:space="preserve"> empty </w:t>
      </w:r>
      <w:r w:rsidR="001736A0" w:rsidRPr="00BB22F3">
        <w:rPr>
          <w:lang w:val="en-GB"/>
        </w:rPr>
        <w:t>GameObjects</w:t>
      </w:r>
      <w:r w:rsidR="000056B1" w:rsidRPr="00BB22F3">
        <w:rPr>
          <w:lang w:val="en-GB"/>
        </w:rPr>
        <w:t xml:space="preserve"> and rename them as “Descriptors” and “States” </w:t>
      </w:r>
      <w:r w:rsidR="0080090E" w:rsidRPr="00BB22F3">
        <w:rPr>
          <w:lang w:val="en-GB"/>
        </w:rPr>
        <w:t>respectably</w:t>
      </w:r>
      <w:r w:rsidR="000056B1" w:rsidRPr="00BB22F3">
        <w:rPr>
          <w:lang w:val="en-GB"/>
        </w:rPr>
        <w:t xml:space="preserve">. </w:t>
      </w:r>
      <w:r w:rsidR="00556691" w:rsidRPr="00BB22F3">
        <w:rPr>
          <w:lang w:val="en-GB"/>
        </w:rPr>
        <w:t>S</w:t>
      </w:r>
      <w:r w:rsidR="00CB6149" w:rsidRPr="00BB22F3">
        <w:rPr>
          <w:lang w:val="en-GB"/>
        </w:rPr>
        <w:t xml:space="preserve">ame </w:t>
      </w:r>
      <w:r w:rsidR="00333044">
        <w:rPr>
          <w:lang w:val="en-GB"/>
        </w:rPr>
        <w:t>as</w:t>
      </w:r>
      <w:r w:rsidR="00556691" w:rsidRPr="00BB22F3">
        <w:rPr>
          <w:lang w:val="en-GB"/>
        </w:rPr>
        <w:t xml:space="preserve"> Content</w:t>
      </w:r>
      <w:r w:rsidR="003E315C" w:rsidRPr="00BB22F3">
        <w:rPr>
          <w:lang w:val="en-GB"/>
        </w:rPr>
        <w:t>s</w:t>
      </w:r>
      <w:r w:rsidR="00556691" w:rsidRPr="00BB22F3">
        <w:rPr>
          <w:lang w:val="en-GB"/>
        </w:rPr>
        <w:t>, t</w:t>
      </w:r>
      <w:r w:rsidR="000056B1" w:rsidRPr="00BB22F3">
        <w:rPr>
          <w:lang w:val="en-GB"/>
        </w:rPr>
        <w:t xml:space="preserve">hese </w:t>
      </w:r>
      <w:r w:rsidR="00CB6149" w:rsidRPr="00BB22F3">
        <w:rPr>
          <w:lang w:val="en-GB"/>
        </w:rPr>
        <w:t xml:space="preserve">new elements will </w:t>
      </w:r>
      <w:r w:rsidR="0080090E" w:rsidRPr="00BB22F3">
        <w:rPr>
          <w:lang w:val="en-GB"/>
        </w:rPr>
        <w:t>be the containers of the new</w:t>
      </w:r>
      <w:r w:rsidR="00FD5AA3" w:rsidRPr="00BB22F3">
        <w:rPr>
          <w:lang w:val="en-GB"/>
        </w:rPr>
        <w:t xml:space="preserve"> descriptors and states we will use t</w:t>
      </w:r>
      <w:r w:rsidR="00DB36C5" w:rsidRPr="00BB22F3">
        <w:rPr>
          <w:lang w:val="en-GB"/>
        </w:rPr>
        <w:t>o</w:t>
      </w:r>
      <w:r w:rsidR="00882A83" w:rsidRPr="00BB22F3">
        <w:rPr>
          <w:lang w:val="en-GB"/>
        </w:rPr>
        <w:t xml:space="preserve"> define and</w:t>
      </w:r>
      <w:r w:rsidR="00FD5AA3" w:rsidRPr="00BB22F3">
        <w:rPr>
          <w:lang w:val="en-GB"/>
        </w:rPr>
        <w:t xml:space="preserve"> control our animation.</w:t>
      </w:r>
      <w:r w:rsidR="00964F41" w:rsidRPr="00BB22F3">
        <w:rPr>
          <w:lang w:val="en-GB"/>
        </w:rPr>
        <w:t xml:space="preserve"> </w:t>
      </w:r>
      <w:r w:rsidR="00651356" w:rsidRPr="00BB22F3">
        <w:rPr>
          <w:lang w:val="en-GB"/>
        </w:rPr>
        <w:t>As these new containers</w:t>
      </w:r>
      <w:r w:rsidR="001C7730" w:rsidRPr="00BB22F3">
        <w:rPr>
          <w:lang w:val="en-GB"/>
        </w:rPr>
        <w:t>’</w:t>
      </w:r>
      <w:r w:rsidR="00651356" w:rsidRPr="00BB22F3">
        <w:rPr>
          <w:lang w:val="en-GB"/>
        </w:rPr>
        <w:t xml:space="preserve"> location will not affect </w:t>
      </w:r>
      <w:r w:rsidR="001C7730" w:rsidRPr="00BB22F3">
        <w:rPr>
          <w:lang w:val="en-GB"/>
        </w:rPr>
        <w:t>the particles</w:t>
      </w:r>
      <w:r w:rsidR="00333044">
        <w:rPr>
          <w:lang w:val="en-GB"/>
        </w:rPr>
        <w:t>'</w:t>
      </w:r>
      <w:r w:rsidR="001C7730" w:rsidRPr="00BB22F3">
        <w:rPr>
          <w:lang w:val="en-GB"/>
        </w:rPr>
        <w:t xml:space="preserve"> performance directly (just the “Contents” container </w:t>
      </w:r>
      <w:r w:rsidR="00B67274" w:rsidRPr="00BB22F3">
        <w:rPr>
          <w:lang w:val="en-GB"/>
        </w:rPr>
        <w:t>influence</w:t>
      </w:r>
      <w:r w:rsidR="00333044">
        <w:rPr>
          <w:lang w:val="en-GB"/>
        </w:rPr>
        <w:t>s</w:t>
      </w:r>
      <w:r w:rsidR="00B67274" w:rsidRPr="00BB22F3">
        <w:rPr>
          <w:lang w:val="en-GB"/>
        </w:rPr>
        <w:t xml:space="preserve"> particle </w:t>
      </w:r>
      <w:r w:rsidR="008C4E66" w:rsidRPr="00BB22F3">
        <w:rPr>
          <w:lang w:val="en-GB"/>
        </w:rPr>
        <w:t>performance</w:t>
      </w:r>
      <w:r w:rsidR="00B67274" w:rsidRPr="00BB22F3">
        <w:rPr>
          <w:lang w:val="en-GB"/>
        </w:rPr>
        <w:t xml:space="preserve"> in high-level</w:t>
      </w:r>
      <w:r w:rsidR="001C7730" w:rsidRPr="00BB22F3">
        <w:rPr>
          <w:lang w:val="en-GB"/>
        </w:rPr>
        <w:t>)</w:t>
      </w:r>
      <w:r w:rsidR="002B6D42" w:rsidRPr="00BB22F3">
        <w:rPr>
          <w:lang w:val="en-GB"/>
        </w:rPr>
        <w:t>, then we can</w:t>
      </w:r>
      <w:r w:rsidR="00651356" w:rsidRPr="00BB22F3">
        <w:rPr>
          <w:lang w:val="en-GB"/>
        </w:rPr>
        <w:t xml:space="preserve"> </w:t>
      </w:r>
      <w:r w:rsidR="002B6D42" w:rsidRPr="00BB22F3">
        <w:rPr>
          <w:lang w:val="en-GB"/>
        </w:rPr>
        <w:t>s</w:t>
      </w:r>
      <w:r w:rsidR="00964F41" w:rsidRPr="00BB22F3">
        <w:rPr>
          <w:lang w:val="en-GB"/>
        </w:rPr>
        <w:t>et the location for “Descriptors” and “States” to be (0,0,0)</w:t>
      </w:r>
      <w:r w:rsidR="009B7922" w:rsidRPr="00BB22F3">
        <w:rPr>
          <w:lang w:val="en-GB"/>
        </w:rPr>
        <w:t>.</w:t>
      </w:r>
      <w:bookmarkEnd w:id="12"/>
    </w:p>
    <w:p w14:paraId="6D9742F2" w14:textId="26DCBE0C" w:rsidR="00635118" w:rsidRPr="00BB22F3" w:rsidRDefault="00DB52EA" w:rsidP="0087305C">
      <w:pPr>
        <w:pStyle w:val="Para"/>
        <w:numPr>
          <w:ilvl w:val="0"/>
          <w:numId w:val="9"/>
        </w:numPr>
        <w:ind w:left="426"/>
        <w:rPr>
          <w:lang w:val="en-GB"/>
        </w:rPr>
      </w:pPr>
      <w:r w:rsidRPr="00BB22F3">
        <w:rPr>
          <w:b/>
          <w:bCs/>
          <w:lang w:val="en-GB"/>
        </w:rPr>
        <w:t xml:space="preserve">Add a primitive prefab as </w:t>
      </w:r>
      <w:r w:rsidR="00865859">
        <w:rPr>
          <w:b/>
          <w:bCs/>
          <w:lang w:val="en-GB"/>
        </w:rPr>
        <w:t xml:space="preserve">a </w:t>
      </w:r>
      <w:r w:rsidRPr="00BB22F3">
        <w:rPr>
          <w:b/>
          <w:bCs/>
          <w:lang w:val="en-GB"/>
        </w:rPr>
        <w:t>child of the Content</w:t>
      </w:r>
      <w:r w:rsidR="008333A3" w:rsidRPr="00BB22F3">
        <w:rPr>
          <w:b/>
          <w:bCs/>
          <w:lang w:val="en-GB"/>
        </w:rPr>
        <w:t>s</w:t>
      </w:r>
      <w:r w:rsidRPr="00BB22F3">
        <w:rPr>
          <w:b/>
          <w:bCs/>
          <w:i/>
          <w:iCs/>
          <w:lang w:val="en-GB"/>
        </w:rPr>
        <w:t xml:space="preserve"> </w:t>
      </w:r>
      <w:r w:rsidRPr="00BB22F3">
        <w:rPr>
          <w:b/>
          <w:bCs/>
          <w:lang w:val="en-GB"/>
        </w:rPr>
        <w:t>node</w:t>
      </w:r>
      <w:r w:rsidRPr="00BB22F3">
        <w:rPr>
          <w:lang w:val="en-GB"/>
        </w:rPr>
        <w:t xml:space="preserve">: </w:t>
      </w:r>
      <w:r w:rsidR="00340821" w:rsidRPr="00BB22F3">
        <w:rPr>
          <w:lang w:val="en-GB"/>
        </w:rPr>
        <w:t xml:space="preserve">Once there, follow the instructions in </w:t>
      </w:r>
      <w:r w:rsidR="00B77833" w:rsidRPr="00BB22F3">
        <w:rPr>
          <w:color w:val="2E74B5" w:themeColor="accent1" w:themeShade="BF"/>
          <w:lang w:val="en-GB"/>
        </w:rPr>
        <w:fldChar w:fldCharType="begin"/>
      </w:r>
      <w:r w:rsidR="00B77833" w:rsidRPr="00BB22F3">
        <w:rPr>
          <w:color w:val="2E74B5" w:themeColor="accent1" w:themeShade="BF"/>
          <w:lang w:val="en-GB"/>
        </w:rPr>
        <w:instrText xml:space="preserve"> REF _Ref103603637 \h </w:instrText>
      </w:r>
      <w:r w:rsidR="00B77833" w:rsidRPr="00BB22F3">
        <w:rPr>
          <w:color w:val="2E74B5" w:themeColor="accent1" w:themeShade="BF"/>
          <w:lang w:val="en-GB"/>
        </w:rPr>
      </w:r>
      <w:r w:rsidR="00B77833" w:rsidRPr="00BB22F3">
        <w:rPr>
          <w:color w:val="2E74B5" w:themeColor="accent1" w:themeShade="BF"/>
          <w:lang w:val="en-GB"/>
        </w:rPr>
        <w:fldChar w:fldCharType="separate"/>
      </w:r>
      <w:r w:rsidR="00B77833" w:rsidRPr="00BB22F3">
        <w:rPr>
          <w:color w:val="2E74B5" w:themeColor="accent1" w:themeShade="BF"/>
          <w:lang w:val="en-GB"/>
        </w:rPr>
        <w:t>Example 1 - Independent Particles: High-Level transformations</w:t>
      </w:r>
      <w:r w:rsidR="00B77833" w:rsidRPr="00BB22F3">
        <w:rPr>
          <w:color w:val="2E74B5" w:themeColor="accent1" w:themeShade="BF"/>
          <w:lang w:val="en-GB"/>
        </w:rPr>
        <w:fldChar w:fldCharType="end"/>
      </w:r>
      <w:r w:rsidR="00B77833" w:rsidRPr="00BB22F3">
        <w:rPr>
          <w:lang w:val="en-GB"/>
        </w:rPr>
        <w:t>,</w:t>
      </w:r>
      <w:r w:rsidR="00B77833" w:rsidRPr="00BB22F3">
        <w:rPr>
          <w:color w:val="2E74B5" w:themeColor="accent1" w:themeShade="BF"/>
          <w:lang w:val="en-GB"/>
        </w:rPr>
        <w:t xml:space="preserve"> Step </w:t>
      </w:r>
      <w:r w:rsidR="001A2B5F" w:rsidRPr="00BB22F3">
        <w:rPr>
          <w:color w:val="2E74B5" w:themeColor="accent1" w:themeShade="BF"/>
          <w:lang w:val="en-GB"/>
        </w:rPr>
        <w:fldChar w:fldCharType="begin"/>
      </w:r>
      <w:r w:rsidR="001A2B5F" w:rsidRPr="00BB22F3">
        <w:rPr>
          <w:color w:val="2E74B5" w:themeColor="accent1" w:themeShade="BF"/>
          <w:lang w:val="en-GB"/>
        </w:rPr>
        <w:instrText xml:space="preserve"> REF _Ref103607804 \w \h </w:instrText>
      </w:r>
      <w:r w:rsidR="001A2B5F" w:rsidRPr="00BB22F3">
        <w:rPr>
          <w:color w:val="2E74B5" w:themeColor="accent1" w:themeShade="BF"/>
          <w:lang w:val="en-GB"/>
        </w:rPr>
      </w:r>
      <w:r w:rsidR="001A2B5F" w:rsidRPr="00BB22F3">
        <w:rPr>
          <w:color w:val="2E74B5" w:themeColor="accent1" w:themeShade="BF"/>
          <w:lang w:val="en-GB"/>
        </w:rPr>
        <w:fldChar w:fldCharType="separate"/>
      </w:r>
      <w:r w:rsidR="001A2B5F" w:rsidRPr="00BB22F3">
        <w:rPr>
          <w:color w:val="2E74B5" w:themeColor="accent1" w:themeShade="BF"/>
          <w:lang w:val="en-GB"/>
        </w:rPr>
        <w:t>2</w:t>
      </w:r>
      <w:r w:rsidR="001A2B5F" w:rsidRPr="00BB22F3">
        <w:rPr>
          <w:color w:val="2E74B5" w:themeColor="accent1" w:themeShade="BF"/>
          <w:lang w:val="en-GB"/>
        </w:rPr>
        <w:fldChar w:fldCharType="end"/>
      </w:r>
      <w:r w:rsidR="00B77833" w:rsidRPr="00BB22F3">
        <w:rPr>
          <w:lang w:val="en-GB"/>
        </w:rPr>
        <w:t>.</w:t>
      </w:r>
    </w:p>
    <w:p w14:paraId="0E3BF6FB" w14:textId="35110B46" w:rsidR="00C10FF2" w:rsidRPr="00BB22F3" w:rsidRDefault="00DB52EA" w:rsidP="0087305C">
      <w:pPr>
        <w:pStyle w:val="Para"/>
        <w:numPr>
          <w:ilvl w:val="0"/>
          <w:numId w:val="9"/>
        </w:numPr>
        <w:ind w:left="426"/>
        <w:rPr>
          <w:lang w:val="en-GB"/>
        </w:rPr>
      </w:pPr>
      <w:bookmarkStart w:id="13" w:name="_Ref103608604"/>
      <w:r w:rsidRPr="00BB22F3">
        <w:rPr>
          <w:b/>
          <w:bCs/>
          <w:lang w:val="en-GB"/>
        </w:rPr>
        <w:t>Add a</w:t>
      </w:r>
      <w:r w:rsidR="00CB6362" w:rsidRPr="00BB22F3">
        <w:rPr>
          <w:b/>
          <w:bCs/>
          <w:lang w:val="en-GB"/>
        </w:rPr>
        <w:t>n empty GameObjec</w:t>
      </w:r>
      <w:r w:rsidR="00C903FB" w:rsidRPr="00BB22F3">
        <w:rPr>
          <w:b/>
          <w:bCs/>
          <w:lang w:val="en-GB"/>
        </w:rPr>
        <w:t>t</w:t>
      </w:r>
      <w:r w:rsidR="00CB6362" w:rsidRPr="00BB22F3">
        <w:rPr>
          <w:b/>
          <w:bCs/>
          <w:lang w:val="en-GB"/>
        </w:rPr>
        <w:t xml:space="preserve"> </w:t>
      </w:r>
      <w:r w:rsidRPr="00BB22F3">
        <w:rPr>
          <w:b/>
          <w:bCs/>
          <w:lang w:val="en-GB"/>
        </w:rPr>
        <w:t>as a child of the Descriptors node</w:t>
      </w:r>
      <w:r w:rsidRPr="00BB22F3">
        <w:rPr>
          <w:lang w:val="en-GB"/>
        </w:rPr>
        <w:t>:</w:t>
      </w:r>
      <w:r w:rsidR="00B63BED" w:rsidRPr="00BB22F3">
        <w:rPr>
          <w:lang w:val="en-GB"/>
        </w:rPr>
        <w:t xml:space="preserve"> </w:t>
      </w:r>
      <w:r w:rsidR="006B6729" w:rsidRPr="00BB22F3">
        <w:rPr>
          <w:lang w:val="en-GB"/>
        </w:rPr>
        <w:t>F</w:t>
      </w:r>
      <w:r w:rsidR="00B63BED" w:rsidRPr="00BB22F3">
        <w:rPr>
          <w:lang w:val="en-GB"/>
        </w:rPr>
        <w:t>irst</w:t>
      </w:r>
      <w:r w:rsidR="006B6729" w:rsidRPr="00BB22F3">
        <w:rPr>
          <w:lang w:val="en-GB"/>
        </w:rPr>
        <w:t>,</w:t>
      </w:r>
      <w:r w:rsidR="00B63BED" w:rsidRPr="00BB22F3">
        <w:rPr>
          <w:lang w:val="en-GB"/>
        </w:rPr>
        <w:t xml:space="preserve"> change the </w:t>
      </w:r>
      <w:r w:rsidR="006C28A9" w:rsidRPr="00BB22F3">
        <w:rPr>
          <w:lang w:val="en-GB"/>
        </w:rPr>
        <w:t>G</w:t>
      </w:r>
      <w:r w:rsidR="00B63BED" w:rsidRPr="00BB22F3">
        <w:rPr>
          <w:lang w:val="en-GB"/>
        </w:rPr>
        <w:t>ameObject</w:t>
      </w:r>
      <w:r w:rsidR="00AF4F9D" w:rsidRPr="00BB22F3">
        <w:rPr>
          <w:lang w:val="en-GB"/>
        </w:rPr>
        <w:t>’s</w:t>
      </w:r>
      <w:r w:rsidR="00B63BED" w:rsidRPr="00BB22F3">
        <w:rPr>
          <w:lang w:val="en-GB"/>
        </w:rPr>
        <w:t xml:space="preserve"> name to “</w:t>
      </w:r>
      <w:r w:rsidR="00667576" w:rsidRPr="00BB22F3">
        <w:rPr>
          <w:lang w:val="en-GB"/>
        </w:rPr>
        <w:t>Fix</w:t>
      </w:r>
      <w:r w:rsidR="00B63BED" w:rsidRPr="00BB22F3">
        <w:rPr>
          <w:lang w:val="en-GB"/>
        </w:rPr>
        <w:t>PosDescri</w:t>
      </w:r>
      <w:r w:rsidR="00667576" w:rsidRPr="00BB22F3">
        <w:rPr>
          <w:lang w:val="en-GB"/>
        </w:rPr>
        <w:t>ptor</w:t>
      </w:r>
      <w:r w:rsidR="00B63BED" w:rsidRPr="00BB22F3">
        <w:rPr>
          <w:lang w:val="en-GB"/>
        </w:rPr>
        <w:t xml:space="preserve">” and attach </w:t>
      </w:r>
      <w:r w:rsidR="00417F9B" w:rsidRPr="00BB22F3">
        <w:rPr>
          <w:lang w:val="en-GB"/>
        </w:rPr>
        <w:t>a</w:t>
      </w:r>
      <w:r w:rsidR="00B63BED" w:rsidRPr="00BB22F3">
        <w:rPr>
          <w:lang w:val="en-GB"/>
        </w:rPr>
        <w:t xml:space="preserve"> </w:t>
      </w:r>
      <w:r w:rsidR="00667576" w:rsidRPr="00BB22F3">
        <w:rPr>
          <w:i/>
          <w:iCs/>
          <w:lang w:val="en-GB"/>
        </w:rPr>
        <w:t>Fix</w:t>
      </w:r>
      <w:r w:rsidR="00B63BED" w:rsidRPr="00BB22F3">
        <w:rPr>
          <w:i/>
          <w:iCs/>
          <w:lang w:val="en-GB"/>
        </w:rPr>
        <w:t>PosDescriptor</w:t>
      </w:r>
      <w:r w:rsidR="00417F9B" w:rsidRPr="00BB22F3">
        <w:rPr>
          <w:i/>
          <w:iCs/>
          <w:lang w:val="en-GB"/>
        </w:rPr>
        <w:t>.cs</w:t>
      </w:r>
      <w:r w:rsidR="00B63BED" w:rsidRPr="00BB22F3">
        <w:rPr>
          <w:lang w:val="en-GB"/>
        </w:rPr>
        <w:t xml:space="preserve"> script to it</w:t>
      </w:r>
      <w:r w:rsidR="00987C13" w:rsidRPr="00BB22F3">
        <w:rPr>
          <w:lang w:val="en-GB"/>
        </w:rPr>
        <w:t xml:space="preserve"> (</w:t>
      </w:r>
      <w:r w:rsidR="00987C13" w:rsidRPr="00702D34">
        <w:rPr>
          <w:lang w:val="en-GB"/>
        </w:rPr>
        <w:t>see</w:t>
      </w:r>
      <w:r w:rsidR="00BA11AB" w:rsidRPr="00702D34">
        <w:rPr>
          <w:color w:val="808080" w:themeColor="background1" w:themeShade="80"/>
          <w:lang w:val="en-GB"/>
        </w:rPr>
        <w:t xml:space="preserve"> </w:t>
      </w:r>
      <w:r w:rsidR="00BA11AB" w:rsidRPr="00702D34">
        <w:rPr>
          <w:b/>
          <w:bCs/>
          <w:i/>
          <w:iCs/>
          <w:color w:val="808080" w:themeColor="background1" w:themeShade="80"/>
          <w:lang w:val="en-GB"/>
        </w:rPr>
        <w:fldChar w:fldCharType="begin"/>
      </w:r>
      <w:r w:rsidR="00BA11AB" w:rsidRPr="00702D34">
        <w:rPr>
          <w:b/>
          <w:bCs/>
          <w:i/>
          <w:iCs/>
          <w:color w:val="808080" w:themeColor="background1" w:themeShade="80"/>
          <w:lang w:val="en-GB"/>
        </w:rPr>
        <w:instrText xml:space="preserve"> REF _Ref103607462 \h  \* MERGEFORMAT </w:instrText>
      </w:r>
      <w:r w:rsidR="00BA11AB" w:rsidRPr="00702D34">
        <w:rPr>
          <w:b/>
          <w:bCs/>
          <w:i/>
          <w:iCs/>
          <w:color w:val="808080" w:themeColor="background1" w:themeShade="80"/>
          <w:lang w:val="en-GB"/>
        </w:rPr>
      </w:r>
      <w:r w:rsidR="00BA11AB" w:rsidRPr="00702D34">
        <w:rPr>
          <w:b/>
          <w:bCs/>
          <w:i/>
          <w:iCs/>
          <w:color w:val="808080" w:themeColor="background1" w:themeShade="80"/>
          <w:lang w:val="en-GB"/>
        </w:rPr>
        <w:fldChar w:fldCharType="separate"/>
      </w:r>
      <w:r w:rsidR="00BA11AB" w:rsidRPr="00702D34">
        <w:rPr>
          <w:b/>
          <w:bCs/>
          <w:i/>
          <w:iCs/>
          <w:color w:val="808080" w:themeColor="background1" w:themeShade="80"/>
          <w:lang w:val="en-GB"/>
        </w:rPr>
        <w:t>CodeExample 1</w:t>
      </w:r>
      <w:r w:rsidR="00BA11AB" w:rsidRPr="00702D34">
        <w:rPr>
          <w:b/>
          <w:bCs/>
          <w:i/>
          <w:iCs/>
          <w:color w:val="808080" w:themeColor="background1" w:themeShade="80"/>
          <w:lang w:val="en-GB"/>
        </w:rPr>
        <w:fldChar w:fldCharType="end"/>
      </w:r>
      <w:r w:rsidR="00987C13" w:rsidRPr="00BB22F3">
        <w:rPr>
          <w:lang w:val="en-GB"/>
        </w:rPr>
        <w:t>)</w:t>
      </w:r>
      <w:r w:rsidR="00B84A57" w:rsidRPr="00BB22F3">
        <w:rPr>
          <w:lang w:val="en-GB"/>
        </w:rPr>
        <w:t xml:space="preserve">, there are two methods to do this. i) </w:t>
      </w:r>
      <w:r w:rsidR="00560710" w:rsidRPr="00BB22F3">
        <w:rPr>
          <w:lang w:val="en-GB"/>
        </w:rPr>
        <w:t xml:space="preserve">Manually: </w:t>
      </w:r>
      <w:r w:rsidR="00D57B3A" w:rsidRPr="00BB22F3">
        <w:rPr>
          <w:lang w:val="en-GB"/>
        </w:rPr>
        <w:t xml:space="preserve">inside the Assets folder on the project tab, go to </w:t>
      </w:r>
      <w:r w:rsidR="004C604F" w:rsidRPr="00BB22F3">
        <w:rPr>
          <w:lang w:val="en-GB"/>
        </w:rPr>
        <w:t>“</w:t>
      </w:r>
      <w:r w:rsidR="00DE3A26" w:rsidRPr="00BB22F3">
        <w:rPr>
          <w:lang w:val="en-GB"/>
        </w:rPr>
        <w:t>Open</w:t>
      </w:r>
      <w:r w:rsidR="00B63BED" w:rsidRPr="00BB22F3">
        <w:rPr>
          <w:i/>
          <w:iCs/>
          <w:lang w:val="en-GB"/>
        </w:rPr>
        <w:t>MPD_</w:t>
      </w:r>
      <w:r w:rsidR="00D46A8C" w:rsidRPr="00BB22F3">
        <w:rPr>
          <w:i/>
          <w:iCs/>
          <w:lang w:val="en-GB"/>
        </w:rPr>
        <w:t>C</w:t>
      </w:r>
      <w:r w:rsidR="00B63BED" w:rsidRPr="00BB22F3">
        <w:rPr>
          <w:i/>
          <w:iCs/>
          <w:lang w:val="en-GB"/>
        </w:rPr>
        <w:t>ontentCreationAssets/</w:t>
      </w:r>
      <w:r w:rsidR="008A0055" w:rsidRPr="00BB22F3">
        <w:rPr>
          <w:i/>
          <w:iCs/>
          <w:lang w:val="en-GB"/>
        </w:rPr>
        <w:t xml:space="preserve"> </w:t>
      </w:r>
      <w:r w:rsidR="00D4374E" w:rsidRPr="00BB22F3">
        <w:rPr>
          <w:i/>
          <w:iCs/>
          <w:lang w:val="en-GB"/>
        </w:rPr>
        <w:t>Open</w:t>
      </w:r>
      <w:r w:rsidR="00B63BED" w:rsidRPr="00BB22F3">
        <w:rPr>
          <w:i/>
          <w:iCs/>
          <w:lang w:val="en-GB"/>
        </w:rPr>
        <w:t>MPD_DescriptorAssets/</w:t>
      </w:r>
      <w:r w:rsidR="00B63BED" w:rsidRPr="00BB22F3">
        <w:rPr>
          <w:lang w:val="en-GB"/>
        </w:rPr>
        <w:t xml:space="preserve"> </w:t>
      </w:r>
      <w:r w:rsidR="004C604F" w:rsidRPr="00BB22F3">
        <w:rPr>
          <w:lang w:val="en-GB"/>
        </w:rPr>
        <w:t>“</w:t>
      </w:r>
      <w:r w:rsidR="001A05CE" w:rsidRPr="00BB22F3">
        <w:rPr>
          <w:lang w:val="en-GB"/>
        </w:rPr>
        <w:t xml:space="preserve"> </w:t>
      </w:r>
      <w:r w:rsidR="00823C17" w:rsidRPr="00BB22F3">
        <w:rPr>
          <w:lang w:val="en-GB"/>
        </w:rPr>
        <w:t>and</w:t>
      </w:r>
      <w:r w:rsidR="001A05CE" w:rsidRPr="00BB22F3">
        <w:rPr>
          <w:lang w:val="en-GB"/>
        </w:rPr>
        <w:t xml:space="preserve"> </w:t>
      </w:r>
      <w:r w:rsidR="00560710" w:rsidRPr="00BB22F3">
        <w:rPr>
          <w:lang w:val="en-GB"/>
        </w:rPr>
        <w:t>drag</w:t>
      </w:r>
      <w:r w:rsidR="00B63BED" w:rsidRPr="00BB22F3">
        <w:rPr>
          <w:lang w:val="en-GB"/>
        </w:rPr>
        <w:t xml:space="preserve"> and </w:t>
      </w:r>
      <w:r w:rsidR="00A3073B" w:rsidRPr="00BB22F3">
        <w:rPr>
          <w:lang w:val="en-GB"/>
        </w:rPr>
        <w:t xml:space="preserve">drop </w:t>
      </w:r>
      <w:r w:rsidR="004C604F" w:rsidRPr="00BB22F3">
        <w:rPr>
          <w:lang w:val="en-GB"/>
        </w:rPr>
        <w:t>the “</w:t>
      </w:r>
      <w:r w:rsidR="004C604F" w:rsidRPr="00BB22F3">
        <w:rPr>
          <w:i/>
          <w:iCs/>
          <w:lang w:val="en-GB"/>
        </w:rPr>
        <w:t>FixPosDescriptor.cs</w:t>
      </w:r>
      <w:r w:rsidR="004C604F" w:rsidRPr="00BB22F3">
        <w:rPr>
          <w:lang w:val="en-GB"/>
        </w:rPr>
        <w:t>”</w:t>
      </w:r>
      <w:r w:rsidR="00966996" w:rsidRPr="00BB22F3">
        <w:rPr>
          <w:lang w:val="en-GB"/>
        </w:rPr>
        <w:t xml:space="preserve"> file</w:t>
      </w:r>
      <w:r w:rsidR="00B63BED" w:rsidRPr="00BB22F3">
        <w:rPr>
          <w:lang w:val="en-GB"/>
        </w:rPr>
        <w:t xml:space="preserve"> into your renamed </w:t>
      </w:r>
      <w:r w:rsidR="00AF51AC" w:rsidRPr="00BB22F3">
        <w:rPr>
          <w:lang w:val="en-GB"/>
        </w:rPr>
        <w:t>G</w:t>
      </w:r>
      <w:r w:rsidR="00B63BED" w:rsidRPr="00BB22F3">
        <w:rPr>
          <w:lang w:val="en-GB"/>
        </w:rPr>
        <w:t>ameObject</w:t>
      </w:r>
      <w:r w:rsidR="00D4631D" w:rsidRPr="00BB22F3">
        <w:rPr>
          <w:lang w:val="en-GB"/>
        </w:rPr>
        <w:t>. O</w:t>
      </w:r>
      <w:r w:rsidR="00064C3F" w:rsidRPr="00BB22F3">
        <w:rPr>
          <w:lang w:val="en-GB"/>
        </w:rPr>
        <w:t>r</w:t>
      </w:r>
      <w:r w:rsidR="00D4631D" w:rsidRPr="00BB22F3">
        <w:rPr>
          <w:lang w:val="en-GB"/>
        </w:rPr>
        <w:t xml:space="preserve"> ii) UI-based:</w:t>
      </w:r>
      <w:r w:rsidR="00064C3F" w:rsidRPr="00BB22F3">
        <w:rPr>
          <w:lang w:val="en-GB"/>
        </w:rPr>
        <w:t xml:space="preserve"> press </w:t>
      </w:r>
      <w:r w:rsidR="0078379A" w:rsidRPr="00BB22F3">
        <w:rPr>
          <w:lang w:val="en-GB"/>
        </w:rPr>
        <w:t>th</w:t>
      </w:r>
      <w:r w:rsidR="00064C3F" w:rsidRPr="00BB22F3">
        <w:rPr>
          <w:lang w:val="en-GB"/>
        </w:rPr>
        <w:t xml:space="preserve">e button </w:t>
      </w:r>
      <w:r w:rsidR="006509C2" w:rsidRPr="00BB22F3">
        <w:rPr>
          <w:lang w:val="en-GB"/>
        </w:rPr>
        <w:t>“</w:t>
      </w:r>
      <w:r w:rsidR="00064C3F" w:rsidRPr="00BB22F3">
        <w:rPr>
          <w:lang w:val="en-GB"/>
        </w:rPr>
        <w:t>a</w:t>
      </w:r>
      <w:r w:rsidR="006509C2" w:rsidRPr="00BB22F3">
        <w:rPr>
          <w:lang w:val="en-GB"/>
        </w:rPr>
        <w:t>d</w:t>
      </w:r>
      <w:r w:rsidR="00064C3F" w:rsidRPr="00BB22F3">
        <w:rPr>
          <w:lang w:val="en-GB"/>
        </w:rPr>
        <w:t>d additional component</w:t>
      </w:r>
      <w:r w:rsidR="006509C2" w:rsidRPr="00BB22F3">
        <w:rPr>
          <w:lang w:val="en-GB"/>
        </w:rPr>
        <w:t>”</w:t>
      </w:r>
      <w:r w:rsidR="00064C3F" w:rsidRPr="00BB22F3">
        <w:rPr>
          <w:lang w:val="en-GB"/>
        </w:rPr>
        <w:t xml:space="preserve"> on</w:t>
      </w:r>
      <w:r w:rsidR="00053E2C" w:rsidRPr="00BB22F3">
        <w:rPr>
          <w:lang w:val="en-GB"/>
        </w:rPr>
        <w:t xml:space="preserve"> the Unity inspector when your GameObject is selected</w:t>
      </w:r>
      <w:r w:rsidR="000436CF" w:rsidRPr="00BB22F3">
        <w:rPr>
          <w:lang w:val="en-GB"/>
        </w:rPr>
        <w:t>,</w:t>
      </w:r>
      <w:r w:rsidR="00053E2C" w:rsidRPr="00BB22F3">
        <w:rPr>
          <w:lang w:val="en-GB"/>
        </w:rPr>
        <w:t xml:space="preserve"> and enter the script name you</w:t>
      </w:r>
      <w:r w:rsidR="005316B4" w:rsidRPr="00BB22F3">
        <w:rPr>
          <w:lang w:val="en-GB"/>
        </w:rPr>
        <w:t xml:space="preserve"> would like to attach to it</w:t>
      </w:r>
      <w:r w:rsidR="003D05FD" w:rsidRPr="00BB22F3">
        <w:rPr>
          <w:lang w:val="en-GB"/>
        </w:rPr>
        <w:t>, in this case</w:t>
      </w:r>
      <w:r w:rsidR="00333044">
        <w:rPr>
          <w:lang w:val="en-GB"/>
        </w:rPr>
        <w:t>,</w:t>
      </w:r>
      <w:r w:rsidR="003D05FD" w:rsidRPr="00BB22F3">
        <w:rPr>
          <w:lang w:val="en-GB"/>
        </w:rPr>
        <w:t xml:space="preserve"> enter “</w:t>
      </w:r>
      <w:r w:rsidR="003D05FD" w:rsidRPr="00BB22F3">
        <w:rPr>
          <w:i/>
          <w:iCs/>
          <w:lang w:val="en-GB"/>
        </w:rPr>
        <w:t>FixPosDescriptor</w:t>
      </w:r>
      <w:r w:rsidR="003D05FD" w:rsidRPr="00BB22F3">
        <w:rPr>
          <w:lang w:val="en-GB"/>
        </w:rPr>
        <w:t>”</w:t>
      </w:r>
      <w:r w:rsidR="00254DF3" w:rsidRPr="00BB22F3">
        <w:rPr>
          <w:lang w:val="en-GB"/>
        </w:rPr>
        <w:t xml:space="preserve"> and </w:t>
      </w:r>
      <w:r w:rsidR="000F6F53" w:rsidRPr="00BB22F3">
        <w:rPr>
          <w:lang w:val="en-GB"/>
        </w:rPr>
        <w:t>select it from the drop</w:t>
      </w:r>
      <w:r w:rsidR="00333044">
        <w:rPr>
          <w:lang w:val="en-GB"/>
        </w:rPr>
        <w:t>-</w:t>
      </w:r>
      <w:r w:rsidR="000F6F53" w:rsidRPr="00BB22F3">
        <w:rPr>
          <w:lang w:val="en-GB"/>
        </w:rPr>
        <w:t>down list</w:t>
      </w:r>
      <w:r w:rsidR="00B63BED" w:rsidRPr="00BB22F3">
        <w:rPr>
          <w:lang w:val="en-GB"/>
        </w:rPr>
        <w:t>.</w:t>
      </w:r>
      <w:r w:rsidRPr="00BB22F3">
        <w:rPr>
          <w:lang w:val="en-GB"/>
        </w:rPr>
        <w:t xml:space="preserve"> </w:t>
      </w:r>
      <w:r w:rsidR="00B43806" w:rsidRPr="00BB22F3">
        <w:rPr>
          <w:lang w:val="en-GB"/>
        </w:rPr>
        <w:t>Once the descriptor is attached to the GameObject</w:t>
      </w:r>
      <w:r w:rsidR="00865859">
        <w:rPr>
          <w:lang w:val="en-GB"/>
        </w:rPr>
        <w:t xml:space="preserve"> </w:t>
      </w:r>
      <w:r w:rsidR="003F7ADF" w:rsidRPr="00BB22F3">
        <w:rPr>
          <w:lang w:val="en-GB"/>
        </w:rPr>
        <w:t xml:space="preserve">you </w:t>
      </w:r>
      <w:r w:rsidR="004367FB" w:rsidRPr="00BB22F3">
        <w:rPr>
          <w:lang w:val="en-GB"/>
        </w:rPr>
        <w:t>will</w:t>
      </w:r>
      <w:r w:rsidR="003F7ADF" w:rsidRPr="00BB22F3">
        <w:rPr>
          <w:lang w:val="en-GB"/>
        </w:rPr>
        <w:t xml:space="preserve"> </w:t>
      </w:r>
      <w:r w:rsidR="00333044">
        <w:rPr>
          <w:lang w:val="en-GB"/>
        </w:rPr>
        <w:t xml:space="preserve">have </w:t>
      </w:r>
      <w:r w:rsidR="003F7ADF" w:rsidRPr="00BB22F3">
        <w:rPr>
          <w:lang w:val="en-GB"/>
        </w:rPr>
        <w:t>some fields</w:t>
      </w:r>
      <w:r w:rsidR="00D5101B" w:rsidRPr="00BB22F3">
        <w:rPr>
          <w:lang w:val="en-GB"/>
        </w:rPr>
        <w:t xml:space="preserve"> (x,</w:t>
      </w:r>
      <w:r w:rsidR="00B60C4F" w:rsidRPr="00BB22F3">
        <w:rPr>
          <w:lang w:val="en-GB"/>
        </w:rPr>
        <w:t xml:space="preserve"> </w:t>
      </w:r>
      <w:r w:rsidR="00D5101B" w:rsidRPr="00BB22F3">
        <w:rPr>
          <w:lang w:val="en-GB"/>
        </w:rPr>
        <w:t>y,</w:t>
      </w:r>
      <w:r w:rsidR="00B60C4F" w:rsidRPr="00BB22F3">
        <w:rPr>
          <w:lang w:val="en-GB"/>
        </w:rPr>
        <w:t xml:space="preserve"> </w:t>
      </w:r>
      <w:r w:rsidR="00D5101B" w:rsidRPr="00BB22F3">
        <w:rPr>
          <w:lang w:val="en-GB"/>
        </w:rPr>
        <w:t>z)</w:t>
      </w:r>
      <w:r w:rsidR="003F7ADF" w:rsidRPr="00BB22F3">
        <w:rPr>
          <w:lang w:val="en-GB"/>
        </w:rPr>
        <w:t xml:space="preserve"> to enter a</w:t>
      </w:r>
      <w:r w:rsidRPr="00BB22F3">
        <w:rPr>
          <w:lang w:val="en-GB"/>
        </w:rPr>
        <w:t xml:space="preserve"> static 3D position </w:t>
      </w:r>
      <w:r w:rsidR="00815D3C" w:rsidRPr="00BB22F3">
        <w:rPr>
          <w:lang w:val="en-GB"/>
        </w:rPr>
        <w:t xml:space="preserve">that can be </w:t>
      </w:r>
      <w:r w:rsidR="0008622B" w:rsidRPr="00BB22F3">
        <w:rPr>
          <w:lang w:val="en-GB"/>
        </w:rPr>
        <w:t>use</w:t>
      </w:r>
      <w:r w:rsidR="00751D08" w:rsidRPr="00BB22F3">
        <w:rPr>
          <w:lang w:val="en-GB"/>
        </w:rPr>
        <w:t>d</w:t>
      </w:r>
      <w:r w:rsidR="00382C26" w:rsidRPr="00BB22F3">
        <w:rPr>
          <w:lang w:val="en-GB"/>
        </w:rPr>
        <w:t xml:space="preserve"> </w:t>
      </w:r>
      <w:r w:rsidR="0008622B" w:rsidRPr="00BB22F3">
        <w:rPr>
          <w:lang w:val="en-GB"/>
        </w:rPr>
        <w:t>for animations or transi</w:t>
      </w:r>
      <w:r w:rsidR="00B300B6" w:rsidRPr="00BB22F3">
        <w:rPr>
          <w:lang w:val="en-GB"/>
        </w:rPr>
        <w:t>ti</w:t>
      </w:r>
      <w:r w:rsidR="0008622B" w:rsidRPr="00BB22F3">
        <w:rPr>
          <w:lang w:val="en-GB"/>
        </w:rPr>
        <w:t>ons</w:t>
      </w:r>
      <w:r w:rsidR="004367FB" w:rsidRPr="00BB22F3">
        <w:rPr>
          <w:lang w:val="en-GB"/>
        </w:rPr>
        <w:t xml:space="preserve"> (</w:t>
      </w:r>
      <w:r w:rsidR="00702D34" w:rsidRPr="00702D34">
        <w:rPr>
          <w:color w:val="2E74B5" w:themeColor="accent1" w:themeShade="BF"/>
          <w:lang w:val="en-GB"/>
        </w:rPr>
        <w:fldChar w:fldCharType="begin"/>
      </w:r>
      <w:r w:rsidR="00702D34" w:rsidRPr="00702D34">
        <w:rPr>
          <w:color w:val="2E74B5" w:themeColor="accent1" w:themeShade="BF"/>
          <w:lang w:val="en-GB"/>
        </w:rPr>
        <w:instrText xml:space="preserve"> REF _Ref103607966 \h </w:instrText>
      </w:r>
      <w:r w:rsidR="00702D34" w:rsidRPr="00702D34">
        <w:rPr>
          <w:color w:val="2E74B5" w:themeColor="accent1" w:themeShade="BF"/>
          <w:lang w:val="en-GB"/>
        </w:rPr>
      </w:r>
      <w:r w:rsidR="00702D34" w:rsidRPr="00702D34">
        <w:rPr>
          <w:color w:val="2E74B5" w:themeColor="accent1" w:themeShade="BF"/>
          <w:lang w:val="en-GB"/>
        </w:rPr>
        <w:fldChar w:fldCharType="separate"/>
      </w:r>
      <w:r w:rsidR="00702D34" w:rsidRPr="00702D34">
        <w:rPr>
          <w:color w:val="2E74B5" w:themeColor="accent1" w:themeShade="BF"/>
          <w:lang w:val="en-GB"/>
        </w:rPr>
        <w:t xml:space="preserve">Figure </w:t>
      </w:r>
      <w:r w:rsidR="00702D34" w:rsidRPr="00702D34">
        <w:rPr>
          <w:noProof/>
          <w:color w:val="2E74B5" w:themeColor="accent1" w:themeShade="BF"/>
          <w:lang w:val="en-GB"/>
        </w:rPr>
        <w:t>2</w:t>
      </w:r>
      <w:r w:rsidR="00702D34" w:rsidRPr="00702D34">
        <w:rPr>
          <w:color w:val="2E74B5" w:themeColor="accent1" w:themeShade="BF"/>
          <w:lang w:val="en-GB"/>
        </w:rPr>
        <w:fldChar w:fldCharType="end"/>
      </w:r>
      <w:r w:rsidR="004367FB" w:rsidRPr="00702D34">
        <w:rPr>
          <w:color w:val="2E74B5" w:themeColor="accent1" w:themeShade="BF"/>
          <w:lang w:val="en-GB"/>
        </w:rPr>
        <w:t>.</w:t>
      </w:r>
      <w:r w:rsidR="002B50DD" w:rsidRPr="00BB22F3">
        <w:rPr>
          <w:color w:val="2E74B5" w:themeColor="accent1" w:themeShade="BF"/>
          <w:lang w:val="en-GB"/>
        </w:rPr>
        <w:t>F</w:t>
      </w:r>
      <w:r w:rsidR="004367FB" w:rsidRPr="00BB22F3">
        <w:rPr>
          <w:lang w:val="en-GB"/>
        </w:rPr>
        <w:t>)</w:t>
      </w:r>
      <w:r w:rsidR="00174B70" w:rsidRPr="00BB22F3">
        <w:rPr>
          <w:lang w:val="en-GB"/>
        </w:rPr>
        <w:t xml:space="preserve">. </w:t>
      </w:r>
      <w:r w:rsidR="003778B6" w:rsidRPr="00BB22F3">
        <w:rPr>
          <w:lang w:val="en-GB"/>
        </w:rPr>
        <w:t>T</w:t>
      </w:r>
      <w:r w:rsidR="00454524" w:rsidRPr="00BB22F3">
        <w:rPr>
          <w:lang w:val="en-GB"/>
        </w:rPr>
        <w:t>his descriptor</w:t>
      </w:r>
      <w:r w:rsidR="00174B70" w:rsidRPr="00BB22F3">
        <w:rPr>
          <w:lang w:val="en-GB"/>
        </w:rPr>
        <w:t xml:space="preserve"> usually </w:t>
      </w:r>
      <w:r w:rsidRPr="00BB22F3">
        <w:rPr>
          <w:lang w:val="en-GB"/>
        </w:rPr>
        <w:t xml:space="preserve">serves as </w:t>
      </w:r>
      <w:r w:rsidR="00333044">
        <w:rPr>
          <w:lang w:val="en-GB"/>
        </w:rPr>
        <w:t xml:space="preserve">the </w:t>
      </w:r>
      <w:r w:rsidRPr="00BB22F3">
        <w:rPr>
          <w:lang w:val="en-GB"/>
        </w:rPr>
        <w:t xml:space="preserve">initial state for your animation. For this example, set the (x, y, z) position as (0.02,0,0), remember that the units are defined in meters so 0.02m represents 2cm. To avoid possible failures during the rendering stage, keep in mind that the available working volume of the device is </w:t>
      </w:r>
      <w:r w:rsidR="001837DF" w:rsidRPr="00BB22F3">
        <w:rPr>
          <w:lang w:val="en-GB"/>
        </w:rPr>
        <w:t xml:space="preserve">0.16m in x, 0.24m in y and 0.16m in z, </w:t>
      </w:r>
      <w:r w:rsidRPr="00BB22F3">
        <w:rPr>
          <w:lang w:val="en-GB"/>
        </w:rPr>
        <w:t xml:space="preserve">(to date there is no constraint implemented to warn you when contents leave this volume, be a bit careful), but the recommended rendering/working volume size is </w:t>
      </w:r>
      <w:r w:rsidR="00A2779B" w:rsidRPr="00BB22F3">
        <w:rPr>
          <w:lang w:val="en-GB"/>
        </w:rPr>
        <w:t>0.1</w:t>
      </w:r>
      <w:r w:rsidRPr="00BB22F3">
        <w:rPr>
          <w:lang w:val="en-GB"/>
        </w:rPr>
        <w:t>m x</w:t>
      </w:r>
      <w:r w:rsidR="00A2779B" w:rsidRPr="00BB22F3">
        <w:rPr>
          <w:lang w:val="en-GB"/>
        </w:rPr>
        <w:t>0.1</w:t>
      </w:r>
      <w:r w:rsidRPr="00BB22F3">
        <w:rPr>
          <w:lang w:val="en-GB"/>
        </w:rPr>
        <w:t>m x</w:t>
      </w:r>
      <w:r w:rsidR="00A2779B" w:rsidRPr="00BB22F3">
        <w:rPr>
          <w:lang w:val="en-GB"/>
        </w:rPr>
        <w:t>0.1</w:t>
      </w:r>
      <w:r w:rsidRPr="00BB22F3">
        <w:rPr>
          <w:lang w:val="en-GB"/>
        </w:rPr>
        <w:t>m</w:t>
      </w:r>
      <w:r w:rsidR="00AA71AF" w:rsidRPr="00BB22F3">
        <w:rPr>
          <w:lang w:val="en-GB"/>
        </w:rPr>
        <w:t xml:space="preserve"> (</w:t>
      </w:r>
      <w:r w:rsidR="007C6CFB" w:rsidRPr="00BB22F3">
        <w:rPr>
          <w:lang w:val="en-GB"/>
        </w:rPr>
        <w:t>righ</w:t>
      </w:r>
      <w:r w:rsidR="00D65BDC" w:rsidRPr="00BB22F3">
        <w:rPr>
          <w:lang w:val="en-GB"/>
        </w:rPr>
        <w:t>t</w:t>
      </w:r>
      <w:r w:rsidR="007C6CFB" w:rsidRPr="00BB22F3">
        <w:rPr>
          <w:lang w:val="en-GB"/>
        </w:rPr>
        <w:t xml:space="preserve"> in t</w:t>
      </w:r>
      <w:r w:rsidR="00D65BDC" w:rsidRPr="00BB22F3">
        <w:rPr>
          <w:lang w:val="en-GB"/>
        </w:rPr>
        <w:t>h</w:t>
      </w:r>
      <w:r w:rsidR="007C6CFB" w:rsidRPr="00BB22F3">
        <w:rPr>
          <w:lang w:val="en-GB"/>
        </w:rPr>
        <w:t>e cent</w:t>
      </w:r>
      <w:r w:rsidR="00D65BDC" w:rsidRPr="00BB22F3">
        <w:rPr>
          <w:lang w:val="en-GB"/>
        </w:rPr>
        <w:t>re</w:t>
      </w:r>
      <w:r w:rsidR="007C6CFB" w:rsidRPr="00BB22F3">
        <w:rPr>
          <w:lang w:val="en-GB"/>
        </w:rPr>
        <w:t xml:space="preserve"> </w:t>
      </w:r>
      <w:r w:rsidR="00865859">
        <w:rPr>
          <w:lang w:val="en-GB"/>
        </w:rPr>
        <w:t>of</w:t>
      </w:r>
      <w:r w:rsidR="007C6CFB" w:rsidRPr="00BB22F3">
        <w:rPr>
          <w:lang w:val="en-GB"/>
        </w:rPr>
        <w:t xml:space="preserve"> the levitat</w:t>
      </w:r>
      <w:r w:rsidR="00974AA7" w:rsidRPr="00BB22F3">
        <w:rPr>
          <w:lang w:val="en-GB"/>
        </w:rPr>
        <w:t>i</w:t>
      </w:r>
      <w:r w:rsidR="007C6CFB" w:rsidRPr="00BB22F3">
        <w:rPr>
          <w:lang w:val="en-GB"/>
        </w:rPr>
        <w:t>on space</w:t>
      </w:r>
      <w:r w:rsidR="00AA71AF" w:rsidRPr="00BB22F3">
        <w:rPr>
          <w:lang w:val="en-GB"/>
        </w:rPr>
        <w:t>)</w:t>
      </w:r>
      <w:r w:rsidRPr="00BB22F3">
        <w:rPr>
          <w:lang w:val="en-GB"/>
        </w:rPr>
        <w:t>.</w:t>
      </w:r>
      <w:bookmarkEnd w:id="13"/>
      <w:r w:rsidRPr="00BB22F3">
        <w:rPr>
          <w:lang w:val="en-GB"/>
        </w:rPr>
        <w:t xml:space="preserve"> </w:t>
      </w:r>
    </w:p>
    <w:p w14:paraId="5E74629E" w14:textId="581ADD94" w:rsidR="006117C9" w:rsidRPr="00BB22F3" w:rsidRDefault="00442232" w:rsidP="00280E53">
      <w:pPr>
        <w:pStyle w:val="Para"/>
        <w:rPr>
          <w:lang w:val="en-GB"/>
        </w:rPr>
      </w:pPr>
      <w:r w:rsidRPr="00BB22F3">
        <w:rPr>
          <w:b/>
          <w:bCs/>
          <w:color w:val="C00000"/>
          <w:lang w:val="en-GB"/>
        </w:rPr>
        <w:t>Important Note:</w:t>
      </w:r>
      <w:r w:rsidR="00DB52EA" w:rsidRPr="00BB22F3">
        <w:rPr>
          <w:b/>
          <w:bCs/>
          <w:color w:val="2E74B5" w:themeColor="accent1" w:themeShade="BF"/>
          <w:lang w:val="en-GB"/>
        </w:rPr>
        <w:t xml:space="preserve"> </w:t>
      </w:r>
      <w:r w:rsidR="00C86716" w:rsidRPr="00BB22F3">
        <w:rPr>
          <w:lang w:val="en-GB"/>
        </w:rPr>
        <w:t>T</w:t>
      </w:r>
      <w:r w:rsidR="00DB52EA" w:rsidRPr="00BB22F3">
        <w:rPr>
          <w:lang w:val="en-GB"/>
        </w:rPr>
        <w:t>he position</w:t>
      </w:r>
      <w:r w:rsidR="00883B37" w:rsidRPr="00BB22F3">
        <w:rPr>
          <w:lang w:val="en-GB"/>
        </w:rPr>
        <w:t xml:space="preserve"> </w:t>
      </w:r>
      <w:r w:rsidR="00DB52EA" w:rsidRPr="00BB22F3">
        <w:rPr>
          <w:lang w:val="en-GB"/>
        </w:rPr>
        <w:t xml:space="preserve">defined in the </w:t>
      </w:r>
      <w:r w:rsidR="00DB52EA" w:rsidRPr="00BB22F3">
        <w:rPr>
          <w:i/>
          <w:iCs/>
          <w:lang w:val="en-GB"/>
        </w:rPr>
        <w:t>FixPosDescriptor</w:t>
      </w:r>
      <w:r w:rsidR="00DB52EA" w:rsidRPr="00BB22F3">
        <w:rPr>
          <w:lang w:val="en-GB"/>
        </w:rPr>
        <w:t xml:space="preserve"> is not the position of the virtual particle visible in the Unity UI (</w:t>
      </w:r>
      <w:r w:rsidR="002D601D" w:rsidRPr="00BB22F3">
        <w:rPr>
          <w:lang w:val="en-GB"/>
        </w:rPr>
        <w:t>G</w:t>
      </w:r>
      <w:r w:rsidR="00DB52EA" w:rsidRPr="00BB22F3">
        <w:rPr>
          <w:lang w:val="en-GB"/>
        </w:rPr>
        <w:t xml:space="preserve">ameObject&gt;Inspector&gt;Transform), but the position </w:t>
      </w:r>
      <w:r w:rsidR="00DA31D0" w:rsidRPr="00BB22F3">
        <w:rPr>
          <w:lang w:val="en-GB"/>
        </w:rPr>
        <w:t xml:space="preserve">where </w:t>
      </w:r>
      <w:r w:rsidR="00DB52EA" w:rsidRPr="00BB22F3">
        <w:rPr>
          <w:lang w:val="en-GB"/>
        </w:rPr>
        <w:t>the physical particle</w:t>
      </w:r>
      <w:r w:rsidR="00DA31D0" w:rsidRPr="00BB22F3">
        <w:rPr>
          <w:lang w:val="en-GB"/>
        </w:rPr>
        <w:t xml:space="preserve"> will be</w:t>
      </w:r>
      <w:r w:rsidR="00DB52EA" w:rsidRPr="00BB22F3">
        <w:rPr>
          <w:lang w:val="en-GB"/>
        </w:rPr>
        <w:t xml:space="preserve"> in the real world when animation is on</w:t>
      </w:r>
      <w:r w:rsidR="000A69A3" w:rsidRPr="00BB22F3">
        <w:rPr>
          <w:lang w:val="en-GB"/>
        </w:rPr>
        <w:t>,</w:t>
      </w:r>
      <w:r w:rsidR="00DB52EA" w:rsidRPr="00BB22F3">
        <w:rPr>
          <w:lang w:val="en-GB"/>
        </w:rPr>
        <w:t xml:space="preserve"> and the state that holds such descriptor is enabled.</w:t>
      </w:r>
      <w:r w:rsidR="000A69A3" w:rsidRPr="00BB22F3">
        <w:rPr>
          <w:lang w:val="en-GB"/>
        </w:rPr>
        <w:t xml:space="preserve"> In other words</w:t>
      </w:r>
      <w:r w:rsidR="00333044">
        <w:rPr>
          <w:lang w:val="en-GB"/>
        </w:rPr>
        <w:t>,</w:t>
      </w:r>
      <w:r w:rsidR="000A69A3" w:rsidRPr="00BB22F3">
        <w:rPr>
          <w:lang w:val="en-GB"/>
        </w:rPr>
        <w:t xml:space="preserve"> the descriptors define the positions</w:t>
      </w:r>
      <w:r w:rsidR="00FE2283" w:rsidRPr="00BB22F3">
        <w:rPr>
          <w:lang w:val="en-GB"/>
        </w:rPr>
        <w:t xml:space="preserve"> where the physical particle will go th</w:t>
      </w:r>
      <w:r w:rsidR="00333044">
        <w:rPr>
          <w:lang w:val="en-GB"/>
        </w:rPr>
        <w:t>r</w:t>
      </w:r>
      <w:r w:rsidR="00FE2283" w:rsidRPr="00BB22F3">
        <w:rPr>
          <w:lang w:val="en-GB"/>
        </w:rPr>
        <w:t>ough</w:t>
      </w:r>
      <w:r w:rsidR="006117C9" w:rsidRPr="00BB22F3">
        <w:rPr>
          <w:lang w:val="en-GB"/>
        </w:rPr>
        <w:t xml:space="preserve"> once in play mode. </w:t>
      </w:r>
    </w:p>
    <w:p w14:paraId="07642D0D" w14:textId="47B1F40B" w:rsidR="007C7AC9" w:rsidRPr="00BB22F3" w:rsidRDefault="009E3C10" w:rsidP="009E3C10">
      <w:pPr>
        <w:pStyle w:val="Para"/>
        <w:rPr>
          <w:lang w:val="en-GB"/>
        </w:rPr>
      </w:pPr>
      <w:r w:rsidRPr="00BB22F3">
        <w:rPr>
          <w:lang w:val="en-GB"/>
        </w:rPr>
        <w:t xml:space="preserve">We </w:t>
      </w:r>
      <w:r w:rsidR="007A1155" w:rsidRPr="00BB22F3">
        <w:rPr>
          <w:lang w:val="en-GB"/>
        </w:rPr>
        <w:t>can</w:t>
      </w:r>
      <w:r w:rsidRPr="00BB22F3">
        <w:rPr>
          <w:lang w:val="en-GB"/>
        </w:rPr>
        <w:t xml:space="preserve"> visualize the structure composed </w:t>
      </w:r>
      <w:r w:rsidR="00333044">
        <w:rPr>
          <w:lang w:val="en-GB"/>
        </w:rPr>
        <w:t>of</w:t>
      </w:r>
      <w:r w:rsidRPr="00BB22F3">
        <w:rPr>
          <w:lang w:val="en-GB"/>
        </w:rPr>
        <w:t xml:space="preserve"> primitives, descriptors and states as a state machine, where we have two main states, </w:t>
      </w:r>
      <w:r w:rsidR="007C7AC9" w:rsidRPr="00BB22F3">
        <w:rPr>
          <w:lang w:val="en-GB"/>
        </w:rPr>
        <w:t>Current</w:t>
      </w:r>
      <w:r w:rsidRPr="00BB22F3">
        <w:rPr>
          <w:lang w:val="en-GB"/>
        </w:rPr>
        <w:t xml:space="preserve">, and </w:t>
      </w:r>
      <w:r w:rsidR="007C7AC9" w:rsidRPr="00BB22F3">
        <w:rPr>
          <w:lang w:val="en-GB"/>
        </w:rPr>
        <w:t>Next</w:t>
      </w:r>
      <w:r w:rsidR="003E5A7C" w:rsidRPr="00BB22F3">
        <w:rPr>
          <w:lang w:val="en-GB"/>
        </w:rPr>
        <w:t>.</w:t>
      </w:r>
      <w:r w:rsidRPr="00BB22F3">
        <w:rPr>
          <w:lang w:val="en-GB"/>
        </w:rPr>
        <w:t xml:space="preserve"> </w:t>
      </w:r>
      <w:r w:rsidR="007E48DE" w:rsidRPr="00BB22F3">
        <w:rPr>
          <w:lang w:val="en-GB"/>
        </w:rPr>
        <w:t>W</w:t>
      </w:r>
      <w:r w:rsidR="007C7AC9" w:rsidRPr="00BB22F3">
        <w:rPr>
          <w:lang w:val="en-GB"/>
        </w:rPr>
        <w:t xml:space="preserve">e can </w:t>
      </w:r>
      <w:r w:rsidR="00AD1167" w:rsidRPr="00BB22F3">
        <w:rPr>
          <w:lang w:val="en-GB"/>
        </w:rPr>
        <w:t xml:space="preserve">define both states </w:t>
      </w:r>
      <w:r w:rsidR="00390AF4" w:rsidRPr="00BB22F3">
        <w:rPr>
          <w:lang w:val="en-GB"/>
        </w:rPr>
        <w:t xml:space="preserve">by </w:t>
      </w:r>
      <w:r w:rsidR="00AD1167" w:rsidRPr="00702D34">
        <w:rPr>
          <w:lang w:val="en-GB"/>
        </w:rPr>
        <w:t xml:space="preserve">using </w:t>
      </w:r>
      <w:r w:rsidR="00AD1167" w:rsidRPr="00702D34">
        <w:rPr>
          <w:i/>
          <w:iCs/>
          <w:lang w:val="en-GB"/>
        </w:rPr>
        <w:t>DescriptorAssets</w:t>
      </w:r>
      <w:r w:rsidR="00F96A0B" w:rsidRPr="00702D34">
        <w:rPr>
          <w:lang w:val="en-GB"/>
        </w:rPr>
        <w:t>.cs</w:t>
      </w:r>
      <w:r w:rsidR="00F96A0B" w:rsidRPr="00BB22F3">
        <w:rPr>
          <w:lang w:val="en-GB"/>
        </w:rPr>
        <w:t xml:space="preserve"> component</w:t>
      </w:r>
      <w:r w:rsidR="00637B24" w:rsidRPr="00BB22F3">
        <w:rPr>
          <w:lang w:val="en-GB"/>
        </w:rPr>
        <w:t xml:space="preserve"> per state</w:t>
      </w:r>
      <w:r w:rsidR="00EB3DE0" w:rsidRPr="00BB22F3">
        <w:rPr>
          <w:lang w:val="en-GB"/>
        </w:rPr>
        <w:t xml:space="preserve"> and switching</w:t>
      </w:r>
      <w:r w:rsidR="003012CD" w:rsidRPr="00BB22F3">
        <w:rPr>
          <w:lang w:val="en-GB"/>
        </w:rPr>
        <w:t xml:space="preserve"> between states</w:t>
      </w:r>
      <w:r w:rsidR="00EB3DE0" w:rsidRPr="00BB22F3">
        <w:rPr>
          <w:lang w:val="en-GB"/>
        </w:rPr>
        <w:t xml:space="preserve"> </w:t>
      </w:r>
      <w:r w:rsidR="003E5A7C" w:rsidRPr="00BB22F3">
        <w:rPr>
          <w:lang w:val="en-GB"/>
        </w:rPr>
        <w:t>th</w:t>
      </w:r>
      <w:r w:rsidR="00333044">
        <w:rPr>
          <w:lang w:val="en-GB"/>
        </w:rPr>
        <w:t>r</w:t>
      </w:r>
      <w:r w:rsidR="003E5A7C" w:rsidRPr="00BB22F3">
        <w:rPr>
          <w:lang w:val="en-GB"/>
        </w:rPr>
        <w:t xml:space="preserve">ough high-level mechanisms such as scripts, events, collisions or </w:t>
      </w:r>
      <w:r w:rsidR="00EB3DE0" w:rsidRPr="00BB22F3">
        <w:rPr>
          <w:lang w:val="en-GB"/>
        </w:rPr>
        <w:t>using a</w:t>
      </w:r>
      <w:r w:rsidR="00333044">
        <w:rPr>
          <w:lang w:val="en-GB"/>
        </w:rPr>
        <w:t>n</w:t>
      </w:r>
      <w:r w:rsidR="00EB3DE0" w:rsidRPr="00BB22F3">
        <w:rPr>
          <w:lang w:val="en-GB"/>
        </w:rPr>
        <w:t xml:space="preserve"> </w:t>
      </w:r>
      <w:r w:rsidR="003E5A7C" w:rsidRPr="00BB22F3">
        <w:rPr>
          <w:lang w:val="en-GB"/>
        </w:rPr>
        <w:t xml:space="preserve">editor </w:t>
      </w:r>
      <w:r w:rsidR="00EB3DE0" w:rsidRPr="00BB22F3">
        <w:rPr>
          <w:lang w:val="en-GB"/>
        </w:rPr>
        <w:t>checkbox in Unity</w:t>
      </w:r>
      <w:r w:rsidR="00534ADC" w:rsidRPr="00BB22F3">
        <w:rPr>
          <w:lang w:val="en-GB"/>
        </w:rPr>
        <w:t>.</w:t>
      </w:r>
      <w:r w:rsidR="00B67D83" w:rsidRPr="00BB22F3">
        <w:rPr>
          <w:lang w:val="en-GB"/>
        </w:rPr>
        <w:t xml:space="preserve"> During the state transition</w:t>
      </w:r>
      <w:r w:rsidR="00D85638" w:rsidRPr="00BB22F3">
        <w:rPr>
          <w:lang w:val="en-GB"/>
        </w:rPr>
        <w:t>ing</w:t>
      </w:r>
      <w:r w:rsidR="00EB3DE0" w:rsidRPr="00BB22F3">
        <w:rPr>
          <w:lang w:val="en-GB"/>
        </w:rPr>
        <w:t xml:space="preserve"> the framework </w:t>
      </w:r>
      <w:r w:rsidR="00AA7EAB" w:rsidRPr="00BB22F3">
        <w:rPr>
          <w:lang w:val="en-GB"/>
        </w:rPr>
        <w:t>disable</w:t>
      </w:r>
      <w:r w:rsidR="005E68CD" w:rsidRPr="00BB22F3">
        <w:rPr>
          <w:lang w:val="en-GB"/>
        </w:rPr>
        <w:t>s</w:t>
      </w:r>
      <w:r w:rsidR="00AA7EAB" w:rsidRPr="00BB22F3">
        <w:rPr>
          <w:lang w:val="en-GB"/>
        </w:rPr>
        <w:t xml:space="preserve"> the descriptors currently enabled per primitive and enabl</w:t>
      </w:r>
      <w:r w:rsidR="0069055B" w:rsidRPr="00BB22F3">
        <w:rPr>
          <w:lang w:val="en-GB"/>
        </w:rPr>
        <w:t>es</w:t>
      </w:r>
      <w:r w:rsidR="00AA7EAB" w:rsidRPr="00BB22F3">
        <w:rPr>
          <w:lang w:val="en-GB"/>
        </w:rPr>
        <w:t xml:space="preserve"> the descriptors associated </w:t>
      </w:r>
      <w:r w:rsidR="00333044">
        <w:rPr>
          <w:lang w:val="en-GB"/>
        </w:rPr>
        <w:t>with</w:t>
      </w:r>
      <w:r w:rsidR="00AA7EAB" w:rsidRPr="00BB22F3">
        <w:rPr>
          <w:lang w:val="en-GB"/>
        </w:rPr>
        <w:t xml:space="preserve"> the primitives</w:t>
      </w:r>
      <w:r w:rsidR="001D66A5" w:rsidRPr="00BB22F3">
        <w:rPr>
          <w:lang w:val="en-GB"/>
        </w:rPr>
        <w:t xml:space="preserve"> present</w:t>
      </w:r>
      <w:r w:rsidR="00AA7EAB" w:rsidRPr="00BB22F3">
        <w:rPr>
          <w:lang w:val="en-GB"/>
        </w:rPr>
        <w:t xml:space="preserve"> in the ne</w:t>
      </w:r>
      <w:r w:rsidR="006C345F" w:rsidRPr="00BB22F3">
        <w:rPr>
          <w:lang w:val="en-GB"/>
        </w:rPr>
        <w:t>x</w:t>
      </w:r>
      <w:r w:rsidR="00AA7EAB" w:rsidRPr="00BB22F3">
        <w:rPr>
          <w:lang w:val="en-GB"/>
        </w:rPr>
        <w:t>t state</w:t>
      </w:r>
      <w:r w:rsidR="00F96A0B" w:rsidRPr="00BB22F3">
        <w:rPr>
          <w:lang w:val="en-GB"/>
        </w:rPr>
        <w:t>.</w:t>
      </w:r>
    </w:p>
    <w:p w14:paraId="23DC4F41" w14:textId="69EA5285" w:rsidR="00A123E1" w:rsidRPr="00BB22F3" w:rsidRDefault="00BB5970" w:rsidP="00BE2339">
      <w:pPr>
        <w:pStyle w:val="Para"/>
        <w:rPr>
          <w:lang w:val="en-GB"/>
        </w:rPr>
      </w:pPr>
      <w:r w:rsidRPr="00BB22F3">
        <w:rPr>
          <w:b/>
          <w:bCs/>
          <w:color w:val="C00000"/>
          <w:lang w:val="en-GB"/>
        </w:rPr>
        <w:t xml:space="preserve">Important Note: </w:t>
      </w:r>
      <w:r w:rsidRPr="00BB22F3">
        <w:rPr>
          <w:lang w:val="en-GB"/>
        </w:rPr>
        <w:t xml:space="preserve">The transition between states </w:t>
      </w:r>
      <w:r w:rsidR="007230CD" w:rsidRPr="00BB22F3">
        <w:rPr>
          <w:lang w:val="en-GB"/>
        </w:rPr>
        <w:t>must meet a continuity condition</w:t>
      </w:r>
      <w:r w:rsidR="00C3361C" w:rsidRPr="00BB22F3">
        <w:rPr>
          <w:lang w:val="en-GB"/>
        </w:rPr>
        <w:t xml:space="preserve"> per particle</w:t>
      </w:r>
      <w:r w:rsidR="007230CD" w:rsidRPr="00BB22F3">
        <w:rPr>
          <w:lang w:val="en-GB"/>
        </w:rPr>
        <w:t>, this means that the starting and final p</w:t>
      </w:r>
      <w:r w:rsidR="00F43703" w:rsidRPr="00BB22F3">
        <w:rPr>
          <w:lang w:val="en-GB"/>
        </w:rPr>
        <w:t>osition</w:t>
      </w:r>
      <w:r w:rsidR="007230CD" w:rsidRPr="00BB22F3">
        <w:rPr>
          <w:lang w:val="en-GB"/>
        </w:rPr>
        <w:t xml:space="preserve"> on each trajectory defined by the descriptor</w:t>
      </w:r>
      <w:r w:rsidR="005D5214" w:rsidRPr="00BB22F3">
        <w:rPr>
          <w:lang w:val="en-GB"/>
        </w:rPr>
        <w:t xml:space="preserve"> per particle</w:t>
      </w:r>
      <w:r w:rsidR="007230CD" w:rsidRPr="00BB22F3">
        <w:rPr>
          <w:lang w:val="en-GB"/>
        </w:rPr>
        <w:t xml:space="preserve"> must </w:t>
      </w:r>
      <w:r w:rsidR="0077485B" w:rsidRPr="00BB22F3">
        <w:rPr>
          <w:lang w:val="en-GB"/>
        </w:rPr>
        <w:t>be</w:t>
      </w:r>
      <w:r w:rsidR="007230CD" w:rsidRPr="00BB22F3">
        <w:rPr>
          <w:lang w:val="en-GB"/>
        </w:rPr>
        <w:t xml:space="preserve"> the same to enable </w:t>
      </w:r>
      <w:r w:rsidR="007230CD" w:rsidRPr="00BB22F3">
        <w:rPr>
          <w:lang w:val="en-GB"/>
        </w:rPr>
        <w:lastRenderedPageBreak/>
        <w:t xml:space="preserve">path looping. </w:t>
      </w:r>
      <w:r w:rsidR="007F043F" w:rsidRPr="00BB22F3">
        <w:rPr>
          <w:lang w:val="en-GB"/>
        </w:rPr>
        <w:t>Also</w:t>
      </w:r>
      <w:r w:rsidR="00333044">
        <w:rPr>
          <w:lang w:val="en-GB"/>
        </w:rPr>
        <w:t>,</w:t>
      </w:r>
      <w:r w:rsidR="007F043F" w:rsidRPr="00BB22F3">
        <w:rPr>
          <w:lang w:val="en-GB"/>
        </w:rPr>
        <w:t xml:space="preserve"> the final position from the </w:t>
      </w:r>
      <w:r w:rsidR="007230CD" w:rsidRPr="00BB22F3">
        <w:rPr>
          <w:lang w:val="en-GB"/>
        </w:rPr>
        <w:t xml:space="preserve">current </w:t>
      </w:r>
      <w:r w:rsidR="007F043F" w:rsidRPr="00BB22F3">
        <w:rPr>
          <w:lang w:val="en-GB"/>
        </w:rPr>
        <w:t>state must match the initial position of the</w:t>
      </w:r>
      <w:r w:rsidR="007230CD" w:rsidRPr="00BB22F3">
        <w:rPr>
          <w:lang w:val="en-GB"/>
        </w:rPr>
        <w:t xml:space="preserve"> next state</w:t>
      </w:r>
      <w:r w:rsidR="001031B6" w:rsidRPr="00BB22F3">
        <w:rPr>
          <w:lang w:val="en-GB"/>
        </w:rPr>
        <w:t xml:space="preserve">, to </w:t>
      </w:r>
      <w:r w:rsidR="0000675A" w:rsidRPr="00BB22F3">
        <w:rPr>
          <w:noProof/>
        </w:rPr>
        <mc:AlternateContent>
          <mc:Choice Requires="wps">
            <w:drawing>
              <wp:anchor distT="45720" distB="45720" distL="114300" distR="114300" simplePos="0" relativeHeight="251659264" behindDoc="0" locked="0" layoutInCell="1" allowOverlap="1" wp14:anchorId="0CD0CBAD" wp14:editId="46B887D6">
                <wp:simplePos x="0" y="0"/>
                <wp:positionH relativeFrom="column">
                  <wp:posOffset>21590</wp:posOffset>
                </wp:positionH>
                <wp:positionV relativeFrom="paragraph">
                  <wp:posOffset>490173</wp:posOffset>
                </wp:positionV>
                <wp:extent cx="5676900" cy="4674235"/>
                <wp:effectExtent l="0" t="0" r="1905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4674235"/>
                        </a:xfrm>
                        <a:prstGeom prst="rect">
                          <a:avLst/>
                        </a:prstGeom>
                        <a:ln w="9525">
                          <a:solidFill>
                            <a:srgbClr val="000000"/>
                          </a:solidFill>
                          <a:prstDash val="lgDash"/>
                          <a:miter lim="800000"/>
                          <a:headEnd/>
                          <a:tailEnd/>
                        </a:ln>
                      </wps:spPr>
                      <wps:style>
                        <a:lnRef idx="0">
                          <a:scrgbClr r="0" g="0" b="0"/>
                        </a:lnRef>
                        <a:fillRef idx="1003">
                          <a:schemeClr val="lt2"/>
                        </a:fillRef>
                        <a:effectRef idx="0">
                          <a:scrgbClr r="0" g="0" b="0"/>
                        </a:effectRef>
                        <a:fontRef idx="major"/>
                      </wps:style>
                      <wps:txbx>
                        <w:txbxContent>
                          <w:p w14:paraId="21355AA3" w14:textId="4DEEC6C1" w:rsidR="00A123E1" w:rsidRPr="00905920" w:rsidRDefault="009D0454" w:rsidP="00445BFD">
                            <w:pPr>
                              <w:spacing w:before="0" w:after="0"/>
                              <w:rPr>
                                <w:rFonts w:ascii="Consolas" w:hAnsi="Consolas" w:cs="Microsoft Himalaya"/>
                                <w:i/>
                                <w:iCs/>
                                <w:color w:val="808080" w:themeColor="background1" w:themeShade="80"/>
                                <w:sz w:val="20"/>
                                <w:szCs w:val="20"/>
                              </w:rPr>
                            </w:pPr>
                            <w:bookmarkStart w:id="14" w:name="_Ref103607462"/>
                            <w:r w:rsidRPr="00905920">
                              <w:rPr>
                                <w:rFonts w:ascii="Consolas" w:hAnsi="Consolas"/>
                                <w:b/>
                                <w:bCs/>
                                <w:i/>
                                <w:iCs/>
                                <w:color w:val="808080" w:themeColor="background1" w:themeShade="80"/>
                                <w:sz w:val="20"/>
                                <w:szCs w:val="20"/>
                              </w:rPr>
                              <w:t>CodeExample</w:t>
                            </w:r>
                            <w:r w:rsidRPr="00905920">
                              <w:rPr>
                                <w:rFonts w:ascii="Consolas" w:hAnsi="Consolas"/>
                                <w:i/>
                                <w:iCs/>
                                <w:color w:val="808080" w:themeColor="background1" w:themeShade="80"/>
                                <w:sz w:val="20"/>
                                <w:szCs w:val="20"/>
                              </w:rPr>
                              <w:t xml:space="preserve"> </w:t>
                            </w:r>
                            <w:r w:rsidRPr="00905920">
                              <w:rPr>
                                <w:rFonts w:ascii="Consolas" w:hAnsi="Consolas"/>
                                <w:b/>
                                <w:bCs/>
                                <w:i/>
                                <w:iCs/>
                                <w:color w:val="808080" w:themeColor="background1" w:themeShade="80"/>
                                <w:sz w:val="20"/>
                                <w:szCs w:val="20"/>
                              </w:rPr>
                              <w:fldChar w:fldCharType="begin"/>
                            </w:r>
                            <w:r w:rsidRPr="00905920">
                              <w:rPr>
                                <w:rFonts w:ascii="Consolas" w:hAnsi="Consolas"/>
                                <w:b/>
                                <w:bCs/>
                                <w:i/>
                                <w:iCs/>
                                <w:color w:val="808080" w:themeColor="background1" w:themeShade="80"/>
                                <w:sz w:val="20"/>
                                <w:szCs w:val="20"/>
                              </w:rPr>
                              <w:instrText xml:space="preserve"> SEQ CodeExample \* ARABIC </w:instrText>
                            </w:r>
                            <w:r w:rsidRPr="00905920">
                              <w:rPr>
                                <w:rFonts w:ascii="Consolas" w:hAnsi="Consolas"/>
                                <w:b/>
                                <w:bCs/>
                                <w:i/>
                                <w:iCs/>
                                <w:color w:val="808080" w:themeColor="background1" w:themeShade="80"/>
                                <w:sz w:val="20"/>
                                <w:szCs w:val="20"/>
                              </w:rPr>
                              <w:fldChar w:fldCharType="separate"/>
                            </w:r>
                            <w:r w:rsidR="00FC4019" w:rsidRPr="00905920">
                              <w:rPr>
                                <w:rFonts w:ascii="Consolas" w:hAnsi="Consolas"/>
                                <w:b/>
                                <w:bCs/>
                                <w:i/>
                                <w:iCs/>
                                <w:noProof/>
                                <w:color w:val="808080" w:themeColor="background1" w:themeShade="80"/>
                                <w:sz w:val="20"/>
                                <w:szCs w:val="20"/>
                              </w:rPr>
                              <w:t>1</w:t>
                            </w:r>
                            <w:r w:rsidRPr="00905920">
                              <w:rPr>
                                <w:rFonts w:ascii="Consolas" w:hAnsi="Consolas"/>
                                <w:b/>
                                <w:bCs/>
                                <w:i/>
                                <w:iCs/>
                                <w:color w:val="808080" w:themeColor="background1" w:themeShade="80"/>
                                <w:sz w:val="20"/>
                                <w:szCs w:val="20"/>
                              </w:rPr>
                              <w:fldChar w:fldCharType="end"/>
                            </w:r>
                            <w:bookmarkEnd w:id="14"/>
                          </w:p>
                          <w:p w14:paraId="16E2F2C3" w14:textId="258599C5"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class</w:t>
                            </w:r>
                            <w:r w:rsidRPr="00EB3615">
                              <w:rPr>
                                <w:rFonts w:ascii="Consolas" w:hAnsi="Consolas" w:cs="Consolas"/>
                                <w:color w:val="000000"/>
                                <w:sz w:val="18"/>
                                <w:szCs w:val="18"/>
                                <w:lang w:val="en-US"/>
                              </w:rPr>
                              <w:t xml:space="preserve"> </w:t>
                            </w:r>
                            <w:r w:rsidRPr="00EB3615">
                              <w:rPr>
                                <w:rFonts w:ascii="Consolas" w:hAnsi="Consolas" w:cs="Consolas"/>
                                <w:color w:val="2B91AF"/>
                                <w:sz w:val="18"/>
                                <w:szCs w:val="18"/>
                                <w:lang w:val="en-US"/>
                              </w:rPr>
                              <w:t>FixedPositionDescriptor</w:t>
                            </w:r>
                            <w:r w:rsidRPr="00EB3615">
                              <w:rPr>
                                <w:rFonts w:ascii="Consolas" w:hAnsi="Consolas" w:cs="Consolas"/>
                                <w:color w:val="000000"/>
                                <w:sz w:val="18"/>
                                <w:szCs w:val="18"/>
                                <w:lang w:val="en-US"/>
                              </w:rPr>
                              <w:t xml:space="preserve"> : PositionDescriptorAsset</w:t>
                            </w:r>
                          </w:p>
                          <w:p w14:paraId="4840B00D" w14:textId="62601E45"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w:t>
                            </w:r>
                          </w:p>
                          <w:p w14:paraId="74AEB7D7"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Header(</w:t>
                            </w:r>
                            <w:r w:rsidRPr="00EB3615">
                              <w:rPr>
                                <w:rFonts w:ascii="Consolas" w:hAnsi="Consolas" w:cs="Consolas"/>
                                <w:color w:val="A31515"/>
                                <w:sz w:val="18"/>
                                <w:szCs w:val="18"/>
                                <w:lang w:val="en-US"/>
                              </w:rPr>
                              <w:t>"Position:"</w:t>
                            </w:r>
                            <w:r w:rsidRPr="00EB3615">
                              <w:rPr>
                                <w:rFonts w:ascii="Consolas" w:hAnsi="Consolas" w:cs="Consolas"/>
                                <w:color w:val="000000"/>
                                <w:sz w:val="18"/>
                                <w:szCs w:val="18"/>
                                <w:lang w:val="en-US"/>
                              </w:rPr>
                              <w:t xml:space="preserve">)]    </w:t>
                            </w:r>
                          </w:p>
                          <w:p w14:paraId="6DCF9A21"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Vector3 position;</w:t>
                            </w:r>
                          </w:p>
                          <w:p w14:paraId="5058DAE6"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bool</w:t>
                            </w: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14:paraId="578E79C6" w14:textId="4DC0FB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77159F">
                              <w:rPr>
                                <w:rFonts w:ascii="Consolas" w:hAnsi="Consolas" w:cs="Consolas"/>
                                <w:color w:val="000000"/>
                                <w:sz w:val="18"/>
                                <w:szCs w:val="18"/>
                                <w:lang w:val="en-US"/>
                              </w:rPr>
                              <w:t xml:space="preserve">[ReadOnly]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int</w:t>
                            </w:r>
                            <w:r w:rsidRPr="00EB3615">
                              <w:rPr>
                                <w:rFonts w:ascii="Consolas" w:hAnsi="Consolas" w:cs="Consolas"/>
                                <w:color w:val="000000"/>
                                <w:sz w:val="18"/>
                                <w:szCs w:val="18"/>
                                <w:lang w:val="en-US"/>
                              </w:rPr>
                              <w:t xml:space="preserve"> desciptorID = 0;</w:t>
                            </w:r>
                          </w:p>
                          <w:p w14:paraId="7EC66EEA" w14:textId="77777777" w:rsidR="00F06AAA"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00C00FE5" w14:textId="4CB14711" w:rsidR="00A123E1" w:rsidRPr="00EB3615" w:rsidRDefault="00F06AAA"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A123E1" w:rsidRPr="00EB3615">
                              <w:rPr>
                                <w:rFonts w:ascii="Consolas" w:hAnsi="Consolas" w:cs="Consolas"/>
                                <w:color w:val="0000FF"/>
                                <w:sz w:val="18"/>
                                <w:szCs w:val="18"/>
                                <w:lang w:val="en-US"/>
                              </w:rPr>
                              <w:t>float</w:t>
                            </w:r>
                            <w:r w:rsidR="00A123E1" w:rsidRPr="00EB3615">
                              <w:rPr>
                                <w:rFonts w:ascii="Consolas" w:hAnsi="Consolas" w:cs="Consolas"/>
                                <w:color w:val="000000"/>
                                <w:sz w:val="18"/>
                                <w:szCs w:val="18"/>
                                <w:lang w:val="en-US"/>
                              </w:rPr>
                              <w:t>[] positions;</w:t>
                            </w:r>
                            <w:r w:rsidR="00A123E1" w:rsidRPr="00EB3615">
                              <w:rPr>
                                <w:rFonts w:ascii="Consolas" w:hAnsi="Consolas" w:cs="Consolas"/>
                                <w:color w:val="008000"/>
                                <w:sz w:val="18"/>
                                <w:szCs w:val="18"/>
                                <w:lang w:val="en-US"/>
                              </w:rPr>
                              <w:t>// = new float[4];</w:t>
                            </w:r>
                          </w:p>
                          <w:p w14:paraId="46AFE21F" w14:textId="77777777" w:rsidR="00D07A5B" w:rsidRDefault="00D07A5B" w:rsidP="00445BFD">
                            <w:pPr>
                              <w:autoSpaceDE w:val="0"/>
                              <w:autoSpaceDN w:val="0"/>
                              <w:adjustRightInd w:val="0"/>
                              <w:spacing w:before="0" w:after="0" w:line="240" w:lineRule="auto"/>
                              <w:jc w:val="left"/>
                              <w:rPr>
                                <w:rFonts w:ascii="Consolas" w:hAnsi="Consolas" w:cs="Consolas"/>
                                <w:color w:val="000000"/>
                                <w:sz w:val="18"/>
                                <w:szCs w:val="18"/>
                                <w:lang w:val="en-US"/>
                              </w:rPr>
                            </w:pPr>
                          </w:p>
                          <w:p w14:paraId="4B194F42" w14:textId="3B36F709"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Start</w:t>
                            </w:r>
                            <w:r w:rsidRPr="00EB3615">
                              <w:rPr>
                                <w:rFonts w:ascii="Consolas" w:hAnsi="Consolas" w:cs="Consolas"/>
                                <w:color w:val="000000"/>
                                <w:sz w:val="18"/>
                                <w:szCs w:val="18"/>
                                <w:lang w:val="en-US"/>
                              </w:rPr>
                              <w:t>(){</w:t>
                            </w:r>
                          </w:p>
                          <w:p w14:paraId="25027D1B"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true</w:t>
                            </w:r>
                            <w:r w:rsidRPr="00EB3615">
                              <w:rPr>
                                <w:rFonts w:ascii="Consolas" w:hAnsi="Consolas" w:cs="Consolas"/>
                                <w:color w:val="000000"/>
                                <w:sz w:val="18"/>
                                <w:szCs w:val="18"/>
                                <w:lang w:val="en-US"/>
                              </w:rPr>
                              <w:t>;</w:t>
                            </w:r>
                          </w:p>
                          <w:p w14:paraId="6B863E63"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1814440B"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p>
                          <w:p w14:paraId="5C831902"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Update is called once per frame</w:t>
                            </w:r>
                          </w:p>
                          <w:p w14:paraId="7A4F2909" w14:textId="6C40A57C" w:rsidR="00A123E1"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pdate</w:t>
                            </w:r>
                            <w:r w:rsidRPr="00EB3615">
                              <w:rPr>
                                <w:rFonts w:ascii="Consolas" w:hAnsi="Consolas" w:cs="Consolas"/>
                                <w:color w:val="000000"/>
                                <w:sz w:val="18"/>
                                <w:szCs w:val="18"/>
                                <w:lang w:val="en-US"/>
                              </w:rPr>
                              <w:t>(){</w:t>
                            </w:r>
                          </w:p>
                          <w:p w14:paraId="07197AA4" w14:textId="1EC5F1C4" w:rsidR="001F3CF2" w:rsidRPr="00EB3615" w:rsidRDefault="001F3CF2" w:rsidP="00445BFD">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 Update </w:t>
                            </w:r>
                            <w:r w:rsidR="004B0A93">
                              <w:rPr>
                                <w:rFonts w:ascii="Consolas" w:hAnsi="Consolas" w:cs="Consolas"/>
                                <w:color w:val="008000"/>
                                <w:sz w:val="18"/>
                                <w:szCs w:val="18"/>
                                <w:lang w:val="en-US"/>
                              </w:rPr>
                              <w:t xml:space="preserve">when OpenMPD is correctly </w:t>
                            </w:r>
                            <w:r w:rsidR="00893706">
                              <w:rPr>
                                <w:rFonts w:ascii="Consolas" w:hAnsi="Consolas" w:cs="Consolas"/>
                                <w:color w:val="008000"/>
                                <w:sz w:val="18"/>
                                <w:szCs w:val="18"/>
                                <w:lang w:val="en-US"/>
                              </w:rPr>
                              <w:t>instantiated</w:t>
                            </w:r>
                            <w:r w:rsidR="00C968C9">
                              <w:rPr>
                                <w:rFonts w:ascii="Consolas" w:hAnsi="Consolas" w:cs="Consolas"/>
                                <w:color w:val="008000"/>
                                <w:sz w:val="18"/>
                                <w:szCs w:val="18"/>
                                <w:lang w:val="en-US"/>
                              </w:rPr>
                              <w:t xml:space="preserve"> &amp; update is requested </w:t>
                            </w:r>
                          </w:p>
                          <w:p w14:paraId="221F8C76" w14:textId="6A8E5834" w:rsidR="00A123E1"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if</w:t>
                            </w:r>
                            <w:r w:rsidRPr="00EB3615">
                              <w:rPr>
                                <w:rFonts w:ascii="Consolas" w:hAnsi="Consolas" w:cs="Consolas"/>
                                <w:color w:val="000000"/>
                                <w:sz w:val="18"/>
                                <w:szCs w:val="18"/>
                                <w:lang w:val="en-US"/>
                              </w:rPr>
                              <w:t xml:space="preserve"> (updateDescriptor &amp;&amp; </w:t>
                            </w:r>
                            <w:r w:rsidR="004B0A93">
                              <w:rPr>
                                <w:rFonts w:ascii="Consolas" w:hAnsi="Consolas" w:cs="Consolas"/>
                                <w:color w:val="000000"/>
                                <w:sz w:val="18"/>
                                <w:szCs w:val="18"/>
                                <w:lang w:val="en-US"/>
                              </w:rPr>
                              <w:t>OpemMPD</w:t>
                            </w:r>
                            <w:r w:rsidRPr="00EB3615">
                              <w:rPr>
                                <w:rFonts w:ascii="Consolas" w:hAnsi="Consolas" w:cs="Consolas"/>
                                <w:color w:val="000000"/>
                                <w:sz w:val="18"/>
                                <w:szCs w:val="18"/>
                                <w:lang w:val="en-US"/>
                              </w:rPr>
                              <w:t>_</w:t>
                            </w:r>
                            <w:r w:rsidR="004B0A93">
                              <w:rPr>
                                <w:rFonts w:ascii="Consolas" w:hAnsi="Consolas" w:cs="Consolas"/>
                                <w:color w:val="000000"/>
                                <w:sz w:val="18"/>
                                <w:szCs w:val="18"/>
                                <w:lang w:val="en-US"/>
                              </w:rPr>
                              <w:t>Presentation</w:t>
                            </w:r>
                            <w:r w:rsidRPr="00EB3615">
                              <w:rPr>
                                <w:rFonts w:ascii="Consolas" w:hAnsi="Consolas" w:cs="Consolas"/>
                                <w:color w:val="000000"/>
                                <w:sz w:val="18"/>
                                <w:szCs w:val="18"/>
                                <w:lang w:val="en-US"/>
                              </w:rPr>
                              <w:t>Manager.Instance()){</w:t>
                            </w:r>
                          </w:p>
                          <w:p w14:paraId="71DAA0FF" w14:textId="2AAB9746" w:rsidR="003B64F2" w:rsidRPr="00EB3615" w:rsidRDefault="003B64F2" w:rsidP="00445BFD">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8000"/>
                                <w:sz w:val="18"/>
                                <w:szCs w:val="18"/>
                                <w:lang w:val="en-US"/>
                              </w:rPr>
                              <w:t xml:space="preserve">            </w:t>
                            </w:r>
                            <w:r w:rsidRPr="00EB3615">
                              <w:rPr>
                                <w:rFonts w:ascii="Consolas" w:hAnsi="Consolas" w:cs="Consolas"/>
                                <w:color w:val="008000"/>
                                <w:sz w:val="18"/>
                                <w:szCs w:val="18"/>
                                <w:lang w:val="en-US"/>
                              </w:rPr>
                              <w:t xml:space="preserve">// </w:t>
                            </w:r>
                            <w:r>
                              <w:rPr>
                                <w:rFonts w:ascii="Consolas" w:hAnsi="Consolas" w:cs="Consolas"/>
                                <w:color w:val="008000"/>
                                <w:sz w:val="18"/>
                                <w:szCs w:val="18"/>
                                <w:lang w:val="en-US"/>
                              </w:rPr>
                              <w:t>Populate the positions buffer</w:t>
                            </w:r>
                          </w:p>
                          <w:p w14:paraId="3FDEA7B0" w14:textId="153B57AF" w:rsidR="003B64F2"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GeneratePositions();</w:t>
                            </w:r>
                          </w:p>
                          <w:p w14:paraId="027714A2"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14:paraId="2D5F45E6"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3B094121"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6D145EC9"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p>
                          <w:p w14:paraId="2D8FF1FB" w14:textId="7DD68CA4"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GeneratePositions(){</w:t>
                            </w:r>
                          </w:p>
                          <w:p w14:paraId="0642EC93" w14:textId="47C6193B"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w:t>
                            </w:r>
                            <w:r w:rsidR="00445BFD">
                              <w:rPr>
                                <w:rFonts w:ascii="Consolas" w:hAnsi="Consolas" w:cs="Consolas"/>
                                <w:color w:val="008000"/>
                                <w:sz w:val="18"/>
                                <w:szCs w:val="18"/>
                                <w:lang w:val="en-US"/>
                              </w:rPr>
                              <w:t xml:space="preserve"> G</w:t>
                            </w:r>
                            <w:r w:rsidRPr="00EB3615">
                              <w:rPr>
                                <w:rFonts w:ascii="Consolas" w:hAnsi="Consolas" w:cs="Consolas"/>
                                <w:color w:val="008000"/>
                                <w:sz w:val="18"/>
                                <w:szCs w:val="18"/>
                                <w:lang w:val="en-US"/>
                              </w:rPr>
                              <w:t xml:space="preserve">enerate the array of positions </w:t>
                            </w:r>
                            <w:r w:rsidR="00153AE6" w:rsidRPr="00EB3615">
                              <w:rPr>
                                <w:rFonts w:ascii="Consolas" w:hAnsi="Consolas" w:cs="Consolas"/>
                                <w:color w:val="008000"/>
                                <w:sz w:val="18"/>
                                <w:szCs w:val="18"/>
                                <w:lang w:val="en-US"/>
                              </w:rPr>
                              <w:t>from the position fields</w:t>
                            </w:r>
                          </w:p>
                          <w:p w14:paraId="507A7454"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4] { position.x, position.y, position.z, 1 };</w:t>
                            </w:r>
                          </w:p>
                          <w:p w14:paraId="04CDABD0" w14:textId="08A3301C"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 </w:t>
                            </w:r>
                            <w:r w:rsidR="00445BFD">
                              <w:rPr>
                                <w:rFonts w:ascii="Consolas" w:hAnsi="Consolas" w:cs="Consolas"/>
                                <w:color w:val="008000"/>
                                <w:sz w:val="18"/>
                                <w:szCs w:val="18"/>
                                <w:lang w:val="en-US"/>
                              </w:rPr>
                              <w:t>D</w:t>
                            </w:r>
                            <w:r w:rsidR="00153AE6" w:rsidRPr="00EB3615">
                              <w:rPr>
                                <w:rFonts w:ascii="Consolas" w:hAnsi="Consolas" w:cs="Consolas"/>
                                <w:color w:val="008000"/>
                                <w:sz w:val="18"/>
                                <w:szCs w:val="18"/>
                                <w:lang w:val="en-US"/>
                              </w:rPr>
                              <w:t xml:space="preserve">efine the position </w:t>
                            </w:r>
                            <w:r w:rsidRPr="00EB3615">
                              <w:rPr>
                                <w:rFonts w:ascii="Consolas" w:hAnsi="Consolas" w:cs="Consolas"/>
                                <w:color w:val="008000"/>
                                <w:sz w:val="18"/>
                                <w:szCs w:val="18"/>
                                <w:lang w:val="en-US"/>
                              </w:rPr>
                              <w:t>descriptor</w:t>
                            </w:r>
                          </w:p>
                          <w:p w14:paraId="6144F040" w14:textId="2964BEDA"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descriptor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PBD_Positions_Descriptor(positions);</w:t>
                            </w:r>
                          </w:p>
                          <w:p w14:paraId="18FA7AB4" w14:textId="42870AA9" w:rsidR="00F06AAA" w:rsidRPr="00EB3615" w:rsidRDefault="00F06AAA"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ab/>
                              <w:t xml:space="preserve"> </w:t>
                            </w:r>
                            <w:r w:rsidRPr="00EB3615">
                              <w:rPr>
                                <w:rFonts w:ascii="Consolas" w:hAnsi="Consolas" w:cs="Consolas"/>
                                <w:color w:val="008000"/>
                                <w:sz w:val="18"/>
                                <w:szCs w:val="18"/>
                                <w:lang w:val="en-US"/>
                              </w:rPr>
                              <w:t xml:space="preserve">// </w:t>
                            </w:r>
                            <w:r w:rsidR="00445BFD">
                              <w:rPr>
                                <w:rFonts w:ascii="Consolas" w:hAnsi="Consolas" w:cs="Consolas"/>
                                <w:color w:val="008000"/>
                                <w:sz w:val="18"/>
                                <w:szCs w:val="18"/>
                                <w:lang w:val="en-US"/>
                              </w:rPr>
                              <w:t>U</w:t>
                            </w:r>
                            <w:r w:rsidRPr="00EB3615">
                              <w:rPr>
                                <w:rFonts w:ascii="Consolas" w:hAnsi="Consolas" w:cs="Consolas"/>
                                <w:color w:val="008000"/>
                                <w:sz w:val="18"/>
                                <w:szCs w:val="18"/>
                                <w:lang w:val="en-US"/>
                              </w:rPr>
                              <w:t>pdate the descriptor id</w:t>
                            </w:r>
                          </w:p>
                          <w:p w14:paraId="2CC1AF1A"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desciptorID = GetDescriptorID();</w:t>
                            </w:r>
                          </w:p>
                          <w:p w14:paraId="1D6748D9" w14:textId="77777777" w:rsidR="00A123E1" w:rsidRPr="00EB3615" w:rsidRDefault="00A123E1" w:rsidP="00445BFD">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08493E85" w14:textId="1E625C7D" w:rsidR="00A123E1" w:rsidRPr="00EB3615" w:rsidRDefault="00A123E1" w:rsidP="00445BFD">
                            <w:pPr>
                              <w:spacing w:before="0" w:after="0"/>
                              <w:rPr>
                                <w:sz w:val="18"/>
                                <w:szCs w:val="18"/>
                              </w:rPr>
                            </w:pPr>
                            <w:r w:rsidRPr="00EB3615">
                              <w:rPr>
                                <w:rFonts w:ascii="Consolas" w:hAnsi="Consolas" w:cs="Consolas"/>
                                <w:color w:val="000000"/>
                                <w:sz w:val="18"/>
                                <w:szCs w:val="18"/>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0CD0CBAD">
                <v:stroke joinstyle="miter"/>
                <v:path gradientshapeok="t" o:connecttype="rect"/>
              </v:shapetype>
              <v:shape id="Text Box 2" style="position:absolute;left:0;text-align:left;margin-left:1.7pt;margin-top:38.6pt;width:447pt;height:368.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e8e7e7 [299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">
                <v:fill type="gradient" color2="#928e8e [2019]" colors="0 #ebeaea;.5 #e4e3e3;1 #bcbbbb" focus="100%" rotate="t">
                  <o:fill v:ext="view" type="gradientUnscaled"/>
                </v:fill>
                <v:stroke dashstyle="longDash"/>
                <v:textbox>
                  <w:txbxContent>
                    <w:p w:rsidRPr="00905920" w:rsidR="00A123E1" w:rsidP="00445BFD" w:rsidRDefault="009D0454" w14:paraId="21355AA3" w14:textId="4DEEC6C1">
                      <w:pPr>
                        <w:spacing w:before="0" w:after="0"/>
                        <w:rPr>
                          <w:rFonts w:ascii="Consolas" w:hAnsi="Consolas" w:cs="Microsoft Himalaya"/>
                          <w:i/>
                          <w:iCs/>
                          <w:color w:val="808080" w:themeColor="background1" w:themeShade="80"/>
                          <w:sz w:val="20"/>
                          <w:szCs w:val="20"/>
                        </w:rPr>
                      </w:pPr>
                      <w:r w:rsidRPr="00905920">
                        <w:rPr>
                          <w:rFonts w:ascii="Consolas" w:hAnsi="Consolas"/>
                          <w:b/>
                          <w:bCs/>
                          <w:i/>
                          <w:iCs/>
                          <w:color w:val="808080" w:themeColor="background1" w:themeShade="80"/>
                          <w:sz w:val="20"/>
                          <w:szCs w:val="20"/>
                        </w:rPr>
                        <w:t>CodeExample</w:t>
                      </w:r>
                      <w:r w:rsidRPr="00905920">
                        <w:rPr>
                          <w:rFonts w:ascii="Consolas" w:hAnsi="Consolas"/>
                          <w:i/>
                          <w:iCs/>
                          <w:color w:val="808080" w:themeColor="background1" w:themeShade="80"/>
                          <w:sz w:val="20"/>
                          <w:szCs w:val="20"/>
                        </w:rPr>
                        <w:t xml:space="preserve"> </w:t>
                      </w:r>
                      <w:r w:rsidRPr="00905920">
                        <w:rPr>
                          <w:rFonts w:ascii="Consolas" w:hAnsi="Consolas"/>
                          <w:b/>
                          <w:bCs/>
                          <w:i/>
                          <w:iCs/>
                          <w:color w:val="808080" w:themeColor="background1" w:themeShade="80"/>
                          <w:sz w:val="20"/>
                          <w:szCs w:val="20"/>
                        </w:rPr>
                        <w:fldChar w:fldCharType="begin"/>
                      </w:r>
                      <w:r w:rsidRPr="00905920">
                        <w:rPr>
                          <w:rFonts w:ascii="Consolas" w:hAnsi="Consolas"/>
                          <w:b/>
                          <w:bCs/>
                          <w:i/>
                          <w:iCs/>
                          <w:color w:val="808080" w:themeColor="background1" w:themeShade="80"/>
                          <w:sz w:val="20"/>
                          <w:szCs w:val="20"/>
                        </w:rPr>
                        <w:instrText xml:space="preserve"> SEQ CodeExample \* ARABIC </w:instrText>
                      </w:r>
                      <w:r w:rsidRPr="00905920">
                        <w:rPr>
                          <w:rFonts w:ascii="Consolas" w:hAnsi="Consolas"/>
                          <w:b/>
                          <w:bCs/>
                          <w:i/>
                          <w:iCs/>
                          <w:color w:val="808080" w:themeColor="background1" w:themeShade="80"/>
                          <w:sz w:val="20"/>
                          <w:szCs w:val="20"/>
                        </w:rPr>
                        <w:fldChar w:fldCharType="separate"/>
                      </w:r>
                      <w:r w:rsidRPr="00905920" w:rsidR="00FC4019">
                        <w:rPr>
                          <w:rFonts w:ascii="Consolas" w:hAnsi="Consolas"/>
                          <w:b/>
                          <w:bCs/>
                          <w:i/>
                          <w:iCs/>
                          <w:noProof/>
                          <w:color w:val="808080" w:themeColor="background1" w:themeShade="80"/>
                          <w:sz w:val="20"/>
                          <w:szCs w:val="20"/>
                        </w:rPr>
                        <w:t>1</w:t>
                      </w:r>
                      <w:r w:rsidRPr="00905920">
                        <w:rPr>
                          <w:rFonts w:ascii="Consolas" w:hAnsi="Consolas"/>
                          <w:b/>
                          <w:bCs/>
                          <w:i/>
                          <w:iCs/>
                          <w:color w:val="808080" w:themeColor="background1" w:themeShade="80"/>
                          <w:sz w:val="20"/>
                          <w:szCs w:val="20"/>
                        </w:rPr>
                        <w:fldChar w:fldCharType="end"/>
                      </w:r>
                    </w:p>
                    <w:p w:rsidRPr="00EB3615" w:rsidR="00A123E1" w:rsidP="00445BFD" w:rsidRDefault="00A123E1" w14:paraId="16E2F2C3" w14:textId="258599C5">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class</w:t>
                      </w:r>
                      <w:r w:rsidRPr="00EB3615">
                        <w:rPr>
                          <w:rFonts w:ascii="Consolas" w:hAnsi="Consolas" w:cs="Consolas"/>
                          <w:color w:val="000000"/>
                          <w:sz w:val="18"/>
                          <w:szCs w:val="18"/>
                          <w:lang w:val="en-US"/>
                        </w:rPr>
                        <w:t xml:space="preserve"> </w:t>
                      </w:r>
                      <w:r w:rsidRPr="00EB3615">
                        <w:rPr>
                          <w:rFonts w:ascii="Consolas" w:hAnsi="Consolas" w:cs="Consolas"/>
                          <w:color w:val="2B91AF"/>
                          <w:sz w:val="18"/>
                          <w:szCs w:val="18"/>
                          <w:lang w:val="en-US"/>
                        </w:rPr>
                        <w:t>FixedPositionDescriptor</w:t>
                      </w:r>
                      <w:r w:rsidRPr="00EB3615">
                        <w:rPr>
                          <w:rFonts w:ascii="Consolas" w:hAnsi="Consolas" w:cs="Consolas"/>
                          <w:color w:val="000000"/>
                          <w:sz w:val="18"/>
                          <w:szCs w:val="18"/>
                          <w:lang w:val="en-US"/>
                        </w:rPr>
                        <w:t xml:space="preserve"> : PositionDescriptorAsset</w:t>
                      </w:r>
                    </w:p>
                    <w:p w:rsidRPr="00EB3615" w:rsidR="00A123E1" w:rsidP="00445BFD" w:rsidRDefault="00A123E1" w14:paraId="4840B00D" w14:textId="62601E45">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w:t>
                      </w:r>
                    </w:p>
                    <w:p w:rsidRPr="00EB3615" w:rsidR="00A123E1" w:rsidP="00445BFD" w:rsidRDefault="00A123E1" w14:paraId="74AEB7D7"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Header(</w:t>
                      </w:r>
                      <w:r w:rsidRPr="00EB3615">
                        <w:rPr>
                          <w:rFonts w:ascii="Consolas" w:hAnsi="Consolas" w:cs="Consolas"/>
                          <w:color w:val="A31515"/>
                          <w:sz w:val="18"/>
                          <w:szCs w:val="18"/>
                          <w:lang w:val="en-US"/>
                        </w:rPr>
                        <w:t>"Position:"</w:t>
                      </w:r>
                      <w:r w:rsidRPr="00EB3615">
                        <w:rPr>
                          <w:rFonts w:ascii="Consolas" w:hAnsi="Consolas" w:cs="Consolas"/>
                          <w:color w:val="000000"/>
                          <w:sz w:val="18"/>
                          <w:szCs w:val="18"/>
                          <w:lang w:val="en-US"/>
                        </w:rPr>
                        <w:t xml:space="preserve">)]    </w:t>
                      </w:r>
                    </w:p>
                    <w:p w:rsidRPr="00EB3615" w:rsidR="00A123E1" w:rsidP="00445BFD" w:rsidRDefault="00A123E1" w14:paraId="6DCF9A21"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Vector3 position;</w:t>
                      </w:r>
                    </w:p>
                    <w:p w:rsidRPr="00EB3615" w:rsidR="00A123E1" w:rsidP="00445BFD" w:rsidRDefault="00A123E1" w14:paraId="5058DAE6"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bool</w:t>
                      </w: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rsidRPr="00EB3615" w:rsidR="00A123E1" w:rsidP="00445BFD" w:rsidRDefault="00A123E1" w14:paraId="578E79C6" w14:textId="4DC0FB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77159F">
                        <w:rPr>
                          <w:rFonts w:ascii="Consolas" w:hAnsi="Consolas" w:cs="Consolas"/>
                          <w:color w:val="000000"/>
                          <w:sz w:val="18"/>
                          <w:szCs w:val="18"/>
                          <w:lang w:val="en-US"/>
                        </w:rPr>
                        <w:t xml:space="preserve">[ReadOnly]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int</w:t>
                      </w:r>
                      <w:r w:rsidRPr="00EB3615">
                        <w:rPr>
                          <w:rFonts w:ascii="Consolas" w:hAnsi="Consolas" w:cs="Consolas"/>
                          <w:color w:val="000000"/>
                          <w:sz w:val="18"/>
                          <w:szCs w:val="18"/>
                          <w:lang w:val="en-US"/>
                        </w:rPr>
                        <w:t xml:space="preserve"> desciptorID = 0;</w:t>
                      </w:r>
                    </w:p>
                    <w:p w:rsidRPr="00EB3615" w:rsidR="00F06AAA" w:rsidP="00445BFD" w:rsidRDefault="00A123E1" w14:paraId="7EC66EEA"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rsidRPr="00EB3615" w:rsidR="00A123E1" w:rsidP="00445BFD" w:rsidRDefault="00F06AAA" w14:paraId="00C00FE5" w14:textId="4CB14711">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sidR="00A123E1">
                        <w:rPr>
                          <w:rFonts w:ascii="Consolas" w:hAnsi="Consolas" w:cs="Consolas"/>
                          <w:color w:val="0000FF"/>
                          <w:sz w:val="18"/>
                          <w:szCs w:val="18"/>
                          <w:lang w:val="en-US"/>
                        </w:rPr>
                        <w:t>float</w:t>
                      </w:r>
                      <w:r w:rsidRPr="00EB3615" w:rsidR="00A123E1">
                        <w:rPr>
                          <w:rFonts w:ascii="Consolas" w:hAnsi="Consolas" w:cs="Consolas"/>
                          <w:color w:val="000000"/>
                          <w:sz w:val="18"/>
                          <w:szCs w:val="18"/>
                          <w:lang w:val="en-US"/>
                        </w:rPr>
                        <w:t>[] positions;</w:t>
                      </w:r>
                      <w:r w:rsidRPr="00EB3615" w:rsidR="00A123E1">
                        <w:rPr>
                          <w:rFonts w:ascii="Consolas" w:hAnsi="Consolas" w:cs="Consolas"/>
                          <w:color w:val="008000"/>
                          <w:sz w:val="18"/>
                          <w:szCs w:val="18"/>
                          <w:lang w:val="en-US"/>
                        </w:rPr>
                        <w:t>// = new float[4];</w:t>
                      </w:r>
                    </w:p>
                    <w:p w:rsidR="00D07A5B" w:rsidP="00445BFD" w:rsidRDefault="00D07A5B" w14:paraId="46AFE21F" w14:textId="77777777">
                      <w:pPr>
                        <w:autoSpaceDE w:val="0"/>
                        <w:autoSpaceDN w:val="0"/>
                        <w:adjustRightInd w:val="0"/>
                        <w:spacing w:before="0" w:after="0" w:line="240" w:lineRule="auto"/>
                        <w:jc w:val="left"/>
                        <w:rPr>
                          <w:rFonts w:ascii="Consolas" w:hAnsi="Consolas" w:cs="Consolas"/>
                          <w:color w:val="000000"/>
                          <w:sz w:val="18"/>
                          <w:szCs w:val="18"/>
                          <w:lang w:val="en-US"/>
                        </w:rPr>
                      </w:pPr>
                    </w:p>
                    <w:p w:rsidRPr="00EB3615" w:rsidR="00A123E1" w:rsidP="00445BFD" w:rsidRDefault="00A123E1" w14:paraId="4B194F42" w14:textId="3B36F709">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Start</w:t>
                      </w:r>
                      <w:r w:rsidRPr="00EB3615">
                        <w:rPr>
                          <w:rFonts w:ascii="Consolas" w:hAnsi="Consolas" w:cs="Consolas"/>
                          <w:color w:val="000000"/>
                          <w:sz w:val="18"/>
                          <w:szCs w:val="18"/>
                          <w:lang w:val="en-US"/>
                        </w:rPr>
                        <w:t>(){</w:t>
                      </w:r>
                    </w:p>
                    <w:p w:rsidRPr="00EB3615" w:rsidR="00A123E1" w:rsidP="00445BFD" w:rsidRDefault="00A123E1" w14:paraId="25027D1B"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true</w:t>
                      </w:r>
                      <w:r w:rsidRPr="00EB3615">
                        <w:rPr>
                          <w:rFonts w:ascii="Consolas" w:hAnsi="Consolas" w:cs="Consolas"/>
                          <w:color w:val="000000"/>
                          <w:sz w:val="18"/>
                          <w:szCs w:val="18"/>
                          <w:lang w:val="en-US"/>
                        </w:rPr>
                        <w:t>;</w:t>
                      </w:r>
                    </w:p>
                    <w:p w:rsidRPr="00EB3615" w:rsidR="00A123E1" w:rsidP="00445BFD" w:rsidRDefault="00A123E1" w14:paraId="6B863E63"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rsidRPr="00EB3615" w:rsidR="00A123E1" w:rsidP="00445BFD" w:rsidRDefault="00A123E1" w14:paraId="1814440B" w14:textId="77777777">
                      <w:pPr>
                        <w:autoSpaceDE w:val="0"/>
                        <w:autoSpaceDN w:val="0"/>
                        <w:adjustRightInd w:val="0"/>
                        <w:spacing w:before="0" w:after="0" w:line="240" w:lineRule="auto"/>
                        <w:jc w:val="left"/>
                        <w:rPr>
                          <w:rFonts w:ascii="Consolas" w:hAnsi="Consolas" w:cs="Consolas"/>
                          <w:color w:val="000000"/>
                          <w:sz w:val="18"/>
                          <w:szCs w:val="18"/>
                          <w:lang w:val="en-US"/>
                        </w:rPr>
                      </w:pPr>
                    </w:p>
                    <w:p w:rsidRPr="00EB3615" w:rsidR="00A123E1" w:rsidP="00445BFD" w:rsidRDefault="00A123E1" w14:paraId="5C831902"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Update is called once per frame</w:t>
                      </w:r>
                    </w:p>
                    <w:p w:rsidR="00A123E1" w:rsidP="00445BFD" w:rsidRDefault="00A123E1" w14:paraId="7A4F2909" w14:textId="6C40A57C">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pdate</w:t>
                      </w:r>
                      <w:r w:rsidRPr="00EB3615">
                        <w:rPr>
                          <w:rFonts w:ascii="Consolas" w:hAnsi="Consolas" w:cs="Consolas"/>
                          <w:color w:val="000000"/>
                          <w:sz w:val="18"/>
                          <w:szCs w:val="18"/>
                          <w:lang w:val="en-US"/>
                        </w:rPr>
                        <w:t>(){</w:t>
                      </w:r>
                    </w:p>
                    <w:p w:rsidRPr="00EB3615" w:rsidR="001F3CF2" w:rsidP="00445BFD" w:rsidRDefault="001F3CF2" w14:paraId="07197AA4" w14:textId="1EC5F1C4">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 Update </w:t>
                      </w:r>
                      <w:r w:rsidR="004B0A93">
                        <w:rPr>
                          <w:rFonts w:ascii="Consolas" w:hAnsi="Consolas" w:cs="Consolas"/>
                          <w:color w:val="008000"/>
                          <w:sz w:val="18"/>
                          <w:szCs w:val="18"/>
                          <w:lang w:val="en-US"/>
                        </w:rPr>
                        <w:t xml:space="preserve">when OpenMPD is correctly </w:t>
                      </w:r>
                      <w:r w:rsidR="00893706">
                        <w:rPr>
                          <w:rFonts w:ascii="Consolas" w:hAnsi="Consolas" w:cs="Consolas"/>
                          <w:color w:val="008000"/>
                          <w:sz w:val="18"/>
                          <w:szCs w:val="18"/>
                          <w:lang w:val="en-US"/>
                        </w:rPr>
                        <w:t>instantiated</w:t>
                      </w:r>
                      <w:r w:rsidR="00C968C9">
                        <w:rPr>
                          <w:rFonts w:ascii="Consolas" w:hAnsi="Consolas" w:cs="Consolas"/>
                          <w:color w:val="008000"/>
                          <w:sz w:val="18"/>
                          <w:szCs w:val="18"/>
                          <w:lang w:val="en-US"/>
                        </w:rPr>
                        <w:t xml:space="preserve"> &amp; update is requested </w:t>
                      </w:r>
                    </w:p>
                    <w:p w:rsidR="00A123E1" w:rsidP="00445BFD" w:rsidRDefault="00A123E1" w14:paraId="221F8C76" w14:textId="6A8E5834">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if</w:t>
                      </w:r>
                      <w:r w:rsidRPr="00EB3615">
                        <w:rPr>
                          <w:rFonts w:ascii="Consolas" w:hAnsi="Consolas" w:cs="Consolas"/>
                          <w:color w:val="000000"/>
                          <w:sz w:val="18"/>
                          <w:szCs w:val="18"/>
                          <w:lang w:val="en-US"/>
                        </w:rPr>
                        <w:t xml:space="preserve"> (updateDescriptor &amp;&amp; </w:t>
                      </w:r>
                      <w:r w:rsidR="004B0A93">
                        <w:rPr>
                          <w:rFonts w:ascii="Consolas" w:hAnsi="Consolas" w:cs="Consolas"/>
                          <w:color w:val="000000"/>
                          <w:sz w:val="18"/>
                          <w:szCs w:val="18"/>
                          <w:lang w:val="en-US"/>
                        </w:rPr>
                        <w:t>OpemMPD</w:t>
                      </w:r>
                      <w:r w:rsidRPr="00EB3615">
                        <w:rPr>
                          <w:rFonts w:ascii="Consolas" w:hAnsi="Consolas" w:cs="Consolas"/>
                          <w:color w:val="000000"/>
                          <w:sz w:val="18"/>
                          <w:szCs w:val="18"/>
                          <w:lang w:val="en-US"/>
                        </w:rPr>
                        <w:t>_</w:t>
                      </w:r>
                      <w:r w:rsidR="004B0A93">
                        <w:rPr>
                          <w:rFonts w:ascii="Consolas" w:hAnsi="Consolas" w:cs="Consolas"/>
                          <w:color w:val="000000"/>
                          <w:sz w:val="18"/>
                          <w:szCs w:val="18"/>
                          <w:lang w:val="en-US"/>
                        </w:rPr>
                        <w:t>Presentation</w:t>
                      </w:r>
                      <w:r w:rsidRPr="00EB3615">
                        <w:rPr>
                          <w:rFonts w:ascii="Consolas" w:hAnsi="Consolas" w:cs="Consolas"/>
                          <w:color w:val="000000"/>
                          <w:sz w:val="18"/>
                          <w:szCs w:val="18"/>
                          <w:lang w:val="en-US"/>
                        </w:rPr>
                        <w:t>Manager.Instance()){</w:t>
                      </w:r>
                    </w:p>
                    <w:p w:rsidRPr="00EB3615" w:rsidR="003B64F2" w:rsidP="00445BFD" w:rsidRDefault="003B64F2" w14:paraId="71DAA0FF" w14:textId="2AAB9746">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8000"/>
                          <w:sz w:val="18"/>
                          <w:szCs w:val="18"/>
                          <w:lang w:val="en-US"/>
                        </w:rPr>
                        <w:t xml:space="preserve">            </w:t>
                      </w:r>
                      <w:r w:rsidRPr="00EB3615">
                        <w:rPr>
                          <w:rFonts w:ascii="Consolas" w:hAnsi="Consolas" w:cs="Consolas"/>
                          <w:color w:val="008000"/>
                          <w:sz w:val="18"/>
                          <w:szCs w:val="18"/>
                          <w:lang w:val="en-US"/>
                        </w:rPr>
                        <w:t xml:space="preserve">// </w:t>
                      </w:r>
                      <w:r>
                        <w:rPr>
                          <w:rFonts w:ascii="Consolas" w:hAnsi="Consolas" w:cs="Consolas"/>
                          <w:color w:val="008000"/>
                          <w:sz w:val="18"/>
                          <w:szCs w:val="18"/>
                          <w:lang w:val="en-US"/>
                        </w:rPr>
                        <w:t>Populate the positions buffer</w:t>
                      </w:r>
                    </w:p>
                    <w:p w:rsidRPr="00EB3615" w:rsidR="003B64F2" w:rsidP="00445BFD" w:rsidRDefault="00A123E1" w14:paraId="3FDEA7B0" w14:textId="153B57AF">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GeneratePositions();</w:t>
                      </w:r>
                    </w:p>
                    <w:p w:rsidRPr="00EB3615" w:rsidR="00A123E1" w:rsidP="00445BFD" w:rsidRDefault="00A123E1" w14:paraId="027714A2"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rsidRPr="00EB3615" w:rsidR="00A123E1" w:rsidP="00445BFD" w:rsidRDefault="00A123E1" w14:paraId="2D5F45E6"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rsidRPr="00EB3615" w:rsidR="00A123E1" w:rsidP="00445BFD" w:rsidRDefault="00A123E1" w14:paraId="3B094121"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rsidRPr="00EB3615" w:rsidR="00A123E1" w:rsidP="00445BFD" w:rsidRDefault="00A123E1" w14:paraId="6D145EC9" w14:textId="77777777">
                      <w:pPr>
                        <w:autoSpaceDE w:val="0"/>
                        <w:autoSpaceDN w:val="0"/>
                        <w:adjustRightInd w:val="0"/>
                        <w:spacing w:before="0" w:after="0" w:line="240" w:lineRule="auto"/>
                        <w:jc w:val="left"/>
                        <w:rPr>
                          <w:rFonts w:ascii="Consolas" w:hAnsi="Consolas" w:cs="Consolas"/>
                          <w:color w:val="000000"/>
                          <w:sz w:val="18"/>
                          <w:szCs w:val="18"/>
                          <w:lang w:val="en-US"/>
                        </w:rPr>
                      </w:pPr>
                    </w:p>
                    <w:p w:rsidRPr="00EB3615" w:rsidR="00A123E1" w:rsidP="00445BFD" w:rsidRDefault="00A123E1" w14:paraId="2D8FF1FB" w14:textId="7DD68CA4">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GeneratePositions(){</w:t>
                      </w:r>
                    </w:p>
                    <w:p w:rsidRPr="00EB3615" w:rsidR="00A123E1" w:rsidP="00445BFD" w:rsidRDefault="00A123E1" w14:paraId="0642EC93" w14:textId="47C6193B">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w:t>
                      </w:r>
                      <w:r w:rsidR="00445BFD">
                        <w:rPr>
                          <w:rFonts w:ascii="Consolas" w:hAnsi="Consolas" w:cs="Consolas"/>
                          <w:color w:val="008000"/>
                          <w:sz w:val="18"/>
                          <w:szCs w:val="18"/>
                          <w:lang w:val="en-US"/>
                        </w:rPr>
                        <w:t xml:space="preserve"> G</w:t>
                      </w:r>
                      <w:r w:rsidRPr="00EB3615">
                        <w:rPr>
                          <w:rFonts w:ascii="Consolas" w:hAnsi="Consolas" w:cs="Consolas"/>
                          <w:color w:val="008000"/>
                          <w:sz w:val="18"/>
                          <w:szCs w:val="18"/>
                          <w:lang w:val="en-US"/>
                        </w:rPr>
                        <w:t xml:space="preserve">enerate the array of positions </w:t>
                      </w:r>
                      <w:r w:rsidRPr="00EB3615" w:rsidR="00153AE6">
                        <w:rPr>
                          <w:rFonts w:ascii="Consolas" w:hAnsi="Consolas" w:cs="Consolas"/>
                          <w:color w:val="008000"/>
                          <w:sz w:val="18"/>
                          <w:szCs w:val="18"/>
                          <w:lang w:val="en-US"/>
                        </w:rPr>
                        <w:t>from the position fields</w:t>
                      </w:r>
                    </w:p>
                    <w:p w:rsidRPr="00EB3615" w:rsidR="00A123E1" w:rsidP="00445BFD" w:rsidRDefault="00A123E1" w14:paraId="507A7454"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4] { position.x, position.y, position.z, 1 };</w:t>
                      </w:r>
                    </w:p>
                    <w:p w:rsidRPr="00EB3615" w:rsidR="00A123E1" w:rsidP="00445BFD" w:rsidRDefault="00A123E1" w14:paraId="04CDABD0" w14:textId="08A3301C">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 </w:t>
                      </w:r>
                      <w:r w:rsidR="00445BFD">
                        <w:rPr>
                          <w:rFonts w:ascii="Consolas" w:hAnsi="Consolas" w:cs="Consolas"/>
                          <w:color w:val="008000"/>
                          <w:sz w:val="18"/>
                          <w:szCs w:val="18"/>
                          <w:lang w:val="en-US"/>
                        </w:rPr>
                        <w:t>D</w:t>
                      </w:r>
                      <w:r w:rsidRPr="00EB3615" w:rsidR="00153AE6">
                        <w:rPr>
                          <w:rFonts w:ascii="Consolas" w:hAnsi="Consolas" w:cs="Consolas"/>
                          <w:color w:val="008000"/>
                          <w:sz w:val="18"/>
                          <w:szCs w:val="18"/>
                          <w:lang w:val="en-US"/>
                        </w:rPr>
                        <w:t xml:space="preserve">efine the position </w:t>
                      </w:r>
                      <w:r w:rsidRPr="00EB3615">
                        <w:rPr>
                          <w:rFonts w:ascii="Consolas" w:hAnsi="Consolas" w:cs="Consolas"/>
                          <w:color w:val="008000"/>
                          <w:sz w:val="18"/>
                          <w:szCs w:val="18"/>
                          <w:lang w:val="en-US"/>
                        </w:rPr>
                        <w:t>descriptor</w:t>
                      </w:r>
                    </w:p>
                    <w:p w:rsidRPr="00EB3615" w:rsidR="00A123E1" w:rsidP="00445BFD" w:rsidRDefault="00A123E1" w14:paraId="6144F040" w14:textId="2964BED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descriptor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PBD_Positions_Descriptor(positions);</w:t>
                      </w:r>
                    </w:p>
                    <w:p w:rsidRPr="00EB3615" w:rsidR="00F06AAA" w:rsidP="00445BFD" w:rsidRDefault="00F06AAA" w14:paraId="18FA7AB4" w14:textId="42870AA9">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ab/>
                        <w:t xml:space="preserve"> </w:t>
                      </w:r>
                      <w:r w:rsidRPr="00EB3615">
                        <w:rPr>
                          <w:rFonts w:ascii="Consolas" w:hAnsi="Consolas" w:cs="Consolas"/>
                          <w:color w:val="008000"/>
                          <w:sz w:val="18"/>
                          <w:szCs w:val="18"/>
                          <w:lang w:val="en-US"/>
                        </w:rPr>
                        <w:t xml:space="preserve">// </w:t>
                      </w:r>
                      <w:r w:rsidR="00445BFD">
                        <w:rPr>
                          <w:rFonts w:ascii="Consolas" w:hAnsi="Consolas" w:cs="Consolas"/>
                          <w:color w:val="008000"/>
                          <w:sz w:val="18"/>
                          <w:szCs w:val="18"/>
                          <w:lang w:val="en-US"/>
                        </w:rPr>
                        <w:t>U</w:t>
                      </w:r>
                      <w:r w:rsidRPr="00EB3615">
                        <w:rPr>
                          <w:rFonts w:ascii="Consolas" w:hAnsi="Consolas" w:cs="Consolas"/>
                          <w:color w:val="008000"/>
                          <w:sz w:val="18"/>
                          <w:szCs w:val="18"/>
                          <w:lang w:val="en-US"/>
                        </w:rPr>
                        <w:t>pdate the descriptor id</w:t>
                      </w:r>
                    </w:p>
                    <w:p w:rsidRPr="00EB3615" w:rsidR="00A123E1" w:rsidP="00445BFD" w:rsidRDefault="00A123E1" w14:paraId="2CC1AF1A"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desciptorID = GetDescriptorID();</w:t>
                      </w:r>
                    </w:p>
                    <w:p w:rsidRPr="00EB3615" w:rsidR="00A123E1" w:rsidP="00445BFD" w:rsidRDefault="00A123E1" w14:paraId="1D6748D9" w14:textId="77777777">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rsidRPr="00EB3615" w:rsidR="00A123E1" w:rsidP="00445BFD" w:rsidRDefault="00A123E1" w14:paraId="08493E85" w14:textId="1E625C7D">
                      <w:pPr>
                        <w:spacing w:before="0" w:after="0"/>
                        <w:rPr>
                          <w:sz w:val="18"/>
                          <w:szCs w:val="18"/>
                        </w:rPr>
                      </w:pPr>
                      <w:r w:rsidRPr="00EB3615">
                        <w:rPr>
                          <w:rFonts w:ascii="Consolas" w:hAnsi="Consolas" w:cs="Consolas"/>
                          <w:color w:val="000000"/>
                          <w:sz w:val="18"/>
                          <w:szCs w:val="18"/>
                          <w:lang w:val="en-US"/>
                        </w:rPr>
                        <w:t>}</w:t>
                      </w:r>
                    </w:p>
                  </w:txbxContent>
                </v:textbox>
                <w10:wrap type="square"/>
              </v:shape>
            </w:pict>
          </mc:Fallback>
        </mc:AlternateContent>
      </w:r>
      <w:r w:rsidR="001031B6" w:rsidRPr="00BB22F3">
        <w:rPr>
          <w:lang w:val="en-GB"/>
        </w:rPr>
        <w:t xml:space="preserve">avoid rendering issues (losing the particle </w:t>
      </w:r>
      <w:r w:rsidR="00A82455" w:rsidRPr="00BB22F3">
        <w:rPr>
          <w:lang w:val="en-GB"/>
        </w:rPr>
        <w:t>during</w:t>
      </w:r>
      <w:r w:rsidR="001031B6" w:rsidRPr="00BB22F3">
        <w:rPr>
          <w:lang w:val="en-GB"/>
        </w:rPr>
        <w:t xml:space="preserve"> state transitions).</w:t>
      </w:r>
    </w:p>
    <w:p w14:paraId="71ACFF41" w14:textId="5EF9AEA3" w:rsidR="00DC41D3" w:rsidRPr="00BB22F3" w:rsidRDefault="00DC41D3" w:rsidP="00280E53">
      <w:pPr>
        <w:pStyle w:val="Para"/>
        <w:rPr>
          <w:lang w:val="en-GB"/>
        </w:rPr>
      </w:pPr>
      <w:r w:rsidRPr="00BB22F3">
        <w:rPr>
          <w:b/>
          <w:bCs/>
          <w:i/>
          <w:iCs/>
          <w:color w:val="808080" w:themeColor="background1" w:themeShade="80"/>
          <w:lang w:val="en-GB"/>
        </w:rPr>
        <w:t xml:space="preserve">CodeExample </w:t>
      </w:r>
      <w:r w:rsidR="004423A3" w:rsidRPr="00BB22F3">
        <w:rPr>
          <w:b/>
          <w:bCs/>
          <w:i/>
          <w:iCs/>
          <w:color w:val="808080" w:themeColor="background1" w:themeShade="80"/>
          <w:lang w:val="en-GB"/>
        </w:rPr>
        <w:t>1</w:t>
      </w:r>
      <w:r w:rsidRPr="00BB22F3">
        <w:rPr>
          <w:lang w:val="en-GB"/>
        </w:rPr>
        <w:t xml:space="preserve"> shows</w:t>
      </w:r>
      <w:r w:rsidR="004423A3" w:rsidRPr="00BB22F3">
        <w:rPr>
          <w:lang w:val="en-GB"/>
        </w:rPr>
        <w:t xml:space="preserve"> the </w:t>
      </w:r>
      <w:r w:rsidR="001C0B28" w:rsidRPr="00BB22F3">
        <w:rPr>
          <w:lang w:val="en-GB"/>
        </w:rPr>
        <w:t>code</w:t>
      </w:r>
      <w:r w:rsidR="000D615B" w:rsidRPr="00BB22F3">
        <w:rPr>
          <w:lang w:val="en-GB"/>
        </w:rPr>
        <w:t xml:space="preserve"> </w:t>
      </w:r>
      <w:r w:rsidR="001C0B28" w:rsidRPr="00BB22F3">
        <w:rPr>
          <w:lang w:val="en-GB"/>
        </w:rPr>
        <w:t xml:space="preserve">implemented on the </w:t>
      </w:r>
      <w:r w:rsidR="004423A3" w:rsidRPr="00BB22F3">
        <w:rPr>
          <w:i/>
          <w:iCs/>
          <w:lang w:val="en-GB"/>
        </w:rPr>
        <w:t>Fix</w:t>
      </w:r>
      <w:r w:rsidR="001F3CF2" w:rsidRPr="00BB22F3">
        <w:rPr>
          <w:i/>
          <w:iCs/>
          <w:lang w:val="en-GB"/>
        </w:rPr>
        <w:t>ed</w:t>
      </w:r>
      <w:r w:rsidR="004423A3" w:rsidRPr="00BB22F3">
        <w:rPr>
          <w:i/>
          <w:iCs/>
          <w:lang w:val="en-GB"/>
        </w:rPr>
        <w:t>Pos</w:t>
      </w:r>
      <w:r w:rsidR="000B4DC9" w:rsidRPr="00BB22F3">
        <w:rPr>
          <w:i/>
          <w:iCs/>
          <w:lang w:val="en-GB"/>
        </w:rPr>
        <w:t>ition</w:t>
      </w:r>
      <w:r w:rsidR="004423A3" w:rsidRPr="00BB22F3">
        <w:rPr>
          <w:i/>
          <w:iCs/>
          <w:lang w:val="en-GB"/>
        </w:rPr>
        <w:t>Descriptor</w:t>
      </w:r>
      <w:r w:rsidR="004423A3" w:rsidRPr="00BB22F3">
        <w:rPr>
          <w:lang w:val="en-GB"/>
        </w:rPr>
        <w:t xml:space="preserve"> script</w:t>
      </w:r>
      <w:r w:rsidR="00980805" w:rsidRPr="00BB22F3">
        <w:rPr>
          <w:lang w:val="en-GB"/>
        </w:rPr>
        <w:t xml:space="preserve">. </w:t>
      </w:r>
      <w:r w:rsidR="00333044">
        <w:rPr>
          <w:lang w:val="en-GB"/>
        </w:rPr>
        <w:t>A</w:t>
      </w:r>
      <w:r w:rsidR="00980805" w:rsidRPr="00BB22F3">
        <w:rPr>
          <w:lang w:val="en-GB"/>
        </w:rPr>
        <w:t>ll the example code</w:t>
      </w:r>
      <w:r w:rsidR="00023A8B" w:rsidRPr="00BB22F3">
        <w:rPr>
          <w:lang w:val="en-GB"/>
        </w:rPr>
        <w:t xml:space="preserve"> we will go through in this t</w:t>
      </w:r>
      <w:r w:rsidR="001A5AFC" w:rsidRPr="00BB22F3">
        <w:rPr>
          <w:lang w:val="en-GB"/>
        </w:rPr>
        <w:t>u</w:t>
      </w:r>
      <w:r w:rsidR="00023A8B" w:rsidRPr="00BB22F3">
        <w:rPr>
          <w:lang w:val="en-GB"/>
        </w:rPr>
        <w:t xml:space="preserve">torial will present the same </w:t>
      </w:r>
      <w:r w:rsidR="000D615B" w:rsidRPr="00BB22F3">
        <w:rPr>
          <w:lang w:val="en-GB"/>
        </w:rPr>
        <w:t>element</w:t>
      </w:r>
      <w:r w:rsidR="00023A8B" w:rsidRPr="00BB22F3">
        <w:rPr>
          <w:lang w:val="en-GB"/>
        </w:rPr>
        <w:t>’</w:t>
      </w:r>
      <w:r w:rsidR="000D615B" w:rsidRPr="00BB22F3">
        <w:rPr>
          <w:lang w:val="en-GB"/>
        </w:rPr>
        <w:t>s</w:t>
      </w:r>
      <w:r w:rsidR="00023A8B" w:rsidRPr="00BB22F3">
        <w:rPr>
          <w:lang w:val="en-GB"/>
        </w:rPr>
        <w:t xml:space="preserve"> structure</w:t>
      </w:r>
      <w:r w:rsidR="009925BA" w:rsidRPr="00BB22F3">
        <w:rPr>
          <w:lang w:val="en-GB"/>
        </w:rPr>
        <w:t xml:space="preserve"> i</w:t>
      </w:r>
      <w:r w:rsidR="000D615B" w:rsidRPr="00BB22F3">
        <w:rPr>
          <w:lang w:val="en-GB"/>
        </w:rPr>
        <w:t xml:space="preserve">n the </w:t>
      </w:r>
      <w:r w:rsidR="009925BA" w:rsidRPr="00BB22F3">
        <w:rPr>
          <w:lang w:val="en-GB"/>
        </w:rPr>
        <w:t>implementation</w:t>
      </w:r>
      <w:r w:rsidR="00463905" w:rsidRPr="00BB22F3">
        <w:rPr>
          <w:lang w:val="en-GB"/>
        </w:rPr>
        <w:t xml:space="preserve"> code</w:t>
      </w:r>
      <w:r w:rsidR="009925BA" w:rsidRPr="00BB22F3">
        <w:rPr>
          <w:lang w:val="en-GB"/>
        </w:rPr>
        <w:t>,</w:t>
      </w:r>
      <w:r w:rsidR="00845427" w:rsidRPr="00BB22F3">
        <w:rPr>
          <w:lang w:val="en-GB"/>
        </w:rPr>
        <w:t xml:space="preserve"> </w:t>
      </w:r>
      <w:r w:rsidR="00272797" w:rsidRPr="00BB22F3">
        <w:rPr>
          <w:lang w:val="en-GB"/>
        </w:rPr>
        <w:t>starting at the top with</w:t>
      </w:r>
      <w:r w:rsidR="00047BD4" w:rsidRPr="00BB22F3">
        <w:rPr>
          <w:lang w:val="en-GB"/>
        </w:rPr>
        <w:t xml:space="preserve"> </w:t>
      </w:r>
      <w:r w:rsidR="005B50BE" w:rsidRPr="00BB22F3">
        <w:rPr>
          <w:lang w:val="en-GB"/>
        </w:rPr>
        <w:t xml:space="preserve">i) </w:t>
      </w:r>
      <w:r w:rsidR="00D24CBB" w:rsidRPr="00BB22F3">
        <w:rPr>
          <w:lang w:val="en-GB"/>
        </w:rPr>
        <w:t xml:space="preserve">the </w:t>
      </w:r>
      <w:r w:rsidR="005B50BE" w:rsidRPr="00BB22F3">
        <w:rPr>
          <w:lang w:val="en-GB"/>
        </w:rPr>
        <w:t>class name and inheritance</w:t>
      </w:r>
      <w:r w:rsidR="00666AE2" w:rsidRPr="00BB22F3">
        <w:rPr>
          <w:lang w:val="en-GB"/>
        </w:rPr>
        <w:t>;</w:t>
      </w:r>
      <w:r w:rsidR="00272797" w:rsidRPr="00BB22F3">
        <w:rPr>
          <w:lang w:val="en-GB"/>
        </w:rPr>
        <w:t xml:space="preserve"> </w:t>
      </w:r>
      <w:r w:rsidR="006C2404" w:rsidRPr="00BB22F3">
        <w:rPr>
          <w:lang w:val="en-GB"/>
        </w:rPr>
        <w:t>in this particular example</w:t>
      </w:r>
      <w:r w:rsidR="00362B4E" w:rsidRPr="00BB22F3">
        <w:rPr>
          <w:lang w:val="en-GB"/>
        </w:rPr>
        <w:t xml:space="preserve"> the class name </w:t>
      </w:r>
      <w:r w:rsidR="006C2404" w:rsidRPr="00BB22F3">
        <w:rPr>
          <w:lang w:val="en-GB"/>
        </w:rPr>
        <w:t>is</w:t>
      </w:r>
      <w:r w:rsidR="00A11021" w:rsidRPr="00BB22F3">
        <w:rPr>
          <w:lang w:val="en-GB"/>
        </w:rPr>
        <w:t xml:space="preserve"> “Fix</w:t>
      </w:r>
      <w:r w:rsidR="00271E0D" w:rsidRPr="00BB22F3">
        <w:rPr>
          <w:lang w:val="en-GB"/>
        </w:rPr>
        <w:t>ed</w:t>
      </w:r>
      <w:r w:rsidR="00A11021" w:rsidRPr="00BB22F3">
        <w:rPr>
          <w:lang w:val="en-GB"/>
        </w:rPr>
        <w:t>Pos</w:t>
      </w:r>
      <w:r w:rsidR="00271E0D" w:rsidRPr="00BB22F3">
        <w:rPr>
          <w:lang w:val="en-GB"/>
        </w:rPr>
        <w:t>ition</w:t>
      </w:r>
      <w:r w:rsidR="00A11021" w:rsidRPr="00BB22F3">
        <w:rPr>
          <w:lang w:val="en-GB"/>
        </w:rPr>
        <w:t xml:space="preserve">Descriptor” </w:t>
      </w:r>
      <w:r w:rsidR="00362B4E" w:rsidRPr="00BB22F3">
        <w:rPr>
          <w:lang w:val="en-GB"/>
        </w:rPr>
        <w:t xml:space="preserve">and </w:t>
      </w:r>
      <w:r w:rsidR="000337E0" w:rsidRPr="00BB22F3">
        <w:rPr>
          <w:lang w:val="en-GB"/>
        </w:rPr>
        <w:t xml:space="preserve">we </w:t>
      </w:r>
      <w:r w:rsidR="008D1A63" w:rsidRPr="00BB22F3">
        <w:rPr>
          <w:lang w:val="en-GB"/>
        </w:rPr>
        <w:t>defin</w:t>
      </w:r>
      <w:r w:rsidR="00362B4E" w:rsidRPr="00BB22F3">
        <w:rPr>
          <w:lang w:val="en-GB"/>
        </w:rPr>
        <w:t>e</w:t>
      </w:r>
      <w:r w:rsidR="00272797" w:rsidRPr="00BB22F3">
        <w:rPr>
          <w:lang w:val="en-GB"/>
        </w:rPr>
        <w:t xml:space="preserve"> </w:t>
      </w:r>
      <w:r w:rsidR="000C09B5" w:rsidRPr="00BB22F3">
        <w:rPr>
          <w:lang w:val="en-GB"/>
        </w:rPr>
        <w:t>that this class is</w:t>
      </w:r>
      <w:r w:rsidR="000537D3" w:rsidRPr="00BB22F3">
        <w:rPr>
          <w:lang w:val="en-GB"/>
        </w:rPr>
        <w:t xml:space="preserve"> inherited from the “</w:t>
      </w:r>
      <w:r w:rsidR="00433A9F" w:rsidRPr="00BB22F3">
        <w:rPr>
          <w:i/>
          <w:iCs/>
          <w:lang w:val="en-GB"/>
        </w:rPr>
        <w:t>PositionDescriptorAsset</w:t>
      </w:r>
      <w:r w:rsidR="000537D3" w:rsidRPr="00BB22F3">
        <w:rPr>
          <w:lang w:val="en-GB"/>
        </w:rPr>
        <w:t>”</w:t>
      </w:r>
      <w:r w:rsidR="00433A9F" w:rsidRPr="00BB22F3">
        <w:rPr>
          <w:lang w:val="en-GB"/>
        </w:rPr>
        <w:t>,</w:t>
      </w:r>
      <w:r w:rsidR="00B44055" w:rsidRPr="00BB22F3">
        <w:rPr>
          <w:lang w:val="en-GB"/>
        </w:rPr>
        <w:t xml:space="preserve"> this allow</w:t>
      </w:r>
      <w:r w:rsidR="00333044">
        <w:rPr>
          <w:lang w:val="en-GB"/>
        </w:rPr>
        <w:t>s</w:t>
      </w:r>
      <w:r w:rsidR="00B44055" w:rsidRPr="00BB22F3">
        <w:rPr>
          <w:lang w:val="en-GB"/>
        </w:rPr>
        <w:t xml:space="preserve"> </w:t>
      </w:r>
      <w:r w:rsidR="007C71BC" w:rsidRPr="00BB22F3">
        <w:rPr>
          <w:lang w:val="en-GB"/>
        </w:rPr>
        <w:t>the class</w:t>
      </w:r>
      <w:r w:rsidR="00B44055" w:rsidRPr="00BB22F3">
        <w:rPr>
          <w:lang w:val="en-GB"/>
        </w:rPr>
        <w:t xml:space="preserve"> the access </w:t>
      </w:r>
      <w:r w:rsidR="00B7399D" w:rsidRPr="00BB22F3">
        <w:rPr>
          <w:lang w:val="en-GB"/>
        </w:rPr>
        <w:t>to the OpenMPD</w:t>
      </w:r>
      <w:r w:rsidR="00562BA4" w:rsidRPr="00BB22F3">
        <w:rPr>
          <w:lang w:val="en-GB"/>
        </w:rPr>
        <w:t xml:space="preserve"> </w:t>
      </w:r>
      <w:r w:rsidR="007C71BC" w:rsidRPr="00BB22F3">
        <w:rPr>
          <w:lang w:val="en-GB"/>
        </w:rPr>
        <w:t>framework resources</w:t>
      </w:r>
      <w:r w:rsidR="00934E8C">
        <w:rPr>
          <w:lang w:val="en-GB"/>
        </w:rPr>
        <w:t xml:space="preserve">, </w:t>
      </w:r>
      <w:r w:rsidR="00AB36CD" w:rsidRPr="00BB22F3">
        <w:rPr>
          <w:lang w:val="en-GB"/>
        </w:rPr>
        <w:t>for instance</w:t>
      </w:r>
      <w:r w:rsidR="00333044">
        <w:rPr>
          <w:lang w:val="en-GB"/>
        </w:rPr>
        <w:t>,</w:t>
      </w:r>
      <w:r w:rsidR="00AB36CD" w:rsidRPr="00BB22F3">
        <w:rPr>
          <w:lang w:val="en-GB"/>
        </w:rPr>
        <w:t xml:space="preserve"> </w:t>
      </w:r>
      <w:r w:rsidR="00562BA4" w:rsidRPr="00BB22F3">
        <w:rPr>
          <w:lang w:val="en-GB"/>
        </w:rPr>
        <w:t>update arrays of positions</w:t>
      </w:r>
      <w:r w:rsidR="00194D10" w:rsidRPr="00BB22F3">
        <w:rPr>
          <w:lang w:val="en-GB"/>
        </w:rPr>
        <w:t xml:space="preserve"> </w:t>
      </w:r>
      <w:r w:rsidR="004B2C09" w:rsidRPr="00BB22F3">
        <w:rPr>
          <w:lang w:val="en-GB"/>
        </w:rPr>
        <w:t xml:space="preserve">to the device </w:t>
      </w:r>
      <w:r w:rsidR="00194D10" w:rsidRPr="00BB22F3">
        <w:rPr>
          <w:lang w:val="en-GB"/>
        </w:rPr>
        <w:t>in runtime</w:t>
      </w:r>
      <w:r w:rsidR="00FE3327" w:rsidRPr="00BB22F3">
        <w:rPr>
          <w:lang w:val="en-GB"/>
        </w:rPr>
        <w:t xml:space="preserve">, </w:t>
      </w:r>
      <w:r w:rsidR="003574BB" w:rsidRPr="00BB22F3">
        <w:rPr>
          <w:lang w:val="en-GB"/>
        </w:rPr>
        <w:t>retrieve</w:t>
      </w:r>
      <w:r w:rsidR="00FE3327" w:rsidRPr="00BB22F3">
        <w:rPr>
          <w:lang w:val="en-GB"/>
        </w:rPr>
        <w:t xml:space="preserve"> rendering states an</w:t>
      </w:r>
      <w:r w:rsidR="00333044">
        <w:rPr>
          <w:lang w:val="en-GB"/>
        </w:rPr>
        <w:t>d</w:t>
      </w:r>
      <w:r w:rsidR="00FE3327" w:rsidRPr="00BB22F3">
        <w:rPr>
          <w:lang w:val="en-GB"/>
        </w:rPr>
        <w:t xml:space="preserve"> other features that we will e</w:t>
      </w:r>
      <w:r w:rsidR="007B07BA" w:rsidRPr="00BB22F3">
        <w:rPr>
          <w:lang w:val="en-GB"/>
        </w:rPr>
        <w:t>x</w:t>
      </w:r>
      <w:r w:rsidR="00FE3327" w:rsidRPr="00BB22F3">
        <w:rPr>
          <w:lang w:val="en-GB"/>
        </w:rPr>
        <w:t>pla</w:t>
      </w:r>
      <w:r w:rsidR="007B07BA" w:rsidRPr="00BB22F3">
        <w:rPr>
          <w:lang w:val="en-GB"/>
        </w:rPr>
        <w:t>i</w:t>
      </w:r>
      <w:r w:rsidR="00FE3327" w:rsidRPr="00BB22F3">
        <w:rPr>
          <w:lang w:val="en-GB"/>
        </w:rPr>
        <w:t>n along</w:t>
      </w:r>
      <w:r w:rsidR="00333044">
        <w:rPr>
          <w:lang w:val="en-GB"/>
        </w:rPr>
        <w:t xml:space="preserve"> with</w:t>
      </w:r>
      <w:r w:rsidR="00FE3327" w:rsidRPr="00BB22F3">
        <w:rPr>
          <w:lang w:val="en-GB"/>
        </w:rPr>
        <w:t xml:space="preserve"> </w:t>
      </w:r>
      <w:r w:rsidR="00865859">
        <w:rPr>
          <w:lang w:val="en-GB"/>
        </w:rPr>
        <w:t>this Tutorial</w:t>
      </w:r>
      <w:r w:rsidR="00194D10" w:rsidRPr="00BB22F3">
        <w:rPr>
          <w:lang w:val="en-GB"/>
        </w:rPr>
        <w:t>.</w:t>
      </w:r>
      <w:r w:rsidR="00433A9F" w:rsidRPr="00BB22F3">
        <w:rPr>
          <w:lang w:val="en-GB"/>
        </w:rPr>
        <w:t xml:space="preserve"> </w:t>
      </w:r>
      <w:r w:rsidR="007209C4" w:rsidRPr="00BB22F3">
        <w:rPr>
          <w:lang w:val="en-GB"/>
        </w:rPr>
        <w:t>i</w:t>
      </w:r>
      <w:r w:rsidR="001D0B03" w:rsidRPr="00BB22F3">
        <w:rPr>
          <w:lang w:val="en-GB"/>
        </w:rPr>
        <w:t>i) T</w:t>
      </w:r>
      <w:r w:rsidR="00272797" w:rsidRPr="00BB22F3">
        <w:rPr>
          <w:lang w:val="en-GB"/>
        </w:rPr>
        <w:t>he variables</w:t>
      </w:r>
      <w:r w:rsidR="002C5CC8" w:rsidRPr="00BB22F3">
        <w:rPr>
          <w:lang w:val="en-GB"/>
        </w:rPr>
        <w:t xml:space="preserve"> definition</w:t>
      </w:r>
      <w:r w:rsidR="00430C4C" w:rsidRPr="00BB22F3">
        <w:rPr>
          <w:lang w:val="en-GB"/>
        </w:rPr>
        <w:t>;</w:t>
      </w:r>
      <w:r w:rsidR="002C5CC8" w:rsidRPr="00BB22F3">
        <w:rPr>
          <w:lang w:val="en-GB"/>
        </w:rPr>
        <w:t xml:space="preserve"> these can be private</w:t>
      </w:r>
      <w:r w:rsidR="006552C1" w:rsidRPr="00BB22F3">
        <w:rPr>
          <w:lang w:val="en-GB"/>
        </w:rPr>
        <w:t>, protected or public, however</w:t>
      </w:r>
      <w:r w:rsidR="0076092C" w:rsidRPr="00BB22F3">
        <w:rPr>
          <w:lang w:val="en-GB"/>
        </w:rPr>
        <w:t>, it is important to remember that in Unity</w:t>
      </w:r>
      <w:r w:rsidR="006552C1" w:rsidRPr="00BB22F3">
        <w:rPr>
          <w:lang w:val="en-GB"/>
        </w:rPr>
        <w:t xml:space="preserve"> public variables are </w:t>
      </w:r>
      <w:r w:rsidR="00F03979" w:rsidRPr="00BB22F3">
        <w:rPr>
          <w:lang w:val="en-GB"/>
        </w:rPr>
        <w:t xml:space="preserve">not only accessible from other scripts and classes, but also they are </w:t>
      </w:r>
      <w:r w:rsidR="006552C1" w:rsidRPr="00BB22F3">
        <w:rPr>
          <w:lang w:val="en-GB"/>
        </w:rPr>
        <w:t>a link</w:t>
      </w:r>
      <w:r w:rsidR="001E3C5E" w:rsidRPr="00BB22F3">
        <w:rPr>
          <w:lang w:val="en-GB"/>
        </w:rPr>
        <w:t xml:space="preserve"> to allow a dynamic definition of values in run time from </w:t>
      </w:r>
      <w:r w:rsidR="00E91444" w:rsidRPr="00BB22F3">
        <w:rPr>
          <w:lang w:val="en-GB"/>
        </w:rPr>
        <w:t>th</w:t>
      </w:r>
      <w:r w:rsidR="001E3C5E" w:rsidRPr="00BB22F3">
        <w:rPr>
          <w:lang w:val="en-GB"/>
        </w:rPr>
        <w:t>e Unity UI</w:t>
      </w:r>
      <w:r w:rsidR="00E91444" w:rsidRPr="00BB22F3">
        <w:rPr>
          <w:lang w:val="en-GB"/>
        </w:rPr>
        <w:t xml:space="preserve"> on the inspector tab</w:t>
      </w:r>
      <w:r w:rsidR="007209C4" w:rsidRPr="00BB22F3">
        <w:rPr>
          <w:lang w:val="en-GB"/>
        </w:rPr>
        <w:t xml:space="preserve">, </w:t>
      </w:r>
      <w:r w:rsidR="00942D32" w:rsidRPr="00BB22F3">
        <w:rPr>
          <w:lang w:val="en-GB"/>
        </w:rPr>
        <w:t>iii) native Unity methods like Start(), Update()</w:t>
      </w:r>
      <w:r w:rsidR="009924F0" w:rsidRPr="00BB22F3">
        <w:rPr>
          <w:lang w:val="en-GB"/>
        </w:rPr>
        <w:t xml:space="preserve">, etc., and </w:t>
      </w:r>
      <w:r w:rsidR="007209C4" w:rsidRPr="00BB22F3">
        <w:rPr>
          <w:lang w:val="en-GB"/>
        </w:rPr>
        <w:t>finally,</w:t>
      </w:r>
      <w:r w:rsidR="009924F0" w:rsidRPr="00BB22F3">
        <w:rPr>
          <w:lang w:val="en-GB"/>
        </w:rPr>
        <w:t xml:space="preserve"> iv)</w:t>
      </w:r>
      <w:r w:rsidR="007209C4" w:rsidRPr="00BB22F3">
        <w:rPr>
          <w:lang w:val="en-GB"/>
        </w:rPr>
        <w:t xml:space="preserve"> </w:t>
      </w:r>
      <w:r w:rsidR="000E6FE1" w:rsidRPr="00BB22F3">
        <w:rPr>
          <w:lang w:val="en-GB"/>
        </w:rPr>
        <w:t>u</w:t>
      </w:r>
      <w:r w:rsidR="009924F0" w:rsidRPr="00BB22F3">
        <w:rPr>
          <w:lang w:val="en-GB"/>
        </w:rPr>
        <w:t>tility</w:t>
      </w:r>
      <w:r w:rsidR="000E6FE1" w:rsidRPr="00BB22F3">
        <w:rPr>
          <w:lang w:val="en-GB"/>
        </w:rPr>
        <w:t xml:space="preserve"> functions we defined to</w:t>
      </w:r>
      <w:r w:rsidR="00D50FAC" w:rsidRPr="00BB22F3">
        <w:rPr>
          <w:lang w:val="en-GB"/>
        </w:rPr>
        <w:t xml:space="preserve"> make our requested computations.</w:t>
      </w:r>
    </w:p>
    <w:p w14:paraId="267500D0" w14:textId="20EBA964" w:rsidR="00DC41D3" w:rsidRPr="00BB22F3" w:rsidRDefault="002C773A" w:rsidP="00280E53">
      <w:pPr>
        <w:pStyle w:val="Para"/>
        <w:rPr>
          <w:color w:val="000000" w:themeColor="text1"/>
          <w:lang w:val="en-GB"/>
        </w:rPr>
      </w:pPr>
      <w:r w:rsidRPr="00BB22F3">
        <w:rPr>
          <w:lang w:val="en-GB"/>
        </w:rPr>
        <w:t>FixedPositionDescriptor</w:t>
      </w:r>
      <w:r w:rsidR="00AD78B3" w:rsidRPr="00BB22F3">
        <w:rPr>
          <w:color w:val="000000" w:themeColor="text1"/>
          <w:lang w:val="en-GB"/>
        </w:rPr>
        <w:t xml:space="preserve"> </w:t>
      </w:r>
      <w:r w:rsidR="00112A36" w:rsidRPr="00BB22F3">
        <w:rPr>
          <w:color w:val="000000" w:themeColor="text1"/>
          <w:lang w:val="en-GB"/>
        </w:rPr>
        <w:t xml:space="preserve">is a basic component that only takes </w:t>
      </w:r>
      <w:r w:rsidR="00734864" w:rsidRPr="00BB22F3">
        <w:rPr>
          <w:color w:val="000000" w:themeColor="text1"/>
          <w:lang w:val="en-GB"/>
        </w:rPr>
        <w:t>position</w:t>
      </w:r>
      <w:r w:rsidR="00185B7D" w:rsidRPr="00BB22F3">
        <w:rPr>
          <w:color w:val="000000" w:themeColor="text1"/>
          <w:lang w:val="en-GB"/>
        </w:rPr>
        <w:t xml:space="preserve"> </w:t>
      </w:r>
      <w:r w:rsidR="00BE3C06" w:rsidRPr="00BB22F3">
        <w:rPr>
          <w:color w:val="000000" w:themeColor="text1"/>
          <w:lang w:val="en-GB"/>
        </w:rPr>
        <w:t>in a Vector3</w:t>
      </w:r>
      <w:r w:rsidR="00CF0350" w:rsidRPr="00BB22F3">
        <w:rPr>
          <w:color w:val="000000" w:themeColor="text1"/>
          <w:lang w:val="en-GB"/>
        </w:rPr>
        <w:t xml:space="preserve"> form</w:t>
      </w:r>
      <w:r w:rsidR="00185B7D" w:rsidRPr="00BB22F3">
        <w:rPr>
          <w:color w:val="000000" w:themeColor="text1"/>
          <w:lang w:val="en-GB"/>
        </w:rPr>
        <w:t xml:space="preserve"> </w:t>
      </w:r>
      <w:r w:rsidR="00347C07" w:rsidRPr="00BB22F3">
        <w:rPr>
          <w:color w:val="000000" w:themeColor="text1"/>
          <w:lang w:val="en-GB"/>
        </w:rPr>
        <w:t>(</w:t>
      </w:r>
      <w:r w:rsidR="00185B7D" w:rsidRPr="00BB22F3">
        <w:rPr>
          <w:color w:val="000000" w:themeColor="text1"/>
          <w:lang w:val="en-GB"/>
        </w:rPr>
        <w:t>x,</w:t>
      </w:r>
      <w:r w:rsidR="00F26345" w:rsidRPr="00BB22F3">
        <w:rPr>
          <w:color w:val="000000" w:themeColor="text1"/>
          <w:lang w:val="en-GB"/>
        </w:rPr>
        <w:t xml:space="preserve"> </w:t>
      </w:r>
      <w:r w:rsidR="00185B7D" w:rsidRPr="00BB22F3">
        <w:rPr>
          <w:color w:val="000000" w:themeColor="text1"/>
          <w:lang w:val="en-GB"/>
        </w:rPr>
        <w:t>y</w:t>
      </w:r>
      <w:r w:rsidR="00F9530D" w:rsidRPr="00BB22F3">
        <w:rPr>
          <w:color w:val="000000" w:themeColor="text1"/>
          <w:lang w:val="en-GB"/>
        </w:rPr>
        <w:t xml:space="preserve"> </w:t>
      </w:r>
      <w:r w:rsidR="00185B7D" w:rsidRPr="00BB22F3">
        <w:rPr>
          <w:color w:val="000000" w:themeColor="text1"/>
          <w:lang w:val="en-GB"/>
        </w:rPr>
        <w:t>and z fields</w:t>
      </w:r>
      <w:r w:rsidR="00347C07" w:rsidRPr="00BB22F3">
        <w:rPr>
          <w:color w:val="000000" w:themeColor="text1"/>
          <w:lang w:val="en-GB"/>
        </w:rPr>
        <w:t>)</w:t>
      </w:r>
      <w:r w:rsidR="00185B7D" w:rsidRPr="00BB22F3">
        <w:rPr>
          <w:color w:val="000000" w:themeColor="text1"/>
          <w:lang w:val="en-GB"/>
        </w:rPr>
        <w:t xml:space="preserve"> </w:t>
      </w:r>
      <w:r w:rsidR="00F9530D" w:rsidRPr="00BB22F3">
        <w:rPr>
          <w:color w:val="000000" w:themeColor="text1"/>
          <w:lang w:val="en-GB"/>
        </w:rPr>
        <w:t>to generate a</w:t>
      </w:r>
      <w:r w:rsidR="00F26345" w:rsidRPr="00BB22F3">
        <w:rPr>
          <w:color w:val="000000" w:themeColor="text1"/>
          <w:lang w:val="en-GB"/>
        </w:rPr>
        <w:t xml:space="preserve"> </w:t>
      </w:r>
      <w:r w:rsidR="00F26345" w:rsidRPr="00BB22F3">
        <w:rPr>
          <w:lang w:val="en-GB"/>
        </w:rPr>
        <w:t>single</w:t>
      </w:r>
      <w:r w:rsidR="0049291F" w:rsidRPr="00BB22F3">
        <w:rPr>
          <w:lang w:val="en-GB"/>
        </w:rPr>
        <w:t>-</w:t>
      </w:r>
      <w:r w:rsidR="00F26345" w:rsidRPr="00BB22F3">
        <w:rPr>
          <w:lang w:val="en-GB"/>
        </w:rPr>
        <w:t xml:space="preserve">position </w:t>
      </w:r>
      <w:r w:rsidR="00F26345" w:rsidRPr="00BB22F3">
        <w:rPr>
          <w:color w:val="000000" w:themeColor="text1"/>
          <w:lang w:val="en-GB"/>
        </w:rPr>
        <w:t>descriptor (</w:t>
      </w:r>
      <w:r w:rsidR="00F26345" w:rsidRPr="00F8704B">
        <w:rPr>
          <w:color w:val="000000" w:themeColor="text1"/>
          <w:lang w:val="en-GB"/>
        </w:rPr>
        <w:t xml:space="preserve">see </w:t>
      </w:r>
      <w:r w:rsidR="008E4863" w:rsidRPr="00F8704B">
        <w:rPr>
          <w:color w:val="000000" w:themeColor="text1"/>
          <w:lang w:val="en-GB"/>
        </w:rPr>
        <w:t>“GeneratePositions”</w:t>
      </w:r>
      <w:r w:rsidR="00285BDD" w:rsidRPr="00BB22F3">
        <w:rPr>
          <w:color w:val="000000" w:themeColor="text1"/>
          <w:lang w:val="en-GB"/>
        </w:rPr>
        <w:t xml:space="preserve"> function</w:t>
      </w:r>
      <w:r w:rsidR="008E4863" w:rsidRPr="00BB22F3">
        <w:rPr>
          <w:color w:val="000000" w:themeColor="text1"/>
          <w:lang w:val="en-GB"/>
        </w:rPr>
        <w:t xml:space="preserve"> in the </w:t>
      </w:r>
      <w:r w:rsidR="008E4863" w:rsidRPr="00BB22F3">
        <w:rPr>
          <w:b/>
          <w:bCs/>
          <w:color w:val="808080" w:themeColor="background1" w:themeShade="80"/>
          <w:lang w:val="en-GB"/>
        </w:rPr>
        <w:t xml:space="preserve">CodeExample 1 </w:t>
      </w:r>
      <w:r w:rsidR="008E4863" w:rsidRPr="00BB22F3">
        <w:rPr>
          <w:lang w:val="en-GB"/>
        </w:rPr>
        <w:t>box</w:t>
      </w:r>
      <w:r w:rsidR="00F26345" w:rsidRPr="00BB22F3">
        <w:rPr>
          <w:color w:val="000000" w:themeColor="text1"/>
          <w:lang w:val="en-GB"/>
        </w:rPr>
        <w:t>)</w:t>
      </w:r>
      <w:r w:rsidR="00070013" w:rsidRPr="00BB22F3">
        <w:rPr>
          <w:color w:val="000000" w:themeColor="text1"/>
          <w:lang w:val="en-GB"/>
        </w:rPr>
        <w:t>.</w:t>
      </w:r>
    </w:p>
    <w:p w14:paraId="03A6C643" w14:textId="3BE239E5" w:rsidR="001B2E07" w:rsidRPr="00BB22F3" w:rsidRDefault="001B2E07" w:rsidP="0087305C">
      <w:pPr>
        <w:pStyle w:val="Para"/>
        <w:numPr>
          <w:ilvl w:val="0"/>
          <w:numId w:val="9"/>
        </w:numPr>
        <w:ind w:left="426"/>
        <w:rPr>
          <w:lang w:val="en-GB"/>
        </w:rPr>
      </w:pPr>
      <w:r w:rsidRPr="00BB22F3">
        <w:rPr>
          <w:b/>
          <w:bCs/>
          <w:lang w:val="en-GB"/>
        </w:rPr>
        <w:t xml:space="preserve">Add </w:t>
      </w:r>
      <w:r w:rsidR="007D1A0E" w:rsidRPr="00BB22F3">
        <w:rPr>
          <w:b/>
          <w:bCs/>
          <w:lang w:val="en-GB"/>
        </w:rPr>
        <w:t>a second</w:t>
      </w:r>
      <w:r w:rsidRPr="00BB22F3">
        <w:rPr>
          <w:b/>
          <w:bCs/>
          <w:lang w:val="en-GB"/>
        </w:rPr>
        <w:t xml:space="preserve"> empty </w:t>
      </w:r>
      <w:r w:rsidR="00D433FC" w:rsidRPr="00BB22F3">
        <w:rPr>
          <w:b/>
          <w:bCs/>
          <w:lang w:val="en-GB"/>
        </w:rPr>
        <w:t>G</w:t>
      </w:r>
      <w:r w:rsidRPr="00BB22F3">
        <w:rPr>
          <w:b/>
          <w:bCs/>
          <w:lang w:val="en-GB"/>
        </w:rPr>
        <w:t>ame</w:t>
      </w:r>
      <w:r w:rsidR="00D433FC" w:rsidRPr="00BB22F3">
        <w:rPr>
          <w:b/>
          <w:bCs/>
          <w:lang w:val="en-GB"/>
        </w:rPr>
        <w:t>O</w:t>
      </w:r>
      <w:r w:rsidRPr="00BB22F3">
        <w:rPr>
          <w:b/>
          <w:bCs/>
          <w:lang w:val="en-GB"/>
        </w:rPr>
        <w:t xml:space="preserve">bject as </w:t>
      </w:r>
      <w:r w:rsidR="00865859">
        <w:rPr>
          <w:b/>
          <w:bCs/>
          <w:lang w:val="en-GB"/>
        </w:rPr>
        <w:t xml:space="preserve">a </w:t>
      </w:r>
      <w:r w:rsidRPr="00BB22F3">
        <w:rPr>
          <w:b/>
          <w:bCs/>
          <w:lang w:val="en-GB"/>
        </w:rPr>
        <w:t xml:space="preserve">child of the </w:t>
      </w:r>
      <w:r w:rsidRPr="00BB22F3">
        <w:rPr>
          <w:b/>
          <w:bCs/>
          <w:i/>
          <w:iCs/>
          <w:lang w:val="en-GB"/>
        </w:rPr>
        <w:t>Descriptors</w:t>
      </w:r>
      <w:r w:rsidRPr="00BB22F3">
        <w:rPr>
          <w:b/>
          <w:bCs/>
          <w:lang w:val="en-GB"/>
        </w:rPr>
        <w:t xml:space="preserve"> node</w:t>
      </w:r>
      <w:r w:rsidRPr="00BB22F3">
        <w:rPr>
          <w:lang w:val="en-GB"/>
        </w:rPr>
        <w:t>: first</w:t>
      </w:r>
      <w:r w:rsidR="00333044">
        <w:rPr>
          <w:lang w:val="en-GB"/>
        </w:rPr>
        <w:t>,</w:t>
      </w:r>
      <w:r w:rsidRPr="00BB22F3">
        <w:rPr>
          <w:lang w:val="en-GB"/>
        </w:rPr>
        <w:t xml:space="preserve"> change the </w:t>
      </w:r>
      <w:r w:rsidR="00A3515A" w:rsidRPr="00BB22F3">
        <w:rPr>
          <w:lang w:val="en-GB"/>
        </w:rPr>
        <w:t>G</w:t>
      </w:r>
      <w:r w:rsidRPr="00BB22F3">
        <w:rPr>
          <w:lang w:val="en-GB"/>
        </w:rPr>
        <w:t xml:space="preserve">ameObject name to “CirclePosDescriptor” and attach the </w:t>
      </w:r>
      <w:r w:rsidRPr="00BB22F3">
        <w:rPr>
          <w:i/>
          <w:iCs/>
          <w:lang w:val="en-GB"/>
        </w:rPr>
        <w:t>circlePosDescriptor</w:t>
      </w:r>
      <w:r w:rsidR="00333044">
        <w:rPr>
          <w:i/>
          <w:iCs/>
          <w:lang w:val="en-GB"/>
        </w:rPr>
        <w:t>.</w:t>
      </w:r>
      <w:r w:rsidR="00F96049" w:rsidRPr="00BB22F3">
        <w:rPr>
          <w:i/>
          <w:iCs/>
          <w:lang w:val="en-GB"/>
        </w:rPr>
        <w:t>cs</w:t>
      </w:r>
      <w:r w:rsidRPr="00BB22F3">
        <w:rPr>
          <w:lang w:val="en-GB"/>
        </w:rPr>
        <w:t xml:space="preserve"> script to it from </w:t>
      </w:r>
      <w:r w:rsidR="004C1EE5" w:rsidRPr="00BB22F3">
        <w:rPr>
          <w:i/>
          <w:iCs/>
          <w:lang w:val="en-GB"/>
        </w:rPr>
        <w:t>Open</w:t>
      </w:r>
      <w:r w:rsidR="007C42C0" w:rsidRPr="00BB22F3">
        <w:rPr>
          <w:i/>
          <w:iCs/>
          <w:lang w:val="en-GB"/>
        </w:rPr>
        <w:t>MPD</w:t>
      </w:r>
      <w:r w:rsidRPr="00BB22F3">
        <w:rPr>
          <w:i/>
          <w:iCs/>
          <w:lang w:val="en-GB"/>
        </w:rPr>
        <w:t>_</w:t>
      </w:r>
      <w:r w:rsidR="008B7417" w:rsidRPr="00BB22F3">
        <w:rPr>
          <w:i/>
          <w:iCs/>
          <w:lang w:val="en-GB"/>
        </w:rPr>
        <w:t xml:space="preserve"> </w:t>
      </w:r>
      <w:r w:rsidRPr="00BB22F3">
        <w:rPr>
          <w:i/>
          <w:iCs/>
          <w:lang w:val="en-GB"/>
        </w:rPr>
        <w:t>contentCreationAssets/</w:t>
      </w:r>
      <w:r w:rsidR="001D3EC1" w:rsidRPr="00BB22F3">
        <w:rPr>
          <w:i/>
          <w:iCs/>
          <w:lang w:val="en-GB"/>
        </w:rPr>
        <w:t>Open</w:t>
      </w:r>
      <w:r w:rsidR="006E3D38" w:rsidRPr="00BB22F3">
        <w:rPr>
          <w:i/>
          <w:iCs/>
          <w:lang w:val="en-GB"/>
        </w:rPr>
        <w:t>MPD</w:t>
      </w:r>
      <w:r w:rsidRPr="00BB22F3">
        <w:rPr>
          <w:i/>
          <w:iCs/>
          <w:lang w:val="en-GB"/>
        </w:rPr>
        <w:t>_DescriptorAssets/CirclePosDescriptor.cs</w:t>
      </w:r>
      <w:r w:rsidRPr="00BB22F3">
        <w:rPr>
          <w:lang w:val="en-GB"/>
        </w:rPr>
        <w:t xml:space="preserve"> (drag and drop into your renamed gameObject</w:t>
      </w:r>
      <w:r w:rsidR="0005689D" w:rsidRPr="00BB22F3">
        <w:rPr>
          <w:lang w:val="en-GB"/>
        </w:rPr>
        <w:t xml:space="preserve">, see </w:t>
      </w:r>
      <w:r w:rsidR="000A47EF" w:rsidRPr="00F8704B">
        <w:rPr>
          <w:color w:val="2E74B5" w:themeColor="accent1" w:themeShade="BF"/>
          <w:lang w:val="en-GB"/>
        </w:rPr>
        <w:fldChar w:fldCharType="begin"/>
      </w:r>
      <w:r w:rsidR="000A47EF" w:rsidRPr="00F8704B">
        <w:rPr>
          <w:color w:val="2E74B5" w:themeColor="accent1" w:themeShade="BF"/>
          <w:lang w:val="en-GB"/>
        </w:rPr>
        <w:instrText xml:space="preserve"> REF _Ref103607966 \h  \* MERGEFORMAT </w:instrText>
      </w:r>
      <w:r w:rsidR="000A47EF" w:rsidRPr="00F8704B">
        <w:rPr>
          <w:color w:val="2E74B5" w:themeColor="accent1" w:themeShade="BF"/>
          <w:lang w:val="en-GB"/>
        </w:rPr>
      </w:r>
      <w:r w:rsidR="000A47EF" w:rsidRPr="00F8704B">
        <w:rPr>
          <w:color w:val="2E74B5" w:themeColor="accent1" w:themeShade="BF"/>
          <w:lang w:val="en-GB"/>
        </w:rPr>
        <w:fldChar w:fldCharType="separate"/>
      </w:r>
      <w:r w:rsidR="000A47EF" w:rsidRPr="00F8704B">
        <w:rPr>
          <w:color w:val="2E74B5" w:themeColor="accent1" w:themeShade="BF"/>
          <w:lang w:val="en-GB"/>
        </w:rPr>
        <w:t xml:space="preserve">Figure </w:t>
      </w:r>
      <w:r w:rsidR="000A47EF" w:rsidRPr="00F8704B">
        <w:rPr>
          <w:noProof/>
          <w:color w:val="2E74B5" w:themeColor="accent1" w:themeShade="BF"/>
          <w:lang w:val="en-GB"/>
        </w:rPr>
        <w:t>2</w:t>
      </w:r>
      <w:r w:rsidR="000A47EF" w:rsidRPr="00F8704B">
        <w:rPr>
          <w:color w:val="2E74B5" w:themeColor="accent1" w:themeShade="BF"/>
          <w:lang w:val="en-GB"/>
        </w:rPr>
        <w:fldChar w:fldCharType="end"/>
      </w:r>
      <w:r w:rsidR="0005689D" w:rsidRPr="00F8704B">
        <w:rPr>
          <w:color w:val="2E74B5" w:themeColor="accent1" w:themeShade="BF"/>
          <w:lang w:val="en-GB"/>
        </w:rPr>
        <w:t>.A</w:t>
      </w:r>
      <w:r w:rsidRPr="00BB22F3">
        <w:rPr>
          <w:lang w:val="en-GB"/>
        </w:rPr>
        <w:t>)</w:t>
      </w:r>
      <w:r w:rsidR="004A65B3" w:rsidRPr="00BB22F3">
        <w:rPr>
          <w:lang w:val="en-GB"/>
        </w:rPr>
        <w:t xml:space="preserve"> or just press the button “add additional component” on the Unity inspector when your GameObject is selected and enter the script name you would like to attach to it</w:t>
      </w:r>
      <w:r w:rsidRPr="00BB22F3">
        <w:rPr>
          <w:lang w:val="en-GB"/>
        </w:rPr>
        <w:t>. This script is an example of a position descriptor that generates the positions around a circular path allowing users to define the radius of the circle and the number of samples in the path</w:t>
      </w:r>
      <w:r w:rsidR="00ED2F7D" w:rsidRPr="00BB22F3">
        <w:rPr>
          <w:lang w:val="en-GB"/>
        </w:rPr>
        <w:t xml:space="preserve"> (see </w:t>
      </w:r>
      <w:r w:rsidR="00905920" w:rsidRPr="002D050C">
        <w:rPr>
          <w:color w:val="2E74B5" w:themeColor="accent1" w:themeShade="BF"/>
          <w:lang w:val="en-GB"/>
        </w:rPr>
        <w:fldChar w:fldCharType="begin"/>
      </w:r>
      <w:r w:rsidR="00905920" w:rsidRPr="002D050C">
        <w:rPr>
          <w:color w:val="2E74B5" w:themeColor="accent1" w:themeShade="BF"/>
          <w:lang w:val="en-GB"/>
        </w:rPr>
        <w:instrText xml:space="preserve"> REF _Ref103607966 \h  \* MERGEFORMAT </w:instrText>
      </w:r>
      <w:r w:rsidR="00905920" w:rsidRPr="002D050C">
        <w:rPr>
          <w:color w:val="2E74B5" w:themeColor="accent1" w:themeShade="BF"/>
          <w:lang w:val="en-GB"/>
        </w:rPr>
      </w:r>
      <w:r w:rsidR="00905920" w:rsidRPr="002D050C">
        <w:rPr>
          <w:color w:val="2E74B5" w:themeColor="accent1" w:themeShade="BF"/>
          <w:lang w:val="en-GB"/>
        </w:rPr>
        <w:fldChar w:fldCharType="separate"/>
      </w:r>
      <w:r w:rsidR="00905920" w:rsidRPr="002D050C">
        <w:rPr>
          <w:color w:val="2E74B5" w:themeColor="accent1" w:themeShade="BF"/>
          <w:lang w:val="en-GB"/>
        </w:rPr>
        <w:t xml:space="preserve">Figure </w:t>
      </w:r>
      <w:r w:rsidR="00905920" w:rsidRPr="002D050C">
        <w:rPr>
          <w:noProof/>
          <w:color w:val="2E74B5" w:themeColor="accent1" w:themeShade="BF"/>
          <w:lang w:val="en-GB"/>
        </w:rPr>
        <w:t>2</w:t>
      </w:r>
      <w:r w:rsidR="00905920" w:rsidRPr="002D050C">
        <w:rPr>
          <w:color w:val="2E74B5" w:themeColor="accent1" w:themeShade="BF"/>
          <w:lang w:val="en-GB"/>
        </w:rPr>
        <w:fldChar w:fldCharType="end"/>
      </w:r>
      <w:r w:rsidR="00F574C0" w:rsidRPr="002D050C">
        <w:rPr>
          <w:color w:val="2E74B5" w:themeColor="accent1" w:themeShade="BF"/>
          <w:lang w:val="en-GB"/>
        </w:rPr>
        <w:t>.</w:t>
      </w:r>
      <w:r w:rsidR="00C94C87" w:rsidRPr="00BB22F3">
        <w:rPr>
          <w:color w:val="2E74B5" w:themeColor="accent1" w:themeShade="BF"/>
          <w:lang w:val="en-GB"/>
        </w:rPr>
        <w:t>B</w:t>
      </w:r>
      <w:r w:rsidR="00ED2F7D" w:rsidRPr="00BB22F3">
        <w:rPr>
          <w:lang w:val="en-GB"/>
        </w:rPr>
        <w:t>)</w:t>
      </w:r>
      <w:r w:rsidRPr="00BB22F3">
        <w:rPr>
          <w:lang w:val="en-GB"/>
        </w:rPr>
        <w:t xml:space="preserve">. For this example, </w:t>
      </w:r>
      <w:r w:rsidRPr="00BB22F3">
        <w:rPr>
          <w:lang w:val="en-GB"/>
        </w:rPr>
        <w:lastRenderedPageBreak/>
        <w:t>use a radius of 0.02</w:t>
      </w:r>
      <w:r w:rsidR="009E3C9D" w:rsidRPr="00BB22F3">
        <w:rPr>
          <w:lang w:val="en-GB"/>
        </w:rPr>
        <w:t>m</w:t>
      </w:r>
      <w:r w:rsidRPr="00BB22F3">
        <w:rPr>
          <w:lang w:val="en-GB"/>
        </w:rPr>
        <w:t xml:space="preserve"> and a sampling number of </w:t>
      </w:r>
      <w:r w:rsidR="00DE49D8" w:rsidRPr="00BB22F3">
        <w:rPr>
          <w:lang w:val="en-GB"/>
        </w:rPr>
        <w:t>5</w:t>
      </w:r>
      <w:r w:rsidRPr="00BB22F3">
        <w:rPr>
          <w:lang w:val="en-GB"/>
        </w:rPr>
        <w:t>0</w:t>
      </w:r>
      <w:r w:rsidR="000151C6" w:rsidRPr="00BB22F3">
        <w:rPr>
          <w:lang w:val="en-GB"/>
        </w:rPr>
        <w:t>00</w:t>
      </w:r>
      <w:r w:rsidRPr="00BB22F3">
        <w:rPr>
          <w:lang w:val="en-GB"/>
        </w:rPr>
        <w:t xml:space="preserve">. Using </w:t>
      </w:r>
      <w:r w:rsidR="00D32C02" w:rsidRPr="00BB22F3">
        <w:rPr>
          <w:lang w:val="en-GB"/>
        </w:rPr>
        <w:t>5</w:t>
      </w:r>
      <w:r w:rsidRPr="00BB22F3">
        <w:rPr>
          <w:lang w:val="en-GB"/>
        </w:rPr>
        <w:t>0</w:t>
      </w:r>
      <w:r w:rsidR="001A6ECA" w:rsidRPr="00BB22F3">
        <w:rPr>
          <w:lang w:val="en-GB"/>
        </w:rPr>
        <w:t>00</w:t>
      </w:r>
      <w:r w:rsidRPr="00BB22F3">
        <w:rPr>
          <w:lang w:val="en-GB"/>
        </w:rPr>
        <w:t xml:space="preserve"> samples and a rendering framerate of </w:t>
      </w:r>
      <w:r w:rsidR="00B93C93" w:rsidRPr="00BB22F3">
        <w:rPr>
          <w:lang w:val="en-GB"/>
        </w:rPr>
        <w:t>10</w:t>
      </w:r>
      <w:r w:rsidR="001A6ECA" w:rsidRPr="00BB22F3">
        <w:rPr>
          <w:lang w:val="en-GB"/>
        </w:rPr>
        <w:t>00</w:t>
      </w:r>
      <w:r w:rsidRPr="00BB22F3">
        <w:rPr>
          <w:lang w:val="en-GB"/>
        </w:rPr>
        <w:t xml:space="preserve">0 means that the particle will spin </w:t>
      </w:r>
      <w:r w:rsidR="00962F41" w:rsidRPr="00BB22F3">
        <w:rPr>
          <w:lang w:val="en-GB"/>
        </w:rPr>
        <w:t>2</w:t>
      </w:r>
      <w:r w:rsidRPr="00BB22F3">
        <w:rPr>
          <w:lang w:val="en-GB"/>
        </w:rPr>
        <w:t xml:space="preserve"> times per second around the circle.</w:t>
      </w:r>
      <w:r w:rsidR="00EA7C7C" w:rsidRPr="00BB22F3">
        <w:rPr>
          <w:lang w:val="en-GB"/>
        </w:rPr>
        <w:t xml:space="preserve"> </w:t>
      </w:r>
    </w:p>
    <w:p w14:paraId="31D7B4C5" w14:textId="086C456E" w:rsidR="00070013" w:rsidRPr="00BB22F3" w:rsidRDefault="00EB068C" w:rsidP="00945343">
      <w:pPr>
        <w:pStyle w:val="Para"/>
        <w:rPr>
          <w:lang w:val="en-GB"/>
        </w:rPr>
      </w:pPr>
      <w:r w:rsidRPr="00BB22F3">
        <w:rPr>
          <w:noProof/>
          <w:color w:val="000000" w:themeColor="text1"/>
          <w:lang w:val="en-GB"/>
        </w:rPr>
        <mc:AlternateContent>
          <mc:Choice Requires="wps">
            <w:drawing>
              <wp:anchor distT="45720" distB="45720" distL="114300" distR="114300" simplePos="0" relativeHeight="251661312" behindDoc="0" locked="0" layoutInCell="1" allowOverlap="1" wp14:anchorId="47761C20" wp14:editId="6CAD9782">
                <wp:simplePos x="0" y="0"/>
                <wp:positionH relativeFrom="column">
                  <wp:posOffset>0</wp:posOffset>
                </wp:positionH>
                <wp:positionV relativeFrom="paragraph">
                  <wp:posOffset>281940</wp:posOffset>
                </wp:positionV>
                <wp:extent cx="5676900" cy="1404620"/>
                <wp:effectExtent l="0" t="0" r="19050" b="1270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ln w="9525">
                          <a:solidFill>
                            <a:srgbClr val="000000"/>
                          </a:solidFill>
                          <a:prstDash val="lgDash"/>
                          <a:miter lim="800000"/>
                          <a:headEnd/>
                          <a:tailEnd/>
                        </a:ln>
                      </wps:spPr>
                      <wps:style>
                        <a:lnRef idx="0">
                          <a:scrgbClr r="0" g="0" b="0"/>
                        </a:lnRef>
                        <a:fillRef idx="1003">
                          <a:schemeClr val="lt2"/>
                        </a:fillRef>
                        <a:effectRef idx="0">
                          <a:scrgbClr r="0" g="0" b="0"/>
                        </a:effectRef>
                        <a:fontRef idx="major"/>
                      </wps:style>
                      <wps:txbx>
                        <w:txbxContent>
                          <w:p w14:paraId="63E98869" w14:textId="5C4BBFF0" w:rsidR="00EB068C" w:rsidRPr="00905920" w:rsidRDefault="00D9626F" w:rsidP="00D9626F">
                            <w:pPr>
                              <w:pStyle w:val="Caption"/>
                              <w:spacing w:before="0"/>
                              <w:rPr>
                                <w:rFonts w:ascii="Consolas" w:eastAsia="Cambria" w:hAnsi="Consolas" w:cs="Linux Libertine O"/>
                                <w:b/>
                                <w:bCs/>
                                <w:noProof/>
                                <w:color w:val="808080" w:themeColor="background1" w:themeShade="80"/>
                                <w:sz w:val="20"/>
                                <w:szCs w:val="20"/>
                                <w:lang w:val="en-US" w:eastAsia="ja-JP"/>
                              </w:rPr>
                            </w:pPr>
                            <w:bookmarkStart w:id="15" w:name="_Ref103608076"/>
                            <w:r w:rsidRPr="00905920">
                              <w:rPr>
                                <w:rFonts w:ascii="Consolas" w:hAnsi="Consolas"/>
                                <w:b/>
                                <w:bCs/>
                                <w:color w:val="808080" w:themeColor="background1" w:themeShade="80"/>
                                <w:sz w:val="20"/>
                                <w:szCs w:val="20"/>
                              </w:rPr>
                              <w:t xml:space="preserve">CodeExample </w:t>
                            </w:r>
                            <w:r w:rsidRPr="00905920">
                              <w:rPr>
                                <w:rFonts w:ascii="Consolas" w:hAnsi="Consolas"/>
                                <w:b/>
                                <w:bCs/>
                                <w:color w:val="808080" w:themeColor="background1" w:themeShade="80"/>
                                <w:sz w:val="20"/>
                                <w:szCs w:val="20"/>
                              </w:rPr>
                              <w:fldChar w:fldCharType="begin"/>
                            </w:r>
                            <w:r w:rsidRPr="00905920">
                              <w:rPr>
                                <w:rFonts w:ascii="Consolas" w:hAnsi="Consolas"/>
                                <w:b/>
                                <w:bCs/>
                                <w:color w:val="808080" w:themeColor="background1" w:themeShade="80"/>
                                <w:sz w:val="20"/>
                                <w:szCs w:val="20"/>
                              </w:rPr>
                              <w:instrText xml:space="preserve"> SEQ CodeExample \* ARABIC </w:instrText>
                            </w:r>
                            <w:r w:rsidRPr="00905920">
                              <w:rPr>
                                <w:rFonts w:ascii="Consolas" w:hAnsi="Consolas"/>
                                <w:b/>
                                <w:bCs/>
                                <w:color w:val="808080" w:themeColor="background1" w:themeShade="80"/>
                                <w:sz w:val="20"/>
                                <w:szCs w:val="20"/>
                              </w:rPr>
                              <w:fldChar w:fldCharType="separate"/>
                            </w:r>
                            <w:r w:rsidR="00FC4019" w:rsidRPr="00905920">
                              <w:rPr>
                                <w:rFonts w:ascii="Consolas" w:hAnsi="Consolas"/>
                                <w:b/>
                                <w:bCs/>
                                <w:noProof/>
                                <w:color w:val="808080" w:themeColor="background1" w:themeShade="80"/>
                                <w:sz w:val="20"/>
                                <w:szCs w:val="20"/>
                              </w:rPr>
                              <w:t>2</w:t>
                            </w:r>
                            <w:r w:rsidRPr="00905920">
                              <w:rPr>
                                <w:rFonts w:ascii="Consolas" w:hAnsi="Consolas"/>
                                <w:b/>
                                <w:bCs/>
                                <w:color w:val="808080" w:themeColor="background1" w:themeShade="80"/>
                                <w:sz w:val="20"/>
                                <w:szCs w:val="20"/>
                              </w:rPr>
                              <w:fldChar w:fldCharType="end"/>
                            </w:r>
                            <w:bookmarkEnd w:id="15"/>
                          </w:p>
                          <w:p w14:paraId="1123070E" w14:textId="3F21315F"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FF"/>
                                <w:sz w:val="18"/>
                                <w:szCs w:val="18"/>
                              </w:rPr>
                              <w:t>public</w:t>
                            </w:r>
                            <w:r w:rsidRPr="00EB3615">
                              <w:rPr>
                                <w:rFonts w:ascii="Consolas" w:hAnsi="Consolas" w:cs="Consolas"/>
                                <w:color w:val="000000"/>
                                <w:sz w:val="18"/>
                                <w:szCs w:val="18"/>
                              </w:rPr>
                              <w:t xml:space="preserve"> </w:t>
                            </w:r>
                            <w:r w:rsidRPr="00EB3615">
                              <w:rPr>
                                <w:rFonts w:ascii="Consolas" w:hAnsi="Consolas" w:cs="Consolas"/>
                                <w:color w:val="0000FF"/>
                                <w:sz w:val="18"/>
                                <w:szCs w:val="18"/>
                              </w:rPr>
                              <w:t>class</w:t>
                            </w:r>
                            <w:r w:rsidRPr="00EB3615">
                              <w:rPr>
                                <w:rFonts w:ascii="Consolas" w:hAnsi="Consolas" w:cs="Consolas"/>
                                <w:color w:val="000000"/>
                                <w:sz w:val="18"/>
                                <w:szCs w:val="18"/>
                              </w:rPr>
                              <w:t xml:space="preserve"> </w:t>
                            </w:r>
                            <w:r w:rsidRPr="00EB3615">
                              <w:rPr>
                                <w:rFonts w:ascii="Consolas" w:hAnsi="Consolas" w:cs="Consolas"/>
                                <w:color w:val="2B91AF"/>
                                <w:sz w:val="18"/>
                                <w:szCs w:val="18"/>
                              </w:rPr>
                              <w:t>CircleDescriptor</w:t>
                            </w:r>
                            <w:r w:rsidRPr="00EB3615">
                              <w:rPr>
                                <w:rFonts w:ascii="Consolas" w:hAnsi="Consolas" w:cs="Consolas"/>
                                <w:color w:val="000000"/>
                                <w:sz w:val="18"/>
                                <w:szCs w:val="18"/>
                              </w:rPr>
                              <w:t xml:space="preserve"> : PositionDescriptorAsset</w:t>
                            </w:r>
                          </w:p>
                          <w:p w14:paraId="07D24E93"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w:t>
                            </w:r>
                          </w:p>
                          <w:p w14:paraId="2A1D1081"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Header(</w:t>
                            </w:r>
                            <w:r w:rsidRPr="00EB3615">
                              <w:rPr>
                                <w:rFonts w:ascii="Consolas" w:hAnsi="Consolas" w:cs="Consolas"/>
                                <w:color w:val="A31515"/>
                                <w:sz w:val="18"/>
                                <w:szCs w:val="18"/>
                              </w:rPr>
                              <w:t>"Circle parameters:"</w:t>
                            </w:r>
                            <w:r w:rsidRPr="00EB3615">
                              <w:rPr>
                                <w:rFonts w:ascii="Consolas" w:hAnsi="Consolas" w:cs="Consolas"/>
                                <w:color w:val="000000"/>
                                <w:sz w:val="18"/>
                                <w:szCs w:val="18"/>
                              </w:rPr>
                              <w:t>)]</w:t>
                            </w:r>
                          </w:p>
                          <w:p w14:paraId="380EFA0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w:t>
                            </w:r>
                            <w:r w:rsidRPr="00EB3615">
                              <w:rPr>
                                <w:rFonts w:ascii="Consolas" w:hAnsi="Consolas" w:cs="Consolas"/>
                                <w:color w:val="0000FF"/>
                                <w:sz w:val="18"/>
                                <w:szCs w:val="18"/>
                              </w:rPr>
                              <w:t>public</w:t>
                            </w:r>
                            <w:r w:rsidRPr="00EB3615">
                              <w:rPr>
                                <w:rFonts w:ascii="Consolas" w:hAnsi="Consolas" w:cs="Consolas"/>
                                <w:color w:val="000000"/>
                                <w:sz w:val="18"/>
                                <w:szCs w:val="18"/>
                              </w:rPr>
                              <w:t xml:space="preserve"> </w:t>
                            </w:r>
                            <w:r w:rsidRPr="00EB3615">
                              <w:rPr>
                                <w:rFonts w:ascii="Consolas" w:hAnsi="Consolas" w:cs="Consolas"/>
                                <w:color w:val="0000FF"/>
                                <w:sz w:val="18"/>
                                <w:szCs w:val="18"/>
                              </w:rPr>
                              <w:t>float</w:t>
                            </w:r>
                            <w:r w:rsidRPr="00EB3615">
                              <w:rPr>
                                <w:rFonts w:ascii="Consolas" w:hAnsi="Consolas" w:cs="Consolas"/>
                                <w:color w:val="000000"/>
                                <w:sz w:val="18"/>
                                <w:szCs w:val="18"/>
                              </w:rPr>
                              <w:t xml:space="preserve"> radius = 0.02f;</w:t>
                            </w:r>
                          </w:p>
                          <w:p w14:paraId="319BD915" w14:textId="5B7C3715" w:rsidR="00EB068C"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w:t>
                            </w:r>
                            <w:r w:rsidRPr="00EB3615">
                              <w:rPr>
                                <w:rFonts w:ascii="Consolas" w:hAnsi="Consolas" w:cs="Consolas"/>
                                <w:color w:val="0000FF"/>
                                <w:sz w:val="18"/>
                                <w:szCs w:val="18"/>
                              </w:rPr>
                              <w:t>public</w:t>
                            </w:r>
                            <w:r w:rsidRPr="00EB3615">
                              <w:rPr>
                                <w:rFonts w:ascii="Consolas" w:hAnsi="Consolas" w:cs="Consolas"/>
                                <w:color w:val="000000"/>
                                <w:sz w:val="18"/>
                                <w:szCs w:val="18"/>
                              </w:rPr>
                              <w:t xml:space="preserve"> </w:t>
                            </w:r>
                            <w:r w:rsidRPr="00EB3615">
                              <w:rPr>
                                <w:rFonts w:ascii="Consolas" w:hAnsi="Consolas" w:cs="Consolas"/>
                                <w:color w:val="0000FF"/>
                                <w:sz w:val="18"/>
                                <w:szCs w:val="18"/>
                              </w:rPr>
                              <w:t>uint</w:t>
                            </w:r>
                            <w:r w:rsidRPr="00EB3615">
                              <w:rPr>
                                <w:rFonts w:ascii="Consolas" w:hAnsi="Consolas" w:cs="Consolas"/>
                                <w:color w:val="000000"/>
                                <w:sz w:val="18"/>
                                <w:szCs w:val="18"/>
                              </w:rPr>
                              <w:t xml:space="preserve"> numSamples = 1024;</w:t>
                            </w:r>
                          </w:p>
                          <w:p w14:paraId="475A1298" w14:textId="77777777" w:rsidR="004D0FB6" w:rsidRPr="00EB3615" w:rsidRDefault="004D0FB6" w:rsidP="00144E1A">
                            <w:pPr>
                              <w:autoSpaceDE w:val="0"/>
                              <w:autoSpaceDN w:val="0"/>
                              <w:adjustRightInd w:val="0"/>
                              <w:spacing w:before="0" w:after="0" w:line="240" w:lineRule="auto"/>
                              <w:jc w:val="left"/>
                              <w:rPr>
                                <w:rFonts w:ascii="Consolas" w:hAnsi="Consolas" w:cs="Consolas"/>
                                <w:color w:val="000000"/>
                                <w:sz w:val="18"/>
                                <w:szCs w:val="18"/>
                              </w:rPr>
                            </w:pPr>
                          </w:p>
                          <w:p w14:paraId="42E3C6FB"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Header(</w:t>
                            </w:r>
                            <w:r w:rsidRPr="00EB3615">
                              <w:rPr>
                                <w:rFonts w:ascii="Consolas" w:hAnsi="Consolas" w:cs="Consolas"/>
                                <w:color w:val="A31515"/>
                                <w:sz w:val="18"/>
                                <w:szCs w:val="18"/>
                              </w:rPr>
                              <w:t>"Update Descriptor"</w:t>
                            </w:r>
                            <w:r w:rsidRPr="00EB3615">
                              <w:rPr>
                                <w:rFonts w:ascii="Consolas" w:hAnsi="Consolas" w:cs="Consolas"/>
                                <w:color w:val="000000"/>
                                <w:sz w:val="18"/>
                                <w:szCs w:val="18"/>
                              </w:rPr>
                              <w:t>)]</w:t>
                            </w:r>
                          </w:p>
                          <w:p w14:paraId="357DFDE3" w14:textId="071C7A05" w:rsidR="004D0FB6"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bool</w:t>
                            </w: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14:paraId="0FDDBD73" w14:textId="55260A5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77159F">
                              <w:rPr>
                                <w:rFonts w:ascii="Consolas" w:hAnsi="Consolas" w:cs="Consolas"/>
                                <w:color w:val="000000"/>
                                <w:sz w:val="18"/>
                                <w:szCs w:val="18"/>
                                <w:lang w:val="en-US"/>
                              </w:rPr>
                              <w:t>[ReadOnly]</w:t>
                            </w:r>
                            <w:r w:rsidR="0072463E">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int</w:t>
                            </w:r>
                            <w:r w:rsidRPr="00EB3615">
                              <w:rPr>
                                <w:rFonts w:ascii="Consolas" w:hAnsi="Consolas" w:cs="Consolas"/>
                                <w:color w:val="000000"/>
                                <w:sz w:val="18"/>
                                <w:szCs w:val="18"/>
                                <w:lang w:val="en-US"/>
                              </w:rPr>
                              <w:t xml:space="preserve"> descriptorID = 0;</w:t>
                            </w:r>
                          </w:p>
                          <w:p w14:paraId="1C28C0BF" w14:textId="77777777" w:rsidR="00B52FEF"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77159F">
                              <w:rPr>
                                <w:rFonts w:ascii="Consolas" w:hAnsi="Consolas" w:cs="Consolas"/>
                                <w:color w:val="000000"/>
                                <w:sz w:val="18"/>
                                <w:szCs w:val="18"/>
                                <w:lang w:val="en-US"/>
                              </w:rPr>
                              <w:t xml:space="preserve">[ReadOnly]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Vector3 initialPos;</w:t>
                            </w:r>
                          </w:p>
                          <w:p w14:paraId="0E044F7C" w14:textId="77777777" w:rsidR="00B52FEF" w:rsidRDefault="00B52FEF" w:rsidP="00144E1A">
                            <w:pPr>
                              <w:autoSpaceDE w:val="0"/>
                              <w:autoSpaceDN w:val="0"/>
                              <w:adjustRightInd w:val="0"/>
                              <w:spacing w:before="0" w:after="0" w:line="240" w:lineRule="auto"/>
                              <w:jc w:val="left"/>
                              <w:rPr>
                                <w:rFonts w:ascii="Consolas" w:hAnsi="Consolas" w:cs="Consolas"/>
                                <w:color w:val="000000"/>
                                <w:sz w:val="18"/>
                                <w:szCs w:val="18"/>
                                <w:lang w:val="en-US"/>
                              </w:rPr>
                            </w:pPr>
                          </w:p>
                          <w:p w14:paraId="3DCE7C4E" w14:textId="627718EE" w:rsidR="00144E1A" w:rsidRPr="00EB3615" w:rsidRDefault="004D0FB6" w:rsidP="00144E1A">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 </w:t>
                            </w:r>
                            <w:r>
                              <w:rPr>
                                <w:rFonts w:ascii="Consolas" w:hAnsi="Consolas" w:cs="Consolas"/>
                                <w:color w:val="008000"/>
                                <w:sz w:val="18"/>
                                <w:szCs w:val="18"/>
                                <w:lang w:val="en-US"/>
                              </w:rPr>
                              <w:t>Local variables</w:t>
                            </w:r>
                          </w:p>
                          <w:p w14:paraId="48752C29" w14:textId="1B939074"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 positions;</w:t>
                            </w:r>
                          </w:p>
                          <w:p w14:paraId="01191B3F" w14:textId="77777777" w:rsidR="00D07A5B" w:rsidRDefault="00D07A5B" w:rsidP="00144E1A">
                            <w:pPr>
                              <w:autoSpaceDE w:val="0"/>
                              <w:autoSpaceDN w:val="0"/>
                              <w:adjustRightInd w:val="0"/>
                              <w:spacing w:before="0" w:after="0" w:line="240" w:lineRule="auto"/>
                              <w:jc w:val="left"/>
                              <w:rPr>
                                <w:rFonts w:ascii="Consolas" w:hAnsi="Consolas" w:cs="Consolas"/>
                                <w:color w:val="000000"/>
                                <w:sz w:val="18"/>
                                <w:szCs w:val="18"/>
                                <w:lang w:val="en-US"/>
                              </w:rPr>
                            </w:pPr>
                          </w:p>
                          <w:p w14:paraId="1A208DB3" w14:textId="529A3611"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Start</w:t>
                            </w:r>
                            <w:r w:rsidRPr="00EB3615">
                              <w:rPr>
                                <w:rFonts w:ascii="Consolas" w:hAnsi="Consolas" w:cs="Consolas"/>
                                <w:color w:val="000000"/>
                                <w:sz w:val="18"/>
                                <w:szCs w:val="18"/>
                                <w:lang w:val="en-US"/>
                              </w:rPr>
                              <w:t>()  {</w:t>
                            </w:r>
                          </w:p>
                          <w:p w14:paraId="6DE8C319"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true</w:t>
                            </w:r>
                            <w:r w:rsidRPr="00EB3615">
                              <w:rPr>
                                <w:rFonts w:ascii="Consolas" w:hAnsi="Consolas" w:cs="Consolas"/>
                                <w:color w:val="000000"/>
                                <w:sz w:val="18"/>
                                <w:szCs w:val="18"/>
                                <w:lang w:val="en-US"/>
                              </w:rPr>
                              <w:t>;</w:t>
                            </w:r>
                          </w:p>
                          <w:p w14:paraId="15918355"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179E7B69" w14:textId="77777777" w:rsidR="0043666B" w:rsidRDefault="00EB068C" w:rsidP="00144E1A">
                            <w:pPr>
                              <w:autoSpaceDE w:val="0"/>
                              <w:autoSpaceDN w:val="0"/>
                              <w:adjustRightInd w:val="0"/>
                              <w:spacing w:before="0" w:after="0" w:line="240" w:lineRule="auto"/>
                              <w:jc w:val="left"/>
                              <w:rPr>
                                <w:rFonts w:ascii="Consolas" w:hAnsi="Consolas" w:cs="Consolas"/>
                                <w:color w:val="008000"/>
                                <w:sz w:val="18"/>
                                <w:szCs w:val="18"/>
                                <w:lang w:val="en-US"/>
                              </w:rPr>
                            </w:pPr>
                            <w:r w:rsidRPr="00EB3615">
                              <w:rPr>
                                <w:rFonts w:ascii="Consolas" w:hAnsi="Consolas" w:cs="Consolas"/>
                                <w:color w:val="000000"/>
                                <w:sz w:val="18"/>
                                <w:szCs w:val="18"/>
                                <w:lang w:val="en-US"/>
                              </w:rPr>
                              <w:t xml:space="preserve">    </w:t>
                            </w:r>
                            <w:r w:rsidR="0043666B" w:rsidRPr="00EB3615">
                              <w:rPr>
                                <w:rFonts w:ascii="Consolas" w:hAnsi="Consolas" w:cs="Consolas"/>
                                <w:color w:val="008000"/>
                                <w:sz w:val="18"/>
                                <w:szCs w:val="18"/>
                                <w:lang w:val="en-US"/>
                              </w:rPr>
                              <w:t xml:space="preserve">// Update </w:t>
                            </w:r>
                            <w:r w:rsidR="0043666B">
                              <w:rPr>
                                <w:rFonts w:ascii="Consolas" w:hAnsi="Consolas" w:cs="Consolas"/>
                                <w:color w:val="008000"/>
                                <w:sz w:val="18"/>
                                <w:szCs w:val="18"/>
                                <w:lang w:val="en-US"/>
                              </w:rPr>
                              <w:t>when OpenMPD is correctly instantiated &amp; update is requested</w:t>
                            </w:r>
                          </w:p>
                          <w:p w14:paraId="52FD8A98" w14:textId="6D3B50FA"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pdate</w:t>
                            </w:r>
                            <w:r w:rsidRPr="00EB3615">
                              <w:rPr>
                                <w:rFonts w:ascii="Consolas" w:hAnsi="Consolas" w:cs="Consolas"/>
                                <w:color w:val="000000"/>
                                <w:sz w:val="18"/>
                                <w:szCs w:val="18"/>
                                <w:lang w:val="en-US"/>
                              </w:rPr>
                              <w:t>() {</w:t>
                            </w:r>
                          </w:p>
                          <w:p w14:paraId="0EEB2759" w14:textId="4EB5C17D"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if</w:t>
                            </w:r>
                            <w:r w:rsidRPr="00EB3615">
                              <w:rPr>
                                <w:rFonts w:ascii="Consolas" w:hAnsi="Consolas" w:cs="Consolas"/>
                                <w:color w:val="000000"/>
                                <w:sz w:val="18"/>
                                <w:szCs w:val="18"/>
                                <w:lang w:val="en-US"/>
                              </w:rPr>
                              <w:t xml:space="preserve"> (updateDescriptor &amp;&amp; PBD_RenderingManager.Instance()) {</w:t>
                            </w:r>
                          </w:p>
                          <w:p w14:paraId="6E5141FE"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GeneratePosArray();</w:t>
                            </w:r>
                          </w:p>
                          <w:p w14:paraId="3E5DA41C"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14:paraId="296DA34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6E1EDF12"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61EA7CA7" w14:textId="02C2435F"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GeneratePosArray() {</w:t>
                            </w:r>
                          </w:p>
                          <w:p w14:paraId="7BBD0A40"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Determine how many smaples per second we will need:</w:t>
                            </w:r>
                          </w:p>
                          <w:p w14:paraId="1E3F358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4 * numSamples];</w:t>
                            </w:r>
                          </w:p>
                          <w:p w14:paraId="79F66F9C"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Fill circle: </w:t>
                            </w:r>
                          </w:p>
                          <w:p w14:paraId="5FAE1A5C" w14:textId="58617B29"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or</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int</w:t>
                            </w:r>
                            <w:r w:rsidRPr="00EB3615">
                              <w:rPr>
                                <w:rFonts w:ascii="Consolas" w:hAnsi="Consolas" w:cs="Consolas"/>
                                <w:color w:val="000000"/>
                                <w:sz w:val="18"/>
                                <w:szCs w:val="18"/>
                                <w:lang w:val="en-US"/>
                              </w:rPr>
                              <w:t xml:space="preserve"> s = 0; s &lt; numSamples; s++) {</w:t>
                            </w:r>
                          </w:p>
                          <w:p w14:paraId="3536333C"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 xml:space="preserve"> angle = 2 * (Mathf.PI * s) / numSamples;</w:t>
                            </w:r>
                          </w:p>
                          <w:p w14:paraId="7B584947"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0] = radius * Mathf.Cos(angle);</w:t>
                            </w:r>
                          </w:p>
                          <w:p w14:paraId="050029C0"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1] = 0;</w:t>
                            </w:r>
                          </w:p>
                          <w:p w14:paraId="724E4F16"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2] = radius * Mathf.Sin(angle);</w:t>
                            </w:r>
                          </w:p>
                          <w:p w14:paraId="413D02DE"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3] = 1;</w:t>
                            </w:r>
                          </w:p>
                          <w:p w14:paraId="5CA3CC7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12E919C7"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update the initialPos to be visible in hte UI</w:t>
                            </w:r>
                          </w:p>
                          <w:p w14:paraId="138EA184"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initialPos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Vector3(positions[0], positions[1], positions[2]);        </w:t>
                            </w:r>
                          </w:p>
                          <w:p w14:paraId="61D6FD99"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Create descriptor</w:t>
                            </w:r>
                          </w:p>
                          <w:p w14:paraId="0FCBBCB6"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descriptor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PBD_Positions_Descriptor(positions);</w:t>
                            </w:r>
                          </w:p>
                          <w:p w14:paraId="16135BB3" w14:textId="77777777" w:rsidR="00EB068C" w:rsidRPr="00104690" w:rsidRDefault="00EB068C" w:rsidP="00144E1A">
                            <w:pPr>
                              <w:autoSpaceDE w:val="0"/>
                              <w:autoSpaceDN w:val="0"/>
                              <w:adjustRightInd w:val="0"/>
                              <w:spacing w:before="0" w:after="0" w:line="240" w:lineRule="auto"/>
                              <w:jc w:val="left"/>
                              <w:rPr>
                                <w:rFonts w:ascii="Consolas" w:hAnsi="Consolas" w:cs="Consolas"/>
                                <w:color w:val="000000"/>
                                <w:sz w:val="18"/>
                                <w:szCs w:val="18"/>
                                <w:lang w:val="es-ES"/>
                              </w:rPr>
                            </w:pPr>
                            <w:r w:rsidRPr="00EB3615">
                              <w:rPr>
                                <w:rFonts w:ascii="Consolas" w:hAnsi="Consolas" w:cs="Consolas"/>
                                <w:color w:val="000000"/>
                                <w:sz w:val="18"/>
                                <w:szCs w:val="18"/>
                                <w:lang w:val="en-US"/>
                              </w:rPr>
                              <w:t xml:space="preserve">        </w:t>
                            </w:r>
                            <w:r w:rsidRPr="00104690">
                              <w:rPr>
                                <w:rFonts w:ascii="Consolas" w:hAnsi="Consolas" w:cs="Consolas"/>
                                <w:color w:val="008000"/>
                                <w:sz w:val="18"/>
                                <w:szCs w:val="18"/>
                                <w:lang w:val="es-ES"/>
                              </w:rPr>
                              <w:t>// retreive desciptor id</w:t>
                            </w:r>
                          </w:p>
                          <w:p w14:paraId="7FB1A3BC" w14:textId="77777777" w:rsidR="00EB068C" w:rsidRPr="00104690" w:rsidRDefault="00EB068C" w:rsidP="00144E1A">
                            <w:pPr>
                              <w:autoSpaceDE w:val="0"/>
                              <w:autoSpaceDN w:val="0"/>
                              <w:adjustRightInd w:val="0"/>
                              <w:spacing w:before="0" w:after="0" w:line="240" w:lineRule="auto"/>
                              <w:jc w:val="left"/>
                              <w:rPr>
                                <w:rFonts w:ascii="Consolas" w:hAnsi="Consolas" w:cs="Consolas"/>
                                <w:color w:val="000000"/>
                                <w:sz w:val="18"/>
                                <w:szCs w:val="18"/>
                                <w:lang w:val="es-ES"/>
                              </w:rPr>
                            </w:pPr>
                            <w:r w:rsidRPr="00104690">
                              <w:rPr>
                                <w:rFonts w:ascii="Consolas" w:hAnsi="Consolas" w:cs="Consolas"/>
                                <w:color w:val="000000"/>
                                <w:sz w:val="18"/>
                                <w:szCs w:val="18"/>
                                <w:lang w:val="es-ES"/>
                              </w:rPr>
                              <w:t xml:space="preserve">        descriptorID = descriptor.positionsDescriptorID;</w:t>
                            </w:r>
                          </w:p>
                          <w:p w14:paraId="5CE36EF6"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s-MX"/>
                              </w:rPr>
                            </w:pPr>
                            <w:r w:rsidRPr="00104690">
                              <w:rPr>
                                <w:rFonts w:ascii="Consolas" w:hAnsi="Consolas" w:cs="Consolas"/>
                                <w:color w:val="000000"/>
                                <w:sz w:val="18"/>
                                <w:szCs w:val="18"/>
                                <w:lang w:val="es-ES"/>
                              </w:rPr>
                              <w:t xml:space="preserve">    </w:t>
                            </w:r>
                            <w:r w:rsidRPr="00EB3615">
                              <w:rPr>
                                <w:rFonts w:ascii="Consolas" w:hAnsi="Consolas" w:cs="Consolas"/>
                                <w:color w:val="000000"/>
                                <w:sz w:val="18"/>
                                <w:szCs w:val="18"/>
                                <w:lang w:val="es-MX"/>
                              </w:rPr>
                              <w:t>}</w:t>
                            </w:r>
                          </w:p>
                          <w:p w14:paraId="1C24C363" w14:textId="77777777" w:rsidR="00EB068C" w:rsidRPr="00EB3615" w:rsidRDefault="00EB068C" w:rsidP="00144E1A">
                            <w:pPr>
                              <w:autoSpaceDE w:val="0"/>
                              <w:autoSpaceDN w:val="0"/>
                              <w:adjustRightInd w:val="0"/>
                              <w:spacing w:before="0" w:after="0" w:line="240" w:lineRule="auto"/>
                              <w:jc w:val="left"/>
                              <w:rPr>
                                <w:sz w:val="18"/>
                                <w:szCs w:val="18"/>
                              </w:rPr>
                            </w:pPr>
                            <w:r w:rsidRPr="00EB3615">
                              <w:rPr>
                                <w:rFonts w:ascii="Consolas" w:hAnsi="Consolas" w:cs="Consolas"/>
                                <w:color w:val="000000"/>
                                <w:sz w:val="18"/>
                                <w:szCs w:val="18"/>
                                <w:lang w:val="es-MX"/>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761C20" id="_x0000_t202" coordsize="21600,21600" o:spt="202" path="m,l,21600r21600,l21600,xe">
                <v:stroke joinstyle="miter"/>
                <v:path gradientshapeok="t" o:connecttype="rect"/>
              </v:shapetype>
              <v:shape id="_x0000_s1027" type="#_x0000_t202" style="position:absolute;left:0;text-align:left;margin-left:0;margin-top:22.2pt;width:447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" fillcolor="#e8e7e7 [2995]">
                <v:fill color2="#928e8e [2019]" rotate="t" colors="0 #ebeaea;.5 #e4e3e3;1 #bcbbbb" focus="100%" type="gradient">
                  <o:fill v:ext="view" type="gradientUnscaled"/>
                </v:fill>
                <v:stroke dashstyle="longDash"/>
                <v:textbox style="mso-fit-shape-to-text:t">
                  <w:txbxContent>
                    <w:p w14:paraId="63E98869" w14:textId="5C4BBFF0" w:rsidR="00EB068C" w:rsidRPr="00905920" w:rsidRDefault="00D9626F" w:rsidP="00D9626F">
                      <w:pPr>
                        <w:pStyle w:val="Caption"/>
                        <w:spacing w:before="0"/>
                        <w:rPr>
                          <w:rFonts w:ascii="Consolas" w:eastAsia="Cambria" w:hAnsi="Consolas" w:cs="Linux Libertine O"/>
                          <w:b/>
                          <w:bCs/>
                          <w:noProof/>
                          <w:color w:val="808080" w:themeColor="background1" w:themeShade="80"/>
                          <w:sz w:val="20"/>
                          <w:szCs w:val="20"/>
                          <w:lang w:val="en-US" w:eastAsia="ja-JP"/>
                        </w:rPr>
                      </w:pPr>
                      <w:bookmarkStart w:id="16" w:name="_Ref103608076"/>
                      <w:r w:rsidRPr="00905920">
                        <w:rPr>
                          <w:rFonts w:ascii="Consolas" w:hAnsi="Consolas"/>
                          <w:b/>
                          <w:bCs/>
                          <w:color w:val="808080" w:themeColor="background1" w:themeShade="80"/>
                          <w:sz w:val="20"/>
                          <w:szCs w:val="20"/>
                        </w:rPr>
                        <w:t xml:space="preserve">CodeExample </w:t>
                      </w:r>
                      <w:r w:rsidRPr="00905920">
                        <w:rPr>
                          <w:rFonts w:ascii="Consolas" w:hAnsi="Consolas"/>
                          <w:b/>
                          <w:bCs/>
                          <w:color w:val="808080" w:themeColor="background1" w:themeShade="80"/>
                          <w:sz w:val="20"/>
                          <w:szCs w:val="20"/>
                        </w:rPr>
                        <w:fldChar w:fldCharType="begin"/>
                      </w:r>
                      <w:r w:rsidRPr="00905920">
                        <w:rPr>
                          <w:rFonts w:ascii="Consolas" w:hAnsi="Consolas"/>
                          <w:b/>
                          <w:bCs/>
                          <w:color w:val="808080" w:themeColor="background1" w:themeShade="80"/>
                          <w:sz w:val="20"/>
                          <w:szCs w:val="20"/>
                        </w:rPr>
                        <w:instrText xml:space="preserve"> SEQ CodeExample \* ARABIC </w:instrText>
                      </w:r>
                      <w:r w:rsidRPr="00905920">
                        <w:rPr>
                          <w:rFonts w:ascii="Consolas" w:hAnsi="Consolas"/>
                          <w:b/>
                          <w:bCs/>
                          <w:color w:val="808080" w:themeColor="background1" w:themeShade="80"/>
                          <w:sz w:val="20"/>
                          <w:szCs w:val="20"/>
                        </w:rPr>
                        <w:fldChar w:fldCharType="separate"/>
                      </w:r>
                      <w:r w:rsidR="00FC4019" w:rsidRPr="00905920">
                        <w:rPr>
                          <w:rFonts w:ascii="Consolas" w:hAnsi="Consolas"/>
                          <w:b/>
                          <w:bCs/>
                          <w:noProof/>
                          <w:color w:val="808080" w:themeColor="background1" w:themeShade="80"/>
                          <w:sz w:val="20"/>
                          <w:szCs w:val="20"/>
                        </w:rPr>
                        <w:t>2</w:t>
                      </w:r>
                      <w:r w:rsidRPr="00905920">
                        <w:rPr>
                          <w:rFonts w:ascii="Consolas" w:hAnsi="Consolas"/>
                          <w:b/>
                          <w:bCs/>
                          <w:color w:val="808080" w:themeColor="background1" w:themeShade="80"/>
                          <w:sz w:val="20"/>
                          <w:szCs w:val="20"/>
                        </w:rPr>
                        <w:fldChar w:fldCharType="end"/>
                      </w:r>
                      <w:bookmarkEnd w:id="16"/>
                    </w:p>
                    <w:p w14:paraId="1123070E" w14:textId="3F21315F"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FF"/>
                          <w:sz w:val="18"/>
                          <w:szCs w:val="18"/>
                        </w:rPr>
                        <w:t>public</w:t>
                      </w:r>
                      <w:r w:rsidRPr="00EB3615">
                        <w:rPr>
                          <w:rFonts w:ascii="Consolas" w:hAnsi="Consolas" w:cs="Consolas"/>
                          <w:color w:val="000000"/>
                          <w:sz w:val="18"/>
                          <w:szCs w:val="18"/>
                        </w:rPr>
                        <w:t xml:space="preserve"> </w:t>
                      </w:r>
                      <w:r w:rsidRPr="00EB3615">
                        <w:rPr>
                          <w:rFonts w:ascii="Consolas" w:hAnsi="Consolas" w:cs="Consolas"/>
                          <w:color w:val="0000FF"/>
                          <w:sz w:val="18"/>
                          <w:szCs w:val="18"/>
                        </w:rPr>
                        <w:t>class</w:t>
                      </w:r>
                      <w:r w:rsidRPr="00EB3615">
                        <w:rPr>
                          <w:rFonts w:ascii="Consolas" w:hAnsi="Consolas" w:cs="Consolas"/>
                          <w:color w:val="000000"/>
                          <w:sz w:val="18"/>
                          <w:szCs w:val="18"/>
                        </w:rPr>
                        <w:t xml:space="preserve"> </w:t>
                      </w:r>
                      <w:r w:rsidRPr="00EB3615">
                        <w:rPr>
                          <w:rFonts w:ascii="Consolas" w:hAnsi="Consolas" w:cs="Consolas"/>
                          <w:color w:val="2B91AF"/>
                          <w:sz w:val="18"/>
                          <w:szCs w:val="18"/>
                        </w:rPr>
                        <w:t>CircleDescriptor</w:t>
                      </w:r>
                      <w:r w:rsidRPr="00EB3615">
                        <w:rPr>
                          <w:rFonts w:ascii="Consolas" w:hAnsi="Consolas" w:cs="Consolas"/>
                          <w:color w:val="000000"/>
                          <w:sz w:val="18"/>
                          <w:szCs w:val="18"/>
                        </w:rPr>
                        <w:t xml:space="preserve"> : PositionDescriptorAsset</w:t>
                      </w:r>
                    </w:p>
                    <w:p w14:paraId="07D24E93"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w:t>
                      </w:r>
                    </w:p>
                    <w:p w14:paraId="2A1D1081"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Header(</w:t>
                      </w:r>
                      <w:r w:rsidRPr="00EB3615">
                        <w:rPr>
                          <w:rFonts w:ascii="Consolas" w:hAnsi="Consolas" w:cs="Consolas"/>
                          <w:color w:val="A31515"/>
                          <w:sz w:val="18"/>
                          <w:szCs w:val="18"/>
                        </w:rPr>
                        <w:t>"Circle parameters:"</w:t>
                      </w:r>
                      <w:r w:rsidRPr="00EB3615">
                        <w:rPr>
                          <w:rFonts w:ascii="Consolas" w:hAnsi="Consolas" w:cs="Consolas"/>
                          <w:color w:val="000000"/>
                          <w:sz w:val="18"/>
                          <w:szCs w:val="18"/>
                        </w:rPr>
                        <w:t>)]</w:t>
                      </w:r>
                    </w:p>
                    <w:p w14:paraId="380EFA0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w:t>
                      </w:r>
                      <w:r w:rsidRPr="00EB3615">
                        <w:rPr>
                          <w:rFonts w:ascii="Consolas" w:hAnsi="Consolas" w:cs="Consolas"/>
                          <w:color w:val="0000FF"/>
                          <w:sz w:val="18"/>
                          <w:szCs w:val="18"/>
                        </w:rPr>
                        <w:t>public</w:t>
                      </w:r>
                      <w:r w:rsidRPr="00EB3615">
                        <w:rPr>
                          <w:rFonts w:ascii="Consolas" w:hAnsi="Consolas" w:cs="Consolas"/>
                          <w:color w:val="000000"/>
                          <w:sz w:val="18"/>
                          <w:szCs w:val="18"/>
                        </w:rPr>
                        <w:t xml:space="preserve"> </w:t>
                      </w:r>
                      <w:r w:rsidRPr="00EB3615">
                        <w:rPr>
                          <w:rFonts w:ascii="Consolas" w:hAnsi="Consolas" w:cs="Consolas"/>
                          <w:color w:val="0000FF"/>
                          <w:sz w:val="18"/>
                          <w:szCs w:val="18"/>
                        </w:rPr>
                        <w:t>float</w:t>
                      </w:r>
                      <w:r w:rsidRPr="00EB3615">
                        <w:rPr>
                          <w:rFonts w:ascii="Consolas" w:hAnsi="Consolas" w:cs="Consolas"/>
                          <w:color w:val="000000"/>
                          <w:sz w:val="18"/>
                          <w:szCs w:val="18"/>
                        </w:rPr>
                        <w:t xml:space="preserve"> radius = 0.02f;</w:t>
                      </w:r>
                    </w:p>
                    <w:p w14:paraId="319BD915" w14:textId="5B7C3715" w:rsidR="00EB068C"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w:t>
                      </w:r>
                      <w:r w:rsidRPr="00EB3615">
                        <w:rPr>
                          <w:rFonts w:ascii="Consolas" w:hAnsi="Consolas" w:cs="Consolas"/>
                          <w:color w:val="0000FF"/>
                          <w:sz w:val="18"/>
                          <w:szCs w:val="18"/>
                        </w:rPr>
                        <w:t>public</w:t>
                      </w:r>
                      <w:r w:rsidRPr="00EB3615">
                        <w:rPr>
                          <w:rFonts w:ascii="Consolas" w:hAnsi="Consolas" w:cs="Consolas"/>
                          <w:color w:val="000000"/>
                          <w:sz w:val="18"/>
                          <w:szCs w:val="18"/>
                        </w:rPr>
                        <w:t xml:space="preserve"> </w:t>
                      </w:r>
                      <w:r w:rsidRPr="00EB3615">
                        <w:rPr>
                          <w:rFonts w:ascii="Consolas" w:hAnsi="Consolas" w:cs="Consolas"/>
                          <w:color w:val="0000FF"/>
                          <w:sz w:val="18"/>
                          <w:szCs w:val="18"/>
                        </w:rPr>
                        <w:t>uint</w:t>
                      </w:r>
                      <w:r w:rsidRPr="00EB3615">
                        <w:rPr>
                          <w:rFonts w:ascii="Consolas" w:hAnsi="Consolas" w:cs="Consolas"/>
                          <w:color w:val="000000"/>
                          <w:sz w:val="18"/>
                          <w:szCs w:val="18"/>
                        </w:rPr>
                        <w:t xml:space="preserve"> numSamples = 1024;</w:t>
                      </w:r>
                    </w:p>
                    <w:p w14:paraId="475A1298" w14:textId="77777777" w:rsidR="004D0FB6" w:rsidRPr="00EB3615" w:rsidRDefault="004D0FB6" w:rsidP="00144E1A">
                      <w:pPr>
                        <w:autoSpaceDE w:val="0"/>
                        <w:autoSpaceDN w:val="0"/>
                        <w:adjustRightInd w:val="0"/>
                        <w:spacing w:before="0" w:after="0" w:line="240" w:lineRule="auto"/>
                        <w:jc w:val="left"/>
                        <w:rPr>
                          <w:rFonts w:ascii="Consolas" w:hAnsi="Consolas" w:cs="Consolas"/>
                          <w:color w:val="000000"/>
                          <w:sz w:val="18"/>
                          <w:szCs w:val="18"/>
                        </w:rPr>
                      </w:pPr>
                    </w:p>
                    <w:p w14:paraId="42E3C6FB"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rPr>
                      </w:pPr>
                      <w:r w:rsidRPr="00EB3615">
                        <w:rPr>
                          <w:rFonts w:ascii="Consolas" w:hAnsi="Consolas" w:cs="Consolas"/>
                          <w:color w:val="000000"/>
                          <w:sz w:val="18"/>
                          <w:szCs w:val="18"/>
                        </w:rPr>
                        <w:t xml:space="preserve">    [Header(</w:t>
                      </w:r>
                      <w:r w:rsidRPr="00EB3615">
                        <w:rPr>
                          <w:rFonts w:ascii="Consolas" w:hAnsi="Consolas" w:cs="Consolas"/>
                          <w:color w:val="A31515"/>
                          <w:sz w:val="18"/>
                          <w:szCs w:val="18"/>
                        </w:rPr>
                        <w:t>"Update Descriptor"</w:t>
                      </w:r>
                      <w:r w:rsidRPr="00EB3615">
                        <w:rPr>
                          <w:rFonts w:ascii="Consolas" w:hAnsi="Consolas" w:cs="Consolas"/>
                          <w:color w:val="000000"/>
                          <w:sz w:val="18"/>
                          <w:szCs w:val="18"/>
                        </w:rPr>
                        <w:t>)]</w:t>
                      </w:r>
                    </w:p>
                    <w:p w14:paraId="357DFDE3" w14:textId="071C7A05" w:rsidR="004D0FB6"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bool</w:t>
                      </w: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14:paraId="0FDDBD73" w14:textId="55260A5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77159F">
                        <w:rPr>
                          <w:rFonts w:ascii="Consolas" w:hAnsi="Consolas" w:cs="Consolas"/>
                          <w:color w:val="000000"/>
                          <w:sz w:val="18"/>
                          <w:szCs w:val="18"/>
                          <w:lang w:val="en-US"/>
                        </w:rPr>
                        <w:t>[ReadOnly]</w:t>
                      </w:r>
                      <w:r w:rsidR="0072463E">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int</w:t>
                      </w:r>
                      <w:r w:rsidRPr="00EB3615">
                        <w:rPr>
                          <w:rFonts w:ascii="Consolas" w:hAnsi="Consolas" w:cs="Consolas"/>
                          <w:color w:val="000000"/>
                          <w:sz w:val="18"/>
                          <w:szCs w:val="18"/>
                          <w:lang w:val="en-US"/>
                        </w:rPr>
                        <w:t xml:space="preserve"> descriptorID = 0;</w:t>
                      </w:r>
                    </w:p>
                    <w:p w14:paraId="1C28C0BF" w14:textId="77777777" w:rsidR="00B52FEF"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0077159F">
                        <w:rPr>
                          <w:rFonts w:ascii="Consolas" w:hAnsi="Consolas" w:cs="Consolas"/>
                          <w:color w:val="000000"/>
                          <w:sz w:val="18"/>
                          <w:szCs w:val="18"/>
                          <w:lang w:val="en-US"/>
                        </w:rPr>
                        <w:t xml:space="preserve">[ReadOnly] </w:t>
                      </w:r>
                      <w:r w:rsidRPr="00EB3615">
                        <w:rPr>
                          <w:rFonts w:ascii="Consolas" w:hAnsi="Consolas" w:cs="Consolas"/>
                          <w:color w:val="0000FF"/>
                          <w:sz w:val="18"/>
                          <w:szCs w:val="18"/>
                          <w:lang w:val="en-US"/>
                        </w:rPr>
                        <w:t>public</w:t>
                      </w:r>
                      <w:r w:rsidRPr="00EB3615">
                        <w:rPr>
                          <w:rFonts w:ascii="Consolas" w:hAnsi="Consolas" w:cs="Consolas"/>
                          <w:color w:val="000000"/>
                          <w:sz w:val="18"/>
                          <w:szCs w:val="18"/>
                          <w:lang w:val="en-US"/>
                        </w:rPr>
                        <w:t xml:space="preserve"> Vector3 initialPos;</w:t>
                      </w:r>
                    </w:p>
                    <w:p w14:paraId="0E044F7C" w14:textId="77777777" w:rsidR="00B52FEF" w:rsidRDefault="00B52FEF" w:rsidP="00144E1A">
                      <w:pPr>
                        <w:autoSpaceDE w:val="0"/>
                        <w:autoSpaceDN w:val="0"/>
                        <w:adjustRightInd w:val="0"/>
                        <w:spacing w:before="0" w:after="0" w:line="240" w:lineRule="auto"/>
                        <w:jc w:val="left"/>
                        <w:rPr>
                          <w:rFonts w:ascii="Consolas" w:hAnsi="Consolas" w:cs="Consolas"/>
                          <w:color w:val="000000"/>
                          <w:sz w:val="18"/>
                          <w:szCs w:val="18"/>
                          <w:lang w:val="en-US"/>
                        </w:rPr>
                      </w:pPr>
                    </w:p>
                    <w:p w14:paraId="3DCE7C4E" w14:textId="627718EE" w:rsidR="00144E1A" w:rsidRPr="00EB3615" w:rsidRDefault="004D0FB6" w:rsidP="00144E1A">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 </w:t>
                      </w:r>
                      <w:r>
                        <w:rPr>
                          <w:rFonts w:ascii="Consolas" w:hAnsi="Consolas" w:cs="Consolas"/>
                          <w:color w:val="008000"/>
                          <w:sz w:val="18"/>
                          <w:szCs w:val="18"/>
                          <w:lang w:val="en-US"/>
                        </w:rPr>
                        <w:t>Local variables</w:t>
                      </w:r>
                    </w:p>
                    <w:p w14:paraId="48752C29" w14:textId="1B939074"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 positions;</w:t>
                      </w:r>
                    </w:p>
                    <w:p w14:paraId="01191B3F" w14:textId="77777777" w:rsidR="00D07A5B" w:rsidRDefault="00D07A5B" w:rsidP="00144E1A">
                      <w:pPr>
                        <w:autoSpaceDE w:val="0"/>
                        <w:autoSpaceDN w:val="0"/>
                        <w:adjustRightInd w:val="0"/>
                        <w:spacing w:before="0" w:after="0" w:line="240" w:lineRule="auto"/>
                        <w:jc w:val="left"/>
                        <w:rPr>
                          <w:rFonts w:ascii="Consolas" w:hAnsi="Consolas" w:cs="Consolas"/>
                          <w:color w:val="000000"/>
                          <w:sz w:val="18"/>
                          <w:szCs w:val="18"/>
                          <w:lang w:val="en-US"/>
                        </w:rPr>
                      </w:pPr>
                    </w:p>
                    <w:p w14:paraId="1A208DB3" w14:textId="529A3611"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Start</w:t>
                      </w:r>
                      <w:r w:rsidRPr="00EB3615">
                        <w:rPr>
                          <w:rFonts w:ascii="Consolas" w:hAnsi="Consolas" w:cs="Consolas"/>
                          <w:color w:val="000000"/>
                          <w:sz w:val="18"/>
                          <w:szCs w:val="18"/>
                          <w:lang w:val="en-US"/>
                        </w:rPr>
                        <w:t>()  {</w:t>
                      </w:r>
                    </w:p>
                    <w:p w14:paraId="6DE8C319"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true</w:t>
                      </w:r>
                      <w:r w:rsidRPr="00EB3615">
                        <w:rPr>
                          <w:rFonts w:ascii="Consolas" w:hAnsi="Consolas" w:cs="Consolas"/>
                          <w:color w:val="000000"/>
                          <w:sz w:val="18"/>
                          <w:szCs w:val="18"/>
                          <w:lang w:val="en-US"/>
                        </w:rPr>
                        <w:t>;</w:t>
                      </w:r>
                    </w:p>
                    <w:p w14:paraId="15918355"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179E7B69" w14:textId="77777777" w:rsidR="0043666B" w:rsidRDefault="00EB068C" w:rsidP="00144E1A">
                      <w:pPr>
                        <w:autoSpaceDE w:val="0"/>
                        <w:autoSpaceDN w:val="0"/>
                        <w:adjustRightInd w:val="0"/>
                        <w:spacing w:before="0" w:after="0" w:line="240" w:lineRule="auto"/>
                        <w:jc w:val="left"/>
                        <w:rPr>
                          <w:rFonts w:ascii="Consolas" w:hAnsi="Consolas" w:cs="Consolas"/>
                          <w:color w:val="008000"/>
                          <w:sz w:val="18"/>
                          <w:szCs w:val="18"/>
                          <w:lang w:val="en-US"/>
                        </w:rPr>
                      </w:pPr>
                      <w:r w:rsidRPr="00EB3615">
                        <w:rPr>
                          <w:rFonts w:ascii="Consolas" w:hAnsi="Consolas" w:cs="Consolas"/>
                          <w:color w:val="000000"/>
                          <w:sz w:val="18"/>
                          <w:szCs w:val="18"/>
                          <w:lang w:val="en-US"/>
                        </w:rPr>
                        <w:t xml:space="preserve">    </w:t>
                      </w:r>
                      <w:r w:rsidR="0043666B" w:rsidRPr="00EB3615">
                        <w:rPr>
                          <w:rFonts w:ascii="Consolas" w:hAnsi="Consolas" w:cs="Consolas"/>
                          <w:color w:val="008000"/>
                          <w:sz w:val="18"/>
                          <w:szCs w:val="18"/>
                          <w:lang w:val="en-US"/>
                        </w:rPr>
                        <w:t xml:space="preserve">// Update </w:t>
                      </w:r>
                      <w:r w:rsidR="0043666B">
                        <w:rPr>
                          <w:rFonts w:ascii="Consolas" w:hAnsi="Consolas" w:cs="Consolas"/>
                          <w:color w:val="008000"/>
                          <w:sz w:val="18"/>
                          <w:szCs w:val="18"/>
                          <w:lang w:val="en-US"/>
                        </w:rPr>
                        <w:t>when OpenMPD is correctly instantiated &amp; update is requested</w:t>
                      </w:r>
                    </w:p>
                    <w:p w14:paraId="52FD8A98" w14:textId="6D3B50FA"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Update</w:t>
                      </w:r>
                      <w:r w:rsidRPr="00EB3615">
                        <w:rPr>
                          <w:rFonts w:ascii="Consolas" w:hAnsi="Consolas" w:cs="Consolas"/>
                          <w:color w:val="000000"/>
                          <w:sz w:val="18"/>
                          <w:szCs w:val="18"/>
                          <w:lang w:val="en-US"/>
                        </w:rPr>
                        <w:t>() {</w:t>
                      </w:r>
                    </w:p>
                    <w:p w14:paraId="0EEB2759" w14:textId="4EB5C17D"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if</w:t>
                      </w:r>
                      <w:r w:rsidRPr="00EB3615">
                        <w:rPr>
                          <w:rFonts w:ascii="Consolas" w:hAnsi="Consolas" w:cs="Consolas"/>
                          <w:color w:val="000000"/>
                          <w:sz w:val="18"/>
                          <w:szCs w:val="18"/>
                          <w:lang w:val="en-US"/>
                        </w:rPr>
                        <w:t xml:space="preserve"> (updateDescriptor &amp;&amp; PBD_RenderingManager.Instance()) {</w:t>
                      </w:r>
                    </w:p>
                    <w:p w14:paraId="6E5141FE"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GeneratePosArray();</w:t>
                      </w:r>
                    </w:p>
                    <w:p w14:paraId="3E5DA41C"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updateDescriptor = </w:t>
                      </w:r>
                      <w:r w:rsidRPr="00EB3615">
                        <w:rPr>
                          <w:rFonts w:ascii="Consolas" w:hAnsi="Consolas" w:cs="Consolas"/>
                          <w:color w:val="0000FF"/>
                          <w:sz w:val="18"/>
                          <w:szCs w:val="18"/>
                          <w:lang w:val="en-US"/>
                        </w:rPr>
                        <w:t>false</w:t>
                      </w:r>
                      <w:r w:rsidRPr="00EB3615">
                        <w:rPr>
                          <w:rFonts w:ascii="Consolas" w:hAnsi="Consolas" w:cs="Consolas"/>
                          <w:color w:val="000000"/>
                          <w:sz w:val="18"/>
                          <w:szCs w:val="18"/>
                          <w:lang w:val="en-US"/>
                        </w:rPr>
                        <w:t>;</w:t>
                      </w:r>
                    </w:p>
                    <w:p w14:paraId="296DA34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6E1EDF12"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61EA7CA7" w14:textId="02C2435F"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void</w:t>
                      </w:r>
                      <w:r w:rsidRPr="00EB3615">
                        <w:rPr>
                          <w:rFonts w:ascii="Consolas" w:hAnsi="Consolas" w:cs="Consolas"/>
                          <w:color w:val="000000"/>
                          <w:sz w:val="18"/>
                          <w:szCs w:val="18"/>
                          <w:lang w:val="en-US"/>
                        </w:rPr>
                        <w:t xml:space="preserve"> GeneratePosArray() {</w:t>
                      </w:r>
                    </w:p>
                    <w:p w14:paraId="7BBD0A40"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Determine how many smaples per second we will need:</w:t>
                      </w:r>
                    </w:p>
                    <w:p w14:paraId="1E3F358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4 * numSamples];</w:t>
                      </w:r>
                    </w:p>
                    <w:p w14:paraId="79F66F9C"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xml:space="preserve">//Fill circle: </w:t>
                      </w:r>
                    </w:p>
                    <w:p w14:paraId="5FAE1A5C" w14:textId="58617B29"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or</w:t>
                      </w: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int</w:t>
                      </w:r>
                      <w:r w:rsidRPr="00EB3615">
                        <w:rPr>
                          <w:rFonts w:ascii="Consolas" w:hAnsi="Consolas" w:cs="Consolas"/>
                          <w:color w:val="000000"/>
                          <w:sz w:val="18"/>
                          <w:szCs w:val="18"/>
                          <w:lang w:val="en-US"/>
                        </w:rPr>
                        <w:t xml:space="preserve"> s = 0; s &lt; numSamples; s++) {</w:t>
                      </w:r>
                    </w:p>
                    <w:p w14:paraId="3536333C"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00FF"/>
                          <w:sz w:val="18"/>
                          <w:szCs w:val="18"/>
                          <w:lang w:val="en-US"/>
                        </w:rPr>
                        <w:t>float</w:t>
                      </w:r>
                      <w:r w:rsidRPr="00EB3615">
                        <w:rPr>
                          <w:rFonts w:ascii="Consolas" w:hAnsi="Consolas" w:cs="Consolas"/>
                          <w:color w:val="000000"/>
                          <w:sz w:val="18"/>
                          <w:szCs w:val="18"/>
                          <w:lang w:val="en-US"/>
                        </w:rPr>
                        <w:t xml:space="preserve"> angle = 2 * (Mathf.PI * s) / numSamples;</w:t>
                      </w:r>
                    </w:p>
                    <w:p w14:paraId="7B584947"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0] = radius * Mathf.Cos(angle);</w:t>
                      </w:r>
                    </w:p>
                    <w:p w14:paraId="050029C0"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1] = 0;</w:t>
                      </w:r>
                    </w:p>
                    <w:p w14:paraId="724E4F16"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2] = radius * Mathf.Sin(angle);</w:t>
                      </w:r>
                    </w:p>
                    <w:p w14:paraId="413D02DE"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positions[4 * s + 3] = 1;</w:t>
                      </w:r>
                    </w:p>
                    <w:p w14:paraId="5CA3CC7F"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p>
                    <w:p w14:paraId="12E919C7"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 update the initialPos to be visible in hte UI</w:t>
                      </w:r>
                    </w:p>
                    <w:p w14:paraId="138EA184"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initialPos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Vector3(positions[0], positions[1], positions[2]);        </w:t>
                      </w:r>
                    </w:p>
                    <w:p w14:paraId="61D6FD99"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w:t>
                      </w:r>
                      <w:r w:rsidRPr="00EB3615">
                        <w:rPr>
                          <w:rFonts w:ascii="Consolas" w:hAnsi="Consolas" w:cs="Consolas"/>
                          <w:color w:val="008000"/>
                          <w:sz w:val="18"/>
                          <w:szCs w:val="18"/>
                          <w:lang w:val="en-US"/>
                        </w:rPr>
                        <w:t>//Create descriptor</w:t>
                      </w:r>
                    </w:p>
                    <w:p w14:paraId="0FCBBCB6"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n-US"/>
                        </w:rPr>
                      </w:pPr>
                      <w:r w:rsidRPr="00EB3615">
                        <w:rPr>
                          <w:rFonts w:ascii="Consolas" w:hAnsi="Consolas" w:cs="Consolas"/>
                          <w:color w:val="000000"/>
                          <w:sz w:val="18"/>
                          <w:szCs w:val="18"/>
                          <w:lang w:val="en-US"/>
                        </w:rPr>
                        <w:t xml:space="preserve">        descriptor = </w:t>
                      </w:r>
                      <w:r w:rsidRPr="00EB3615">
                        <w:rPr>
                          <w:rFonts w:ascii="Consolas" w:hAnsi="Consolas" w:cs="Consolas"/>
                          <w:color w:val="0000FF"/>
                          <w:sz w:val="18"/>
                          <w:szCs w:val="18"/>
                          <w:lang w:val="en-US"/>
                        </w:rPr>
                        <w:t>new</w:t>
                      </w:r>
                      <w:r w:rsidRPr="00EB3615">
                        <w:rPr>
                          <w:rFonts w:ascii="Consolas" w:hAnsi="Consolas" w:cs="Consolas"/>
                          <w:color w:val="000000"/>
                          <w:sz w:val="18"/>
                          <w:szCs w:val="18"/>
                          <w:lang w:val="en-US"/>
                        </w:rPr>
                        <w:t xml:space="preserve"> PBD_Positions_Descriptor(positions);</w:t>
                      </w:r>
                    </w:p>
                    <w:p w14:paraId="16135BB3" w14:textId="77777777" w:rsidR="00EB068C" w:rsidRPr="00104690" w:rsidRDefault="00EB068C" w:rsidP="00144E1A">
                      <w:pPr>
                        <w:autoSpaceDE w:val="0"/>
                        <w:autoSpaceDN w:val="0"/>
                        <w:adjustRightInd w:val="0"/>
                        <w:spacing w:before="0" w:after="0" w:line="240" w:lineRule="auto"/>
                        <w:jc w:val="left"/>
                        <w:rPr>
                          <w:rFonts w:ascii="Consolas" w:hAnsi="Consolas" w:cs="Consolas"/>
                          <w:color w:val="000000"/>
                          <w:sz w:val="18"/>
                          <w:szCs w:val="18"/>
                          <w:lang w:val="es-ES"/>
                        </w:rPr>
                      </w:pPr>
                      <w:r w:rsidRPr="00EB3615">
                        <w:rPr>
                          <w:rFonts w:ascii="Consolas" w:hAnsi="Consolas" w:cs="Consolas"/>
                          <w:color w:val="000000"/>
                          <w:sz w:val="18"/>
                          <w:szCs w:val="18"/>
                          <w:lang w:val="en-US"/>
                        </w:rPr>
                        <w:t xml:space="preserve">        </w:t>
                      </w:r>
                      <w:r w:rsidRPr="00104690">
                        <w:rPr>
                          <w:rFonts w:ascii="Consolas" w:hAnsi="Consolas" w:cs="Consolas"/>
                          <w:color w:val="008000"/>
                          <w:sz w:val="18"/>
                          <w:szCs w:val="18"/>
                          <w:lang w:val="es-ES"/>
                        </w:rPr>
                        <w:t>// retreive desciptor id</w:t>
                      </w:r>
                    </w:p>
                    <w:p w14:paraId="7FB1A3BC" w14:textId="77777777" w:rsidR="00EB068C" w:rsidRPr="00104690" w:rsidRDefault="00EB068C" w:rsidP="00144E1A">
                      <w:pPr>
                        <w:autoSpaceDE w:val="0"/>
                        <w:autoSpaceDN w:val="0"/>
                        <w:adjustRightInd w:val="0"/>
                        <w:spacing w:before="0" w:after="0" w:line="240" w:lineRule="auto"/>
                        <w:jc w:val="left"/>
                        <w:rPr>
                          <w:rFonts w:ascii="Consolas" w:hAnsi="Consolas" w:cs="Consolas"/>
                          <w:color w:val="000000"/>
                          <w:sz w:val="18"/>
                          <w:szCs w:val="18"/>
                          <w:lang w:val="es-ES"/>
                        </w:rPr>
                      </w:pPr>
                      <w:r w:rsidRPr="00104690">
                        <w:rPr>
                          <w:rFonts w:ascii="Consolas" w:hAnsi="Consolas" w:cs="Consolas"/>
                          <w:color w:val="000000"/>
                          <w:sz w:val="18"/>
                          <w:szCs w:val="18"/>
                          <w:lang w:val="es-ES"/>
                        </w:rPr>
                        <w:t xml:space="preserve">        descriptorID = descriptor.positionsDescriptorID;</w:t>
                      </w:r>
                    </w:p>
                    <w:p w14:paraId="5CE36EF6" w14:textId="77777777" w:rsidR="00EB068C" w:rsidRPr="00EB3615" w:rsidRDefault="00EB068C" w:rsidP="00144E1A">
                      <w:pPr>
                        <w:autoSpaceDE w:val="0"/>
                        <w:autoSpaceDN w:val="0"/>
                        <w:adjustRightInd w:val="0"/>
                        <w:spacing w:before="0" w:after="0" w:line="240" w:lineRule="auto"/>
                        <w:jc w:val="left"/>
                        <w:rPr>
                          <w:rFonts w:ascii="Consolas" w:hAnsi="Consolas" w:cs="Consolas"/>
                          <w:color w:val="000000"/>
                          <w:sz w:val="18"/>
                          <w:szCs w:val="18"/>
                          <w:lang w:val="es-MX"/>
                        </w:rPr>
                      </w:pPr>
                      <w:r w:rsidRPr="00104690">
                        <w:rPr>
                          <w:rFonts w:ascii="Consolas" w:hAnsi="Consolas" w:cs="Consolas"/>
                          <w:color w:val="000000"/>
                          <w:sz w:val="18"/>
                          <w:szCs w:val="18"/>
                          <w:lang w:val="es-ES"/>
                        </w:rPr>
                        <w:t xml:space="preserve">    </w:t>
                      </w:r>
                      <w:r w:rsidRPr="00EB3615">
                        <w:rPr>
                          <w:rFonts w:ascii="Consolas" w:hAnsi="Consolas" w:cs="Consolas"/>
                          <w:color w:val="000000"/>
                          <w:sz w:val="18"/>
                          <w:szCs w:val="18"/>
                          <w:lang w:val="es-MX"/>
                        </w:rPr>
                        <w:t>}</w:t>
                      </w:r>
                    </w:p>
                    <w:p w14:paraId="1C24C363" w14:textId="77777777" w:rsidR="00EB068C" w:rsidRPr="00EB3615" w:rsidRDefault="00EB068C" w:rsidP="00144E1A">
                      <w:pPr>
                        <w:autoSpaceDE w:val="0"/>
                        <w:autoSpaceDN w:val="0"/>
                        <w:adjustRightInd w:val="0"/>
                        <w:spacing w:before="0" w:after="0" w:line="240" w:lineRule="auto"/>
                        <w:jc w:val="left"/>
                        <w:rPr>
                          <w:sz w:val="18"/>
                          <w:szCs w:val="18"/>
                        </w:rPr>
                      </w:pPr>
                      <w:r w:rsidRPr="00EB3615">
                        <w:rPr>
                          <w:rFonts w:ascii="Consolas" w:hAnsi="Consolas" w:cs="Consolas"/>
                          <w:color w:val="000000"/>
                          <w:sz w:val="18"/>
                          <w:szCs w:val="18"/>
                          <w:lang w:val="es-MX"/>
                        </w:rPr>
                        <w:t>}</w:t>
                      </w:r>
                    </w:p>
                  </w:txbxContent>
                </v:textbox>
                <w10:wrap type="topAndBottom"/>
              </v:shape>
            </w:pict>
          </mc:Fallback>
        </mc:AlternateContent>
      </w:r>
      <w:r w:rsidR="000C6C88" w:rsidRPr="00BB22F3">
        <w:rPr>
          <w:lang w:val="en-GB"/>
        </w:rPr>
        <w:t xml:space="preserve">Similar to </w:t>
      </w:r>
      <w:r w:rsidR="00905920" w:rsidRPr="00BB22F3">
        <w:rPr>
          <w:lang w:val="en-GB"/>
        </w:rPr>
        <w:fldChar w:fldCharType="begin"/>
      </w:r>
      <w:r w:rsidR="00905920" w:rsidRPr="00BB22F3">
        <w:rPr>
          <w:lang w:val="en-GB"/>
        </w:rPr>
        <w:instrText xml:space="preserve"> REF _Ref103607462 \h </w:instrText>
      </w:r>
      <w:r w:rsidR="00905920" w:rsidRPr="00BB22F3">
        <w:rPr>
          <w:lang w:val="en-GB"/>
        </w:rPr>
      </w:r>
      <w:r w:rsidR="00905920" w:rsidRPr="00BB22F3">
        <w:rPr>
          <w:lang w:val="en-GB"/>
        </w:rPr>
        <w:fldChar w:fldCharType="separate"/>
      </w:r>
      <w:r w:rsidR="00905920" w:rsidRPr="32277EB0">
        <w:rPr>
          <w:rFonts w:ascii="Consolas" w:hAnsi="Consolas"/>
          <w:b/>
          <w:bCs/>
          <w:i/>
          <w:iCs/>
          <w:color w:val="808080" w:themeColor="background1" w:themeShade="80"/>
          <w:sz w:val="20"/>
          <w:szCs w:val="20"/>
          <w:lang w:val="en-GB"/>
        </w:rPr>
        <w:t>CodeExample</w:t>
      </w:r>
      <w:r w:rsidR="00905920" w:rsidRPr="32277EB0">
        <w:rPr>
          <w:rFonts w:ascii="Consolas" w:hAnsi="Consolas"/>
          <w:i/>
          <w:iCs/>
          <w:color w:val="808080" w:themeColor="background1" w:themeShade="80"/>
          <w:sz w:val="20"/>
          <w:szCs w:val="20"/>
          <w:lang w:val="en-GB"/>
        </w:rPr>
        <w:t xml:space="preserve"> </w:t>
      </w:r>
      <w:r w:rsidR="00905920" w:rsidRPr="32277EB0">
        <w:rPr>
          <w:rFonts w:ascii="Consolas" w:hAnsi="Consolas"/>
          <w:b/>
          <w:bCs/>
          <w:i/>
          <w:iCs/>
          <w:noProof/>
          <w:color w:val="808080" w:themeColor="background1" w:themeShade="80"/>
          <w:sz w:val="20"/>
          <w:szCs w:val="20"/>
          <w:lang w:val="en-GB"/>
        </w:rPr>
        <w:t>1</w:t>
      </w:r>
      <w:r w:rsidR="00905920" w:rsidRPr="00BB22F3">
        <w:rPr>
          <w:lang w:val="en-GB"/>
        </w:rPr>
        <w:fldChar w:fldCharType="end"/>
      </w:r>
      <w:r w:rsidR="000C6C88" w:rsidRPr="00BB22F3">
        <w:rPr>
          <w:lang w:val="en-GB"/>
        </w:rPr>
        <w:t xml:space="preserve">, </w:t>
      </w:r>
      <w:r w:rsidR="00905920" w:rsidRPr="32277EB0">
        <w:rPr>
          <w:i/>
          <w:iCs/>
          <w:lang w:val="en-GB"/>
        </w:rPr>
        <w:fldChar w:fldCharType="begin"/>
      </w:r>
      <w:r w:rsidR="00905920" w:rsidRPr="32277EB0">
        <w:rPr>
          <w:i/>
          <w:iCs/>
          <w:lang w:val="en-GB"/>
        </w:rPr>
        <w:instrText xml:space="preserve"> REF _Ref103608076 \h </w:instrText>
      </w:r>
      <w:r w:rsidR="00F25755" w:rsidRPr="32277EB0">
        <w:rPr>
          <w:i/>
          <w:iCs/>
          <w:lang w:val="en-GB"/>
        </w:rPr>
        <w:instrText xml:space="preserve"> \* MERGEFORMAT </w:instrText>
      </w:r>
      <w:r w:rsidR="00905920" w:rsidRPr="32277EB0">
        <w:rPr>
          <w:i/>
          <w:iCs/>
          <w:lang w:val="en-GB"/>
        </w:rPr>
      </w:r>
      <w:r w:rsidR="00905920" w:rsidRPr="32277EB0">
        <w:rPr>
          <w:i/>
          <w:iCs/>
          <w:lang w:val="en-GB"/>
        </w:rPr>
        <w:fldChar w:fldCharType="separate"/>
      </w:r>
      <w:r w:rsidR="00905920" w:rsidRPr="32277EB0">
        <w:rPr>
          <w:rFonts w:ascii="Consolas" w:hAnsi="Consolas"/>
          <w:b/>
          <w:bCs/>
          <w:i/>
          <w:iCs/>
          <w:color w:val="808080" w:themeColor="background1" w:themeShade="80"/>
          <w:sz w:val="20"/>
          <w:szCs w:val="20"/>
          <w:lang w:val="en-GB"/>
        </w:rPr>
        <w:t xml:space="preserve">CodeExample </w:t>
      </w:r>
      <w:r w:rsidR="00905920" w:rsidRPr="32277EB0">
        <w:rPr>
          <w:rFonts w:ascii="Consolas" w:hAnsi="Consolas"/>
          <w:b/>
          <w:bCs/>
          <w:i/>
          <w:iCs/>
          <w:noProof/>
          <w:color w:val="808080" w:themeColor="background1" w:themeShade="80"/>
          <w:sz w:val="20"/>
          <w:szCs w:val="20"/>
          <w:lang w:val="en-GB"/>
        </w:rPr>
        <w:t>2</w:t>
      </w:r>
      <w:r w:rsidR="00905920" w:rsidRPr="32277EB0">
        <w:rPr>
          <w:i/>
          <w:iCs/>
          <w:lang w:val="en-GB"/>
        </w:rPr>
        <w:fldChar w:fldCharType="end"/>
      </w:r>
      <w:r w:rsidR="00B3384B" w:rsidRPr="00BB22F3">
        <w:rPr>
          <w:lang w:val="en-GB"/>
        </w:rPr>
        <w:t xml:space="preserve"> </w:t>
      </w:r>
      <w:r w:rsidR="00EB4938" w:rsidRPr="00BB22F3">
        <w:rPr>
          <w:lang w:val="en-GB"/>
        </w:rPr>
        <w:t xml:space="preserve">also </w:t>
      </w:r>
      <w:r w:rsidR="009167BE" w:rsidRPr="00BB22F3">
        <w:rPr>
          <w:lang w:val="en-GB"/>
        </w:rPr>
        <w:t>follows</w:t>
      </w:r>
      <w:r w:rsidR="00816F59" w:rsidRPr="00BB22F3">
        <w:rPr>
          <w:lang w:val="en-GB"/>
        </w:rPr>
        <w:t xml:space="preserve"> </w:t>
      </w:r>
      <w:r w:rsidR="00EB4938" w:rsidRPr="00BB22F3">
        <w:rPr>
          <w:lang w:val="en-GB"/>
        </w:rPr>
        <w:t>the same element’s structure</w:t>
      </w:r>
      <w:r w:rsidR="00557F0B" w:rsidRPr="00BB22F3">
        <w:rPr>
          <w:lang w:val="en-GB"/>
        </w:rPr>
        <w:t>. However,</w:t>
      </w:r>
      <w:r w:rsidR="00EB4938" w:rsidRPr="00BB22F3">
        <w:rPr>
          <w:lang w:val="en-GB"/>
        </w:rPr>
        <w:t xml:space="preserve"> </w:t>
      </w:r>
      <w:r w:rsidR="00070013" w:rsidRPr="00BB22F3">
        <w:rPr>
          <w:lang w:val="en-GB"/>
        </w:rPr>
        <w:t>the implement</w:t>
      </w:r>
      <w:r w:rsidR="000E1091" w:rsidRPr="00BB22F3">
        <w:rPr>
          <w:lang w:val="en-GB"/>
        </w:rPr>
        <w:t>ation</w:t>
      </w:r>
      <w:r w:rsidR="00070013" w:rsidRPr="00BB22F3">
        <w:rPr>
          <w:lang w:val="en-GB"/>
        </w:rPr>
        <w:t xml:space="preserve"> </w:t>
      </w:r>
      <w:r w:rsidR="000E1091" w:rsidRPr="00BB22F3">
        <w:rPr>
          <w:lang w:val="en-GB"/>
        </w:rPr>
        <w:t>for the</w:t>
      </w:r>
      <w:r w:rsidR="00394CF2" w:rsidRPr="00BB22F3">
        <w:rPr>
          <w:lang w:val="en-GB"/>
        </w:rPr>
        <w:t xml:space="preserve"> </w:t>
      </w:r>
      <w:r w:rsidR="00394CF2" w:rsidRPr="32277EB0">
        <w:rPr>
          <w:i/>
          <w:iCs/>
          <w:lang w:val="en-GB"/>
        </w:rPr>
        <w:t>Circle</w:t>
      </w:r>
      <w:r w:rsidR="00070013" w:rsidRPr="32277EB0">
        <w:rPr>
          <w:i/>
          <w:iCs/>
          <w:lang w:val="en-GB"/>
        </w:rPr>
        <w:t>Descriptor</w:t>
      </w:r>
      <w:r w:rsidR="00576A06" w:rsidRPr="32277EB0">
        <w:rPr>
          <w:i/>
          <w:iCs/>
          <w:lang w:val="en-GB"/>
        </w:rPr>
        <w:t>.cs</w:t>
      </w:r>
      <w:r w:rsidR="00070013" w:rsidRPr="00BB22F3">
        <w:rPr>
          <w:lang w:val="en-GB"/>
        </w:rPr>
        <w:t xml:space="preserve"> script</w:t>
      </w:r>
      <w:r w:rsidR="00675301" w:rsidRPr="00BB22F3">
        <w:rPr>
          <w:lang w:val="en-GB"/>
        </w:rPr>
        <w:t xml:space="preserve"> not only</w:t>
      </w:r>
      <w:r w:rsidR="00CC20B0" w:rsidRPr="00BB22F3">
        <w:rPr>
          <w:lang w:val="en-GB"/>
        </w:rPr>
        <w:t xml:space="preserve"> passes the input </w:t>
      </w:r>
      <w:r w:rsidR="004012E6" w:rsidRPr="00BB22F3">
        <w:rPr>
          <w:lang w:val="en-GB"/>
        </w:rPr>
        <w:t xml:space="preserve">location </w:t>
      </w:r>
      <w:r w:rsidR="00CC20B0" w:rsidRPr="00BB22F3">
        <w:rPr>
          <w:lang w:val="en-GB"/>
        </w:rPr>
        <w:t xml:space="preserve">values from the inspector to the descriptor but uses the inputs </w:t>
      </w:r>
      <w:r w:rsidR="001D6491" w:rsidRPr="00BB22F3">
        <w:rPr>
          <w:lang w:val="en-GB"/>
        </w:rPr>
        <w:t xml:space="preserve">(origin position, radius and the sample size) </w:t>
      </w:r>
      <w:r w:rsidR="00CC20B0" w:rsidRPr="00BB22F3">
        <w:rPr>
          <w:lang w:val="en-GB"/>
        </w:rPr>
        <w:t>to generate</w:t>
      </w:r>
      <w:r w:rsidR="00F95B63" w:rsidRPr="00BB22F3">
        <w:rPr>
          <w:lang w:val="en-GB"/>
        </w:rPr>
        <w:t xml:space="preserve"> </w:t>
      </w:r>
      <w:r w:rsidR="00B7386F" w:rsidRPr="00BB22F3">
        <w:rPr>
          <w:lang w:val="en-GB"/>
        </w:rPr>
        <w:t>a</w:t>
      </w:r>
      <w:r w:rsidR="00F95B63" w:rsidRPr="00BB22F3">
        <w:rPr>
          <w:lang w:val="en-GB"/>
        </w:rPr>
        <w:t xml:space="preserve"> path </w:t>
      </w:r>
      <w:r w:rsidR="00B7386F" w:rsidRPr="00BB22F3">
        <w:rPr>
          <w:lang w:val="en-GB"/>
        </w:rPr>
        <w:t>from the</w:t>
      </w:r>
      <w:r w:rsidR="00F95B63" w:rsidRPr="00BB22F3">
        <w:rPr>
          <w:lang w:val="en-GB"/>
        </w:rPr>
        <w:t xml:space="preserve"> circle equation </w:t>
      </w:r>
      <w:r w:rsidR="00B372C9" w:rsidRPr="00BB22F3">
        <w:rPr>
          <w:lang w:val="en-GB"/>
        </w:rPr>
        <w:t xml:space="preserve">with a specific </w:t>
      </w:r>
      <w:r w:rsidR="00F52A4A" w:rsidRPr="00BB22F3">
        <w:rPr>
          <w:lang w:val="en-GB"/>
        </w:rPr>
        <w:t>length</w:t>
      </w:r>
      <w:r w:rsidR="00722983" w:rsidRPr="00BB22F3">
        <w:rPr>
          <w:lang w:val="en-GB"/>
        </w:rPr>
        <w:t xml:space="preserve"> </w:t>
      </w:r>
      <w:r w:rsidR="00AA552E" w:rsidRPr="00BB22F3">
        <w:rPr>
          <w:lang w:val="en-GB"/>
        </w:rPr>
        <w:t>(</w:t>
      </w:r>
      <w:r w:rsidR="008E30F7" w:rsidRPr="004E5846">
        <w:rPr>
          <w:lang w:val="en-GB"/>
        </w:rPr>
        <w:t xml:space="preserve">see </w:t>
      </w:r>
      <w:r w:rsidR="00945343" w:rsidRPr="004E5846">
        <w:rPr>
          <w:lang w:val="en-GB"/>
        </w:rPr>
        <w:t>“</w:t>
      </w:r>
      <w:r w:rsidR="005F42EB" w:rsidRPr="32277EB0">
        <w:rPr>
          <w:i/>
          <w:iCs/>
          <w:lang w:val="en-GB"/>
        </w:rPr>
        <w:t>GeneratePosArray</w:t>
      </w:r>
      <w:r w:rsidR="00945343" w:rsidRPr="32277EB0">
        <w:rPr>
          <w:i/>
          <w:iCs/>
          <w:lang w:val="en-GB"/>
        </w:rPr>
        <w:t>”</w:t>
      </w:r>
      <w:r w:rsidR="005F42EB" w:rsidRPr="00BB22F3">
        <w:rPr>
          <w:lang w:val="en-GB"/>
        </w:rPr>
        <w:t xml:space="preserve"> function on the </w:t>
      </w:r>
      <w:r w:rsidR="00F25755" w:rsidRPr="32277EB0">
        <w:rPr>
          <w:i/>
          <w:iCs/>
          <w:lang w:val="en-GB"/>
        </w:rPr>
        <w:fldChar w:fldCharType="begin"/>
      </w:r>
      <w:r w:rsidR="00F25755" w:rsidRPr="32277EB0">
        <w:rPr>
          <w:i/>
          <w:iCs/>
          <w:lang w:val="en-GB"/>
        </w:rPr>
        <w:instrText xml:space="preserve"> REF _Ref103608076 \h  \* MERGEFORMAT </w:instrText>
      </w:r>
      <w:r w:rsidR="00F25755" w:rsidRPr="32277EB0">
        <w:rPr>
          <w:i/>
          <w:iCs/>
          <w:lang w:val="en-GB"/>
        </w:rPr>
      </w:r>
      <w:r w:rsidR="00F25755" w:rsidRPr="32277EB0">
        <w:rPr>
          <w:i/>
          <w:iCs/>
          <w:lang w:val="en-GB"/>
        </w:rPr>
        <w:fldChar w:fldCharType="separate"/>
      </w:r>
      <w:r w:rsidR="00F25755" w:rsidRPr="32277EB0">
        <w:rPr>
          <w:rFonts w:ascii="Consolas" w:hAnsi="Consolas"/>
          <w:b/>
          <w:bCs/>
          <w:i/>
          <w:iCs/>
          <w:color w:val="808080" w:themeColor="background1" w:themeShade="80"/>
          <w:sz w:val="20"/>
          <w:szCs w:val="20"/>
          <w:lang w:val="en-GB"/>
        </w:rPr>
        <w:t xml:space="preserve">CodeExample </w:t>
      </w:r>
      <w:r w:rsidR="00F25755" w:rsidRPr="32277EB0">
        <w:rPr>
          <w:rFonts w:ascii="Consolas" w:hAnsi="Consolas"/>
          <w:b/>
          <w:bCs/>
          <w:i/>
          <w:iCs/>
          <w:noProof/>
          <w:color w:val="808080" w:themeColor="background1" w:themeShade="80"/>
          <w:sz w:val="20"/>
          <w:szCs w:val="20"/>
          <w:lang w:val="en-GB"/>
        </w:rPr>
        <w:t>2</w:t>
      </w:r>
      <w:r w:rsidR="00F25755" w:rsidRPr="32277EB0">
        <w:rPr>
          <w:i/>
          <w:iCs/>
          <w:lang w:val="en-GB"/>
        </w:rPr>
        <w:fldChar w:fldCharType="end"/>
      </w:r>
      <w:r w:rsidR="00AA552E" w:rsidRPr="00BB22F3">
        <w:rPr>
          <w:lang w:val="en-GB"/>
        </w:rPr>
        <w:t>)</w:t>
      </w:r>
      <w:r w:rsidR="001672D0" w:rsidRPr="00BB22F3">
        <w:rPr>
          <w:lang w:val="en-GB"/>
        </w:rPr>
        <w:t>.</w:t>
      </w:r>
    </w:p>
    <w:p w14:paraId="01BA6CA4" w14:textId="6201DA2C" w:rsidR="001B2E07" w:rsidRPr="00BB22F3" w:rsidRDefault="00D05179" w:rsidP="00EF6542">
      <w:pPr>
        <w:pStyle w:val="Para"/>
        <w:numPr>
          <w:ilvl w:val="0"/>
          <w:numId w:val="9"/>
        </w:numPr>
        <w:ind w:left="426" w:hanging="284"/>
        <w:rPr>
          <w:lang w:val="en-GB"/>
        </w:rPr>
      </w:pPr>
      <w:bookmarkStart w:id="17" w:name="_Ref103608792"/>
      <w:r w:rsidRPr="00BB22F3">
        <w:rPr>
          <w:b/>
          <w:bCs/>
          <w:lang w:val="en-GB"/>
        </w:rPr>
        <w:t>Add a two empty GameObject as child of the States node</w:t>
      </w:r>
      <w:r w:rsidRPr="00BB22F3">
        <w:rPr>
          <w:lang w:val="en-GB"/>
        </w:rPr>
        <w:t xml:space="preserve">: </w:t>
      </w:r>
      <w:r w:rsidR="00122D53" w:rsidRPr="00BB22F3">
        <w:rPr>
          <w:lang w:val="en-GB"/>
        </w:rPr>
        <w:t>Re</w:t>
      </w:r>
      <w:r w:rsidRPr="00BB22F3">
        <w:rPr>
          <w:lang w:val="en-GB"/>
        </w:rPr>
        <w:t xml:space="preserve">name </w:t>
      </w:r>
      <w:r w:rsidR="00122D53" w:rsidRPr="00BB22F3">
        <w:rPr>
          <w:lang w:val="en-GB"/>
        </w:rPr>
        <w:t xml:space="preserve">them as </w:t>
      </w:r>
      <w:r w:rsidRPr="00BB22F3">
        <w:rPr>
          <w:lang w:val="en-GB"/>
        </w:rPr>
        <w:t xml:space="preserve"> “</w:t>
      </w:r>
      <w:r w:rsidR="004B7861" w:rsidRPr="00BB22F3">
        <w:rPr>
          <w:lang w:val="en-GB"/>
        </w:rPr>
        <w:t>Idle</w:t>
      </w:r>
      <w:r w:rsidRPr="00BB22F3">
        <w:rPr>
          <w:lang w:val="en-GB"/>
        </w:rPr>
        <w:t xml:space="preserve">” and </w:t>
      </w:r>
      <w:r w:rsidR="004B7861" w:rsidRPr="00BB22F3">
        <w:rPr>
          <w:lang w:val="en-GB"/>
        </w:rPr>
        <w:t>“Animation”</w:t>
      </w:r>
      <w:r w:rsidR="00A636F9" w:rsidRPr="00BB22F3">
        <w:rPr>
          <w:lang w:val="en-GB"/>
        </w:rPr>
        <w:t xml:space="preserve">, then </w:t>
      </w:r>
      <w:r w:rsidRPr="00BB22F3">
        <w:rPr>
          <w:lang w:val="en-GB"/>
        </w:rPr>
        <w:t xml:space="preserve">attach </w:t>
      </w:r>
      <w:r w:rsidR="00D86EBD" w:rsidRPr="00BB22F3">
        <w:rPr>
          <w:lang w:val="en-GB"/>
        </w:rPr>
        <w:t>a</w:t>
      </w:r>
      <w:r w:rsidRPr="00BB22F3">
        <w:rPr>
          <w:lang w:val="en-GB"/>
        </w:rPr>
        <w:t xml:space="preserve"> </w:t>
      </w:r>
      <w:r w:rsidR="008F5819" w:rsidRPr="00BB22F3">
        <w:rPr>
          <w:i/>
          <w:iCs/>
          <w:lang w:val="en-GB"/>
        </w:rPr>
        <w:t>PrimitiveStateAssets</w:t>
      </w:r>
      <w:r w:rsidRPr="00BB22F3">
        <w:rPr>
          <w:i/>
          <w:iCs/>
          <w:lang w:val="en-GB"/>
        </w:rPr>
        <w:t>,cs</w:t>
      </w:r>
      <w:r w:rsidR="005B62D2" w:rsidRPr="00BB22F3">
        <w:rPr>
          <w:i/>
          <w:iCs/>
          <w:lang w:val="en-GB"/>
        </w:rPr>
        <w:t xml:space="preserve"> and a StateSwitch.cs</w:t>
      </w:r>
      <w:r w:rsidRPr="00BB22F3">
        <w:rPr>
          <w:lang w:val="en-GB"/>
        </w:rPr>
        <w:t xml:space="preserve"> scrip</w:t>
      </w:r>
      <w:r w:rsidR="00417C89" w:rsidRPr="00BB22F3">
        <w:rPr>
          <w:lang w:val="en-GB"/>
        </w:rPr>
        <w:t>t</w:t>
      </w:r>
      <w:r w:rsidRPr="00BB22F3">
        <w:rPr>
          <w:lang w:val="en-GB"/>
        </w:rPr>
        <w:t xml:space="preserve"> to</w:t>
      </w:r>
      <w:r w:rsidR="005B62D2" w:rsidRPr="00BB22F3">
        <w:rPr>
          <w:lang w:val="en-GB"/>
        </w:rPr>
        <w:t xml:space="preserve"> each</w:t>
      </w:r>
      <w:r w:rsidR="0054402E" w:rsidRPr="00BB22F3">
        <w:rPr>
          <w:lang w:val="en-GB"/>
        </w:rPr>
        <w:t xml:space="preserve"> of </w:t>
      </w:r>
      <w:r w:rsidR="00665429" w:rsidRPr="00BB22F3">
        <w:rPr>
          <w:lang w:val="en-GB"/>
        </w:rPr>
        <w:t>them</w:t>
      </w:r>
      <w:r w:rsidRPr="00BB22F3">
        <w:rPr>
          <w:lang w:val="en-GB"/>
        </w:rPr>
        <w:t xml:space="preserve"> from </w:t>
      </w:r>
      <w:r w:rsidRPr="00BB22F3">
        <w:rPr>
          <w:i/>
          <w:iCs/>
          <w:lang w:val="en-GB"/>
        </w:rPr>
        <w:t>OpenMPD_contentCreationAssets/</w:t>
      </w:r>
      <w:r w:rsidR="00471DE2" w:rsidRPr="00BB22F3">
        <w:rPr>
          <w:i/>
          <w:iCs/>
          <w:lang w:val="en-GB"/>
        </w:rPr>
        <w:t xml:space="preserve"> </w:t>
      </w:r>
      <w:r w:rsidR="005B62D2" w:rsidRPr="00BB22F3">
        <w:rPr>
          <w:i/>
          <w:iCs/>
          <w:lang w:val="en-GB"/>
        </w:rPr>
        <w:t xml:space="preserve">OpenMPD_PrimitiveStateAsset </w:t>
      </w:r>
      <w:r w:rsidR="0003270F" w:rsidRPr="00BB22F3">
        <w:rPr>
          <w:i/>
          <w:iCs/>
          <w:lang w:val="en-GB"/>
        </w:rPr>
        <w:t xml:space="preserve"> </w:t>
      </w:r>
      <w:r w:rsidR="00471DE2" w:rsidRPr="00BB22F3">
        <w:rPr>
          <w:i/>
          <w:iCs/>
          <w:lang w:val="en-GB"/>
        </w:rPr>
        <w:t>folder</w:t>
      </w:r>
      <w:r w:rsidR="00D96148" w:rsidRPr="00BB22F3">
        <w:rPr>
          <w:i/>
          <w:iCs/>
          <w:lang w:val="en-GB"/>
        </w:rPr>
        <w:t xml:space="preserve"> </w:t>
      </w:r>
      <w:r w:rsidR="00D96148" w:rsidRPr="00BB22F3">
        <w:rPr>
          <w:lang w:val="en-GB"/>
        </w:rPr>
        <w:t>(</w:t>
      </w:r>
      <w:r w:rsidR="004E5846" w:rsidRPr="004E5846">
        <w:rPr>
          <w:color w:val="2E74B5" w:themeColor="accent1" w:themeShade="BF"/>
          <w:lang w:val="en-GB"/>
        </w:rPr>
        <w:fldChar w:fldCharType="begin"/>
      </w:r>
      <w:r w:rsidR="004E5846" w:rsidRPr="004E5846">
        <w:rPr>
          <w:color w:val="2E74B5" w:themeColor="accent1" w:themeShade="BF"/>
          <w:lang w:val="en-GB"/>
        </w:rPr>
        <w:instrText xml:space="preserve"> REF _Ref103607966 \h </w:instrText>
      </w:r>
      <w:r w:rsidR="004E5846" w:rsidRPr="004E5846">
        <w:rPr>
          <w:color w:val="2E74B5" w:themeColor="accent1" w:themeShade="BF"/>
          <w:lang w:val="en-GB"/>
        </w:rPr>
      </w:r>
      <w:r w:rsidR="004E5846" w:rsidRPr="004E5846">
        <w:rPr>
          <w:color w:val="2E74B5" w:themeColor="accent1" w:themeShade="BF"/>
          <w:lang w:val="en-GB"/>
        </w:rPr>
        <w:fldChar w:fldCharType="separate"/>
      </w:r>
      <w:r w:rsidR="004E5846" w:rsidRPr="004E5846">
        <w:rPr>
          <w:color w:val="2E74B5" w:themeColor="accent1" w:themeShade="BF"/>
          <w:lang w:val="en-GB"/>
        </w:rPr>
        <w:t xml:space="preserve">Figure </w:t>
      </w:r>
      <w:r w:rsidR="004E5846" w:rsidRPr="004E5846">
        <w:rPr>
          <w:noProof/>
          <w:color w:val="2E74B5" w:themeColor="accent1" w:themeShade="BF"/>
          <w:lang w:val="en-GB"/>
        </w:rPr>
        <w:t>2</w:t>
      </w:r>
      <w:r w:rsidR="004E5846" w:rsidRPr="004E5846">
        <w:rPr>
          <w:color w:val="2E74B5" w:themeColor="accent1" w:themeShade="BF"/>
          <w:lang w:val="en-GB"/>
        </w:rPr>
        <w:fldChar w:fldCharType="end"/>
      </w:r>
      <w:r w:rsidR="00D96148" w:rsidRPr="004E5846">
        <w:rPr>
          <w:color w:val="2E74B5" w:themeColor="accent1" w:themeShade="BF"/>
          <w:lang w:val="en-GB"/>
        </w:rPr>
        <w:t>.A</w:t>
      </w:r>
      <w:r w:rsidR="00D96148" w:rsidRPr="00BB22F3">
        <w:rPr>
          <w:lang w:val="en-GB"/>
        </w:rPr>
        <w:t>)</w:t>
      </w:r>
      <w:r w:rsidR="00471DE2" w:rsidRPr="00BB22F3">
        <w:rPr>
          <w:b/>
          <w:bCs/>
          <w:lang w:val="en-GB"/>
        </w:rPr>
        <w:t xml:space="preserve">. </w:t>
      </w:r>
      <w:r w:rsidR="001B2E07" w:rsidRPr="00BB22F3">
        <w:rPr>
          <w:lang w:val="en-GB"/>
        </w:rPr>
        <w:t xml:space="preserve">These </w:t>
      </w:r>
      <w:r w:rsidR="003C4C8B" w:rsidRPr="00BB22F3">
        <w:rPr>
          <w:lang w:val="en-GB"/>
        </w:rPr>
        <w:t>new GameObjects</w:t>
      </w:r>
      <w:r w:rsidR="00A45EBD" w:rsidRPr="00BB22F3">
        <w:rPr>
          <w:lang w:val="en-GB"/>
        </w:rPr>
        <w:t xml:space="preserve"> </w:t>
      </w:r>
      <w:r w:rsidR="003B475C" w:rsidRPr="00BB22F3">
        <w:rPr>
          <w:lang w:val="en-GB"/>
        </w:rPr>
        <w:t>can</w:t>
      </w:r>
      <w:r w:rsidR="00336520" w:rsidRPr="00BB22F3">
        <w:rPr>
          <w:lang w:val="en-GB"/>
        </w:rPr>
        <w:t xml:space="preserve"> now</w:t>
      </w:r>
      <w:r w:rsidR="003B475C" w:rsidRPr="00BB22F3">
        <w:rPr>
          <w:lang w:val="en-GB"/>
        </w:rPr>
        <w:t xml:space="preserve"> </w:t>
      </w:r>
      <w:r w:rsidR="001B2E07" w:rsidRPr="00BB22F3">
        <w:rPr>
          <w:lang w:val="en-GB"/>
        </w:rPr>
        <w:t xml:space="preserve">hold the primitive’s parameters such as amplitudes, phases and positions to be used at each state in our animation rendering and across animations. </w:t>
      </w:r>
      <w:r w:rsidR="003F0E78" w:rsidRPr="00BB22F3">
        <w:rPr>
          <w:lang w:val="en-GB"/>
        </w:rPr>
        <w:t>The component</w:t>
      </w:r>
      <w:r w:rsidR="001B2E07" w:rsidRPr="00BB22F3">
        <w:rPr>
          <w:lang w:val="en-GB"/>
        </w:rPr>
        <w:t xml:space="preserve"> </w:t>
      </w:r>
      <w:r w:rsidR="001B2E07" w:rsidRPr="00BB22F3">
        <w:rPr>
          <w:i/>
          <w:iCs/>
          <w:lang w:val="en-GB"/>
        </w:rPr>
        <w:t>PrimitiveStateAsset</w:t>
      </w:r>
      <w:r w:rsidR="001B2E07" w:rsidRPr="00BB22F3">
        <w:rPr>
          <w:lang w:val="en-GB"/>
        </w:rPr>
        <w:t xml:space="preserve"> define</w:t>
      </w:r>
      <w:r w:rsidR="00477B1F" w:rsidRPr="00BB22F3">
        <w:rPr>
          <w:lang w:val="en-GB"/>
        </w:rPr>
        <w:t>s</w:t>
      </w:r>
      <w:r w:rsidR="001B2E07" w:rsidRPr="00BB22F3">
        <w:rPr>
          <w:lang w:val="en-GB"/>
        </w:rPr>
        <w:t xml:space="preserve"> the particle’s parameters per state</w:t>
      </w:r>
      <w:r w:rsidR="00906EAF" w:rsidRPr="00BB22F3">
        <w:rPr>
          <w:lang w:val="en-GB"/>
        </w:rPr>
        <w:t xml:space="preserve">. While </w:t>
      </w:r>
      <w:r w:rsidR="00865859">
        <w:rPr>
          <w:lang w:val="en-GB"/>
        </w:rPr>
        <w:t xml:space="preserve">the </w:t>
      </w:r>
      <w:r w:rsidR="00906EAF" w:rsidRPr="00BB22F3">
        <w:rPr>
          <w:i/>
          <w:iCs/>
          <w:lang w:val="en-GB"/>
        </w:rPr>
        <w:t xml:space="preserve">StateSwitch </w:t>
      </w:r>
      <w:r w:rsidR="00906EAF" w:rsidRPr="00BB22F3">
        <w:rPr>
          <w:lang w:val="en-GB"/>
        </w:rPr>
        <w:t>component</w:t>
      </w:r>
      <w:r w:rsidR="00AA10C0" w:rsidRPr="00BB22F3">
        <w:rPr>
          <w:lang w:val="en-GB"/>
        </w:rPr>
        <w:t xml:space="preserve"> </w:t>
      </w:r>
      <w:r w:rsidR="00773ADF" w:rsidRPr="00BB22F3">
        <w:rPr>
          <w:lang w:val="en-GB"/>
        </w:rPr>
        <w:t>(</w:t>
      </w:r>
      <w:r w:rsidR="004E5846" w:rsidRPr="004E5846">
        <w:rPr>
          <w:color w:val="2E74B5" w:themeColor="accent1" w:themeShade="BF"/>
          <w:highlight w:val="yellow"/>
          <w:lang w:val="en-GB"/>
        </w:rPr>
        <w:fldChar w:fldCharType="begin"/>
      </w:r>
      <w:r w:rsidR="004E5846" w:rsidRPr="004E5846">
        <w:rPr>
          <w:color w:val="2E74B5" w:themeColor="accent1" w:themeShade="BF"/>
          <w:lang w:val="en-GB"/>
        </w:rPr>
        <w:instrText xml:space="preserve"> REF _Ref103607966 \h </w:instrText>
      </w:r>
      <w:r w:rsidR="004E5846" w:rsidRPr="004E5846">
        <w:rPr>
          <w:color w:val="2E74B5" w:themeColor="accent1" w:themeShade="BF"/>
          <w:highlight w:val="yellow"/>
          <w:lang w:val="en-GB"/>
        </w:rPr>
      </w:r>
      <w:r w:rsidR="004E5846" w:rsidRPr="004E5846">
        <w:rPr>
          <w:color w:val="2E74B5" w:themeColor="accent1" w:themeShade="BF"/>
          <w:highlight w:val="yellow"/>
          <w:lang w:val="en-GB"/>
        </w:rPr>
        <w:fldChar w:fldCharType="separate"/>
      </w:r>
      <w:r w:rsidR="004E5846" w:rsidRPr="004E5846">
        <w:rPr>
          <w:color w:val="2E74B5" w:themeColor="accent1" w:themeShade="BF"/>
          <w:lang w:val="en-GB"/>
        </w:rPr>
        <w:t xml:space="preserve">Figure </w:t>
      </w:r>
      <w:r w:rsidR="004E5846" w:rsidRPr="004E5846">
        <w:rPr>
          <w:noProof/>
          <w:color w:val="2E74B5" w:themeColor="accent1" w:themeShade="BF"/>
          <w:lang w:val="en-GB"/>
        </w:rPr>
        <w:t>2</w:t>
      </w:r>
      <w:r w:rsidR="004E5846" w:rsidRPr="004E5846">
        <w:rPr>
          <w:color w:val="2E74B5" w:themeColor="accent1" w:themeShade="BF"/>
          <w:highlight w:val="yellow"/>
          <w:lang w:val="en-GB"/>
        </w:rPr>
        <w:fldChar w:fldCharType="end"/>
      </w:r>
      <w:r w:rsidR="00773ADF" w:rsidRPr="004E5846">
        <w:rPr>
          <w:color w:val="2E74B5" w:themeColor="accent1" w:themeShade="BF"/>
          <w:lang w:val="en-GB"/>
        </w:rPr>
        <w:t>.E</w:t>
      </w:r>
      <w:r w:rsidR="00773ADF" w:rsidRPr="00BB22F3">
        <w:rPr>
          <w:lang w:val="en-GB"/>
        </w:rPr>
        <w:t xml:space="preserve">) </w:t>
      </w:r>
      <w:r w:rsidR="00AA10C0" w:rsidRPr="00BB22F3">
        <w:rPr>
          <w:lang w:val="en-GB"/>
        </w:rPr>
        <w:t xml:space="preserve">will be in </w:t>
      </w:r>
      <w:r w:rsidR="00087CCA" w:rsidRPr="00BB22F3">
        <w:rPr>
          <w:lang w:val="en-GB"/>
        </w:rPr>
        <w:t>charge</w:t>
      </w:r>
      <w:r w:rsidR="00AA10C0" w:rsidRPr="00BB22F3">
        <w:rPr>
          <w:lang w:val="en-GB"/>
        </w:rPr>
        <w:t xml:space="preserve"> of </w:t>
      </w:r>
      <w:r w:rsidR="00087CCA" w:rsidRPr="00BB22F3">
        <w:rPr>
          <w:lang w:val="en-GB"/>
        </w:rPr>
        <w:t xml:space="preserve">handling </w:t>
      </w:r>
      <w:r w:rsidR="00AA10C0" w:rsidRPr="00BB22F3">
        <w:rPr>
          <w:lang w:val="en-GB"/>
        </w:rPr>
        <w:lastRenderedPageBreak/>
        <w:t>the</w:t>
      </w:r>
      <w:r w:rsidR="00AA10C0" w:rsidRPr="00BB22F3">
        <w:rPr>
          <w:i/>
          <w:iCs/>
          <w:lang w:val="en-GB"/>
        </w:rPr>
        <w:t xml:space="preserve"> </w:t>
      </w:r>
      <w:r w:rsidR="00087CCA" w:rsidRPr="00BB22F3">
        <w:rPr>
          <w:lang w:val="en-GB"/>
        </w:rPr>
        <w:t xml:space="preserve">framework resources during the </w:t>
      </w:r>
      <w:r w:rsidR="00632384" w:rsidRPr="00BB22F3">
        <w:rPr>
          <w:lang w:val="en-GB"/>
        </w:rPr>
        <w:t xml:space="preserve">transition </w:t>
      </w:r>
      <w:r w:rsidR="00087CCA" w:rsidRPr="00BB22F3">
        <w:rPr>
          <w:lang w:val="en-GB"/>
        </w:rPr>
        <w:t>between states.</w:t>
      </w:r>
      <w:r w:rsidR="007E0D0A" w:rsidRPr="00BB22F3">
        <w:rPr>
          <w:lang w:val="en-GB"/>
        </w:rPr>
        <w:t xml:space="preserve"> </w:t>
      </w:r>
      <w:r w:rsidR="00845912" w:rsidRPr="00BB22F3">
        <w:rPr>
          <w:lang w:val="en-GB"/>
        </w:rPr>
        <w:t>In this example</w:t>
      </w:r>
      <w:r w:rsidR="00845912" w:rsidRPr="00BB22F3">
        <w:rPr>
          <w:i/>
          <w:iCs/>
          <w:lang w:val="en-GB"/>
        </w:rPr>
        <w:t xml:space="preserve"> </w:t>
      </w:r>
      <w:r w:rsidR="002A1B12" w:rsidRPr="00BB22F3">
        <w:rPr>
          <w:lang w:val="en-GB"/>
        </w:rPr>
        <w:t>“Idle”</w:t>
      </w:r>
      <w:r w:rsidR="00103728" w:rsidRPr="00BB22F3">
        <w:rPr>
          <w:lang w:val="en-GB"/>
        </w:rPr>
        <w:t xml:space="preserve"> state</w:t>
      </w:r>
      <w:r w:rsidR="001B2E07" w:rsidRPr="00BB22F3">
        <w:rPr>
          <w:lang w:val="en-GB"/>
        </w:rPr>
        <w:t xml:space="preserve"> holds the initial set of parameters to define the </w:t>
      </w:r>
      <w:r w:rsidR="00044626" w:rsidRPr="00BB22F3">
        <w:rPr>
          <w:lang w:val="en-GB"/>
        </w:rPr>
        <w:t>initial</w:t>
      </w:r>
      <w:r w:rsidR="001B2E07" w:rsidRPr="00BB22F3">
        <w:rPr>
          <w:lang w:val="en-GB"/>
        </w:rPr>
        <w:t xml:space="preserve"> state, in other words, this will define where is the initial position for the particle before starting the animation (a buffer with a single element = a static position) and </w:t>
      </w:r>
      <w:r w:rsidR="00C41E68" w:rsidRPr="00BB22F3">
        <w:rPr>
          <w:lang w:val="en-GB"/>
        </w:rPr>
        <w:t>for now we will keep the default amplitude value</w:t>
      </w:r>
      <w:r w:rsidR="001B2E07" w:rsidRPr="00BB22F3">
        <w:rPr>
          <w:lang w:val="en-GB"/>
        </w:rPr>
        <w:t xml:space="preserve"> (</w:t>
      </w:r>
      <w:r w:rsidR="00C41E68" w:rsidRPr="00BB22F3">
        <w:rPr>
          <w:lang w:val="en-GB"/>
        </w:rPr>
        <w:t>~</w:t>
      </w:r>
      <w:r w:rsidR="00A464DD" w:rsidRPr="00BB22F3">
        <w:rPr>
          <w:lang w:val="en-GB"/>
        </w:rPr>
        <w:t>20000</w:t>
      </w:r>
      <w:r w:rsidR="00D82E02" w:rsidRPr="00BB22F3">
        <w:rPr>
          <w:lang w:val="en-GB"/>
        </w:rPr>
        <w:t xml:space="preserve"> </w:t>
      </w:r>
      <w:r w:rsidR="0063295C" w:rsidRPr="00BB22F3">
        <w:rPr>
          <w:lang w:val="en-GB"/>
        </w:rPr>
        <w:t>Pa</w:t>
      </w:r>
      <w:r w:rsidR="001B2E07" w:rsidRPr="00BB22F3">
        <w:rPr>
          <w:lang w:val="en-GB"/>
        </w:rPr>
        <w:t>).</w:t>
      </w:r>
      <w:bookmarkEnd w:id="17"/>
      <w:r w:rsidR="001B2E07" w:rsidRPr="00BB22F3">
        <w:rPr>
          <w:lang w:val="en-GB"/>
        </w:rPr>
        <w:t xml:space="preserve"> </w:t>
      </w:r>
    </w:p>
    <w:p w14:paraId="27A2C7DE" w14:textId="498B0E63" w:rsidR="00993F33" w:rsidRPr="00BB22F3" w:rsidRDefault="00993F33" w:rsidP="0047036D">
      <w:pPr>
        <w:pStyle w:val="Para"/>
        <w:rPr>
          <w:lang w:val="en-GB"/>
        </w:rPr>
      </w:pPr>
      <w:r w:rsidRPr="00BB22F3">
        <w:rPr>
          <w:b/>
          <w:bCs/>
          <w:color w:val="C00000"/>
          <w:lang w:val="en-GB"/>
        </w:rPr>
        <w:t>Important Note</w:t>
      </w:r>
      <w:r w:rsidRPr="00BB22F3">
        <w:rPr>
          <w:b/>
          <w:bCs/>
          <w:lang w:val="en-GB"/>
        </w:rPr>
        <w:t>:</w:t>
      </w:r>
      <w:r w:rsidRPr="00BB22F3">
        <w:rPr>
          <w:lang w:val="en-GB"/>
        </w:rPr>
        <w:t xml:space="preserve"> </w:t>
      </w:r>
      <w:r w:rsidR="00D821EB" w:rsidRPr="00BB22F3">
        <w:rPr>
          <w:lang w:val="en-GB"/>
        </w:rPr>
        <w:t xml:space="preserve">OpenMPD support the use of </w:t>
      </w:r>
      <w:r w:rsidRPr="00BB22F3">
        <w:rPr>
          <w:lang w:val="en-GB"/>
        </w:rPr>
        <w:t>position</w:t>
      </w:r>
      <w:r w:rsidR="007E0C4E" w:rsidRPr="00BB22F3">
        <w:rPr>
          <w:lang w:val="en-GB"/>
        </w:rPr>
        <w:t>,</w:t>
      </w:r>
      <w:r w:rsidRPr="00BB22F3">
        <w:rPr>
          <w:lang w:val="en-GB"/>
        </w:rPr>
        <w:t xml:space="preserve"> amplitude</w:t>
      </w:r>
      <w:r w:rsidR="007E0C4E" w:rsidRPr="00BB22F3">
        <w:rPr>
          <w:lang w:val="en-GB"/>
        </w:rPr>
        <w:t xml:space="preserve"> and colour</w:t>
      </w:r>
      <w:r w:rsidRPr="00BB22F3">
        <w:rPr>
          <w:lang w:val="en-GB"/>
        </w:rPr>
        <w:t xml:space="preserve"> buffer</w:t>
      </w:r>
      <w:r w:rsidR="007E0C4E" w:rsidRPr="00BB22F3">
        <w:rPr>
          <w:lang w:val="en-GB"/>
        </w:rPr>
        <w:t>s</w:t>
      </w:r>
      <w:r w:rsidR="00A7032C" w:rsidRPr="00BB22F3">
        <w:rPr>
          <w:lang w:val="en-GB"/>
        </w:rPr>
        <w:t>. E</w:t>
      </w:r>
      <w:r w:rsidR="00D821EB" w:rsidRPr="00BB22F3">
        <w:rPr>
          <w:lang w:val="en-GB"/>
        </w:rPr>
        <w:t>ach primitive must have associated</w:t>
      </w:r>
      <w:r w:rsidR="00812FCC" w:rsidRPr="00BB22F3">
        <w:rPr>
          <w:lang w:val="en-GB"/>
        </w:rPr>
        <w:t xml:space="preserve"> </w:t>
      </w:r>
      <w:r w:rsidR="00A7032C" w:rsidRPr="00BB22F3">
        <w:rPr>
          <w:lang w:val="en-GB"/>
        </w:rPr>
        <w:t xml:space="preserve">at least </w:t>
      </w:r>
      <w:r w:rsidR="00812FCC" w:rsidRPr="00BB22F3">
        <w:rPr>
          <w:lang w:val="en-GB"/>
        </w:rPr>
        <w:t xml:space="preserve">one </w:t>
      </w:r>
      <w:r w:rsidR="00D821EB" w:rsidRPr="00BB22F3">
        <w:rPr>
          <w:lang w:val="en-GB"/>
        </w:rPr>
        <w:t xml:space="preserve">buffer </w:t>
      </w:r>
      <w:r w:rsidR="00812FCC" w:rsidRPr="00BB22F3">
        <w:rPr>
          <w:lang w:val="en-GB"/>
        </w:rPr>
        <w:t>of each type per primitive</w:t>
      </w:r>
      <w:r w:rsidR="00D821EB" w:rsidRPr="00BB22F3">
        <w:rPr>
          <w:lang w:val="en-GB"/>
        </w:rPr>
        <w:t>,</w:t>
      </w:r>
      <w:r w:rsidRPr="00BB22F3">
        <w:rPr>
          <w:lang w:val="en-GB"/>
        </w:rPr>
        <w:t xml:space="preserve"> which represent </w:t>
      </w:r>
      <w:r w:rsidR="004F5339" w:rsidRPr="00BB22F3">
        <w:rPr>
          <w:lang w:val="en-GB"/>
        </w:rPr>
        <w:t>potential configurations and behaviours</w:t>
      </w:r>
      <w:r w:rsidRPr="00BB22F3">
        <w:rPr>
          <w:lang w:val="en-GB"/>
        </w:rPr>
        <w:t xml:space="preserve">. </w:t>
      </w:r>
      <w:r w:rsidR="00D821EB" w:rsidRPr="00BB22F3">
        <w:rPr>
          <w:i/>
          <w:iCs/>
          <w:lang w:val="en-GB"/>
        </w:rPr>
        <w:t xml:space="preserve">OpenMPD </w:t>
      </w:r>
      <w:r w:rsidRPr="00BB22F3">
        <w:rPr>
          <w:i/>
          <w:iCs/>
          <w:lang w:val="en-GB"/>
        </w:rPr>
        <w:t>Primitives</w:t>
      </w:r>
      <w:r w:rsidRPr="00BB22F3">
        <w:rPr>
          <w:lang w:val="en-GB"/>
        </w:rPr>
        <w:t xml:space="preserve"> are free to declare as many buffers as required (</w:t>
      </w:r>
      <w:r w:rsidR="00CF4EA3" w:rsidRPr="00BB22F3">
        <w:rPr>
          <w:lang w:val="en-GB"/>
        </w:rPr>
        <w:t>i.e.,</w:t>
      </w:r>
      <w:r w:rsidRPr="00BB22F3">
        <w:rPr>
          <w:lang w:val="en-GB"/>
        </w:rPr>
        <w:t xml:space="preserve"> to enable changing states to present different shapes</w:t>
      </w:r>
      <w:r w:rsidR="00CF4EA3" w:rsidRPr="00BB22F3">
        <w:rPr>
          <w:lang w:val="en-GB"/>
        </w:rPr>
        <w:t>, different haptic patterns, or audio</w:t>
      </w:r>
      <w:r w:rsidRPr="00BB22F3">
        <w:rPr>
          <w:lang w:val="en-GB"/>
        </w:rPr>
        <w:t xml:space="preserve">), </w:t>
      </w:r>
      <w:r w:rsidR="004D1860" w:rsidRPr="00BB22F3">
        <w:rPr>
          <w:lang w:val="en-GB"/>
        </w:rPr>
        <w:t>however,</w:t>
      </w:r>
      <w:r w:rsidRPr="00BB22F3">
        <w:rPr>
          <w:lang w:val="en-GB"/>
        </w:rPr>
        <w:t xml:space="preserve"> only one </w:t>
      </w:r>
      <w:r w:rsidR="00AE2D3B" w:rsidRPr="00BB22F3">
        <w:rPr>
          <w:lang w:val="en-GB"/>
        </w:rPr>
        <w:t>set of buffers (</w:t>
      </w:r>
      <w:r w:rsidRPr="00BB22F3">
        <w:rPr>
          <w:lang w:val="en-GB"/>
        </w:rPr>
        <w:t>position</w:t>
      </w:r>
      <w:r w:rsidR="00AE2D3B" w:rsidRPr="00BB22F3">
        <w:rPr>
          <w:lang w:val="en-GB"/>
        </w:rPr>
        <w:t>,</w:t>
      </w:r>
      <w:r w:rsidRPr="00BB22F3">
        <w:rPr>
          <w:lang w:val="en-GB"/>
        </w:rPr>
        <w:t xml:space="preserve"> amplitude</w:t>
      </w:r>
      <w:r w:rsidR="00AE2D3B" w:rsidRPr="00BB22F3">
        <w:rPr>
          <w:lang w:val="en-GB"/>
        </w:rPr>
        <w:t xml:space="preserve"> and colour)</w:t>
      </w:r>
      <w:r w:rsidRPr="00BB22F3">
        <w:rPr>
          <w:lang w:val="en-GB"/>
        </w:rPr>
        <w:t xml:space="preserve"> will be </w:t>
      </w:r>
      <w:r w:rsidR="00AE2D3B" w:rsidRPr="00BB22F3">
        <w:rPr>
          <w:lang w:val="en-GB"/>
        </w:rPr>
        <w:t>active</w:t>
      </w:r>
      <w:r w:rsidRPr="00BB22F3">
        <w:rPr>
          <w:lang w:val="en-GB"/>
        </w:rPr>
        <w:t xml:space="preserve"> per primitive</w:t>
      </w:r>
      <w:r w:rsidR="00405922" w:rsidRPr="00BB22F3">
        <w:rPr>
          <w:lang w:val="en-GB"/>
        </w:rPr>
        <w:t xml:space="preserve"> at each point in time</w:t>
      </w:r>
      <w:r w:rsidRPr="00BB22F3">
        <w:rPr>
          <w:lang w:val="en-GB"/>
        </w:rPr>
        <w:t>.</w:t>
      </w:r>
      <w:r w:rsidR="00405922" w:rsidRPr="00BB22F3">
        <w:rPr>
          <w:lang w:val="en-GB"/>
        </w:rPr>
        <w:t xml:space="preserve"> If during run-time one of the buffers is missing, the default </w:t>
      </w:r>
      <w:r w:rsidR="00221FFF" w:rsidRPr="00BB22F3">
        <w:rPr>
          <w:lang w:val="en-GB"/>
        </w:rPr>
        <w:t>values</w:t>
      </w:r>
      <w:r w:rsidR="00405922" w:rsidRPr="00BB22F3">
        <w:rPr>
          <w:lang w:val="en-GB"/>
        </w:rPr>
        <w:t xml:space="preserve"> will be used by OpenMPD.</w:t>
      </w:r>
    </w:p>
    <w:p w14:paraId="2ADA4FCA" w14:textId="62BDF9B6" w:rsidR="00993F33" w:rsidRPr="00BB22F3" w:rsidRDefault="00993F33" w:rsidP="0047036D">
      <w:pPr>
        <w:pStyle w:val="Para"/>
        <w:rPr>
          <w:lang w:val="en-GB"/>
        </w:rPr>
      </w:pPr>
      <w:r w:rsidRPr="00BB22F3">
        <w:rPr>
          <w:lang w:val="en-GB"/>
        </w:rPr>
        <w:t xml:space="preserve">To configure </w:t>
      </w:r>
      <w:r w:rsidR="008607C1" w:rsidRPr="00BB22F3">
        <w:rPr>
          <w:lang w:val="en-GB"/>
        </w:rPr>
        <w:t>each state</w:t>
      </w:r>
      <w:r w:rsidRPr="00BB22F3">
        <w:rPr>
          <w:lang w:val="en-GB"/>
        </w:rPr>
        <w:t xml:space="preserve"> </w:t>
      </w:r>
      <w:r w:rsidR="008607C1" w:rsidRPr="00BB22F3">
        <w:rPr>
          <w:lang w:val="en-GB"/>
        </w:rPr>
        <w:t>(</w:t>
      </w:r>
      <w:r w:rsidR="00AC06D0" w:rsidRPr="00BB22F3">
        <w:rPr>
          <w:lang w:val="en-GB"/>
        </w:rPr>
        <w:t>“</w:t>
      </w:r>
      <w:r w:rsidR="00241873" w:rsidRPr="00BB22F3">
        <w:rPr>
          <w:lang w:val="en-GB"/>
        </w:rPr>
        <w:t>Idle</w:t>
      </w:r>
      <w:r w:rsidR="00AC06D0" w:rsidRPr="00BB22F3">
        <w:rPr>
          <w:lang w:val="en-GB"/>
        </w:rPr>
        <w:t>”</w:t>
      </w:r>
      <w:r w:rsidR="008607C1" w:rsidRPr="00BB22F3">
        <w:rPr>
          <w:lang w:val="en-GB"/>
        </w:rPr>
        <w:t xml:space="preserve"> or ”Animation”</w:t>
      </w:r>
      <w:r w:rsidR="00241873" w:rsidRPr="00BB22F3">
        <w:rPr>
          <w:lang w:val="en-GB"/>
        </w:rPr>
        <w:t xml:space="preserve"> </w:t>
      </w:r>
      <w:r w:rsidR="003521D8" w:rsidRPr="00BB22F3">
        <w:rPr>
          <w:lang w:val="en-GB"/>
        </w:rPr>
        <w:t>)</w:t>
      </w:r>
      <w:r w:rsidRPr="00BB22F3">
        <w:rPr>
          <w:lang w:val="en-GB"/>
        </w:rPr>
        <w:t xml:space="preserve"> in this example, we </w:t>
      </w:r>
      <w:r w:rsidR="001C3174" w:rsidRPr="00BB22F3">
        <w:rPr>
          <w:lang w:val="en-GB"/>
        </w:rPr>
        <w:t xml:space="preserve">need to </w:t>
      </w:r>
      <w:r w:rsidR="008015AA" w:rsidRPr="00BB22F3">
        <w:rPr>
          <w:lang w:val="en-GB"/>
        </w:rPr>
        <w:t xml:space="preserve">pass: </w:t>
      </w:r>
      <w:r w:rsidR="00C96840" w:rsidRPr="00BB22F3">
        <w:rPr>
          <w:b/>
          <w:bCs/>
          <w:lang w:val="en-GB"/>
        </w:rPr>
        <w:t>i)</w:t>
      </w:r>
      <w:r w:rsidR="00EE1DE5" w:rsidRPr="00BB22F3">
        <w:rPr>
          <w:lang w:val="en-GB"/>
        </w:rPr>
        <w:t xml:space="preserve"> </w:t>
      </w:r>
      <w:r w:rsidRPr="00BB22F3">
        <w:rPr>
          <w:lang w:val="en-GB"/>
        </w:rPr>
        <w:t xml:space="preserve">one primitive, </w:t>
      </w:r>
      <w:r w:rsidR="00C96840" w:rsidRPr="00BB22F3">
        <w:rPr>
          <w:b/>
          <w:bCs/>
          <w:lang w:val="en-GB"/>
        </w:rPr>
        <w:t>ii)</w:t>
      </w:r>
      <w:r w:rsidR="00EE1DE5" w:rsidRPr="00BB22F3">
        <w:rPr>
          <w:lang w:val="en-GB"/>
        </w:rPr>
        <w:t xml:space="preserve"> one</w:t>
      </w:r>
      <w:r w:rsidRPr="00BB22F3">
        <w:rPr>
          <w:lang w:val="en-GB"/>
        </w:rPr>
        <w:t xml:space="preserve"> position descriptor</w:t>
      </w:r>
      <w:r w:rsidR="00A1609F" w:rsidRPr="00BB22F3">
        <w:rPr>
          <w:lang w:val="en-GB"/>
        </w:rPr>
        <w:t>,</w:t>
      </w:r>
      <w:r w:rsidRPr="00BB22F3">
        <w:rPr>
          <w:lang w:val="en-GB"/>
        </w:rPr>
        <w:t xml:space="preserve"> </w:t>
      </w:r>
      <w:r w:rsidR="00C96840" w:rsidRPr="00BB22F3">
        <w:rPr>
          <w:b/>
          <w:bCs/>
          <w:lang w:val="en-GB"/>
        </w:rPr>
        <w:t>iii)</w:t>
      </w:r>
      <w:r w:rsidR="008607C1" w:rsidRPr="00BB22F3">
        <w:rPr>
          <w:lang w:val="en-GB"/>
        </w:rPr>
        <w:t xml:space="preserve"> </w:t>
      </w:r>
      <w:r w:rsidRPr="00BB22F3">
        <w:rPr>
          <w:lang w:val="en-GB"/>
        </w:rPr>
        <w:t xml:space="preserve">one amplitude descriptor </w:t>
      </w:r>
      <w:r w:rsidR="00A1609F" w:rsidRPr="00BB22F3">
        <w:rPr>
          <w:lang w:val="en-GB"/>
        </w:rPr>
        <w:t xml:space="preserve">and </w:t>
      </w:r>
      <w:r w:rsidR="00BF2F40" w:rsidRPr="00BB22F3">
        <w:rPr>
          <w:b/>
          <w:bCs/>
          <w:lang w:val="en-GB"/>
        </w:rPr>
        <w:t>iv)</w:t>
      </w:r>
      <w:r w:rsidR="00BF2F40" w:rsidRPr="00BB22F3">
        <w:rPr>
          <w:lang w:val="en-GB"/>
        </w:rPr>
        <w:t xml:space="preserve"> </w:t>
      </w:r>
      <w:r w:rsidR="00CF1C41" w:rsidRPr="00BB22F3">
        <w:rPr>
          <w:lang w:val="en-GB"/>
        </w:rPr>
        <w:t xml:space="preserve">one </w:t>
      </w:r>
      <w:r w:rsidR="00A1609F" w:rsidRPr="00BB22F3">
        <w:rPr>
          <w:lang w:val="en-GB"/>
        </w:rPr>
        <w:t xml:space="preserve">colour descriptor (see </w:t>
      </w:r>
      <w:r w:rsidR="00E83D34" w:rsidRPr="004E5846">
        <w:rPr>
          <w:color w:val="2E74B5" w:themeColor="accent1" w:themeShade="BF"/>
          <w:highlight w:val="yellow"/>
          <w:lang w:val="en-GB"/>
        </w:rPr>
        <w:fldChar w:fldCharType="begin"/>
      </w:r>
      <w:r w:rsidR="00E83D34" w:rsidRPr="004E5846">
        <w:rPr>
          <w:color w:val="2E74B5" w:themeColor="accent1" w:themeShade="BF"/>
          <w:lang w:val="en-GB"/>
        </w:rPr>
        <w:instrText xml:space="preserve"> REF _Ref103607966 \h </w:instrText>
      </w:r>
      <w:r w:rsidR="00E83D34" w:rsidRPr="004E5846">
        <w:rPr>
          <w:color w:val="2E74B5" w:themeColor="accent1" w:themeShade="BF"/>
          <w:highlight w:val="yellow"/>
          <w:lang w:val="en-GB"/>
        </w:rPr>
      </w:r>
      <w:r w:rsidR="00E83D34" w:rsidRPr="004E5846">
        <w:rPr>
          <w:color w:val="2E74B5" w:themeColor="accent1" w:themeShade="BF"/>
          <w:highlight w:val="yellow"/>
          <w:lang w:val="en-GB"/>
        </w:rPr>
        <w:fldChar w:fldCharType="separate"/>
      </w:r>
      <w:r w:rsidR="00E83D34" w:rsidRPr="004E5846">
        <w:rPr>
          <w:color w:val="2E74B5" w:themeColor="accent1" w:themeShade="BF"/>
          <w:lang w:val="en-GB"/>
        </w:rPr>
        <w:t xml:space="preserve">Figure </w:t>
      </w:r>
      <w:r w:rsidR="00E83D34" w:rsidRPr="004E5846">
        <w:rPr>
          <w:noProof/>
          <w:color w:val="2E74B5" w:themeColor="accent1" w:themeShade="BF"/>
          <w:lang w:val="en-GB"/>
        </w:rPr>
        <w:t>2</w:t>
      </w:r>
      <w:r w:rsidR="00E83D34" w:rsidRPr="004E5846">
        <w:rPr>
          <w:color w:val="2E74B5" w:themeColor="accent1" w:themeShade="BF"/>
          <w:highlight w:val="yellow"/>
          <w:lang w:val="en-GB"/>
        </w:rPr>
        <w:fldChar w:fldCharType="end"/>
      </w:r>
      <w:r w:rsidR="009F7E91" w:rsidRPr="00BB22F3">
        <w:rPr>
          <w:color w:val="2E74B5" w:themeColor="accent1" w:themeShade="BF"/>
          <w:lang w:val="en-GB"/>
        </w:rPr>
        <w:t>.</w:t>
      </w:r>
      <w:r w:rsidR="00A1609F" w:rsidRPr="00BB22F3">
        <w:rPr>
          <w:color w:val="2E74B5" w:themeColor="accent1" w:themeShade="BF"/>
          <w:lang w:val="en-GB"/>
        </w:rPr>
        <w:t>D</w:t>
      </w:r>
      <w:r w:rsidR="00A1609F" w:rsidRPr="00BB22F3">
        <w:rPr>
          <w:lang w:val="en-GB"/>
        </w:rPr>
        <w:t>)</w:t>
      </w:r>
      <w:r w:rsidRPr="00BB22F3">
        <w:rPr>
          <w:lang w:val="en-GB"/>
        </w:rPr>
        <w:t xml:space="preserve">. </w:t>
      </w:r>
      <w:r w:rsidR="00895FD0" w:rsidRPr="00BB22F3">
        <w:rPr>
          <w:lang w:val="en-GB"/>
        </w:rPr>
        <w:t xml:space="preserve">For instance, </w:t>
      </w:r>
      <w:r w:rsidR="00F17410" w:rsidRPr="00BB22F3">
        <w:rPr>
          <w:lang w:val="en-GB"/>
        </w:rPr>
        <w:t>c</w:t>
      </w:r>
      <w:r w:rsidRPr="00BB22F3">
        <w:rPr>
          <w:lang w:val="en-GB"/>
        </w:rPr>
        <w:t xml:space="preserve">lick on the </w:t>
      </w:r>
      <w:r w:rsidR="009F15D7" w:rsidRPr="00BB22F3">
        <w:rPr>
          <w:lang w:val="en-GB"/>
        </w:rPr>
        <w:t>“Animation”</w:t>
      </w:r>
      <w:r w:rsidR="004D0A4B" w:rsidRPr="00BB22F3">
        <w:rPr>
          <w:lang w:val="en-GB"/>
        </w:rPr>
        <w:t xml:space="preserve"> </w:t>
      </w:r>
      <w:r w:rsidR="002D684C" w:rsidRPr="00BB22F3">
        <w:rPr>
          <w:lang w:val="en-GB"/>
        </w:rPr>
        <w:t>s</w:t>
      </w:r>
      <w:r w:rsidRPr="00BB22F3">
        <w:rPr>
          <w:lang w:val="en-GB"/>
        </w:rPr>
        <w:t xml:space="preserve">tate in the Unity Hierarchy tab to visualize the scripts on the inspector tab, drag and drop the particle primitive we have in the scene into the Primitive field, </w:t>
      </w:r>
      <w:r w:rsidR="00333044">
        <w:rPr>
          <w:lang w:val="en-GB"/>
        </w:rPr>
        <w:t xml:space="preserve">and </w:t>
      </w:r>
      <w:r w:rsidRPr="00BB22F3">
        <w:rPr>
          <w:lang w:val="en-GB"/>
        </w:rPr>
        <w:t xml:space="preserve">similarly drag and drop the </w:t>
      </w:r>
      <w:r w:rsidR="00286FF9" w:rsidRPr="00BB22F3">
        <w:rPr>
          <w:lang w:val="en-GB"/>
        </w:rPr>
        <w:t>Circle</w:t>
      </w:r>
      <w:r w:rsidR="00E839A0" w:rsidRPr="00BB22F3">
        <w:rPr>
          <w:lang w:val="en-GB"/>
        </w:rPr>
        <w:t>Pos</w:t>
      </w:r>
      <w:r w:rsidR="00286FF9" w:rsidRPr="00BB22F3">
        <w:rPr>
          <w:lang w:val="en-GB"/>
        </w:rPr>
        <w:t>Descrit</w:t>
      </w:r>
      <w:r w:rsidR="001B3CE9" w:rsidRPr="00BB22F3">
        <w:rPr>
          <w:lang w:val="en-GB"/>
        </w:rPr>
        <w:t>or</w:t>
      </w:r>
      <w:r w:rsidRPr="00BB22F3">
        <w:rPr>
          <w:lang w:val="en-GB"/>
        </w:rPr>
        <w:t xml:space="preserve"> </w:t>
      </w:r>
      <w:r w:rsidR="00F42DA7" w:rsidRPr="00BB22F3">
        <w:rPr>
          <w:lang w:val="en-GB"/>
        </w:rPr>
        <w:t>object</w:t>
      </w:r>
      <w:r w:rsidRPr="00BB22F3">
        <w:rPr>
          <w:lang w:val="en-GB"/>
        </w:rPr>
        <w:t xml:space="preserve"> from the Hierarchy tab to the PositionDescriptor field in the inspector tab</w:t>
      </w:r>
      <w:r w:rsidR="00F6707C" w:rsidRPr="00BB22F3">
        <w:rPr>
          <w:lang w:val="en-GB"/>
        </w:rPr>
        <w:t xml:space="preserve"> (</w:t>
      </w:r>
      <w:r w:rsidR="00F6707C" w:rsidRPr="00E83D34">
        <w:rPr>
          <w:lang w:val="en-GB"/>
        </w:rPr>
        <w:t xml:space="preserve">see </w:t>
      </w:r>
      <w:r w:rsidR="00E83D34" w:rsidRPr="004E5846">
        <w:rPr>
          <w:color w:val="2E74B5" w:themeColor="accent1" w:themeShade="BF"/>
          <w:highlight w:val="yellow"/>
          <w:lang w:val="en-GB"/>
        </w:rPr>
        <w:fldChar w:fldCharType="begin"/>
      </w:r>
      <w:r w:rsidR="00E83D34" w:rsidRPr="004E5846">
        <w:rPr>
          <w:color w:val="2E74B5" w:themeColor="accent1" w:themeShade="BF"/>
          <w:lang w:val="en-GB"/>
        </w:rPr>
        <w:instrText xml:space="preserve"> REF _Ref103607966 \h </w:instrText>
      </w:r>
      <w:r w:rsidR="00E83D34" w:rsidRPr="004E5846">
        <w:rPr>
          <w:color w:val="2E74B5" w:themeColor="accent1" w:themeShade="BF"/>
          <w:highlight w:val="yellow"/>
          <w:lang w:val="en-GB"/>
        </w:rPr>
      </w:r>
      <w:r w:rsidR="00E83D34" w:rsidRPr="004E5846">
        <w:rPr>
          <w:color w:val="2E74B5" w:themeColor="accent1" w:themeShade="BF"/>
          <w:highlight w:val="yellow"/>
          <w:lang w:val="en-GB"/>
        </w:rPr>
        <w:fldChar w:fldCharType="separate"/>
      </w:r>
      <w:r w:rsidR="00E83D34" w:rsidRPr="004E5846">
        <w:rPr>
          <w:color w:val="2E74B5" w:themeColor="accent1" w:themeShade="BF"/>
          <w:lang w:val="en-GB"/>
        </w:rPr>
        <w:t xml:space="preserve">Figure </w:t>
      </w:r>
      <w:r w:rsidR="00E83D34" w:rsidRPr="004E5846">
        <w:rPr>
          <w:noProof/>
          <w:color w:val="2E74B5" w:themeColor="accent1" w:themeShade="BF"/>
          <w:lang w:val="en-GB"/>
        </w:rPr>
        <w:t>2</w:t>
      </w:r>
      <w:r w:rsidR="00E83D34" w:rsidRPr="004E5846">
        <w:rPr>
          <w:color w:val="2E74B5" w:themeColor="accent1" w:themeShade="BF"/>
          <w:highlight w:val="yellow"/>
          <w:lang w:val="en-GB"/>
        </w:rPr>
        <w:fldChar w:fldCharType="end"/>
      </w:r>
      <w:r w:rsidR="00174C89" w:rsidRPr="00BB22F3">
        <w:rPr>
          <w:color w:val="2E74B5" w:themeColor="accent1" w:themeShade="BF"/>
          <w:lang w:val="en-GB"/>
        </w:rPr>
        <w:t>.</w:t>
      </w:r>
      <w:r w:rsidR="009F7E91" w:rsidRPr="00BB22F3">
        <w:rPr>
          <w:color w:val="2E74B5" w:themeColor="accent1" w:themeShade="BF"/>
          <w:lang w:val="en-GB"/>
        </w:rPr>
        <w:t>D</w:t>
      </w:r>
      <w:r w:rsidR="00F6707C" w:rsidRPr="00BB22F3">
        <w:rPr>
          <w:lang w:val="en-GB"/>
        </w:rPr>
        <w:t>)</w:t>
      </w:r>
      <w:r w:rsidRPr="00BB22F3">
        <w:rPr>
          <w:lang w:val="en-GB"/>
        </w:rPr>
        <w:t>. Leave the amplitude</w:t>
      </w:r>
      <w:r w:rsidR="00333044">
        <w:rPr>
          <w:lang w:val="en-GB"/>
        </w:rPr>
        <w:t xml:space="preserve"> </w:t>
      </w:r>
      <w:r w:rsidR="00174C89" w:rsidRPr="00BB22F3">
        <w:rPr>
          <w:lang w:val="en-GB"/>
        </w:rPr>
        <w:t xml:space="preserve">and colour </w:t>
      </w:r>
      <w:r w:rsidRPr="00BB22F3">
        <w:rPr>
          <w:lang w:val="en-GB"/>
        </w:rPr>
        <w:t>descriptor</w:t>
      </w:r>
      <w:r w:rsidR="007C09E8" w:rsidRPr="00BB22F3">
        <w:rPr>
          <w:lang w:val="en-GB"/>
        </w:rPr>
        <w:t>s</w:t>
      </w:r>
      <w:r w:rsidRPr="00BB22F3">
        <w:rPr>
          <w:lang w:val="en-GB"/>
        </w:rPr>
        <w:t xml:space="preserve"> empty for this example and the framework will use the default value</w:t>
      </w:r>
      <w:r w:rsidR="007C09E8" w:rsidRPr="00BB22F3">
        <w:rPr>
          <w:lang w:val="en-GB"/>
        </w:rPr>
        <w:t>s</w:t>
      </w:r>
      <w:r w:rsidRPr="00BB22F3">
        <w:rPr>
          <w:lang w:val="en-GB"/>
        </w:rPr>
        <w:t xml:space="preserve"> for th</w:t>
      </w:r>
      <w:r w:rsidR="00333044">
        <w:rPr>
          <w:lang w:val="en-GB"/>
        </w:rPr>
        <w:t>ese</w:t>
      </w:r>
      <w:r w:rsidRPr="00BB22F3">
        <w:rPr>
          <w:lang w:val="en-GB"/>
        </w:rPr>
        <w:t xml:space="preserve"> buffer</w:t>
      </w:r>
      <w:r w:rsidR="00E353E2" w:rsidRPr="00BB22F3">
        <w:rPr>
          <w:lang w:val="en-GB"/>
        </w:rPr>
        <w:t>s</w:t>
      </w:r>
      <w:r w:rsidRPr="00BB22F3">
        <w:rPr>
          <w:lang w:val="en-GB"/>
        </w:rPr>
        <w:t xml:space="preserve">. Leave </w:t>
      </w:r>
      <w:r w:rsidR="00114DCF" w:rsidRPr="00BB22F3">
        <w:rPr>
          <w:lang w:val="en-GB"/>
        </w:rPr>
        <w:t>the</w:t>
      </w:r>
      <w:r w:rsidRPr="00BB22F3">
        <w:rPr>
          <w:lang w:val="en-GB"/>
        </w:rPr>
        <w:t xml:space="preserve"> startingPositionSample</w:t>
      </w:r>
      <w:r w:rsidR="004D41F5" w:rsidRPr="00BB22F3">
        <w:rPr>
          <w:lang w:val="en-GB"/>
        </w:rPr>
        <w:t>,</w:t>
      </w:r>
      <w:r w:rsidRPr="00BB22F3">
        <w:rPr>
          <w:lang w:val="en-GB"/>
        </w:rPr>
        <w:t xml:space="preserve"> startingAmplitudSample</w:t>
      </w:r>
      <w:r w:rsidR="004D41F5" w:rsidRPr="00BB22F3">
        <w:rPr>
          <w:lang w:val="en-GB"/>
        </w:rPr>
        <w:t xml:space="preserve"> and startingColourSample</w:t>
      </w:r>
      <w:r w:rsidRPr="00BB22F3">
        <w:rPr>
          <w:lang w:val="en-GB"/>
        </w:rPr>
        <w:t xml:space="preserve"> in 0, they represent the index in the buffer (position</w:t>
      </w:r>
      <w:r w:rsidR="00B321F3" w:rsidRPr="00BB22F3">
        <w:rPr>
          <w:lang w:val="en-GB"/>
        </w:rPr>
        <w:t xml:space="preserve">, </w:t>
      </w:r>
      <w:r w:rsidRPr="00BB22F3">
        <w:rPr>
          <w:lang w:val="en-GB"/>
        </w:rPr>
        <w:t>amplitude</w:t>
      </w:r>
      <w:r w:rsidR="00B321F3" w:rsidRPr="00BB22F3">
        <w:rPr>
          <w:lang w:val="en-GB"/>
        </w:rPr>
        <w:t xml:space="preserve"> and colour</w:t>
      </w:r>
      <w:r w:rsidRPr="00BB22F3">
        <w:rPr>
          <w:lang w:val="en-GB"/>
        </w:rPr>
        <w:t xml:space="preserve"> buffers) to be assigned as starting index </w:t>
      </w:r>
      <w:r w:rsidR="002E21FF" w:rsidRPr="00BB22F3">
        <w:rPr>
          <w:lang w:val="en-GB"/>
        </w:rPr>
        <w:t>for</w:t>
      </w:r>
      <w:r w:rsidRPr="00BB22F3">
        <w:rPr>
          <w:lang w:val="en-GB"/>
        </w:rPr>
        <w:t xml:space="preserve"> the animation.</w:t>
      </w:r>
    </w:p>
    <w:p w14:paraId="1433BE72" w14:textId="7DEEBA91" w:rsidR="00993F33" w:rsidRPr="00BB22F3" w:rsidRDefault="00993F33" w:rsidP="0047036D">
      <w:pPr>
        <w:pStyle w:val="Para"/>
        <w:rPr>
          <w:lang w:val="en-GB"/>
        </w:rPr>
      </w:pPr>
      <w:r w:rsidRPr="00BB22F3">
        <w:rPr>
          <w:lang w:val="en-GB"/>
        </w:rPr>
        <w:t xml:space="preserve">Similar to </w:t>
      </w:r>
      <w:r w:rsidR="00333044">
        <w:rPr>
          <w:lang w:val="en-GB"/>
        </w:rPr>
        <w:t xml:space="preserve">the </w:t>
      </w:r>
      <w:r w:rsidR="00F174C8" w:rsidRPr="00BB22F3">
        <w:rPr>
          <w:lang w:val="en-GB"/>
        </w:rPr>
        <w:t xml:space="preserve">“Animation” </w:t>
      </w:r>
      <w:r w:rsidR="00367E3E" w:rsidRPr="00BB22F3">
        <w:rPr>
          <w:lang w:val="en-GB"/>
        </w:rPr>
        <w:t>s</w:t>
      </w:r>
      <w:r w:rsidRPr="00BB22F3">
        <w:rPr>
          <w:lang w:val="en-GB"/>
        </w:rPr>
        <w:t xml:space="preserve">tate, </w:t>
      </w:r>
      <w:r w:rsidR="00333044">
        <w:rPr>
          <w:lang w:val="en-GB"/>
        </w:rPr>
        <w:t xml:space="preserve">the </w:t>
      </w:r>
      <w:r w:rsidR="00A60A4A" w:rsidRPr="00BB22F3">
        <w:rPr>
          <w:lang w:val="en-GB"/>
        </w:rPr>
        <w:t>“</w:t>
      </w:r>
      <w:r w:rsidR="004D4BE1" w:rsidRPr="00BB22F3">
        <w:rPr>
          <w:lang w:val="en-GB"/>
        </w:rPr>
        <w:t>Idle</w:t>
      </w:r>
      <w:r w:rsidR="00A60A4A" w:rsidRPr="00BB22F3">
        <w:rPr>
          <w:lang w:val="en-GB"/>
        </w:rPr>
        <w:t>”</w:t>
      </w:r>
      <w:r w:rsidRPr="00BB22F3">
        <w:rPr>
          <w:lang w:val="en-GB"/>
        </w:rPr>
        <w:t xml:space="preserve"> </w:t>
      </w:r>
      <w:r w:rsidR="001F0BDA" w:rsidRPr="00BB22F3">
        <w:rPr>
          <w:lang w:val="en-GB"/>
        </w:rPr>
        <w:t>state</w:t>
      </w:r>
      <w:r w:rsidRPr="00BB22F3">
        <w:rPr>
          <w:lang w:val="en-GB"/>
        </w:rPr>
        <w:t xml:space="preserve"> holds the descriptors for the </w:t>
      </w:r>
      <w:r w:rsidR="007A7D7F" w:rsidRPr="00BB22F3">
        <w:rPr>
          <w:lang w:val="en-GB"/>
        </w:rPr>
        <w:t>initial</w:t>
      </w:r>
      <w:r w:rsidR="007A7694" w:rsidRPr="00BB22F3">
        <w:rPr>
          <w:lang w:val="en-GB"/>
        </w:rPr>
        <w:t xml:space="preserve"> set of buffers</w:t>
      </w:r>
      <w:r w:rsidRPr="00BB22F3">
        <w:rPr>
          <w:lang w:val="en-GB"/>
        </w:rPr>
        <w:t xml:space="preserve">. </w:t>
      </w:r>
      <w:r w:rsidR="00B774BD" w:rsidRPr="00BB22F3">
        <w:rPr>
          <w:lang w:val="en-GB"/>
        </w:rPr>
        <w:t>Repeat</w:t>
      </w:r>
      <w:r w:rsidR="00B02FDF" w:rsidRPr="00BB22F3">
        <w:rPr>
          <w:lang w:val="en-GB"/>
        </w:rPr>
        <w:t xml:space="preserve"> the procedure from the “Animation” state but instead of using the CircleDescriptor on the PositionDescriptor field </w:t>
      </w:r>
      <w:r w:rsidRPr="00BB22F3">
        <w:rPr>
          <w:lang w:val="en-GB"/>
        </w:rPr>
        <w:t xml:space="preserve">drag and drop </w:t>
      </w:r>
      <w:r w:rsidR="004832C8" w:rsidRPr="00BB22F3">
        <w:rPr>
          <w:lang w:val="en-GB"/>
        </w:rPr>
        <w:t>the FixPosDescriptor G</w:t>
      </w:r>
      <w:r w:rsidRPr="00BB22F3">
        <w:rPr>
          <w:lang w:val="en-GB"/>
        </w:rPr>
        <w:t xml:space="preserve">ameObject and leave the other fields with the default values as shown in </w:t>
      </w:r>
      <w:r w:rsidR="00595792" w:rsidRPr="004E5846">
        <w:rPr>
          <w:color w:val="2E74B5" w:themeColor="accent1" w:themeShade="BF"/>
          <w:highlight w:val="yellow"/>
          <w:lang w:val="en-GB"/>
        </w:rPr>
        <w:fldChar w:fldCharType="begin"/>
      </w:r>
      <w:r w:rsidR="00595792" w:rsidRPr="004E5846">
        <w:rPr>
          <w:color w:val="2E74B5" w:themeColor="accent1" w:themeShade="BF"/>
          <w:lang w:val="en-GB"/>
        </w:rPr>
        <w:instrText xml:space="preserve"> REF _Ref103607966 \h </w:instrText>
      </w:r>
      <w:r w:rsidR="00595792" w:rsidRPr="004E5846">
        <w:rPr>
          <w:color w:val="2E74B5" w:themeColor="accent1" w:themeShade="BF"/>
          <w:highlight w:val="yellow"/>
          <w:lang w:val="en-GB"/>
        </w:rPr>
      </w:r>
      <w:r w:rsidR="00595792" w:rsidRPr="004E5846">
        <w:rPr>
          <w:color w:val="2E74B5" w:themeColor="accent1" w:themeShade="BF"/>
          <w:highlight w:val="yellow"/>
          <w:lang w:val="en-GB"/>
        </w:rPr>
        <w:fldChar w:fldCharType="separate"/>
      </w:r>
      <w:r w:rsidR="00595792" w:rsidRPr="004E5846">
        <w:rPr>
          <w:color w:val="2E74B5" w:themeColor="accent1" w:themeShade="BF"/>
          <w:lang w:val="en-GB"/>
        </w:rPr>
        <w:t xml:space="preserve">Figure </w:t>
      </w:r>
      <w:r w:rsidR="00595792" w:rsidRPr="004E5846">
        <w:rPr>
          <w:noProof/>
          <w:color w:val="2E74B5" w:themeColor="accent1" w:themeShade="BF"/>
          <w:lang w:val="en-GB"/>
        </w:rPr>
        <w:t>2</w:t>
      </w:r>
      <w:r w:rsidR="00595792" w:rsidRPr="004E5846">
        <w:rPr>
          <w:color w:val="2E74B5" w:themeColor="accent1" w:themeShade="BF"/>
          <w:highlight w:val="yellow"/>
          <w:lang w:val="en-GB"/>
        </w:rPr>
        <w:fldChar w:fldCharType="end"/>
      </w:r>
      <w:r w:rsidR="009658F3" w:rsidRPr="00BB22F3">
        <w:rPr>
          <w:color w:val="2E74B5" w:themeColor="accent1" w:themeShade="BF"/>
          <w:lang w:val="en-GB"/>
        </w:rPr>
        <w:t>.D</w:t>
      </w:r>
      <w:r w:rsidRPr="00BB22F3">
        <w:rPr>
          <w:lang w:val="en-GB"/>
        </w:rPr>
        <w:t>.</w:t>
      </w:r>
    </w:p>
    <w:p w14:paraId="569CBA0B" w14:textId="4F1009FF" w:rsidR="003A3DC0" w:rsidRPr="00BB22F3" w:rsidRDefault="002D3AB6" w:rsidP="00A645DA">
      <w:pPr>
        <w:pStyle w:val="Para"/>
        <w:rPr>
          <w:lang w:val="en-GB"/>
        </w:rPr>
      </w:pPr>
      <w:r w:rsidRPr="00BB22F3">
        <w:rPr>
          <w:b/>
          <w:bCs/>
          <w:color w:val="C00000"/>
          <w:lang w:val="en-GB"/>
        </w:rPr>
        <w:t>Important Note:</w:t>
      </w:r>
      <w:r w:rsidRPr="00BB22F3">
        <w:rPr>
          <w:color w:val="C00000"/>
          <w:lang w:val="en-GB"/>
        </w:rPr>
        <w:t xml:space="preserve"> </w:t>
      </w:r>
      <w:r w:rsidR="003A3DC0" w:rsidRPr="00BB22F3">
        <w:rPr>
          <w:lang w:val="en-GB"/>
        </w:rPr>
        <w:t>you can define as many states as you need, however only one will be active in play mode</w:t>
      </w:r>
      <w:r w:rsidR="00A43191" w:rsidRPr="00BB22F3">
        <w:rPr>
          <w:lang w:val="en-GB"/>
        </w:rPr>
        <w:t>, then if all the states are active when pressing the play button, OpenMPD will go through all of them and lea</w:t>
      </w:r>
      <w:r w:rsidR="00152DE0" w:rsidRPr="00BB22F3">
        <w:rPr>
          <w:lang w:val="en-GB"/>
        </w:rPr>
        <w:t>ve</w:t>
      </w:r>
      <w:r w:rsidR="00A43191" w:rsidRPr="00BB22F3">
        <w:rPr>
          <w:lang w:val="en-GB"/>
        </w:rPr>
        <w:t xml:space="preserve"> only the last one active. Please leave only the initial state active (disable </w:t>
      </w:r>
      <w:r w:rsidR="00AF2DD9" w:rsidRPr="00BB22F3">
        <w:rPr>
          <w:lang w:val="en-GB"/>
        </w:rPr>
        <w:t>all the animation states in the scene</w:t>
      </w:r>
      <w:r w:rsidR="00CB7FD7" w:rsidRPr="00BB22F3">
        <w:rPr>
          <w:lang w:val="en-GB"/>
        </w:rPr>
        <w:t xml:space="preserve"> by disabling the game object to which they are attached</w:t>
      </w:r>
      <w:r w:rsidR="00A43191" w:rsidRPr="00BB22F3">
        <w:rPr>
          <w:lang w:val="en-GB"/>
        </w:rPr>
        <w:t>)</w:t>
      </w:r>
      <w:r w:rsidR="00AF2DD9" w:rsidRPr="00BB22F3">
        <w:rPr>
          <w:lang w:val="en-GB"/>
        </w:rPr>
        <w:t>.</w:t>
      </w:r>
      <w:r w:rsidR="00155C45" w:rsidRPr="00BB22F3">
        <w:rPr>
          <w:lang w:val="en-GB"/>
        </w:rPr>
        <w:t xml:space="preserve"> </w:t>
      </w:r>
      <w:r w:rsidR="00333044">
        <w:rPr>
          <w:lang w:val="en-GB"/>
        </w:rPr>
        <w:t>I</w:t>
      </w:r>
      <w:r w:rsidR="00155C45" w:rsidRPr="00BB22F3">
        <w:rPr>
          <w:lang w:val="en-GB"/>
        </w:rPr>
        <w:t>n this example, the only state enabled is Idle, allowing us to place the particle in a static position after pressing play.</w:t>
      </w:r>
    </w:p>
    <w:p w14:paraId="2B99A7CA" w14:textId="77777777" w:rsidR="00F52CC1" w:rsidRPr="00BB22F3" w:rsidRDefault="00E4689F" w:rsidP="00F52CC1">
      <w:pPr>
        <w:pStyle w:val="Para"/>
        <w:keepNext/>
        <w:jc w:val="center"/>
        <w:rPr>
          <w:lang w:val="en-GB"/>
        </w:rPr>
      </w:pPr>
      <w:r w:rsidRPr="00BB22F3">
        <w:rPr>
          <w:noProof/>
          <w:lang w:val="en-GB"/>
        </w:rPr>
        <w:lastRenderedPageBreak/>
        <w:drawing>
          <wp:inline distT="0" distB="0" distL="0" distR="0" wp14:anchorId="7F78578A" wp14:editId="5ACEDB51">
            <wp:extent cx="5718175" cy="3521075"/>
            <wp:effectExtent l="0" t="0" r="8890" b="762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8175" cy="3521075"/>
                    </a:xfrm>
                    <a:prstGeom prst="rect">
                      <a:avLst/>
                    </a:prstGeom>
                    <a:noFill/>
                    <a:ln>
                      <a:noFill/>
                    </a:ln>
                  </pic:spPr>
                </pic:pic>
              </a:graphicData>
            </a:graphic>
          </wp:inline>
        </w:drawing>
      </w:r>
    </w:p>
    <w:p w14:paraId="3BBE66E6" w14:textId="355C691C" w:rsidR="00A62B9E" w:rsidRPr="00BB22F3" w:rsidRDefault="00F52CC1" w:rsidP="00F52CC1">
      <w:pPr>
        <w:pStyle w:val="FigureCaption"/>
        <w:rPr>
          <w:rStyle w:val="FigureCaptionChar"/>
          <w:lang w:val="en-GB"/>
        </w:rPr>
      </w:pPr>
      <w:bookmarkStart w:id="18" w:name="_Ref103607966"/>
      <w:r w:rsidRPr="00BB22F3">
        <w:rPr>
          <w:lang w:val="en-GB"/>
        </w:rPr>
        <w:t xml:space="preserve">Figure </w:t>
      </w:r>
      <w:r w:rsidRPr="00BB22F3">
        <w:rPr>
          <w:lang w:val="en-GB"/>
        </w:rPr>
        <w:fldChar w:fldCharType="begin"/>
      </w:r>
      <w:r w:rsidRPr="00BB22F3">
        <w:rPr>
          <w:lang w:val="en-GB"/>
        </w:rPr>
        <w:instrText xml:space="preserve"> SEQ Figure \* ARABIC </w:instrText>
      </w:r>
      <w:r w:rsidRPr="00BB22F3">
        <w:rPr>
          <w:lang w:val="en-GB"/>
        </w:rPr>
        <w:fldChar w:fldCharType="separate"/>
      </w:r>
      <w:r w:rsidR="003354A0">
        <w:rPr>
          <w:noProof/>
          <w:lang w:val="en-GB"/>
        </w:rPr>
        <w:t>2</w:t>
      </w:r>
      <w:r w:rsidRPr="00BB22F3">
        <w:rPr>
          <w:lang w:val="en-GB"/>
        </w:rPr>
        <w:fldChar w:fldCharType="end"/>
      </w:r>
      <w:bookmarkEnd w:id="18"/>
      <w:r w:rsidRPr="00BB22F3">
        <w:rPr>
          <w:lang w:val="en-GB"/>
        </w:rPr>
        <w:t xml:space="preserve">: </w:t>
      </w:r>
      <w:r w:rsidR="00F133B9" w:rsidRPr="00BB22F3">
        <w:rPr>
          <w:rStyle w:val="FigureCaptionChar"/>
          <w:lang w:val="en-GB"/>
        </w:rPr>
        <w:t>Example 2.</w:t>
      </w:r>
      <w:r w:rsidR="00A62B9E" w:rsidRPr="00BB22F3">
        <w:rPr>
          <w:rStyle w:val="FigureCaptionChar"/>
          <w:lang w:val="en-GB"/>
        </w:rPr>
        <w:t xml:space="preserve"> </w:t>
      </w:r>
      <w:r w:rsidR="00F133B9" w:rsidRPr="00BB22F3">
        <w:rPr>
          <w:rStyle w:val="FigureCaptionChar"/>
          <w:lang w:val="en-GB"/>
        </w:rPr>
        <w:t>Single particle in a circular movement.</w:t>
      </w:r>
    </w:p>
    <w:p w14:paraId="58E5A320" w14:textId="7EE929A0" w:rsidR="000E568D" w:rsidRPr="00BB22F3" w:rsidRDefault="000E568D" w:rsidP="00255355">
      <w:pPr>
        <w:pStyle w:val="Para"/>
        <w:numPr>
          <w:ilvl w:val="0"/>
          <w:numId w:val="9"/>
        </w:numPr>
        <w:ind w:left="426"/>
        <w:rPr>
          <w:lang w:val="en-GB"/>
        </w:rPr>
      </w:pPr>
      <w:r w:rsidRPr="00BB22F3">
        <w:rPr>
          <w:b/>
          <w:bCs/>
          <w:lang w:val="en-GB"/>
        </w:rPr>
        <w:t>Use a MPD device or simulator mode:</w:t>
      </w:r>
      <w:r w:rsidRPr="00BB22F3">
        <w:rPr>
          <w:lang w:val="en-GB"/>
        </w:rPr>
        <w:t xml:space="preserve"> If you </w:t>
      </w:r>
      <w:r w:rsidR="0001083A" w:rsidRPr="00BB22F3">
        <w:rPr>
          <w:lang w:val="en-GB"/>
        </w:rPr>
        <w:t>have</w:t>
      </w:r>
      <w:r w:rsidRPr="00BB22F3">
        <w:rPr>
          <w:lang w:val="en-GB"/>
        </w:rPr>
        <w:t xml:space="preserve"> a MPD device, this is the point w</w:t>
      </w:r>
      <w:r w:rsidR="00333044">
        <w:rPr>
          <w:lang w:val="en-GB"/>
        </w:rPr>
        <w:t>h</w:t>
      </w:r>
      <w:r w:rsidRPr="00BB22F3">
        <w:rPr>
          <w:lang w:val="en-GB"/>
        </w:rPr>
        <w:t>ere you need to make sure it is connect</w:t>
      </w:r>
      <w:r w:rsidR="002C3943" w:rsidRPr="00BB22F3">
        <w:rPr>
          <w:lang w:val="en-GB"/>
        </w:rPr>
        <w:t>ed</w:t>
      </w:r>
      <w:r w:rsidRPr="00BB22F3">
        <w:rPr>
          <w:lang w:val="en-GB"/>
        </w:rPr>
        <w:t xml:space="preserve"> (USBs correctly recognized) and powered.</w:t>
      </w:r>
      <w:r w:rsidR="006C49C8" w:rsidRPr="00BB22F3">
        <w:rPr>
          <w:lang w:val="en-GB"/>
        </w:rPr>
        <w:t xml:space="preserve"> If don’t, th</w:t>
      </w:r>
      <w:r w:rsidR="00333044">
        <w:rPr>
          <w:lang w:val="en-GB"/>
        </w:rPr>
        <w:t>e</w:t>
      </w:r>
      <w:r w:rsidR="006C49C8" w:rsidRPr="00BB22F3">
        <w:rPr>
          <w:lang w:val="en-GB"/>
        </w:rPr>
        <w:t>n the unity visualization will reflect the indented particle behavio</w:t>
      </w:r>
      <w:r w:rsidR="00333044">
        <w:rPr>
          <w:lang w:val="en-GB"/>
        </w:rPr>
        <w:t>u</w:t>
      </w:r>
      <w:r w:rsidR="006C49C8" w:rsidRPr="00BB22F3">
        <w:rPr>
          <w:lang w:val="en-GB"/>
        </w:rPr>
        <w:t>r when pressing play.</w:t>
      </w:r>
    </w:p>
    <w:p w14:paraId="7CAFF796" w14:textId="47E51DA8" w:rsidR="000E568D" w:rsidRPr="00BB22F3" w:rsidRDefault="000E568D" w:rsidP="00255355">
      <w:pPr>
        <w:pStyle w:val="Para"/>
        <w:numPr>
          <w:ilvl w:val="0"/>
          <w:numId w:val="9"/>
        </w:numPr>
        <w:ind w:left="426"/>
        <w:rPr>
          <w:lang w:val="en-GB"/>
        </w:rPr>
      </w:pPr>
      <w:r w:rsidRPr="00BB22F3">
        <w:rPr>
          <w:b/>
          <w:bCs/>
          <w:lang w:val="en-GB"/>
        </w:rPr>
        <w:t>Press play</w:t>
      </w:r>
      <w:r w:rsidRPr="00BB22F3">
        <w:rPr>
          <w:lang w:val="en-GB"/>
        </w:rPr>
        <w:t xml:space="preserve">: Once you press play, you would be able to visualize a static levitated particle in the </w:t>
      </w:r>
      <w:r w:rsidR="00265F09" w:rsidRPr="00BB22F3">
        <w:rPr>
          <w:lang w:val="en-GB"/>
        </w:rPr>
        <w:t xml:space="preserve">position defined on the </w:t>
      </w:r>
      <w:r w:rsidR="00265F09" w:rsidRPr="00BB22F3">
        <w:rPr>
          <w:i/>
          <w:iCs/>
          <w:lang w:val="en-GB"/>
        </w:rPr>
        <w:t>FixedPosDescriptor.cs</w:t>
      </w:r>
      <w:r w:rsidRPr="00BB22F3">
        <w:rPr>
          <w:lang w:val="en-GB"/>
        </w:rPr>
        <w:t xml:space="preserve"> </w:t>
      </w:r>
      <w:r w:rsidR="002B79E7" w:rsidRPr="00BB22F3">
        <w:rPr>
          <w:lang w:val="en-GB"/>
        </w:rPr>
        <w:t>inside the</w:t>
      </w:r>
      <w:r w:rsidRPr="00BB22F3">
        <w:rPr>
          <w:lang w:val="en-GB"/>
        </w:rPr>
        <w:t xml:space="preserve"> virtual space in Unity</w:t>
      </w:r>
      <w:r w:rsidR="00063E8E" w:rsidRPr="00BB22F3">
        <w:rPr>
          <w:lang w:val="en-GB"/>
        </w:rPr>
        <w:t>.</w:t>
      </w:r>
      <w:r w:rsidRPr="00BB22F3">
        <w:rPr>
          <w:lang w:val="en-GB"/>
        </w:rPr>
        <w:t xml:space="preserve"> </w:t>
      </w:r>
      <w:r w:rsidR="00D775EE" w:rsidRPr="00BB22F3">
        <w:rPr>
          <w:lang w:val="en-GB"/>
        </w:rPr>
        <w:t>I</w:t>
      </w:r>
      <w:r w:rsidRPr="00BB22F3">
        <w:rPr>
          <w:lang w:val="en-GB"/>
        </w:rPr>
        <w:t xml:space="preserve">f the levitator is connected and correctly configured, you would be able to place a physical particle at the </w:t>
      </w:r>
      <w:r w:rsidR="00865859">
        <w:rPr>
          <w:lang w:val="en-GB"/>
        </w:rPr>
        <w:t>starting</w:t>
      </w:r>
      <w:r w:rsidR="00D775EE" w:rsidRPr="00BB22F3">
        <w:rPr>
          <w:lang w:val="en-GB"/>
        </w:rPr>
        <w:t xml:space="preserve"> location</w:t>
      </w:r>
      <w:r w:rsidRPr="00BB22F3">
        <w:rPr>
          <w:lang w:val="en-GB"/>
        </w:rPr>
        <w:t xml:space="preserve">. You can use some twicers to position the physical particle </w:t>
      </w:r>
      <w:r w:rsidR="00333044">
        <w:rPr>
          <w:lang w:val="en-GB"/>
        </w:rPr>
        <w:t>i</w:t>
      </w:r>
      <w:r w:rsidRPr="00BB22F3">
        <w:rPr>
          <w:lang w:val="en-GB"/>
        </w:rPr>
        <w:t>n the correct location.</w:t>
      </w:r>
    </w:p>
    <w:p w14:paraId="636518D1" w14:textId="65D30273" w:rsidR="00ED239C" w:rsidRPr="00BB22F3" w:rsidRDefault="00CF59BD" w:rsidP="00CF59BD">
      <w:pPr>
        <w:pStyle w:val="Para"/>
        <w:numPr>
          <w:ilvl w:val="0"/>
          <w:numId w:val="9"/>
        </w:numPr>
        <w:ind w:left="426"/>
        <w:rPr>
          <w:lang w:val="en-GB"/>
        </w:rPr>
      </w:pPr>
      <w:r w:rsidRPr="00BB22F3">
        <w:rPr>
          <w:b/>
          <w:bCs/>
          <w:lang w:val="en-GB"/>
        </w:rPr>
        <w:t>Changing animation states:</w:t>
      </w:r>
      <w:r w:rsidRPr="00BB22F3">
        <w:rPr>
          <w:lang w:val="en-GB"/>
        </w:rPr>
        <w:t xml:space="preserve"> </w:t>
      </w:r>
      <w:r w:rsidR="00993F33" w:rsidRPr="00BB22F3">
        <w:rPr>
          <w:lang w:val="en-GB"/>
        </w:rPr>
        <w:t xml:space="preserve">To change between states you need to manually activate the </w:t>
      </w:r>
      <w:r w:rsidR="00993F33" w:rsidRPr="00BB22F3">
        <w:rPr>
          <w:i/>
          <w:iCs/>
          <w:lang w:val="en-GB"/>
        </w:rPr>
        <w:t>Animation</w:t>
      </w:r>
      <w:r w:rsidR="00993F33" w:rsidRPr="00BB22F3">
        <w:rPr>
          <w:lang w:val="en-GB"/>
        </w:rPr>
        <w:t xml:space="preserve"> </w:t>
      </w:r>
      <w:r w:rsidR="000D747D" w:rsidRPr="00BB22F3">
        <w:rPr>
          <w:lang w:val="en-GB"/>
        </w:rPr>
        <w:t xml:space="preserve">GameObject </w:t>
      </w:r>
      <w:r w:rsidR="00993F33" w:rsidRPr="00BB22F3">
        <w:rPr>
          <w:lang w:val="en-GB"/>
        </w:rPr>
        <w:t xml:space="preserve">by activating the checkbox next to the </w:t>
      </w:r>
      <w:r w:rsidR="00572196" w:rsidRPr="00BB22F3">
        <w:rPr>
          <w:lang w:val="en-GB"/>
        </w:rPr>
        <w:t>G</w:t>
      </w:r>
      <w:r w:rsidR="00993F33" w:rsidRPr="00BB22F3">
        <w:rPr>
          <w:lang w:val="en-GB"/>
        </w:rPr>
        <w:t>ameObject name</w:t>
      </w:r>
      <w:r w:rsidR="0030173B" w:rsidRPr="00BB22F3">
        <w:rPr>
          <w:lang w:val="en-GB"/>
        </w:rPr>
        <w:t xml:space="preserve"> (“Animation”</w:t>
      </w:r>
      <w:r w:rsidR="002722AE" w:rsidRPr="00BB22F3">
        <w:rPr>
          <w:lang w:val="en-GB"/>
        </w:rPr>
        <w:t xml:space="preserve"> or “Idle”</w:t>
      </w:r>
      <w:r w:rsidR="0030173B" w:rsidRPr="00BB22F3">
        <w:rPr>
          <w:lang w:val="en-GB"/>
        </w:rPr>
        <w:t>)</w:t>
      </w:r>
      <w:r w:rsidR="00993F33" w:rsidRPr="00BB22F3">
        <w:rPr>
          <w:lang w:val="en-GB"/>
        </w:rPr>
        <w:t xml:space="preserve"> in the inspector tab (</w:t>
      </w:r>
      <w:r w:rsidR="00993F33" w:rsidRPr="00EA1467">
        <w:rPr>
          <w:lang w:val="en-GB"/>
        </w:rPr>
        <w:t xml:space="preserve">see </w:t>
      </w:r>
      <w:r w:rsidR="007F1E08" w:rsidRPr="004E5846">
        <w:rPr>
          <w:color w:val="2E74B5" w:themeColor="accent1" w:themeShade="BF"/>
          <w:highlight w:val="yellow"/>
          <w:lang w:val="en-GB"/>
        </w:rPr>
        <w:fldChar w:fldCharType="begin"/>
      </w:r>
      <w:r w:rsidR="007F1E08" w:rsidRPr="004E5846">
        <w:rPr>
          <w:color w:val="2E74B5" w:themeColor="accent1" w:themeShade="BF"/>
          <w:lang w:val="en-GB"/>
        </w:rPr>
        <w:instrText xml:space="preserve"> REF _Ref103607966 \h </w:instrText>
      </w:r>
      <w:r w:rsidR="007F1E08" w:rsidRPr="004E5846">
        <w:rPr>
          <w:color w:val="2E74B5" w:themeColor="accent1" w:themeShade="BF"/>
          <w:highlight w:val="yellow"/>
          <w:lang w:val="en-GB"/>
        </w:rPr>
      </w:r>
      <w:r w:rsidR="007F1E08" w:rsidRPr="004E5846">
        <w:rPr>
          <w:color w:val="2E74B5" w:themeColor="accent1" w:themeShade="BF"/>
          <w:highlight w:val="yellow"/>
          <w:lang w:val="en-GB"/>
        </w:rPr>
        <w:fldChar w:fldCharType="separate"/>
      </w:r>
      <w:r w:rsidR="007F1E08" w:rsidRPr="004E5846">
        <w:rPr>
          <w:color w:val="2E74B5" w:themeColor="accent1" w:themeShade="BF"/>
          <w:lang w:val="en-GB"/>
        </w:rPr>
        <w:t xml:space="preserve">Figure </w:t>
      </w:r>
      <w:r w:rsidR="007F1E08" w:rsidRPr="004E5846">
        <w:rPr>
          <w:noProof/>
          <w:color w:val="2E74B5" w:themeColor="accent1" w:themeShade="BF"/>
          <w:lang w:val="en-GB"/>
        </w:rPr>
        <w:t>2</w:t>
      </w:r>
      <w:r w:rsidR="007F1E08" w:rsidRPr="004E5846">
        <w:rPr>
          <w:color w:val="2E74B5" w:themeColor="accent1" w:themeShade="BF"/>
          <w:highlight w:val="yellow"/>
          <w:lang w:val="en-GB"/>
        </w:rPr>
        <w:fldChar w:fldCharType="end"/>
      </w:r>
      <w:r w:rsidR="002731DB" w:rsidRPr="00EA1467">
        <w:rPr>
          <w:color w:val="2E74B5" w:themeColor="accent1" w:themeShade="BF"/>
          <w:lang w:val="en-GB"/>
        </w:rPr>
        <w:t>.G</w:t>
      </w:r>
      <w:r w:rsidR="00993F33" w:rsidRPr="00BB22F3">
        <w:rPr>
          <w:lang w:val="en-GB"/>
        </w:rPr>
        <w:t>), and automatically the animation will switch from I</w:t>
      </w:r>
      <w:r w:rsidR="00BF5F50" w:rsidRPr="00BB22F3">
        <w:rPr>
          <w:lang w:val="en-GB"/>
        </w:rPr>
        <w:t>dle</w:t>
      </w:r>
      <w:r w:rsidR="00D421B7" w:rsidRPr="00BB22F3">
        <w:rPr>
          <w:lang w:val="en-GB"/>
        </w:rPr>
        <w:t xml:space="preserve"> </w:t>
      </w:r>
      <w:r w:rsidR="00993F33" w:rsidRPr="00BB22F3">
        <w:rPr>
          <w:lang w:val="en-GB"/>
        </w:rPr>
        <w:t>to</w:t>
      </w:r>
      <w:r w:rsidR="00993F33" w:rsidRPr="00BB22F3">
        <w:rPr>
          <w:i/>
          <w:iCs/>
          <w:lang w:val="en-GB"/>
        </w:rPr>
        <w:t xml:space="preserve"> </w:t>
      </w:r>
      <w:r w:rsidR="00993F33" w:rsidRPr="00BB22F3">
        <w:rPr>
          <w:lang w:val="en-GB"/>
        </w:rPr>
        <w:t xml:space="preserve">Animation state (and the </w:t>
      </w:r>
      <w:r w:rsidR="00240537" w:rsidRPr="00BB22F3">
        <w:rPr>
          <w:lang w:val="en-GB"/>
        </w:rPr>
        <w:t>Idle s</w:t>
      </w:r>
      <w:r w:rsidR="00993F33" w:rsidRPr="00BB22F3">
        <w:rPr>
          <w:lang w:val="en-GB"/>
        </w:rPr>
        <w:t xml:space="preserve">tate will be </w:t>
      </w:r>
      <w:r w:rsidR="00657313" w:rsidRPr="00BB22F3">
        <w:rPr>
          <w:lang w:val="en-GB"/>
        </w:rPr>
        <w:t xml:space="preserve">then </w:t>
      </w:r>
      <w:r w:rsidR="00993F33" w:rsidRPr="00BB22F3">
        <w:rPr>
          <w:lang w:val="en-GB"/>
        </w:rPr>
        <w:t xml:space="preserve">disabled) while the rendering of the animation will start. </w:t>
      </w:r>
      <w:r w:rsidR="00AB1927" w:rsidRPr="00BB22F3">
        <w:rPr>
          <w:lang w:val="en-GB"/>
        </w:rPr>
        <w:t>Remember that t</w:t>
      </w:r>
      <w:r w:rsidR="00993F33" w:rsidRPr="00BB22F3">
        <w:rPr>
          <w:lang w:val="en-GB"/>
        </w:rPr>
        <w:t xml:space="preserve">o create any new animation state must have both the </w:t>
      </w:r>
      <w:r w:rsidR="006E3D38" w:rsidRPr="00BB22F3">
        <w:rPr>
          <w:i/>
          <w:iCs/>
          <w:lang w:val="en-GB"/>
        </w:rPr>
        <w:t>MPD</w:t>
      </w:r>
      <w:r w:rsidR="00993F33" w:rsidRPr="00BB22F3">
        <w:rPr>
          <w:i/>
          <w:iCs/>
          <w:lang w:val="en-GB"/>
        </w:rPr>
        <w:t>PrimitivestateAsset</w:t>
      </w:r>
      <w:r w:rsidR="00993F33" w:rsidRPr="00BB22F3">
        <w:rPr>
          <w:lang w:val="en-GB"/>
        </w:rPr>
        <w:t xml:space="preserve"> and </w:t>
      </w:r>
      <w:r w:rsidR="006E3D38" w:rsidRPr="00BB22F3">
        <w:rPr>
          <w:i/>
          <w:iCs/>
          <w:lang w:val="en-GB"/>
        </w:rPr>
        <w:t>MPD</w:t>
      </w:r>
      <w:r w:rsidR="00993F33" w:rsidRPr="00BB22F3">
        <w:rPr>
          <w:i/>
          <w:iCs/>
          <w:lang w:val="en-GB"/>
        </w:rPr>
        <w:t xml:space="preserve">_StateSwitch </w:t>
      </w:r>
      <w:r w:rsidR="00993F33" w:rsidRPr="00BB22F3">
        <w:rPr>
          <w:lang w:val="en-GB"/>
        </w:rPr>
        <w:t>scripts attached to it to work correctly</w:t>
      </w:r>
      <w:r w:rsidR="00AB1927" w:rsidRPr="00BB22F3">
        <w:rPr>
          <w:lang w:val="en-GB"/>
        </w:rPr>
        <w:t xml:space="preserve"> and leave active only the initial state before the rendering stage</w:t>
      </w:r>
      <w:r w:rsidR="00993F33" w:rsidRPr="00BB22F3">
        <w:rPr>
          <w:lang w:val="en-GB"/>
        </w:rPr>
        <w:t xml:space="preserve">. </w:t>
      </w:r>
    </w:p>
    <w:p w14:paraId="201DC886" w14:textId="25C0BE38" w:rsidR="00993F33" w:rsidRPr="00BB22F3" w:rsidRDefault="00ED239C" w:rsidP="00ED239C">
      <w:pPr>
        <w:pStyle w:val="Para"/>
        <w:rPr>
          <w:lang w:val="en-GB"/>
        </w:rPr>
      </w:pPr>
      <w:r w:rsidRPr="00BB22F3">
        <w:rPr>
          <w:lang w:val="en-GB"/>
        </w:rPr>
        <w:t>By now the levitator (virtual and real) should be able to render the circular path with your defined radius and speed.</w:t>
      </w:r>
      <w:r w:rsidR="002D29D7" w:rsidRPr="00BB22F3">
        <w:rPr>
          <w:lang w:val="en-GB"/>
        </w:rPr>
        <w:t xml:space="preserve"> </w:t>
      </w:r>
      <w:r w:rsidR="00993F33" w:rsidRPr="00BB22F3">
        <w:rPr>
          <w:lang w:val="en-GB"/>
        </w:rPr>
        <w:t xml:space="preserve">So, this is all </w:t>
      </w:r>
      <w:r w:rsidR="00333044">
        <w:rPr>
          <w:lang w:val="en-GB"/>
        </w:rPr>
        <w:t>for</w:t>
      </w:r>
      <w:r w:rsidR="00993F33" w:rsidRPr="00BB22F3">
        <w:rPr>
          <w:lang w:val="en-GB"/>
        </w:rPr>
        <w:t xml:space="preserve"> now. This example introduced you to quite a few relevant bits related to using Unity structure based on primitives, descriptor</w:t>
      </w:r>
      <w:r w:rsidR="00333044">
        <w:rPr>
          <w:lang w:val="en-GB"/>
        </w:rPr>
        <w:t>s</w:t>
      </w:r>
      <w:r w:rsidR="00993F33" w:rsidRPr="00BB22F3">
        <w:rPr>
          <w:lang w:val="en-GB"/>
        </w:rPr>
        <w:t xml:space="preserve"> and states.</w:t>
      </w:r>
    </w:p>
    <w:p w14:paraId="5E5755DA" w14:textId="2124BF2A" w:rsidR="00406A83" w:rsidRPr="00BB22F3" w:rsidRDefault="00406A83" w:rsidP="0047036D">
      <w:pPr>
        <w:pStyle w:val="Para"/>
        <w:rPr>
          <w:lang w:val="en-GB"/>
        </w:rPr>
      </w:pPr>
      <w:r w:rsidRPr="00BB22F3">
        <w:rPr>
          <w:b/>
          <w:bCs/>
          <w:color w:val="5B9BD5" w:themeColor="accent1"/>
          <w:lang w:val="en-GB"/>
        </w:rPr>
        <w:t xml:space="preserve">Exercise </w:t>
      </w:r>
      <w:r w:rsidR="007F7BC1" w:rsidRPr="00BB22F3">
        <w:rPr>
          <w:b/>
          <w:bCs/>
          <w:color w:val="5B9BD5" w:themeColor="accent1"/>
          <w:lang w:val="en-GB"/>
        </w:rPr>
        <w:t>C</w:t>
      </w:r>
      <w:r w:rsidRPr="00BB22F3">
        <w:rPr>
          <w:b/>
          <w:bCs/>
          <w:color w:val="5B9BD5" w:themeColor="accent1"/>
          <w:lang w:val="en-GB"/>
        </w:rPr>
        <w:t>:</w:t>
      </w:r>
      <w:r w:rsidRPr="00BB22F3">
        <w:rPr>
          <w:lang w:val="en-GB"/>
        </w:rPr>
        <w:t xml:space="preserve"> </w:t>
      </w:r>
      <w:r w:rsidR="001E2BF1" w:rsidRPr="00BB22F3">
        <w:rPr>
          <w:i/>
          <w:iCs/>
          <w:lang w:val="en-GB"/>
        </w:rPr>
        <w:t>Exploring max</w:t>
      </w:r>
      <w:r w:rsidR="00636934" w:rsidRPr="00BB22F3">
        <w:rPr>
          <w:i/>
          <w:iCs/>
          <w:lang w:val="en-GB"/>
        </w:rPr>
        <w:t>imum</w:t>
      </w:r>
      <w:r w:rsidR="001E2BF1" w:rsidRPr="00BB22F3">
        <w:rPr>
          <w:i/>
          <w:iCs/>
          <w:lang w:val="en-GB"/>
        </w:rPr>
        <w:t xml:space="preserve"> speed</w:t>
      </w:r>
      <w:r w:rsidR="00636934" w:rsidRPr="00BB22F3">
        <w:rPr>
          <w:i/>
          <w:iCs/>
          <w:lang w:val="en-GB"/>
        </w:rPr>
        <w:t xml:space="preserve"> displacements</w:t>
      </w:r>
      <w:r w:rsidRPr="00BB22F3">
        <w:rPr>
          <w:lang w:val="en-GB"/>
        </w:rPr>
        <w:t xml:space="preserve">. </w:t>
      </w:r>
      <w:r w:rsidR="00857EA0" w:rsidRPr="00BB22F3">
        <w:rPr>
          <w:lang w:val="en-GB"/>
        </w:rPr>
        <w:t>This is a p</w:t>
      </w:r>
      <w:r w:rsidR="00333044">
        <w:rPr>
          <w:lang w:val="en-GB"/>
        </w:rPr>
        <w:t>er</w:t>
      </w:r>
      <w:r w:rsidR="00857EA0" w:rsidRPr="00BB22F3">
        <w:rPr>
          <w:lang w:val="en-GB"/>
        </w:rPr>
        <w:t>fect point to explore t</w:t>
      </w:r>
      <w:r w:rsidR="00757C22" w:rsidRPr="00BB22F3">
        <w:rPr>
          <w:lang w:val="en-GB"/>
        </w:rPr>
        <w:t>h</w:t>
      </w:r>
      <w:r w:rsidR="00857EA0" w:rsidRPr="00BB22F3">
        <w:rPr>
          <w:lang w:val="en-GB"/>
        </w:rPr>
        <w:t>e capabilities of our device to accelerate</w:t>
      </w:r>
      <w:r w:rsidR="00AB1224" w:rsidRPr="00BB22F3">
        <w:rPr>
          <w:lang w:val="en-GB"/>
        </w:rPr>
        <w:t xml:space="preserve"> a particle</w:t>
      </w:r>
      <w:r w:rsidR="004249E3" w:rsidRPr="00BB22F3">
        <w:rPr>
          <w:lang w:val="en-GB"/>
        </w:rPr>
        <w:t xml:space="preserve"> without making it fly away. </w:t>
      </w:r>
      <w:r w:rsidR="0035791B" w:rsidRPr="00BB22F3">
        <w:rPr>
          <w:lang w:val="en-GB"/>
        </w:rPr>
        <w:t xml:space="preserve">Explore the maximum velocities by adjusting the sample size, remember that </w:t>
      </w:r>
      <w:r w:rsidR="00673DAC" w:rsidRPr="00BB22F3">
        <w:rPr>
          <w:lang w:val="en-GB"/>
        </w:rPr>
        <w:t>having a sample size of 2000 with a target framerate of 10</w:t>
      </w:r>
      <w:r w:rsidR="004A249C" w:rsidRPr="00BB22F3">
        <w:rPr>
          <w:lang w:val="en-GB"/>
        </w:rPr>
        <w:t>000</w:t>
      </w:r>
      <w:r w:rsidR="00673DAC" w:rsidRPr="00BB22F3">
        <w:rPr>
          <w:lang w:val="en-GB"/>
        </w:rPr>
        <w:t xml:space="preserve"> ups</w:t>
      </w:r>
      <w:r w:rsidR="004A249C" w:rsidRPr="00BB22F3">
        <w:rPr>
          <w:lang w:val="en-GB"/>
        </w:rPr>
        <w:t xml:space="preserve"> will end up with the particle </w:t>
      </w:r>
      <w:r w:rsidR="00782853" w:rsidRPr="00BB22F3">
        <w:rPr>
          <w:lang w:val="en-GB"/>
        </w:rPr>
        <w:t>completing 5 rounds in a second.</w:t>
      </w:r>
      <w:r w:rsidR="00682562" w:rsidRPr="00BB22F3">
        <w:rPr>
          <w:lang w:val="en-GB"/>
        </w:rPr>
        <w:t xml:space="preserve"> What </w:t>
      </w:r>
      <w:r w:rsidR="00333044">
        <w:rPr>
          <w:lang w:val="en-GB"/>
        </w:rPr>
        <w:t>are</w:t>
      </w:r>
      <w:r w:rsidR="00682562" w:rsidRPr="00BB22F3">
        <w:rPr>
          <w:lang w:val="en-GB"/>
        </w:rPr>
        <w:t xml:space="preserve"> the maximum revolutions per second that your device can support?</w:t>
      </w:r>
      <w:r w:rsidR="00AB1224" w:rsidRPr="00BB22F3">
        <w:rPr>
          <w:lang w:val="en-GB"/>
        </w:rPr>
        <w:t xml:space="preserve"> </w:t>
      </w:r>
    </w:p>
    <w:p w14:paraId="1CFC0041" w14:textId="0C2707A2" w:rsidR="00DF2F08" w:rsidRDefault="00EB3615" w:rsidP="0047036D">
      <w:pPr>
        <w:pStyle w:val="Para"/>
        <w:rPr>
          <w:lang w:val="en-GB"/>
        </w:rPr>
      </w:pPr>
      <w:r w:rsidRPr="00BB22F3">
        <w:rPr>
          <w:b/>
          <w:bCs/>
          <w:color w:val="5B9BD5" w:themeColor="accent1"/>
          <w:lang w:val="en-GB"/>
        </w:rPr>
        <w:t>Exercise D:</w:t>
      </w:r>
      <w:r w:rsidRPr="00BB22F3">
        <w:rPr>
          <w:lang w:val="en-GB"/>
        </w:rPr>
        <w:t xml:space="preserve"> </w:t>
      </w:r>
      <w:r w:rsidRPr="00BB22F3">
        <w:rPr>
          <w:i/>
          <w:iCs/>
          <w:lang w:val="en-GB"/>
        </w:rPr>
        <w:t xml:space="preserve">Exploring </w:t>
      </w:r>
      <w:r w:rsidR="00B1464E" w:rsidRPr="00BB22F3">
        <w:rPr>
          <w:i/>
          <w:iCs/>
          <w:lang w:val="en-GB"/>
        </w:rPr>
        <w:t>Hybrid updates</w:t>
      </w:r>
      <w:r w:rsidRPr="00BB22F3">
        <w:rPr>
          <w:lang w:val="en-GB"/>
        </w:rPr>
        <w:t xml:space="preserve">. </w:t>
      </w:r>
      <w:r w:rsidR="00643FC4" w:rsidRPr="00BB22F3">
        <w:rPr>
          <w:lang w:val="en-GB"/>
        </w:rPr>
        <w:t>What happen</w:t>
      </w:r>
      <w:r w:rsidR="00333044">
        <w:rPr>
          <w:lang w:val="en-GB"/>
        </w:rPr>
        <w:t>s</w:t>
      </w:r>
      <w:r w:rsidR="00643FC4" w:rsidRPr="00BB22F3">
        <w:rPr>
          <w:lang w:val="en-GB"/>
        </w:rPr>
        <w:t xml:space="preserve"> if we use direct manipulation from example 1 while the particle is drawing the circle? let’s find out! This is also called hybrid updates (</w:t>
      </w:r>
      <w:r w:rsidR="009F293A" w:rsidRPr="00BB22F3">
        <w:rPr>
          <w:lang w:val="en-GB"/>
        </w:rPr>
        <w:t>Combin</w:t>
      </w:r>
      <w:r w:rsidR="00333044">
        <w:rPr>
          <w:lang w:val="en-GB"/>
        </w:rPr>
        <w:t>ing</w:t>
      </w:r>
      <w:r w:rsidR="009F293A" w:rsidRPr="00BB22F3">
        <w:rPr>
          <w:lang w:val="en-GB"/>
        </w:rPr>
        <w:t xml:space="preserve"> low-level and high-level updates</w:t>
      </w:r>
      <w:r w:rsidR="00643FC4" w:rsidRPr="00BB22F3">
        <w:rPr>
          <w:lang w:val="en-GB"/>
        </w:rPr>
        <w:t>)</w:t>
      </w:r>
      <w:r w:rsidR="009F293A" w:rsidRPr="00BB22F3">
        <w:rPr>
          <w:lang w:val="en-GB"/>
        </w:rPr>
        <w:t>.</w:t>
      </w:r>
    </w:p>
    <w:p w14:paraId="505C8AF2" w14:textId="094B4F7E" w:rsidR="00BF2ACA" w:rsidRDefault="00BF2ACA" w:rsidP="00BF2ACA">
      <w:pPr>
        <w:rPr>
          <w:lang w:eastAsia="ja-JP"/>
        </w:rPr>
      </w:pPr>
    </w:p>
    <w:p w14:paraId="293545A1" w14:textId="5DFAADE7" w:rsidR="00BF2ACA" w:rsidRDefault="00BF2ACA" w:rsidP="00BF2ACA">
      <w:pPr>
        <w:rPr>
          <w:lang w:eastAsia="ja-JP"/>
        </w:rPr>
      </w:pPr>
    </w:p>
    <w:p w14:paraId="5F026934" w14:textId="7F048460" w:rsidR="001D348B" w:rsidRPr="00BF2ACA" w:rsidRDefault="002E33A1" w:rsidP="0047036D">
      <w:pPr>
        <w:pStyle w:val="Head1"/>
        <w:rPr>
          <w:lang w:val="fr-FR"/>
        </w:rPr>
      </w:pPr>
      <w:bookmarkStart w:id="19" w:name="_Toc63187427"/>
      <w:bookmarkStart w:id="20" w:name="_Hlk101518058"/>
      <w:bookmarkStart w:id="21" w:name="_Toc165892734"/>
      <w:r w:rsidRPr="00BF2ACA">
        <w:rPr>
          <w:lang w:val="fr-FR"/>
        </w:rPr>
        <w:lastRenderedPageBreak/>
        <w:t xml:space="preserve">Example 3 - </w:t>
      </w:r>
      <w:r w:rsidR="00BC5F87" w:rsidRPr="00BF2ACA">
        <w:rPr>
          <w:lang w:val="fr-FR"/>
        </w:rPr>
        <w:t>M</w:t>
      </w:r>
      <w:r w:rsidR="001D348B" w:rsidRPr="00BF2ACA">
        <w:rPr>
          <w:lang w:val="fr-FR"/>
        </w:rPr>
        <w:t xml:space="preserve">ultiple </w:t>
      </w:r>
      <w:r w:rsidR="00BC5F87" w:rsidRPr="00BF2ACA">
        <w:rPr>
          <w:lang w:val="fr-FR"/>
        </w:rPr>
        <w:t>P</w:t>
      </w:r>
      <w:r w:rsidR="001D348B" w:rsidRPr="00BF2ACA">
        <w:rPr>
          <w:lang w:val="fr-FR"/>
        </w:rPr>
        <w:t>articles</w:t>
      </w:r>
      <w:bookmarkEnd w:id="19"/>
      <w:r w:rsidR="00BC5F87" w:rsidRPr="00BF2ACA">
        <w:rPr>
          <w:lang w:val="fr-FR"/>
        </w:rPr>
        <w:t>: Independent Animations</w:t>
      </w:r>
      <w:bookmarkEnd w:id="21"/>
    </w:p>
    <w:p w14:paraId="63C93447" w14:textId="5D70BFFF" w:rsidR="0050027A" w:rsidRPr="00BB22F3" w:rsidRDefault="001D2B25" w:rsidP="0047036D">
      <w:pPr>
        <w:pStyle w:val="PostHeadPara"/>
        <w:rPr>
          <w:lang w:val="en-GB"/>
        </w:rPr>
      </w:pPr>
      <w:bookmarkStart w:id="22" w:name="_Hlk101807128"/>
      <w:bookmarkEnd w:id="20"/>
      <w:r w:rsidRPr="00BB22F3">
        <w:rPr>
          <w:lang w:val="en-GB"/>
        </w:rPr>
        <w:t>This</w:t>
      </w:r>
      <w:r w:rsidR="00E436F5" w:rsidRPr="00BB22F3">
        <w:rPr>
          <w:lang w:val="en-GB"/>
        </w:rPr>
        <w:t xml:space="preserve"> example also follow</w:t>
      </w:r>
      <w:r w:rsidRPr="00BB22F3">
        <w:rPr>
          <w:lang w:val="en-GB"/>
        </w:rPr>
        <w:t>s</w:t>
      </w:r>
      <w:r w:rsidR="00E436F5" w:rsidRPr="00BB22F3">
        <w:rPr>
          <w:lang w:val="en-GB"/>
        </w:rPr>
        <w:t xml:space="preserve"> the content-descriptor-state structure shown in </w:t>
      </w:r>
      <w:r w:rsidR="0007071A" w:rsidRPr="00BB22F3">
        <w:rPr>
          <w:color w:val="2E74B5" w:themeColor="accent1" w:themeShade="BF"/>
          <w:lang w:val="en-GB"/>
        </w:rPr>
        <w:fldChar w:fldCharType="begin"/>
      </w:r>
      <w:r w:rsidR="0007071A" w:rsidRPr="00BB22F3">
        <w:rPr>
          <w:color w:val="2E74B5" w:themeColor="accent1" w:themeShade="BF"/>
          <w:lang w:val="en-GB"/>
        </w:rPr>
        <w:instrText xml:space="preserve"> REF _Ref103603551 \h </w:instrText>
      </w:r>
      <w:r w:rsidR="0007071A" w:rsidRPr="00BB22F3">
        <w:rPr>
          <w:color w:val="2E74B5" w:themeColor="accent1" w:themeShade="BF"/>
          <w:lang w:val="en-GB"/>
        </w:rPr>
      </w:r>
      <w:r w:rsidR="0007071A" w:rsidRPr="00BB22F3">
        <w:rPr>
          <w:color w:val="2E74B5" w:themeColor="accent1" w:themeShade="BF"/>
          <w:lang w:val="en-GB"/>
        </w:rPr>
        <w:fldChar w:fldCharType="separate"/>
      </w:r>
      <w:r w:rsidR="0007071A" w:rsidRPr="00BB22F3">
        <w:rPr>
          <w:color w:val="2E74B5" w:themeColor="accent1" w:themeShade="BF"/>
          <w:lang w:val="en-GB"/>
        </w:rPr>
        <w:t>Example 2 - Single Particle: Fast-moving Particles (PoV)</w:t>
      </w:r>
      <w:r w:rsidR="0007071A" w:rsidRPr="00BB22F3">
        <w:rPr>
          <w:color w:val="2E74B5" w:themeColor="accent1" w:themeShade="BF"/>
          <w:lang w:val="en-GB"/>
        </w:rPr>
        <w:fldChar w:fldCharType="end"/>
      </w:r>
      <w:r w:rsidR="00E436F5" w:rsidRPr="00BB22F3">
        <w:rPr>
          <w:lang w:val="en-GB"/>
        </w:rPr>
        <w:t xml:space="preserve"> (same scene elements). </w:t>
      </w:r>
      <w:r w:rsidRPr="00BB22F3">
        <w:rPr>
          <w:lang w:val="en-GB"/>
        </w:rPr>
        <w:t>In this example w</w:t>
      </w:r>
      <w:r w:rsidR="00E436F5" w:rsidRPr="00BB22F3">
        <w:rPr>
          <w:lang w:val="en-GB"/>
        </w:rPr>
        <w:t xml:space="preserve">e are going to </w:t>
      </w:r>
      <w:r w:rsidRPr="00BB22F3">
        <w:rPr>
          <w:lang w:val="en-GB"/>
        </w:rPr>
        <w:t>use</w:t>
      </w:r>
      <w:r w:rsidR="00E436F5" w:rsidRPr="00BB22F3">
        <w:rPr>
          <w:lang w:val="en-GB"/>
        </w:rPr>
        <w:t xml:space="preserve"> </w:t>
      </w:r>
      <w:r w:rsidR="00675B92" w:rsidRPr="00BB22F3">
        <w:rPr>
          <w:lang w:val="en-GB"/>
        </w:rPr>
        <w:t>t</w:t>
      </w:r>
      <w:r w:rsidR="00E436F5" w:rsidRPr="00BB22F3">
        <w:rPr>
          <w:lang w:val="en-GB"/>
        </w:rPr>
        <w:t>he circle animation, however, we will use two particles to draw the circle in the cent</w:t>
      </w:r>
      <w:r w:rsidR="000E2B5B" w:rsidRPr="00BB22F3">
        <w:rPr>
          <w:lang w:val="en-GB"/>
        </w:rPr>
        <w:t>re</w:t>
      </w:r>
      <w:r w:rsidR="00E436F5" w:rsidRPr="00BB22F3">
        <w:rPr>
          <w:lang w:val="en-GB"/>
        </w:rPr>
        <w:t xml:space="preserve"> of the rendering space</w:t>
      </w:r>
      <w:r w:rsidR="00EF283A" w:rsidRPr="00BB22F3">
        <w:rPr>
          <w:lang w:val="en-GB"/>
        </w:rPr>
        <w:t>. T</w:t>
      </w:r>
      <w:r w:rsidR="008C400E" w:rsidRPr="00BB22F3">
        <w:rPr>
          <w:lang w:val="en-GB"/>
        </w:rPr>
        <w:t>his can be done by</w:t>
      </w:r>
      <w:r w:rsidR="00E436F5" w:rsidRPr="00BB22F3">
        <w:rPr>
          <w:lang w:val="en-GB"/>
        </w:rPr>
        <w:t xml:space="preserve"> two methods; </w:t>
      </w:r>
    </w:p>
    <w:p w14:paraId="1FA1F523" w14:textId="1D7DA21E" w:rsidR="0050027A" w:rsidRPr="00BB22F3" w:rsidRDefault="0050027A" w:rsidP="00FC424C">
      <w:pPr>
        <w:pStyle w:val="PostHeadPara"/>
        <w:numPr>
          <w:ilvl w:val="0"/>
          <w:numId w:val="13"/>
        </w:numPr>
        <w:ind w:left="426"/>
        <w:rPr>
          <w:lang w:val="en-GB"/>
        </w:rPr>
      </w:pPr>
      <w:r w:rsidRPr="00BB22F3">
        <w:rPr>
          <w:i/>
          <w:iCs/>
          <w:lang w:val="en-GB"/>
        </w:rPr>
        <w:t>Using i</w:t>
      </w:r>
      <w:r w:rsidR="00E436F5" w:rsidRPr="00BB22F3">
        <w:rPr>
          <w:i/>
          <w:iCs/>
          <w:lang w:val="en-GB"/>
        </w:rPr>
        <w:t xml:space="preserve">ndependent descriptors to </w:t>
      </w:r>
      <w:r w:rsidRPr="00BB22F3">
        <w:rPr>
          <w:i/>
          <w:iCs/>
          <w:lang w:val="en-GB"/>
        </w:rPr>
        <w:t>plan</w:t>
      </w:r>
      <w:r w:rsidR="00E436F5" w:rsidRPr="00BB22F3">
        <w:rPr>
          <w:i/>
          <w:iCs/>
          <w:lang w:val="en-GB"/>
        </w:rPr>
        <w:t xml:space="preserve"> the circular motion per primitiv</w:t>
      </w:r>
      <w:r w:rsidR="008C400E" w:rsidRPr="00BB22F3">
        <w:rPr>
          <w:i/>
          <w:iCs/>
          <w:lang w:val="en-GB"/>
        </w:rPr>
        <w:t>e</w:t>
      </w:r>
      <w:r w:rsidR="0009562E" w:rsidRPr="00BB22F3">
        <w:rPr>
          <w:lang w:val="en-GB"/>
        </w:rPr>
        <w:t>: D</w:t>
      </w:r>
      <w:r w:rsidR="008C400E" w:rsidRPr="00BB22F3">
        <w:rPr>
          <w:lang w:val="en-GB"/>
        </w:rPr>
        <w:t>uplicating the steps in example 2</w:t>
      </w:r>
      <w:r w:rsidR="005D66BA" w:rsidRPr="00BB22F3">
        <w:rPr>
          <w:lang w:val="en-GB"/>
        </w:rPr>
        <w:t>, once per</w:t>
      </w:r>
      <w:r w:rsidR="008C400E" w:rsidRPr="00BB22F3">
        <w:rPr>
          <w:lang w:val="en-GB"/>
        </w:rPr>
        <w:t xml:space="preserve"> particle</w:t>
      </w:r>
      <w:r w:rsidR="005D66BA" w:rsidRPr="00BB22F3">
        <w:rPr>
          <w:lang w:val="en-GB"/>
        </w:rPr>
        <w:t>.</w:t>
      </w:r>
      <w:r w:rsidR="00544A59" w:rsidRPr="00BB22F3">
        <w:rPr>
          <w:lang w:val="en-GB"/>
        </w:rPr>
        <w:t xml:space="preserve"> This means that each primitive will have an independent position descriptor to rule its </w:t>
      </w:r>
      <w:r w:rsidR="00362FA2" w:rsidRPr="00BB22F3">
        <w:rPr>
          <w:lang w:val="en-GB"/>
        </w:rPr>
        <w:t>behaviour</w:t>
      </w:r>
      <w:r w:rsidR="00544A59" w:rsidRPr="00BB22F3">
        <w:rPr>
          <w:lang w:val="en-GB"/>
        </w:rPr>
        <w:t xml:space="preserve"> d</w:t>
      </w:r>
      <w:r w:rsidR="00362FA2" w:rsidRPr="00BB22F3">
        <w:rPr>
          <w:lang w:val="en-GB"/>
        </w:rPr>
        <w:t>u</w:t>
      </w:r>
      <w:r w:rsidR="00544A59" w:rsidRPr="00BB22F3">
        <w:rPr>
          <w:lang w:val="en-GB"/>
        </w:rPr>
        <w:t>r</w:t>
      </w:r>
      <w:r w:rsidR="00362FA2" w:rsidRPr="00BB22F3">
        <w:rPr>
          <w:lang w:val="en-GB"/>
        </w:rPr>
        <w:t>i</w:t>
      </w:r>
      <w:r w:rsidR="00544A59" w:rsidRPr="00BB22F3">
        <w:rPr>
          <w:lang w:val="en-GB"/>
        </w:rPr>
        <w:t>ng the rendering state.</w:t>
      </w:r>
    </w:p>
    <w:p w14:paraId="004B56F8" w14:textId="4982805D" w:rsidR="008C400E" w:rsidRPr="00BB22F3" w:rsidRDefault="001C727B" w:rsidP="00FC424C">
      <w:pPr>
        <w:pStyle w:val="PostHeadPara"/>
        <w:numPr>
          <w:ilvl w:val="0"/>
          <w:numId w:val="13"/>
        </w:numPr>
        <w:ind w:left="426"/>
        <w:rPr>
          <w:lang w:val="en-GB"/>
        </w:rPr>
      </w:pPr>
      <w:r w:rsidRPr="00BB22F3">
        <w:rPr>
          <w:i/>
          <w:iCs/>
          <w:lang w:val="en-GB"/>
        </w:rPr>
        <w:t>S</w:t>
      </w:r>
      <w:r w:rsidR="00E436F5" w:rsidRPr="00BB22F3">
        <w:rPr>
          <w:i/>
          <w:iCs/>
          <w:lang w:val="en-GB"/>
        </w:rPr>
        <w:t>haring the same</w:t>
      </w:r>
      <w:r w:rsidRPr="00BB22F3">
        <w:rPr>
          <w:i/>
          <w:iCs/>
          <w:lang w:val="en-GB"/>
        </w:rPr>
        <w:t xml:space="preserve"> position</w:t>
      </w:r>
      <w:r w:rsidR="00E436F5" w:rsidRPr="00BB22F3">
        <w:rPr>
          <w:i/>
          <w:iCs/>
          <w:lang w:val="en-GB"/>
        </w:rPr>
        <w:t xml:space="preserve"> descriptor</w:t>
      </w:r>
      <w:r w:rsidR="00544A59" w:rsidRPr="00BB22F3">
        <w:rPr>
          <w:lang w:val="en-GB"/>
        </w:rPr>
        <w:t>:</w:t>
      </w:r>
      <w:r w:rsidR="00747A09" w:rsidRPr="00BB22F3">
        <w:rPr>
          <w:lang w:val="en-GB"/>
        </w:rPr>
        <w:t xml:space="preserve"> Two different particles would use the same descriptor</w:t>
      </w:r>
      <w:r w:rsidR="00E436F5" w:rsidRPr="00BB22F3">
        <w:rPr>
          <w:lang w:val="en-GB"/>
        </w:rPr>
        <w:t xml:space="preserve"> but adjust starting indices</w:t>
      </w:r>
      <w:r w:rsidR="00747A09" w:rsidRPr="00BB22F3">
        <w:rPr>
          <w:lang w:val="en-GB"/>
        </w:rPr>
        <w:t xml:space="preserve"> of each particle on the drawn path</w:t>
      </w:r>
      <w:r w:rsidR="00E436F5" w:rsidRPr="00BB22F3">
        <w:rPr>
          <w:lang w:val="en-GB"/>
        </w:rPr>
        <w:t xml:space="preserve">. </w:t>
      </w:r>
    </w:p>
    <w:p w14:paraId="7A8AC6BB" w14:textId="3BAF9A49" w:rsidR="001D348B" w:rsidRPr="00BB22F3" w:rsidRDefault="00FC424C" w:rsidP="00FC424C">
      <w:pPr>
        <w:pStyle w:val="PostHeadPara"/>
        <w:rPr>
          <w:lang w:val="en-GB"/>
        </w:rPr>
      </w:pPr>
      <w:r w:rsidRPr="00BB22F3">
        <w:rPr>
          <w:lang w:val="en-GB"/>
        </w:rPr>
        <w:t>As option “a” is just duplicat</w:t>
      </w:r>
      <w:r w:rsidR="00E07E52">
        <w:rPr>
          <w:lang w:val="en-GB"/>
        </w:rPr>
        <w:t>ing</w:t>
      </w:r>
      <w:r w:rsidRPr="00BB22F3">
        <w:rPr>
          <w:lang w:val="en-GB"/>
        </w:rPr>
        <w:t xml:space="preserve"> the steps in example 2, in this example</w:t>
      </w:r>
      <w:r w:rsidR="00E07E52">
        <w:rPr>
          <w:lang w:val="en-GB"/>
        </w:rPr>
        <w:t>,</w:t>
      </w:r>
      <w:r w:rsidRPr="00BB22F3">
        <w:rPr>
          <w:lang w:val="en-GB"/>
        </w:rPr>
        <w:t xml:space="preserve"> we will follow option “b”.</w:t>
      </w:r>
      <w:r w:rsidR="001D348B" w:rsidRPr="00BB22F3">
        <w:rPr>
          <w:lang w:val="en-GB"/>
        </w:rPr>
        <w:t xml:space="preserve"> </w:t>
      </w:r>
      <w:bookmarkEnd w:id="22"/>
      <w:r w:rsidR="001D348B" w:rsidRPr="00BB22F3">
        <w:rPr>
          <w:lang w:val="en-GB"/>
        </w:rPr>
        <w:t xml:space="preserve">We will start from our </w:t>
      </w:r>
      <w:r w:rsidR="00C17182" w:rsidRPr="00BB22F3">
        <w:rPr>
          <w:lang w:val="en-GB"/>
        </w:rPr>
        <w:t>e</w:t>
      </w:r>
      <w:r w:rsidR="001D348B" w:rsidRPr="00BB22F3">
        <w:rPr>
          <w:lang w:val="en-GB"/>
        </w:rPr>
        <w:t>mpty</w:t>
      </w:r>
      <w:r w:rsidR="00C17182" w:rsidRPr="00BB22F3">
        <w:rPr>
          <w:lang w:val="en-GB"/>
        </w:rPr>
        <w:t xml:space="preserve"> s</w:t>
      </w:r>
      <w:r w:rsidR="001D348B" w:rsidRPr="00BB22F3">
        <w:rPr>
          <w:lang w:val="en-GB"/>
        </w:rPr>
        <w:t>cene. T</w:t>
      </w:r>
      <w:r w:rsidR="00A71302" w:rsidRPr="00BB22F3">
        <w:rPr>
          <w:lang w:val="en-GB"/>
        </w:rPr>
        <w:t xml:space="preserve">hen, </w:t>
      </w:r>
      <w:r w:rsidRPr="00BB22F3">
        <w:rPr>
          <w:lang w:val="en-GB"/>
        </w:rPr>
        <w:t>please follow the steps from 1 to 6, described in example 2, and then:</w:t>
      </w:r>
      <w:r w:rsidR="001D348B" w:rsidRPr="00BB22F3">
        <w:rPr>
          <w:lang w:val="en-GB"/>
        </w:rPr>
        <w:t xml:space="preserve"> </w:t>
      </w:r>
    </w:p>
    <w:p w14:paraId="4CD409E5" w14:textId="6280A4C4" w:rsidR="00A025D0" w:rsidRPr="00BB22F3" w:rsidRDefault="00A025D0" w:rsidP="00D93C53">
      <w:pPr>
        <w:pStyle w:val="Para"/>
        <w:numPr>
          <w:ilvl w:val="0"/>
          <w:numId w:val="16"/>
        </w:numPr>
        <w:ind w:left="426"/>
        <w:rPr>
          <w:lang w:val="en-GB"/>
        </w:rPr>
      </w:pPr>
      <w:r w:rsidRPr="00BB22F3">
        <w:rPr>
          <w:b/>
          <w:bCs/>
          <w:lang w:val="en-GB"/>
        </w:rPr>
        <w:t xml:space="preserve">Add a second primitive prefab as </w:t>
      </w:r>
      <w:r w:rsidR="00865859">
        <w:rPr>
          <w:b/>
          <w:bCs/>
          <w:lang w:val="en-GB"/>
        </w:rPr>
        <w:t xml:space="preserve">a </w:t>
      </w:r>
      <w:r w:rsidRPr="00BB22F3">
        <w:rPr>
          <w:b/>
          <w:bCs/>
          <w:lang w:val="en-GB"/>
        </w:rPr>
        <w:t>child of the Contents</w:t>
      </w:r>
      <w:r w:rsidRPr="00BB22F3">
        <w:rPr>
          <w:b/>
          <w:bCs/>
          <w:i/>
          <w:iCs/>
          <w:lang w:val="en-GB"/>
        </w:rPr>
        <w:t xml:space="preserve"> </w:t>
      </w:r>
      <w:r w:rsidRPr="00BB22F3">
        <w:rPr>
          <w:b/>
          <w:bCs/>
          <w:lang w:val="en-GB"/>
        </w:rPr>
        <w:t>node</w:t>
      </w:r>
      <w:r w:rsidRPr="00BB22F3">
        <w:rPr>
          <w:lang w:val="en-GB"/>
        </w:rPr>
        <w:t xml:space="preserve">: Once </w:t>
      </w:r>
      <w:r w:rsidR="00972302" w:rsidRPr="00BB22F3">
        <w:rPr>
          <w:lang w:val="en-GB"/>
        </w:rPr>
        <w:t>you have the scene from</w:t>
      </w:r>
      <w:r w:rsidR="00D803CA" w:rsidRPr="00BB22F3">
        <w:rPr>
          <w:color w:val="2E74B5" w:themeColor="accent1" w:themeShade="BF"/>
          <w:lang w:val="en-GB"/>
        </w:rPr>
        <w:t xml:space="preserve"> </w:t>
      </w:r>
      <w:r w:rsidR="00D803CA" w:rsidRPr="00BB22F3">
        <w:rPr>
          <w:color w:val="2E74B5" w:themeColor="accent1" w:themeShade="BF"/>
          <w:lang w:val="en-GB"/>
        </w:rPr>
        <w:fldChar w:fldCharType="begin"/>
      </w:r>
      <w:r w:rsidR="00D803CA" w:rsidRPr="00BB22F3">
        <w:rPr>
          <w:color w:val="2E74B5" w:themeColor="accent1" w:themeShade="BF"/>
          <w:lang w:val="en-GB"/>
        </w:rPr>
        <w:instrText xml:space="preserve"> REF _Ref103603551 \h </w:instrText>
      </w:r>
      <w:r w:rsidR="00D803CA" w:rsidRPr="00BB22F3">
        <w:rPr>
          <w:color w:val="2E74B5" w:themeColor="accent1" w:themeShade="BF"/>
          <w:lang w:val="en-GB"/>
        </w:rPr>
      </w:r>
      <w:r w:rsidR="00D803CA" w:rsidRPr="00BB22F3">
        <w:rPr>
          <w:color w:val="2E74B5" w:themeColor="accent1" w:themeShade="BF"/>
          <w:lang w:val="en-GB"/>
        </w:rPr>
        <w:fldChar w:fldCharType="separate"/>
      </w:r>
      <w:r w:rsidR="00D803CA" w:rsidRPr="00BB22F3">
        <w:rPr>
          <w:color w:val="2E74B5" w:themeColor="accent1" w:themeShade="BF"/>
          <w:lang w:val="en-GB"/>
        </w:rPr>
        <w:t>Example 2 - Single Particle: Fast-moving Particles (PoV)</w:t>
      </w:r>
      <w:r w:rsidR="00D803CA" w:rsidRPr="00BB22F3">
        <w:rPr>
          <w:color w:val="2E74B5" w:themeColor="accent1" w:themeShade="BF"/>
          <w:lang w:val="en-GB"/>
        </w:rPr>
        <w:fldChar w:fldCharType="end"/>
      </w:r>
      <w:r w:rsidRPr="00BB22F3">
        <w:rPr>
          <w:lang w:val="en-GB"/>
        </w:rPr>
        <w:t>,</w:t>
      </w:r>
      <w:r w:rsidR="00770F1F" w:rsidRPr="00BB22F3">
        <w:rPr>
          <w:lang w:val="en-GB"/>
        </w:rPr>
        <w:t xml:space="preserve"> </w:t>
      </w:r>
      <w:r w:rsidRPr="00BB22F3">
        <w:rPr>
          <w:lang w:val="en-GB"/>
        </w:rPr>
        <w:t>follow the instructions in</w:t>
      </w:r>
      <w:r w:rsidR="008F50E0" w:rsidRPr="00BB22F3">
        <w:rPr>
          <w:lang w:val="en-GB"/>
        </w:rPr>
        <w:t xml:space="preserve"> </w:t>
      </w:r>
      <w:r w:rsidR="008F50E0" w:rsidRPr="00BB22F3">
        <w:rPr>
          <w:color w:val="2E74B5" w:themeColor="accent1" w:themeShade="BF"/>
          <w:lang w:val="en-GB"/>
        </w:rPr>
        <w:fldChar w:fldCharType="begin"/>
      </w:r>
      <w:r w:rsidR="008F50E0" w:rsidRPr="00BB22F3">
        <w:rPr>
          <w:color w:val="2E74B5" w:themeColor="accent1" w:themeShade="BF"/>
          <w:lang w:val="en-GB"/>
        </w:rPr>
        <w:instrText xml:space="preserve"> REF _Ref103603637 \h </w:instrText>
      </w:r>
      <w:r w:rsidR="008F50E0" w:rsidRPr="00BB22F3">
        <w:rPr>
          <w:color w:val="2E74B5" w:themeColor="accent1" w:themeShade="BF"/>
          <w:lang w:val="en-GB"/>
        </w:rPr>
      </w:r>
      <w:r w:rsidR="008F50E0" w:rsidRPr="00BB22F3">
        <w:rPr>
          <w:color w:val="2E74B5" w:themeColor="accent1" w:themeShade="BF"/>
          <w:lang w:val="en-GB"/>
        </w:rPr>
        <w:fldChar w:fldCharType="separate"/>
      </w:r>
      <w:r w:rsidR="008F50E0" w:rsidRPr="00BB22F3">
        <w:rPr>
          <w:color w:val="2E74B5" w:themeColor="accent1" w:themeShade="BF"/>
          <w:lang w:val="en-GB"/>
        </w:rPr>
        <w:t>Example 1 - Independent Particles: High-Level transformations</w:t>
      </w:r>
      <w:r w:rsidR="008F50E0" w:rsidRPr="00BB22F3">
        <w:rPr>
          <w:color w:val="2E74B5" w:themeColor="accent1" w:themeShade="BF"/>
          <w:lang w:val="en-GB"/>
        </w:rPr>
        <w:fldChar w:fldCharType="end"/>
      </w:r>
      <w:r w:rsidRPr="00BB22F3">
        <w:rPr>
          <w:lang w:val="en-GB"/>
        </w:rPr>
        <w:t>,</w:t>
      </w:r>
      <w:r w:rsidRPr="00BB22F3">
        <w:rPr>
          <w:color w:val="2E74B5" w:themeColor="accent1" w:themeShade="BF"/>
          <w:lang w:val="en-GB"/>
        </w:rPr>
        <w:t xml:space="preserve"> step </w:t>
      </w:r>
      <w:r w:rsidR="00D803CA" w:rsidRPr="00BB22F3">
        <w:rPr>
          <w:color w:val="2E74B5" w:themeColor="accent1" w:themeShade="BF"/>
          <w:lang w:val="en-GB"/>
        </w:rPr>
        <w:fldChar w:fldCharType="begin"/>
      </w:r>
      <w:r w:rsidR="00D803CA" w:rsidRPr="00BB22F3">
        <w:rPr>
          <w:color w:val="2E74B5" w:themeColor="accent1" w:themeShade="BF"/>
          <w:lang w:val="en-GB"/>
        </w:rPr>
        <w:instrText xml:space="preserve"> REF _Ref103607804 \w \h </w:instrText>
      </w:r>
      <w:r w:rsidR="00D803CA" w:rsidRPr="00BB22F3">
        <w:rPr>
          <w:color w:val="2E74B5" w:themeColor="accent1" w:themeShade="BF"/>
          <w:lang w:val="en-GB"/>
        </w:rPr>
      </w:r>
      <w:r w:rsidR="00D803CA" w:rsidRPr="00BB22F3">
        <w:rPr>
          <w:color w:val="2E74B5" w:themeColor="accent1" w:themeShade="BF"/>
          <w:lang w:val="en-GB"/>
        </w:rPr>
        <w:fldChar w:fldCharType="separate"/>
      </w:r>
      <w:r w:rsidR="00D803CA" w:rsidRPr="00BB22F3">
        <w:rPr>
          <w:color w:val="2E74B5" w:themeColor="accent1" w:themeShade="BF"/>
          <w:lang w:val="en-GB"/>
        </w:rPr>
        <w:t>2</w:t>
      </w:r>
      <w:r w:rsidR="00D803CA" w:rsidRPr="00BB22F3">
        <w:rPr>
          <w:color w:val="2E74B5" w:themeColor="accent1" w:themeShade="BF"/>
          <w:lang w:val="en-GB"/>
        </w:rPr>
        <w:fldChar w:fldCharType="end"/>
      </w:r>
      <w:r w:rsidR="00962B4D" w:rsidRPr="00BB22F3">
        <w:rPr>
          <w:lang w:val="en-GB"/>
        </w:rPr>
        <w:t>, then rename it as “ParticlePrimitive</w:t>
      </w:r>
      <w:r w:rsidR="009E0443" w:rsidRPr="00BB22F3">
        <w:rPr>
          <w:lang w:val="en-GB"/>
        </w:rPr>
        <w:t>2</w:t>
      </w:r>
      <w:r w:rsidR="00962B4D" w:rsidRPr="00BB22F3">
        <w:rPr>
          <w:lang w:val="en-GB"/>
        </w:rPr>
        <w:t>”</w:t>
      </w:r>
      <w:r w:rsidRPr="00BB22F3">
        <w:rPr>
          <w:lang w:val="en-GB"/>
        </w:rPr>
        <w:t xml:space="preserve">. </w:t>
      </w:r>
    </w:p>
    <w:p w14:paraId="7D8C7BDE" w14:textId="248CDB3D" w:rsidR="00A025D0" w:rsidRPr="00BB22F3" w:rsidRDefault="00A025D0" w:rsidP="00803CA8">
      <w:pPr>
        <w:pStyle w:val="Para"/>
        <w:numPr>
          <w:ilvl w:val="0"/>
          <w:numId w:val="16"/>
        </w:numPr>
        <w:ind w:left="426"/>
        <w:rPr>
          <w:lang w:val="en-GB"/>
        </w:rPr>
      </w:pPr>
      <w:r w:rsidRPr="00BB22F3">
        <w:rPr>
          <w:b/>
          <w:bCs/>
          <w:lang w:val="en-GB"/>
        </w:rPr>
        <w:t>Add an empty GameObject as a child of the Descriptors node</w:t>
      </w:r>
      <w:r w:rsidRPr="00BB22F3">
        <w:rPr>
          <w:lang w:val="en-GB"/>
        </w:rPr>
        <w:t xml:space="preserve">: </w:t>
      </w:r>
      <w:r w:rsidR="00D93C53" w:rsidRPr="00BB22F3">
        <w:rPr>
          <w:lang w:val="en-GB"/>
        </w:rPr>
        <w:t>First, change the GameObject’s name to “FixPosDescriptor</w:t>
      </w:r>
      <w:r w:rsidR="00E72D65" w:rsidRPr="00BB22F3">
        <w:rPr>
          <w:lang w:val="en-GB"/>
        </w:rPr>
        <w:t>2</w:t>
      </w:r>
      <w:r w:rsidR="00D93C53" w:rsidRPr="00BB22F3">
        <w:rPr>
          <w:lang w:val="en-GB"/>
        </w:rPr>
        <w:t xml:space="preserve">” and attach a </w:t>
      </w:r>
      <w:r w:rsidR="00D93C53" w:rsidRPr="00BB22F3">
        <w:rPr>
          <w:i/>
          <w:iCs/>
          <w:lang w:val="en-GB"/>
        </w:rPr>
        <w:t>FixPosDescriptor.cs</w:t>
      </w:r>
      <w:r w:rsidR="00D93C53" w:rsidRPr="00BB22F3">
        <w:rPr>
          <w:lang w:val="en-GB"/>
        </w:rPr>
        <w:t xml:space="preserve"> script to it (</w:t>
      </w:r>
      <w:r w:rsidR="005B27AA" w:rsidRPr="00BB22F3">
        <w:rPr>
          <w:color w:val="2E74B5" w:themeColor="accent1" w:themeShade="BF"/>
          <w:lang w:val="en-GB"/>
        </w:rPr>
        <w:fldChar w:fldCharType="begin"/>
      </w:r>
      <w:r w:rsidR="005B27AA" w:rsidRPr="00BB22F3">
        <w:rPr>
          <w:color w:val="2E74B5" w:themeColor="accent1" w:themeShade="BF"/>
          <w:lang w:val="en-GB"/>
        </w:rPr>
        <w:instrText xml:space="preserve"> REF _Ref103603551 \h </w:instrText>
      </w:r>
      <w:r w:rsidR="005B27AA" w:rsidRPr="00BB22F3">
        <w:rPr>
          <w:color w:val="2E74B5" w:themeColor="accent1" w:themeShade="BF"/>
          <w:lang w:val="en-GB"/>
        </w:rPr>
      </w:r>
      <w:r w:rsidR="005B27AA" w:rsidRPr="00BB22F3">
        <w:rPr>
          <w:color w:val="2E74B5" w:themeColor="accent1" w:themeShade="BF"/>
          <w:lang w:val="en-GB"/>
        </w:rPr>
        <w:fldChar w:fldCharType="separate"/>
      </w:r>
      <w:r w:rsidR="005B27AA" w:rsidRPr="00BB22F3">
        <w:rPr>
          <w:color w:val="2E74B5" w:themeColor="accent1" w:themeShade="BF"/>
          <w:lang w:val="en-GB"/>
        </w:rPr>
        <w:t>Example 2 - Single Particle: Fast-moving Particles (PoV)</w:t>
      </w:r>
      <w:r w:rsidR="005B27AA" w:rsidRPr="00BB22F3">
        <w:rPr>
          <w:color w:val="2E74B5" w:themeColor="accent1" w:themeShade="BF"/>
          <w:lang w:val="en-GB"/>
        </w:rPr>
        <w:fldChar w:fldCharType="end"/>
      </w:r>
      <w:r w:rsidR="00D93C53" w:rsidRPr="00BB22F3">
        <w:rPr>
          <w:color w:val="2E74B5" w:themeColor="accent1" w:themeShade="BF"/>
          <w:lang w:val="en-GB"/>
        </w:rPr>
        <w:t xml:space="preserve"> step</w:t>
      </w:r>
      <w:r w:rsidR="00E72D65" w:rsidRPr="00BB22F3">
        <w:rPr>
          <w:color w:val="2E74B5" w:themeColor="accent1" w:themeShade="BF"/>
          <w:lang w:val="en-GB"/>
        </w:rPr>
        <w:t xml:space="preserve"> </w:t>
      </w:r>
      <w:r w:rsidR="005B27AA" w:rsidRPr="00BB22F3">
        <w:rPr>
          <w:color w:val="2E74B5" w:themeColor="accent1" w:themeShade="BF"/>
          <w:lang w:val="en-GB"/>
        </w:rPr>
        <w:fldChar w:fldCharType="begin"/>
      </w:r>
      <w:r w:rsidR="005B27AA" w:rsidRPr="00BB22F3">
        <w:rPr>
          <w:color w:val="2E74B5" w:themeColor="accent1" w:themeShade="BF"/>
          <w:lang w:val="en-GB"/>
        </w:rPr>
        <w:instrText xml:space="preserve"> REF _Ref103608604 \w \h </w:instrText>
      </w:r>
      <w:r w:rsidR="005B27AA" w:rsidRPr="00BB22F3">
        <w:rPr>
          <w:color w:val="2E74B5" w:themeColor="accent1" w:themeShade="BF"/>
          <w:lang w:val="en-GB"/>
        </w:rPr>
      </w:r>
      <w:r w:rsidR="005B27AA" w:rsidRPr="00BB22F3">
        <w:rPr>
          <w:color w:val="2E74B5" w:themeColor="accent1" w:themeShade="BF"/>
          <w:lang w:val="en-GB"/>
        </w:rPr>
        <w:fldChar w:fldCharType="separate"/>
      </w:r>
      <w:r w:rsidR="005B27AA" w:rsidRPr="00BB22F3">
        <w:rPr>
          <w:color w:val="2E74B5" w:themeColor="accent1" w:themeShade="BF"/>
          <w:lang w:val="en-GB"/>
        </w:rPr>
        <w:t>4</w:t>
      </w:r>
      <w:r w:rsidR="005B27AA" w:rsidRPr="00BB22F3">
        <w:rPr>
          <w:color w:val="2E74B5" w:themeColor="accent1" w:themeShade="BF"/>
          <w:lang w:val="en-GB"/>
        </w:rPr>
        <w:fldChar w:fldCharType="end"/>
      </w:r>
      <w:r w:rsidR="001C6ECE" w:rsidRPr="00BB22F3">
        <w:rPr>
          <w:lang w:val="en-GB"/>
        </w:rPr>
        <w:t>, see</w:t>
      </w:r>
      <w:r w:rsidR="001C6ECE" w:rsidRPr="00BB22F3">
        <w:rPr>
          <w:color w:val="2E74B5" w:themeColor="accent1" w:themeShade="BF"/>
          <w:lang w:val="en-GB"/>
        </w:rPr>
        <w:t xml:space="preserve"> </w:t>
      </w:r>
      <w:r w:rsidR="005B27AA" w:rsidRPr="00BB22F3">
        <w:rPr>
          <w:color w:val="2E74B5" w:themeColor="accent1" w:themeShade="BF"/>
          <w:lang w:val="en-GB"/>
        </w:rPr>
        <w:fldChar w:fldCharType="begin"/>
      </w:r>
      <w:r w:rsidR="005B27AA" w:rsidRPr="00BB22F3">
        <w:rPr>
          <w:color w:val="2E74B5" w:themeColor="accent1" w:themeShade="BF"/>
          <w:lang w:val="en-GB"/>
        </w:rPr>
        <w:instrText xml:space="preserve"> REF _Ref103608568 \h </w:instrText>
      </w:r>
      <w:r w:rsidR="005B27AA" w:rsidRPr="00BB22F3">
        <w:rPr>
          <w:color w:val="2E74B5" w:themeColor="accent1" w:themeShade="BF"/>
          <w:lang w:val="en-GB"/>
        </w:rPr>
      </w:r>
      <w:r w:rsidR="005B27AA" w:rsidRPr="00BB22F3">
        <w:rPr>
          <w:color w:val="2E74B5" w:themeColor="accent1" w:themeShade="BF"/>
          <w:lang w:val="en-GB"/>
        </w:rPr>
        <w:fldChar w:fldCharType="separate"/>
      </w:r>
      <w:r w:rsidR="005B27AA" w:rsidRPr="00BB22F3">
        <w:rPr>
          <w:color w:val="2E74B5" w:themeColor="accent1" w:themeShade="BF"/>
          <w:lang w:val="en-GB"/>
        </w:rPr>
        <w:t xml:space="preserve">Figure </w:t>
      </w:r>
      <w:r w:rsidR="005B27AA" w:rsidRPr="00BB22F3">
        <w:rPr>
          <w:noProof/>
          <w:color w:val="2E74B5" w:themeColor="accent1" w:themeShade="BF"/>
          <w:lang w:val="en-GB"/>
        </w:rPr>
        <w:t>3</w:t>
      </w:r>
      <w:r w:rsidR="005B27AA" w:rsidRPr="00BB22F3">
        <w:rPr>
          <w:color w:val="2E74B5" w:themeColor="accent1" w:themeShade="BF"/>
          <w:lang w:val="en-GB"/>
        </w:rPr>
        <w:fldChar w:fldCharType="end"/>
      </w:r>
      <w:r w:rsidR="001C6ECE" w:rsidRPr="00BB22F3">
        <w:rPr>
          <w:color w:val="2E74B5" w:themeColor="accent1" w:themeShade="BF"/>
          <w:lang w:val="en-GB"/>
        </w:rPr>
        <w:t>.A</w:t>
      </w:r>
      <w:r w:rsidR="00D93C53" w:rsidRPr="00BB22F3">
        <w:rPr>
          <w:lang w:val="en-GB"/>
        </w:rPr>
        <w:t>)</w:t>
      </w:r>
      <w:r w:rsidR="00E72D65" w:rsidRPr="00BB22F3">
        <w:rPr>
          <w:lang w:val="en-GB"/>
        </w:rPr>
        <w:t xml:space="preserve">. </w:t>
      </w:r>
      <w:r w:rsidRPr="00BB22F3">
        <w:rPr>
          <w:lang w:val="en-GB"/>
        </w:rPr>
        <w:t xml:space="preserve">For this example, set the (x, y, z) position </w:t>
      </w:r>
      <w:r w:rsidR="00387E9A" w:rsidRPr="00BB22F3">
        <w:rPr>
          <w:lang w:val="en-GB"/>
        </w:rPr>
        <w:t xml:space="preserve">of this new GameObject </w:t>
      </w:r>
      <w:r w:rsidRPr="00BB22F3">
        <w:rPr>
          <w:lang w:val="en-GB"/>
        </w:rPr>
        <w:t>as (</w:t>
      </w:r>
      <w:r w:rsidR="00387E9A" w:rsidRPr="00BB22F3">
        <w:rPr>
          <w:lang w:val="en-GB"/>
        </w:rPr>
        <w:t>-</w:t>
      </w:r>
      <w:r w:rsidRPr="00BB22F3">
        <w:rPr>
          <w:lang w:val="en-GB"/>
        </w:rPr>
        <w:t>0.02,0,0), remember that the units are defined in meters so 0.02m represents 2cm</w:t>
      </w:r>
      <w:r w:rsidR="00A22EDC" w:rsidRPr="00BB22F3">
        <w:rPr>
          <w:lang w:val="en-GB"/>
        </w:rPr>
        <w:t>. Th</w:t>
      </w:r>
      <w:r w:rsidR="00E07E52">
        <w:rPr>
          <w:lang w:val="en-GB"/>
        </w:rPr>
        <w:t>e</w:t>
      </w:r>
      <w:r w:rsidR="00A22EDC" w:rsidRPr="00BB22F3">
        <w:rPr>
          <w:lang w:val="en-GB"/>
        </w:rPr>
        <w:t>n we have t</w:t>
      </w:r>
      <w:r w:rsidR="00CD4809" w:rsidRPr="00BB22F3">
        <w:rPr>
          <w:lang w:val="en-GB"/>
        </w:rPr>
        <w:t>wo</w:t>
      </w:r>
      <w:r w:rsidR="00A22EDC" w:rsidRPr="00BB22F3">
        <w:rPr>
          <w:lang w:val="en-GB"/>
        </w:rPr>
        <w:t xml:space="preserve"> FixPosDescriptors in the scene (“FixPosDescriptor”  and “FixPosDescriptor2”)</w:t>
      </w:r>
      <w:r w:rsidR="000711DC" w:rsidRPr="00BB22F3">
        <w:rPr>
          <w:lang w:val="en-GB"/>
        </w:rPr>
        <w:t xml:space="preserve"> pointing to different points in the virtual scene ([0.02,0,0] and [-0.02,0,0]</w:t>
      </w:r>
      <w:r w:rsidR="001E2A2F" w:rsidRPr="00BB22F3">
        <w:rPr>
          <w:lang w:val="en-GB"/>
        </w:rPr>
        <w:t xml:space="preserve">, see </w:t>
      </w:r>
      <w:r w:rsidR="002E7904" w:rsidRPr="00BB22F3">
        <w:rPr>
          <w:color w:val="2E74B5" w:themeColor="accent1" w:themeShade="BF"/>
          <w:lang w:val="en-GB"/>
        </w:rPr>
        <w:fldChar w:fldCharType="begin"/>
      </w:r>
      <w:r w:rsidR="002E7904" w:rsidRPr="00BB22F3">
        <w:rPr>
          <w:color w:val="2E74B5" w:themeColor="accent1" w:themeShade="BF"/>
          <w:lang w:val="en-GB"/>
        </w:rPr>
        <w:instrText xml:space="preserve"> REF _Ref103608568 \h </w:instrText>
      </w:r>
      <w:r w:rsidR="002E7904" w:rsidRPr="00BB22F3">
        <w:rPr>
          <w:color w:val="2E74B5" w:themeColor="accent1" w:themeShade="BF"/>
          <w:lang w:val="en-GB"/>
        </w:rPr>
      </w:r>
      <w:r w:rsidR="002E7904" w:rsidRPr="00BB22F3">
        <w:rPr>
          <w:color w:val="2E74B5" w:themeColor="accent1" w:themeShade="BF"/>
          <w:lang w:val="en-GB"/>
        </w:rPr>
        <w:fldChar w:fldCharType="separate"/>
      </w:r>
      <w:r w:rsidR="002E7904" w:rsidRPr="00BB22F3">
        <w:rPr>
          <w:color w:val="2E74B5" w:themeColor="accent1" w:themeShade="BF"/>
          <w:lang w:val="en-GB"/>
        </w:rPr>
        <w:t xml:space="preserve">Figure </w:t>
      </w:r>
      <w:r w:rsidR="002E7904" w:rsidRPr="00BB22F3">
        <w:rPr>
          <w:noProof/>
          <w:color w:val="2E74B5" w:themeColor="accent1" w:themeShade="BF"/>
          <w:lang w:val="en-GB"/>
        </w:rPr>
        <w:t>3</w:t>
      </w:r>
      <w:r w:rsidR="002E7904" w:rsidRPr="00BB22F3">
        <w:rPr>
          <w:color w:val="2E74B5" w:themeColor="accent1" w:themeShade="BF"/>
          <w:lang w:val="en-GB"/>
        </w:rPr>
        <w:fldChar w:fldCharType="end"/>
      </w:r>
      <w:r w:rsidR="001E2A2F" w:rsidRPr="00BB22F3">
        <w:rPr>
          <w:color w:val="2E74B5" w:themeColor="accent1" w:themeShade="BF"/>
          <w:lang w:val="en-GB"/>
        </w:rPr>
        <w:t>.E and 3.F</w:t>
      </w:r>
      <w:r w:rsidR="000711DC" w:rsidRPr="00BB22F3">
        <w:rPr>
          <w:lang w:val="en-GB"/>
        </w:rPr>
        <w:t>).</w:t>
      </w:r>
    </w:p>
    <w:p w14:paraId="08ECC067" w14:textId="2AFF44CC" w:rsidR="00056740" w:rsidRPr="00BB22F3" w:rsidRDefault="00056740" w:rsidP="00762771">
      <w:pPr>
        <w:pStyle w:val="Para"/>
        <w:numPr>
          <w:ilvl w:val="0"/>
          <w:numId w:val="16"/>
        </w:numPr>
      </w:pPr>
      <w:r w:rsidRPr="00BB22F3">
        <w:rPr>
          <w:b/>
          <w:bCs/>
        </w:rPr>
        <w:t>Set the number of samples in the circular path</w:t>
      </w:r>
      <w:r w:rsidRPr="00BB22F3">
        <w:t xml:space="preserve">: select the CirclePositionDescriptor element on the Hierarchy and focus on the </w:t>
      </w:r>
      <w:r w:rsidRPr="00BB22F3">
        <w:rPr>
          <w:i/>
          <w:iCs/>
        </w:rPr>
        <w:t>CircleDescriptor.cs</w:t>
      </w:r>
      <w:r w:rsidRPr="00BB22F3">
        <w:t xml:space="preserve"> inside the inspector tab, and set</w:t>
      </w:r>
      <w:r w:rsidR="00A943AA" w:rsidRPr="00BB22F3">
        <w:t xml:space="preserve"> </w:t>
      </w:r>
      <w:r w:rsidR="00E07E52">
        <w:t xml:space="preserve">the </w:t>
      </w:r>
      <w:r w:rsidR="00A943AA" w:rsidRPr="00BB22F3">
        <w:t xml:space="preserve">“numSamples” field </w:t>
      </w:r>
      <w:r w:rsidR="00E07E52">
        <w:t>to</w:t>
      </w:r>
      <w:r w:rsidR="00A943AA" w:rsidRPr="00BB22F3">
        <w:t xml:space="preserve"> </w:t>
      </w:r>
      <w:r w:rsidR="0014680D" w:rsidRPr="00BB22F3">
        <w:t>2</w:t>
      </w:r>
      <w:r w:rsidR="00A943AA" w:rsidRPr="00BB22F3">
        <w:t>000</w:t>
      </w:r>
      <w:r w:rsidR="00AB59C6" w:rsidRPr="00BB22F3">
        <w:t>.</w:t>
      </w:r>
      <w:r w:rsidR="00013CA8" w:rsidRPr="00BB22F3">
        <w:t xml:space="preserve"> </w:t>
      </w:r>
      <w:r w:rsidR="008A38A5" w:rsidRPr="00BB22F3">
        <w:t>Th</w:t>
      </w:r>
      <w:r w:rsidR="00E07E52">
        <w:t>ese</w:t>
      </w:r>
      <w:r w:rsidR="008A38A5" w:rsidRPr="00BB22F3">
        <w:t xml:space="preserve"> samples will make each particle move a bit faster than 2 full c</w:t>
      </w:r>
      <w:r w:rsidR="00C46FFC" w:rsidRPr="00BB22F3">
        <w:t>y</w:t>
      </w:r>
      <w:r w:rsidR="008A38A5" w:rsidRPr="00BB22F3">
        <w:t>cles per second each.</w:t>
      </w:r>
    </w:p>
    <w:p w14:paraId="61BA9188" w14:textId="0672A53E" w:rsidR="00363E2F" w:rsidRPr="00BB22F3" w:rsidRDefault="00363E2F" w:rsidP="00AA50BC">
      <w:pPr>
        <w:pStyle w:val="Para"/>
        <w:numPr>
          <w:ilvl w:val="0"/>
          <w:numId w:val="16"/>
        </w:numPr>
        <w:rPr>
          <w:lang w:val="en-GB"/>
        </w:rPr>
      </w:pPr>
      <w:r w:rsidRPr="00BB22F3">
        <w:rPr>
          <w:b/>
          <w:bCs/>
          <w:lang w:val="en-GB"/>
        </w:rPr>
        <w:t xml:space="preserve">Add </w:t>
      </w:r>
      <w:r w:rsidRPr="00BB22F3">
        <w:rPr>
          <w:b/>
          <w:bCs/>
          <w:i/>
          <w:iCs/>
          <w:lang w:val="en-GB"/>
        </w:rPr>
        <w:t>PrimitiveStateAsset.cs</w:t>
      </w:r>
      <w:r w:rsidRPr="00BB22F3">
        <w:rPr>
          <w:b/>
          <w:bCs/>
          <w:lang w:val="en-GB"/>
        </w:rPr>
        <w:t xml:space="preserve"> component to both, Animation and Idle states:</w:t>
      </w:r>
      <w:r w:rsidRPr="00BB22F3">
        <w:rPr>
          <w:i/>
          <w:iCs/>
          <w:lang w:val="en-GB"/>
        </w:rPr>
        <w:t xml:space="preserve"> </w:t>
      </w:r>
      <w:r w:rsidRPr="00BB22F3">
        <w:rPr>
          <w:lang w:val="en-GB"/>
        </w:rPr>
        <w:t>Then</w:t>
      </w:r>
      <w:r w:rsidR="00962B4D" w:rsidRPr="00BB22F3">
        <w:rPr>
          <w:lang w:val="en-GB"/>
        </w:rPr>
        <w:t xml:space="preserve">, </w:t>
      </w:r>
      <w:r w:rsidR="00056740" w:rsidRPr="00BB22F3">
        <w:rPr>
          <w:lang w:val="en-GB"/>
        </w:rPr>
        <w:t>drag</w:t>
      </w:r>
      <w:r w:rsidR="00962B4D" w:rsidRPr="00BB22F3">
        <w:rPr>
          <w:lang w:val="en-GB"/>
        </w:rPr>
        <w:t xml:space="preserve"> and drop the second primitive (“</w:t>
      </w:r>
      <w:r w:rsidR="00056740" w:rsidRPr="00BB22F3">
        <w:rPr>
          <w:lang w:val="en-GB"/>
        </w:rPr>
        <w:t>ParticlePrimitive2</w:t>
      </w:r>
      <w:r w:rsidR="00962B4D" w:rsidRPr="00BB22F3">
        <w:rPr>
          <w:lang w:val="en-GB"/>
        </w:rPr>
        <w:t>”)</w:t>
      </w:r>
      <w:r w:rsidR="00056740" w:rsidRPr="00BB22F3">
        <w:rPr>
          <w:lang w:val="en-GB"/>
        </w:rPr>
        <w:t xml:space="preserve"> on the “Primitive” field on both states</w:t>
      </w:r>
      <w:r w:rsidR="00A076EE" w:rsidRPr="00BB22F3">
        <w:rPr>
          <w:lang w:val="en-GB"/>
        </w:rPr>
        <w:t>. An</w:t>
      </w:r>
      <w:r w:rsidR="009A2676" w:rsidRPr="00BB22F3">
        <w:rPr>
          <w:lang w:val="en-GB"/>
        </w:rPr>
        <w:t>d</w:t>
      </w:r>
      <w:r w:rsidR="00A076EE" w:rsidRPr="00BB22F3">
        <w:rPr>
          <w:lang w:val="en-GB"/>
        </w:rPr>
        <w:t xml:space="preserve"> finally, as both particles are using the same circle position descriptor to rule </w:t>
      </w:r>
      <w:r w:rsidR="00E07E52">
        <w:rPr>
          <w:lang w:val="en-GB"/>
        </w:rPr>
        <w:t>their</w:t>
      </w:r>
      <w:r w:rsidR="00A076EE" w:rsidRPr="00BB22F3">
        <w:rPr>
          <w:lang w:val="en-GB"/>
        </w:rPr>
        <w:t xml:space="preserve"> motion, we need to define the index</w:t>
      </w:r>
      <w:r w:rsidR="009A2676" w:rsidRPr="00BB22F3">
        <w:rPr>
          <w:lang w:val="en-GB"/>
        </w:rPr>
        <w:t xml:space="preserve"> for each particle to start. Let’s start with the “Animation” state, as we are drawing a circle of </w:t>
      </w:r>
      <w:r w:rsidR="00854445" w:rsidRPr="00BB22F3">
        <w:rPr>
          <w:lang w:val="en-GB"/>
        </w:rPr>
        <w:t>0.04</w:t>
      </w:r>
      <w:r w:rsidR="00961D05" w:rsidRPr="00BB22F3">
        <w:rPr>
          <w:lang w:val="en-GB"/>
        </w:rPr>
        <w:t xml:space="preserve"> </w:t>
      </w:r>
      <w:r w:rsidR="00854445" w:rsidRPr="00BB22F3">
        <w:rPr>
          <w:lang w:val="en-GB"/>
        </w:rPr>
        <w:t>m</w:t>
      </w:r>
      <w:r w:rsidR="009A2676" w:rsidRPr="00BB22F3">
        <w:rPr>
          <w:lang w:val="en-GB"/>
        </w:rPr>
        <w:t xml:space="preserve"> diameter (</w:t>
      </w:r>
      <w:r w:rsidR="00EB745C" w:rsidRPr="00BB22F3">
        <w:rPr>
          <w:lang w:val="en-GB"/>
        </w:rPr>
        <w:t>0.02</w:t>
      </w:r>
      <w:r w:rsidR="00015674" w:rsidRPr="00BB22F3">
        <w:rPr>
          <w:lang w:val="en-GB"/>
        </w:rPr>
        <w:t xml:space="preserve"> </w:t>
      </w:r>
      <w:r w:rsidR="009A2676" w:rsidRPr="00BB22F3">
        <w:rPr>
          <w:lang w:val="en-GB"/>
        </w:rPr>
        <w:t>m radius), and we have the particles</w:t>
      </w:r>
      <w:r w:rsidR="00E07E52">
        <w:rPr>
          <w:lang w:val="en-GB"/>
        </w:rPr>
        <w:t>'</w:t>
      </w:r>
      <w:r w:rsidR="009A2676" w:rsidRPr="00BB22F3">
        <w:rPr>
          <w:lang w:val="en-GB"/>
        </w:rPr>
        <w:t xml:space="preserve"> initial location at 0.02 and -0.02 m on the X axis, we can </w:t>
      </w:r>
      <w:r w:rsidR="008D7D10" w:rsidRPr="00BB22F3">
        <w:rPr>
          <w:lang w:val="en-GB"/>
        </w:rPr>
        <w:t xml:space="preserve">then </w:t>
      </w:r>
      <w:r w:rsidR="009A2676" w:rsidRPr="00BB22F3">
        <w:rPr>
          <w:lang w:val="en-GB"/>
        </w:rPr>
        <w:t>assume that they are on opposite sides of the circle, then let</w:t>
      </w:r>
      <w:r w:rsidR="00E07E52">
        <w:rPr>
          <w:lang w:val="en-GB"/>
        </w:rPr>
        <w:t>'</w:t>
      </w:r>
      <w:r w:rsidR="009A2676" w:rsidRPr="00BB22F3">
        <w:rPr>
          <w:lang w:val="en-GB"/>
        </w:rPr>
        <w:t>s define the first particle</w:t>
      </w:r>
      <w:r w:rsidR="00FC4628" w:rsidRPr="00BB22F3">
        <w:rPr>
          <w:lang w:val="en-GB"/>
        </w:rPr>
        <w:t xml:space="preserve"> (“ParticlePrimitive”) </w:t>
      </w:r>
      <w:r w:rsidR="009A2676" w:rsidRPr="00BB22F3">
        <w:rPr>
          <w:lang w:val="en-GB"/>
        </w:rPr>
        <w:t xml:space="preserve"> with the starting index 0 </w:t>
      </w:r>
      <w:r w:rsidR="00FC4628" w:rsidRPr="00BB22F3">
        <w:rPr>
          <w:lang w:val="en-GB"/>
        </w:rPr>
        <w:t>and the second particle</w:t>
      </w:r>
      <w:r w:rsidR="00ED705E" w:rsidRPr="00BB22F3">
        <w:rPr>
          <w:lang w:val="en-GB"/>
        </w:rPr>
        <w:t xml:space="preserve"> (“ParticlePrimitive2”)</w:t>
      </w:r>
      <w:r w:rsidR="00FC4628" w:rsidRPr="00BB22F3">
        <w:rPr>
          <w:lang w:val="en-GB"/>
        </w:rPr>
        <w:t xml:space="preserve"> with the starting index</w:t>
      </w:r>
      <w:r w:rsidR="009A2676" w:rsidRPr="00BB22F3">
        <w:rPr>
          <w:lang w:val="en-GB"/>
        </w:rPr>
        <w:t xml:space="preserve"> </w:t>
      </w:r>
      <w:r w:rsidR="009B3AF4" w:rsidRPr="00BB22F3">
        <w:rPr>
          <w:lang w:val="en-GB"/>
        </w:rPr>
        <w:t xml:space="preserve">in </w:t>
      </w:r>
      <w:r w:rsidR="009005C4" w:rsidRPr="00BB22F3">
        <w:rPr>
          <w:lang w:val="en-GB"/>
        </w:rPr>
        <w:t>1</w:t>
      </w:r>
      <w:r w:rsidR="009B3AF4" w:rsidRPr="00BB22F3">
        <w:rPr>
          <w:lang w:val="en-GB"/>
        </w:rPr>
        <w:t>000</w:t>
      </w:r>
      <w:r w:rsidR="006C4CBF" w:rsidRPr="00BB22F3">
        <w:rPr>
          <w:lang w:val="en-GB"/>
        </w:rPr>
        <w:t>. The case is different for The Idle state as the buffers attached to it are single-position buffers the index for FixedPosDescriptors should be always 0</w:t>
      </w:r>
      <w:r w:rsidR="00FB4E94" w:rsidRPr="00BB22F3">
        <w:rPr>
          <w:lang w:val="en-GB"/>
        </w:rPr>
        <w:t xml:space="preserve"> (</w:t>
      </w:r>
      <w:r w:rsidR="00295EFE" w:rsidRPr="00BB22F3">
        <w:rPr>
          <w:color w:val="2E74B5" w:themeColor="accent1" w:themeShade="BF"/>
          <w:lang w:val="en-GB"/>
        </w:rPr>
        <w:fldChar w:fldCharType="begin"/>
      </w:r>
      <w:r w:rsidR="00295EFE" w:rsidRPr="00BB22F3">
        <w:rPr>
          <w:color w:val="2E74B5" w:themeColor="accent1" w:themeShade="BF"/>
          <w:lang w:val="en-GB"/>
        </w:rPr>
        <w:instrText xml:space="preserve"> REF _Ref103608568 \h </w:instrText>
      </w:r>
      <w:r w:rsidR="00295EFE" w:rsidRPr="00BB22F3">
        <w:rPr>
          <w:color w:val="2E74B5" w:themeColor="accent1" w:themeShade="BF"/>
          <w:lang w:val="en-GB"/>
        </w:rPr>
      </w:r>
      <w:r w:rsidR="00295EFE" w:rsidRPr="00BB22F3">
        <w:rPr>
          <w:color w:val="2E74B5" w:themeColor="accent1" w:themeShade="BF"/>
          <w:lang w:val="en-GB"/>
        </w:rPr>
        <w:fldChar w:fldCharType="separate"/>
      </w:r>
      <w:r w:rsidR="00295EFE" w:rsidRPr="00BB22F3">
        <w:rPr>
          <w:color w:val="2E74B5" w:themeColor="accent1" w:themeShade="BF"/>
          <w:lang w:val="en-GB"/>
        </w:rPr>
        <w:t xml:space="preserve">Figure </w:t>
      </w:r>
      <w:r w:rsidR="00295EFE" w:rsidRPr="00BB22F3">
        <w:rPr>
          <w:noProof/>
          <w:color w:val="2E74B5" w:themeColor="accent1" w:themeShade="BF"/>
          <w:lang w:val="en-GB"/>
        </w:rPr>
        <w:t>3</w:t>
      </w:r>
      <w:r w:rsidR="00295EFE" w:rsidRPr="00BB22F3">
        <w:rPr>
          <w:color w:val="2E74B5" w:themeColor="accent1" w:themeShade="BF"/>
          <w:lang w:val="en-GB"/>
        </w:rPr>
        <w:fldChar w:fldCharType="end"/>
      </w:r>
      <w:r w:rsidR="00FB4E94" w:rsidRPr="00BB22F3">
        <w:rPr>
          <w:color w:val="2E74B5" w:themeColor="accent1" w:themeShade="BF"/>
          <w:lang w:val="en-GB"/>
        </w:rPr>
        <w:t>.E</w:t>
      </w:r>
      <w:r w:rsidR="00FB4E94" w:rsidRPr="00BB22F3">
        <w:rPr>
          <w:lang w:val="en-GB"/>
        </w:rPr>
        <w:t>)</w:t>
      </w:r>
      <w:r w:rsidR="006C4CBF" w:rsidRPr="00BB22F3">
        <w:rPr>
          <w:lang w:val="en-GB"/>
        </w:rPr>
        <w:t xml:space="preserve">. </w:t>
      </w:r>
    </w:p>
    <w:p w14:paraId="680027FF" w14:textId="2DE00A18" w:rsidR="001D348B" w:rsidRPr="00BB22F3" w:rsidRDefault="001D348B" w:rsidP="00A05174">
      <w:pPr>
        <w:pStyle w:val="Para"/>
        <w:rPr>
          <w:lang w:val="en-GB"/>
        </w:rPr>
      </w:pPr>
      <w:r w:rsidRPr="00BB22F3">
        <w:rPr>
          <w:lang w:val="en-GB"/>
        </w:rPr>
        <w:t xml:space="preserve">Same </w:t>
      </w:r>
      <w:r w:rsidR="00E07E52">
        <w:rPr>
          <w:lang w:val="en-GB"/>
        </w:rPr>
        <w:t>as</w:t>
      </w:r>
      <w:r w:rsidRPr="00BB22F3">
        <w:rPr>
          <w:lang w:val="en-GB"/>
        </w:rPr>
        <w:t xml:space="preserve"> we did in the </w:t>
      </w:r>
      <w:r w:rsidR="004A157B" w:rsidRPr="00BB22F3">
        <w:rPr>
          <w:lang w:val="en-GB"/>
        </w:rPr>
        <w:t>previous</w:t>
      </w:r>
      <w:r w:rsidRPr="00BB22F3">
        <w:rPr>
          <w:lang w:val="en-GB"/>
        </w:rPr>
        <w:t xml:space="preserve"> example we need to click on the </w:t>
      </w:r>
      <w:r w:rsidRPr="00BB22F3">
        <w:rPr>
          <w:i/>
          <w:iCs/>
          <w:lang w:val="en-GB"/>
        </w:rPr>
        <w:t>InitiaState</w:t>
      </w:r>
      <w:r w:rsidRPr="00BB22F3">
        <w:rPr>
          <w:lang w:val="en-GB"/>
        </w:rPr>
        <w:t xml:space="preserve"> and open the Inspector tab, as shown in </w:t>
      </w:r>
      <w:r w:rsidR="00AA21A0" w:rsidRPr="00BB22F3">
        <w:rPr>
          <w:color w:val="2E74B5" w:themeColor="accent1" w:themeShade="BF"/>
          <w:lang w:val="en-GB"/>
        </w:rPr>
        <w:fldChar w:fldCharType="begin"/>
      </w:r>
      <w:r w:rsidR="00AA21A0" w:rsidRPr="00BB22F3">
        <w:rPr>
          <w:color w:val="2E74B5" w:themeColor="accent1" w:themeShade="BF"/>
          <w:lang w:val="en-GB"/>
        </w:rPr>
        <w:instrText xml:space="preserve"> REF _Ref103608568 \h </w:instrText>
      </w:r>
      <w:r w:rsidR="00AA21A0" w:rsidRPr="00BB22F3">
        <w:rPr>
          <w:color w:val="2E74B5" w:themeColor="accent1" w:themeShade="BF"/>
          <w:lang w:val="en-GB"/>
        </w:rPr>
      </w:r>
      <w:r w:rsidR="00AA21A0" w:rsidRPr="00BB22F3">
        <w:rPr>
          <w:color w:val="2E74B5" w:themeColor="accent1" w:themeShade="BF"/>
          <w:lang w:val="en-GB"/>
        </w:rPr>
        <w:fldChar w:fldCharType="separate"/>
      </w:r>
      <w:r w:rsidR="00AA21A0" w:rsidRPr="00BB22F3">
        <w:rPr>
          <w:color w:val="2E74B5" w:themeColor="accent1" w:themeShade="BF"/>
          <w:lang w:val="en-GB"/>
        </w:rPr>
        <w:t xml:space="preserve">Figure </w:t>
      </w:r>
      <w:r w:rsidR="00AA21A0" w:rsidRPr="00BB22F3">
        <w:rPr>
          <w:noProof/>
          <w:color w:val="2E74B5" w:themeColor="accent1" w:themeShade="BF"/>
          <w:lang w:val="en-GB"/>
        </w:rPr>
        <w:t>3</w:t>
      </w:r>
      <w:r w:rsidR="00AA21A0" w:rsidRPr="00BB22F3">
        <w:rPr>
          <w:color w:val="2E74B5" w:themeColor="accent1" w:themeShade="BF"/>
          <w:lang w:val="en-GB"/>
        </w:rPr>
        <w:fldChar w:fldCharType="end"/>
      </w:r>
      <w:r w:rsidR="00AA21A0">
        <w:rPr>
          <w:color w:val="2E74B5" w:themeColor="accent1" w:themeShade="BF"/>
          <w:lang w:val="en-GB"/>
        </w:rPr>
        <w:t>.</w:t>
      </w:r>
      <w:r w:rsidRPr="00BB22F3">
        <w:rPr>
          <w:color w:val="2E74B5" w:themeColor="accent1" w:themeShade="BF"/>
          <w:lang w:val="en-GB"/>
        </w:rPr>
        <w:t xml:space="preserve">C </w:t>
      </w:r>
      <w:r w:rsidRPr="00BB22F3">
        <w:rPr>
          <w:lang w:val="en-GB"/>
        </w:rPr>
        <w:t xml:space="preserve">there is a </w:t>
      </w:r>
      <w:r w:rsidR="006E3D38" w:rsidRPr="00BB22F3">
        <w:rPr>
          <w:i/>
          <w:iCs/>
          <w:lang w:val="en-GB"/>
        </w:rPr>
        <w:t>MPD</w:t>
      </w:r>
      <w:r w:rsidRPr="00BB22F3">
        <w:rPr>
          <w:i/>
          <w:iCs/>
          <w:lang w:val="en-GB"/>
        </w:rPr>
        <w:t>_PrimitiveStateAsset</w:t>
      </w:r>
      <w:r w:rsidRPr="00BB22F3">
        <w:rPr>
          <w:lang w:val="en-GB"/>
        </w:rPr>
        <w:t xml:space="preserve"> component attached to it, however</w:t>
      </w:r>
      <w:r w:rsidR="001B4A5C" w:rsidRPr="00BB22F3">
        <w:rPr>
          <w:lang w:val="en-GB"/>
        </w:rPr>
        <w:t>,</w:t>
      </w:r>
      <w:r w:rsidRPr="00BB22F3">
        <w:rPr>
          <w:lang w:val="en-GB"/>
        </w:rPr>
        <w:t xml:space="preserve"> we</w:t>
      </w:r>
      <w:r w:rsidR="001B4A5C" w:rsidRPr="00BB22F3">
        <w:rPr>
          <w:lang w:val="en-GB"/>
        </w:rPr>
        <w:t xml:space="preserve"> now</w:t>
      </w:r>
      <w:r w:rsidRPr="00BB22F3">
        <w:rPr>
          <w:lang w:val="en-GB"/>
        </w:rPr>
        <w:t xml:space="preserve"> have two particles that we want to initialize together, for this example we need to add a second </w:t>
      </w:r>
      <w:r w:rsidR="006E3D38" w:rsidRPr="00BB22F3">
        <w:rPr>
          <w:i/>
          <w:iCs/>
          <w:lang w:val="en-GB"/>
        </w:rPr>
        <w:t>MPD</w:t>
      </w:r>
      <w:r w:rsidRPr="00BB22F3">
        <w:rPr>
          <w:i/>
          <w:iCs/>
          <w:lang w:val="en-GB"/>
        </w:rPr>
        <w:t>_PrimitiveStateAsset</w:t>
      </w:r>
      <w:r w:rsidRPr="00BB22F3">
        <w:rPr>
          <w:lang w:val="en-GB"/>
        </w:rPr>
        <w:t xml:space="preserve"> component (one per primitive). To do so, we click on the “Add Component” button (see </w:t>
      </w:r>
      <w:r w:rsidR="00AA21A0" w:rsidRPr="00BB22F3">
        <w:rPr>
          <w:color w:val="2E74B5" w:themeColor="accent1" w:themeShade="BF"/>
          <w:lang w:val="en-GB"/>
        </w:rPr>
        <w:fldChar w:fldCharType="begin"/>
      </w:r>
      <w:r w:rsidR="00AA21A0" w:rsidRPr="00BB22F3">
        <w:rPr>
          <w:color w:val="2E74B5" w:themeColor="accent1" w:themeShade="BF"/>
          <w:lang w:val="en-GB"/>
        </w:rPr>
        <w:instrText xml:space="preserve"> REF _Ref103608568 \h </w:instrText>
      </w:r>
      <w:r w:rsidR="00AA21A0" w:rsidRPr="00BB22F3">
        <w:rPr>
          <w:color w:val="2E74B5" w:themeColor="accent1" w:themeShade="BF"/>
          <w:lang w:val="en-GB"/>
        </w:rPr>
      </w:r>
      <w:r w:rsidR="00AA21A0" w:rsidRPr="00BB22F3">
        <w:rPr>
          <w:color w:val="2E74B5" w:themeColor="accent1" w:themeShade="BF"/>
          <w:lang w:val="en-GB"/>
        </w:rPr>
        <w:fldChar w:fldCharType="separate"/>
      </w:r>
      <w:r w:rsidR="00AA21A0" w:rsidRPr="00BB22F3">
        <w:rPr>
          <w:color w:val="2E74B5" w:themeColor="accent1" w:themeShade="BF"/>
          <w:lang w:val="en-GB"/>
        </w:rPr>
        <w:t xml:space="preserve">Figure </w:t>
      </w:r>
      <w:r w:rsidR="00AA21A0" w:rsidRPr="00BB22F3">
        <w:rPr>
          <w:noProof/>
          <w:color w:val="2E74B5" w:themeColor="accent1" w:themeShade="BF"/>
          <w:lang w:val="en-GB"/>
        </w:rPr>
        <w:t>3</w:t>
      </w:r>
      <w:r w:rsidR="00AA21A0" w:rsidRPr="00BB22F3">
        <w:rPr>
          <w:color w:val="2E74B5" w:themeColor="accent1" w:themeShade="BF"/>
          <w:lang w:val="en-GB"/>
        </w:rPr>
        <w:fldChar w:fldCharType="end"/>
      </w:r>
      <w:r w:rsidR="00AA21A0">
        <w:rPr>
          <w:color w:val="2E74B5" w:themeColor="accent1" w:themeShade="BF"/>
          <w:lang w:val="en-GB"/>
        </w:rPr>
        <w:t>.</w:t>
      </w:r>
      <w:r w:rsidRPr="00BB22F3">
        <w:rPr>
          <w:color w:val="2E74B5" w:themeColor="accent1" w:themeShade="BF"/>
          <w:lang w:val="en-GB"/>
        </w:rPr>
        <w:t>A</w:t>
      </w:r>
      <w:r w:rsidRPr="00BB22F3">
        <w:rPr>
          <w:lang w:val="en-GB"/>
        </w:rPr>
        <w:t xml:space="preserve">, green box), at the bottom of the inspector tab and select the </w:t>
      </w:r>
      <w:r w:rsidR="006E3D38" w:rsidRPr="00BB22F3">
        <w:rPr>
          <w:i/>
          <w:iCs/>
          <w:lang w:val="en-GB"/>
        </w:rPr>
        <w:t>MPD</w:t>
      </w:r>
      <w:r w:rsidRPr="00BB22F3">
        <w:rPr>
          <w:i/>
          <w:iCs/>
          <w:lang w:val="en-GB"/>
        </w:rPr>
        <w:t>_PrimitiveStateAsset.</w:t>
      </w:r>
      <w:r w:rsidRPr="00BB22F3">
        <w:rPr>
          <w:lang w:val="en-GB"/>
        </w:rPr>
        <w:t xml:space="preserve"> Then we can start dragging and dropping the first primitive and the first </w:t>
      </w:r>
      <w:r w:rsidRPr="00BB22F3">
        <w:rPr>
          <w:i/>
          <w:iCs/>
          <w:lang w:val="en-GB"/>
        </w:rPr>
        <w:t>FixPositionDescriptor to the first</w:t>
      </w:r>
      <w:r w:rsidRPr="00BB22F3">
        <w:rPr>
          <w:lang w:val="en-GB"/>
        </w:rPr>
        <w:t xml:space="preserve"> </w:t>
      </w:r>
      <w:r w:rsidR="006E3D38" w:rsidRPr="00BB22F3">
        <w:rPr>
          <w:i/>
          <w:iCs/>
          <w:lang w:val="en-GB"/>
        </w:rPr>
        <w:t>MPD</w:t>
      </w:r>
      <w:r w:rsidRPr="00BB22F3">
        <w:rPr>
          <w:i/>
          <w:iCs/>
          <w:lang w:val="en-GB"/>
        </w:rPr>
        <w:t>_PrimitiveStateAsset</w:t>
      </w:r>
      <w:r w:rsidRPr="00BB22F3">
        <w:rPr>
          <w:lang w:val="en-GB"/>
        </w:rPr>
        <w:t xml:space="preserve"> component on the P</w:t>
      </w:r>
      <w:r w:rsidR="007E6FF1" w:rsidRPr="00BB22F3">
        <w:rPr>
          <w:lang w:val="en-GB"/>
        </w:rPr>
        <w:t>r</w:t>
      </w:r>
      <w:r w:rsidRPr="00BB22F3">
        <w:rPr>
          <w:lang w:val="en-GB"/>
        </w:rPr>
        <w:t xml:space="preserve">imitive and PositionDescriptor fields, same for the second primitive and second </w:t>
      </w:r>
      <w:r w:rsidRPr="00BB22F3">
        <w:rPr>
          <w:i/>
          <w:iCs/>
          <w:lang w:val="en-GB"/>
        </w:rPr>
        <w:t>fixPositionDescriptor</w:t>
      </w:r>
      <w:r w:rsidRPr="00BB22F3">
        <w:rPr>
          <w:lang w:val="en-GB"/>
        </w:rPr>
        <w:t>.</w:t>
      </w:r>
    </w:p>
    <w:p w14:paraId="27416EBD" w14:textId="06F00799" w:rsidR="00625DB0" w:rsidRPr="00BB22F3" w:rsidRDefault="00625DB0" w:rsidP="008D1C23">
      <w:pPr>
        <w:pStyle w:val="Para"/>
        <w:numPr>
          <w:ilvl w:val="0"/>
          <w:numId w:val="16"/>
        </w:numPr>
        <w:rPr>
          <w:lang w:val="en-GB"/>
        </w:rPr>
      </w:pPr>
      <w:r w:rsidRPr="00BB22F3">
        <w:rPr>
          <w:lang w:val="en-GB"/>
        </w:rPr>
        <w:t>You are now ready to follow the last steps from</w:t>
      </w:r>
      <w:r w:rsidR="00C90802" w:rsidRPr="00BB22F3">
        <w:rPr>
          <w:lang w:val="en-GB"/>
        </w:rPr>
        <w:t xml:space="preserve"> </w:t>
      </w:r>
      <w:r w:rsidR="00AA21A0" w:rsidRPr="00AA21A0">
        <w:rPr>
          <w:color w:val="2E74B5" w:themeColor="accent1" w:themeShade="BF"/>
          <w:lang w:val="en-GB"/>
        </w:rPr>
        <w:fldChar w:fldCharType="begin"/>
      </w:r>
      <w:r w:rsidR="00AA21A0" w:rsidRPr="00AA21A0">
        <w:rPr>
          <w:color w:val="2E74B5" w:themeColor="accent1" w:themeShade="BF"/>
          <w:lang w:val="en-GB"/>
        </w:rPr>
        <w:instrText xml:space="preserve"> REF _Ref103603551 \h </w:instrText>
      </w:r>
      <w:r w:rsidR="00AA21A0" w:rsidRPr="00AA21A0">
        <w:rPr>
          <w:color w:val="2E74B5" w:themeColor="accent1" w:themeShade="BF"/>
          <w:lang w:val="en-GB"/>
        </w:rPr>
      </w:r>
      <w:r w:rsidR="00AA21A0" w:rsidRPr="00AA21A0">
        <w:rPr>
          <w:color w:val="2E74B5" w:themeColor="accent1" w:themeShade="BF"/>
          <w:lang w:val="en-GB"/>
        </w:rPr>
        <w:fldChar w:fldCharType="separate"/>
      </w:r>
      <w:r w:rsidR="00AA21A0" w:rsidRPr="00AA21A0">
        <w:rPr>
          <w:color w:val="2E74B5" w:themeColor="accent1" w:themeShade="BF"/>
          <w:lang w:val="en-GB"/>
        </w:rPr>
        <w:t>Example 2 - Single Particle: Fast-moving Particles (PoV)</w:t>
      </w:r>
      <w:r w:rsidR="00AA21A0" w:rsidRPr="00AA21A0">
        <w:rPr>
          <w:color w:val="2E74B5" w:themeColor="accent1" w:themeShade="BF"/>
          <w:lang w:val="en-GB"/>
        </w:rPr>
        <w:fldChar w:fldCharType="end"/>
      </w:r>
      <w:r w:rsidRPr="00BB22F3">
        <w:rPr>
          <w:color w:val="2E74B5" w:themeColor="accent1" w:themeShade="BF"/>
          <w:lang w:val="en-GB"/>
        </w:rPr>
        <w:t xml:space="preserve"> </w:t>
      </w:r>
      <w:r w:rsidRPr="00BB22F3">
        <w:rPr>
          <w:lang w:val="en-GB"/>
        </w:rPr>
        <w:t>(</w:t>
      </w:r>
      <w:r w:rsidRPr="00BB22F3">
        <w:rPr>
          <w:color w:val="2E74B5" w:themeColor="accent1" w:themeShade="BF"/>
          <w:lang w:val="en-GB"/>
        </w:rPr>
        <w:t>Steps 7, 8 &amp; 9</w:t>
      </w:r>
      <w:r w:rsidRPr="00BB22F3">
        <w:rPr>
          <w:lang w:val="en-GB"/>
        </w:rPr>
        <w:t>)</w:t>
      </w:r>
      <w:r w:rsidR="00593A1F" w:rsidRPr="00BB22F3">
        <w:rPr>
          <w:lang w:val="en-GB"/>
        </w:rPr>
        <w:t>.</w:t>
      </w:r>
    </w:p>
    <w:p w14:paraId="720085F1" w14:textId="44A43E99" w:rsidR="001D348B" w:rsidRDefault="001D348B" w:rsidP="00A05174">
      <w:pPr>
        <w:pStyle w:val="Para"/>
        <w:rPr>
          <w:lang w:val="en-GB"/>
        </w:rPr>
      </w:pPr>
      <w:r w:rsidRPr="00BB22F3">
        <w:rPr>
          <w:b/>
          <w:bCs/>
          <w:lang w:val="en-GB"/>
        </w:rPr>
        <w:t>Note:</w:t>
      </w:r>
      <w:r w:rsidRPr="00BB22F3">
        <w:rPr>
          <w:lang w:val="en-GB"/>
        </w:rPr>
        <w:t xml:space="preserve"> to animate particles with independent behaviours it is best to keep particles separated at a distance &gt;= 1cm to avoid merging the traps, because, once the traps are merged and the particles are together in a single trap, it is not possible to separate them again. This trap merging can be useful </w:t>
      </w:r>
      <w:r w:rsidR="00865859">
        <w:rPr>
          <w:lang w:val="en-GB"/>
        </w:rPr>
        <w:t>in</w:t>
      </w:r>
      <w:r w:rsidRPr="00BB22F3">
        <w:rPr>
          <w:lang w:val="en-GB"/>
        </w:rPr>
        <w:t xml:space="preserve"> animations; however, you need to be careful </w:t>
      </w:r>
      <w:r w:rsidR="00E07E52">
        <w:rPr>
          <w:lang w:val="en-GB"/>
        </w:rPr>
        <w:t>about</w:t>
      </w:r>
      <w:r w:rsidRPr="00BB22F3">
        <w:rPr>
          <w:lang w:val="en-GB"/>
        </w:rPr>
        <w:t xml:space="preserve"> how you use it. </w:t>
      </w:r>
    </w:p>
    <w:p w14:paraId="44C0EE33" w14:textId="77777777" w:rsidR="00104690" w:rsidRPr="00BB22F3" w:rsidRDefault="00104690" w:rsidP="00104690">
      <w:pPr>
        <w:pStyle w:val="Para"/>
        <w:keepNext/>
        <w:ind w:firstLine="0"/>
        <w:rPr>
          <w:lang w:val="en-GB"/>
        </w:rPr>
      </w:pPr>
      <w:r w:rsidRPr="00BB22F3">
        <w:rPr>
          <w:noProof/>
          <w:lang w:val="en-GB"/>
        </w:rPr>
        <w:lastRenderedPageBreak/>
        <w:drawing>
          <wp:inline distT="0" distB="0" distL="0" distR="0" wp14:anchorId="76D3C9F3" wp14:editId="35F77028">
            <wp:extent cx="5729605" cy="3604260"/>
            <wp:effectExtent l="0" t="0" r="4445"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9605" cy="3604260"/>
                    </a:xfrm>
                    <a:prstGeom prst="rect">
                      <a:avLst/>
                    </a:prstGeom>
                    <a:noFill/>
                    <a:ln>
                      <a:noFill/>
                    </a:ln>
                  </pic:spPr>
                </pic:pic>
              </a:graphicData>
            </a:graphic>
          </wp:inline>
        </w:drawing>
      </w:r>
    </w:p>
    <w:p w14:paraId="387EE2E9" w14:textId="77777777" w:rsidR="00104690" w:rsidRPr="00BB22F3" w:rsidRDefault="00104690" w:rsidP="00104690">
      <w:pPr>
        <w:pStyle w:val="FigureCaption"/>
        <w:rPr>
          <w:lang w:val="en-GB"/>
        </w:rPr>
      </w:pPr>
      <w:bookmarkStart w:id="23" w:name="_Ref103608568"/>
      <w:bookmarkStart w:id="24" w:name="_Ref103608561"/>
      <w:r w:rsidRPr="00BB22F3">
        <w:rPr>
          <w:lang w:val="en-GB"/>
        </w:rPr>
        <w:t xml:space="preserve">Figure </w:t>
      </w:r>
      <w:r w:rsidRPr="00BB22F3">
        <w:rPr>
          <w:lang w:val="en-GB"/>
        </w:rPr>
        <w:fldChar w:fldCharType="begin"/>
      </w:r>
      <w:r w:rsidRPr="00BB22F3">
        <w:rPr>
          <w:lang w:val="en-GB"/>
        </w:rPr>
        <w:instrText xml:space="preserve"> SEQ Figure \* ARABIC </w:instrText>
      </w:r>
      <w:r w:rsidRPr="00BB22F3">
        <w:rPr>
          <w:lang w:val="en-GB"/>
        </w:rPr>
        <w:fldChar w:fldCharType="separate"/>
      </w:r>
      <w:r>
        <w:rPr>
          <w:noProof/>
          <w:lang w:val="en-GB"/>
        </w:rPr>
        <w:t>3</w:t>
      </w:r>
      <w:r w:rsidRPr="00BB22F3">
        <w:rPr>
          <w:lang w:val="en-GB"/>
        </w:rPr>
        <w:fldChar w:fldCharType="end"/>
      </w:r>
      <w:bookmarkEnd w:id="23"/>
      <w:r w:rsidRPr="00BB22F3">
        <w:rPr>
          <w:lang w:val="en-GB"/>
        </w:rPr>
        <w:t>: Example 3. Dual particle in a circular motion.</w:t>
      </w:r>
      <w:bookmarkEnd w:id="24"/>
      <w:r>
        <w:rPr>
          <w:lang w:val="en-GB"/>
        </w:rPr>
        <w:t xml:space="preserve"> A) shows the object structure in the virtual scene, B)shows the levitator 3D model and from C to F the components configuration is shown.</w:t>
      </w:r>
    </w:p>
    <w:p w14:paraId="6EB01B2F" w14:textId="2949159C" w:rsidR="00955BF9" w:rsidRPr="00B01D81" w:rsidRDefault="00955BF9" w:rsidP="00C66BBA">
      <w:pPr>
        <w:rPr>
          <w:rFonts w:ascii="Linux Libertine O" w:hAnsi="Linux Libertine O" w:cs="Linux Libertine O"/>
          <w:sz w:val="18"/>
          <w:szCs w:val="18"/>
        </w:rPr>
      </w:pPr>
      <w:r w:rsidRPr="00B01D81">
        <w:rPr>
          <w:rFonts w:ascii="Linux Libertine O" w:hAnsi="Linux Libertine O" w:cs="Linux Libertine O"/>
          <w:b/>
          <w:bCs/>
          <w:color w:val="5B9BD5" w:themeColor="accent1"/>
          <w:sz w:val="18"/>
          <w:szCs w:val="18"/>
        </w:rPr>
        <w:t>Exercise E:</w:t>
      </w:r>
      <w:r w:rsidRPr="00B01D81">
        <w:rPr>
          <w:rFonts w:ascii="Linux Libertine O" w:hAnsi="Linux Libertine O" w:cs="Linux Libertine O"/>
          <w:sz w:val="18"/>
          <w:szCs w:val="18"/>
        </w:rPr>
        <w:t xml:space="preserve"> </w:t>
      </w:r>
      <w:r w:rsidRPr="00B01D81">
        <w:rPr>
          <w:rFonts w:ascii="Linux Libertine O" w:hAnsi="Linux Libertine O" w:cs="Linux Libertine O"/>
          <w:i/>
          <w:iCs/>
          <w:sz w:val="18"/>
          <w:szCs w:val="18"/>
        </w:rPr>
        <w:t>Replicating behaviours</w:t>
      </w:r>
      <w:r w:rsidRPr="00B01D81">
        <w:rPr>
          <w:rFonts w:ascii="Linux Libertine O" w:hAnsi="Linux Libertine O" w:cs="Linux Libertine O"/>
          <w:sz w:val="18"/>
          <w:szCs w:val="18"/>
        </w:rPr>
        <w:t>. Now you can be able to replicate example 3 using independent circle position descriptors.</w:t>
      </w:r>
    </w:p>
    <w:p w14:paraId="5CB3253A" w14:textId="4F6CFC1C" w:rsidR="00955BF9" w:rsidRDefault="00955BF9" w:rsidP="00955BF9">
      <w:pPr>
        <w:rPr>
          <w:rFonts w:ascii="Linux Libertine O" w:hAnsi="Linux Libertine O" w:cs="Linux Libertine O"/>
          <w:sz w:val="18"/>
          <w:szCs w:val="18"/>
        </w:rPr>
      </w:pPr>
      <w:r w:rsidRPr="00B01D81">
        <w:rPr>
          <w:rFonts w:ascii="Linux Libertine O" w:hAnsi="Linux Libertine O" w:cs="Linux Libertine O"/>
          <w:b/>
          <w:bCs/>
          <w:color w:val="5B9BD5" w:themeColor="accent1"/>
          <w:sz w:val="18"/>
          <w:szCs w:val="18"/>
        </w:rPr>
        <w:t>Exercise F:</w:t>
      </w:r>
      <w:r w:rsidRPr="00B01D81">
        <w:rPr>
          <w:rFonts w:ascii="Linux Libertine O" w:hAnsi="Linux Libertine O" w:cs="Linux Libertine O"/>
          <w:sz w:val="18"/>
          <w:szCs w:val="18"/>
        </w:rPr>
        <w:t xml:space="preserve"> </w:t>
      </w:r>
      <w:r w:rsidRPr="00B01D81">
        <w:rPr>
          <w:rFonts w:ascii="Linux Libertine O" w:hAnsi="Linux Libertine O" w:cs="Linux Libertine O"/>
          <w:i/>
          <w:iCs/>
          <w:sz w:val="18"/>
          <w:szCs w:val="18"/>
        </w:rPr>
        <w:t>Extending behaviours</w:t>
      </w:r>
      <w:r w:rsidRPr="00B01D81">
        <w:rPr>
          <w:rFonts w:ascii="Linux Libertine O" w:hAnsi="Linux Libertine O" w:cs="Linux Libertine O"/>
          <w:sz w:val="18"/>
          <w:szCs w:val="18"/>
        </w:rPr>
        <w:t xml:space="preserve">. </w:t>
      </w:r>
      <w:r w:rsidR="001B655F" w:rsidRPr="00B01D81">
        <w:rPr>
          <w:rFonts w:ascii="Linux Libertine O" w:hAnsi="Linux Libertine O" w:cs="Linux Libertine O"/>
          <w:sz w:val="18"/>
          <w:szCs w:val="18"/>
        </w:rPr>
        <w:t xml:space="preserve">This is a good time to change </w:t>
      </w:r>
      <w:r w:rsidR="00E07E52" w:rsidRPr="00B01D81">
        <w:rPr>
          <w:rFonts w:ascii="Linux Libertine O" w:hAnsi="Linux Libertine O" w:cs="Linux Libertine O"/>
          <w:sz w:val="18"/>
          <w:szCs w:val="18"/>
        </w:rPr>
        <w:t xml:space="preserve">and </w:t>
      </w:r>
      <w:r w:rsidR="001B655F" w:rsidRPr="00B01D81">
        <w:rPr>
          <w:rFonts w:ascii="Linux Libertine O" w:hAnsi="Linux Libertine O" w:cs="Linux Libertine O"/>
          <w:sz w:val="18"/>
          <w:szCs w:val="18"/>
        </w:rPr>
        <w:t>test the MPD capabilities, let</w:t>
      </w:r>
      <w:r w:rsidR="00E07E52" w:rsidRPr="00B01D81">
        <w:rPr>
          <w:rFonts w:ascii="Linux Libertine O" w:hAnsi="Linux Libertine O" w:cs="Linux Libertine O"/>
          <w:sz w:val="18"/>
          <w:szCs w:val="18"/>
        </w:rPr>
        <w:t>s'</w:t>
      </w:r>
      <w:r w:rsidR="001B655F" w:rsidRPr="00B01D81">
        <w:rPr>
          <w:rFonts w:ascii="Linux Libertine O" w:hAnsi="Linux Libertine O" w:cs="Linux Libertine O"/>
          <w:sz w:val="18"/>
          <w:szCs w:val="18"/>
        </w:rPr>
        <w:t>s try making each of the two particles draw a circle on different highs. Do you notice any issue</w:t>
      </w:r>
      <w:r w:rsidR="00E07E52" w:rsidRPr="00B01D81">
        <w:rPr>
          <w:rFonts w:ascii="Linux Libertine O" w:hAnsi="Linux Libertine O" w:cs="Linux Libertine O"/>
          <w:sz w:val="18"/>
          <w:szCs w:val="18"/>
        </w:rPr>
        <w:t>s</w:t>
      </w:r>
      <w:r w:rsidR="001B655F" w:rsidRPr="00B01D81">
        <w:rPr>
          <w:rFonts w:ascii="Linux Libertine O" w:hAnsi="Linux Libertine O" w:cs="Linux Libertine O"/>
          <w:sz w:val="18"/>
          <w:szCs w:val="18"/>
        </w:rPr>
        <w:t xml:space="preserve"> when the particles are aligned vertically?</w:t>
      </w:r>
      <w:r w:rsidR="001F4445" w:rsidRPr="00B01D81">
        <w:rPr>
          <w:rFonts w:ascii="Linux Libertine O" w:hAnsi="Linux Libertine O" w:cs="Linux Libertine O"/>
          <w:sz w:val="18"/>
          <w:szCs w:val="18"/>
        </w:rPr>
        <w:t xml:space="preserve"> Is there any effect when combining </w:t>
      </w:r>
      <w:r w:rsidR="001935C3" w:rsidRPr="00B01D81">
        <w:rPr>
          <w:rFonts w:ascii="Linux Libertine O" w:hAnsi="Linux Libertine O" w:cs="Linux Libertine O"/>
          <w:sz w:val="18"/>
          <w:szCs w:val="18"/>
        </w:rPr>
        <w:t>t</w:t>
      </w:r>
      <w:r w:rsidR="00E07E52" w:rsidRPr="00B01D81">
        <w:rPr>
          <w:rFonts w:ascii="Linux Libertine O" w:hAnsi="Linux Libertine O" w:cs="Linux Libertine O"/>
          <w:sz w:val="18"/>
          <w:szCs w:val="18"/>
        </w:rPr>
        <w:t>wo</w:t>
      </w:r>
      <w:r w:rsidR="001935C3" w:rsidRPr="00B01D81">
        <w:rPr>
          <w:rFonts w:ascii="Linux Libertine O" w:hAnsi="Linux Libertine O" w:cs="Linux Libertine O"/>
          <w:sz w:val="18"/>
          <w:szCs w:val="18"/>
        </w:rPr>
        <w:t xml:space="preserve"> </w:t>
      </w:r>
      <w:r w:rsidR="0029596E" w:rsidRPr="00B01D81">
        <w:rPr>
          <w:rFonts w:ascii="Linux Libertine O" w:hAnsi="Linux Libertine O" w:cs="Linux Libertine O"/>
          <w:sz w:val="18"/>
          <w:szCs w:val="18"/>
        </w:rPr>
        <w:t>fast</w:t>
      </w:r>
      <w:r w:rsidR="00E07E52" w:rsidRPr="00B01D81">
        <w:rPr>
          <w:rFonts w:ascii="Linux Libertine O" w:hAnsi="Linux Libertine O" w:cs="Linux Libertine O"/>
          <w:sz w:val="18"/>
          <w:szCs w:val="18"/>
        </w:rPr>
        <w:t>-</w:t>
      </w:r>
      <w:r w:rsidR="001935C3" w:rsidRPr="00B01D81">
        <w:rPr>
          <w:rFonts w:ascii="Linux Libertine O" w:hAnsi="Linux Libertine O" w:cs="Linux Libertine O"/>
          <w:sz w:val="18"/>
          <w:szCs w:val="18"/>
        </w:rPr>
        <w:t>moving particles with direct manipulation?</w:t>
      </w:r>
    </w:p>
    <w:p w14:paraId="2998DB3C" w14:textId="796D9408" w:rsidR="00BC5F87" w:rsidRPr="00BB22F3" w:rsidRDefault="00F36F38" w:rsidP="00A05174">
      <w:pPr>
        <w:pStyle w:val="Head1"/>
        <w:rPr>
          <w:lang w:val="en-GB"/>
        </w:rPr>
      </w:pPr>
      <w:bookmarkStart w:id="25" w:name="_Hlk101518076"/>
      <w:bookmarkStart w:id="26" w:name="_Toc165892735"/>
      <w:r w:rsidRPr="00BB22F3">
        <w:rPr>
          <w:lang w:val="en-GB"/>
        </w:rPr>
        <w:t xml:space="preserve">Example 4 - </w:t>
      </w:r>
      <w:r w:rsidR="00BC5F87" w:rsidRPr="00BB22F3">
        <w:rPr>
          <w:lang w:val="en-GB"/>
        </w:rPr>
        <w:t>Levitated Props: Multiparticle Structures</w:t>
      </w:r>
      <w:bookmarkEnd w:id="26"/>
      <w:r w:rsidR="007849CC" w:rsidRPr="00BB22F3">
        <w:rPr>
          <w:lang w:val="en-GB"/>
        </w:rPr>
        <w:t xml:space="preserve"> </w:t>
      </w:r>
    </w:p>
    <w:bookmarkEnd w:id="25"/>
    <w:p w14:paraId="681F4823" w14:textId="314C83CB" w:rsidR="00BC5F87" w:rsidRPr="00BB22F3" w:rsidRDefault="00EE450F" w:rsidP="00CA08FC">
      <w:pPr>
        <w:pStyle w:val="PostHeadPara"/>
        <w:rPr>
          <w:lang w:val="en-GB"/>
        </w:rPr>
      </w:pPr>
      <w:r w:rsidRPr="00BB22F3">
        <w:rPr>
          <w:lang w:val="en-GB"/>
        </w:rPr>
        <w:t xml:space="preserve">This is </w:t>
      </w:r>
      <w:r w:rsidRPr="00BB22F3">
        <w:rPr>
          <w:color w:val="2E74B5" w:themeColor="accent1" w:themeShade="BF"/>
          <w:lang w:val="en-GB"/>
        </w:rPr>
        <w:t xml:space="preserve">Example 4 </w:t>
      </w:r>
      <w:r w:rsidRPr="00BB22F3">
        <w:rPr>
          <w:lang w:val="en-GB"/>
        </w:rPr>
        <w:t xml:space="preserve">in this tutorial. </w:t>
      </w:r>
      <w:r w:rsidR="007D5DDF" w:rsidRPr="00BB22F3">
        <w:rPr>
          <w:lang w:val="en-GB"/>
        </w:rPr>
        <w:t>In this example</w:t>
      </w:r>
      <w:r w:rsidR="002B27D4">
        <w:rPr>
          <w:lang w:val="en-GB"/>
        </w:rPr>
        <w:t>,</w:t>
      </w:r>
      <w:r w:rsidR="007D5DDF" w:rsidRPr="00BB22F3">
        <w:rPr>
          <w:lang w:val="en-GB"/>
        </w:rPr>
        <w:t xml:space="preserve"> we manipulate a levitated prop as a </w:t>
      </w:r>
      <w:r w:rsidR="006F6B30" w:rsidRPr="00BB22F3">
        <w:rPr>
          <w:lang w:val="en-GB"/>
        </w:rPr>
        <w:t>spatially</w:t>
      </w:r>
      <w:r w:rsidR="00543065" w:rsidRPr="00BB22F3">
        <w:rPr>
          <w:lang w:val="en-GB"/>
        </w:rPr>
        <w:t xml:space="preserve"> con</w:t>
      </w:r>
      <w:r w:rsidR="006F6B30" w:rsidRPr="00BB22F3">
        <w:rPr>
          <w:lang w:val="en-GB"/>
        </w:rPr>
        <w:t>s</w:t>
      </w:r>
      <w:r w:rsidR="00543065" w:rsidRPr="00BB22F3">
        <w:rPr>
          <w:lang w:val="en-GB"/>
        </w:rPr>
        <w:t>trained particle structure</w:t>
      </w:r>
      <w:r w:rsidR="001E4C23" w:rsidRPr="00BB22F3">
        <w:rPr>
          <w:lang w:val="en-GB"/>
        </w:rPr>
        <w:t xml:space="preserve"> (a piece of fabric with some particles attached to it)</w:t>
      </w:r>
      <w:r w:rsidR="00543065" w:rsidRPr="00BB22F3">
        <w:rPr>
          <w:lang w:val="en-GB"/>
        </w:rPr>
        <w:t xml:space="preserve">. This </w:t>
      </w:r>
      <w:r w:rsidR="00C04BD4" w:rsidRPr="00BB22F3">
        <w:rPr>
          <w:lang w:val="en-GB"/>
        </w:rPr>
        <w:t>means</w:t>
      </w:r>
      <w:r w:rsidR="00543065" w:rsidRPr="00BB22F3">
        <w:rPr>
          <w:lang w:val="en-GB"/>
        </w:rPr>
        <w:t xml:space="preserve"> that the </w:t>
      </w:r>
      <w:r w:rsidR="008843A5" w:rsidRPr="00BB22F3">
        <w:rPr>
          <w:lang w:val="en-GB"/>
        </w:rPr>
        <w:t>s</w:t>
      </w:r>
      <w:r w:rsidR="00F75DAC" w:rsidRPr="00BB22F3">
        <w:rPr>
          <w:lang w:val="en-GB"/>
        </w:rPr>
        <w:t>patial relationship between the particles in the arrangement is fixed</w:t>
      </w:r>
      <w:r w:rsidR="005F1DC8" w:rsidRPr="00BB22F3">
        <w:rPr>
          <w:lang w:val="en-GB"/>
        </w:rPr>
        <w:t xml:space="preserve"> (i.e., four particles in a square shape will maintain the shape when undergo</w:t>
      </w:r>
      <w:r w:rsidR="002B27D4">
        <w:rPr>
          <w:lang w:val="en-GB"/>
        </w:rPr>
        <w:t>ing</w:t>
      </w:r>
      <w:r w:rsidR="005F1DC8" w:rsidRPr="00BB22F3">
        <w:rPr>
          <w:lang w:val="en-GB"/>
        </w:rPr>
        <w:t xml:space="preserve"> translations and rotations)</w:t>
      </w:r>
      <w:r w:rsidR="00F75DAC" w:rsidRPr="00BB22F3">
        <w:rPr>
          <w:lang w:val="en-GB"/>
        </w:rPr>
        <w:t xml:space="preserve">. Similar to </w:t>
      </w:r>
      <w:r w:rsidR="00DD2A9C" w:rsidRPr="00BB22F3">
        <w:rPr>
          <w:b/>
          <w:bCs/>
          <w:lang w:val="en-GB"/>
        </w:rPr>
        <w:t>E</w:t>
      </w:r>
      <w:r w:rsidR="00355B2C" w:rsidRPr="00BB22F3">
        <w:rPr>
          <w:b/>
          <w:bCs/>
          <w:lang w:val="en-GB"/>
        </w:rPr>
        <w:t>xercise</w:t>
      </w:r>
      <w:r w:rsidR="00DD2A9C" w:rsidRPr="00BB22F3">
        <w:rPr>
          <w:b/>
          <w:bCs/>
          <w:lang w:val="en-GB"/>
        </w:rPr>
        <w:t xml:space="preserve"> B</w:t>
      </w:r>
      <w:r w:rsidR="00F75DAC" w:rsidRPr="00BB22F3">
        <w:rPr>
          <w:lang w:val="en-GB"/>
        </w:rPr>
        <w:t xml:space="preserve"> in </w:t>
      </w:r>
      <w:r w:rsidR="000C765A" w:rsidRPr="00BB22F3">
        <w:rPr>
          <w:color w:val="2E74B5" w:themeColor="accent1" w:themeShade="BF"/>
          <w:lang w:val="en-GB"/>
        </w:rPr>
        <w:fldChar w:fldCharType="begin"/>
      </w:r>
      <w:r w:rsidR="000C765A" w:rsidRPr="00BB22F3">
        <w:rPr>
          <w:color w:val="2E74B5" w:themeColor="accent1" w:themeShade="BF"/>
          <w:lang w:val="en-GB"/>
        </w:rPr>
        <w:instrText xml:space="preserve"> REF _Ref103603637 \h </w:instrText>
      </w:r>
      <w:r w:rsidR="000C765A" w:rsidRPr="00BB22F3">
        <w:rPr>
          <w:color w:val="2E74B5" w:themeColor="accent1" w:themeShade="BF"/>
          <w:lang w:val="en-GB"/>
        </w:rPr>
      </w:r>
      <w:r w:rsidR="000C765A" w:rsidRPr="00BB22F3">
        <w:rPr>
          <w:color w:val="2E74B5" w:themeColor="accent1" w:themeShade="BF"/>
          <w:lang w:val="en-GB"/>
        </w:rPr>
        <w:fldChar w:fldCharType="separate"/>
      </w:r>
      <w:r w:rsidR="000C765A" w:rsidRPr="00BB22F3">
        <w:rPr>
          <w:color w:val="2E74B5" w:themeColor="accent1" w:themeShade="BF"/>
          <w:lang w:val="en-GB"/>
        </w:rPr>
        <w:t>Example 1 - Independent Particles: High-Level transformations</w:t>
      </w:r>
      <w:r w:rsidR="000C765A" w:rsidRPr="00BB22F3">
        <w:rPr>
          <w:color w:val="2E74B5" w:themeColor="accent1" w:themeShade="BF"/>
          <w:lang w:val="en-GB"/>
        </w:rPr>
        <w:fldChar w:fldCharType="end"/>
      </w:r>
      <w:r w:rsidR="002F7207" w:rsidRPr="00BB22F3">
        <w:rPr>
          <w:lang w:val="en-GB"/>
        </w:rPr>
        <w:t>.</w:t>
      </w:r>
      <w:r w:rsidR="00BD4B0C" w:rsidRPr="00BB22F3">
        <w:rPr>
          <w:lang w:val="en-GB"/>
        </w:rPr>
        <w:t xml:space="preserve"> </w:t>
      </w:r>
      <w:r w:rsidR="00D931B1" w:rsidRPr="00BB22F3">
        <w:rPr>
          <w:lang w:val="en-GB"/>
        </w:rPr>
        <w:t>In other words</w:t>
      </w:r>
      <w:r w:rsidR="002B27D4">
        <w:rPr>
          <w:lang w:val="en-GB"/>
        </w:rPr>
        <w:t>,</w:t>
      </w:r>
      <w:r w:rsidR="00D931B1" w:rsidRPr="00BB22F3">
        <w:rPr>
          <w:lang w:val="en-GB"/>
        </w:rPr>
        <w:t xml:space="preserve"> any </w:t>
      </w:r>
      <w:r w:rsidR="00BE6CE6" w:rsidRPr="00BB22F3">
        <w:rPr>
          <w:lang w:val="en-GB"/>
        </w:rPr>
        <w:t xml:space="preserve">transformations (translation, </w:t>
      </w:r>
      <w:r w:rsidR="00825151" w:rsidRPr="00BB22F3">
        <w:rPr>
          <w:lang w:val="en-GB"/>
        </w:rPr>
        <w:t xml:space="preserve">rotation </w:t>
      </w:r>
      <w:r w:rsidR="00BE6CE6" w:rsidRPr="00BB22F3">
        <w:rPr>
          <w:lang w:val="en-GB"/>
        </w:rPr>
        <w:t>and scale)</w:t>
      </w:r>
      <w:r w:rsidR="00D931B1" w:rsidRPr="00BB22F3">
        <w:rPr>
          <w:lang w:val="en-GB"/>
        </w:rPr>
        <w:t xml:space="preserve"> applied to the parent will</w:t>
      </w:r>
      <w:r w:rsidR="006E55F7" w:rsidRPr="00BB22F3">
        <w:rPr>
          <w:lang w:val="en-GB"/>
        </w:rPr>
        <w:t xml:space="preserve"> affect all the children as a group</w:t>
      </w:r>
      <w:r w:rsidR="00BE6CE6" w:rsidRPr="00BB22F3">
        <w:rPr>
          <w:lang w:val="en-GB"/>
        </w:rPr>
        <w:t>.</w:t>
      </w:r>
      <w:r w:rsidR="006E55F7" w:rsidRPr="00BB22F3">
        <w:rPr>
          <w:lang w:val="en-GB"/>
        </w:rPr>
        <w:t xml:space="preserve"> </w:t>
      </w:r>
      <w:r w:rsidR="000A24CE" w:rsidRPr="00BB22F3">
        <w:rPr>
          <w:lang w:val="en-GB"/>
        </w:rPr>
        <w:t>Let</w:t>
      </w:r>
      <w:r w:rsidR="001F509A" w:rsidRPr="00BB22F3">
        <w:rPr>
          <w:lang w:val="en-GB"/>
        </w:rPr>
        <w:t>’</w:t>
      </w:r>
      <w:r w:rsidR="000A24CE" w:rsidRPr="00BB22F3">
        <w:rPr>
          <w:lang w:val="en-GB"/>
        </w:rPr>
        <w:t>s start with an empty scene</w:t>
      </w:r>
      <w:r w:rsidR="001F509A" w:rsidRPr="00BB22F3">
        <w:rPr>
          <w:lang w:val="en-GB"/>
        </w:rPr>
        <w:t xml:space="preserve"> and then p</w:t>
      </w:r>
      <w:r w:rsidR="000B63EA" w:rsidRPr="00BB22F3">
        <w:rPr>
          <w:lang w:val="en-GB"/>
        </w:rPr>
        <w:t xml:space="preserve">lease follow the steps </w:t>
      </w:r>
      <w:r w:rsidR="00422E3C" w:rsidRPr="00BB22F3">
        <w:rPr>
          <w:lang w:val="en-GB"/>
        </w:rPr>
        <w:t xml:space="preserve">listed </w:t>
      </w:r>
      <w:r w:rsidR="001F509A" w:rsidRPr="00BB22F3">
        <w:rPr>
          <w:lang w:val="en-GB"/>
        </w:rPr>
        <w:t xml:space="preserve">below </w:t>
      </w:r>
      <w:r w:rsidR="000B63EA" w:rsidRPr="00BB22F3">
        <w:rPr>
          <w:lang w:val="en-GB"/>
        </w:rPr>
        <w:t>for this example</w:t>
      </w:r>
      <w:r w:rsidR="00422E3C" w:rsidRPr="00BB22F3">
        <w:rPr>
          <w:lang w:val="en-GB"/>
        </w:rPr>
        <w:t>.</w:t>
      </w:r>
      <w:r w:rsidR="00CA08FC" w:rsidRPr="00BB22F3">
        <w:rPr>
          <w:lang w:val="en-GB"/>
        </w:rPr>
        <w:t xml:space="preserve"> </w:t>
      </w:r>
      <w:r w:rsidR="002B6A58" w:rsidRPr="00BB22F3">
        <w:rPr>
          <w:lang w:val="en-GB"/>
        </w:rPr>
        <w:t xml:space="preserve">Please start following </w:t>
      </w:r>
      <w:r w:rsidR="002B6A58" w:rsidRPr="00BB22F3">
        <w:rPr>
          <w:color w:val="2E74B5" w:themeColor="accent1" w:themeShade="BF"/>
          <w:lang w:val="en-GB"/>
        </w:rPr>
        <w:t xml:space="preserve">Steps </w:t>
      </w:r>
      <w:r w:rsidR="002E33A1" w:rsidRPr="00BB22F3">
        <w:rPr>
          <w:color w:val="2E74B5" w:themeColor="accent1" w:themeShade="BF"/>
          <w:lang w:val="en-GB"/>
        </w:rPr>
        <w:fldChar w:fldCharType="begin"/>
      </w:r>
      <w:r w:rsidR="002E33A1" w:rsidRPr="00BB22F3">
        <w:rPr>
          <w:color w:val="2E74B5" w:themeColor="accent1" w:themeShade="BF"/>
          <w:lang w:val="en-GB"/>
        </w:rPr>
        <w:instrText xml:space="preserve"> REF _Ref103608260 \w \h </w:instrText>
      </w:r>
      <w:r w:rsidR="002E33A1" w:rsidRPr="00BB22F3">
        <w:rPr>
          <w:color w:val="2E74B5" w:themeColor="accent1" w:themeShade="BF"/>
          <w:lang w:val="en-GB"/>
        </w:rPr>
      </w:r>
      <w:r w:rsidR="002E33A1" w:rsidRPr="00BB22F3">
        <w:rPr>
          <w:color w:val="2E74B5" w:themeColor="accent1" w:themeShade="BF"/>
          <w:lang w:val="en-GB"/>
        </w:rPr>
        <w:fldChar w:fldCharType="separate"/>
      </w:r>
      <w:r w:rsidR="002E33A1" w:rsidRPr="00BB22F3">
        <w:rPr>
          <w:color w:val="2E74B5" w:themeColor="accent1" w:themeShade="BF"/>
          <w:lang w:val="en-GB"/>
        </w:rPr>
        <w:t>1</w:t>
      </w:r>
      <w:r w:rsidR="002E33A1" w:rsidRPr="00BB22F3">
        <w:rPr>
          <w:color w:val="2E74B5" w:themeColor="accent1" w:themeShade="BF"/>
          <w:lang w:val="en-GB"/>
        </w:rPr>
        <w:fldChar w:fldCharType="end"/>
      </w:r>
      <w:r w:rsidR="002B6A58" w:rsidRPr="00BB22F3">
        <w:rPr>
          <w:color w:val="2E74B5" w:themeColor="accent1" w:themeShade="BF"/>
          <w:lang w:val="en-GB"/>
        </w:rPr>
        <w:t xml:space="preserve"> &amp; </w:t>
      </w:r>
      <w:r w:rsidR="002E33A1" w:rsidRPr="00BB22F3">
        <w:rPr>
          <w:color w:val="2E74B5" w:themeColor="accent1" w:themeShade="BF"/>
          <w:lang w:val="en-GB"/>
        </w:rPr>
        <w:fldChar w:fldCharType="begin"/>
      </w:r>
      <w:r w:rsidR="002E33A1" w:rsidRPr="00BB22F3">
        <w:rPr>
          <w:color w:val="2E74B5" w:themeColor="accent1" w:themeShade="BF"/>
          <w:lang w:val="en-GB"/>
        </w:rPr>
        <w:instrText xml:space="preserve"> REF _Ref103608268 \w \h </w:instrText>
      </w:r>
      <w:r w:rsidR="002E33A1" w:rsidRPr="00BB22F3">
        <w:rPr>
          <w:color w:val="2E74B5" w:themeColor="accent1" w:themeShade="BF"/>
          <w:lang w:val="en-GB"/>
        </w:rPr>
      </w:r>
      <w:r w:rsidR="002E33A1" w:rsidRPr="00BB22F3">
        <w:rPr>
          <w:color w:val="2E74B5" w:themeColor="accent1" w:themeShade="BF"/>
          <w:lang w:val="en-GB"/>
        </w:rPr>
        <w:fldChar w:fldCharType="separate"/>
      </w:r>
      <w:r w:rsidR="002E33A1" w:rsidRPr="00BB22F3">
        <w:rPr>
          <w:color w:val="2E74B5" w:themeColor="accent1" w:themeShade="BF"/>
          <w:lang w:val="en-GB"/>
        </w:rPr>
        <w:t>2</w:t>
      </w:r>
      <w:r w:rsidR="002E33A1" w:rsidRPr="00BB22F3">
        <w:rPr>
          <w:color w:val="2E74B5" w:themeColor="accent1" w:themeShade="BF"/>
          <w:lang w:val="en-GB"/>
        </w:rPr>
        <w:fldChar w:fldCharType="end"/>
      </w:r>
      <w:r w:rsidR="002B6A58" w:rsidRPr="00BB22F3">
        <w:rPr>
          <w:lang w:val="en-GB"/>
        </w:rPr>
        <w:t xml:space="preserve"> from </w:t>
      </w:r>
      <w:r w:rsidR="002426EE" w:rsidRPr="00BB22F3">
        <w:rPr>
          <w:color w:val="2E74B5" w:themeColor="accent1" w:themeShade="BF"/>
          <w:lang w:val="en-GB"/>
        </w:rPr>
        <w:fldChar w:fldCharType="begin"/>
      </w:r>
      <w:r w:rsidR="002426EE" w:rsidRPr="00BB22F3">
        <w:rPr>
          <w:color w:val="2E74B5" w:themeColor="accent1" w:themeShade="BF"/>
          <w:lang w:val="en-GB"/>
        </w:rPr>
        <w:instrText xml:space="preserve"> REF _Ref103603551 \h </w:instrText>
      </w:r>
      <w:r w:rsidR="002426EE" w:rsidRPr="00BB22F3">
        <w:rPr>
          <w:color w:val="2E74B5" w:themeColor="accent1" w:themeShade="BF"/>
          <w:lang w:val="en-GB"/>
        </w:rPr>
      </w:r>
      <w:r w:rsidR="002426EE" w:rsidRPr="00BB22F3">
        <w:rPr>
          <w:color w:val="2E74B5" w:themeColor="accent1" w:themeShade="BF"/>
          <w:lang w:val="en-GB"/>
        </w:rPr>
        <w:fldChar w:fldCharType="separate"/>
      </w:r>
      <w:r w:rsidR="002426EE" w:rsidRPr="00BB22F3">
        <w:rPr>
          <w:color w:val="2E74B5" w:themeColor="accent1" w:themeShade="BF"/>
          <w:lang w:val="en-GB"/>
        </w:rPr>
        <w:t>Example 2 - Single Particle: Fast-moving Particles (PoV)</w:t>
      </w:r>
      <w:r w:rsidR="002426EE" w:rsidRPr="00BB22F3">
        <w:rPr>
          <w:color w:val="2E74B5" w:themeColor="accent1" w:themeShade="BF"/>
          <w:lang w:val="en-GB"/>
        </w:rPr>
        <w:fldChar w:fldCharType="end"/>
      </w:r>
      <w:r w:rsidR="002B6A58" w:rsidRPr="00BB22F3">
        <w:rPr>
          <w:lang w:val="en-GB"/>
        </w:rPr>
        <w:t>, then:</w:t>
      </w:r>
    </w:p>
    <w:p w14:paraId="6C3AE025" w14:textId="775BF331" w:rsidR="00237A30" w:rsidRPr="00BB22F3" w:rsidRDefault="00BE7257" w:rsidP="00CA08FC">
      <w:pPr>
        <w:pStyle w:val="Para"/>
        <w:numPr>
          <w:ilvl w:val="0"/>
          <w:numId w:val="17"/>
        </w:numPr>
        <w:ind w:left="426"/>
        <w:rPr>
          <w:lang w:val="en-GB"/>
        </w:rPr>
      </w:pPr>
      <w:r w:rsidRPr="00BB22F3">
        <w:rPr>
          <w:b/>
          <w:bCs/>
          <w:lang w:val="en-GB"/>
        </w:rPr>
        <w:t xml:space="preserve">Drag and drop into </w:t>
      </w:r>
      <w:r w:rsidR="002B27D4">
        <w:rPr>
          <w:b/>
          <w:bCs/>
          <w:lang w:val="en-GB"/>
        </w:rPr>
        <w:t xml:space="preserve">the </w:t>
      </w:r>
      <w:r w:rsidRPr="00BB22F3">
        <w:rPr>
          <w:b/>
          <w:bCs/>
          <w:lang w:val="en-GB"/>
        </w:rPr>
        <w:t>de scene a</w:t>
      </w:r>
      <w:r w:rsidR="008A27E7" w:rsidRPr="00BB22F3">
        <w:rPr>
          <w:b/>
          <w:bCs/>
          <w:lang w:val="en-GB"/>
        </w:rPr>
        <w:t xml:space="preserve"> </w:t>
      </w:r>
      <w:r w:rsidR="00D0710C" w:rsidRPr="00BB22F3">
        <w:rPr>
          <w:b/>
          <w:bCs/>
          <w:lang w:val="en-GB"/>
        </w:rPr>
        <w:t>MiniScreen</w:t>
      </w:r>
      <w:r w:rsidRPr="00BB22F3">
        <w:rPr>
          <w:b/>
          <w:bCs/>
          <w:lang w:val="en-GB"/>
        </w:rPr>
        <w:t xml:space="preserve"> prefab: </w:t>
      </w:r>
      <w:r w:rsidRPr="00BB22F3">
        <w:rPr>
          <w:lang w:val="en-GB"/>
        </w:rPr>
        <w:t xml:space="preserve">and set it </w:t>
      </w:r>
      <w:r w:rsidR="00F149FE" w:rsidRPr="00BB22F3">
        <w:rPr>
          <w:lang w:val="en-GB"/>
        </w:rPr>
        <w:t xml:space="preserve">as </w:t>
      </w:r>
      <w:r w:rsidR="00F149FE" w:rsidRPr="00BB22F3">
        <w:rPr>
          <w:i/>
          <w:iCs/>
          <w:lang w:val="en-GB"/>
        </w:rPr>
        <w:t>Content</w:t>
      </w:r>
      <w:r w:rsidR="00E1252A" w:rsidRPr="00BB22F3">
        <w:rPr>
          <w:lang w:val="en-GB"/>
        </w:rPr>
        <w:t xml:space="preserve"> </w:t>
      </w:r>
      <w:r w:rsidR="00F149FE" w:rsidRPr="00BB22F3">
        <w:rPr>
          <w:lang w:val="en-GB"/>
        </w:rPr>
        <w:t xml:space="preserve">prefab child. </w:t>
      </w:r>
      <w:r w:rsidR="007909D1" w:rsidRPr="00BB22F3">
        <w:rPr>
          <w:lang w:val="en-GB"/>
        </w:rPr>
        <w:t xml:space="preserve">Make </w:t>
      </w:r>
      <w:r w:rsidR="007849CC" w:rsidRPr="00BB22F3">
        <w:rPr>
          <w:lang w:val="en-GB"/>
        </w:rPr>
        <w:t>sure</w:t>
      </w:r>
      <w:r w:rsidR="007909D1" w:rsidRPr="00BB22F3">
        <w:rPr>
          <w:lang w:val="en-GB"/>
        </w:rPr>
        <w:t xml:space="preserve"> the </w:t>
      </w:r>
      <w:r w:rsidR="007849CC" w:rsidRPr="00BB22F3">
        <w:rPr>
          <w:lang w:val="en-GB"/>
        </w:rPr>
        <w:t>L</w:t>
      </w:r>
      <w:r w:rsidR="007909D1" w:rsidRPr="00BB22F3">
        <w:rPr>
          <w:lang w:val="en-GB"/>
        </w:rPr>
        <w:t>evi</w:t>
      </w:r>
      <w:r w:rsidR="00715671" w:rsidRPr="00BB22F3">
        <w:rPr>
          <w:lang w:val="en-GB"/>
        </w:rPr>
        <w:t>P</w:t>
      </w:r>
      <w:r w:rsidR="007909D1" w:rsidRPr="00BB22F3">
        <w:rPr>
          <w:lang w:val="en-GB"/>
        </w:rPr>
        <w:t xml:space="preserve">rop is </w:t>
      </w:r>
      <w:r w:rsidRPr="00BB22F3">
        <w:rPr>
          <w:lang w:val="en-GB"/>
        </w:rPr>
        <w:t>the cent</w:t>
      </w:r>
      <w:r w:rsidR="002B27D4">
        <w:rPr>
          <w:lang w:val="en-GB"/>
        </w:rPr>
        <w:t>re</w:t>
      </w:r>
      <w:r w:rsidRPr="00BB22F3">
        <w:rPr>
          <w:lang w:val="en-GB"/>
        </w:rPr>
        <w:t xml:space="preserve"> of the levitator</w:t>
      </w:r>
      <w:r w:rsidRPr="00BB22F3">
        <w:rPr>
          <w:b/>
          <w:bCs/>
          <w:lang w:val="en-GB"/>
        </w:rPr>
        <w:t xml:space="preserve"> </w:t>
      </w:r>
      <w:r w:rsidRPr="00BB22F3">
        <w:rPr>
          <w:lang w:val="en-GB"/>
        </w:rPr>
        <w:t>position</w:t>
      </w:r>
      <w:r w:rsidRPr="00BB22F3">
        <w:rPr>
          <w:b/>
          <w:bCs/>
          <w:lang w:val="en-GB"/>
        </w:rPr>
        <w:t xml:space="preserve"> </w:t>
      </w:r>
      <w:r w:rsidRPr="00BB22F3">
        <w:rPr>
          <w:lang w:val="en-GB"/>
        </w:rPr>
        <w:t>(0,0,0)</w:t>
      </w:r>
      <w:r w:rsidR="00A508A2" w:rsidRPr="00BB22F3">
        <w:rPr>
          <w:lang w:val="en-GB"/>
        </w:rPr>
        <w:t>, remember you can update it by clicking on the GameObject an</w:t>
      </w:r>
      <w:r w:rsidR="00D676B3" w:rsidRPr="00BB22F3">
        <w:rPr>
          <w:lang w:val="en-GB"/>
        </w:rPr>
        <w:t>d on set the centre location on the “Transform” section inside the inspector</w:t>
      </w:r>
      <w:r w:rsidRPr="00BB22F3">
        <w:rPr>
          <w:lang w:val="en-GB"/>
        </w:rPr>
        <w:t xml:space="preserve">. This particle has attached a </w:t>
      </w:r>
      <w:r w:rsidRPr="00BB22F3">
        <w:rPr>
          <w:i/>
          <w:iCs/>
          <w:lang w:val="en-GB"/>
        </w:rPr>
        <w:t>OpenMPD_Primitive</w:t>
      </w:r>
      <w:r w:rsidRPr="00BB22F3">
        <w:rPr>
          <w:lang w:val="en-GB"/>
        </w:rPr>
        <w:t xml:space="preserve"> script to update </w:t>
      </w:r>
      <w:r w:rsidR="00865859">
        <w:rPr>
          <w:lang w:val="en-GB"/>
        </w:rPr>
        <w:t xml:space="preserve">the </w:t>
      </w:r>
      <w:r w:rsidRPr="00BB22F3">
        <w:rPr>
          <w:lang w:val="en-GB"/>
        </w:rPr>
        <w:t>particles</w:t>
      </w:r>
      <w:r w:rsidR="002B27D4">
        <w:rPr>
          <w:lang w:val="en-GB"/>
        </w:rPr>
        <w:t>'</w:t>
      </w:r>
      <w:r w:rsidRPr="00BB22F3">
        <w:rPr>
          <w:lang w:val="en-GB"/>
        </w:rPr>
        <w:t xml:space="preserve"> position an</w:t>
      </w:r>
      <w:r w:rsidR="002B27D4">
        <w:rPr>
          <w:lang w:val="en-GB"/>
        </w:rPr>
        <w:t>d</w:t>
      </w:r>
      <w:r w:rsidRPr="00BB22F3">
        <w:rPr>
          <w:lang w:val="en-GB"/>
        </w:rPr>
        <w:t xml:space="preserve"> rotation to the physical levitator through the driver.</w:t>
      </w:r>
    </w:p>
    <w:p w14:paraId="41E7890F" w14:textId="59E3A019" w:rsidR="00BE7257" w:rsidRPr="00BB22F3" w:rsidRDefault="00237A30" w:rsidP="00CA08FC">
      <w:pPr>
        <w:pStyle w:val="Para"/>
        <w:numPr>
          <w:ilvl w:val="0"/>
          <w:numId w:val="17"/>
        </w:numPr>
        <w:ind w:left="426"/>
        <w:rPr>
          <w:lang w:val="en-GB"/>
        </w:rPr>
      </w:pPr>
      <w:r w:rsidRPr="00BB22F3">
        <w:rPr>
          <w:b/>
          <w:bCs/>
          <w:lang w:val="en-GB"/>
        </w:rPr>
        <w:t xml:space="preserve">Add a “MSFixDescriptor” prefab as </w:t>
      </w:r>
      <w:r w:rsidR="00865859">
        <w:rPr>
          <w:b/>
          <w:bCs/>
          <w:lang w:val="en-GB"/>
        </w:rPr>
        <w:t xml:space="preserve">a </w:t>
      </w:r>
      <w:r w:rsidRPr="00BB22F3">
        <w:rPr>
          <w:b/>
          <w:bCs/>
          <w:lang w:val="en-GB"/>
        </w:rPr>
        <w:t xml:space="preserve">child of the Descriptors node: </w:t>
      </w:r>
      <w:r w:rsidRPr="00BB22F3">
        <w:rPr>
          <w:lang w:val="en-GB"/>
        </w:rPr>
        <w:t>once you add it you n</w:t>
      </w:r>
      <w:r w:rsidR="00F763F8" w:rsidRPr="00BB22F3">
        <w:rPr>
          <w:lang w:val="en-GB"/>
        </w:rPr>
        <w:t>e</w:t>
      </w:r>
      <w:r w:rsidRPr="00BB22F3">
        <w:rPr>
          <w:lang w:val="en-GB"/>
        </w:rPr>
        <w:t xml:space="preserve">ed to </w:t>
      </w:r>
      <w:r w:rsidR="00F763F8" w:rsidRPr="00BB22F3">
        <w:rPr>
          <w:lang w:val="en-GB"/>
        </w:rPr>
        <w:t>define</w:t>
      </w:r>
      <w:r w:rsidRPr="00BB22F3">
        <w:rPr>
          <w:lang w:val="en-GB"/>
        </w:rPr>
        <w:t xml:space="preserve"> the initial position for each </w:t>
      </w:r>
      <w:r w:rsidR="00184FF4" w:rsidRPr="00BB22F3">
        <w:rPr>
          <w:lang w:val="en-GB"/>
        </w:rPr>
        <w:t>o</w:t>
      </w:r>
      <w:r w:rsidRPr="00BB22F3">
        <w:rPr>
          <w:lang w:val="en-GB"/>
        </w:rPr>
        <w:t>f the particles on the LeviProp.</w:t>
      </w:r>
      <w:r w:rsidR="00BE7257" w:rsidRPr="00BB22F3">
        <w:rPr>
          <w:lang w:val="en-GB"/>
        </w:rPr>
        <w:t xml:space="preserve"> </w:t>
      </w:r>
      <w:r w:rsidRPr="00BB22F3">
        <w:rPr>
          <w:lang w:val="en-GB"/>
        </w:rPr>
        <w:t>In this example we are using a 0.04m x 0.04m Levi</w:t>
      </w:r>
      <w:r w:rsidR="00270228" w:rsidRPr="00BB22F3">
        <w:rPr>
          <w:lang w:val="en-GB"/>
        </w:rPr>
        <w:t>P</w:t>
      </w:r>
      <w:r w:rsidRPr="00BB22F3">
        <w:rPr>
          <w:lang w:val="en-GB"/>
        </w:rPr>
        <w:t>rop size (4x4cm)</w:t>
      </w:r>
      <w:r w:rsidR="00B85004" w:rsidRPr="00BB22F3">
        <w:rPr>
          <w:lang w:val="en-GB"/>
        </w:rPr>
        <w:t xml:space="preserve"> then if its in the centre of the rendering space, we can assume that </w:t>
      </w:r>
      <w:r w:rsidR="001A7F82" w:rsidRPr="00BB22F3">
        <w:rPr>
          <w:lang w:val="en-GB"/>
        </w:rPr>
        <w:t xml:space="preserve">the particles on each </w:t>
      </w:r>
      <w:r w:rsidR="00B85004" w:rsidRPr="00BB22F3">
        <w:rPr>
          <w:lang w:val="en-GB"/>
        </w:rPr>
        <w:t>corner will be at p1(-0.02,0.02,0), p2 (0.02,0.02,0), p</w:t>
      </w:r>
      <w:r w:rsidR="00586954" w:rsidRPr="00BB22F3">
        <w:rPr>
          <w:lang w:val="en-GB"/>
        </w:rPr>
        <w:t>3</w:t>
      </w:r>
      <w:r w:rsidR="00B85004" w:rsidRPr="00BB22F3">
        <w:rPr>
          <w:lang w:val="en-GB"/>
        </w:rPr>
        <w:t>(-0.02,-0.02,0) and p</w:t>
      </w:r>
      <w:r w:rsidR="00586954" w:rsidRPr="00BB22F3">
        <w:rPr>
          <w:lang w:val="en-GB"/>
        </w:rPr>
        <w:t>4</w:t>
      </w:r>
      <w:r w:rsidR="00B85004" w:rsidRPr="00BB22F3">
        <w:rPr>
          <w:lang w:val="en-GB"/>
        </w:rPr>
        <w:t>(0.02,-0.02,0)</w:t>
      </w:r>
      <w:r w:rsidR="00A96C2D" w:rsidRPr="00BB22F3">
        <w:rPr>
          <w:lang w:val="en-GB"/>
        </w:rPr>
        <w:t>.</w:t>
      </w:r>
      <w:r w:rsidR="00F763F8" w:rsidRPr="00BB22F3">
        <w:rPr>
          <w:lang w:val="en-GB"/>
        </w:rPr>
        <w:t xml:space="preserve"> Then please expand the “MSFixDescriptor” and set each of the 4 “FixedPositionDescriptors” inside</w:t>
      </w:r>
      <w:r w:rsidR="002B27D4">
        <w:rPr>
          <w:lang w:val="en-GB"/>
        </w:rPr>
        <w:t>s</w:t>
      </w:r>
      <w:r w:rsidR="00F763F8" w:rsidRPr="00BB22F3">
        <w:rPr>
          <w:lang w:val="en-GB"/>
        </w:rPr>
        <w:t>.</w:t>
      </w:r>
    </w:p>
    <w:p w14:paraId="2C0042F6" w14:textId="2E6DD5E9" w:rsidR="000F3295" w:rsidRPr="00BB22F3" w:rsidRDefault="000F3295" w:rsidP="00061EBA">
      <w:pPr>
        <w:pStyle w:val="Para"/>
        <w:numPr>
          <w:ilvl w:val="0"/>
          <w:numId w:val="17"/>
        </w:numPr>
        <w:ind w:left="426"/>
        <w:rPr>
          <w:lang w:val="en-GB"/>
        </w:rPr>
      </w:pPr>
      <w:r w:rsidRPr="00BB22F3">
        <w:rPr>
          <w:b/>
          <w:bCs/>
          <w:lang w:val="en-GB"/>
        </w:rPr>
        <w:lastRenderedPageBreak/>
        <w:t>Add a</w:t>
      </w:r>
      <w:r w:rsidR="002B27D4">
        <w:rPr>
          <w:b/>
          <w:bCs/>
          <w:lang w:val="en-GB"/>
        </w:rPr>
        <w:t>n</w:t>
      </w:r>
      <w:r w:rsidRPr="00BB22F3">
        <w:rPr>
          <w:b/>
          <w:bCs/>
          <w:lang w:val="en-GB"/>
        </w:rPr>
        <w:t xml:space="preserve"> Empty GameObject as </w:t>
      </w:r>
      <w:r w:rsidR="00865859">
        <w:rPr>
          <w:b/>
          <w:bCs/>
          <w:lang w:val="en-GB"/>
        </w:rPr>
        <w:t xml:space="preserve">a </w:t>
      </w:r>
      <w:r w:rsidRPr="00BB22F3">
        <w:rPr>
          <w:b/>
          <w:bCs/>
          <w:lang w:val="en-GB"/>
        </w:rPr>
        <w:t xml:space="preserve">child of </w:t>
      </w:r>
      <w:r w:rsidR="002B27D4">
        <w:rPr>
          <w:b/>
          <w:bCs/>
          <w:lang w:val="en-GB"/>
        </w:rPr>
        <w:t xml:space="preserve">the </w:t>
      </w:r>
      <w:r w:rsidRPr="00BB22F3">
        <w:rPr>
          <w:b/>
          <w:bCs/>
          <w:lang w:val="en-GB"/>
        </w:rPr>
        <w:t>“Descriptors” no</w:t>
      </w:r>
      <w:r w:rsidR="009106CD" w:rsidRPr="00BB22F3">
        <w:rPr>
          <w:b/>
          <w:bCs/>
          <w:lang w:val="en-GB"/>
        </w:rPr>
        <w:t>d</w:t>
      </w:r>
      <w:r w:rsidRPr="00BB22F3">
        <w:rPr>
          <w:b/>
          <w:bCs/>
          <w:lang w:val="en-GB"/>
        </w:rPr>
        <w:t>e</w:t>
      </w:r>
      <w:r w:rsidRPr="00BB22F3">
        <w:rPr>
          <w:lang w:val="en-GB"/>
        </w:rPr>
        <w:t xml:space="preserve">: </w:t>
      </w:r>
      <w:r w:rsidR="00C4116E" w:rsidRPr="00BB22F3">
        <w:rPr>
          <w:lang w:val="en-GB"/>
        </w:rPr>
        <w:t xml:space="preserve">Rename it as CirclePositionDescriptor and attach a </w:t>
      </w:r>
      <w:r w:rsidRPr="00BB22F3">
        <w:rPr>
          <w:i/>
          <w:iCs/>
          <w:lang w:val="en-GB"/>
        </w:rPr>
        <w:t>CircleDescriptor.cs</w:t>
      </w:r>
      <w:r w:rsidR="00C4116E" w:rsidRPr="00BB22F3">
        <w:rPr>
          <w:lang w:val="en-GB"/>
        </w:rPr>
        <w:t xml:space="preserve"> component to it, and similar to </w:t>
      </w:r>
      <w:r w:rsidR="00C4116E" w:rsidRPr="00BB22F3">
        <w:rPr>
          <w:color w:val="2E74B5" w:themeColor="accent1" w:themeShade="BF"/>
          <w:lang w:val="en-GB"/>
        </w:rPr>
        <w:t>Example 3</w:t>
      </w:r>
      <w:r w:rsidR="00C4116E" w:rsidRPr="00BB22F3">
        <w:rPr>
          <w:lang w:val="en-GB"/>
        </w:rPr>
        <w:t xml:space="preserve">, define </w:t>
      </w:r>
      <w:r w:rsidR="00865859">
        <w:rPr>
          <w:lang w:val="en-GB"/>
        </w:rPr>
        <w:t xml:space="preserve">it </w:t>
      </w:r>
      <w:r w:rsidR="00C4116E" w:rsidRPr="00BB22F3">
        <w:rPr>
          <w:lang w:val="en-GB"/>
        </w:rPr>
        <w:t xml:space="preserve">as radius 0.02m and </w:t>
      </w:r>
      <w:r w:rsidR="00DB00FF" w:rsidRPr="00BB22F3">
        <w:rPr>
          <w:lang w:val="en-GB"/>
        </w:rPr>
        <w:t>2000</w:t>
      </w:r>
      <w:r w:rsidR="00675053" w:rsidRPr="00BB22F3">
        <w:rPr>
          <w:lang w:val="en-GB"/>
        </w:rPr>
        <w:t xml:space="preserve"> samples per cycle</w:t>
      </w:r>
      <w:r w:rsidR="00DB00FF" w:rsidRPr="00BB22F3">
        <w:rPr>
          <w:lang w:val="en-GB"/>
        </w:rPr>
        <w:t>.</w:t>
      </w:r>
    </w:p>
    <w:p w14:paraId="7614218F" w14:textId="037FCC3B" w:rsidR="008D03B7" w:rsidRPr="00BB22F3" w:rsidRDefault="00E573ED" w:rsidP="00571D02">
      <w:pPr>
        <w:pStyle w:val="Para"/>
        <w:numPr>
          <w:ilvl w:val="0"/>
          <w:numId w:val="17"/>
        </w:numPr>
        <w:ind w:left="426"/>
        <w:rPr>
          <w:lang w:val="en-GB"/>
        </w:rPr>
      </w:pPr>
      <w:r w:rsidRPr="00BB22F3">
        <w:rPr>
          <w:b/>
          <w:bCs/>
          <w:lang w:val="en-GB"/>
        </w:rPr>
        <w:t xml:space="preserve">Add two empty GameObject as </w:t>
      </w:r>
      <w:r w:rsidR="00865859">
        <w:rPr>
          <w:b/>
          <w:bCs/>
          <w:lang w:val="en-GB"/>
        </w:rPr>
        <w:t xml:space="preserve">a </w:t>
      </w:r>
      <w:r w:rsidRPr="00BB22F3">
        <w:rPr>
          <w:b/>
          <w:bCs/>
          <w:lang w:val="en-GB"/>
        </w:rPr>
        <w:t>child of the States node</w:t>
      </w:r>
      <w:r w:rsidRPr="00BB22F3">
        <w:rPr>
          <w:lang w:val="en-GB"/>
        </w:rPr>
        <w:t>: Rename them as  “</w:t>
      </w:r>
      <w:r w:rsidR="00E14A13" w:rsidRPr="00BB22F3">
        <w:rPr>
          <w:lang w:val="en-GB"/>
        </w:rPr>
        <w:t>LeviProp</w:t>
      </w:r>
      <w:r w:rsidRPr="00BB22F3">
        <w:rPr>
          <w:lang w:val="en-GB"/>
        </w:rPr>
        <w:t>Idle” and “</w:t>
      </w:r>
      <w:r w:rsidR="00E14A13" w:rsidRPr="00BB22F3">
        <w:rPr>
          <w:lang w:val="en-GB"/>
        </w:rPr>
        <w:t>LeviProp</w:t>
      </w:r>
      <w:r w:rsidRPr="00BB22F3">
        <w:rPr>
          <w:lang w:val="en-GB"/>
        </w:rPr>
        <w:t xml:space="preserve">Animation”, then attach </w:t>
      </w:r>
      <w:r w:rsidR="00CD21B9" w:rsidRPr="00BB22F3">
        <w:rPr>
          <w:lang w:val="en-GB"/>
        </w:rPr>
        <w:t>four</w:t>
      </w:r>
      <w:r w:rsidRPr="00BB22F3">
        <w:rPr>
          <w:lang w:val="en-GB"/>
        </w:rPr>
        <w:t xml:space="preserve"> </w:t>
      </w:r>
      <w:r w:rsidRPr="00BB22F3">
        <w:rPr>
          <w:i/>
          <w:iCs/>
          <w:lang w:val="en-GB"/>
        </w:rPr>
        <w:t>PrimitiveStateAssets</w:t>
      </w:r>
      <w:r w:rsidR="002B27D4">
        <w:rPr>
          <w:i/>
          <w:iCs/>
          <w:lang w:val="en-GB"/>
        </w:rPr>
        <w:t>.</w:t>
      </w:r>
      <w:r w:rsidRPr="00BB22F3">
        <w:rPr>
          <w:i/>
          <w:iCs/>
          <w:lang w:val="en-GB"/>
        </w:rPr>
        <w:t xml:space="preserve">cs and </w:t>
      </w:r>
      <w:r w:rsidR="005A7E59" w:rsidRPr="00BB22F3">
        <w:rPr>
          <w:i/>
          <w:iCs/>
          <w:lang w:val="en-GB"/>
        </w:rPr>
        <w:t>one</w:t>
      </w:r>
      <w:r w:rsidRPr="00BB22F3">
        <w:rPr>
          <w:i/>
          <w:iCs/>
          <w:lang w:val="en-GB"/>
        </w:rPr>
        <w:t xml:space="preserve"> StateSwitch.cs</w:t>
      </w:r>
      <w:r w:rsidRPr="00BB22F3">
        <w:rPr>
          <w:lang w:val="en-GB"/>
        </w:rPr>
        <w:t xml:space="preserve"> script to each of them</w:t>
      </w:r>
      <w:r w:rsidR="000D1DBA" w:rsidRPr="00BB22F3">
        <w:rPr>
          <w:lang w:val="en-GB"/>
        </w:rPr>
        <w:t xml:space="preserve">. </w:t>
      </w:r>
      <w:r w:rsidR="00CC66E6" w:rsidRPr="00BB22F3">
        <w:rPr>
          <w:lang w:val="en-GB"/>
        </w:rPr>
        <w:t xml:space="preserve">As shown in </w:t>
      </w:r>
      <w:r w:rsidR="00E23916" w:rsidRPr="00E23916">
        <w:rPr>
          <w:color w:val="2E74B5" w:themeColor="accent1" w:themeShade="BF"/>
          <w:lang w:val="en-GB"/>
        </w:rPr>
        <w:fldChar w:fldCharType="begin"/>
      </w:r>
      <w:r w:rsidR="00E23916" w:rsidRPr="00E23916">
        <w:rPr>
          <w:color w:val="2E74B5" w:themeColor="accent1" w:themeShade="BF"/>
          <w:lang w:val="en-GB"/>
        </w:rPr>
        <w:instrText xml:space="preserve"> REF _Ref103669408 \h </w:instrText>
      </w:r>
      <w:r w:rsidR="00E23916" w:rsidRPr="00E23916">
        <w:rPr>
          <w:color w:val="2E74B5" w:themeColor="accent1" w:themeShade="BF"/>
          <w:lang w:val="en-GB"/>
        </w:rPr>
      </w:r>
      <w:r w:rsidR="00E23916" w:rsidRPr="00E23916">
        <w:rPr>
          <w:color w:val="2E74B5" w:themeColor="accent1" w:themeShade="BF"/>
          <w:lang w:val="en-GB"/>
        </w:rPr>
        <w:fldChar w:fldCharType="separate"/>
      </w:r>
      <w:r w:rsidR="00E23916" w:rsidRPr="00E23916">
        <w:rPr>
          <w:color w:val="2E74B5" w:themeColor="accent1" w:themeShade="BF"/>
        </w:rPr>
        <w:t xml:space="preserve">Figure </w:t>
      </w:r>
      <w:r w:rsidR="00E23916" w:rsidRPr="00E23916">
        <w:rPr>
          <w:noProof/>
          <w:color w:val="2E74B5" w:themeColor="accent1" w:themeShade="BF"/>
        </w:rPr>
        <w:t>4</w:t>
      </w:r>
      <w:r w:rsidR="00E23916" w:rsidRPr="00E23916">
        <w:rPr>
          <w:color w:val="2E74B5" w:themeColor="accent1" w:themeShade="BF"/>
          <w:lang w:val="en-GB"/>
        </w:rPr>
        <w:fldChar w:fldCharType="end"/>
      </w:r>
      <w:r w:rsidR="00D71A2D" w:rsidRPr="00BB22F3">
        <w:rPr>
          <w:color w:val="2E74B5" w:themeColor="accent1" w:themeShade="BF"/>
          <w:lang w:val="en-GB"/>
        </w:rPr>
        <w:t>.C &amp; 4.D</w:t>
      </w:r>
      <w:r w:rsidR="00CC66E6" w:rsidRPr="00BB22F3">
        <w:rPr>
          <w:lang w:val="en-GB"/>
        </w:rPr>
        <w:t xml:space="preserve">, </w:t>
      </w:r>
      <w:r w:rsidR="00D0710C" w:rsidRPr="00BB22F3">
        <w:rPr>
          <w:lang w:val="en-GB"/>
        </w:rPr>
        <w:t>please assign the primitives inside the</w:t>
      </w:r>
      <w:r w:rsidR="006400BF" w:rsidRPr="00BB22F3">
        <w:rPr>
          <w:lang w:val="en-GB"/>
        </w:rPr>
        <w:t xml:space="preserve"> MiniSccreen prefab</w:t>
      </w:r>
      <w:r w:rsidR="004626B1" w:rsidRPr="00BB22F3">
        <w:rPr>
          <w:lang w:val="en-GB"/>
        </w:rPr>
        <w:t xml:space="preserve"> to each of the Primitives fields on both Levi</w:t>
      </w:r>
      <w:r w:rsidR="00FF6697" w:rsidRPr="00BB22F3">
        <w:rPr>
          <w:lang w:val="en-GB"/>
        </w:rPr>
        <w:t>P</w:t>
      </w:r>
      <w:r w:rsidR="004626B1" w:rsidRPr="00BB22F3">
        <w:rPr>
          <w:lang w:val="en-GB"/>
        </w:rPr>
        <w:t>ropIdle and LevipropAnimation</w:t>
      </w:r>
      <w:r w:rsidR="00AF6BD7" w:rsidRPr="00BB22F3">
        <w:rPr>
          <w:lang w:val="en-GB"/>
        </w:rPr>
        <w:t xml:space="preserve"> states</w:t>
      </w:r>
      <w:r w:rsidR="006400BF" w:rsidRPr="00BB22F3">
        <w:rPr>
          <w:lang w:val="en-GB"/>
        </w:rPr>
        <w:t>.</w:t>
      </w:r>
      <w:r w:rsidR="00835E5A" w:rsidRPr="00BB22F3">
        <w:rPr>
          <w:lang w:val="en-GB"/>
        </w:rPr>
        <w:t xml:space="preserve"> Now let</w:t>
      </w:r>
      <w:r w:rsidR="002B27D4">
        <w:rPr>
          <w:lang w:val="en-GB"/>
        </w:rPr>
        <w:t>'</w:t>
      </w:r>
      <w:r w:rsidR="00835E5A" w:rsidRPr="00BB22F3">
        <w:rPr>
          <w:lang w:val="en-GB"/>
        </w:rPr>
        <w:t>s set the starting position for each primitive on the LevipropAnimation state, similar to Example 3, we will set 0 to p1, 1000 to p2, 0 to p3 and 1000</w:t>
      </w:r>
      <w:r w:rsidR="00413A25" w:rsidRPr="00BB22F3">
        <w:rPr>
          <w:lang w:val="en-GB"/>
        </w:rPr>
        <w:t xml:space="preserve"> </w:t>
      </w:r>
      <w:r w:rsidR="00835E5A" w:rsidRPr="00BB22F3">
        <w:rPr>
          <w:lang w:val="en-GB"/>
        </w:rPr>
        <w:t>to p4</w:t>
      </w:r>
      <w:r w:rsidR="00413A25" w:rsidRPr="00BB22F3">
        <w:rPr>
          <w:lang w:val="en-GB"/>
        </w:rPr>
        <w:t xml:space="preserve"> (see </w:t>
      </w:r>
      <w:r w:rsidR="00E23916" w:rsidRPr="00E23916">
        <w:rPr>
          <w:color w:val="2E74B5" w:themeColor="accent1" w:themeShade="BF"/>
          <w:lang w:val="en-GB"/>
        </w:rPr>
        <w:fldChar w:fldCharType="begin"/>
      </w:r>
      <w:r w:rsidR="00E23916" w:rsidRPr="00E23916">
        <w:rPr>
          <w:color w:val="2E74B5" w:themeColor="accent1" w:themeShade="BF"/>
          <w:lang w:val="en-GB"/>
        </w:rPr>
        <w:instrText xml:space="preserve"> REF _Ref103669408 \h </w:instrText>
      </w:r>
      <w:r w:rsidR="00E23916" w:rsidRPr="00E23916">
        <w:rPr>
          <w:color w:val="2E74B5" w:themeColor="accent1" w:themeShade="BF"/>
          <w:lang w:val="en-GB"/>
        </w:rPr>
      </w:r>
      <w:r w:rsidR="00E23916" w:rsidRPr="00E23916">
        <w:rPr>
          <w:color w:val="2E74B5" w:themeColor="accent1" w:themeShade="BF"/>
          <w:lang w:val="en-GB"/>
        </w:rPr>
        <w:fldChar w:fldCharType="separate"/>
      </w:r>
      <w:r w:rsidR="00E23916" w:rsidRPr="00E23916">
        <w:rPr>
          <w:color w:val="2E74B5" w:themeColor="accent1" w:themeShade="BF"/>
        </w:rPr>
        <w:t xml:space="preserve">Figure </w:t>
      </w:r>
      <w:r w:rsidR="00E23916" w:rsidRPr="00E23916">
        <w:rPr>
          <w:noProof/>
          <w:color w:val="2E74B5" w:themeColor="accent1" w:themeShade="BF"/>
        </w:rPr>
        <w:t>4</w:t>
      </w:r>
      <w:r w:rsidR="00E23916" w:rsidRPr="00E23916">
        <w:rPr>
          <w:color w:val="2E74B5" w:themeColor="accent1" w:themeShade="BF"/>
          <w:lang w:val="en-GB"/>
        </w:rPr>
        <w:fldChar w:fldCharType="end"/>
      </w:r>
      <w:r w:rsidR="00413A25" w:rsidRPr="00BB22F3">
        <w:rPr>
          <w:color w:val="2E74B5" w:themeColor="accent1" w:themeShade="BF"/>
          <w:lang w:val="en-GB"/>
        </w:rPr>
        <w:t>.C &amp; 4.D</w:t>
      </w:r>
      <w:r w:rsidR="00413A25" w:rsidRPr="00BB22F3">
        <w:rPr>
          <w:lang w:val="en-GB"/>
        </w:rPr>
        <w:t>)</w:t>
      </w:r>
      <w:r w:rsidR="00835E5A" w:rsidRPr="00BB22F3">
        <w:rPr>
          <w:lang w:val="en-GB"/>
        </w:rPr>
        <w:t>.</w:t>
      </w:r>
      <w:r w:rsidR="00D0710C" w:rsidRPr="00BB22F3">
        <w:rPr>
          <w:lang w:val="en-GB"/>
        </w:rPr>
        <w:t xml:space="preserve"> </w:t>
      </w:r>
      <w:r w:rsidR="00CC6A12" w:rsidRPr="00BB22F3">
        <w:rPr>
          <w:lang w:val="en-GB"/>
        </w:rPr>
        <w:t>Leave amplitude and colour fields empty for now.</w:t>
      </w:r>
    </w:p>
    <w:p w14:paraId="171BC988" w14:textId="3E7C5E73" w:rsidR="0054655C" w:rsidRPr="00BB22F3" w:rsidRDefault="0054655C" w:rsidP="0054655C">
      <w:pPr>
        <w:pStyle w:val="Para"/>
        <w:numPr>
          <w:ilvl w:val="0"/>
          <w:numId w:val="17"/>
        </w:numPr>
        <w:ind w:left="426"/>
        <w:rPr>
          <w:lang w:val="en-GB"/>
        </w:rPr>
      </w:pPr>
      <w:r w:rsidRPr="00BB22F3">
        <w:rPr>
          <w:b/>
          <w:bCs/>
          <w:lang w:val="en-GB"/>
        </w:rPr>
        <w:t>Use a MPD device or simulator mode</w:t>
      </w:r>
      <w:r w:rsidRPr="00BB22F3">
        <w:rPr>
          <w:lang w:val="en-GB"/>
        </w:rPr>
        <w:t>: If you have a MPD device, this is the point w</w:t>
      </w:r>
      <w:r w:rsidR="002B27D4">
        <w:rPr>
          <w:lang w:val="en-GB"/>
        </w:rPr>
        <w:t>h</w:t>
      </w:r>
      <w:r w:rsidRPr="00BB22F3">
        <w:rPr>
          <w:lang w:val="en-GB"/>
        </w:rPr>
        <w:t>ere you need to make sure it is connected (USBs correctly recognized) and powered. If don’t, th</w:t>
      </w:r>
      <w:r w:rsidR="002B27D4">
        <w:rPr>
          <w:lang w:val="en-GB"/>
        </w:rPr>
        <w:t>e</w:t>
      </w:r>
      <w:r w:rsidRPr="00BB22F3">
        <w:rPr>
          <w:lang w:val="en-GB"/>
        </w:rPr>
        <w:t>n the unity visualization will reflect the indented particle behavio</w:t>
      </w:r>
      <w:r w:rsidR="002B27D4">
        <w:rPr>
          <w:lang w:val="en-GB"/>
        </w:rPr>
        <w:t>u</w:t>
      </w:r>
      <w:r w:rsidRPr="00BB22F3">
        <w:rPr>
          <w:lang w:val="en-GB"/>
        </w:rPr>
        <w:t>r when pressing play.</w:t>
      </w:r>
    </w:p>
    <w:p w14:paraId="200F28CC" w14:textId="6C8F82FE" w:rsidR="0054655C" w:rsidRPr="00BB22F3" w:rsidRDefault="0054655C" w:rsidP="0054655C">
      <w:pPr>
        <w:pStyle w:val="Para"/>
        <w:numPr>
          <w:ilvl w:val="0"/>
          <w:numId w:val="17"/>
        </w:numPr>
        <w:ind w:left="426"/>
        <w:rPr>
          <w:lang w:val="en-GB"/>
        </w:rPr>
      </w:pPr>
      <w:r w:rsidRPr="00BB22F3">
        <w:rPr>
          <w:b/>
          <w:bCs/>
          <w:lang w:val="en-GB"/>
        </w:rPr>
        <w:t>Press play</w:t>
      </w:r>
      <w:r w:rsidRPr="00BB22F3">
        <w:rPr>
          <w:lang w:val="en-GB"/>
        </w:rPr>
        <w:t xml:space="preserve">: Once you press play, you would be able to visualize </w:t>
      </w:r>
      <w:r w:rsidR="00EA21EB" w:rsidRPr="00BB22F3">
        <w:rPr>
          <w:lang w:val="en-GB"/>
        </w:rPr>
        <w:t>the Levi</w:t>
      </w:r>
      <w:r w:rsidR="00BF6822" w:rsidRPr="00BB22F3">
        <w:rPr>
          <w:lang w:val="en-GB"/>
        </w:rPr>
        <w:t>Pr</w:t>
      </w:r>
      <w:r w:rsidR="00EA21EB" w:rsidRPr="00BB22F3">
        <w:rPr>
          <w:lang w:val="en-GB"/>
        </w:rPr>
        <w:t>op</w:t>
      </w:r>
      <w:r w:rsidRPr="00BB22F3">
        <w:rPr>
          <w:lang w:val="en-GB"/>
        </w:rPr>
        <w:t xml:space="preserve"> inside the virtual space in Unity. If the levitator is connected and correctly configured, you would be able to place </w:t>
      </w:r>
      <w:r w:rsidR="00197518" w:rsidRPr="00BB22F3">
        <w:rPr>
          <w:lang w:val="en-GB"/>
        </w:rPr>
        <w:t>the</w:t>
      </w:r>
      <w:r w:rsidRPr="00BB22F3">
        <w:rPr>
          <w:lang w:val="en-GB"/>
        </w:rPr>
        <w:t xml:space="preserve"> physical particle</w:t>
      </w:r>
      <w:r w:rsidR="00264377" w:rsidRPr="00BB22F3">
        <w:rPr>
          <w:lang w:val="en-GB"/>
        </w:rPr>
        <w:t>s</w:t>
      </w:r>
      <w:r w:rsidRPr="00BB22F3">
        <w:rPr>
          <w:lang w:val="en-GB"/>
        </w:rPr>
        <w:t xml:space="preserve"> at </w:t>
      </w:r>
      <w:r w:rsidR="00264377" w:rsidRPr="00BB22F3">
        <w:rPr>
          <w:lang w:val="en-GB"/>
        </w:rPr>
        <w:t>each of the</w:t>
      </w:r>
      <w:r w:rsidRPr="00BB22F3">
        <w:rPr>
          <w:lang w:val="en-GB"/>
        </w:rPr>
        <w:t xml:space="preserve"> star</w:t>
      </w:r>
      <w:r w:rsidR="002B27D4">
        <w:rPr>
          <w:lang w:val="en-GB"/>
        </w:rPr>
        <w:t>t</w:t>
      </w:r>
      <w:r w:rsidRPr="00BB22F3">
        <w:rPr>
          <w:lang w:val="en-GB"/>
        </w:rPr>
        <w:t>ing location</w:t>
      </w:r>
      <w:r w:rsidR="00676557" w:rsidRPr="00BB22F3">
        <w:rPr>
          <w:lang w:val="en-GB"/>
        </w:rPr>
        <w:t>s</w:t>
      </w:r>
      <w:r w:rsidRPr="00BB22F3">
        <w:rPr>
          <w:lang w:val="en-GB"/>
        </w:rPr>
        <w:t xml:space="preserve">. You can use some twicers to position the physical particle </w:t>
      </w:r>
      <w:r w:rsidR="002B27D4">
        <w:rPr>
          <w:lang w:val="en-GB"/>
        </w:rPr>
        <w:t>i</w:t>
      </w:r>
      <w:r w:rsidRPr="00BB22F3">
        <w:rPr>
          <w:lang w:val="en-GB"/>
        </w:rPr>
        <w:t>n the correct location.</w:t>
      </w:r>
    </w:p>
    <w:p w14:paraId="009CCB0B" w14:textId="7D7B7267" w:rsidR="0054655C" w:rsidRPr="00BB22F3" w:rsidRDefault="0054655C" w:rsidP="0054655C">
      <w:pPr>
        <w:pStyle w:val="Para"/>
        <w:numPr>
          <w:ilvl w:val="0"/>
          <w:numId w:val="17"/>
        </w:numPr>
        <w:ind w:left="426"/>
        <w:rPr>
          <w:lang w:val="en-GB"/>
        </w:rPr>
      </w:pPr>
      <w:r w:rsidRPr="00BB22F3">
        <w:rPr>
          <w:b/>
          <w:bCs/>
          <w:lang w:val="en-GB"/>
        </w:rPr>
        <w:t>Changing animation states</w:t>
      </w:r>
      <w:r w:rsidRPr="00BB22F3">
        <w:rPr>
          <w:lang w:val="en-GB"/>
        </w:rPr>
        <w:t>: To change between states you need to manually activate the Animation GameObject by activating the checkbox next to the GameObject name (“</w:t>
      </w:r>
      <w:r w:rsidR="001B01E6" w:rsidRPr="00BB22F3">
        <w:rPr>
          <w:lang w:val="en-GB"/>
        </w:rPr>
        <w:t>LeviProp</w:t>
      </w:r>
      <w:r w:rsidRPr="00BB22F3">
        <w:rPr>
          <w:lang w:val="en-GB"/>
        </w:rPr>
        <w:t>Animation” or “</w:t>
      </w:r>
      <w:r w:rsidR="001B01E6" w:rsidRPr="00BB22F3">
        <w:rPr>
          <w:lang w:val="en-GB"/>
        </w:rPr>
        <w:t>LeviProp</w:t>
      </w:r>
      <w:r w:rsidRPr="00BB22F3">
        <w:rPr>
          <w:lang w:val="en-GB"/>
        </w:rPr>
        <w:t xml:space="preserve">Idle”) in the inspector tab, and automatically the animation will switch from Idle to Animation state (and the Idle state will be then disabled) while the rendering of the animation will start. </w:t>
      </w:r>
    </w:p>
    <w:p w14:paraId="27B16371" w14:textId="44403CBE" w:rsidR="0054655C" w:rsidRPr="00BB22F3" w:rsidRDefault="0054655C" w:rsidP="0054655C">
      <w:pPr>
        <w:pStyle w:val="Para"/>
        <w:rPr>
          <w:lang w:val="en-GB"/>
        </w:rPr>
      </w:pPr>
      <w:r w:rsidRPr="00BB22F3">
        <w:rPr>
          <w:lang w:val="en-GB"/>
        </w:rPr>
        <w:t>By now the levitator (virtual and real) should be able to render</w:t>
      </w:r>
      <w:r w:rsidR="00263DF0" w:rsidRPr="00BB22F3">
        <w:rPr>
          <w:lang w:val="en-GB"/>
        </w:rPr>
        <w:t xml:space="preserve"> four particles</w:t>
      </w:r>
      <w:r w:rsidRPr="00BB22F3">
        <w:rPr>
          <w:lang w:val="en-GB"/>
        </w:rPr>
        <w:t xml:space="preserve"> circular path with your defined radius and speed. </w:t>
      </w:r>
    </w:p>
    <w:p w14:paraId="50E3941D" w14:textId="77777777" w:rsidR="004335B9" w:rsidRPr="00BB22F3" w:rsidRDefault="00FD4D2E" w:rsidP="004335B9">
      <w:pPr>
        <w:pStyle w:val="Para"/>
        <w:keepNext/>
        <w:ind w:firstLine="0"/>
        <w:rPr>
          <w:lang w:val="en-GB"/>
        </w:rPr>
      </w:pPr>
      <w:r w:rsidRPr="00BB22F3">
        <w:rPr>
          <w:noProof/>
          <w:lang w:val="en-GB"/>
        </w:rPr>
        <w:drawing>
          <wp:inline distT="0" distB="0" distL="0" distR="0" wp14:anchorId="6F9E0578" wp14:editId="740B6A21">
            <wp:extent cx="5729605" cy="363982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639820"/>
                    </a:xfrm>
                    <a:prstGeom prst="rect">
                      <a:avLst/>
                    </a:prstGeom>
                    <a:noFill/>
                    <a:ln>
                      <a:noFill/>
                    </a:ln>
                  </pic:spPr>
                </pic:pic>
              </a:graphicData>
            </a:graphic>
          </wp:inline>
        </w:drawing>
      </w:r>
    </w:p>
    <w:p w14:paraId="3E836318" w14:textId="429E81EA" w:rsidR="004D63B6" w:rsidRPr="00992C92" w:rsidRDefault="004335B9" w:rsidP="00F830DE">
      <w:pPr>
        <w:pStyle w:val="FigureCaption"/>
      </w:pPr>
      <w:bookmarkStart w:id="27" w:name="_Ref103669408"/>
      <w:r w:rsidRPr="00992C92">
        <w:t xml:space="preserve">Figure </w:t>
      </w:r>
      <w:r w:rsidRPr="00BB22F3">
        <w:rPr>
          <w:lang w:val="en-GB"/>
        </w:rPr>
        <w:fldChar w:fldCharType="begin"/>
      </w:r>
      <w:r w:rsidRPr="00992C92">
        <w:instrText xml:space="preserve"> SEQ Figure \* ARABIC </w:instrText>
      </w:r>
      <w:r w:rsidRPr="00BB22F3">
        <w:rPr>
          <w:lang w:val="en-GB"/>
        </w:rPr>
        <w:fldChar w:fldCharType="separate"/>
      </w:r>
      <w:r w:rsidR="003354A0">
        <w:rPr>
          <w:noProof/>
        </w:rPr>
        <w:t>4</w:t>
      </w:r>
      <w:r w:rsidRPr="00BB22F3">
        <w:rPr>
          <w:lang w:val="en-GB"/>
        </w:rPr>
        <w:fldChar w:fldCharType="end"/>
      </w:r>
      <w:bookmarkEnd w:id="27"/>
      <w:r w:rsidRPr="00992C92">
        <w:t xml:space="preserve">: </w:t>
      </w:r>
      <w:r w:rsidR="004D63B6" w:rsidRPr="00992C92">
        <w:t xml:space="preserve">Example 4. </w:t>
      </w:r>
      <w:r w:rsidR="00F014EB" w:rsidRPr="00992C92">
        <w:t>LeviProp</w:t>
      </w:r>
      <w:r w:rsidR="004D63B6" w:rsidRPr="00992C92">
        <w:t>.</w:t>
      </w:r>
    </w:p>
    <w:p w14:paraId="45566A62" w14:textId="3213F4AE" w:rsidR="00E822D1" w:rsidRPr="00B01D81" w:rsidRDefault="0079015E" w:rsidP="00F8694B">
      <w:pPr>
        <w:rPr>
          <w:rFonts w:ascii="Linux Libertine O" w:hAnsi="Linux Libertine O" w:cs="Linux Libertine O"/>
          <w:sz w:val="18"/>
          <w:szCs w:val="18"/>
        </w:rPr>
      </w:pPr>
      <w:r w:rsidRPr="00B01D81">
        <w:rPr>
          <w:rFonts w:ascii="Linux Libertine O" w:hAnsi="Linux Libertine O" w:cs="Linux Libertine O"/>
          <w:b/>
          <w:bCs/>
          <w:color w:val="2E74B5" w:themeColor="accent1" w:themeShade="BF"/>
          <w:sz w:val="18"/>
          <w:szCs w:val="18"/>
          <w:lang w:val="fr-FR"/>
        </w:rPr>
        <w:t>Exercice</w:t>
      </w:r>
      <w:r w:rsidR="00E822D1" w:rsidRPr="00B01D81">
        <w:rPr>
          <w:rFonts w:ascii="Linux Libertine O" w:hAnsi="Linux Libertine O" w:cs="Linux Libertine O"/>
          <w:b/>
          <w:bCs/>
          <w:color w:val="2E74B5" w:themeColor="accent1" w:themeShade="BF"/>
          <w:sz w:val="18"/>
          <w:szCs w:val="18"/>
          <w:lang w:val="fr-FR"/>
        </w:rPr>
        <w:t xml:space="preserve"> </w:t>
      </w:r>
      <w:r w:rsidRPr="00B01D81">
        <w:rPr>
          <w:rFonts w:ascii="Linux Libertine O" w:hAnsi="Linux Libertine O" w:cs="Linux Libertine O"/>
          <w:b/>
          <w:bCs/>
          <w:color w:val="2E74B5" w:themeColor="accent1" w:themeShade="BF"/>
          <w:sz w:val="18"/>
          <w:szCs w:val="18"/>
          <w:lang w:val="fr-FR"/>
        </w:rPr>
        <w:t>G</w:t>
      </w:r>
      <w:r w:rsidR="00E822D1" w:rsidRPr="00B01D81">
        <w:rPr>
          <w:rFonts w:ascii="Linux Libertine O" w:hAnsi="Linux Libertine O" w:cs="Linux Libertine O"/>
          <w:b/>
          <w:bCs/>
          <w:color w:val="2E74B5" w:themeColor="accent1" w:themeShade="BF"/>
          <w:sz w:val="18"/>
          <w:szCs w:val="18"/>
          <w:lang w:val="fr-FR"/>
        </w:rPr>
        <w:t>:</w:t>
      </w:r>
      <w:r w:rsidR="00E822D1" w:rsidRPr="00B01D81">
        <w:rPr>
          <w:rFonts w:ascii="Linux Libertine O" w:hAnsi="Linux Libertine O" w:cs="Linux Libertine O"/>
          <w:color w:val="2E74B5" w:themeColor="accent1" w:themeShade="BF"/>
          <w:sz w:val="18"/>
          <w:szCs w:val="18"/>
          <w:lang w:val="fr-FR"/>
        </w:rPr>
        <w:t xml:space="preserve"> </w:t>
      </w:r>
      <w:r w:rsidR="00A650E8" w:rsidRPr="00B01D81">
        <w:rPr>
          <w:rFonts w:ascii="Linux Libertine O" w:hAnsi="Linux Libertine O" w:cs="Linux Libertine O"/>
          <w:i/>
          <w:iCs/>
          <w:sz w:val="18"/>
          <w:szCs w:val="18"/>
          <w:lang w:val="fr-FR"/>
        </w:rPr>
        <w:t>Script</w:t>
      </w:r>
      <w:r w:rsidR="00A650E8" w:rsidRPr="00B01D81">
        <w:rPr>
          <w:rFonts w:ascii="Linux Libertine O" w:hAnsi="Linux Libertine O" w:cs="Linux Libertine O"/>
          <w:sz w:val="18"/>
          <w:szCs w:val="18"/>
          <w:lang w:val="fr-FR"/>
        </w:rPr>
        <w:t xml:space="preserve"> </w:t>
      </w:r>
      <w:r w:rsidR="00E822D1" w:rsidRPr="00B01D81">
        <w:rPr>
          <w:rFonts w:ascii="Linux Libertine O" w:hAnsi="Linux Libertine O" w:cs="Linux Libertine O"/>
          <w:i/>
          <w:iCs/>
          <w:sz w:val="18"/>
          <w:szCs w:val="18"/>
          <w:lang w:val="fr-FR"/>
        </w:rPr>
        <w:t>Manipulati</w:t>
      </w:r>
      <w:r w:rsidR="00F8694B" w:rsidRPr="00B01D81">
        <w:rPr>
          <w:rFonts w:ascii="Linux Libertine O" w:hAnsi="Linux Libertine O" w:cs="Linux Libertine O"/>
          <w:i/>
          <w:iCs/>
          <w:sz w:val="18"/>
          <w:szCs w:val="18"/>
          <w:lang w:val="fr-FR"/>
        </w:rPr>
        <w:t>o</w:t>
      </w:r>
      <w:r w:rsidR="00E822D1" w:rsidRPr="00B01D81">
        <w:rPr>
          <w:rFonts w:ascii="Linux Libertine O" w:hAnsi="Linux Libertine O" w:cs="Linux Libertine O"/>
          <w:i/>
          <w:iCs/>
          <w:sz w:val="18"/>
          <w:szCs w:val="18"/>
          <w:lang w:val="fr-FR"/>
        </w:rPr>
        <w:t>n</w:t>
      </w:r>
      <w:r w:rsidR="00E822D1" w:rsidRPr="00B01D81">
        <w:rPr>
          <w:rFonts w:ascii="Linux Libertine O" w:hAnsi="Linux Libertine O" w:cs="Linux Libertine O"/>
          <w:sz w:val="18"/>
          <w:szCs w:val="18"/>
          <w:lang w:val="fr-FR"/>
        </w:rPr>
        <w:t xml:space="preserve">. </w:t>
      </w:r>
      <w:r w:rsidR="00E822D1" w:rsidRPr="00B01D81">
        <w:rPr>
          <w:rFonts w:ascii="Linux Libertine O" w:hAnsi="Linux Libertine O" w:cs="Linux Libertine O"/>
          <w:sz w:val="18"/>
          <w:szCs w:val="18"/>
        </w:rPr>
        <w:t xml:space="preserve">Now you can try </w:t>
      </w:r>
      <w:r w:rsidR="00647D85" w:rsidRPr="00B01D81">
        <w:rPr>
          <w:rFonts w:ascii="Linux Libertine O" w:hAnsi="Linux Libertine O" w:cs="Linux Libertine O"/>
          <w:sz w:val="18"/>
          <w:szCs w:val="18"/>
        </w:rPr>
        <w:t>adding a script and try controlling the position and rotation of the Leviprop</w:t>
      </w:r>
      <w:r w:rsidR="00E52C85" w:rsidRPr="00B01D81">
        <w:rPr>
          <w:rFonts w:ascii="Linux Libertine O" w:hAnsi="Linux Libertine O" w:cs="Linux Libertine O"/>
          <w:sz w:val="18"/>
          <w:szCs w:val="18"/>
        </w:rPr>
        <w:t xml:space="preserve"> by transforming the parent node</w:t>
      </w:r>
      <w:r w:rsidR="00BF6FD5" w:rsidRPr="00B01D81">
        <w:rPr>
          <w:rFonts w:ascii="Linux Libertine O" w:hAnsi="Linux Libertine O" w:cs="Linux Libertine O"/>
          <w:sz w:val="18"/>
          <w:szCs w:val="18"/>
        </w:rPr>
        <w:t xml:space="preserve"> (“MiniScreen</w:t>
      </w:r>
      <w:r w:rsidR="00F92C0D" w:rsidRPr="00B01D81">
        <w:rPr>
          <w:rFonts w:ascii="Linux Libertine O" w:hAnsi="Linux Libertine O" w:cs="Linux Libertine O"/>
          <w:sz w:val="18"/>
          <w:szCs w:val="18"/>
        </w:rPr>
        <w:t>”</w:t>
      </w:r>
      <w:r w:rsidR="00BF6FD5" w:rsidRPr="00B01D81">
        <w:rPr>
          <w:rFonts w:ascii="Linux Libertine O" w:hAnsi="Linux Libertine O" w:cs="Linux Libertine O"/>
          <w:sz w:val="18"/>
          <w:szCs w:val="18"/>
        </w:rPr>
        <w:t>)</w:t>
      </w:r>
      <w:r w:rsidR="006249D2" w:rsidRPr="00B01D81">
        <w:rPr>
          <w:rFonts w:ascii="Linux Libertine O" w:hAnsi="Linux Libertine O" w:cs="Linux Libertine O"/>
          <w:sz w:val="18"/>
          <w:szCs w:val="18"/>
        </w:rPr>
        <w:t xml:space="preserve"> by using High-level updates</w:t>
      </w:r>
      <w:r w:rsidR="00992171" w:rsidRPr="00B01D81">
        <w:rPr>
          <w:rFonts w:ascii="Linux Libertine O" w:hAnsi="Linux Libertine O" w:cs="Linux Libertine O"/>
          <w:sz w:val="18"/>
          <w:szCs w:val="18"/>
        </w:rPr>
        <w:t xml:space="preserve"> (Unity transformations)</w:t>
      </w:r>
      <w:r w:rsidR="00E52C85" w:rsidRPr="00B01D81">
        <w:rPr>
          <w:rFonts w:ascii="Linux Libertine O" w:hAnsi="Linux Libertine O" w:cs="Linux Libertine O"/>
          <w:sz w:val="18"/>
          <w:szCs w:val="18"/>
        </w:rPr>
        <w:t>.</w:t>
      </w:r>
    </w:p>
    <w:p w14:paraId="50126960" w14:textId="62B3A75E" w:rsidR="00435A84" w:rsidRDefault="00435A84" w:rsidP="00BC5F87"/>
    <w:p w14:paraId="2128B0F2" w14:textId="15ECB5F4" w:rsidR="00BF2ACA" w:rsidRDefault="00BF2ACA" w:rsidP="00BC5F87"/>
    <w:p w14:paraId="131F6186" w14:textId="7099006F" w:rsidR="00BC5F87" w:rsidRPr="00BB22F3" w:rsidRDefault="0013100C" w:rsidP="00246D94">
      <w:pPr>
        <w:pStyle w:val="Head1"/>
        <w:rPr>
          <w:lang w:val="en-GB"/>
        </w:rPr>
      </w:pPr>
      <w:bookmarkStart w:id="28" w:name="_Hlk101518086"/>
      <w:bookmarkStart w:id="29" w:name="_Toc165892736"/>
      <w:r w:rsidRPr="00BB22F3">
        <w:rPr>
          <w:lang w:val="en-GB"/>
        </w:rPr>
        <w:lastRenderedPageBreak/>
        <w:t xml:space="preserve">Example 5 - </w:t>
      </w:r>
      <w:r w:rsidR="00BC5F87" w:rsidRPr="00BB22F3">
        <w:rPr>
          <w:lang w:val="en-GB"/>
        </w:rPr>
        <w:t>Multiparticle Transitions</w:t>
      </w:r>
      <w:bookmarkEnd w:id="29"/>
    </w:p>
    <w:p w14:paraId="70BDD8BC" w14:textId="6CC013DB" w:rsidR="00A763A7" w:rsidRPr="00BB22F3" w:rsidRDefault="00A763A7" w:rsidP="00246D94">
      <w:pPr>
        <w:pStyle w:val="PostHeadPara"/>
        <w:rPr>
          <w:lang w:val="en-GB"/>
        </w:rPr>
      </w:pPr>
      <w:bookmarkStart w:id="30" w:name="_Hlk101807389"/>
      <w:bookmarkEnd w:id="28"/>
      <w:r w:rsidRPr="00BB22F3">
        <w:rPr>
          <w:lang w:val="en-GB"/>
        </w:rPr>
        <w:t>As shown in previous examples, low-level descriptors are an excellent way to improve particle displacements and reach higher particle speeds that would not be possible using high-level updates. However, OpenMPD support queued animations, where a correct transition between high-speed animations become</w:t>
      </w:r>
      <w:r w:rsidR="004E31B2">
        <w:rPr>
          <w:lang w:val="en-GB"/>
        </w:rPr>
        <w:t>s</w:t>
      </w:r>
      <w:r w:rsidRPr="00BB22F3">
        <w:rPr>
          <w:lang w:val="en-GB"/>
        </w:rPr>
        <w:t xml:space="preserve"> crucial to not only maintain animation continuity but to avoid rendering failures (particle flying away from the target animation). Then an animation transition is an important element when working with queued animations in MPD systems, as they are the link between stages </w:t>
      </w:r>
      <w:r w:rsidR="004E31B2">
        <w:rPr>
          <w:lang w:val="en-GB"/>
        </w:rPr>
        <w:t>i</w:t>
      </w:r>
      <w:r w:rsidRPr="00BB22F3">
        <w:rPr>
          <w:lang w:val="en-GB"/>
        </w:rPr>
        <w:t>n the overall experience (considering stages as different animation/shapes/paths to go through). We can render multiple animations using a single particle by using the correct transitions to move across animations. In this example</w:t>
      </w:r>
      <w:r w:rsidR="004E31B2">
        <w:rPr>
          <w:lang w:val="en-GB"/>
        </w:rPr>
        <w:t>,</w:t>
      </w:r>
      <w:r w:rsidRPr="00BB22F3">
        <w:rPr>
          <w:lang w:val="en-GB"/>
        </w:rPr>
        <w:t xml:space="preserve"> we will use a set of three circles that will combine into one, but rotat</w:t>
      </w:r>
      <w:r w:rsidR="004E31B2">
        <w:rPr>
          <w:lang w:val="en-GB"/>
        </w:rPr>
        <w:t>e</w:t>
      </w:r>
      <w:r w:rsidRPr="00BB22F3">
        <w:rPr>
          <w:lang w:val="en-GB"/>
        </w:rPr>
        <w:t xml:space="preserve"> and translat</w:t>
      </w:r>
      <w:r w:rsidR="004E31B2">
        <w:rPr>
          <w:lang w:val="en-GB"/>
        </w:rPr>
        <w:t>e</w:t>
      </w:r>
      <w:r w:rsidRPr="00BB22F3">
        <w:rPr>
          <w:lang w:val="en-GB"/>
        </w:rPr>
        <w:t xml:space="preserve"> independently </w:t>
      </w:r>
      <w:r w:rsidR="004E31B2">
        <w:rPr>
          <w:lang w:val="en-GB"/>
        </w:rPr>
        <w:t xml:space="preserve">from </w:t>
      </w:r>
      <w:r w:rsidRPr="00BB22F3">
        <w:rPr>
          <w:lang w:val="en-GB"/>
        </w:rPr>
        <w:t xml:space="preserve">each other. This </w:t>
      </w:r>
      <w:r w:rsidR="004E31B2">
        <w:rPr>
          <w:lang w:val="en-GB"/>
        </w:rPr>
        <w:t xml:space="preserve">is </w:t>
      </w:r>
      <w:r w:rsidRPr="00BB22F3">
        <w:rPr>
          <w:lang w:val="en-GB"/>
        </w:rPr>
        <w:t>an example that takes advantage of our hybrid updates mode (low-level + high-level updates).</w:t>
      </w:r>
      <w:r w:rsidR="00DC223F">
        <w:rPr>
          <w:lang w:val="en-GB"/>
        </w:rPr>
        <w:t>472</w:t>
      </w:r>
    </w:p>
    <w:p w14:paraId="35ED205B" w14:textId="7FDCFB9D" w:rsidR="00BC5F87" w:rsidRPr="00BB22F3" w:rsidRDefault="00E52C85" w:rsidP="00246D94">
      <w:pPr>
        <w:pStyle w:val="Para"/>
        <w:rPr>
          <w:lang w:val="en-GB"/>
        </w:rPr>
      </w:pPr>
      <w:r w:rsidRPr="00BB22F3">
        <w:rPr>
          <w:lang w:val="en-GB"/>
        </w:rPr>
        <w:t>Transition is an important</w:t>
      </w:r>
      <w:r w:rsidR="00995AED" w:rsidRPr="00BB22F3">
        <w:rPr>
          <w:lang w:val="en-GB"/>
        </w:rPr>
        <w:t xml:space="preserve"> element when working with animations</w:t>
      </w:r>
      <w:r w:rsidR="00865859">
        <w:rPr>
          <w:lang w:val="en-GB"/>
        </w:rPr>
        <w:t xml:space="preserve"> on</w:t>
      </w:r>
      <w:r w:rsidR="00995AED" w:rsidRPr="00BB22F3">
        <w:rPr>
          <w:lang w:val="en-GB"/>
        </w:rPr>
        <w:t xml:space="preserve"> </w:t>
      </w:r>
      <w:r w:rsidR="00B8229D" w:rsidRPr="00BB22F3">
        <w:rPr>
          <w:lang w:val="en-GB"/>
        </w:rPr>
        <w:t>MPD systems</w:t>
      </w:r>
      <w:r w:rsidR="006A4294" w:rsidRPr="00BB22F3">
        <w:rPr>
          <w:lang w:val="en-GB"/>
        </w:rPr>
        <w:t xml:space="preserve">, as they are the link between stages </w:t>
      </w:r>
      <w:r w:rsidR="00DC223F">
        <w:rPr>
          <w:lang w:val="en-GB"/>
        </w:rPr>
        <w:t>i</w:t>
      </w:r>
      <w:r w:rsidR="006A4294" w:rsidRPr="00BB22F3">
        <w:rPr>
          <w:lang w:val="en-GB"/>
        </w:rPr>
        <w:t xml:space="preserve">n </w:t>
      </w:r>
      <w:r w:rsidR="000037AC" w:rsidRPr="00BB22F3">
        <w:rPr>
          <w:lang w:val="en-GB"/>
        </w:rPr>
        <w:t>the</w:t>
      </w:r>
      <w:r w:rsidR="006A4294" w:rsidRPr="00BB22F3">
        <w:rPr>
          <w:lang w:val="en-GB"/>
        </w:rPr>
        <w:t xml:space="preserve"> overall</w:t>
      </w:r>
      <w:r w:rsidR="000037AC" w:rsidRPr="00BB22F3">
        <w:rPr>
          <w:lang w:val="en-GB"/>
        </w:rPr>
        <w:t xml:space="preserve"> </w:t>
      </w:r>
      <w:r w:rsidR="00002E20" w:rsidRPr="00BB22F3">
        <w:rPr>
          <w:lang w:val="en-GB"/>
        </w:rPr>
        <w:t>experience</w:t>
      </w:r>
      <w:r w:rsidR="000037AC" w:rsidRPr="00BB22F3">
        <w:rPr>
          <w:lang w:val="en-GB"/>
        </w:rPr>
        <w:t>, considering stages as different animation/shapes/paths</w:t>
      </w:r>
      <w:r w:rsidR="00002E20" w:rsidRPr="00BB22F3">
        <w:rPr>
          <w:lang w:val="en-GB"/>
        </w:rPr>
        <w:t xml:space="preserve"> to go through</w:t>
      </w:r>
      <w:r w:rsidR="00230C33" w:rsidRPr="00BB22F3">
        <w:rPr>
          <w:lang w:val="en-GB"/>
        </w:rPr>
        <w:t>. We can render multiple animation</w:t>
      </w:r>
      <w:r w:rsidR="000A284B" w:rsidRPr="00BB22F3">
        <w:rPr>
          <w:lang w:val="en-GB"/>
        </w:rPr>
        <w:t>s</w:t>
      </w:r>
      <w:r w:rsidR="00230C33" w:rsidRPr="00BB22F3">
        <w:rPr>
          <w:lang w:val="en-GB"/>
        </w:rPr>
        <w:t xml:space="preserve"> using a single particle b</w:t>
      </w:r>
      <w:r w:rsidR="00D235C3" w:rsidRPr="00BB22F3">
        <w:rPr>
          <w:lang w:val="en-GB"/>
        </w:rPr>
        <w:t>y</w:t>
      </w:r>
      <w:r w:rsidR="00230C33" w:rsidRPr="00BB22F3">
        <w:rPr>
          <w:lang w:val="en-GB"/>
        </w:rPr>
        <w:t xml:space="preserve"> </w:t>
      </w:r>
      <w:r w:rsidR="004700E9" w:rsidRPr="00BB22F3">
        <w:rPr>
          <w:lang w:val="en-GB"/>
        </w:rPr>
        <w:t xml:space="preserve">using the </w:t>
      </w:r>
      <w:r w:rsidR="002C5FA6" w:rsidRPr="00BB22F3">
        <w:rPr>
          <w:lang w:val="en-GB"/>
        </w:rPr>
        <w:t xml:space="preserve">correct </w:t>
      </w:r>
      <w:r w:rsidR="00230C33" w:rsidRPr="00BB22F3">
        <w:rPr>
          <w:lang w:val="en-GB"/>
        </w:rPr>
        <w:t>transition</w:t>
      </w:r>
      <w:r w:rsidR="002C5FA6" w:rsidRPr="00BB22F3">
        <w:rPr>
          <w:lang w:val="en-GB"/>
        </w:rPr>
        <w:t>s to move</w:t>
      </w:r>
      <w:r w:rsidR="00230C33" w:rsidRPr="00BB22F3">
        <w:rPr>
          <w:lang w:val="en-GB"/>
        </w:rPr>
        <w:t xml:space="preserve"> </w:t>
      </w:r>
      <w:r w:rsidR="002C5FA6" w:rsidRPr="00BB22F3">
        <w:rPr>
          <w:lang w:val="en-GB"/>
        </w:rPr>
        <w:t>across animations.</w:t>
      </w:r>
      <w:r w:rsidR="0061091F" w:rsidRPr="00BB22F3">
        <w:rPr>
          <w:lang w:val="en-GB"/>
        </w:rPr>
        <w:t xml:space="preserve"> In this example</w:t>
      </w:r>
      <w:r w:rsidR="00DC223F">
        <w:rPr>
          <w:lang w:val="en-GB"/>
        </w:rPr>
        <w:t>,</w:t>
      </w:r>
      <w:r w:rsidR="0061091F" w:rsidRPr="00BB22F3">
        <w:rPr>
          <w:lang w:val="en-GB"/>
        </w:rPr>
        <w:t xml:space="preserve"> we will use </w:t>
      </w:r>
      <w:r w:rsidR="00115417" w:rsidRPr="00BB22F3">
        <w:rPr>
          <w:lang w:val="en-GB"/>
        </w:rPr>
        <w:t xml:space="preserve">a set of </w:t>
      </w:r>
      <w:r w:rsidR="00EE1D92" w:rsidRPr="00BB22F3">
        <w:rPr>
          <w:lang w:val="en-GB"/>
        </w:rPr>
        <w:t>three</w:t>
      </w:r>
      <w:r w:rsidR="009A3681" w:rsidRPr="00BB22F3">
        <w:rPr>
          <w:lang w:val="en-GB"/>
        </w:rPr>
        <w:t xml:space="preserve"> </w:t>
      </w:r>
      <w:r w:rsidR="00115417" w:rsidRPr="00BB22F3">
        <w:rPr>
          <w:lang w:val="en-GB"/>
        </w:rPr>
        <w:t>circles that w</w:t>
      </w:r>
      <w:r w:rsidR="009A3681" w:rsidRPr="00BB22F3">
        <w:rPr>
          <w:lang w:val="en-GB"/>
        </w:rPr>
        <w:t>ill combine into one</w:t>
      </w:r>
      <w:r w:rsidR="00F20407" w:rsidRPr="00BB22F3">
        <w:rPr>
          <w:lang w:val="en-GB"/>
        </w:rPr>
        <w:t xml:space="preserve">, but rotating and translating independently </w:t>
      </w:r>
      <w:r w:rsidR="00DC223F">
        <w:rPr>
          <w:lang w:val="en-GB"/>
        </w:rPr>
        <w:t xml:space="preserve">from </w:t>
      </w:r>
      <w:r w:rsidR="00F20407" w:rsidRPr="00BB22F3">
        <w:rPr>
          <w:lang w:val="en-GB"/>
        </w:rPr>
        <w:t xml:space="preserve">each other (see figure XX). </w:t>
      </w:r>
      <w:bookmarkEnd w:id="30"/>
      <w:r w:rsidR="00A72D03" w:rsidRPr="00BB22F3">
        <w:rPr>
          <w:lang w:val="en-GB"/>
        </w:rPr>
        <w:t>As usual</w:t>
      </w:r>
      <w:r w:rsidR="00DC223F">
        <w:rPr>
          <w:lang w:val="en-GB"/>
        </w:rPr>
        <w:t>,</w:t>
      </w:r>
      <w:r w:rsidR="00A72D03" w:rsidRPr="00BB22F3">
        <w:rPr>
          <w:lang w:val="en-GB"/>
        </w:rPr>
        <w:t xml:space="preserve"> we </w:t>
      </w:r>
      <w:r w:rsidR="00EA4CA7" w:rsidRPr="00BB22F3">
        <w:rPr>
          <w:lang w:val="en-GB"/>
        </w:rPr>
        <w:t>will</w:t>
      </w:r>
      <w:r w:rsidR="00A72D03" w:rsidRPr="00BB22F3">
        <w:rPr>
          <w:lang w:val="en-GB"/>
        </w:rPr>
        <w:t xml:space="preserve"> start with an empty scene and </w:t>
      </w:r>
      <w:r w:rsidR="00EA4CA7">
        <w:rPr>
          <w:lang w:val="en-GB"/>
        </w:rPr>
        <w:t xml:space="preserve">then </w:t>
      </w:r>
      <w:r w:rsidR="00EA4CA7" w:rsidRPr="00BB22F3">
        <w:rPr>
          <w:lang w:val="en-GB"/>
        </w:rPr>
        <w:t xml:space="preserve">follow </w:t>
      </w:r>
      <w:r w:rsidR="00EA4CA7" w:rsidRPr="00BB22F3">
        <w:rPr>
          <w:color w:val="2E74B5" w:themeColor="accent1" w:themeShade="BF"/>
          <w:lang w:val="en-GB"/>
        </w:rPr>
        <w:t xml:space="preserve">Steps </w:t>
      </w:r>
      <w:r w:rsidR="00EA4CA7" w:rsidRPr="00BB22F3">
        <w:rPr>
          <w:color w:val="2E74B5" w:themeColor="accent1" w:themeShade="BF"/>
          <w:lang w:val="en-GB"/>
        </w:rPr>
        <w:fldChar w:fldCharType="begin"/>
      </w:r>
      <w:r w:rsidR="00EA4CA7" w:rsidRPr="00BB22F3">
        <w:rPr>
          <w:color w:val="2E74B5" w:themeColor="accent1" w:themeShade="BF"/>
          <w:lang w:val="en-GB"/>
        </w:rPr>
        <w:instrText xml:space="preserve"> REF _Ref103608260 \w \h </w:instrText>
      </w:r>
      <w:r w:rsidR="00EA4CA7" w:rsidRPr="00BB22F3">
        <w:rPr>
          <w:color w:val="2E74B5" w:themeColor="accent1" w:themeShade="BF"/>
          <w:lang w:val="en-GB"/>
        </w:rPr>
      </w:r>
      <w:r w:rsidR="00EA4CA7" w:rsidRPr="00BB22F3">
        <w:rPr>
          <w:color w:val="2E74B5" w:themeColor="accent1" w:themeShade="BF"/>
          <w:lang w:val="en-GB"/>
        </w:rPr>
        <w:fldChar w:fldCharType="separate"/>
      </w:r>
      <w:r w:rsidR="00EA4CA7" w:rsidRPr="00BB22F3">
        <w:rPr>
          <w:color w:val="2E74B5" w:themeColor="accent1" w:themeShade="BF"/>
          <w:lang w:val="en-GB"/>
        </w:rPr>
        <w:t>1</w:t>
      </w:r>
      <w:r w:rsidR="00EA4CA7" w:rsidRPr="00BB22F3">
        <w:rPr>
          <w:color w:val="2E74B5" w:themeColor="accent1" w:themeShade="BF"/>
          <w:lang w:val="en-GB"/>
        </w:rPr>
        <w:fldChar w:fldCharType="end"/>
      </w:r>
      <w:r w:rsidR="00EA4CA7" w:rsidRPr="00BB22F3">
        <w:rPr>
          <w:color w:val="2E74B5" w:themeColor="accent1" w:themeShade="BF"/>
          <w:lang w:val="en-GB"/>
        </w:rPr>
        <w:t xml:space="preserve"> </w:t>
      </w:r>
      <w:r w:rsidR="005575C3">
        <w:rPr>
          <w:color w:val="2E74B5" w:themeColor="accent1" w:themeShade="BF"/>
          <w:lang w:val="en-GB"/>
        </w:rPr>
        <w:t>to</w:t>
      </w:r>
      <w:r w:rsidR="00EA4CA7" w:rsidRPr="00BB22F3">
        <w:rPr>
          <w:color w:val="2E74B5" w:themeColor="accent1" w:themeShade="BF"/>
          <w:lang w:val="en-GB"/>
        </w:rPr>
        <w:t xml:space="preserve"> </w:t>
      </w:r>
      <w:r w:rsidR="005575C3">
        <w:rPr>
          <w:color w:val="2E74B5" w:themeColor="accent1" w:themeShade="BF"/>
          <w:lang w:val="en-GB"/>
        </w:rPr>
        <w:fldChar w:fldCharType="begin"/>
      </w:r>
      <w:r w:rsidR="005575C3">
        <w:rPr>
          <w:color w:val="2E74B5" w:themeColor="accent1" w:themeShade="BF"/>
          <w:lang w:val="en-GB"/>
        </w:rPr>
        <w:instrText xml:space="preserve"> REF _Ref103608792 \w \h </w:instrText>
      </w:r>
      <w:r w:rsidR="005575C3">
        <w:rPr>
          <w:color w:val="2E74B5" w:themeColor="accent1" w:themeShade="BF"/>
          <w:lang w:val="en-GB"/>
        </w:rPr>
      </w:r>
      <w:r w:rsidR="005575C3">
        <w:rPr>
          <w:color w:val="2E74B5" w:themeColor="accent1" w:themeShade="BF"/>
          <w:lang w:val="en-GB"/>
        </w:rPr>
        <w:fldChar w:fldCharType="separate"/>
      </w:r>
      <w:r w:rsidR="005575C3">
        <w:rPr>
          <w:color w:val="2E74B5" w:themeColor="accent1" w:themeShade="BF"/>
          <w:lang w:val="en-GB"/>
        </w:rPr>
        <w:t>6</w:t>
      </w:r>
      <w:r w:rsidR="005575C3">
        <w:rPr>
          <w:color w:val="2E74B5" w:themeColor="accent1" w:themeShade="BF"/>
          <w:lang w:val="en-GB"/>
        </w:rPr>
        <w:fldChar w:fldCharType="end"/>
      </w:r>
      <w:r w:rsidR="00EA4CA7" w:rsidRPr="00BB22F3">
        <w:rPr>
          <w:lang w:val="en-GB"/>
        </w:rPr>
        <w:t xml:space="preserve"> from </w:t>
      </w:r>
      <w:r w:rsidR="00EA4CA7" w:rsidRPr="00BB22F3">
        <w:rPr>
          <w:color w:val="2E74B5" w:themeColor="accent1" w:themeShade="BF"/>
          <w:lang w:val="en-GB"/>
        </w:rPr>
        <w:fldChar w:fldCharType="begin"/>
      </w:r>
      <w:r w:rsidR="00EA4CA7" w:rsidRPr="00BB22F3">
        <w:rPr>
          <w:color w:val="2E74B5" w:themeColor="accent1" w:themeShade="BF"/>
          <w:lang w:val="en-GB"/>
        </w:rPr>
        <w:instrText xml:space="preserve"> REF _Ref103603551 \h </w:instrText>
      </w:r>
      <w:r w:rsidR="00EA4CA7" w:rsidRPr="00BB22F3">
        <w:rPr>
          <w:color w:val="2E74B5" w:themeColor="accent1" w:themeShade="BF"/>
          <w:lang w:val="en-GB"/>
        </w:rPr>
      </w:r>
      <w:r w:rsidR="00EA4CA7" w:rsidRPr="00BB22F3">
        <w:rPr>
          <w:color w:val="2E74B5" w:themeColor="accent1" w:themeShade="BF"/>
          <w:lang w:val="en-GB"/>
        </w:rPr>
        <w:fldChar w:fldCharType="separate"/>
      </w:r>
      <w:r w:rsidR="00EA4CA7" w:rsidRPr="00BB22F3">
        <w:rPr>
          <w:color w:val="2E74B5" w:themeColor="accent1" w:themeShade="BF"/>
          <w:lang w:val="en-GB"/>
        </w:rPr>
        <w:t>Example 2 - Single Particle: Fast-moving Particles (PoV)</w:t>
      </w:r>
      <w:r w:rsidR="00EA4CA7" w:rsidRPr="00BB22F3">
        <w:rPr>
          <w:color w:val="2E74B5" w:themeColor="accent1" w:themeShade="BF"/>
          <w:lang w:val="en-GB"/>
        </w:rPr>
        <w:fldChar w:fldCharType="end"/>
      </w:r>
      <w:r w:rsidR="00EA4CA7" w:rsidRPr="00BB22F3">
        <w:rPr>
          <w:lang w:val="en-GB"/>
        </w:rPr>
        <w:t>, then:</w:t>
      </w:r>
    </w:p>
    <w:p w14:paraId="26AD9825" w14:textId="3088C741" w:rsidR="00636D4E" w:rsidRPr="00BB22F3" w:rsidRDefault="00636D4E" w:rsidP="00D175DF">
      <w:pPr>
        <w:pStyle w:val="Para"/>
        <w:numPr>
          <w:ilvl w:val="0"/>
          <w:numId w:val="12"/>
        </w:numPr>
        <w:ind w:left="426"/>
        <w:rPr>
          <w:lang w:val="en-GB"/>
        </w:rPr>
      </w:pPr>
      <w:r w:rsidRPr="00BB22F3">
        <w:rPr>
          <w:b/>
          <w:bCs/>
          <w:lang w:val="en-GB"/>
        </w:rPr>
        <w:t xml:space="preserve">Add </w:t>
      </w:r>
      <w:r w:rsidR="005575C3">
        <w:rPr>
          <w:b/>
          <w:bCs/>
          <w:lang w:val="en-GB"/>
        </w:rPr>
        <w:t>another</w:t>
      </w:r>
      <w:r w:rsidRPr="00BB22F3">
        <w:rPr>
          <w:b/>
          <w:bCs/>
          <w:lang w:val="en-GB"/>
        </w:rPr>
        <w:t xml:space="preserve"> </w:t>
      </w:r>
      <w:r w:rsidR="000743DB">
        <w:rPr>
          <w:b/>
          <w:bCs/>
          <w:lang w:val="en-GB"/>
        </w:rPr>
        <w:t xml:space="preserve">two </w:t>
      </w:r>
      <w:r w:rsidRPr="00BB22F3">
        <w:rPr>
          <w:b/>
          <w:bCs/>
          <w:lang w:val="en-GB"/>
        </w:rPr>
        <w:t>primitive</w:t>
      </w:r>
      <w:r w:rsidR="000743DB">
        <w:rPr>
          <w:b/>
          <w:bCs/>
          <w:lang w:val="en-GB"/>
        </w:rPr>
        <w:t>s</w:t>
      </w:r>
      <w:r w:rsidRPr="00BB22F3">
        <w:rPr>
          <w:b/>
          <w:bCs/>
          <w:lang w:val="en-GB"/>
        </w:rPr>
        <w:t xml:space="preserve"> prefab as </w:t>
      </w:r>
      <w:r w:rsidR="00865859">
        <w:rPr>
          <w:b/>
          <w:bCs/>
          <w:lang w:val="en-GB"/>
        </w:rPr>
        <w:t xml:space="preserve">a </w:t>
      </w:r>
      <w:r w:rsidRPr="00BB22F3">
        <w:rPr>
          <w:b/>
          <w:bCs/>
          <w:lang w:val="en-GB"/>
        </w:rPr>
        <w:t xml:space="preserve">child of the </w:t>
      </w:r>
      <w:r w:rsidRPr="00BB22F3">
        <w:rPr>
          <w:b/>
          <w:bCs/>
          <w:i/>
          <w:iCs/>
          <w:lang w:val="en-GB"/>
        </w:rPr>
        <w:t xml:space="preserve">Contents </w:t>
      </w:r>
      <w:r w:rsidRPr="00BB22F3">
        <w:rPr>
          <w:b/>
          <w:bCs/>
          <w:lang w:val="en-GB"/>
        </w:rPr>
        <w:t>node</w:t>
      </w:r>
      <w:r w:rsidRPr="00BB22F3">
        <w:rPr>
          <w:lang w:val="en-GB"/>
        </w:rPr>
        <w:t xml:space="preserve">:  </w:t>
      </w:r>
      <w:r w:rsidR="001D1E2A">
        <w:rPr>
          <w:lang w:val="en-GB"/>
        </w:rPr>
        <w:t>set them all to</w:t>
      </w:r>
      <w:r w:rsidR="00D840CD">
        <w:rPr>
          <w:lang w:val="en-GB"/>
        </w:rPr>
        <w:t xml:space="preserve"> (0,0,0)</w:t>
      </w:r>
      <w:r w:rsidRPr="00BB22F3">
        <w:rPr>
          <w:lang w:val="en-GB"/>
        </w:rPr>
        <w:t xml:space="preserve"> </w:t>
      </w:r>
      <w:r w:rsidR="00DC223F">
        <w:rPr>
          <w:lang w:val="en-GB"/>
        </w:rPr>
        <w:t xml:space="preserve">and </w:t>
      </w:r>
      <w:r w:rsidR="001031B7">
        <w:rPr>
          <w:lang w:val="en-GB"/>
        </w:rPr>
        <w:t>rename them as ”</w:t>
      </w:r>
      <w:r w:rsidR="001031B7" w:rsidRPr="001031B7">
        <w:rPr>
          <w:lang w:val="en-GB"/>
        </w:rPr>
        <w:t xml:space="preserve"> </w:t>
      </w:r>
      <w:r w:rsidR="001031B7">
        <w:rPr>
          <w:lang w:val="en-GB"/>
        </w:rPr>
        <w:t>ParticlePrimitive1”, “ParticlePrimitive2” and “ParticlePrimitive3”</w:t>
      </w:r>
      <w:r w:rsidRPr="00BB22F3">
        <w:rPr>
          <w:lang w:val="en-GB"/>
        </w:rPr>
        <w:t xml:space="preserve">. </w:t>
      </w:r>
    </w:p>
    <w:p w14:paraId="69150E75" w14:textId="37A5F74B" w:rsidR="007C4547" w:rsidRPr="00BB22F3" w:rsidRDefault="007C4547" w:rsidP="00D175DF">
      <w:pPr>
        <w:pStyle w:val="Para"/>
        <w:numPr>
          <w:ilvl w:val="0"/>
          <w:numId w:val="12"/>
        </w:numPr>
        <w:ind w:left="426"/>
        <w:rPr>
          <w:lang w:val="en-GB"/>
        </w:rPr>
      </w:pPr>
      <w:r w:rsidRPr="00BB22F3">
        <w:rPr>
          <w:b/>
          <w:bCs/>
          <w:lang w:val="en-GB"/>
        </w:rPr>
        <w:t xml:space="preserve">Add </w:t>
      </w:r>
      <w:r w:rsidR="008714DC">
        <w:rPr>
          <w:b/>
          <w:bCs/>
          <w:lang w:val="en-GB"/>
        </w:rPr>
        <w:t>another</w:t>
      </w:r>
      <w:r w:rsidR="008714DC" w:rsidRPr="00BB22F3">
        <w:rPr>
          <w:b/>
          <w:bCs/>
          <w:lang w:val="en-GB"/>
        </w:rPr>
        <w:t xml:space="preserve"> </w:t>
      </w:r>
      <w:r w:rsidR="008714DC">
        <w:rPr>
          <w:b/>
          <w:bCs/>
          <w:lang w:val="en-GB"/>
        </w:rPr>
        <w:t>two</w:t>
      </w:r>
      <w:r w:rsidRPr="00BB22F3">
        <w:rPr>
          <w:b/>
          <w:bCs/>
          <w:lang w:val="en-GB"/>
        </w:rPr>
        <w:t xml:space="preserve"> FixPosDescriptor</w:t>
      </w:r>
      <w:r w:rsidR="00417159">
        <w:rPr>
          <w:b/>
          <w:bCs/>
          <w:lang w:val="en-GB"/>
        </w:rPr>
        <w:t>s</w:t>
      </w:r>
      <w:r w:rsidRPr="00BB22F3">
        <w:rPr>
          <w:b/>
          <w:bCs/>
          <w:lang w:val="en-GB"/>
        </w:rPr>
        <w:t xml:space="preserve"> prefab as a child of the Descriptors node</w:t>
      </w:r>
      <w:r w:rsidRPr="00BB22F3">
        <w:rPr>
          <w:lang w:val="en-GB"/>
        </w:rPr>
        <w:t xml:space="preserve">: </w:t>
      </w:r>
      <w:r w:rsidR="001F6624">
        <w:rPr>
          <w:lang w:val="en-GB"/>
        </w:rPr>
        <w:t xml:space="preserve"> Rename them as “</w:t>
      </w:r>
      <w:r w:rsidR="001F6624" w:rsidRPr="001F6624">
        <w:rPr>
          <w:lang w:val="en-GB"/>
        </w:rPr>
        <w:t>InitialPos</w:t>
      </w:r>
      <w:r w:rsidR="001F6624">
        <w:rPr>
          <w:lang w:val="en-GB"/>
        </w:rPr>
        <w:t>1”, “</w:t>
      </w:r>
      <w:r w:rsidR="001F6624" w:rsidRPr="001F6624">
        <w:rPr>
          <w:lang w:val="en-GB"/>
        </w:rPr>
        <w:t>InitialPos</w:t>
      </w:r>
      <w:r w:rsidR="001F6624">
        <w:rPr>
          <w:lang w:val="en-GB"/>
        </w:rPr>
        <w:t>2” and “</w:t>
      </w:r>
      <w:r w:rsidR="001F6624" w:rsidRPr="001F6624">
        <w:rPr>
          <w:lang w:val="en-GB"/>
        </w:rPr>
        <w:t>InitialPos3</w:t>
      </w:r>
      <w:r w:rsidR="001F6624">
        <w:rPr>
          <w:lang w:val="en-GB"/>
        </w:rPr>
        <w:t xml:space="preserve">”. </w:t>
      </w:r>
      <w:r w:rsidRPr="00BB22F3">
        <w:rPr>
          <w:lang w:val="en-GB"/>
        </w:rPr>
        <w:t>For this example, set the x, y and z values for P1 as (0.01,0,0)</w:t>
      </w:r>
      <w:r w:rsidR="00AE1524" w:rsidRPr="00BB22F3">
        <w:rPr>
          <w:lang w:val="en-GB"/>
        </w:rPr>
        <w:t>, P2 as (</w:t>
      </w:r>
      <w:r w:rsidR="00CE520C">
        <w:rPr>
          <w:lang w:val="en-GB"/>
        </w:rPr>
        <w:t>-</w:t>
      </w:r>
      <w:r w:rsidR="00AE1524" w:rsidRPr="00BB22F3">
        <w:rPr>
          <w:lang w:val="en-GB"/>
        </w:rPr>
        <w:t>0.01,0,</w:t>
      </w:r>
      <w:r w:rsidR="00CE520C" w:rsidRPr="00CE520C">
        <w:t xml:space="preserve"> </w:t>
      </w:r>
      <w:r w:rsidR="00CE520C" w:rsidRPr="00CE520C">
        <w:rPr>
          <w:lang w:val="en-GB"/>
        </w:rPr>
        <w:t>0.01732051</w:t>
      </w:r>
      <w:r w:rsidR="00AE1524" w:rsidRPr="00BB22F3">
        <w:rPr>
          <w:lang w:val="en-GB"/>
        </w:rPr>
        <w:t xml:space="preserve">) </w:t>
      </w:r>
      <w:r w:rsidRPr="00BB22F3">
        <w:rPr>
          <w:lang w:val="en-GB"/>
        </w:rPr>
        <w:t xml:space="preserve"> and for P</w:t>
      </w:r>
      <w:r w:rsidR="00AE1524" w:rsidRPr="00BB22F3">
        <w:rPr>
          <w:lang w:val="en-GB"/>
        </w:rPr>
        <w:t>3</w:t>
      </w:r>
      <w:r w:rsidRPr="00BB22F3">
        <w:rPr>
          <w:lang w:val="en-GB"/>
        </w:rPr>
        <w:t xml:space="preserve"> as </w:t>
      </w:r>
      <w:r w:rsidR="00CE520C" w:rsidRPr="00BB22F3">
        <w:rPr>
          <w:lang w:val="en-GB"/>
        </w:rPr>
        <w:t>(</w:t>
      </w:r>
      <w:r w:rsidR="009A05A4">
        <w:rPr>
          <w:lang w:val="en-GB"/>
        </w:rPr>
        <w:t>-</w:t>
      </w:r>
      <w:r w:rsidR="00CE520C" w:rsidRPr="00BB22F3">
        <w:rPr>
          <w:lang w:val="en-GB"/>
        </w:rPr>
        <w:t>0.01,0,</w:t>
      </w:r>
      <w:r w:rsidR="00CE520C" w:rsidRPr="00CE520C">
        <w:t xml:space="preserve"> </w:t>
      </w:r>
      <w:r w:rsidR="009A05A4">
        <w:t>-</w:t>
      </w:r>
      <w:r w:rsidR="00CE520C" w:rsidRPr="00CE520C">
        <w:rPr>
          <w:lang w:val="en-GB"/>
        </w:rPr>
        <w:t>0.01732051</w:t>
      </w:r>
      <w:r w:rsidR="00CE520C" w:rsidRPr="00BB22F3">
        <w:rPr>
          <w:lang w:val="en-GB"/>
        </w:rPr>
        <w:t>)</w:t>
      </w:r>
      <w:r w:rsidRPr="00BB22F3">
        <w:rPr>
          <w:lang w:val="en-GB"/>
        </w:rPr>
        <w:t xml:space="preserve">. </w:t>
      </w:r>
    </w:p>
    <w:p w14:paraId="67D89809" w14:textId="585A985C" w:rsidR="007C4547" w:rsidRPr="00BB22F3" w:rsidRDefault="007C4547" w:rsidP="00D175DF">
      <w:pPr>
        <w:pStyle w:val="Para"/>
        <w:numPr>
          <w:ilvl w:val="0"/>
          <w:numId w:val="12"/>
        </w:numPr>
        <w:ind w:left="426"/>
        <w:rPr>
          <w:lang w:val="en-GB"/>
        </w:rPr>
      </w:pPr>
      <w:r w:rsidRPr="00BB22F3">
        <w:rPr>
          <w:b/>
          <w:bCs/>
          <w:lang w:val="en-GB"/>
        </w:rPr>
        <w:t xml:space="preserve">Add </w:t>
      </w:r>
      <w:r w:rsidR="00215634">
        <w:rPr>
          <w:b/>
          <w:bCs/>
          <w:lang w:val="en-GB"/>
        </w:rPr>
        <w:t>t</w:t>
      </w:r>
      <w:r w:rsidR="002D6E5E">
        <w:rPr>
          <w:b/>
          <w:bCs/>
          <w:lang w:val="en-GB"/>
        </w:rPr>
        <w:t>hree</w:t>
      </w:r>
      <w:r w:rsidRPr="00BB22F3">
        <w:rPr>
          <w:b/>
          <w:bCs/>
          <w:lang w:val="en-GB"/>
        </w:rPr>
        <w:t xml:space="preserve"> </w:t>
      </w:r>
      <w:r w:rsidR="00F43D5D">
        <w:rPr>
          <w:b/>
          <w:bCs/>
          <w:lang w:val="en-GB"/>
        </w:rPr>
        <w:t xml:space="preserve">new </w:t>
      </w:r>
      <w:r w:rsidRPr="00BB22F3">
        <w:rPr>
          <w:b/>
          <w:bCs/>
          <w:lang w:val="en-GB"/>
        </w:rPr>
        <w:t xml:space="preserve">empty gameObject as </w:t>
      </w:r>
      <w:r w:rsidR="00865859">
        <w:rPr>
          <w:b/>
          <w:bCs/>
          <w:lang w:val="en-GB"/>
        </w:rPr>
        <w:t xml:space="preserve">a </w:t>
      </w:r>
      <w:r w:rsidRPr="00BB22F3">
        <w:rPr>
          <w:b/>
          <w:bCs/>
          <w:lang w:val="en-GB"/>
        </w:rPr>
        <w:t xml:space="preserve">child of the </w:t>
      </w:r>
      <w:r w:rsidRPr="00BB22F3">
        <w:rPr>
          <w:b/>
          <w:bCs/>
          <w:i/>
          <w:iCs/>
          <w:lang w:val="en-GB"/>
        </w:rPr>
        <w:t>Descriptors</w:t>
      </w:r>
      <w:r w:rsidRPr="00BB22F3">
        <w:rPr>
          <w:b/>
          <w:bCs/>
          <w:lang w:val="en-GB"/>
        </w:rPr>
        <w:t xml:space="preserve"> nod</w:t>
      </w:r>
      <w:r w:rsidR="00060DBE" w:rsidRPr="00BB22F3">
        <w:rPr>
          <w:b/>
          <w:bCs/>
          <w:lang w:val="en-GB"/>
        </w:rPr>
        <w:t>e</w:t>
      </w:r>
      <w:r w:rsidRPr="00BB22F3">
        <w:rPr>
          <w:lang w:val="en-GB"/>
        </w:rPr>
        <w:t xml:space="preserve">: </w:t>
      </w:r>
      <w:r w:rsidR="00BE241B">
        <w:rPr>
          <w:lang w:val="en-GB"/>
        </w:rPr>
        <w:t>Now</w:t>
      </w:r>
      <w:r w:rsidRPr="00BB22F3">
        <w:rPr>
          <w:lang w:val="en-GB"/>
        </w:rPr>
        <w:t xml:space="preserve"> change the</w:t>
      </w:r>
      <w:r w:rsidR="00D857B2">
        <w:rPr>
          <w:lang w:val="en-GB"/>
        </w:rPr>
        <w:t xml:space="preserve">ir </w:t>
      </w:r>
      <w:r w:rsidR="00C757F8">
        <w:rPr>
          <w:lang w:val="en-GB"/>
        </w:rPr>
        <w:t>names</w:t>
      </w:r>
      <w:r w:rsidR="00D857B2">
        <w:rPr>
          <w:lang w:val="en-GB"/>
        </w:rPr>
        <w:t xml:space="preserve"> to</w:t>
      </w:r>
      <w:r w:rsidRPr="00BB22F3">
        <w:rPr>
          <w:lang w:val="en-GB"/>
        </w:rPr>
        <w:t xml:space="preserve"> “</w:t>
      </w:r>
      <w:r w:rsidR="00C757F8" w:rsidRPr="00C757F8">
        <w:rPr>
          <w:lang w:val="en-GB"/>
        </w:rPr>
        <w:t>SubCircle1</w:t>
      </w:r>
      <w:r w:rsidRPr="00BB22F3">
        <w:rPr>
          <w:lang w:val="en-GB"/>
        </w:rPr>
        <w:t>”</w:t>
      </w:r>
      <w:r w:rsidR="00C757F8">
        <w:rPr>
          <w:lang w:val="en-GB"/>
        </w:rPr>
        <w:t xml:space="preserve">, </w:t>
      </w:r>
      <w:r w:rsidR="00C757F8" w:rsidRPr="00BB22F3">
        <w:rPr>
          <w:lang w:val="en-GB"/>
        </w:rPr>
        <w:t>“</w:t>
      </w:r>
      <w:r w:rsidR="00C757F8" w:rsidRPr="00C757F8">
        <w:rPr>
          <w:lang w:val="en-GB"/>
        </w:rPr>
        <w:t>SubCircle</w:t>
      </w:r>
      <w:r w:rsidR="00C757F8">
        <w:rPr>
          <w:lang w:val="en-GB"/>
        </w:rPr>
        <w:t>2</w:t>
      </w:r>
      <w:r w:rsidR="00C757F8" w:rsidRPr="00BB22F3">
        <w:rPr>
          <w:lang w:val="en-GB"/>
        </w:rPr>
        <w:t xml:space="preserve">” </w:t>
      </w:r>
      <w:r w:rsidR="00C757F8">
        <w:rPr>
          <w:lang w:val="en-GB"/>
        </w:rPr>
        <w:t xml:space="preserve">and </w:t>
      </w:r>
      <w:r w:rsidR="00C757F8" w:rsidRPr="00BB22F3">
        <w:rPr>
          <w:lang w:val="en-GB"/>
        </w:rPr>
        <w:t>“</w:t>
      </w:r>
      <w:r w:rsidR="00C757F8" w:rsidRPr="00C757F8">
        <w:rPr>
          <w:lang w:val="en-GB"/>
        </w:rPr>
        <w:t>SubCircle</w:t>
      </w:r>
      <w:r w:rsidR="00C757F8">
        <w:rPr>
          <w:lang w:val="en-GB"/>
        </w:rPr>
        <w:t>3</w:t>
      </w:r>
      <w:r w:rsidR="00C757F8" w:rsidRPr="00BB22F3">
        <w:rPr>
          <w:lang w:val="en-GB"/>
        </w:rPr>
        <w:t>”</w:t>
      </w:r>
      <w:r w:rsidR="00900012">
        <w:rPr>
          <w:lang w:val="en-GB"/>
        </w:rPr>
        <w:t>. Then,</w:t>
      </w:r>
      <w:r w:rsidRPr="00BB22F3">
        <w:rPr>
          <w:lang w:val="en-GB"/>
        </w:rPr>
        <w:t xml:space="preserve"> attach </w:t>
      </w:r>
      <w:r w:rsidR="00246D37">
        <w:rPr>
          <w:lang w:val="en-GB"/>
        </w:rPr>
        <w:t>a</w:t>
      </w:r>
      <w:r w:rsidRPr="00BB22F3">
        <w:rPr>
          <w:lang w:val="en-GB"/>
        </w:rPr>
        <w:t xml:space="preserve"> </w:t>
      </w:r>
      <w:r w:rsidRPr="00246D37">
        <w:rPr>
          <w:i/>
          <w:iCs/>
          <w:lang w:val="en-GB"/>
        </w:rPr>
        <w:t>circleDescriptor</w:t>
      </w:r>
      <w:r w:rsidR="00246D37" w:rsidRPr="00246D37">
        <w:rPr>
          <w:i/>
          <w:iCs/>
          <w:lang w:val="en-GB"/>
        </w:rPr>
        <w:t>.cs</w:t>
      </w:r>
      <w:r w:rsidRPr="00BB22F3">
        <w:rPr>
          <w:lang w:val="en-GB"/>
        </w:rPr>
        <w:t xml:space="preserve"> script to </w:t>
      </w:r>
      <w:r w:rsidR="00FC3E8F">
        <w:rPr>
          <w:lang w:val="en-GB"/>
        </w:rPr>
        <w:t>each of them as don</w:t>
      </w:r>
      <w:r w:rsidR="00462554">
        <w:rPr>
          <w:lang w:val="en-GB"/>
        </w:rPr>
        <w:t>e</w:t>
      </w:r>
      <w:r w:rsidR="00FC3E8F">
        <w:rPr>
          <w:lang w:val="en-GB"/>
        </w:rPr>
        <w:t xml:space="preserve"> in previous examples.</w:t>
      </w:r>
      <w:r w:rsidR="00462554">
        <w:rPr>
          <w:lang w:val="en-GB"/>
        </w:rPr>
        <w:t xml:space="preserve"> In this example</w:t>
      </w:r>
      <w:r w:rsidR="00DC223F">
        <w:rPr>
          <w:lang w:val="en-GB"/>
        </w:rPr>
        <w:t>,</w:t>
      </w:r>
      <w:r w:rsidR="00462554">
        <w:rPr>
          <w:lang w:val="en-GB"/>
        </w:rPr>
        <w:t xml:space="preserve"> we configured each of them with </w:t>
      </w:r>
      <w:r w:rsidR="006B7F5F">
        <w:rPr>
          <w:lang w:val="en-GB"/>
        </w:rPr>
        <w:t xml:space="preserve">a </w:t>
      </w:r>
      <w:r w:rsidR="00462554">
        <w:rPr>
          <w:lang w:val="en-GB"/>
        </w:rPr>
        <w:t>radius = 0.01 and  2300 samples</w:t>
      </w:r>
      <w:r w:rsidR="00DE1610">
        <w:rPr>
          <w:lang w:val="en-GB"/>
        </w:rPr>
        <w:t>.</w:t>
      </w:r>
      <w:r w:rsidR="00021753">
        <w:rPr>
          <w:lang w:val="en-GB"/>
        </w:rPr>
        <w:t xml:space="preserve"> The other circlePosDescriptor you added previously</w:t>
      </w:r>
      <w:r w:rsidR="00DC223F">
        <w:rPr>
          <w:lang w:val="en-GB"/>
        </w:rPr>
        <w:t>,</w:t>
      </w:r>
      <w:r w:rsidR="00021753">
        <w:rPr>
          <w:lang w:val="en-GB"/>
        </w:rPr>
        <w:t xml:space="preserve"> configure </w:t>
      </w:r>
      <w:r w:rsidR="00DC223F">
        <w:rPr>
          <w:lang w:val="en-GB"/>
        </w:rPr>
        <w:t xml:space="preserve">it </w:t>
      </w:r>
      <w:r w:rsidR="00021753">
        <w:rPr>
          <w:lang w:val="en-GB"/>
        </w:rPr>
        <w:t xml:space="preserve">with </w:t>
      </w:r>
      <w:r w:rsidR="00DC223F">
        <w:rPr>
          <w:lang w:val="en-GB"/>
        </w:rPr>
        <w:t xml:space="preserve">a </w:t>
      </w:r>
      <w:r w:rsidR="00021753">
        <w:rPr>
          <w:lang w:val="en-GB"/>
        </w:rPr>
        <w:t>radius = 0.02 and 4500 samples.</w:t>
      </w:r>
      <w:r w:rsidR="00462554">
        <w:rPr>
          <w:lang w:val="en-GB"/>
        </w:rPr>
        <w:t xml:space="preserve"> </w:t>
      </w:r>
    </w:p>
    <w:p w14:paraId="7981F0D4" w14:textId="0CFF8665" w:rsidR="00F830DE" w:rsidRPr="00BB22F3" w:rsidRDefault="00F37300" w:rsidP="00267FEF">
      <w:pPr>
        <w:pStyle w:val="Para"/>
        <w:numPr>
          <w:ilvl w:val="0"/>
          <w:numId w:val="12"/>
        </w:numPr>
        <w:ind w:left="426"/>
      </w:pPr>
      <w:r w:rsidRPr="000712BE">
        <w:rPr>
          <w:b/>
          <w:bCs/>
          <w:lang w:val="en-GB"/>
        </w:rPr>
        <w:t>Duplicate the</w:t>
      </w:r>
      <w:r w:rsidR="007C4547" w:rsidRPr="000712BE">
        <w:rPr>
          <w:b/>
          <w:bCs/>
          <w:lang w:val="en-GB"/>
        </w:rPr>
        <w:t xml:space="preserve"> Animation </w:t>
      </w:r>
      <w:r w:rsidRPr="000712BE">
        <w:rPr>
          <w:b/>
          <w:bCs/>
          <w:lang w:val="en-GB"/>
        </w:rPr>
        <w:t>state</w:t>
      </w:r>
      <w:r w:rsidR="007C4547" w:rsidRPr="00BB22F3">
        <w:rPr>
          <w:lang w:val="en-GB"/>
        </w:rPr>
        <w:t xml:space="preserve"> </w:t>
      </w:r>
      <w:r w:rsidRPr="000712BE">
        <w:rPr>
          <w:b/>
          <w:bCs/>
          <w:lang w:val="en-GB"/>
        </w:rPr>
        <w:t>inside the</w:t>
      </w:r>
      <w:r w:rsidR="007C4547" w:rsidRPr="000712BE">
        <w:rPr>
          <w:b/>
          <w:bCs/>
          <w:lang w:val="en-GB"/>
        </w:rPr>
        <w:t xml:space="preserve"> States node</w:t>
      </w:r>
      <w:r w:rsidR="007C4547" w:rsidRPr="00BB22F3">
        <w:rPr>
          <w:lang w:val="en-GB"/>
        </w:rPr>
        <w:t xml:space="preserve">. </w:t>
      </w:r>
      <w:r w:rsidR="000712BE">
        <w:rPr>
          <w:lang w:val="en-GB"/>
        </w:rPr>
        <w:t>Before configuring the three states available in the States node</w:t>
      </w:r>
      <w:r w:rsidR="0072647C">
        <w:rPr>
          <w:lang w:val="en-GB"/>
        </w:rPr>
        <w:t xml:space="preserve"> (Idle, Animation1 and Animation2),</w:t>
      </w:r>
      <w:r w:rsidR="004C5D10">
        <w:rPr>
          <w:lang w:val="en-GB"/>
        </w:rPr>
        <w:t xml:space="preserve"> make sure they all have three </w:t>
      </w:r>
      <w:r w:rsidR="004C5D10" w:rsidRPr="004C5D10">
        <w:rPr>
          <w:i/>
          <w:iCs/>
          <w:lang w:val="en-GB"/>
        </w:rPr>
        <w:t>PrimitiveStateAsset.cs</w:t>
      </w:r>
      <w:r w:rsidR="004C5D10">
        <w:rPr>
          <w:lang w:val="en-GB"/>
        </w:rPr>
        <w:t xml:space="preserve"> components each</w:t>
      </w:r>
      <w:r w:rsidR="008876F5">
        <w:rPr>
          <w:lang w:val="en-GB"/>
        </w:rPr>
        <w:t xml:space="preserve"> (to hold n state per primitive in the scene)</w:t>
      </w:r>
      <w:r w:rsidR="004C5D10">
        <w:rPr>
          <w:lang w:val="en-GB"/>
        </w:rPr>
        <w:t>.</w:t>
      </w:r>
      <w:r w:rsidR="000712BE">
        <w:rPr>
          <w:lang w:val="en-GB"/>
        </w:rPr>
        <w:t xml:space="preserve"> </w:t>
      </w:r>
      <w:r w:rsidR="007D6D4E">
        <w:rPr>
          <w:lang w:val="en-GB"/>
        </w:rPr>
        <w:t>Now the f</w:t>
      </w:r>
      <w:r w:rsidR="00582908">
        <w:rPr>
          <w:lang w:val="en-GB"/>
        </w:rPr>
        <w:t>irst</w:t>
      </w:r>
      <w:r w:rsidR="007D6D4E">
        <w:rPr>
          <w:lang w:val="en-GB"/>
        </w:rPr>
        <w:t xml:space="preserve"> step is</w:t>
      </w:r>
      <w:r w:rsidR="00582908">
        <w:rPr>
          <w:lang w:val="en-GB"/>
        </w:rPr>
        <w:t xml:space="preserve">, </w:t>
      </w:r>
      <w:r w:rsidR="007D6D4E">
        <w:rPr>
          <w:lang w:val="en-GB"/>
        </w:rPr>
        <w:t>a</w:t>
      </w:r>
      <w:r w:rsidR="008C104F">
        <w:rPr>
          <w:lang w:val="en-GB"/>
        </w:rPr>
        <w:t>ssign</w:t>
      </w:r>
      <w:r w:rsidR="007D6D4E">
        <w:rPr>
          <w:lang w:val="en-GB"/>
        </w:rPr>
        <w:t>ing</w:t>
      </w:r>
      <w:r w:rsidR="008C104F">
        <w:rPr>
          <w:lang w:val="en-GB"/>
        </w:rPr>
        <w:t xml:space="preserve"> each particlePrimitive to</w:t>
      </w:r>
      <w:r w:rsidR="00FC3B2F">
        <w:rPr>
          <w:lang w:val="en-GB"/>
        </w:rPr>
        <w:t xml:space="preserve"> a</w:t>
      </w:r>
      <w:r w:rsidR="008C104F">
        <w:rPr>
          <w:lang w:val="en-GB"/>
        </w:rPr>
        <w:t xml:space="preserve"> “primitive” field on the</w:t>
      </w:r>
      <w:r w:rsidR="000712BE">
        <w:rPr>
          <w:lang w:val="en-GB"/>
        </w:rPr>
        <w:t xml:space="preserve"> “Idle” state </w:t>
      </w:r>
      <w:r w:rsidR="008C104F">
        <w:rPr>
          <w:lang w:val="en-GB"/>
        </w:rPr>
        <w:t xml:space="preserve">(use the ParticlePrimitive1, particlePrimitive2 and particlePrimitive3 in that order), </w:t>
      </w:r>
      <w:r w:rsidR="00D75C46">
        <w:rPr>
          <w:lang w:val="en-GB"/>
        </w:rPr>
        <w:t>the second step is assign</w:t>
      </w:r>
      <w:r w:rsidR="00DB270B">
        <w:rPr>
          <w:lang w:val="en-GB"/>
        </w:rPr>
        <w:t>ing</w:t>
      </w:r>
      <w:r w:rsidR="00D75C46">
        <w:rPr>
          <w:lang w:val="en-GB"/>
        </w:rPr>
        <w:t xml:space="preserve"> the corresponding fixPosDescriptors to each </w:t>
      </w:r>
      <w:r w:rsidR="00963914">
        <w:rPr>
          <w:lang w:val="en-GB"/>
        </w:rPr>
        <w:t>“</w:t>
      </w:r>
      <w:r w:rsidR="00D75C46">
        <w:rPr>
          <w:lang w:val="en-GB"/>
        </w:rPr>
        <w:t>position</w:t>
      </w:r>
      <w:r w:rsidR="00963914">
        <w:rPr>
          <w:lang w:val="en-GB"/>
        </w:rPr>
        <w:t>D</w:t>
      </w:r>
      <w:r w:rsidR="00D75C46">
        <w:rPr>
          <w:lang w:val="en-GB"/>
        </w:rPr>
        <w:t>escriptor</w:t>
      </w:r>
      <w:r w:rsidR="00963914">
        <w:rPr>
          <w:lang w:val="en-GB"/>
        </w:rPr>
        <w:t>”</w:t>
      </w:r>
      <w:r w:rsidR="00D75C46">
        <w:rPr>
          <w:lang w:val="en-GB"/>
        </w:rPr>
        <w:t xml:space="preserve"> field on the “Idle” state (make sure that particlePrimitive1 is related to fixPosDescriptor1 and so on)</w:t>
      </w:r>
      <w:r w:rsidR="00963914">
        <w:rPr>
          <w:lang w:val="en-GB"/>
        </w:rPr>
        <w:t>.</w:t>
      </w:r>
      <w:r w:rsidR="00A330C8">
        <w:rPr>
          <w:lang w:val="en-GB"/>
        </w:rPr>
        <w:t xml:space="preserve"> Next, we need to </w:t>
      </w:r>
      <w:r w:rsidR="009F1622">
        <w:rPr>
          <w:lang w:val="en-GB"/>
        </w:rPr>
        <w:t>repeat step one for the animation states (Animation1 and Animation2)</w:t>
      </w:r>
      <w:r w:rsidR="00D36DB3">
        <w:rPr>
          <w:lang w:val="en-GB"/>
        </w:rPr>
        <w:t>, once we correctly assigned the particlePrimitives to their corresponding fields</w:t>
      </w:r>
      <w:r w:rsidR="001350E2">
        <w:rPr>
          <w:lang w:val="en-GB"/>
        </w:rPr>
        <w:t xml:space="preserve">, </w:t>
      </w:r>
      <w:r w:rsidR="004D76EC">
        <w:rPr>
          <w:lang w:val="en-GB"/>
        </w:rPr>
        <w:t xml:space="preserve">we will proceed </w:t>
      </w:r>
      <w:r w:rsidR="006B7F5F">
        <w:rPr>
          <w:lang w:val="en-GB"/>
        </w:rPr>
        <w:t xml:space="preserve">to </w:t>
      </w:r>
      <w:r w:rsidR="004D76EC">
        <w:rPr>
          <w:lang w:val="en-GB"/>
        </w:rPr>
        <w:t>assign the “CirclePosDescriptor”</w:t>
      </w:r>
      <w:r w:rsidR="00F62248">
        <w:rPr>
          <w:lang w:val="en-GB"/>
        </w:rPr>
        <w:t xml:space="preserve"> to all the three “positionDescriptor” fields inside the Animation1 state and </w:t>
      </w:r>
      <w:r w:rsidR="006B7F5F">
        <w:rPr>
          <w:lang w:val="en-GB"/>
        </w:rPr>
        <w:t>fo</w:t>
      </w:r>
      <w:r w:rsidR="00F62248">
        <w:rPr>
          <w:lang w:val="en-GB"/>
        </w:rPr>
        <w:t>r this example, let’s use “startingPositionSample” as 0 for the first particle, 1500 for the second and 3000 for the third.</w:t>
      </w:r>
      <w:r w:rsidR="00B62562">
        <w:rPr>
          <w:lang w:val="en-GB"/>
        </w:rPr>
        <w:t xml:space="preserve"> And finally let’s assign the subCircles</w:t>
      </w:r>
      <w:r w:rsidR="00F97034">
        <w:rPr>
          <w:lang w:val="en-GB"/>
        </w:rPr>
        <w:t xml:space="preserve"> (</w:t>
      </w:r>
      <w:r w:rsidR="00F97034" w:rsidRPr="00BB22F3">
        <w:rPr>
          <w:lang w:val="en-GB"/>
        </w:rPr>
        <w:t>“</w:t>
      </w:r>
      <w:r w:rsidR="00F97034" w:rsidRPr="00C757F8">
        <w:rPr>
          <w:lang w:val="en-GB"/>
        </w:rPr>
        <w:t>SubCircle</w:t>
      </w:r>
      <w:r w:rsidR="00F97034">
        <w:rPr>
          <w:lang w:val="en-GB"/>
        </w:rPr>
        <w:t>1</w:t>
      </w:r>
      <w:r w:rsidR="00F97034" w:rsidRPr="00BB22F3">
        <w:rPr>
          <w:lang w:val="en-GB"/>
        </w:rPr>
        <w:t>”</w:t>
      </w:r>
      <w:r w:rsidR="00F97034">
        <w:rPr>
          <w:lang w:val="en-GB"/>
        </w:rPr>
        <w:t>,</w:t>
      </w:r>
      <w:r w:rsidR="00F97034" w:rsidRPr="00F97034">
        <w:rPr>
          <w:lang w:val="en-GB"/>
        </w:rPr>
        <w:t xml:space="preserve"> </w:t>
      </w:r>
      <w:r w:rsidR="00F97034" w:rsidRPr="00BB22F3">
        <w:rPr>
          <w:lang w:val="en-GB"/>
        </w:rPr>
        <w:t>“</w:t>
      </w:r>
      <w:r w:rsidR="00F97034" w:rsidRPr="00C757F8">
        <w:rPr>
          <w:lang w:val="en-GB"/>
        </w:rPr>
        <w:t>SubCircle</w:t>
      </w:r>
      <w:r w:rsidR="00F97034">
        <w:rPr>
          <w:lang w:val="en-GB"/>
        </w:rPr>
        <w:t>2</w:t>
      </w:r>
      <w:r w:rsidR="00F97034" w:rsidRPr="00BB22F3">
        <w:rPr>
          <w:lang w:val="en-GB"/>
        </w:rPr>
        <w:t>”</w:t>
      </w:r>
      <w:r w:rsidR="00F97034">
        <w:rPr>
          <w:lang w:val="en-GB"/>
        </w:rPr>
        <w:t xml:space="preserve"> and </w:t>
      </w:r>
      <w:r w:rsidR="00F97034" w:rsidRPr="00BB22F3">
        <w:rPr>
          <w:lang w:val="en-GB"/>
        </w:rPr>
        <w:t>“</w:t>
      </w:r>
      <w:r w:rsidR="00F97034" w:rsidRPr="00C757F8">
        <w:rPr>
          <w:lang w:val="en-GB"/>
        </w:rPr>
        <w:t>SubCircle</w:t>
      </w:r>
      <w:r w:rsidR="00F97034">
        <w:rPr>
          <w:lang w:val="en-GB"/>
        </w:rPr>
        <w:t>3</w:t>
      </w:r>
      <w:r w:rsidR="00F97034" w:rsidRPr="00BB22F3">
        <w:rPr>
          <w:lang w:val="en-GB"/>
        </w:rPr>
        <w:t>”</w:t>
      </w:r>
      <w:r w:rsidR="00F97034">
        <w:rPr>
          <w:lang w:val="en-GB"/>
        </w:rPr>
        <w:t>)</w:t>
      </w:r>
      <w:r w:rsidR="00B62562">
        <w:rPr>
          <w:lang w:val="en-GB"/>
        </w:rPr>
        <w:t xml:space="preserve"> to each of the “PositionDescriptor” fi</w:t>
      </w:r>
      <w:r w:rsidR="006B7F5F">
        <w:rPr>
          <w:lang w:val="en-GB"/>
        </w:rPr>
        <w:t>e</w:t>
      </w:r>
      <w:r w:rsidR="00B62562">
        <w:rPr>
          <w:lang w:val="en-GB"/>
        </w:rPr>
        <w:t xml:space="preserve">lds on the “Animation2” state </w:t>
      </w:r>
      <w:r w:rsidR="00344686">
        <w:rPr>
          <w:lang w:val="en-GB"/>
        </w:rPr>
        <w:t>and let the “startingPositionSample” for all the elements in “Animation2” be 0</w:t>
      </w:r>
      <w:r w:rsidR="00BC2BFF">
        <w:rPr>
          <w:lang w:val="en-GB"/>
        </w:rPr>
        <w:t xml:space="preserve"> (see </w:t>
      </w:r>
      <w:r w:rsidR="00BC2BFF" w:rsidRPr="00BC2BFF">
        <w:rPr>
          <w:color w:val="2E74B5" w:themeColor="accent1" w:themeShade="BF"/>
          <w:lang w:val="en-GB"/>
        </w:rPr>
        <w:fldChar w:fldCharType="begin"/>
      </w:r>
      <w:r w:rsidR="00BC2BFF" w:rsidRPr="00BC2BFF">
        <w:rPr>
          <w:color w:val="2E74B5" w:themeColor="accent1" w:themeShade="BF"/>
          <w:lang w:val="en-GB"/>
        </w:rPr>
        <w:instrText xml:space="preserve"> REF _Ref103635428 \h </w:instrText>
      </w:r>
      <w:r w:rsidR="00BC2BFF" w:rsidRPr="00BC2BFF">
        <w:rPr>
          <w:color w:val="2E74B5" w:themeColor="accent1" w:themeShade="BF"/>
          <w:lang w:val="en-GB"/>
        </w:rPr>
      </w:r>
      <w:r w:rsidR="00BC2BFF" w:rsidRPr="00BC2BFF">
        <w:rPr>
          <w:color w:val="2E74B5" w:themeColor="accent1" w:themeShade="BF"/>
          <w:lang w:val="en-GB"/>
        </w:rPr>
        <w:fldChar w:fldCharType="separate"/>
      </w:r>
      <w:r w:rsidR="00BC2BFF" w:rsidRPr="00BC2BFF">
        <w:rPr>
          <w:color w:val="2E74B5" w:themeColor="accent1" w:themeShade="BF"/>
          <w:lang w:val="en-GB"/>
        </w:rPr>
        <w:t xml:space="preserve">Figure </w:t>
      </w:r>
      <w:r w:rsidR="00BC2BFF" w:rsidRPr="00BC2BFF">
        <w:rPr>
          <w:noProof/>
          <w:color w:val="2E74B5" w:themeColor="accent1" w:themeShade="BF"/>
          <w:lang w:val="en-GB"/>
        </w:rPr>
        <w:t>5</w:t>
      </w:r>
      <w:r w:rsidR="00BC2BFF" w:rsidRPr="00BC2BFF">
        <w:rPr>
          <w:color w:val="2E74B5" w:themeColor="accent1" w:themeShade="BF"/>
          <w:lang w:val="en-GB"/>
        </w:rPr>
        <w:fldChar w:fldCharType="end"/>
      </w:r>
      <w:r w:rsidR="00DB4364">
        <w:rPr>
          <w:color w:val="2E74B5" w:themeColor="accent1" w:themeShade="BF"/>
          <w:lang w:val="en-GB"/>
        </w:rPr>
        <w:t>.C-E</w:t>
      </w:r>
      <w:r w:rsidR="00BC2BFF">
        <w:rPr>
          <w:lang w:val="en-GB"/>
        </w:rPr>
        <w:t>)</w:t>
      </w:r>
      <w:r w:rsidR="00344686">
        <w:rPr>
          <w:lang w:val="en-GB"/>
        </w:rPr>
        <w:t>.</w:t>
      </w:r>
    </w:p>
    <w:p w14:paraId="2F48E662" w14:textId="57AAA170" w:rsidR="00FE2AED" w:rsidRDefault="00FE2AED" w:rsidP="00FE2AED">
      <w:pPr>
        <w:pStyle w:val="Para"/>
        <w:numPr>
          <w:ilvl w:val="0"/>
          <w:numId w:val="12"/>
        </w:numPr>
        <w:ind w:left="426"/>
      </w:pPr>
      <w:r>
        <w:rPr>
          <w:b/>
          <w:bCs/>
          <w:lang w:val="en-GB"/>
        </w:rPr>
        <w:t>Press Play</w:t>
      </w:r>
      <w:r w:rsidRPr="00BB22F3">
        <w:rPr>
          <w:lang w:val="en-GB"/>
        </w:rPr>
        <w:t xml:space="preserve">. </w:t>
      </w:r>
      <w:r w:rsidR="003E316E">
        <w:rPr>
          <w:lang w:val="en-GB"/>
        </w:rPr>
        <w:t>You can now activate the different animation states on the example, navigating across the states as you wish.</w:t>
      </w:r>
    </w:p>
    <w:p w14:paraId="2E34C3AC" w14:textId="361FC7DA" w:rsidR="00136197" w:rsidRDefault="00136197" w:rsidP="00136197">
      <w:pPr>
        <w:pStyle w:val="Para"/>
      </w:pPr>
      <w:r w:rsidRPr="001A1796">
        <w:rPr>
          <w:b/>
          <w:bCs/>
          <w:color w:val="C00000"/>
        </w:rPr>
        <w:t>Important Note:</w:t>
      </w:r>
      <w:r w:rsidRPr="001A1796">
        <w:rPr>
          <w:color w:val="C00000"/>
        </w:rPr>
        <w:t xml:space="preserve"> </w:t>
      </w:r>
      <w:r w:rsidRPr="001A1796">
        <w:t>OpenMPD supports descriptor’s Queuing, this mea</w:t>
      </w:r>
      <w:r>
        <w:t>ns that the rule transition can be also don</w:t>
      </w:r>
      <w:r w:rsidR="00514109">
        <w:t>e</w:t>
      </w:r>
      <w:r>
        <w:t xml:space="preserve"> using this approach, using a descriptor to move a particle from one place to another and using a second fixed position descriptor to hold the particle in a different location to start a new animation. </w:t>
      </w:r>
      <w:r w:rsidR="00B54398" w:rsidRPr="00B54398">
        <w:rPr>
          <w:color w:val="2E74B5" w:themeColor="accent1" w:themeShade="BF"/>
          <w:highlight w:val="yellow"/>
        </w:rPr>
        <w:fldChar w:fldCharType="begin"/>
      </w:r>
      <w:r w:rsidR="00B54398" w:rsidRPr="00B54398">
        <w:rPr>
          <w:color w:val="2E74B5" w:themeColor="accent1" w:themeShade="BF"/>
        </w:rPr>
        <w:instrText xml:space="preserve"> REF _Ref103669493 \h </w:instrText>
      </w:r>
      <w:r w:rsidR="00B54398" w:rsidRPr="00B54398">
        <w:rPr>
          <w:color w:val="2E74B5" w:themeColor="accent1" w:themeShade="BF"/>
          <w:highlight w:val="yellow"/>
        </w:rPr>
      </w:r>
      <w:r w:rsidR="00B54398" w:rsidRPr="00B54398">
        <w:rPr>
          <w:color w:val="2E74B5" w:themeColor="accent1" w:themeShade="BF"/>
          <w:highlight w:val="yellow"/>
        </w:rPr>
        <w:fldChar w:fldCharType="separate"/>
      </w:r>
      <w:r w:rsidR="00B54398" w:rsidRPr="00B54398">
        <w:rPr>
          <w:color w:val="2E74B5" w:themeColor="accent1" w:themeShade="BF"/>
        </w:rPr>
        <w:t xml:space="preserve">Figure </w:t>
      </w:r>
      <w:r w:rsidR="00B54398" w:rsidRPr="00B54398">
        <w:rPr>
          <w:noProof/>
          <w:color w:val="2E74B5" w:themeColor="accent1" w:themeShade="BF"/>
        </w:rPr>
        <w:t>6</w:t>
      </w:r>
      <w:r w:rsidR="00B54398" w:rsidRPr="00B54398">
        <w:rPr>
          <w:color w:val="2E74B5" w:themeColor="accent1" w:themeShade="BF"/>
          <w:highlight w:val="yellow"/>
        </w:rPr>
        <w:fldChar w:fldCharType="end"/>
      </w:r>
      <w:r w:rsidRPr="00B54398">
        <w:rPr>
          <w:color w:val="2E74B5" w:themeColor="accent1" w:themeShade="BF"/>
        </w:rPr>
        <w:t xml:space="preserve"> </w:t>
      </w:r>
      <w:r>
        <w:t>is an example of queued descriptors</w:t>
      </w:r>
      <w:r w:rsidR="00720749">
        <w:t>.</w:t>
      </w:r>
      <w:r w:rsidR="003C4B16">
        <w:t xml:space="preserve"> </w:t>
      </w:r>
      <w:r w:rsidR="00F27465">
        <w:t>In other words the “primitiveStateAssets” inside the state nodes are red as a queue of elements, then the required cyclic path for continuity will be required only for the last element in the queue.</w:t>
      </w:r>
    </w:p>
    <w:p w14:paraId="0FDB2398" w14:textId="77777777" w:rsidR="00104690" w:rsidRPr="00BB22F3" w:rsidRDefault="00104690" w:rsidP="00104690">
      <w:pPr>
        <w:pStyle w:val="Para"/>
        <w:keepNext/>
        <w:ind w:firstLine="0"/>
        <w:rPr>
          <w:lang w:val="en-GB"/>
        </w:rPr>
      </w:pPr>
      <w:r>
        <w:rPr>
          <w:noProof/>
          <w:lang w:val="en-GB"/>
        </w:rPr>
        <w:lastRenderedPageBreak/>
        <w:drawing>
          <wp:inline distT="0" distB="0" distL="0" distR="0" wp14:anchorId="16343282" wp14:editId="6B8266A3">
            <wp:extent cx="5727700" cy="3686810"/>
            <wp:effectExtent l="0" t="0" r="6350" b="889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3686810"/>
                    </a:xfrm>
                    <a:prstGeom prst="rect">
                      <a:avLst/>
                    </a:prstGeom>
                    <a:noFill/>
                    <a:ln>
                      <a:noFill/>
                    </a:ln>
                  </pic:spPr>
                </pic:pic>
              </a:graphicData>
            </a:graphic>
          </wp:inline>
        </w:drawing>
      </w:r>
    </w:p>
    <w:p w14:paraId="64F14014" w14:textId="77777777" w:rsidR="00104690" w:rsidRDefault="00104690" w:rsidP="00104690">
      <w:pPr>
        <w:pStyle w:val="FigureCaption"/>
        <w:rPr>
          <w:lang w:val="en-GB"/>
        </w:rPr>
      </w:pPr>
      <w:bookmarkStart w:id="31" w:name="_Ref103635428"/>
      <w:r w:rsidRPr="00BB22F3">
        <w:rPr>
          <w:lang w:val="en-GB"/>
        </w:rPr>
        <w:t xml:space="preserve">Figure </w:t>
      </w:r>
      <w:r w:rsidRPr="00BB22F3">
        <w:rPr>
          <w:lang w:val="en-GB"/>
        </w:rPr>
        <w:fldChar w:fldCharType="begin"/>
      </w:r>
      <w:r w:rsidRPr="00BB22F3">
        <w:rPr>
          <w:lang w:val="en-GB"/>
        </w:rPr>
        <w:instrText xml:space="preserve"> SEQ Figure \* ARABIC </w:instrText>
      </w:r>
      <w:r w:rsidRPr="00BB22F3">
        <w:rPr>
          <w:lang w:val="en-GB"/>
        </w:rPr>
        <w:fldChar w:fldCharType="separate"/>
      </w:r>
      <w:r>
        <w:rPr>
          <w:noProof/>
          <w:lang w:val="en-GB"/>
        </w:rPr>
        <w:t>5</w:t>
      </w:r>
      <w:r w:rsidRPr="00BB22F3">
        <w:rPr>
          <w:lang w:val="en-GB"/>
        </w:rPr>
        <w:fldChar w:fldCharType="end"/>
      </w:r>
      <w:bookmarkEnd w:id="31"/>
      <w:r w:rsidRPr="00BB22F3">
        <w:rPr>
          <w:lang w:val="en-GB"/>
        </w:rPr>
        <w:t xml:space="preserve">. </w:t>
      </w:r>
      <w:r>
        <w:rPr>
          <w:lang w:val="en-GB"/>
        </w:rPr>
        <w:t>Example 5. Multiparticle transitions demo where “A” shows the object's structure “B” the levitator 3D model with three particlesPrimitives. “C”, ”D” and “E” show the state's configuration.</w:t>
      </w:r>
    </w:p>
    <w:p w14:paraId="43272FFA" w14:textId="3A267C3D" w:rsidR="000F4279" w:rsidRPr="000F4279" w:rsidRDefault="000F4279" w:rsidP="005B34BD">
      <w:pPr>
        <w:pStyle w:val="Para"/>
        <w:rPr>
          <w:b/>
          <w:bCs/>
          <w:color w:val="2E74B5" w:themeColor="accent1" w:themeShade="BF"/>
        </w:rPr>
      </w:pPr>
      <w:r w:rsidRPr="00934E8C">
        <w:rPr>
          <w:b/>
          <w:bCs/>
          <w:color w:val="2E74B5" w:themeColor="accent1" w:themeShade="BF"/>
        </w:rPr>
        <w:t>Exerci</w:t>
      </w:r>
      <w:r w:rsidR="00514109">
        <w:rPr>
          <w:b/>
          <w:bCs/>
          <w:color w:val="2E74B5" w:themeColor="accent1" w:themeShade="BF"/>
        </w:rPr>
        <w:t>s</w:t>
      </w:r>
      <w:r w:rsidRPr="00934E8C">
        <w:rPr>
          <w:b/>
          <w:bCs/>
          <w:color w:val="2E74B5" w:themeColor="accent1" w:themeShade="BF"/>
        </w:rPr>
        <w:t>e H:</w:t>
      </w:r>
      <w:r w:rsidRPr="00934E8C">
        <w:rPr>
          <w:color w:val="2E74B5" w:themeColor="accent1" w:themeShade="BF"/>
        </w:rPr>
        <w:t xml:space="preserve"> </w:t>
      </w:r>
      <w:r w:rsidRPr="00934E8C">
        <w:rPr>
          <w:i/>
          <w:iCs/>
        </w:rPr>
        <w:t>Hybrid</w:t>
      </w:r>
      <w:r w:rsidRPr="00934E8C">
        <w:t xml:space="preserve">. </w:t>
      </w:r>
      <w:r w:rsidR="00A725F3" w:rsidRPr="000F4279">
        <w:t>After</w:t>
      </w:r>
      <w:r w:rsidRPr="000F4279">
        <w:t xml:space="preserve"> </w:t>
      </w:r>
      <w:r w:rsidR="00A725F3" w:rsidRPr="000F4279">
        <w:t>entering</w:t>
      </w:r>
      <w:r w:rsidRPr="000F4279">
        <w:t xml:space="preserve"> the play m</w:t>
      </w:r>
      <w:r>
        <w:t>ode, and having the particles draw a circle, then click on the States node and the inspector you will see t</w:t>
      </w:r>
      <w:r w:rsidR="00514109">
        <w:t>wo</w:t>
      </w:r>
      <w:r>
        <w:t xml:space="preserve"> scripts attached to it. Please tick the box “start</w:t>
      </w:r>
      <w:r w:rsidR="00514109">
        <w:t xml:space="preserve"> s</w:t>
      </w:r>
      <w:r>
        <w:t xml:space="preserve">equence” inside the </w:t>
      </w:r>
      <w:r w:rsidR="00D62B26" w:rsidRPr="00D62B26">
        <w:rPr>
          <w:i/>
          <w:iCs/>
        </w:rPr>
        <w:t>CompoundedAnimationController.cs</w:t>
      </w:r>
      <w:r w:rsidR="00D62B26">
        <w:t>. Now switch between animation states. What is the difference?</w:t>
      </w:r>
    </w:p>
    <w:p w14:paraId="4C4A7225" w14:textId="55178F37" w:rsidR="00F830DE" w:rsidRDefault="0079015E" w:rsidP="005B34BD">
      <w:pPr>
        <w:pStyle w:val="Para"/>
      </w:pPr>
      <w:r w:rsidRPr="000F4279">
        <w:rPr>
          <w:b/>
          <w:bCs/>
          <w:color w:val="2E74B5" w:themeColor="accent1" w:themeShade="BF"/>
        </w:rPr>
        <w:t>Exerci</w:t>
      </w:r>
      <w:r w:rsidR="00514109">
        <w:rPr>
          <w:b/>
          <w:bCs/>
          <w:color w:val="2E74B5" w:themeColor="accent1" w:themeShade="BF"/>
        </w:rPr>
        <w:t>s</w:t>
      </w:r>
      <w:r w:rsidRPr="000F4279">
        <w:rPr>
          <w:b/>
          <w:bCs/>
          <w:color w:val="2E74B5" w:themeColor="accent1" w:themeShade="BF"/>
        </w:rPr>
        <w:t xml:space="preserve">e </w:t>
      </w:r>
      <w:r w:rsidR="00382F16">
        <w:rPr>
          <w:b/>
          <w:bCs/>
          <w:color w:val="2E74B5" w:themeColor="accent1" w:themeShade="BF"/>
        </w:rPr>
        <w:t>I</w:t>
      </w:r>
      <w:r w:rsidRPr="000F4279">
        <w:rPr>
          <w:b/>
          <w:bCs/>
          <w:color w:val="2E74B5" w:themeColor="accent1" w:themeShade="BF"/>
        </w:rPr>
        <w:t>:</w:t>
      </w:r>
      <w:r w:rsidRPr="000F4279">
        <w:rPr>
          <w:color w:val="2E74B5" w:themeColor="accent1" w:themeShade="BF"/>
        </w:rPr>
        <w:t xml:space="preserve"> </w:t>
      </w:r>
      <w:r w:rsidR="00827B01" w:rsidRPr="000F4279">
        <w:rPr>
          <w:i/>
          <w:iCs/>
        </w:rPr>
        <w:t>Queue</w:t>
      </w:r>
      <w:r w:rsidRPr="000F4279">
        <w:t xml:space="preserve"> </w:t>
      </w:r>
      <w:r w:rsidR="00827B01" w:rsidRPr="000F4279">
        <w:rPr>
          <w:i/>
          <w:iCs/>
        </w:rPr>
        <w:t>Transitions</w:t>
      </w:r>
      <w:r w:rsidRPr="000F4279">
        <w:t xml:space="preserve">. </w:t>
      </w:r>
      <w:r w:rsidR="00820D10">
        <w:t>After this example</w:t>
      </w:r>
      <w:r w:rsidR="00A20507">
        <w:t xml:space="preserve">, </w:t>
      </w:r>
      <w:r w:rsidR="00A720FC">
        <w:t xml:space="preserve">it’s </w:t>
      </w:r>
      <w:r w:rsidR="00A20507">
        <w:t>time</w:t>
      </w:r>
      <w:r w:rsidR="00820D10">
        <w:t xml:space="preserve"> </w:t>
      </w:r>
      <w:r w:rsidR="003C4B16">
        <w:t>now</w:t>
      </w:r>
      <w:r w:rsidR="006E3784">
        <w:t>,</w:t>
      </w:r>
      <w:r w:rsidR="003C4B16">
        <w:t xml:space="preserve"> </w:t>
      </w:r>
      <w:r w:rsidR="00865859">
        <w:t xml:space="preserve">to </w:t>
      </w:r>
      <w:r w:rsidR="003C4B16">
        <w:t>star</w:t>
      </w:r>
      <w:r w:rsidR="00865859">
        <w:t>t</w:t>
      </w:r>
      <w:r w:rsidR="003C4B16">
        <w:t xml:space="preserve"> defin</w:t>
      </w:r>
      <w:r w:rsidR="00514109">
        <w:t>ing</w:t>
      </w:r>
      <w:r w:rsidR="003C4B16">
        <w:t xml:space="preserve"> none</w:t>
      </w:r>
      <w:r w:rsidR="00A20507">
        <w:t>-</w:t>
      </w:r>
      <w:r w:rsidR="003C4B16">
        <w:t>cyclic paths</w:t>
      </w:r>
      <w:r w:rsidR="002C1E6E">
        <w:t xml:space="preserve"> (paths </w:t>
      </w:r>
      <w:r w:rsidR="00865859">
        <w:t>at were</w:t>
      </w:r>
      <w:r w:rsidR="002C1E6E">
        <w:t xml:space="preserve"> </w:t>
      </w:r>
      <w:r w:rsidR="006B7271">
        <w:t>starting</w:t>
      </w:r>
      <w:r w:rsidR="002C1E6E">
        <w:t xml:space="preserve"> and final point are not the same)</w:t>
      </w:r>
      <w:r w:rsidR="003C4B16">
        <w:t xml:space="preserve">, but remember you can use them to move across the animation, but always add a cyclic path </w:t>
      </w:r>
      <w:r w:rsidR="00E74711">
        <w:t xml:space="preserve">right </w:t>
      </w:r>
      <w:r w:rsidR="003C4B16">
        <w:t>at the end of the queue to loop the last animation and avoid issues during the rendering state.</w:t>
      </w:r>
    </w:p>
    <w:p w14:paraId="28C13AF3" w14:textId="77777777" w:rsidR="00104690" w:rsidRDefault="00104690" w:rsidP="00104690">
      <w:pPr>
        <w:pStyle w:val="Para"/>
        <w:keepNext/>
        <w:jc w:val="center"/>
      </w:pPr>
      <w:r w:rsidRPr="00BB22F3">
        <w:rPr>
          <w:noProof/>
          <w:lang w:val="en-GB"/>
        </w:rPr>
        <w:drawing>
          <wp:inline distT="0" distB="0" distL="0" distR="0" wp14:anchorId="38B198EB" wp14:editId="1044392E">
            <wp:extent cx="2882900" cy="172085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Picture 713"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2900" cy="1720850"/>
                    </a:xfrm>
                    <a:prstGeom prst="rect">
                      <a:avLst/>
                    </a:prstGeom>
                    <a:noFill/>
                    <a:ln>
                      <a:noFill/>
                    </a:ln>
                  </pic:spPr>
                </pic:pic>
              </a:graphicData>
            </a:graphic>
          </wp:inline>
        </w:drawing>
      </w:r>
    </w:p>
    <w:p w14:paraId="17FF5020" w14:textId="77777777" w:rsidR="00104690" w:rsidRPr="00AB58B6" w:rsidRDefault="00104690" w:rsidP="00104690">
      <w:pPr>
        <w:pStyle w:val="FigureCaption"/>
        <w:rPr>
          <w:lang w:val="en-US"/>
        </w:rPr>
      </w:pPr>
      <w:bookmarkStart w:id="32" w:name="_Ref103669493"/>
      <w:r w:rsidRPr="00AB58B6">
        <w:rPr>
          <w:lang w:val="en-US"/>
        </w:rPr>
        <w:t xml:space="preserve">Figure </w:t>
      </w:r>
      <w:r>
        <w:fldChar w:fldCharType="begin"/>
      </w:r>
      <w:r w:rsidRPr="00AB58B6">
        <w:rPr>
          <w:lang w:val="en-US"/>
        </w:rPr>
        <w:instrText xml:space="preserve"> SEQ Figure \* ARABIC </w:instrText>
      </w:r>
      <w:r>
        <w:fldChar w:fldCharType="separate"/>
      </w:r>
      <w:r>
        <w:rPr>
          <w:noProof/>
          <w:lang w:val="en-US"/>
        </w:rPr>
        <w:t>6</w:t>
      </w:r>
      <w:r>
        <w:fldChar w:fldCharType="end"/>
      </w:r>
      <w:bookmarkEnd w:id="32"/>
      <w:r w:rsidRPr="00AB58B6">
        <w:rPr>
          <w:lang w:val="en-US"/>
        </w:rPr>
        <w:t xml:space="preserve">: Dexterous manipulation via descriptor control: (A) Three Primitives rendering a PoV circle; (B) Primitives using accommodation paths to transition to a new initial position and adjust </w:t>
      </w:r>
      <w:r>
        <w:rPr>
          <w:lang w:val="en-US"/>
        </w:rPr>
        <w:t xml:space="preserve">the </w:t>
      </w:r>
      <w:r w:rsidRPr="00AB58B6">
        <w:rPr>
          <w:lang w:val="en-US"/>
        </w:rPr>
        <w:t>speed; (C) Primitives in their new cyclic state, each showing a PoV circle.</w:t>
      </w:r>
    </w:p>
    <w:p w14:paraId="787E8500" w14:textId="77777777" w:rsidR="00104690" w:rsidRPr="00104690" w:rsidRDefault="00104690" w:rsidP="00104690">
      <w:pPr>
        <w:rPr>
          <w:lang w:val="en-US" w:eastAsia="ja-JP"/>
        </w:rPr>
      </w:pPr>
    </w:p>
    <w:p w14:paraId="313529DB" w14:textId="77777777" w:rsidR="0014301D" w:rsidRPr="00BB22F3" w:rsidRDefault="0014301D" w:rsidP="00F830DE"/>
    <w:p w14:paraId="64FF1242" w14:textId="76D53FB6" w:rsidR="00BC5F87" w:rsidRPr="00BB22F3" w:rsidRDefault="005419FD" w:rsidP="00D175DF">
      <w:pPr>
        <w:pStyle w:val="Head1"/>
        <w:rPr>
          <w:lang w:val="en-GB"/>
        </w:rPr>
      </w:pPr>
      <w:bookmarkStart w:id="33" w:name="_Ref103663158"/>
      <w:bookmarkStart w:id="34" w:name="_Hlk101518099"/>
      <w:bookmarkStart w:id="35" w:name="_Toc165892737"/>
      <w:r w:rsidRPr="00BB22F3">
        <w:rPr>
          <w:lang w:val="en-GB"/>
        </w:rPr>
        <w:lastRenderedPageBreak/>
        <w:t xml:space="preserve">Example 6 - </w:t>
      </w:r>
      <w:r w:rsidR="00BC5F87" w:rsidRPr="00BB22F3">
        <w:rPr>
          <w:lang w:val="en-GB"/>
        </w:rPr>
        <w:t>Amplitude Modulation: Haptics</w:t>
      </w:r>
      <w:bookmarkEnd w:id="33"/>
      <w:bookmarkEnd w:id="35"/>
    </w:p>
    <w:bookmarkEnd w:id="34"/>
    <w:p w14:paraId="5B645C11" w14:textId="77777777" w:rsidR="00280102" w:rsidRPr="00BB22F3" w:rsidRDefault="00D6576B" w:rsidP="00D175DF">
      <w:pPr>
        <w:pStyle w:val="Para"/>
        <w:rPr>
          <w:lang w:val="en-GB"/>
        </w:rPr>
      </w:pPr>
      <w:r w:rsidRPr="00BB22F3">
        <w:rPr>
          <w:lang w:val="en-GB"/>
        </w:rPr>
        <w:t xml:space="preserve">In this example we show how haptics can be generated using OpenMPD, by literature haptics can be done mainly by using one of two methods, </w:t>
      </w:r>
    </w:p>
    <w:p w14:paraId="67FBD6E0" w14:textId="7FEA9178" w:rsidR="00280102" w:rsidRPr="00BB22F3" w:rsidRDefault="00280102" w:rsidP="00280102">
      <w:pPr>
        <w:pStyle w:val="Para"/>
        <w:numPr>
          <w:ilvl w:val="0"/>
          <w:numId w:val="19"/>
        </w:numPr>
        <w:ind w:left="426" w:hanging="393"/>
        <w:rPr>
          <w:lang w:val="en-GB"/>
        </w:rPr>
      </w:pPr>
      <w:r w:rsidRPr="00BB22F3">
        <w:rPr>
          <w:lang w:val="en-GB"/>
        </w:rPr>
        <w:t>S</w:t>
      </w:r>
      <w:r w:rsidR="00D6576B" w:rsidRPr="00BB22F3">
        <w:rPr>
          <w:lang w:val="en-GB"/>
        </w:rPr>
        <w:t xml:space="preserve">patial </w:t>
      </w:r>
      <w:r w:rsidR="009E156E" w:rsidRPr="00BB22F3">
        <w:rPr>
          <w:lang w:val="en-GB"/>
        </w:rPr>
        <w:t>M</w:t>
      </w:r>
      <w:r w:rsidR="00D6576B" w:rsidRPr="00BB22F3">
        <w:rPr>
          <w:lang w:val="en-GB"/>
        </w:rPr>
        <w:t>odulation</w:t>
      </w:r>
      <w:r w:rsidR="009E156E" w:rsidRPr="00BB22F3">
        <w:rPr>
          <w:lang w:val="en-GB"/>
        </w:rPr>
        <w:t xml:space="preserve"> (SM)</w:t>
      </w:r>
      <w:r w:rsidRPr="00BB22F3">
        <w:rPr>
          <w:lang w:val="en-GB"/>
        </w:rPr>
        <w:t>:</w:t>
      </w:r>
      <w:r w:rsidR="00D6576B" w:rsidRPr="00BB22F3">
        <w:rPr>
          <w:lang w:val="en-GB"/>
        </w:rPr>
        <w:t xml:space="preserve"> </w:t>
      </w:r>
      <w:r w:rsidRPr="00BB22F3">
        <w:rPr>
          <w:lang w:val="en-GB"/>
        </w:rPr>
        <w:t>M</w:t>
      </w:r>
      <w:r w:rsidR="00D6576B" w:rsidRPr="00BB22F3">
        <w:rPr>
          <w:lang w:val="en-GB"/>
        </w:rPr>
        <w:t>odulating the p</w:t>
      </w:r>
      <w:r w:rsidR="00514109">
        <w:rPr>
          <w:lang w:val="en-GB"/>
        </w:rPr>
        <w:t>ositioning of the particles</w:t>
      </w:r>
      <w:r w:rsidRPr="00BB22F3">
        <w:rPr>
          <w:lang w:val="en-GB"/>
        </w:rPr>
        <w:t>. I mean, making the trap cross the same point X number of times per second, where X is the modulation frequency.</w:t>
      </w:r>
      <w:r w:rsidR="00D6576B" w:rsidRPr="00BB22F3">
        <w:rPr>
          <w:lang w:val="en-GB"/>
        </w:rPr>
        <w:t xml:space="preserve"> </w:t>
      </w:r>
      <w:r w:rsidR="00F447B1" w:rsidRPr="00BB22F3">
        <w:rPr>
          <w:lang w:val="en-GB"/>
        </w:rPr>
        <w:t xml:space="preserve">It is important to know that </w:t>
      </w:r>
      <w:r w:rsidR="00F6558A" w:rsidRPr="00BB22F3">
        <w:rPr>
          <w:lang w:val="en-GB"/>
        </w:rPr>
        <w:t>hap</w:t>
      </w:r>
      <w:r w:rsidR="00A61412" w:rsidRPr="00BB22F3">
        <w:rPr>
          <w:lang w:val="en-GB"/>
        </w:rPr>
        <w:t>t</w:t>
      </w:r>
      <w:r w:rsidR="00F6558A" w:rsidRPr="00BB22F3">
        <w:rPr>
          <w:lang w:val="en-GB"/>
        </w:rPr>
        <w:t>ic sensation</w:t>
      </w:r>
      <w:r w:rsidR="00514109">
        <w:rPr>
          <w:lang w:val="en-GB"/>
        </w:rPr>
        <w:t>s</w:t>
      </w:r>
      <w:r w:rsidR="00F6558A" w:rsidRPr="00BB22F3">
        <w:rPr>
          <w:lang w:val="en-GB"/>
        </w:rPr>
        <w:t xml:space="preserve"> on the human hand are usually rendered using a</w:t>
      </w:r>
      <w:r w:rsidR="00811EB4" w:rsidRPr="00BB22F3">
        <w:rPr>
          <w:lang w:val="en-GB"/>
        </w:rPr>
        <w:t xml:space="preserve"> modulation</w:t>
      </w:r>
      <w:r w:rsidR="00F6558A" w:rsidRPr="00BB22F3">
        <w:rPr>
          <w:lang w:val="en-GB"/>
        </w:rPr>
        <w:t xml:space="preserve"> frequency </w:t>
      </w:r>
      <w:r w:rsidR="00514109">
        <w:rPr>
          <w:lang w:val="en-GB"/>
        </w:rPr>
        <w:t xml:space="preserve">of </w:t>
      </w:r>
      <w:r w:rsidR="00F6558A" w:rsidRPr="00BB22F3">
        <w:rPr>
          <w:lang w:val="en-GB"/>
        </w:rPr>
        <w:t>~200Hz</w:t>
      </w:r>
      <w:r w:rsidR="002949A5" w:rsidRPr="00BB22F3">
        <w:rPr>
          <w:lang w:val="en-GB"/>
        </w:rPr>
        <w:t>,</w:t>
      </w:r>
      <w:r w:rsidR="00F6558A" w:rsidRPr="00BB22F3">
        <w:rPr>
          <w:lang w:val="en-GB"/>
        </w:rPr>
        <w:t xml:space="preserve"> due to </w:t>
      </w:r>
      <w:r w:rsidR="00F447B1" w:rsidRPr="00BB22F3">
        <w:rPr>
          <w:lang w:val="en-GB"/>
        </w:rPr>
        <w:t xml:space="preserve">the </w:t>
      </w:r>
      <w:r w:rsidR="00A54CFE" w:rsidRPr="00BB22F3">
        <w:rPr>
          <w:lang w:val="en-GB"/>
        </w:rPr>
        <w:t>skin</w:t>
      </w:r>
      <w:r w:rsidR="00514109">
        <w:rPr>
          <w:lang w:val="en-GB"/>
        </w:rPr>
        <w:t>'s</w:t>
      </w:r>
      <w:r w:rsidR="00A54CFE" w:rsidRPr="00BB22F3">
        <w:rPr>
          <w:lang w:val="en-GB"/>
        </w:rPr>
        <w:t xml:space="preserve"> </w:t>
      </w:r>
      <w:r w:rsidR="00F6558A" w:rsidRPr="00BB22F3">
        <w:rPr>
          <w:lang w:val="en-GB"/>
        </w:rPr>
        <w:t xml:space="preserve">ability </w:t>
      </w:r>
      <w:r w:rsidR="00514109">
        <w:rPr>
          <w:lang w:val="en-GB"/>
        </w:rPr>
        <w:t>to perceive</w:t>
      </w:r>
      <w:r w:rsidR="00F6558A" w:rsidRPr="00BB22F3">
        <w:rPr>
          <w:lang w:val="en-GB"/>
        </w:rPr>
        <w:t xml:space="preserve"> such frequency</w:t>
      </w:r>
      <w:r w:rsidR="00514109">
        <w:rPr>
          <w:lang w:val="en-GB"/>
        </w:rPr>
        <w:t xml:space="preserve"> </w:t>
      </w:r>
      <w:r w:rsidR="00514109" w:rsidRPr="00BB22F3">
        <w:rPr>
          <w:lang w:val="en-GB"/>
        </w:rPr>
        <w:t>(mechanoreceptors on the skin)</w:t>
      </w:r>
      <w:r w:rsidR="00F6558A" w:rsidRPr="00BB22F3">
        <w:rPr>
          <w:lang w:val="en-GB"/>
        </w:rPr>
        <w:t>.</w:t>
      </w:r>
      <w:r w:rsidR="00811EB4" w:rsidRPr="00BB22F3">
        <w:rPr>
          <w:lang w:val="en-GB"/>
        </w:rPr>
        <w:t xml:space="preserve"> Variations </w:t>
      </w:r>
      <w:r w:rsidR="00514109">
        <w:rPr>
          <w:lang w:val="en-GB"/>
        </w:rPr>
        <w:t>i</w:t>
      </w:r>
      <w:r w:rsidR="00811EB4" w:rsidRPr="00BB22F3">
        <w:rPr>
          <w:lang w:val="en-GB"/>
        </w:rPr>
        <w:t>n the</w:t>
      </w:r>
      <w:r w:rsidR="00A61412" w:rsidRPr="00BB22F3">
        <w:rPr>
          <w:lang w:val="en-GB"/>
        </w:rPr>
        <w:t xml:space="preserve"> modulation frequency will vary </w:t>
      </w:r>
      <w:r w:rsidR="00333B6D" w:rsidRPr="00BB22F3">
        <w:rPr>
          <w:lang w:val="en-GB"/>
        </w:rPr>
        <w:t>how we perceive the sensation, and th</w:t>
      </w:r>
      <w:r w:rsidR="00514109">
        <w:rPr>
          <w:lang w:val="en-GB"/>
        </w:rPr>
        <w:t>ese</w:t>
      </w:r>
      <w:r w:rsidR="00333B6D" w:rsidRPr="00BB22F3">
        <w:rPr>
          <w:lang w:val="en-GB"/>
        </w:rPr>
        <w:t xml:space="preserve"> changes can be used to render textures in </w:t>
      </w:r>
      <w:r w:rsidR="00865859">
        <w:rPr>
          <w:lang w:val="en-GB"/>
        </w:rPr>
        <w:t>mid-air</w:t>
      </w:r>
      <w:r w:rsidR="00333B6D" w:rsidRPr="00BB22F3">
        <w:rPr>
          <w:lang w:val="en-GB"/>
        </w:rPr>
        <w:t>.</w:t>
      </w:r>
      <w:r w:rsidR="00811EB4" w:rsidRPr="00BB22F3">
        <w:rPr>
          <w:lang w:val="en-GB"/>
        </w:rPr>
        <w:t xml:space="preserve"> </w:t>
      </w:r>
    </w:p>
    <w:p w14:paraId="7D13AC06" w14:textId="755AE70C" w:rsidR="004A7003" w:rsidRPr="00BB22F3" w:rsidRDefault="004863C0" w:rsidP="00280102">
      <w:pPr>
        <w:pStyle w:val="Para"/>
        <w:numPr>
          <w:ilvl w:val="0"/>
          <w:numId w:val="19"/>
        </w:numPr>
        <w:ind w:left="426" w:hanging="393"/>
        <w:rPr>
          <w:lang w:val="en-GB"/>
        </w:rPr>
      </w:pPr>
      <w:r w:rsidRPr="00BB22F3">
        <w:rPr>
          <w:lang w:val="en-GB"/>
        </w:rPr>
        <w:t>Amplitude</w:t>
      </w:r>
      <w:r w:rsidR="00D6576B" w:rsidRPr="00BB22F3">
        <w:rPr>
          <w:lang w:val="en-GB"/>
        </w:rPr>
        <w:t xml:space="preserve"> </w:t>
      </w:r>
      <w:r w:rsidR="009E156E" w:rsidRPr="00BB22F3">
        <w:rPr>
          <w:lang w:val="en-GB"/>
        </w:rPr>
        <w:t>M</w:t>
      </w:r>
      <w:r w:rsidR="00D6576B" w:rsidRPr="00BB22F3">
        <w:rPr>
          <w:lang w:val="en-GB"/>
        </w:rPr>
        <w:t>odulation</w:t>
      </w:r>
      <w:r w:rsidR="009E156E" w:rsidRPr="00BB22F3">
        <w:rPr>
          <w:lang w:val="en-GB"/>
        </w:rPr>
        <w:t xml:space="preserve"> (AM)</w:t>
      </w:r>
      <w:r w:rsidR="008B1ADA" w:rsidRPr="00BB22F3">
        <w:rPr>
          <w:lang w:val="en-GB"/>
        </w:rPr>
        <w:t>:</w:t>
      </w:r>
      <w:r w:rsidR="00D6576B" w:rsidRPr="00BB22F3">
        <w:rPr>
          <w:lang w:val="en-GB"/>
        </w:rPr>
        <w:t xml:space="preserve"> </w:t>
      </w:r>
      <w:r w:rsidR="00C76892" w:rsidRPr="00BB22F3">
        <w:rPr>
          <w:lang w:val="en-GB"/>
        </w:rPr>
        <w:t>M</w:t>
      </w:r>
      <w:r w:rsidR="00D6576B" w:rsidRPr="00BB22F3">
        <w:rPr>
          <w:lang w:val="en-GB"/>
        </w:rPr>
        <w:t xml:space="preserve">odulating the acoustic trap amplitude. </w:t>
      </w:r>
      <w:r w:rsidR="000A7243" w:rsidRPr="00BB22F3">
        <w:rPr>
          <w:lang w:val="en-GB"/>
        </w:rPr>
        <w:t xml:space="preserve">As we have seen </w:t>
      </w:r>
      <w:r w:rsidR="00514109">
        <w:rPr>
          <w:lang w:val="en-GB"/>
        </w:rPr>
        <w:t>i</w:t>
      </w:r>
      <w:r w:rsidR="000A7243" w:rsidRPr="00BB22F3">
        <w:rPr>
          <w:lang w:val="en-GB"/>
        </w:rPr>
        <w:t>n the previous examples, OpenMPD support</w:t>
      </w:r>
      <w:r w:rsidR="00514109">
        <w:rPr>
          <w:lang w:val="en-GB"/>
        </w:rPr>
        <w:t>s</w:t>
      </w:r>
      <w:r w:rsidR="000A7243" w:rsidRPr="00BB22F3">
        <w:rPr>
          <w:lang w:val="en-GB"/>
        </w:rPr>
        <w:t xml:space="preserve"> Position, colo</w:t>
      </w:r>
      <w:r w:rsidR="00514109">
        <w:rPr>
          <w:lang w:val="en-GB"/>
        </w:rPr>
        <w:t>u</w:t>
      </w:r>
      <w:r w:rsidR="000A7243" w:rsidRPr="00BB22F3">
        <w:rPr>
          <w:lang w:val="en-GB"/>
        </w:rPr>
        <w:t>r and amplitude descriptors</w:t>
      </w:r>
      <w:r w:rsidR="00F1189E" w:rsidRPr="00BB22F3">
        <w:rPr>
          <w:lang w:val="en-GB"/>
        </w:rPr>
        <w:t>.</w:t>
      </w:r>
      <w:r w:rsidR="000A7243" w:rsidRPr="00BB22F3">
        <w:rPr>
          <w:lang w:val="en-GB"/>
        </w:rPr>
        <w:t xml:space="preserve"> </w:t>
      </w:r>
      <w:r w:rsidR="00F1189E" w:rsidRPr="00BB22F3">
        <w:rPr>
          <w:lang w:val="en-GB"/>
        </w:rPr>
        <w:t>B</w:t>
      </w:r>
      <w:r w:rsidR="00B44AC9" w:rsidRPr="00BB22F3">
        <w:rPr>
          <w:lang w:val="en-GB"/>
        </w:rPr>
        <w:t>y modulating amplitude</w:t>
      </w:r>
      <w:r w:rsidR="00F1189E" w:rsidRPr="00BB22F3">
        <w:rPr>
          <w:lang w:val="en-GB"/>
        </w:rPr>
        <w:t xml:space="preserve"> we can use a static trap position and vary </w:t>
      </w:r>
      <w:r w:rsidR="00514109">
        <w:rPr>
          <w:lang w:val="en-GB"/>
        </w:rPr>
        <w:t xml:space="preserve">the </w:t>
      </w:r>
      <w:r w:rsidR="00F1189E" w:rsidRPr="00BB22F3">
        <w:rPr>
          <w:lang w:val="en-GB"/>
        </w:rPr>
        <w:t xml:space="preserve">trap’s amplitude over time (using a sinusoidal </w:t>
      </w:r>
      <w:r w:rsidR="00DD0DB2" w:rsidRPr="00BB22F3">
        <w:rPr>
          <w:lang w:val="en-GB"/>
        </w:rPr>
        <w:t>behavio</w:t>
      </w:r>
      <w:r w:rsidR="00514109">
        <w:rPr>
          <w:lang w:val="en-GB"/>
        </w:rPr>
        <w:t>u</w:t>
      </w:r>
      <w:r w:rsidR="00DD0DB2" w:rsidRPr="00BB22F3">
        <w:rPr>
          <w:lang w:val="en-GB"/>
        </w:rPr>
        <w:t>r</w:t>
      </w:r>
      <w:r w:rsidR="00F1189E" w:rsidRPr="00BB22F3">
        <w:rPr>
          <w:lang w:val="en-GB"/>
        </w:rPr>
        <w:t>), ensuring having</w:t>
      </w:r>
      <w:r w:rsidR="00157FE7" w:rsidRPr="00BB22F3">
        <w:rPr>
          <w:lang w:val="en-GB"/>
        </w:rPr>
        <w:t xml:space="preserve"> as many</w:t>
      </w:r>
      <w:r w:rsidR="00F1189E" w:rsidRPr="00BB22F3">
        <w:rPr>
          <w:lang w:val="en-GB"/>
        </w:rPr>
        <w:t xml:space="preserve"> full cycles as the </w:t>
      </w:r>
      <w:r w:rsidR="00173B4C" w:rsidRPr="00BB22F3">
        <w:rPr>
          <w:lang w:val="en-GB"/>
        </w:rPr>
        <w:t>modulation frequency (~200Hz).</w:t>
      </w:r>
    </w:p>
    <w:p w14:paraId="286C4798" w14:textId="39E06D25" w:rsidR="00BC5F87" w:rsidRPr="00BB22F3" w:rsidRDefault="00D6576B" w:rsidP="00C76892">
      <w:pPr>
        <w:pStyle w:val="Para"/>
        <w:rPr>
          <w:lang w:val="en-GB"/>
        </w:rPr>
      </w:pPr>
      <w:r w:rsidRPr="00BB22F3">
        <w:rPr>
          <w:lang w:val="en-GB"/>
        </w:rPr>
        <w:t>AS spatial modulation can be</w:t>
      </w:r>
      <w:r w:rsidR="002A3890" w:rsidRPr="00BB22F3">
        <w:rPr>
          <w:lang w:val="en-GB"/>
        </w:rPr>
        <w:t xml:space="preserve"> done</w:t>
      </w:r>
      <w:r w:rsidRPr="00BB22F3">
        <w:rPr>
          <w:lang w:val="en-GB"/>
        </w:rPr>
        <w:t xml:space="preserve"> by using our </w:t>
      </w:r>
      <w:r w:rsidR="000A7243" w:rsidRPr="00BB22F3">
        <w:rPr>
          <w:color w:val="2E74B5" w:themeColor="accent1" w:themeShade="BF"/>
          <w:lang w:val="en-GB"/>
        </w:rPr>
        <w:fldChar w:fldCharType="begin"/>
      </w:r>
      <w:r w:rsidR="000A7243" w:rsidRPr="00BB22F3">
        <w:rPr>
          <w:color w:val="2E74B5" w:themeColor="accent1" w:themeShade="BF"/>
          <w:lang w:val="en-GB"/>
        </w:rPr>
        <w:instrText xml:space="preserve"> REF _Ref103603551 \h </w:instrText>
      </w:r>
      <w:r w:rsidR="000A7243" w:rsidRPr="00BB22F3">
        <w:rPr>
          <w:color w:val="2E74B5" w:themeColor="accent1" w:themeShade="BF"/>
          <w:lang w:val="en-GB"/>
        </w:rPr>
      </w:r>
      <w:r w:rsidR="000A7243" w:rsidRPr="00BB22F3">
        <w:rPr>
          <w:color w:val="2E74B5" w:themeColor="accent1" w:themeShade="BF"/>
          <w:lang w:val="en-GB"/>
        </w:rPr>
        <w:fldChar w:fldCharType="separate"/>
      </w:r>
      <w:r w:rsidR="000A7243" w:rsidRPr="00BB22F3">
        <w:rPr>
          <w:color w:val="2E74B5" w:themeColor="accent1" w:themeShade="BF"/>
          <w:lang w:val="en-GB"/>
        </w:rPr>
        <w:t>Example 2 - Single Particle: Fast-moving Particles (PoV)</w:t>
      </w:r>
      <w:r w:rsidR="000A7243" w:rsidRPr="00BB22F3">
        <w:rPr>
          <w:color w:val="2E74B5" w:themeColor="accent1" w:themeShade="BF"/>
          <w:lang w:val="en-GB"/>
        </w:rPr>
        <w:fldChar w:fldCharType="end"/>
      </w:r>
      <w:r w:rsidR="000A7243" w:rsidRPr="00BB22F3">
        <w:rPr>
          <w:color w:val="2E74B5" w:themeColor="accent1" w:themeShade="BF"/>
          <w:lang w:val="en-GB"/>
        </w:rPr>
        <w:t xml:space="preserve"> </w:t>
      </w:r>
      <w:r w:rsidR="000A7243" w:rsidRPr="00BB22F3">
        <w:rPr>
          <w:lang w:val="en-GB"/>
        </w:rPr>
        <w:t>and adjusting the spatial modulation</w:t>
      </w:r>
      <w:r w:rsidR="000327CA" w:rsidRPr="00BB22F3">
        <w:rPr>
          <w:lang w:val="en-GB"/>
        </w:rPr>
        <w:t xml:space="preserve"> frequency.</w:t>
      </w:r>
      <w:r w:rsidRPr="00BB22F3">
        <w:rPr>
          <w:lang w:val="en-GB"/>
        </w:rPr>
        <w:t xml:space="preserve"> </w:t>
      </w:r>
      <w:r w:rsidR="000327CA" w:rsidRPr="00BB22F3">
        <w:rPr>
          <w:lang w:val="en-GB"/>
        </w:rPr>
        <w:t>Then</w:t>
      </w:r>
      <w:r w:rsidR="003F6235" w:rsidRPr="00BB22F3">
        <w:rPr>
          <w:lang w:val="en-GB"/>
        </w:rPr>
        <w:t>,</w:t>
      </w:r>
      <w:r w:rsidR="00896122" w:rsidRPr="00BB22F3">
        <w:rPr>
          <w:lang w:val="en-GB"/>
        </w:rPr>
        <w:t xml:space="preserve"> in</w:t>
      </w:r>
      <w:r w:rsidRPr="00BB22F3">
        <w:rPr>
          <w:lang w:val="en-GB"/>
        </w:rPr>
        <w:t xml:space="preserve"> this example</w:t>
      </w:r>
      <w:r w:rsidR="00514109">
        <w:rPr>
          <w:lang w:val="en-GB"/>
        </w:rPr>
        <w:t>,</w:t>
      </w:r>
      <w:r w:rsidRPr="00BB22F3">
        <w:rPr>
          <w:lang w:val="en-GB"/>
        </w:rPr>
        <w:t xml:space="preserve"> we focused on </w:t>
      </w:r>
      <w:r w:rsidR="005C5FD1" w:rsidRPr="00BB22F3">
        <w:rPr>
          <w:lang w:val="en-GB"/>
        </w:rPr>
        <w:t xml:space="preserve">option ii, </w:t>
      </w:r>
      <w:r w:rsidR="005B7A87" w:rsidRPr="00BB22F3">
        <w:rPr>
          <w:lang w:val="en-GB"/>
        </w:rPr>
        <w:t>“Amplitude Modulation”</w:t>
      </w:r>
      <w:r w:rsidR="004C56F8" w:rsidRPr="00BB22F3">
        <w:rPr>
          <w:lang w:val="en-GB"/>
        </w:rPr>
        <w:t xml:space="preserve">. </w:t>
      </w:r>
      <w:r w:rsidRPr="00BB22F3">
        <w:rPr>
          <w:lang w:val="en-GB"/>
        </w:rPr>
        <w:t>To do it, we will use an amplitude descriptor to generate a haptic/tactile point where we will be able to control the frequency to generate different stimulation types on the hand’s mechanoreceptors.</w:t>
      </w:r>
    </w:p>
    <w:p w14:paraId="30A9F872" w14:textId="77777777" w:rsidR="0055395E" w:rsidRPr="00BB22F3" w:rsidRDefault="0055395E" w:rsidP="0055395E">
      <w:pPr>
        <w:spacing w:after="0"/>
        <w:jc w:val="center"/>
        <w:rPr>
          <w:lang w:eastAsia="ja-JP"/>
        </w:rPr>
      </w:pPr>
      <w:r w:rsidRPr="00BB22F3">
        <w:rPr>
          <w:noProof/>
          <w:lang w:eastAsia="ja-JP"/>
        </w:rPr>
        <w:drawing>
          <wp:inline distT="0" distB="0" distL="0" distR="0" wp14:anchorId="1D7B1721" wp14:editId="1632FE4B">
            <wp:extent cx="4994694" cy="4241081"/>
            <wp:effectExtent l="0" t="0" r="0" b="762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97807" cy="4243724"/>
                    </a:xfrm>
                    <a:prstGeom prst="rect">
                      <a:avLst/>
                    </a:prstGeom>
                    <a:noFill/>
                    <a:ln>
                      <a:noFill/>
                    </a:ln>
                  </pic:spPr>
                </pic:pic>
              </a:graphicData>
            </a:graphic>
          </wp:inline>
        </w:drawing>
      </w:r>
    </w:p>
    <w:p w14:paraId="03ACF68C" w14:textId="3FB6B1EC" w:rsidR="0055395E" w:rsidRPr="00BB22F3" w:rsidRDefault="0055395E" w:rsidP="0055395E">
      <w:pPr>
        <w:pStyle w:val="FigureCaption"/>
        <w:rPr>
          <w:rFonts w:eastAsiaTheme="minorHAnsi"/>
          <w:noProof/>
          <w:lang w:val="en-GB" w:eastAsia="en-US"/>
        </w:rPr>
      </w:pPr>
      <w:bookmarkStart w:id="36" w:name="_Ref103613523"/>
      <w:r w:rsidRPr="00BB22F3">
        <w:rPr>
          <w:lang w:val="en-GB"/>
        </w:rPr>
        <w:t xml:space="preserve">Figure </w:t>
      </w:r>
      <w:r w:rsidRPr="00BB22F3">
        <w:rPr>
          <w:lang w:val="en-GB"/>
        </w:rPr>
        <w:fldChar w:fldCharType="begin"/>
      </w:r>
      <w:r w:rsidRPr="00BB22F3">
        <w:rPr>
          <w:lang w:val="en-GB"/>
        </w:rPr>
        <w:instrText xml:space="preserve"> SEQ Figure \* ARABIC </w:instrText>
      </w:r>
      <w:r w:rsidRPr="00BB22F3">
        <w:rPr>
          <w:lang w:val="en-GB"/>
        </w:rPr>
        <w:fldChar w:fldCharType="separate"/>
      </w:r>
      <w:r w:rsidR="003354A0">
        <w:rPr>
          <w:noProof/>
          <w:lang w:val="en-GB"/>
        </w:rPr>
        <w:t>7</w:t>
      </w:r>
      <w:r w:rsidRPr="00BB22F3">
        <w:rPr>
          <w:lang w:val="en-GB"/>
        </w:rPr>
        <w:fldChar w:fldCharType="end"/>
      </w:r>
      <w:bookmarkEnd w:id="36"/>
      <w:r w:rsidRPr="00BB22F3">
        <w:rPr>
          <w:lang w:val="en-GB"/>
        </w:rPr>
        <w:t xml:space="preserve">: Example 6. Amplitude modulation virtual scene. A) shows the </w:t>
      </w:r>
      <w:r w:rsidR="009674D0">
        <w:rPr>
          <w:lang w:val="en-GB"/>
        </w:rPr>
        <w:t>structure of the virtual object</w:t>
      </w:r>
      <w:r w:rsidRPr="00BB22F3">
        <w:rPr>
          <w:lang w:val="en-GB"/>
        </w:rPr>
        <w:t xml:space="preserve"> in the scene, B)</w:t>
      </w:r>
      <w:r w:rsidR="009674D0">
        <w:rPr>
          <w:lang w:val="en-GB"/>
        </w:rPr>
        <w:t xml:space="preserve"> shows</w:t>
      </w:r>
      <w:r w:rsidRPr="00BB22F3">
        <w:rPr>
          <w:lang w:val="en-GB"/>
        </w:rPr>
        <w:t xml:space="preserve"> the levitator with the primitive in the cent</w:t>
      </w:r>
      <w:r w:rsidR="00DA4BE9">
        <w:rPr>
          <w:lang w:val="en-GB"/>
        </w:rPr>
        <w:t>re</w:t>
      </w:r>
      <w:r w:rsidRPr="00BB22F3">
        <w:rPr>
          <w:lang w:val="en-GB"/>
        </w:rPr>
        <w:t xml:space="preserve"> of the rendering space and C shows the </w:t>
      </w:r>
      <w:r w:rsidRPr="00BB22F3">
        <w:rPr>
          <w:i/>
          <w:iCs/>
          <w:lang w:val="en-GB"/>
        </w:rPr>
        <w:t>AmplitdeDescriptorFreq</w:t>
      </w:r>
      <w:r w:rsidRPr="00BB22F3">
        <w:rPr>
          <w:lang w:val="en-GB"/>
        </w:rPr>
        <w:t xml:space="preserve"> module and the variables to configure the amplitude modulation for this example.</w:t>
      </w:r>
    </w:p>
    <w:p w14:paraId="6DB72ECA" w14:textId="0EC58988" w:rsidR="00AC3F5C" w:rsidRPr="00BB22F3" w:rsidRDefault="00BB0CCE" w:rsidP="00866474">
      <w:pPr>
        <w:pStyle w:val="Para"/>
        <w:rPr>
          <w:lang w:val="en-GB"/>
        </w:rPr>
      </w:pPr>
      <w:r w:rsidRPr="00BB22F3">
        <w:rPr>
          <w:b/>
          <w:bCs/>
          <w:color w:val="C00000"/>
          <w:lang w:val="en-GB"/>
        </w:rPr>
        <w:t>Important Note:</w:t>
      </w:r>
      <w:r w:rsidRPr="00BB22F3">
        <w:rPr>
          <w:color w:val="C00000"/>
          <w:lang w:val="en-GB"/>
        </w:rPr>
        <w:t xml:space="preserve"> </w:t>
      </w:r>
      <w:r w:rsidR="00274FA2" w:rsidRPr="00BB22F3">
        <w:rPr>
          <w:lang w:val="en-GB"/>
        </w:rPr>
        <w:t>OpenMPD</w:t>
      </w:r>
      <w:r w:rsidRPr="00BB22F3">
        <w:rPr>
          <w:lang w:val="en-GB"/>
        </w:rPr>
        <w:t xml:space="preserve"> </w:t>
      </w:r>
      <w:r w:rsidR="00274FA2" w:rsidRPr="00BB22F3">
        <w:rPr>
          <w:lang w:val="en-GB"/>
        </w:rPr>
        <w:t>supports the “phase</w:t>
      </w:r>
      <w:r w:rsidR="009674D0">
        <w:rPr>
          <w:lang w:val="en-GB"/>
        </w:rPr>
        <w:t>-o</w:t>
      </w:r>
      <w:r w:rsidR="00274FA2" w:rsidRPr="00BB22F3">
        <w:rPr>
          <w:lang w:val="en-GB"/>
        </w:rPr>
        <w:t xml:space="preserve">nly” mode, which saves computation storage and performance o when amplitude does not need to be computed. Then make sure you deactivate this option when working with amplitude descriptors </w:t>
      </w:r>
      <w:r w:rsidR="00A449B5" w:rsidRPr="00BB22F3">
        <w:rPr>
          <w:lang w:val="en-GB"/>
        </w:rPr>
        <w:t>(</w:t>
      </w:r>
      <w:r w:rsidR="00274FA2" w:rsidRPr="00BB22F3">
        <w:rPr>
          <w:lang w:val="en-GB"/>
        </w:rPr>
        <w:t>LevitatorOrigin</w:t>
      </w:r>
      <w:r w:rsidR="00A449B5" w:rsidRPr="00BB22F3">
        <w:rPr>
          <w:lang w:val="en-GB"/>
        </w:rPr>
        <w:t>&gt;</w:t>
      </w:r>
      <w:r w:rsidR="000B7FAD" w:rsidRPr="00BB22F3">
        <w:rPr>
          <w:lang w:val="en-GB"/>
        </w:rPr>
        <w:t xml:space="preserve"> OpenMPD_PresentationManager&gt;PhaseOnly</w:t>
      </w:r>
      <w:r w:rsidR="00A449B5" w:rsidRPr="00BB22F3">
        <w:rPr>
          <w:lang w:val="en-GB"/>
        </w:rPr>
        <w:t>)</w:t>
      </w:r>
      <w:r w:rsidR="00274FA2" w:rsidRPr="00BB22F3">
        <w:rPr>
          <w:lang w:val="en-GB"/>
        </w:rPr>
        <w:t>.</w:t>
      </w:r>
    </w:p>
    <w:p w14:paraId="74C819ED" w14:textId="77777777" w:rsidR="00104690" w:rsidRDefault="00104690" w:rsidP="32277EB0">
      <w:pPr>
        <w:pStyle w:val="Para"/>
      </w:pPr>
    </w:p>
    <w:p w14:paraId="293C0020" w14:textId="16F76295" w:rsidR="00104690" w:rsidRPr="00BB22F3" w:rsidRDefault="00104690" w:rsidP="00104690">
      <w:pPr>
        <w:pStyle w:val="Para"/>
        <w:rPr>
          <w:lang w:val="en-GB"/>
        </w:rPr>
      </w:pPr>
      <w:r w:rsidRPr="00BB22F3">
        <w:rPr>
          <w:noProof/>
          <w:color w:val="000000" w:themeColor="text1"/>
          <w:lang w:val="en-GB"/>
        </w:rPr>
        <w:lastRenderedPageBreak/>
        <mc:AlternateContent>
          <mc:Choice Requires="wps">
            <w:drawing>
              <wp:anchor distT="45720" distB="45720" distL="114300" distR="114300" simplePos="0" relativeHeight="251663360" behindDoc="0" locked="0" layoutInCell="1" allowOverlap="1" wp14:anchorId="1BE6C893" wp14:editId="5D68F25E">
                <wp:simplePos x="0" y="0"/>
                <wp:positionH relativeFrom="margin">
                  <wp:posOffset>19050</wp:posOffset>
                </wp:positionH>
                <wp:positionV relativeFrom="paragraph">
                  <wp:posOffset>9525</wp:posOffset>
                </wp:positionV>
                <wp:extent cx="5676900" cy="6474460"/>
                <wp:effectExtent l="0" t="0" r="19050" b="2159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6474460"/>
                        </a:xfrm>
                        <a:prstGeom prst="rect">
                          <a:avLst/>
                        </a:prstGeom>
                        <a:ln w="9525">
                          <a:solidFill>
                            <a:srgbClr val="000000"/>
                          </a:solidFill>
                          <a:prstDash val="lgDash"/>
                          <a:miter lim="800000"/>
                          <a:headEnd/>
                          <a:tailEnd/>
                        </a:ln>
                      </wps:spPr>
                      <wps:style>
                        <a:lnRef idx="0">
                          <a:scrgbClr r="0" g="0" b="0"/>
                        </a:lnRef>
                        <a:fillRef idx="1003">
                          <a:schemeClr val="lt2"/>
                        </a:fillRef>
                        <a:effectRef idx="0">
                          <a:scrgbClr r="0" g="0" b="0"/>
                        </a:effectRef>
                        <a:fontRef idx="major"/>
                      </wps:style>
                      <wps:txbx>
                        <w:txbxContent>
                          <w:p w14:paraId="504D6C97" w14:textId="7F77D7B3" w:rsidR="00F82161" w:rsidRPr="00915B1D" w:rsidRDefault="00FC4019" w:rsidP="00FC4019">
                            <w:pPr>
                              <w:pStyle w:val="Caption"/>
                              <w:rPr>
                                <w:rFonts w:ascii="Consolas" w:hAnsi="Consolas" w:cs="Microsoft Himalaya"/>
                                <w:b/>
                                <w:bCs/>
                                <w:color w:val="808080" w:themeColor="background1" w:themeShade="80"/>
                                <w:sz w:val="20"/>
                                <w:szCs w:val="20"/>
                              </w:rPr>
                            </w:pPr>
                            <w:bookmarkStart w:id="37" w:name="_Ref103612233"/>
                            <w:r w:rsidRPr="00915B1D">
                              <w:rPr>
                                <w:rFonts w:ascii="Consolas" w:hAnsi="Consolas"/>
                                <w:b/>
                                <w:bCs/>
                                <w:color w:val="808080" w:themeColor="background1" w:themeShade="80"/>
                                <w:sz w:val="20"/>
                                <w:szCs w:val="20"/>
                              </w:rPr>
                              <w:t xml:space="preserve">CodeExample </w:t>
                            </w:r>
                            <w:r w:rsidRPr="00915B1D">
                              <w:rPr>
                                <w:rFonts w:ascii="Consolas" w:hAnsi="Consolas"/>
                                <w:b/>
                                <w:bCs/>
                                <w:color w:val="808080" w:themeColor="background1" w:themeShade="80"/>
                                <w:sz w:val="20"/>
                                <w:szCs w:val="20"/>
                              </w:rPr>
                              <w:fldChar w:fldCharType="begin"/>
                            </w:r>
                            <w:r w:rsidRPr="00915B1D">
                              <w:rPr>
                                <w:rFonts w:ascii="Consolas" w:hAnsi="Consolas"/>
                                <w:b/>
                                <w:bCs/>
                                <w:color w:val="808080" w:themeColor="background1" w:themeShade="80"/>
                                <w:sz w:val="20"/>
                                <w:szCs w:val="20"/>
                              </w:rPr>
                              <w:instrText xml:space="preserve"> SEQ CodeExample \* ARABIC </w:instrText>
                            </w:r>
                            <w:r w:rsidRPr="00915B1D">
                              <w:rPr>
                                <w:rFonts w:ascii="Consolas" w:hAnsi="Consolas"/>
                                <w:b/>
                                <w:bCs/>
                                <w:color w:val="808080" w:themeColor="background1" w:themeShade="80"/>
                                <w:sz w:val="20"/>
                                <w:szCs w:val="20"/>
                              </w:rPr>
                              <w:fldChar w:fldCharType="separate"/>
                            </w:r>
                            <w:r w:rsidRPr="00915B1D">
                              <w:rPr>
                                <w:rFonts w:ascii="Consolas" w:hAnsi="Consolas"/>
                                <w:b/>
                                <w:bCs/>
                                <w:noProof/>
                                <w:color w:val="808080" w:themeColor="background1" w:themeShade="80"/>
                                <w:sz w:val="20"/>
                                <w:szCs w:val="20"/>
                              </w:rPr>
                              <w:t>3</w:t>
                            </w:r>
                            <w:r w:rsidRPr="00915B1D">
                              <w:rPr>
                                <w:rFonts w:ascii="Consolas" w:hAnsi="Consolas"/>
                                <w:b/>
                                <w:bCs/>
                                <w:color w:val="808080" w:themeColor="background1" w:themeShade="80"/>
                                <w:sz w:val="20"/>
                                <w:szCs w:val="20"/>
                              </w:rPr>
                              <w:fldChar w:fldCharType="end"/>
                            </w:r>
                            <w:bookmarkEnd w:id="37"/>
                          </w:p>
                          <w:p w14:paraId="39C80ACD"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class</w:t>
                            </w:r>
                            <w:r w:rsidRPr="00045CB5">
                              <w:rPr>
                                <w:rFonts w:ascii="Consolas" w:hAnsi="Consolas" w:cs="Consolas"/>
                                <w:color w:val="000000"/>
                                <w:sz w:val="18"/>
                                <w:szCs w:val="18"/>
                                <w:lang w:val="en-US"/>
                              </w:rPr>
                              <w:t xml:space="preserve"> </w:t>
                            </w:r>
                            <w:r w:rsidRPr="00045CB5">
                              <w:rPr>
                                <w:rFonts w:ascii="Consolas" w:hAnsi="Consolas" w:cs="Consolas"/>
                                <w:color w:val="2B91AF"/>
                                <w:sz w:val="18"/>
                                <w:szCs w:val="18"/>
                                <w:lang w:val="en-US"/>
                              </w:rPr>
                              <w:t>AmplitudeDescriptorFreq</w:t>
                            </w:r>
                            <w:r w:rsidRPr="00045CB5">
                              <w:rPr>
                                <w:rFonts w:ascii="Consolas" w:hAnsi="Consolas" w:cs="Consolas"/>
                                <w:color w:val="000000"/>
                                <w:sz w:val="18"/>
                                <w:szCs w:val="18"/>
                                <w:lang w:val="en-US"/>
                              </w:rPr>
                              <w:t xml:space="preserve"> : AmplitudeDescriptorAsset</w:t>
                            </w:r>
                          </w:p>
                          <w:p w14:paraId="4A533EBA"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w:t>
                            </w:r>
                          </w:p>
                          <w:p w14:paraId="769A40C1" w14:textId="3E8248D4"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Header(</w:t>
                            </w:r>
                            <w:r w:rsidRPr="00045CB5">
                              <w:rPr>
                                <w:rFonts w:ascii="Consolas" w:hAnsi="Consolas" w:cs="Consolas"/>
                                <w:color w:val="A31515"/>
                                <w:sz w:val="18"/>
                                <w:szCs w:val="18"/>
                                <w:lang w:val="en-US"/>
                              </w:rPr>
                              <w:t>"Parameters"</w:t>
                            </w:r>
                            <w:r w:rsidRPr="00045CB5">
                              <w:rPr>
                                <w:rFonts w:ascii="Consolas" w:hAnsi="Consolas" w:cs="Consolas"/>
                                <w:color w:val="000000"/>
                                <w:sz w:val="18"/>
                                <w:szCs w:val="18"/>
                                <w:lang w:val="en-US"/>
                              </w:rPr>
                              <w:t>)]</w:t>
                            </w:r>
                          </w:p>
                          <w:p w14:paraId="16B32E7E"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public Vector3 vector3 = new Vector3();</w:t>
                            </w:r>
                          </w:p>
                          <w:p w14:paraId="730B4D58" w14:textId="4A79A0BC" w:rsidR="00F82161"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xml:space="preserve"> </w:t>
                            </w:r>
                            <w:r w:rsidR="00CD596C">
                              <w:rPr>
                                <w:rFonts w:ascii="Consolas" w:hAnsi="Consolas" w:cs="Consolas"/>
                                <w:color w:val="000000"/>
                                <w:sz w:val="18"/>
                                <w:szCs w:val="18"/>
                                <w:lang w:val="en-US"/>
                              </w:rPr>
                              <w:t>modulationF</w:t>
                            </w:r>
                            <w:r w:rsidRPr="00045CB5">
                              <w:rPr>
                                <w:rFonts w:ascii="Consolas" w:hAnsi="Consolas" w:cs="Consolas"/>
                                <w:color w:val="000000"/>
                                <w:sz w:val="18"/>
                                <w:szCs w:val="18"/>
                                <w:lang w:val="en-US"/>
                              </w:rPr>
                              <w:t>req = 200;</w:t>
                            </w:r>
                          </w:p>
                          <w:p w14:paraId="37182BC2" w14:textId="7AE3A03D" w:rsidR="00DC2E26" w:rsidRDefault="00DC2E26" w:rsidP="00F82161">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FF"/>
                                <w:sz w:val="18"/>
                                <w:szCs w:val="18"/>
                                <w:lang w:val="en-US"/>
                              </w:rPr>
                              <w:t xml:space="preserve">    </w:t>
                            </w:r>
                            <w:r w:rsidRPr="00045CB5">
                              <w:rPr>
                                <w:rFonts w:ascii="Consolas" w:hAnsi="Consolas" w:cs="Consolas"/>
                                <w:color w:val="0000FF"/>
                                <w:sz w:val="18"/>
                                <w:szCs w:val="18"/>
                                <w:lang w:val="en-US"/>
                              </w:rPr>
                              <w:t>public</w:t>
                            </w:r>
                            <w:r>
                              <w:rPr>
                                <w:rFonts w:ascii="Consolas" w:hAnsi="Consolas" w:cs="Consolas"/>
                                <w:color w:val="0000FF"/>
                                <w:sz w:val="18"/>
                                <w:szCs w:val="18"/>
                                <w:lang w:val="en-US"/>
                              </w:rPr>
                              <w:t xml:space="preserve"> int</w:t>
                            </w:r>
                            <w:r>
                              <w:rPr>
                                <w:rFonts w:ascii="Consolas" w:hAnsi="Consolas" w:cs="Consolas"/>
                                <w:color w:val="000000"/>
                                <w:sz w:val="18"/>
                                <w:szCs w:val="18"/>
                                <w:lang w:val="en-US"/>
                              </w:rPr>
                              <w:t xml:space="preserve"> amp = 5000;</w:t>
                            </w:r>
                          </w:p>
                          <w:p w14:paraId="702F1D09" w14:textId="568F3723" w:rsidR="00CD596C" w:rsidRPr="00045CB5" w:rsidRDefault="00CD596C" w:rsidP="00F82161">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FF"/>
                                <w:sz w:val="18"/>
                                <w:szCs w:val="18"/>
                                <w:lang w:val="en-US"/>
                              </w:rPr>
                              <w:t xml:space="preserve">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xml:space="preserve"> </w:t>
                            </w:r>
                            <w:r>
                              <w:rPr>
                                <w:rFonts w:ascii="Consolas" w:hAnsi="Consolas" w:cs="Consolas"/>
                                <w:color w:val="000000"/>
                                <w:sz w:val="18"/>
                                <w:szCs w:val="18"/>
                                <w:lang w:val="en-US"/>
                              </w:rPr>
                              <w:t>offsetAmp</w:t>
                            </w:r>
                            <w:r w:rsidRPr="00045CB5">
                              <w:rPr>
                                <w:rFonts w:ascii="Consolas" w:hAnsi="Consolas" w:cs="Consolas"/>
                                <w:color w:val="000000"/>
                                <w:sz w:val="18"/>
                                <w:szCs w:val="18"/>
                                <w:lang w:val="en-US"/>
                              </w:rPr>
                              <w:t xml:space="preserve"> = </w:t>
                            </w:r>
                            <w:r w:rsidR="00DC2E26">
                              <w:rPr>
                                <w:rFonts w:ascii="Consolas" w:hAnsi="Consolas" w:cs="Consolas"/>
                                <w:color w:val="000000"/>
                                <w:sz w:val="18"/>
                                <w:szCs w:val="18"/>
                                <w:lang w:val="en-US"/>
                              </w:rPr>
                              <w:t>100</w:t>
                            </w:r>
                            <w:r w:rsidRPr="00045CB5">
                              <w:rPr>
                                <w:rFonts w:ascii="Consolas" w:hAnsi="Consolas" w:cs="Consolas"/>
                                <w:color w:val="000000"/>
                                <w:sz w:val="18"/>
                                <w:szCs w:val="18"/>
                                <w:lang w:val="en-US"/>
                              </w:rPr>
                              <w:t>00;</w:t>
                            </w:r>
                          </w:p>
                          <w:p w14:paraId="13A3244E"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74B47736"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Header(</w:t>
                            </w:r>
                            <w:r w:rsidRPr="00045CB5">
                              <w:rPr>
                                <w:rFonts w:ascii="Consolas" w:hAnsi="Consolas" w:cs="Consolas"/>
                                <w:color w:val="A31515"/>
                                <w:sz w:val="18"/>
                                <w:szCs w:val="18"/>
                                <w:lang w:val="en-US"/>
                              </w:rPr>
                              <w:t>"ReadOnly"</w:t>
                            </w:r>
                            <w:r w:rsidRPr="00045CB5">
                              <w:rPr>
                                <w:rFonts w:ascii="Consolas" w:hAnsi="Consolas" w:cs="Consolas"/>
                                <w:color w:val="000000"/>
                                <w:sz w:val="18"/>
                                <w:szCs w:val="18"/>
                                <w:lang w:val="en-US"/>
                              </w:rPr>
                              <w:t>)]</w:t>
                            </w:r>
                          </w:p>
                          <w:p w14:paraId="4A4E394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ShowOnly]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uint</w:t>
                            </w:r>
                            <w:r w:rsidRPr="00045CB5">
                              <w:rPr>
                                <w:rFonts w:ascii="Consolas" w:hAnsi="Consolas" w:cs="Consolas"/>
                                <w:color w:val="000000"/>
                                <w:sz w:val="18"/>
                                <w:szCs w:val="18"/>
                                <w:lang w:val="en-US"/>
                              </w:rPr>
                              <w:t xml:space="preserve"> descriptorID = 0;</w:t>
                            </w:r>
                          </w:p>
                          <w:p w14:paraId="016150C9" w14:textId="07DCE04A"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ShowOnly]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int</w:t>
                            </w:r>
                            <w:r w:rsidRPr="00045CB5">
                              <w:rPr>
                                <w:rFonts w:ascii="Consolas" w:hAnsi="Consolas" w:cs="Consolas"/>
                                <w:color w:val="000000"/>
                                <w:sz w:val="18"/>
                                <w:szCs w:val="18"/>
                                <w:lang w:val="en-US"/>
                              </w:rPr>
                              <w:t xml:space="preserve"> numSamples = 0;</w:t>
                            </w:r>
                          </w:p>
                          <w:p w14:paraId="733229B8" w14:textId="0CCA5363"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HideInInspector]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amplitudes;</w:t>
                            </w:r>
                          </w:p>
                          <w:p w14:paraId="6677748F"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0FBF8C29"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ButtonMethod]</w:t>
                            </w:r>
                          </w:p>
                          <w:p w14:paraId="7A3D013D" w14:textId="123EA216"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private</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string</w:t>
                            </w:r>
                            <w:r w:rsidRPr="00045CB5">
                              <w:rPr>
                                <w:rFonts w:ascii="Consolas" w:hAnsi="Consolas" w:cs="Consolas"/>
                                <w:color w:val="000000"/>
                                <w:sz w:val="18"/>
                                <w:szCs w:val="18"/>
                                <w:lang w:val="en-US"/>
                              </w:rPr>
                              <w:t xml:space="preserve"> UpdateDescriptor(){</w:t>
                            </w:r>
                          </w:p>
                          <w:p w14:paraId="11657E2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true</w:t>
                            </w:r>
                            <w:r w:rsidRPr="00045CB5">
                              <w:rPr>
                                <w:rFonts w:ascii="Consolas" w:hAnsi="Consolas" w:cs="Consolas"/>
                                <w:color w:val="000000"/>
                                <w:sz w:val="18"/>
                                <w:szCs w:val="18"/>
                                <w:lang w:val="en-US"/>
                              </w:rPr>
                              <w:t>;</w:t>
                            </w:r>
                          </w:p>
                          <w:p w14:paraId="7DA50404"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return</w:t>
                            </w:r>
                            <w:r w:rsidRPr="00045CB5">
                              <w:rPr>
                                <w:rFonts w:ascii="Consolas" w:hAnsi="Consolas" w:cs="Consolas"/>
                                <w:color w:val="000000"/>
                                <w:sz w:val="18"/>
                                <w:szCs w:val="18"/>
                                <w:lang w:val="en-US"/>
                              </w:rPr>
                              <w:t xml:space="preserve"> </w:t>
                            </w:r>
                            <w:r w:rsidRPr="00045CB5">
                              <w:rPr>
                                <w:rFonts w:ascii="Consolas" w:hAnsi="Consolas" w:cs="Consolas"/>
                                <w:color w:val="A31515"/>
                                <w:sz w:val="18"/>
                                <w:szCs w:val="18"/>
                                <w:lang w:val="en-US"/>
                              </w:rPr>
                              <w:t>"Amplitude Descriptor: Update requested"</w:t>
                            </w:r>
                            <w:r w:rsidRPr="00045CB5">
                              <w:rPr>
                                <w:rFonts w:ascii="Consolas" w:hAnsi="Consolas" w:cs="Consolas"/>
                                <w:color w:val="000000"/>
                                <w:sz w:val="18"/>
                                <w:szCs w:val="18"/>
                                <w:lang w:val="en-US"/>
                              </w:rPr>
                              <w:t>;</w:t>
                            </w:r>
                          </w:p>
                          <w:p w14:paraId="3E97FE98"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680EF1D8"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2060E980"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 local variables</w:t>
                            </w:r>
                          </w:p>
                          <w:p w14:paraId="40EA9AE8" w14:textId="70797D0F" w:rsidR="00F82161"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bool</w:t>
                            </w: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false</w:t>
                            </w:r>
                            <w:r w:rsidRPr="00045CB5">
                              <w:rPr>
                                <w:rFonts w:ascii="Consolas" w:hAnsi="Consolas" w:cs="Consolas"/>
                                <w:color w:val="000000"/>
                                <w:sz w:val="18"/>
                                <w:szCs w:val="18"/>
                                <w:lang w:val="en-US"/>
                              </w:rPr>
                              <w:t>;</w:t>
                            </w:r>
                          </w:p>
                          <w:p w14:paraId="03459418" w14:textId="6D305B0A" w:rsidR="00F82161" w:rsidRPr="00045CB5" w:rsidRDefault="00163EF1" w:rsidP="00F82161">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00"/>
                                <w:sz w:val="18"/>
                                <w:szCs w:val="18"/>
                                <w:lang w:val="en-US"/>
                              </w:rPr>
                              <w:t xml:space="preserve">    </w:t>
                            </w:r>
                          </w:p>
                          <w:p w14:paraId="1F4F201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 Start is called before the first frame update</w:t>
                            </w:r>
                          </w:p>
                          <w:p w14:paraId="398E846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void</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Start</w:t>
                            </w:r>
                            <w:r w:rsidRPr="00045CB5">
                              <w:rPr>
                                <w:rFonts w:ascii="Consolas" w:hAnsi="Consolas" w:cs="Consolas"/>
                                <w:color w:val="000000"/>
                                <w:sz w:val="18"/>
                                <w:szCs w:val="18"/>
                                <w:lang w:val="en-US"/>
                              </w:rPr>
                              <w:t>() {</w:t>
                            </w:r>
                          </w:p>
                          <w:p w14:paraId="2B7AF5F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true</w:t>
                            </w:r>
                            <w:r w:rsidRPr="00045CB5">
                              <w:rPr>
                                <w:rFonts w:ascii="Consolas" w:hAnsi="Consolas" w:cs="Consolas"/>
                                <w:color w:val="000000"/>
                                <w:sz w:val="18"/>
                                <w:szCs w:val="18"/>
                                <w:lang w:val="en-US"/>
                              </w:rPr>
                              <w:t>;</w:t>
                            </w:r>
                          </w:p>
                          <w:p w14:paraId="273A7FDD"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0A47FC2F"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06A241B6"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 Update is called once per frame</w:t>
                            </w:r>
                          </w:p>
                          <w:p w14:paraId="19BFA428"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void</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Update</w:t>
                            </w:r>
                            <w:r w:rsidRPr="00045CB5">
                              <w:rPr>
                                <w:rFonts w:ascii="Consolas" w:hAnsi="Consolas" w:cs="Consolas"/>
                                <w:color w:val="000000"/>
                                <w:sz w:val="18"/>
                                <w:szCs w:val="18"/>
                                <w:lang w:val="en-US"/>
                              </w:rPr>
                              <w:t>() {</w:t>
                            </w:r>
                          </w:p>
                          <w:p w14:paraId="68095F7B"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if</w:t>
                            </w:r>
                            <w:r w:rsidRPr="00045CB5">
                              <w:rPr>
                                <w:rFonts w:ascii="Consolas" w:hAnsi="Consolas" w:cs="Consolas"/>
                                <w:color w:val="000000"/>
                                <w:sz w:val="18"/>
                                <w:szCs w:val="18"/>
                                <w:lang w:val="en-US"/>
                              </w:rPr>
                              <w:t xml:space="preserve"> (OpenMPD_PresentationManager.Instance() &amp;&amp; updateDescriptor) {</w:t>
                            </w:r>
                          </w:p>
                          <w:p w14:paraId="4AA0E06D"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GenerateAmplitudes();</w:t>
                            </w:r>
                          </w:p>
                          <w:p w14:paraId="18CEA146"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false</w:t>
                            </w:r>
                            <w:r w:rsidRPr="00045CB5">
                              <w:rPr>
                                <w:rFonts w:ascii="Consolas" w:hAnsi="Consolas" w:cs="Consolas"/>
                                <w:color w:val="000000"/>
                                <w:sz w:val="18"/>
                                <w:szCs w:val="18"/>
                                <w:lang w:val="en-US"/>
                              </w:rPr>
                              <w:t>;</w:t>
                            </w:r>
                          </w:p>
                          <w:p w14:paraId="4A0DAE94"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09EF4DCB"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3C88190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4C35B2F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void</w:t>
                            </w:r>
                            <w:r w:rsidRPr="00045CB5">
                              <w:rPr>
                                <w:rFonts w:ascii="Consolas" w:hAnsi="Consolas" w:cs="Consolas"/>
                                <w:color w:val="000000"/>
                                <w:sz w:val="18"/>
                                <w:szCs w:val="18"/>
                                <w:lang w:val="en-US"/>
                              </w:rPr>
                              <w:t xml:space="preserve"> GenerateAmplitudes() {</w:t>
                            </w:r>
                          </w:p>
                          <w:p w14:paraId="431F336D" w14:textId="07DEDF55"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numSamples = (</w:t>
                            </w:r>
                            <w:r w:rsidRPr="00045CB5">
                              <w:rPr>
                                <w:rFonts w:ascii="Consolas" w:hAnsi="Consolas" w:cs="Consolas"/>
                                <w:color w:val="0000FF"/>
                                <w:sz w:val="18"/>
                                <w:szCs w:val="18"/>
                                <w:lang w:val="en-US"/>
                              </w:rPr>
                              <w:t>int</w:t>
                            </w:r>
                            <w:r w:rsidRPr="00045CB5">
                              <w:rPr>
                                <w:rFonts w:ascii="Consolas" w:hAnsi="Consolas" w:cs="Consolas"/>
                                <w:color w:val="000000"/>
                                <w:sz w:val="18"/>
                                <w:szCs w:val="18"/>
                                <w:lang w:val="en-US"/>
                              </w:rPr>
                              <w:t xml:space="preserve">)(10000 / </w:t>
                            </w:r>
                            <w:r w:rsidR="00B763BD">
                              <w:rPr>
                                <w:rFonts w:ascii="Consolas" w:hAnsi="Consolas" w:cs="Consolas"/>
                                <w:color w:val="000000"/>
                                <w:sz w:val="18"/>
                                <w:szCs w:val="18"/>
                                <w:lang w:val="en-US"/>
                              </w:rPr>
                              <w:t>modulationF</w:t>
                            </w:r>
                            <w:r w:rsidR="00B763BD" w:rsidRPr="00045CB5">
                              <w:rPr>
                                <w:rFonts w:ascii="Consolas" w:hAnsi="Consolas" w:cs="Consolas"/>
                                <w:color w:val="000000"/>
                                <w:sz w:val="18"/>
                                <w:szCs w:val="18"/>
                                <w:lang w:val="en-US"/>
                              </w:rPr>
                              <w:t>req</w:t>
                            </w:r>
                            <w:r w:rsidRPr="00045CB5">
                              <w:rPr>
                                <w:rFonts w:ascii="Consolas" w:hAnsi="Consolas" w:cs="Consolas"/>
                                <w:color w:val="000000"/>
                                <w:sz w:val="18"/>
                                <w:szCs w:val="18"/>
                                <w:lang w:val="en-US"/>
                              </w:rPr>
                              <w:t>);</w:t>
                            </w:r>
                          </w:p>
                          <w:p w14:paraId="1F04AEF2"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xml:space="preserve">[] amplitudes = </w:t>
                            </w:r>
                            <w:r w:rsidRPr="00045CB5">
                              <w:rPr>
                                <w:rFonts w:ascii="Consolas" w:hAnsi="Consolas" w:cs="Consolas"/>
                                <w:color w:val="0000FF"/>
                                <w:sz w:val="18"/>
                                <w:szCs w:val="18"/>
                                <w:lang w:val="en-US"/>
                              </w:rPr>
                              <w:t>new</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numSamples];</w:t>
                            </w:r>
                          </w:p>
                          <w:p w14:paraId="11B8454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or</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int</w:t>
                            </w:r>
                            <w:r w:rsidRPr="00045CB5">
                              <w:rPr>
                                <w:rFonts w:ascii="Consolas" w:hAnsi="Consolas" w:cs="Consolas"/>
                                <w:color w:val="000000"/>
                                <w:sz w:val="18"/>
                                <w:szCs w:val="18"/>
                                <w:lang w:val="en-US"/>
                              </w:rPr>
                              <w:t xml:space="preserve"> s = 0; s &lt; numSamples; s++)</w:t>
                            </w:r>
                          </w:p>
                          <w:p w14:paraId="65471DBE" w14:textId="6DF203DA"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amplitudes[s]=</w:t>
                            </w:r>
                            <w:r w:rsidR="00B763BD">
                              <w:rPr>
                                <w:rFonts w:ascii="Consolas" w:hAnsi="Consolas" w:cs="Consolas"/>
                                <w:color w:val="000000"/>
                                <w:sz w:val="18"/>
                                <w:szCs w:val="18"/>
                                <w:lang w:val="en-US"/>
                              </w:rPr>
                              <w:t>offsetAmp</w:t>
                            </w:r>
                            <w:r w:rsidRPr="00045CB5">
                              <w:rPr>
                                <w:rFonts w:ascii="Consolas" w:hAnsi="Consolas" w:cs="Consolas"/>
                                <w:color w:val="000000"/>
                                <w:sz w:val="18"/>
                                <w:szCs w:val="18"/>
                                <w:lang w:val="en-US"/>
                              </w:rPr>
                              <w:t>+(</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w:t>
                            </w:r>
                            <w:r w:rsidR="00DC16C6">
                              <w:rPr>
                                <w:rFonts w:ascii="Consolas" w:hAnsi="Consolas" w:cs="Consolas"/>
                                <w:color w:val="000000"/>
                                <w:sz w:val="18"/>
                                <w:szCs w:val="18"/>
                                <w:lang w:val="en-US"/>
                              </w:rPr>
                              <w:t>amp</w:t>
                            </w:r>
                            <w:r w:rsidRPr="00045CB5">
                              <w:rPr>
                                <w:rFonts w:ascii="Consolas" w:hAnsi="Consolas" w:cs="Consolas"/>
                                <w:color w:val="000000"/>
                                <w:sz w:val="18"/>
                                <w:szCs w:val="18"/>
                                <w:lang w:val="en-US"/>
                              </w:rPr>
                              <w:t>*Math.Cos((2*Math.PI*s)/numSamples));</w:t>
                            </w:r>
                          </w:p>
                          <w:p w14:paraId="744CF782"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47C02F3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n-US"/>
                              </w:rPr>
                              <w:t xml:space="preserve">        </w:t>
                            </w:r>
                            <w:r w:rsidRPr="00045CB5">
                              <w:rPr>
                                <w:rFonts w:ascii="Consolas" w:hAnsi="Consolas" w:cs="Consolas"/>
                                <w:color w:val="000000"/>
                                <w:sz w:val="18"/>
                                <w:szCs w:val="18"/>
                                <w:lang w:val="es-MX"/>
                              </w:rPr>
                              <w:t xml:space="preserve">descriptor = </w:t>
                            </w:r>
                            <w:r w:rsidRPr="00045CB5">
                              <w:rPr>
                                <w:rFonts w:ascii="Consolas" w:hAnsi="Consolas" w:cs="Consolas"/>
                                <w:color w:val="0000FF"/>
                                <w:sz w:val="18"/>
                                <w:szCs w:val="18"/>
                                <w:lang w:val="es-MX"/>
                              </w:rPr>
                              <w:t>new</w:t>
                            </w:r>
                            <w:r w:rsidRPr="00045CB5">
                              <w:rPr>
                                <w:rFonts w:ascii="Consolas" w:hAnsi="Consolas" w:cs="Consolas"/>
                                <w:color w:val="000000"/>
                                <w:sz w:val="18"/>
                                <w:szCs w:val="18"/>
                                <w:lang w:val="es-MX"/>
                              </w:rPr>
                              <w:t xml:space="preserve"> Amplitudes_Descriptor(amplitudes);</w:t>
                            </w:r>
                          </w:p>
                          <w:p w14:paraId="32E0F820"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s-MX"/>
                              </w:rPr>
                              <w:t xml:space="preserve">        descriptorID = descriptor.amplitudesDescriptorID;</w:t>
                            </w:r>
                          </w:p>
                          <w:p w14:paraId="7B9BA99B"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s-MX"/>
                              </w:rPr>
                              <w:t xml:space="preserve">    }</w:t>
                            </w:r>
                          </w:p>
                          <w:p w14:paraId="44742DA2" w14:textId="12A9C3BD" w:rsidR="00F82161" w:rsidRPr="00045CB5" w:rsidRDefault="00F82161" w:rsidP="00045CB5">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s-MX"/>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E6C893" id="Text Box 1" o:spid="_x0000_s1028" type="#_x0000_t202" style="position:absolute;left:0;text-align:left;margin-left:1.5pt;margin-top:.75pt;width:447pt;height:509.8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" fillcolor="#e8e7e7 [2995]">
                <v:fill color2="#928e8e [2019]" rotate="t" colors="0 #ebeaea;.5 #e4e3e3;1 #bcbbbb" focus="100%" type="gradient">
                  <o:fill v:ext="view" type="gradientUnscaled"/>
                </v:fill>
                <v:stroke dashstyle="longDash"/>
                <v:textbox style="mso-fit-shape-to-text:t">
                  <w:txbxContent>
                    <w:p w14:paraId="504D6C97" w14:textId="7F77D7B3" w:rsidR="00F82161" w:rsidRPr="00915B1D" w:rsidRDefault="00FC4019" w:rsidP="00FC4019">
                      <w:pPr>
                        <w:pStyle w:val="Caption"/>
                        <w:rPr>
                          <w:rFonts w:ascii="Consolas" w:hAnsi="Consolas" w:cs="Microsoft Himalaya"/>
                          <w:b/>
                          <w:bCs/>
                          <w:color w:val="808080" w:themeColor="background1" w:themeShade="80"/>
                          <w:sz w:val="20"/>
                          <w:szCs w:val="20"/>
                        </w:rPr>
                      </w:pPr>
                      <w:bookmarkStart w:id="38" w:name="_Ref103612233"/>
                      <w:r w:rsidRPr="00915B1D">
                        <w:rPr>
                          <w:rFonts w:ascii="Consolas" w:hAnsi="Consolas"/>
                          <w:b/>
                          <w:bCs/>
                          <w:color w:val="808080" w:themeColor="background1" w:themeShade="80"/>
                          <w:sz w:val="20"/>
                          <w:szCs w:val="20"/>
                        </w:rPr>
                        <w:t xml:space="preserve">CodeExample </w:t>
                      </w:r>
                      <w:r w:rsidRPr="00915B1D">
                        <w:rPr>
                          <w:rFonts w:ascii="Consolas" w:hAnsi="Consolas"/>
                          <w:b/>
                          <w:bCs/>
                          <w:color w:val="808080" w:themeColor="background1" w:themeShade="80"/>
                          <w:sz w:val="20"/>
                          <w:szCs w:val="20"/>
                        </w:rPr>
                        <w:fldChar w:fldCharType="begin"/>
                      </w:r>
                      <w:r w:rsidRPr="00915B1D">
                        <w:rPr>
                          <w:rFonts w:ascii="Consolas" w:hAnsi="Consolas"/>
                          <w:b/>
                          <w:bCs/>
                          <w:color w:val="808080" w:themeColor="background1" w:themeShade="80"/>
                          <w:sz w:val="20"/>
                          <w:szCs w:val="20"/>
                        </w:rPr>
                        <w:instrText xml:space="preserve"> SEQ CodeExample \* ARABIC </w:instrText>
                      </w:r>
                      <w:r w:rsidRPr="00915B1D">
                        <w:rPr>
                          <w:rFonts w:ascii="Consolas" w:hAnsi="Consolas"/>
                          <w:b/>
                          <w:bCs/>
                          <w:color w:val="808080" w:themeColor="background1" w:themeShade="80"/>
                          <w:sz w:val="20"/>
                          <w:szCs w:val="20"/>
                        </w:rPr>
                        <w:fldChar w:fldCharType="separate"/>
                      </w:r>
                      <w:r w:rsidRPr="00915B1D">
                        <w:rPr>
                          <w:rFonts w:ascii="Consolas" w:hAnsi="Consolas"/>
                          <w:b/>
                          <w:bCs/>
                          <w:noProof/>
                          <w:color w:val="808080" w:themeColor="background1" w:themeShade="80"/>
                          <w:sz w:val="20"/>
                          <w:szCs w:val="20"/>
                        </w:rPr>
                        <w:t>3</w:t>
                      </w:r>
                      <w:r w:rsidRPr="00915B1D">
                        <w:rPr>
                          <w:rFonts w:ascii="Consolas" w:hAnsi="Consolas"/>
                          <w:b/>
                          <w:bCs/>
                          <w:color w:val="808080" w:themeColor="background1" w:themeShade="80"/>
                          <w:sz w:val="20"/>
                          <w:szCs w:val="20"/>
                        </w:rPr>
                        <w:fldChar w:fldCharType="end"/>
                      </w:r>
                      <w:bookmarkEnd w:id="38"/>
                    </w:p>
                    <w:p w14:paraId="39C80ACD"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class</w:t>
                      </w:r>
                      <w:r w:rsidRPr="00045CB5">
                        <w:rPr>
                          <w:rFonts w:ascii="Consolas" w:hAnsi="Consolas" w:cs="Consolas"/>
                          <w:color w:val="000000"/>
                          <w:sz w:val="18"/>
                          <w:szCs w:val="18"/>
                          <w:lang w:val="en-US"/>
                        </w:rPr>
                        <w:t xml:space="preserve"> </w:t>
                      </w:r>
                      <w:r w:rsidRPr="00045CB5">
                        <w:rPr>
                          <w:rFonts w:ascii="Consolas" w:hAnsi="Consolas" w:cs="Consolas"/>
                          <w:color w:val="2B91AF"/>
                          <w:sz w:val="18"/>
                          <w:szCs w:val="18"/>
                          <w:lang w:val="en-US"/>
                        </w:rPr>
                        <w:t>AmplitudeDescriptorFreq</w:t>
                      </w:r>
                      <w:r w:rsidRPr="00045CB5">
                        <w:rPr>
                          <w:rFonts w:ascii="Consolas" w:hAnsi="Consolas" w:cs="Consolas"/>
                          <w:color w:val="000000"/>
                          <w:sz w:val="18"/>
                          <w:szCs w:val="18"/>
                          <w:lang w:val="en-US"/>
                        </w:rPr>
                        <w:t xml:space="preserve"> : AmplitudeDescriptorAsset</w:t>
                      </w:r>
                    </w:p>
                    <w:p w14:paraId="4A533EBA"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w:t>
                      </w:r>
                    </w:p>
                    <w:p w14:paraId="769A40C1" w14:textId="3E8248D4"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Header(</w:t>
                      </w:r>
                      <w:r w:rsidRPr="00045CB5">
                        <w:rPr>
                          <w:rFonts w:ascii="Consolas" w:hAnsi="Consolas" w:cs="Consolas"/>
                          <w:color w:val="A31515"/>
                          <w:sz w:val="18"/>
                          <w:szCs w:val="18"/>
                          <w:lang w:val="en-US"/>
                        </w:rPr>
                        <w:t>"Parameters"</w:t>
                      </w:r>
                      <w:r w:rsidRPr="00045CB5">
                        <w:rPr>
                          <w:rFonts w:ascii="Consolas" w:hAnsi="Consolas" w:cs="Consolas"/>
                          <w:color w:val="000000"/>
                          <w:sz w:val="18"/>
                          <w:szCs w:val="18"/>
                          <w:lang w:val="en-US"/>
                        </w:rPr>
                        <w:t>)]</w:t>
                      </w:r>
                    </w:p>
                    <w:p w14:paraId="16B32E7E"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public Vector3 vector3 = new Vector3();</w:t>
                      </w:r>
                    </w:p>
                    <w:p w14:paraId="730B4D58" w14:textId="4A79A0BC" w:rsidR="00F82161"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xml:space="preserve"> </w:t>
                      </w:r>
                      <w:r w:rsidR="00CD596C">
                        <w:rPr>
                          <w:rFonts w:ascii="Consolas" w:hAnsi="Consolas" w:cs="Consolas"/>
                          <w:color w:val="000000"/>
                          <w:sz w:val="18"/>
                          <w:szCs w:val="18"/>
                          <w:lang w:val="en-US"/>
                        </w:rPr>
                        <w:t>modulationF</w:t>
                      </w:r>
                      <w:r w:rsidRPr="00045CB5">
                        <w:rPr>
                          <w:rFonts w:ascii="Consolas" w:hAnsi="Consolas" w:cs="Consolas"/>
                          <w:color w:val="000000"/>
                          <w:sz w:val="18"/>
                          <w:szCs w:val="18"/>
                          <w:lang w:val="en-US"/>
                        </w:rPr>
                        <w:t>req = 200;</w:t>
                      </w:r>
                    </w:p>
                    <w:p w14:paraId="37182BC2" w14:textId="7AE3A03D" w:rsidR="00DC2E26" w:rsidRDefault="00DC2E26" w:rsidP="00F82161">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FF"/>
                          <w:sz w:val="18"/>
                          <w:szCs w:val="18"/>
                          <w:lang w:val="en-US"/>
                        </w:rPr>
                        <w:t xml:space="preserve">    </w:t>
                      </w:r>
                      <w:r w:rsidRPr="00045CB5">
                        <w:rPr>
                          <w:rFonts w:ascii="Consolas" w:hAnsi="Consolas" w:cs="Consolas"/>
                          <w:color w:val="0000FF"/>
                          <w:sz w:val="18"/>
                          <w:szCs w:val="18"/>
                          <w:lang w:val="en-US"/>
                        </w:rPr>
                        <w:t>public</w:t>
                      </w:r>
                      <w:r>
                        <w:rPr>
                          <w:rFonts w:ascii="Consolas" w:hAnsi="Consolas" w:cs="Consolas"/>
                          <w:color w:val="0000FF"/>
                          <w:sz w:val="18"/>
                          <w:szCs w:val="18"/>
                          <w:lang w:val="en-US"/>
                        </w:rPr>
                        <w:t xml:space="preserve"> int</w:t>
                      </w:r>
                      <w:r>
                        <w:rPr>
                          <w:rFonts w:ascii="Consolas" w:hAnsi="Consolas" w:cs="Consolas"/>
                          <w:color w:val="000000"/>
                          <w:sz w:val="18"/>
                          <w:szCs w:val="18"/>
                          <w:lang w:val="en-US"/>
                        </w:rPr>
                        <w:t xml:space="preserve"> amp = 5000;</w:t>
                      </w:r>
                    </w:p>
                    <w:p w14:paraId="702F1D09" w14:textId="568F3723" w:rsidR="00CD596C" w:rsidRPr="00045CB5" w:rsidRDefault="00CD596C" w:rsidP="00F82161">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FF"/>
                          <w:sz w:val="18"/>
                          <w:szCs w:val="18"/>
                          <w:lang w:val="en-US"/>
                        </w:rPr>
                        <w:t xml:space="preserve">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xml:space="preserve"> </w:t>
                      </w:r>
                      <w:r>
                        <w:rPr>
                          <w:rFonts w:ascii="Consolas" w:hAnsi="Consolas" w:cs="Consolas"/>
                          <w:color w:val="000000"/>
                          <w:sz w:val="18"/>
                          <w:szCs w:val="18"/>
                          <w:lang w:val="en-US"/>
                        </w:rPr>
                        <w:t>offsetAmp</w:t>
                      </w:r>
                      <w:r w:rsidRPr="00045CB5">
                        <w:rPr>
                          <w:rFonts w:ascii="Consolas" w:hAnsi="Consolas" w:cs="Consolas"/>
                          <w:color w:val="000000"/>
                          <w:sz w:val="18"/>
                          <w:szCs w:val="18"/>
                          <w:lang w:val="en-US"/>
                        </w:rPr>
                        <w:t xml:space="preserve"> = </w:t>
                      </w:r>
                      <w:r w:rsidR="00DC2E26">
                        <w:rPr>
                          <w:rFonts w:ascii="Consolas" w:hAnsi="Consolas" w:cs="Consolas"/>
                          <w:color w:val="000000"/>
                          <w:sz w:val="18"/>
                          <w:szCs w:val="18"/>
                          <w:lang w:val="en-US"/>
                        </w:rPr>
                        <w:t>100</w:t>
                      </w:r>
                      <w:r w:rsidRPr="00045CB5">
                        <w:rPr>
                          <w:rFonts w:ascii="Consolas" w:hAnsi="Consolas" w:cs="Consolas"/>
                          <w:color w:val="000000"/>
                          <w:sz w:val="18"/>
                          <w:szCs w:val="18"/>
                          <w:lang w:val="en-US"/>
                        </w:rPr>
                        <w:t>00;</w:t>
                      </w:r>
                    </w:p>
                    <w:p w14:paraId="13A3244E"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74B47736"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Header(</w:t>
                      </w:r>
                      <w:r w:rsidRPr="00045CB5">
                        <w:rPr>
                          <w:rFonts w:ascii="Consolas" w:hAnsi="Consolas" w:cs="Consolas"/>
                          <w:color w:val="A31515"/>
                          <w:sz w:val="18"/>
                          <w:szCs w:val="18"/>
                          <w:lang w:val="en-US"/>
                        </w:rPr>
                        <w:t>"ReadOnly"</w:t>
                      </w:r>
                      <w:r w:rsidRPr="00045CB5">
                        <w:rPr>
                          <w:rFonts w:ascii="Consolas" w:hAnsi="Consolas" w:cs="Consolas"/>
                          <w:color w:val="000000"/>
                          <w:sz w:val="18"/>
                          <w:szCs w:val="18"/>
                          <w:lang w:val="en-US"/>
                        </w:rPr>
                        <w:t>)]</w:t>
                      </w:r>
                    </w:p>
                    <w:p w14:paraId="4A4E394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ShowOnly]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uint</w:t>
                      </w:r>
                      <w:r w:rsidRPr="00045CB5">
                        <w:rPr>
                          <w:rFonts w:ascii="Consolas" w:hAnsi="Consolas" w:cs="Consolas"/>
                          <w:color w:val="000000"/>
                          <w:sz w:val="18"/>
                          <w:szCs w:val="18"/>
                          <w:lang w:val="en-US"/>
                        </w:rPr>
                        <w:t xml:space="preserve"> descriptorID = 0;</w:t>
                      </w:r>
                    </w:p>
                    <w:p w14:paraId="016150C9" w14:textId="07DCE04A"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ShowOnly]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int</w:t>
                      </w:r>
                      <w:r w:rsidRPr="00045CB5">
                        <w:rPr>
                          <w:rFonts w:ascii="Consolas" w:hAnsi="Consolas" w:cs="Consolas"/>
                          <w:color w:val="000000"/>
                          <w:sz w:val="18"/>
                          <w:szCs w:val="18"/>
                          <w:lang w:val="en-US"/>
                        </w:rPr>
                        <w:t xml:space="preserve"> numSamples = 0;</w:t>
                      </w:r>
                    </w:p>
                    <w:p w14:paraId="733229B8" w14:textId="0CCA5363"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HideInInspector] </w:t>
                      </w:r>
                      <w:r w:rsidRPr="00045CB5">
                        <w:rPr>
                          <w:rFonts w:ascii="Consolas" w:hAnsi="Consolas" w:cs="Consolas"/>
                          <w:color w:val="0000FF"/>
                          <w:sz w:val="18"/>
                          <w:szCs w:val="18"/>
                          <w:lang w:val="en-US"/>
                        </w:rPr>
                        <w:t>public</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amplitudes;</w:t>
                      </w:r>
                    </w:p>
                    <w:p w14:paraId="6677748F"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0FBF8C29"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ButtonMethod]</w:t>
                      </w:r>
                    </w:p>
                    <w:p w14:paraId="7A3D013D" w14:textId="123EA216"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private</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string</w:t>
                      </w:r>
                      <w:r w:rsidRPr="00045CB5">
                        <w:rPr>
                          <w:rFonts w:ascii="Consolas" w:hAnsi="Consolas" w:cs="Consolas"/>
                          <w:color w:val="000000"/>
                          <w:sz w:val="18"/>
                          <w:szCs w:val="18"/>
                          <w:lang w:val="en-US"/>
                        </w:rPr>
                        <w:t xml:space="preserve"> UpdateDescriptor(){</w:t>
                      </w:r>
                    </w:p>
                    <w:p w14:paraId="11657E2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true</w:t>
                      </w:r>
                      <w:r w:rsidRPr="00045CB5">
                        <w:rPr>
                          <w:rFonts w:ascii="Consolas" w:hAnsi="Consolas" w:cs="Consolas"/>
                          <w:color w:val="000000"/>
                          <w:sz w:val="18"/>
                          <w:szCs w:val="18"/>
                          <w:lang w:val="en-US"/>
                        </w:rPr>
                        <w:t>;</w:t>
                      </w:r>
                    </w:p>
                    <w:p w14:paraId="7DA50404"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return</w:t>
                      </w:r>
                      <w:r w:rsidRPr="00045CB5">
                        <w:rPr>
                          <w:rFonts w:ascii="Consolas" w:hAnsi="Consolas" w:cs="Consolas"/>
                          <w:color w:val="000000"/>
                          <w:sz w:val="18"/>
                          <w:szCs w:val="18"/>
                          <w:lang w:val="en-US"/>
                        </w:rPr>
                        <w:t xml:space="preserve"> </w:t>
                      </w:r>
                      <w:r w:rsidRPr="00045CB5">
                        <w:rPr>
                          <w:rFonts w:ascii="Consolas" w:hAnsi="Consolas" w:cs="Consolas"/>
                          <w:color w:val="A31515"/>
                          <w:sz w:val="18"/>
                          <w:szCs w:val="18"/>
                          <w:lang w:val="en-US"/>
                        </w:rPr>
                        <w:t>"Amplitude Descriptor: Update requested"</w:t>
                      </w:r>
                      <w:r w:rsidRPr="00045CB5">
                        <w:rPr>
                          <w:rFonts w:ascii="Consolas" w:hAnsi="Consolas" w:cs="Consolas"/>
                          <w:color w:val="000000"/>
                          <w:sz w:val="18"/>
                          <w:szCs w:val="18"/>
                          <w:lang w:val="en-US"/>
                        </w:rPr>
                        <w:t>;</w:t>
                      </w:r>
                    </w:p>
                    <w:p w14:paraId="3E97FE98"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680EF1D8"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2060E980"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 local variables</w:t>
                      </w:r>
                    </w:p>
                    <w:p w14:paraId="40EA9AE8" w14:textId="70797D0F" w:rsidR="00F82161"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bool</w:t>
                      </w: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false</w:t>
                      </w:r>
                      <w:r w:rsidRPr="00045CB5">
                        <w:rPr>
                          <w:rFonts w:ascii="Consolas" w:hAnsi="Consolas" w:cs="Consolas"/>
                          <w:color w:val="000000"/>
                          <w:sz w:val="18"/>
                          <w:szCs w:val="18"/>
                          <w:lang w:val="en-US"/>
                        </w:rPr>
                        <w:t>;</w:t>
                      </w:r>
                    </w:p>
                    <w:p w14:paraId="03459418" w14:textId="6D305B0A" w:rsidR="00F82161" w:rsidRPr="00045CB5" w:rsidRDefault="00163EF1" w:rsidP="00F82161">
                      <w:pPr>
                        <w:autoSpaceDE w:val="0"/>
                        <w:autoSpaceDN w:val="0"/>
                        <w:adjustRightInd w:val="0"/>
                        <w:spacing w:before="0" w:after="0" w:line="240" w:lineRule="auto"/>
                        <w:jc w:val="left"/>
                        <w:rPr>
                          <w:rFonts w:ascii="Consolas" w:hAnsi="Consolas" w:cs="Consolas"/>
                          <w:color w:val="000000"/>
                          <w:sz w:val="18"/>
                          <w:szCs w:val="18"/>
                          <w:lang w:val="en-US"/>
                        </w:rPr>
                      </w:pPr>
                      <w:r>
                        <w:rPr>
                          <w:rFonts w:ascii="Consolas" w:hAnsi="Consolas" w:cs="Consolas"/>
                          <w:color w:val="000000"/>
                          <w:sz w:val="18"/>
                          <w:szCs w:val="18"/>
                          <w:lang w:val="en-US"/>
                        </w:rPr>
                        <w:t xml:space="preserve">    </w:t>
                      </w:r>
                    </w:p>
                    <w:p w14:paraId="1F4F201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 Start is called before the first frame update</w:t>
                      </w:r>
                    </w:p>
                    <w:p w14:paraId="398E846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void</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Start</w:t>
                      </w:r>
                      <w:r w:rsidRPr="00045CB5">
                        <w:rPr>
                          <w:rFonts w:ascii="Consolas" w:hAnsi="Consolas" w:cs="Consolas"/>
                          <w:color w:val="000000"/>
                          <w:sz w:val="18"/>
                          <w:szCs w:val="18"/>
                          <w:lang w:val="en-US"/>
                        </w:rPr>
                        <w:t>() {</w:t>
                      </w:r>
                    </w:p>
                    <w:p w14:paraId="2B7AF5F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true</w:t>
                      </w:r>
                      <w:r w:rsidRPr="00045CB5">
                        <w:rPr>
                          <w:rFonts w:ascii="Consolas" w:hAnsi="Consolas" w:cs="Consolas"/>
                          <w:color w:val="000000"/>
                          <w:sz w:val="18"/>
                          <w:szCs w:val="18"/>
                          <w:lang w:val="en-US"/>
                        </w:rPr>
                        <w:t>;</w:t>
                      </w:r>
                    </w:p>
                    <w:p w14:paraId="273A7FDD"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0A47FC2F"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06A241B6"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8000"/>
                          <w:sz w:val="18"/>
                          <w:szCs w:val="18"/>
                          <w:lang w:val="en-US"/>
                        </w:rPr>
                        <w:t>// Update is called once per frame</w:t>
                      </w:r>
                    </w:p>
                    <w:p w14:paraId="19BFA428"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void</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Update</w:t>
                      </w:r>
                      <w:r w:rsidRPr="00045CB5">
                        <w:rPr>
                          <w:rFonts w:ascii="Consolas" w:hAnsi="Consolas" w:cs="Consolas"/>
                          <w:color w:val="000000"/>
                          <w:sz w:val="18"/>
                          <w:szCs w:val="18"/>
                          <w:lang w:val="en-US"/>
                        </w:rPr>
                        <w:t>() {</w:t>
                      </w:r>
                    </w:p>
                    <w:p w14:paraId="68095F7B"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if</w:t>
                      </w:r>
                      <w:r w:rsidRPr="00045CB5">
                        <w:rPr>
                          <w:rFonts w:ascii="Consolas" w:hAnsi="Consolas" w:cs="Consolas"/>
                          <w:color w:val="000000"/>
                          <w:sz w:val="18"/>
                          <w:szCs w:val="18"/>
                          <w:lang w:val="en-US"/>
                        </w:rPr>
                        <w:t xml:space="preserve"> (OpenMPD_PresentationManager.Instance() &amp;&amp; updateDescriptor) {</w:t>
                      </w:r>
                    </w:p>
                    <w:p w14:paraId="4AA0E06D"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GenerateAmplitudes();</w:t>
                      </w:r>
                    </w:p>
                    <w:p w14:paraId="18CEA146"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updateDescriptor = </w:t>
                      </w:r>
                      <w:r w:rsidRPr="00045CB5">
                        <w:rPr>
                          <w:rFonts w:ascii="Consolas" w:hAnsi="Consolas" w:cs="Consolas"/>
                          <w:color w:val="0000FF"/>
                          <w:sz w:val="18"/>
                          <w:szCs w:val="18"/>
                          <w:lang w:val="en-US"/>
                        </w:rPr>
                        <w:t>false</w:t>
                      </w:r>
                      <w:r w:rsidRPr="00045CB5">
                        <w:rPr>
                          <w:rFonts w:ascii="Consolas" w:hAnsi="Consolas" w:cs="Consolas"/>
                          <w:color w:val="000000"/>
                          <w:sz w:val="18"/>
                          <w:szCs w:val="18"/>
                          <w:lang w:val="en-US"/>
                        </w:rPr>
                        <w:t>;</w:t>
                      </w:r>
                    </w:p>
                    <w:p w14:paraId="4A0DAE94"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09EF4DCB"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p>
                    <w:p w14:paraId="3C88190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4C35B2F5"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void</w:t>
                      </w:r>
                      <w:r w:rsidRPr="00045CB5">
                        <w:rPr>
                          <w:rFonts w:ascii="Consolas" w:hAnsi="Consolas" w:cs="Consolas"/>
                          <w:color w:val="000000"/>
                          <w:sz w:val="18"/>
                          <w:szCs w:val="18"/>
                          <w:lang w:val="en-US"/>
                        </w:rPr>
                        <w:t xml:space="preserve"> GenerateAmplitudes() {</w:t>
                      </w:r>
                    </w:p>
                    <w:p w14:paraId="431F336D" w14:textId="07DEDF55"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numSamples = (</w:t>
                      </w:r>
                      <w:r w:rsidRPr="00045CB5">
                        <w:rPr>
                          <w:rFonts w:ascii="Consolas" w:hAnsi="Consolas" w:cs="Consolas"/>
                          <w:color w:val="0000FF"/>
                          <w:sz w:val="18"/>
                          <w:szCs w:val="18"/>
                          <w:lang w:val="en-US"/>
                        </w:rPr>
                        <w:t>int</w:t>
                      </w:r>
                      <w:r w:rsidRPr="00045CB5">
                        <w:rPr>
                          <w:rFonts w:ascii="Consolas" w:hAnsi="Consolas" w:cs="Consolas"/>
                          <w:color w:val="000000"/>
                          <w:sz w:val="18"/>
                          <w:szCs w:val="18"/>
                          <w:lang w:val="en-US"/>
                        </w:rPr>
                        <w:t xml:space="preserve">)(10000 / </w:t>
                      </w:r>
                      <w:r w:rsidR="00B763BD">
                        <w:rPr>
                          <w:rFonts w:ascii="Consolas" w:hAnsi="Consolas" w:cs="Consolas"/>
                          <w:color w:val="000000"/>
                          <w:sz w:val="18"/>
                          <w:szCs w:val="18"/>
                          <w:lang w:val="en-US"/>
                        </w:rPr>
                        <w:t>modulationF</w:t>
                      </w:r>
                      <w:r w:rsidR="00B763BD" w:rsidRPr="00045CB5">
                        <w:rPr>
                          <w:rFonts w:ascii="Consolas" w:hAnsi="Consolas" w:cs="Consolas"/>
                          <w:color w:val="000000"/>
                          <w:sz w:val="18"/>
                          <w:szCs w:val="18"/>
                          <w:lang w:val="en-US"/>
                        </w:rPr>
                        <w:t>req</w:t>
                      </w:r>
                      <w:r w:rsidRPr="00045CB5">
                        <w:rPr>
                          <w:rFonts w:ascii="Consolas" w:hAnsi="Consolas" w:cs="Consolas"/>
                          <w:color w:val="000000"/>
                          <w:sz w:val="18"/>
                          <w:szCs w:val="18"/>
                          <w:lang w:val="en-US"/>
                        </w:rPr>
                        <w:t>);</w:t>
                      </w:r>
                    </w:p>
                    <w:p w14:paraId="1F04AEF2"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 xml:space="preserve">[] amplitudes = </w:t>
                      </w:r>
                      <w:r w:rsidRPr="00045CB5">
                        <w:rPr>
                          <w:rFonts w:ascii="Consolas" w:hAnsi="Consolas" w:cs="Consolas"/>
                          <w:color w:val="0000FF"/>
                          <w:sz w:val="18"/>
                          <w:szCs w:val="18"/>
                          <w:lang w:val="en-US"/>
                        </w:rPr>
                        <w:t>new</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numSamples];</w:t>
                      </w:r>
                    </w:p>
                    <w:p w14:paraId="11B8454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for</w:t>
                      </w:r>
                      <w:r w:rsidRPr="00045CB5">
                        <w:rPr>
                          <w:rFonts w:ascii="Consolas" w:hAnsi="Consolas" w:cs="Consolas"/>
                          <w:color w:val="000000"/>
                          <w:sz w:val="18"/>
                          <w:szCs w:val="18"/>
                          <w:lang w:val="en-US"/>
                        </w:rPr>
                        <w:t xml:space="preserve"> (</w:t>
                      </w:r>
                      <w:r w:rsidRPr="00045CB5">
                        <w:rPr>
                          <w:rFonts w:ascii="Consolas" w:hAnsi="Consolas" w:cs="Consolas"/>
                          <w:color w:val="0000FF"/>
                          <w:sz w:val="18"/>
                          <w:szCs w:val="18"/>
                          <w:lang w:val="en-US"/>
                        </w:rPr>
                        <w:t>int</w:t>
                      </w:r>
                      <w:r w:rsidRPr="00045CB5">
                        <w:rPr>
                          <w:rFonts w:ascii="Consolas" w:hAnsi="Consolas" w:cs="Consolas"/>
                          <w:color w:val="000000"/>
                          <w:sz w:val="18"/>
                          <w:szCs w:val="18"/>
                          <w:lang w:val="en-US"/>
                        </w:rPr>
                        <w:t xml:space="preserve"> s = 0; s &lt; numSamples; s++)</w:t>
                      </w:r>
                    </w:p>
                    <w:p w14:paraId="65471DBE" w14:textId="6DF203DA"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r w:rsidRPr="00045CB5">
                        <w:rPr>
                          <w:rFonts w:ascii="Consolas" w:hAnsi="Consolas" w:cs="Consolas"/>
                          <w:color w:val="000000"/>
                          <w:sz w:val="18"/>
                          <w:szCs w:val="18"/>
                          <w:lang w:val="en-US"/>
                        </w:rPr>
                        <w:t xml:space="preserve">            amplitudes[s]=</w:t>
                      </w:r>
                      <w:r w:rsidR="00B763BD">
                        <w:rPr>
                          <w:rFonts w:ascii="Consolas" w:hAnsi="Consolas" w:cs="Consolas"/>
                          <w:color w:val="000000"/>
                          <w:sz w:val="18"/>
                          <w:szCs w:val="18"/>
                          <w:lang w:val="en-US"/>
                        </w:rPr>
                        <w:t>offsetAmp</w:t>
                      </w:r>
                      <w:r w:rsidRPr="00045CB5">
                        <w:rPr>
                          <w:rFonts w:ascii="Consolas" w:hAnsi="Consolas" w:cs="Consolas"/>
                          <w:color w:val="000000"/>
                          <w:sz w:val="18"/>
                          <w:szCs w:val="18"/>
                          <w:lang w:val="en-US"/>
                        </w:rPr>
                        <w:t>+(</w:t>
                      </w:r>
                      <w:r w:rsidRPr="00045CB5">
                        <w:rPr>
                          <w:rFonts w:ascii="Consolas" w:hAnsi="Consolas" w:cs="Consolas"/>
                          <w:color w:val="0000FF"/>
                          <w:sz w:val="18"/>
                          <w:szCs w:val="18"/>
                          <w:lang w:val="en-US"/>
                        </w:rPr>
                        <w:t>float</w:t>
                      </w:r>
                      <w:r w:rsidRPr="00045CB5">
                        <w:rPr>
                          <w:rFonts w:ascii="Consolas" w:hAnsi="Consolas" w:cs="Consolas"/>
                          <w:color w:val="000000"/>
                          <w:sz w:val="18"/>
                          <w:szCs w:val="18"/>
                          <w:lang w:val="en-US"/>
                        </w:rPr>
                        <w:t>)(</w:t>
                      </w:r>
                      <w:r w:rsidR="00DC16C6">
                        <w:rPr>
                          <w:rFonts w:ascii="Consolas" w:hAnsi="Consolas" w:cs="Consolas"/>
                          <w:color w:val="000000"/>
                          <w:sz w:val="18"/>
                          <w:szCs w:val="18"/>
                          <w:lang w:val="en-US"/>
                        </w:rPr>
                        <w:t>amp</w:t>
                      </w:r>
                      <w:r w:rsidRPr="00045CB5">
                        <w:rPr>
                          <w:rFonts w:ascii="Consolas" w:hAnsi="Consolas" w:cs="Consolas"/>
                          <w:color w:val="000000"/>
                          <w:sz w:val="18"/>
                          <w:szCs w:val="18"/>
                          <w:lang w:val="en-US"/>
                        </w:rPr>
                        <w:t>*Math.Cos((2*Math.PI*s)/numSamples));</w:t>
                      </w:r>
                    </w:p>
                    <w:p w14:paraId="744CF782"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n-US"/>
                        </w:rPr>
                      </w:pPr>
                    </w:p>
                    <w:p w14:paraId="47C02F3C"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n-US"/>
                        </w:rPr>
                        <w:t xml:space="preserve">        </w:t>
                      </w:r>
                      <w:r w:rsidRPr="00045CB5">
                        <w:rPr>
                          <w:rFonts w:ascii="Consolas" w:hAnsi="Consolas" w:cs="Consolas"/>
                          <w:color w:val="000000"/>
                          <w:sz w:val="18"/>
                          <w:szCs w:val="18"/>
                          <w:lang w:val="es-MX"/>
                        </w:rPr>
                        <w:t xml:space="preserve">descriptor = </w:t>
                      </w:r>
                      <w:r w:rsidRPr="00045CB5">
                        <w:rPr>
                          <w:rFonts w:ascii="Consolas" w:hAnsi="Consolas" w:cs="Consolas"/>
                          <w:color w:val="0000FF"/>
                          <w:sz w:val="18"/>
                          <w:szCs w:val="18"/>
                          <w:lang w:val="es-MX"/>
                        </w:rPr>
                        <w:t>new</w:t>
                      </w:r>
                      <w:r w:rsidRPr="00045CB5">
                        <w:rPr>
                          <w:rFonts w:ascii="Consolas" w:hAnsi="Consolas" w:cs="Consolas"/>
                          <w:color w:val="000000"/>
                          <w:sz w:val="18"/>
                          <w:szCs w:val="18"/>
                          <w:lang w:val="es-MX"/>
                        </w:rPr>
                        <w:t xml:space="preserve"> Amplitudes_Descriptor(amplitudes);</w:t>
                      </w:r>
                    </w:p>
                    <w:p w14:paraId="32E0F820"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s-MX"/>
                        </w:rPr>
                        <w:t xml:space="preserve">        descriptorID = descriptor.amplitudesDescriptorID;</w:t>
                      </w:r>
                    </w:p>
                    <w:p w14:paraId="7B9BA99B" w14:textId="77777777" w:rsidR="00F82161" w:rsidRPr="00045CB5" w:rsidRDefault="00F82161" w:rsidP="00F82161">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s-MX"/>
                        </w:rPr>
                        <w:t xml:space="preserve">    }</w:t>
                      </w:r>
                    </w:p>
                    <w:p w14:paraId="44742DA2" w14:textId="12A9C3BD" w:rsidR="00F82161" w:rsidRPr="00045CB5" w:rsidRDefault="00F82161" w:rsidP="00045CB5">
                      <w:pPr>
                        <w:autoSpaceDE w:val="0"/>
                        <w:autoSpaceDN w:val="0"/>
                        <w:adjustRightInd w:val="0"/>
                        <w:spacing w:before="0" w:after="0" w:line="240" w:lineRule="auto"/>
                        <w:jc w:val="left"/>
                        <w:rPr>
                          <w:rFonts w:ascii="Consolas" w:hAnsi="Consolas" w:cs="Consolas"/>
                          <w:color w:val="000000"/>
                          <w:sz w:val="18"/>
                          <w:szCs w:val="18"/>
                          <w:lang w:val="es-MX"/>
                        </w:rPr>
                      </w:pPr>
                      <w:r w:rsidRPr="00045CB5">
                        <w:rPr>
                          <w:rFonts w:ascii="Consolas" w:hAnsi="Consolas" w:cs="Consolas"/>
                          <w:color w:val="000000"/>
                          <w:sz w:val="18"/>
                          <w:szCs w:val="18"/>
                          <w:lang w:val="es-MX"/>
                        </w:rPr>
                        <w:t>}</w:t>
                      </w:r>
                    </w:p>
                  </w:txbxContent>
                </v:textbox>
                <w10:wrap type="topAndBottom" anchorx="margin"/>
              </v:shape>
            </w:pict>
          </mc:Fallback>
        </mc:AlternateContent>
      </w:r>
      <w:r w:rsidRPr="00BB22F3">
        <w:rPr>
          <w:b/>
          <w:bCs/>
          <w:i/>
          <w:iCs/>
          <w:color w:val="808080" w:themeColor="background1" w:themeShade="80"/>
          <w:lang w:val="en-GB"/>
        </w:rPr>
        <w:fldChar w:fldCharType="begin"/>
      </w:r>
      <w:r w:rsidRPr="00BB22F3">
        <w:rPr>
          <w:b/>
          <w:bCs/>
          <w:i/>
          <w:iCs/>
          <w:color w:val="808080" w:themeColor="background1" w:themeShade="80"/>
          <w:lang w:val="en-GB"/>
        </w:rPr>
        <w:instrText xml:space="preserve"> REF _Ref103612233 \h  \* MERGEFORMAT </w:instrText>
      </w:r>
      <w:r w:rsidRPr="00BB22F3">
        <w:rPr>
          <w:b/>
          <w:bCs/>
          <w:i/>
          <w:iCs/>
          <w:color w:val="808080" w:themeColor="background1" w:themeShade="80"/>
          <w:lang w:val="en-GB"/>
        </w:rPr>
      </w:r>
      <w:r w:rsidRPr="00BB22F3">
        <w:rPr>
          <w:b/>
          <w:bCs/>
          <w:i/>
          <w:iCs/>
          <w:color w:val="808080" w:themeColor="background1" w:themeShade="80"/>
          <w:lang w:val="en-GB"/>
        </w:rPr>
        <w:fldChar w:fldCharType="separate"/>
      </w:r>
      <w:r w:rsidRPr="00BB22F3">
        <w:rPr>
          <w:b/>
          <w:bCs/>
          <w:i/>
          <w:iCs/>
          <w:color w:val="808080" w:themeColor="background1" w:themeShade="80"/>
          <w:lang w:val="en-GB"/>
        </w:rPr>
        <w:t>CodeExample 3</w:t>
      </w:r>
      <w:r w:rsidRPr="00BB22F3">
        <w:rPr>
          <w:b/>
          <w:bCs/>
          <w:i/>
          <w:iCs/>
          <w:color w:val="808080" w:themeColor="background1" w:themeShade="80"/>
          <w:lang w:val="en-GB"/>
        </w:rPr>
        <w:fldChar w:fldCharType="end"/>
      </w:r>
      <w:r w:rsidRPr="00BB22F3">
        <w:rPr>
          <w:lang w:val="en-GB"/>
        </w:rPr>
        <w:t xml:space="preserve"> shows the </w:t>
      </w:r>
      <w:r w:rsidRPr="00BB22F3">
        <w:rPr>
          <w:i/>
          <w:iCs/>
          <w:lang w:val="en-GB"/>
        </w:rPr>
        <w:t>AmplitudeDescriptorFreq.cs</w:t>
      </w:r>
      <w:r w:rsidRPr="00BB22F3">
        <w:rPr>
          <w:lang w:val="en-GB"/>
        </w:rPr>
        <w:t xml:space="preserve"> script, which keeps the same structure mentioned </w:t>
      </w:r>
      <w:r>
        <w:rPr>
          <w:lang w:val="en-GB"/>
        </w:rPr>
        <w:t>i</w:t>
      </w:r>
      <w:r w:rsidRPr="00BB22F3">
        <w:rPr>
          <w:lang w:val="en-GB"/>
        </w:rPr>
        <w:t xml:space="preserve">n previous CodeExamples. As you can see, it is quite similar to the </w:t>
      </w:r>
      <w:r w:rsidRPr="00BB22F3">
        <w:rPr>
          <w:i/>
          <w:iCs/>
          <w:lang w:val="en-GB"/>
        </w:rPr>
        <w:t>CircleDrescriptor.cs</w:t>
      </w:r>
      <w:r w:rsidRPr="00BB22F3">
        <w:rPr>
          <w:lang w:val="en-GB"/>
        </w:rPr>
        <w:t xml:space="preserve"> component described </w:t>
      </w:r>
      <w:r>
        <w:rPr>
          <w:lang w:val="en-GB"/>
        </w:rPr>
        <w:t>i</w:t>
      </w:r>
      <w:r w:rsidRPr="00BB22F3">
        <w:rPr>
          <w:lang w:val="en-GB"/>
        </w:rPr>
        <w:t xml:space="preserve">n the </w:t>
      </w:r>
      <w:r w:rsidRPr="00BB22F3">
        <w:rPr>
          <w:i/>
          <w:iCs/>
          <w:lang w:val="en-GB"/>
        </w:rPr>
        <w:fldChar w:fldCharType="begin"/>
      </w:r>
      <w:r w:rsidRPr="00BB22F3">
        <w:rPr>
          <w:i/>
          <w:iCs/>
          <w:lang w:val="en-GB"/>
        </w:rPr>
        <w:instrText xml:space="preserve"> REF _Ref103608076 \h  \* MERGEFORMAT </w:instrText>
      </w:r>
      <w:r w:rsidRPr="00BB22F3">
        <w:rPr>
          <w:i/>
          <w:iCs/>
          <w:lang w:val="en-GB"/>
        </w:rPr>
      </w:r>
      <w:r w:rsidRPr="00BB22F3">
        <w:rPr>
          <w:i/>
          <w:iCs/>
          <w:lang w:val="en-GB"/>
        </w:rPr>
        <w:fldChar w:fldCharType="separate"/>
      </w:r>
      <w:r w:rsidRPr="00BB22F3">
        <w:rPr>
          <w:rFonts w:ascii="Consolas" w:hAnsi="Consolas"/>
          <w:b/>
          <w:bCs/>
          <w:i/>
          <w:iCs/>
          <w:color w:val="808080" w:themeColor="background1" w:themeShade="80"/>
          <w:sz w:val="20"/>
          <w:szCs w:val="20"/>
          <w:lang w:val="en-GB"/>
        </w:rPr>
        <w:t xml:space="preserve">CodeExample </w:t>
      </w:r>
      <w:r w:rsidRPr="00BB22F3">
        <w:rPr>
          <w:rFonts w:ascii="Consolas" w:hAnsi="Consolas"/>
          <w:b/>
          <w:bCs/>
          <w:i/>
          <w:iCs/>
          <w:noProof/>
          <w:color w:val="808080" w:themeColor="background1" w:themeShade="80"/>
          <w:sz w:val="20"/>
          <w:szCs w:val="20"/>
          <w:lang w:val="en-GB"/>
        </w:rPr>
        <w:t>2</w:t>
      </w:r>
      <w:r w:rsidRPr="00BB22F3">
        <w:rPr>
          <w:i/>
          <w:iCs/>
          <w:lang w:val="en-GB"/>
        </w:rPr>
        <w:fldChar w:fldCharType="end"/>
      </w:r>
      <w:r w:rsidRPr="00BB22F3">
        <w:rPr>
          <w:lang w:val="en-GB"/>
        </w:rPr>
        <w:t xml:space="preserve">, however, here, the “AmplitudeDescriptorFreq” class is inheriting from </w:t>
      </w:r>
      <w:r w:rsidRPr="00BB22F3">
        <w:rPr>
          <w:i/>
          <w:iCs/>
          <w:lang w:val="en-GB"/>
        </w:rPr>
        <w:t>AmplitudeDescriptorAsset.cs</w:t>
      </w:r>
      <w:r w:rsidRPr="00BB22F3">
        <w:rPr>
          <w:lang w:val="en-GB"/>
        </w:rPr>
        <w:t xml:space="preserve"> instead of </w:t>
      </w:r>
      <w:r w:rsidRPr="00BB22F3">
        <w:rPr>
          <w:i/>
          <w:iCs/>
          <w:lang w:val="en-GB"/>
        </w:rPr>
        <w:t>PositionDescriptorAsset.cs,</w:t>
      </w:r>
      <w:r w:rsidRPr="00BB22F3">
        <w:rPr>
          <w:rFonts w:ascii="Consolas" w:hAnsi="Consolas" w:cs="Consolas"/>
          <w:color w:val="000000"/>
          <w:sz w:val="19"/>
          <w:szCs w:val="19"/>
          <w:lang w:val="en-GB"/>
        </w:rPr>
        <w:t xml:space="preserve"> </w:t>
      </w:r>
      <w:r w:rsidRPr="00BB22F3">
        <w:rPr>
          <w:lang w:val="en-GB"/>
        </w:rPr>
        <w:t>and unlike the position descriptor where each position was stored using a set four floats (homogeneous coordinates), Amplitude descriptors define the amplitude value using a single float per element (amplitude per position). In this script</w:t>
      </w:r>
      <w:r>
        <w:rPr>
          <w:lang w:val="en-GB"/>
        </w:rPr>
        <w:t>,</w:t>
      </w:r>
      <w:r w:rsidRPr="00BB22F3">
        <w:rPr>
          <w:lang w:val="en-GB"/>
        </w:rPr>
        <w:t xml:space="preserve"> the method in charge of computing the AM is “GenerateAmplitudes()” in which, the input values (modulation frequency, max amplitude and amplitude offset) are used to compute a sinewave-like output used in this example.</w:t>
      </w:r>
    </w:p>
    <w:p w14:paraId="414B7772" w14:textId="77777777" w:rsidR="00104690" w:rsidRPr="00104690" w:rsidRDefault="00104690" w:rsidP="32277EB0">
      <w:pPr>
        <w:pStyle w:val="Para"/>
        <w:rPr>
          <w:lang w:val="en-GB"/>
        </w:rPr>
      </w:pPr>
    </w:p>
    <w:p w14:paraId="7EA2997B" w14:textId="35C9BA28" w:rsidR="00B2633D" w:rsidRPr="00BB22F3" w:rsidRDefault="00866474" w:rsidP="32277EB0">
      <w:pPr>
        <w:pStyle w:val="Para"/>
      </w:pPr>
      <w:r w:rsidRPr="32277EB0">
        <w:lastRenderedPageBreak/>
        <w:t xml:space="preserve">For this example we will open a new Scene in Unity and follow </w:t>
      </w:r>
      <w:r w:rsidRPr="00BB22F3">
        <w:rPr>
          <w:color w:val="2E74B5" w:themeColor="accent1" w:themeShade="BF"/>
          <w:lang w:val="en-GB"/>
        </w:rPr>
        <w:fldChar w:fldCharType="begin"/>
      </w:r>
      <w:r w:rsidRPr="00BB22F3">
        <w:rPr>
          <w:color w:val="2E74B5" w:themeColor="accent1" w:themeShade="BF"/>
          <w:lang w:val="en-GB"/>
        </w:rPr>
        <w:instrText xml:space="preserve"> REF _Ref103603551 \h  \* MERGEFORMAT </w:instrText>
      </w:r>
      <w:r w:rsidRPr="00BB22F3">
        <w:rPr>
          <w:color w:val="2E74B5" w:themeColor="accent1" w:themeShade="BF"/>
          <w:lang w:val="en-GB"/>
        </w:rPr>
      </w:r>
      <w:r w:rsidRPr="00BB22F3">
        <w:rPr>
          <w:color w:val="2E74B5" w:themeColor="accent1" w:themeShade="BF"/>
          <w:lang w:val="en-GB"/>
        </w:rPr>
        <w:fldChar w:fldCharType="separate"/>
      </w:r>
      <w:r w:rsidRPr="32277EB0">
        <w:rPr>
          <w:color w:val="2E74B5" w:themeColor="accent1" w:themeShade="BF"/>
        </w:rPr>
        <w:t>Example 2 - Single Particle: Fast-moving Particles (PoV)</w:t>
      </w:r>
      <w:r w:rsidRPr="00BB22F3">
        <w:rPr>
          <w:color w:val="2E74B5" w:themeColor="accent1" w:themeShade="BF"/>
          <w:lang w:val="en-GB"/>
        </w:rPr>
        <w:fldChar w:fldCharType="end"/>
      </w:r>
      <w:r w:rsidRPr="32277EB0">
        <w:t>,</w:t>
      </w:r>
      <w:r w:rsidRPr="32277EB0">
        <w:rPr>
          <w:color w:val="2E74B5" w:themeColor="accent1" w:themeShade="BF"/>
        </w:rPr>
        <w:t xml:space="preserve"> steps </w:t>
      </w:r>
      <w:r w:rsidR="002A2F7D" w:rsidRPr="00BB22F3">
        <w:rPr>
          <w:color w:val="2E74B5" w:themeColor="accent1" w:themeShade="BF"/>
          <w:lang w:val="en-GB"/>
        </w:rPr>
        <w:fldChar w:fldCharType="begin"/>
      </w:r>
      <w:r w:rsidR="002A2F7D" w:rsidRPr="00BB22F3">
        <w:rPr>
          <w:color w:val="2E74B5" w:themeColor="accent1" w:themeShade="BF"/>
          <w:lang w:val="en-GB"/>
        </w:rPr>
        <w:instrText xml:space="preserve"> REF _Ref103608260 \w \h </w:instrText>
      </w:r>
      <w:r w:rsidR="002A2F7D" w:rsidRPr="00BB22F3">
        <w:rPr>
          <w:color w:val="2E74B5" w:themeColor="accent1" w:themeShade="BF"/>
          <w:lang w:val="en-GB"/>
        </w:rPr>
      </w:r>
      <w:r w:rsidR="002A2F7D" w:rsidRPr="00BB22F3">
        <w:rPr>
          <w:color w:val="2E74B5" w:themeColor="accent1" w:themeShade="BF"/>
          <w:lang w:val="en-GB"/>
        </w:rPr>
        <w:fldChar w:fldCharType="separate"/>
      </w:r>
      <w:r w:rsidR="002A2F7D" w:rsidRPr="32277EB0">
        <w:rPr>
          <w:color w:val="2E74B5" w:themeColor="accent1" w:themeShade="BF"/>
        </w:rPr>
        <w:t>1</w:t>
      </w:r>
      <w:r w:rsidR="002A2F7D" w:rsidRPr="00BB22F3">
        <w:rPr>
          <w:color w:val="2E74B5" w:themeColor="accent1" w:themeShade="BF"/>
          <w:lang w:val="en-GB"/>
        </w:rPr>
        <w:fldChar w:fldCharType="end"/>
      </w:r>
      <w:r w:rsidRPr="32277EB0">
        <w:rPr>
          <w:color w:val="2E74B5" w:themeColor="accent1" w:themeShade="BF"/>
        </w:rPr>
        <w:t xml:space="preserve"> </w:t>
      </w:r>
      <w:r w:rsidRPr="32277EB0">
        <w:t>to</w:t>
      </w:r>
      <w:r w:rsidRPr="32277EB0">
        <w:rPr>
          <w:color w:val="2E74B5" w:themeColor="accent1" w:themeShade="BF"/>
        </w:rPr>
        <w:t xml:space="preserve"> </w:t>
      </w:r>
      <w:r w:rsidR="002A2F7D" w:rsidRPr="00BB22F3">
        <w:rPr>
          <w:color w:val="2E74B5" w:themeColor="accent1" w:themeShade="BF"/>
          <w:lang w:val="en-GB"/>
        </w:rPr>
        <w:fldChar w:fldCharType="begin"/>
      </w:r>
      <w:r w:rsidR="002A2F7D" w:rsidRPr="00BB22F3">
        <w:rPr>
          <w:color w:val="2E74B5" w:themeColor="accent1" w:themeShade="BF"/>
          <w:lang w:val="en-GB"/>
        </w:rPr>
        <w:instrText xml:space="preserve"> REF _Ref103608792 \w \h </w:instrText>
      </w:r>
      <w:r w:rsidR="002A2F7D" w:rsidRPr="00BB22F3">
        <w:rPr>
          <w:color w:val="2E74B5" w:themeColor="accent1" w:themeShade="BF"/>
          <w:lang w:val="en-GB"/>
        </w:rPr>
      </w:r>
      <w:r w:rsidR="002A2F7D" w:rsidRPr="00BB22F3">
        <w:rPr>
          <w:color w:val="2E74B5" w:themeColor="accent1" w:themeShade="BF"/>
          <w:lang w:val="en-GB"/>
        </w:rPr>
        <w:fldChar w:fldCharType="separate"/>
      </w:r>
      <w:r w:rsidR="002A2F7D" w:rsidRPr="32277EB0">
        <w:rPr>
          <w:color w:val="2E74B5" w:themeColor="accent1" w:themeShade="BF"/>
        </w:rPr>
        <w:t>6</w:t>
      </w:r>
      <w:r w:rsidR="002A2F7D" w:rsidRPr="00BB22F3">
        <w:rPr>
          <w:color w:val="2E74B5" w:themeColor="accent1" w:themeShade="BF"/>
          <w:lang w:val="en-GB"/>
        </w:rPr>
        <w:fldChar w:fldCharType="end"/>
      </w:r>
      <w:r w:rsidRPr="32277EB0">
        <w:t>.</w:t>
      </w:r>
      <w:r w:rsidR="00036A3F" w:rsidRPr="32277EB0">
        <w:t xml:space="preserve"> Now</w:t>
      </w:r>
      <w:r w:rsidR="001D2257" w:rsidRPr="32277EB0">
        <w:t>, our scene is almost done, however</w:t>
      </w:r>
      <w:r w:rsidR="009674D0" w:rsidRPr="32277EB0">
        <w:t>,</w:t>
      </w:r>
      <w:r w:rsidR="001D2257" w:rsidRPr="32277EB0">
        <w:t xml:space="preserve"> we are missing an important part of this example and that is the declaration of the “AmplitudeDescriptor”</w:t>
      </w:r>
      <w:r w:rsidR="00166B40" w:rsidRPr="32277EB0">
        <w:t>.</w:t>
      </w:r>
      <w:r w:rsidR="00320757" w:rsidRPr="32277EB0">
        <w:t xml:space="preserve"> Then:</w:t>
      </w:r>
    </w:p>
    <w:p w14:paraId="6C405BEC" w14:textId="3D629F57" w:rsidR="009F4F5B" w:rsidRPr="00BB22F3" w:rsidRDefault="00AB142F" w:rsidP="009F4F5B">
      <w:pPr>
        <w:pStyle w:val="Para"/>
        <w:numPr>
          <w:ilvl w:val="6"/>
          <w:numId w:val="7"/>
        </w:numPr>
        <w:ind w:left="426"/>
        <w:rPr>
          <w:lang w:val="en-GB"/>
        </w:rPr>
      </w:pPr>
      <w:r w:rsidRPr="00BB22F3">
        <w:rPr>
          <w:b/>
          <w:bCs/>
          <w:lang w:val="en-GB"/>
        </w:rPr>
        <w:t xml:space="preserve">Rename the </w:t>
      </w:r>
      <w:r w:rsidR="00BE5556" w:rsidRPr="00BB22F3">
        <w:rPr>
          <w:b/>
          <w:bCs/>
          <w:lang w:val="en-GB"/>
        </w:rPr>
        <w:t>“</w:t>
      </w:r>
      <w:r w:rsidRPr="00BB22F3">
        <w:rPr>
          <w:b/>
          <w:bCs/>
          <w:lang w:val="en-GB"/>
        </w:rPr>
        <w:t>CirclePosDescriptor</w:t>
      </w:r>
      <w:r w:rsidR="00BE5556" w:rsidRPr="00BB22F3">
        <w:rPr>
          <w:b/>
          <w:bCs/>
          <w:lang w:val="en-GB"/>
        </w:rPr>
        <w:t>” GameObject to “HapticsAM”</w:t>
      </w:r>
      <w:r w:rsidR="00A63F0F" w:rsidRPr="00BB22F3">
        <w:rPr>
          <w:lang w:val="en-GB"/>
        </w:rPr>
        <w:t xml:space="preserve">: </w:t>
      </w:r>
      <w:r w:rsidR="00B51289" w:rsidRPr="00BB22F3">
        <w:rPr>
          <w:lang w:val="en-GB"/>
        </w:rPr>
        <w:t xml:space="preserve">and remove the </w:t>
      </w:r>
      <w:r w:rsidRPr="00BB22F3">
        <w:rPr>
          <w:i/>
          <w:iCs/>
          <w:lang w:val="en-GB"/>
        </w:rPr>
        <w:t>CirclePosDescriptor</w:t>
      </w:r>
      <w:r w:rsidR="00544826" w:rsidRPr="00BB22F3">
        <w:rPr>
          <w:i/>
          <w:iCs/>
          <w:lang w:val="en-GB"/>
        </w:rPr>
        <w:t>.cs</w:t>
      </w:r>
      <w:r w:rsidR="00544826" w:rsidRPr="00BB22F3">
        <w:rPr>
          <w:lang w:val="en-GB"/>
        </w:rPr>
        <w:t xml:space="preserve"> by right-</w:t>
      </w:r>
      <w:r w:rsidR="00374CBA" w:rsidRPr="00BB22F3">
        <w:rPr>
          <w:lang w:val="en-GB"/>
        </w:rPr>
        <w:t>clicking</w:t>
      </w:r>
      <w:r w:rsidR="00544826" w:rsidRPr="00BB22F3">
        <w:rPr>
          <w:lang w:val="en-GB"/>
        </w:rPr>
        <w:t xml:space="preserve"> on the three dots on the right </w:t>
      </w:r>
      <w:r w:rsidR="00374CBA" w:rsidRPr="00BB22F3">
        <w:rPr>
          <w:lang w:val="en-GB"/>
        </w:rPr>
        <w:t>corner</w:t>
      </w:r>
      <w:r w:rsidR="00544826" w:rsidRPr="00BB22F3">
        <w:rPr>
          <w:lang w:val="en-GB"/>
        </w:rPr>
        <w:t xml:space="preserve"> o</w:t>
      </w:r>
      <w:r w:rsidR="00374CBA" w:rsidRPr="00BB22F3">
        <w:rPr>
          <w:lang w:val="en-GB"/>
        </w:rPr>
        <w:t>f</w:t>
      </w:r>
      <w:r w:rsidR="00544826" w:rsidRPr="00BB22F3">
        <w:rPr>
          <w:lang w:val="en-GB"/>
        </w:rPr>
        <w:t xml:space="preserve"> the script section inside the Inspector tab, and select</w:t>
      </w:r>
      <w:r w:rsidR="009674D0">
        <w:rPr>
          <w:lang w:val="en-GB"/>
        </w:rPr>
        <w:t>ing</w:t>
      </w:r>
      <w:r w:rsidR="00544826" w:rsidRPr="00BB22F3">
        <w:rPr>
          <w:lang w:val="en-GB"/>
        </w:rPr>
        <w:t xml:space="preserve"> “Remove component”. Then attach </w:t>
      </w:r>
      <w:r w:rsidR="00353F08" w:rsidRPr="00BB22F3">
        <w:rPr>
          <w:lang w:val="en-GB"/>
        </w:rPr>
        <w:t xml:space="preserve">an </w:t>
      </w:r>
      <w:r w:rsidR="00353F08" w:rsidRPr="00BB22F3">
        <w:rPr>
          <w:i/>
          <w:iCs/>
          <w:lang w:val="en-GB"/>
        </w:rPr>
        <w:t xml:space="preserve">AmplitudeDescriptorFreq.cs </w:t>
      </w:r>
      <w:r w:rsidR="00353F08" w:rsidRPr="00BB22F3">
        <w:rPr>
          <w:lang w:val="en-GB"/>
        </w:rPr>
        <w:t>module instead.</w:t>
      </w:r>
      <w:r w:rsidR="00AF166D" w:rsidRPr="00BB22F3">
        <w:rPr>
          <w:lang w:val="en-GB"/>
        </w:rPr>
        <w:t xml:space="preserve"> This particular descriptor will allow you to edit t</w:t>
      </w:r>
      <w:r w:rsidR="00010CBC" w:rsidRPr="00BB22F3">
        <w:rPr>
          <w:lang w:val="en-GB"/>
        </w:rPr>
        <w:t>hree</w:t>
      </w:r>
      <w:r w:rsidR="00AF166D" w:rsidRPr="00BB22F3">
        <w:rPr>
          <w:lang w:val="en-GB"/>
        </w:rPr>
        <w:t xml:space="preserve"> parameters</w:t>
      </w:r>
      <w:r w:rsidR="00603481" w:rsidRPr="00BB22F3">
        <w:rPr>
          <w:lang w:val="en-GB"/>
        </w:rPr>
        <w:t>; modulation frequency</w:t>
      </w:r>
      <w:r w:rsidR="00AF166D" w:rsidRPr="00BB22F3">
        <w:rPr>
          <w:lang w:val="en-GB"/>
        </w:rPr>
        <w:t xml:space="preserve"> </w:t>
      </w:r>
      <w:r w:rsidR="00603481" w:rsidRPr="00BB22F3">
        <w:rPr>
          <w:lang w:val="en-GB"/>
        </w:rPr>
        <w:t>(</w:t>
      </w:r>
      <w:r w:rsidR="00AF166D" w:rsidRPr="00BB22F3">
        <w:rPr>
          <w:lang w:val="en-GB"/>
        </w:rPr>
        <w:t>“modulation</w:t>
      </w:r>
      <w:r w:rsidR="00B45694" w:rsidRPr="00BB22F3">
        <w:rPr>
          <w:lang w:val="en-GB"/>
        </w:rPr>
        <w:t>F</w:t>
      </w:r>
      <w:r w:rsidR="00AF166D" w:rsidRPr="00BB22F3">
        <w:rPr>
          <w:lang w:val="en-GB"/>
        </w:rPr>
        <w:t>req”</w:t>
      </w:r>
      <w:r w:rsidR="00603481" w:rsidRPr="00BB22F3">
        <w:rPr>
          <w:lang w:val="en-GB"/>
        </w:rPr>
        <w:t>), amplitude to use (“amp”) and the amplitude offset in the output signal (“offsetAmp”)</w:t>
      </w:r>
      <w:r w:rsidR="00EF4383" w:rsidRPr="00BB22F3">
        <w:rPr>
          <w:lang w:val="en-GB"/>
        </w:rPr>
        <w:t xml:space="preserve">. OpenMPD does not </w:t>
      </w:r>
      <w:r w:rsidR="00E40209" w:rsidRPr="00BB22F3">
        <w:rPr>
          <w:lang w:val="en-GB"/>
        </w:rPr>
        <w:t>set</w:t>
      </w:r>
      <w:r w:rsidR="00EF4383" w:rsidRPr="00BB22F3">
        <w:rPr>
          <w:lang w:val="en-GB"/>
        </w:rPr>
        <w:t xml:space="preserve"> a maximum amplitude </w:t>
      </w:r>
      <w:r w:rsidR="00E40209" w:rsidRPr="00BB22F3">
        <w:rPr>
          <w:lang w:val="en-GB"/>
        </w:rPr>
        <w:t xml:space="preserve">value, </w:t>
      </w:r>
      <w:r w:rsidR="000E6335" w:rsidRPr="00BB22F3">
        <w:rPr>
          <w:lang w:val="en-GB"/>
        </w:rPr>
        <w:t xml:space="preserve">as </w:t>
      </w:r>
      <w:r w:rsidR="00E40209" w:rsidRPr="00BB22F3">
        <w:rPr>
          <w:lang w:val="en-GB"/>
        </w:rPr>
        <w:t>this</w:t>
      </w:r>
      <w:r w:rsidR="000E6335" w:rsidRPr="00BB22F3">
        <w:rPr>
          <w:lang w:val="en-GB"/>
        </w:rPr>
        <w:t xml:space="preserve"> value</w:t>
      </w:r>
      <w:r w:rsidR="00E40209" w:rsidRPr="00BB22F3">
        <w:rPr>
          <w:lang w:val="en-GB"/>
        </w:rPr>
        <w:t xml:space="preserve"> would vary with the hardware used, a common range used</w:t>
      </w:r>
      <w:r w:rsidR="0038542B" w:rsidRPr="00BB22F3">
        <w:rPr>
          <w:lang w:val="en-GB"/>
        </w:rPr>
        <w:t xml:space="preserve"> to set this variable</w:t>
      </w:r>
      <w:r w:rsidR="00E40209" w:rsidRPr="00BB22F3">
        <w:rPr>
          <w:lang w:val="en-GB"/>
        </w:rPr>
        <w:t xml:space="preserve"> is between 15000 Pa and 20000 Pa</w:t>
      </w:r>
      <w:r w:rsidR="00383A8C" w:rsidRPr="00BB22F3">
        <w:rPr>
          <w:lang w:val="en-GB"/>
        </w:rPr>
        <w:t>.</w:t>
      </w:r>
      <w:r w:rsidR="00F644D0" w:rsidRPr="00BB22F3">
        <w:rPr>
          <w:lang w:val="en-GB"/>
        </w:rPr>
        <w:t xml:space="preserve"> In this example we used a </w:t>
      </w:r>
      <w:r w:rsidR="001501CA" w:rsidRPr="00BB22F3">
        <w:rPr>
          <w:lang w:val="en-GB"/>
        </w:rPr>
        <w:t>“modulationFreq”</w:t>
      </w:r>
      <w:r w:rsidR="009E1963" w:rsidRPr="00BB22F3">
        <w:rPr>
          <w:lang w:val="en-GB"/>
        </w:rPr>
        <w:t xml:space="preserve"> = 200Hz, an “amp” value of 5000 (</w:t>
      </w:r>
      <w:r w:rsidR="000150B6" w:rsidRPr="00BB22F3">
        <w:rPr>
          <w:lang w:val="en-GB"/>
        </w:rPr>
        <w:t>this means +- 2500 Pa from the offset value</w:t>
      </w:r>
      <w:r w:rsidR="009E1963" w:rsidRPr="00BB22F3">
        <w:rPr>
          <w:lang w:val="en-GB"/>
        </w:rPr>
        <w:t>)</w:t>
      </w:r>
      <w:r w:rsidR="00EE1F78" w:rsidRPr="00BB22F3">
        <w:rPr>
          <w:lang w:val="en-GB"/>
        </w:rPr>
        <w:t>, and a</w:t>
      </w:r>
      <w:r w:rsidR="009674D0">
        <w:rPr>
          <w:lang w:val="en-GB"/>
        </w:rPr>
        <w:t>n</w:t>
      </w:r>
      <w:r w:rsidR="00EE1F78" w:rsidRPr="00BB22F3">
        <w:rPr>
          <w:lang w:val="en-GB"/>
        </w:rPr>
        <w:t xml:space="preserve"> “offsetAmp” of 10000Pa</w:t>
      </w:r>
      <w:r w:rsidR="00BA5052" w:rsidRPr="00BB22F3">
        <w:rPr>
          <w:lang w:val="en-GB"/>
        </w:rPr>
        <w:t xml:space="preserve"> (see</w:t>
      </w:r>
      <w:r w:rsidR="00B54398">
        <w:rPr>
          <w:color w:val="2E74B5" w:themeColor="accent1" w:themeShade="BF"/>
          <w:lang w:val="en-GB"/>
        </w:rPr>
        <w:t xml:space="preserve"> </w:t>
      </w:r>
      <w:r w:rsidR="00B54398">
        <w:rPr>
          <w:color w:val="2E74B5" w:themeColor="accent1" w:themeShade="BF"/>
          <w:lang w:val="en-GB"/>
        </w:rPr>
        <w:fldChar w:fldCharType="begin"/>
      </w:r>
      <w:r w:rsidR="00B54398" w:rsidRPr="00B54398">
        <w:rPr>
          <w:color w:val="2E74B5" w:themeColor="accent1" w:themeShade="BF"/>
          <w:lang w:val="en-GB"/>
        </w:rPr>
        <w:instrText xml:space="preserve"> REF _Ref103613523 \h </w:instrText>
      </w:r>
      <w:r w:rsidR="00B54398">
        <w:rPr>
          <w:color w:val="2E74B5" w:themeColor="accent1" w:themeShade="BF"/>
          <w:lang w:val="en-GB"/>
        </w:rPr>
      </w:r>
      <w:r w:rsidR="00B54398">
        <w:rPr>
          <w:color w:val="2E74B5" w:themeColor="accent1" w:themeShade="BF"/>
          <w:lang w:val="en-GB"/>
        </w:rPr>
        <w:fldChar w:fldCharType="separate"/>
      </w:r>
      <w:r w:rsidR="00B54398" w:rsidRPr="00B54398">
        <w:rPr>
          <w:color w:val="2E74B5" w:themeColor="accent1" w:themeShade="BF"/>
          <w:lang w:val="en-GB"/>
        </w:rPr>
        <w:t xml:space="preserve">Figure </w:t>
      </w:r>
      <w:r w:rsidR="00B54398" w:rsidRPr="00B54398">
        <w:rPr>
          <w:noProof/>
          <w:color w:val="2E74B5" w:themeColor="accent1" w:themeShade="BF"/>
          <w:lang w:val="en-GB"/>
        </w:rPr>
        <w:t>7</w:t>
      </w:r>
      <w:r w:rsidR="00B54398">
        <w:rPr>
          <w:color w:val="2E74B5" w:themeColor="accent1" w:themeShade="BF"/>
          <w:lang w:val="en-GB"/>
        </w:rPr>
        <w:fldChar w:fldCharType="end"/>
      </w:r>
      <w:r w:rsidR="00BA5052" w:rsidRPr="00BB22F3">
        <w:rPr>
          <w:color w:val="2E74B5" w:themeColor="accent1" w:themeShade="BF"/>
          <w:lang w:val="en-GB"/>
        </w:rPr>
        <w:t>.C</w:t>
      </w:r>
      <w:r w:rsidR="00BA5052" w:rsidRPr="00BB22F3">
        <w:rPr>
          <w:lang w:val="en-GB"/>
        </w:rPr>
        <w:t>)</w:t>
      </w:r>
      <w:r w:rsidR="00EE1F78" w:rsidRPr="00BB22F3">
        <w:rPr>
          <w:lang w:val="en-GB"/>
        </w:rPr>
        <w:t>.</w:t>
      </w:r>
    </w:p>
    <w:p w14:paraId="295FC2FF" w14:textId="0C3576EA" w:rsidR="00E40375" w:rsidRPr="00BB22F3" w:rsidRDefault="0076553B" w:rsidP="00E40375">
      <w:pPr>
        <w:pStyle w:val="Para"/>
        <w:numPr>
          <w:ilvl w:val="6"/>
          <w:numId w:val="7"/>
        </w:numPr>
        <w:ind w:left="426"/>
        <w:rPr>
          <w:lang w:val="en-GB"/>
        </w:rPr>
      </w:pPr>
      <w:bookmarkStart w:id="39" w:name="_Hlk101518107"/>
      <w:r w:rsidRPr="00BB22F3">
        <w:rPr>
          <w:b/>
          <w:bCs/>
          <w:lang w:val="en-GB"/>
        </w:rPr>
        <w:t>If we have an MPD device connected we can now press play</w:t>
      </w:r>
      <w:r w:rsidR="00E40375" w:rsidRPr="00BB22F3">
        <w:rPr>
          <w:b/>
          <w:bCs/>
          <w:lang w:val="en-GB"/>
        </w:rPr>
        <w:t xml:space="preserve">: </w:t>
      </w:r>
      <w:r w:rsidR="00537CC4" w:rsidRPr="00BB22F3">
        <w:rPr>
          <w:lang w:val="en-GB"/>
        </w:rPr>
        <w:t>once you enable the “AnimationHaptics” state, the haptic sensation should be render</w:t>
      </w:r>
      <w:r w:rsidR="00ED1E2B">
        <w:rPr>
          <w:lang w:val="en-GB"/>
        </w:rPr>
        <w:t>ed</w:t>
      </w:r>
      <w:r w:rsidR="00537CC4" w:rsidRPr="00BB22F3">
        <w:rPr>
          <w:lang w:val="en-GB"/>
        </w:rPr>
        <w:t xml:space="preserve"> on the location of the acoustic trap, so make sure it is in the </w:t>
      </w:r>
      <w:r w:rsidR="00D10208" w:rsidRPr="00BB22F3">
        <w:rPr>
          <w:lang w:val="en-GB"/>
        </w:rPr>
        <w:t>centre</w:t>
      </w:r>
      <w:r w:rsidR="00537CC4" w:rsidRPr="00BB22F3">
        <w:rPr>
          <w:lang w:val="en-GB"/>
        </w:rPr>
        <w:t xml:space="preserve"> of the rendering space.</w:t>
      </w:r>
    </w:p>
    <w:p w14:paraId="223E81D4" w14:textId="634A2784" w:rsidR="00A22676" w:rsidRPr="00BB22F3" w:rsidRDefault="0079015E" w:rsidP="004269BA">
      <w:pPr>
        <w:pStyle w:val="Para"/>
      </w:pPr>
      <w:r w:rsidRPr="00BB22F3">
        <w:rPr>
          <w:b/>
          <w:bCs/>
          <w:color w:val="2E74B5" w:themeColor="accent1" w:themeShade="BF"/>
        </w:rPr>
        <w:t xml:space="preserve">Exercise </w:t>
      </w:r>
      <w:r w:rsidR="002D21B5">
        <w:rPr>
          <w:b/>
          <w:bCs/>
          <w:color w:val="2E74B5" w:themeColor="accent1" w:themeShade="BF"/>
        </w:rPr>
        <w:t>J</w:t>
      </w:r>
      <w:r w:rsidRPr="00BB22F3">
        <w:rPr>
          <w:b/>
          <w:bCs/>
          <w:color w:val="2E74B5" w:themeColor="accent1" w:themeShade="BF"/>
        </w:rPr>
        <w:t>:</w:t>
      </w:r>
      <w:r w:rsidRPr="00BB22F3">
        <w:rPr>
          <w:color w:val="2E74B5" w:themeColor="accent1" w:themeShade="BF"/>
        </w:rPr>
        <w:t xml:space="preserve"> </w:t>
      </w:r>
      <w:r w:rsidRPr="00BB22F3">
        <w:rPr>
          <w:i/>
          <w:iCs/>
        </w:rPr>
        <w:t>Modulation Settings</w:t>
      </w:r>
      <w:r w:rsidRPr="00BB22F3">
        <w:t xml:space="preserve">. The best way to see how different modulation frequencies can be felt by the human hand is </w:t>
      </w:r>
      <w:r w:rsidR="00ED1E2B">
        <w:t xml:space="preserve">by </w:t>
      </w:r>
      <w:r w:rsidRPr="00BB22F3">
        <w:t xml:space="preserve">trying </w:t>
      </w:r>
      <w:r w:rsidR="00ED1E2B">
        <w:t>it your</w:t>
      </w:r>
      <w:r w:rsidRPr="00BB22F3">
        <w:t xml:space="preserve">self. </w:t>
      </w:r>
      <w:r w:rsidR="001D5BBF" w:rsidRPr="00BB22F3">
        <w:t xml:space="preserve">You can </w:t>
      </w:r>
      <w:r w:rsidRPr="00BB22F3">
        <w:t xml:space="preserve">start </w:t>
      </w:r>
      <w:r w:rsidR="001D5BBF" w:rsidRPr="00BB22F3">
        <w:t>trying</w:t>
      </w:r>
      <w:r w:rsidRPr="00BB22F3">
        <w:t xml:space="preserve"> frequencies in the range of [50 - 300]</w:t>
      </w:r>
      <w:r w:rsidR="004F14CE" w:rsidRPr="00BB22F3">
        <w:t>.</w:t>
      </w:r>
      <w:r w:rsidRPr="00BB22F3">
        <w:t xml:space="preserve"> </w:t>
      </w:r>
      <w:r w:rsidR="004F14CE" w:rsidRPr="00BB22F3">
        <w:t>W</w:t>
      </w:r>
      <w:r w:rsidRPr="00BB22F3">
        <w:t>hat do you expect to feel when increasing or decreasing the frequency?</w:t>
      </w:r>
      <w:r w:rsidR="00B51D38" w:rsidRPr="00BB22F3">
        <w:t xml:space="preserve"> </w:t>
      </w:r>
      <w:r w:rsidR="00310D8B" w:rsidRPr="00BB22F3">
        <w:t>You can now try changing the amplitude values in the range of [100 - 10000].</w:t>
      </w:r>
    </w:p>
    <w:p w14:paraId="5DD00306" w14:textId="6F016DE7" w:rsidR="000C225B" w:rsidRPr="00BB22F3" w:rsidRDefault="000C225B" w:rsidP="004269BA">
      <w:pPr>
        <w:pStyle w:val="Para"/>
      </w:pPr>
      <w:r w:rsidRPr="00BB22F3">
        <w:rPr>
          <w:b/>
          <w:bCs/>
          <w:color w:val="2E74B5" w:themeColor="accent1" w:themeShade="BF"/>
        </w:rPr>
        <w:t xml:space="preserve">Exercise </w:t>
      </w:r>
      <w:r w:rsidR="002D21B5">
        <w:rPr>
          <w:b/>
          <w:bCs/>
          <w:color w:val="2E74B5" w:themeColor="accent1" w:themeShade="BF"/>
        </w:rPr>
        <w:t>K</w:t>
      </w:r>
      <w:r w:rsidRPr="00BB22F3">
        <w:rPr>
          <w:b/>
          <w:bCs/>
          <w:color w:val="2E74B5" w:themeColor="accent1" w:themeShade="BF"/>
        </w:rPr>
        <w:t>:</w:t>
      </w:r>
      <w:r w:rsidRPr="00BB22F3">
        <w:rPr>
          <w:color w:val="2E74B5" w:themeColor="accent1" w:themeShade="BF"/>
        </w:rPr>
        <w:t xml:space="preserve"> </w:t>
      </w:r>
      <w:r w:rsidR="00D61595" w:rsidRPr="00BB22F3">
        <w:rPr>
          <w:i/>
          <w:iCs/>
        </w:rPr>
        <w:t>Motion + Haptics</w:t>
      </w:r>
      <w:r w:rsidR="00D61595" w:rsidRPr="00BB22F3">
        <w:t>. The next thing to try is using a circle descriptor + amplitude descriptor. I mean</w:t>
      </w:r>
      <w:r w:rsidR="005A3023" w:rsidRPr="00BB22F3">
        <w:t>,</w:t>
      </w:r>
      <w:r w:rsidR="00D61595" w:rsidRPr="00BB22F3">
        <w:t xml:space="preserve"> use a circle descriptor with a motion circle</w:t>
      </w:r>
      <w:r w:rsidR="005A3023" w:rsidRPr="00BB22F3">
        <w:t xml:space="preserve"> (slow rotations will be better to make sure you feel where the stimulus is).</w:t>
      </w:r>
    </w:p>
    <w:p w14:paraId="5095FE0F" w14:textId="202DBD06" w:rsidR="00B240C7" w:rsidRPr="00BB22F3" w:rsidRDefault="00DD45A4" w:rsidP="004269BA">
      <w:pPr>
        <w:pStyle w:val="Para"/>
      </w:pPr>
      <w:r w:rsidRPr="00BB22F3">
        <w:rPr>
          <w:b/>
          <w:bCs/>
          <w:color w:val="2E74B5" w:themeColor="accent1" w:themeShade="BF"/>
        </w:rPr>
        <w:t xml:space="preserve">Exercise </w:t>
      </w:r>
      <w:r w:rsidR="002D21B5">
        <w:rPr>
          <w:b/>
          <w:bCs/>
          <w:color w:val="2E74B5" w:themeColor="accent1" w:themeShade="BF"/>
        </w:rPr>
        <w:t>L</w:t>
      </w:r>
      <w:r w:rsidRPr="00BB22F3">
        <w:rPr>
          <w:b/>
          <w:bCs/>
          <w:color w:val="2E74B5" w:themeColor="accent1" w:themeShade="BF"/>
        </w:rPr>
        <w:t>:</w:t>
      </w:r>
      <w:r w:rsidRPr="00BB22F3">
        <w:rPr>
          <w:color w:val="2E74B5" w:themeColor="accent1" w:themeShade="BF"/>
        </w:rPr>
        <w:t xml:space="preserve"> </w:t>
      </w:r>
      <w:r w:rsidRPr="00BB22F3">
        <w:rPr>
          <w:i/>
          <w:iCs/>
        </w:rPr>
        <w:t>Hybrid mode</w:t>
      </w:r>
      <w:r w:rsidRPr="00BB22F3">
        <w:t xml:space="preserve">. </w:t>
      </w:r>
      <w:r w:rsidR="00ED1E2B">
        <w:t>F</w:t>
      </w:r>
      <w:r w:rsidR="00C32CAD" w:rsidRPr="00BB22F3">
        <w:t>inally</w:t>
      </w:r>
      <w:r w:rsidR="00F01CA8" w:rsidRPr="00BB22F3">
        <w:t>,</w:t>
      </w:r>
      <w:r w:rsidR="00C32CAD" w:rsidRPr="00BB22F3">
        <w:t xml:space="preserve"> </w:t>
      </w:r>
      <w:r w:rsidR="00761DA9" w:rsidRPr="00BB22F3">
        <w:t>try using</w:t>
      </w:r>
      <w:r w:rsidR="00C32CAD" w:rsidRPr="00BB22F3">
        <w:t xml:space="preserve"> two primitives, one to levitate a particle and the second one to generate haptics. How is </w:t>
      </w:r>
      <w:r w:rsidR="00BC0F0B" w:rsidRPr="00BB22F3">
        <w:t>your device</w:t>
      </w:r>
      <w:r w:rsidR="00C32CAD" w:rsidRPr="00BB22F3">
        <w:t xml:space="preserve"> performing</w:t>
      </w:r>
      <w:r w:rsidR="00BC0F0B" w:rsidRPr="00BB22F3">
        <w:t>?</w:t>
      </w:r>
      <w:r w:rsidR="00046D4F" w:rsidRPr="00BB22F3">
        <w:t xml:space="preserve"> How close can you have them without destructive interference?</w:t>
      </w:r>
      <w:r w:rsidR="00C32CAD" w:rsidRPr="00BB22F3">
        <w:t xml:space="preserve"> </w:t>
      </w:r>
      <w:r w:rsidR="00E174CD" w:rsidRPr="00BB22F3">
        <w:t xml:space="preserve">How fast can you move the levitated particle when having </w:t>
      </w:r>
      <w:r w:rsidR="0025389B" w:rsidRPr="00BB22F3">
        <w:t>the</w:t>
      </w:r>
      <w:r w:rsidR="00E174CD" w:rsidRPr="00BB22F3">
        <w:t xml:space="preserve"> haptic stimulus active?</w:t>
      </w:r>
    </w:p>
    <w:p w14:paraId="2BC3FA13" w14:textId="03A21D73" w:rsidR="00BC5F87" w:rsidRPr="00BB22F3" w:rsidRDefault="004228CA" w:rsidP="00D175DF">
      <w:pPr>
        <w:pStyle w:val="Head1"/>
        <w:rPr>
          <w:lang w:val="en-GB"/>
        </w:rPr>
      </w:pPr>
      <w:bookmarkStart w:id="40" w:name="_Toc165892738"/>
      <w:r w:rsidRPr="00BB22F3">
        <w:rPr>
          <w:lang w:val="en-GB"/>
        </w:rPr>
        <w:t xml:space="preserve">Example 7 - </w:t>
      </w:r>
      <w:r w:rsidR="00BC5F87" w:rsidRPr="00BB22F3">
        <w:rPr>
          <w:lang w:val="en-GB"/>
        </w:rPr>
        <w:t>Parametric Audio Generation</w:t>
      </w:r>
      <w:bookmarkEnd w:id="40"/>
    </w:p>
    <w:bookmarkEnd w:id="39"/>
    <w:p w14:paraId="01297DBD" w14:textId="6BAA1ECE" w:rsidR="005443B2" w:rsidRDefault="00AD58B5" w:rsidP="004269BA">
      <w:pPr>
        <w:pStyle w:val="Para"/>
      </w:pPr>
      <w:r>
        <w:t>This example will highlight the OpenMPD capability of supporting parametric audio applications</w:t>
      </w:r>
      <w:r w:rsidR="007A0079">
        <w:t xml:space="preserve">. </w:t>
      </w:r>
      <w:r w:rsidR="00AC52BF">
        <w:t>While t</w:t>
      </w:r>
      <w:r w:rsidR="007A0079">
        <w:t>he standard audio sampling rate is ~44kHz</w:t>
      </w:r>
      <w:r w:rsidR="00AC52BF">
        <w:t>, OpenMPD</w:t>
      </w:r>
      <w:r w:rsidR="005F33A8">
        <w:t xml:space="preserve"> works at 10kHzas it is the update rate set as standard (this depends on the hardware). Then the audio file we will play in this example will be resampled to 10kHz (if your MPD dev</w:t>
      </w:r>
      <w:r w:rsidR="00A60E22">
        <w:t>i</w:t>
      </w:r>
      <w:r w:rsidR="005F33A8">
        <w:t xml:space="preserve">ce operates </w:t>
      </w:r>
      <w:r w:rsidR="00ED1E2B">
        <w:t xml:space="preserve">at </w:t>
      </w:r>
      <w:r w:rsidR="005F33A8">
        <w:t xml:space="preserve">a lower update rate the audio file should be resampled to </w:t>
      </w:r>
      <w:r w:rsidR="00A60E22">
        <w:t>it</w:t>
      </w:r>
      <w:r w:rsidR="005F33A8">
        <w:t xml:space="preserve">). </w:t>
      </w:r>
      <w:r w:rsidR="00A60E22">
        <w:t xml:space="preserve">Similar to </w:t>
      </w:r>
      <w:r w:rsidR="00A60E22">
        <w:fldChar w:fldCharType="begin"/>
      </w:r>
      <w:r w:rsidR="00A60E22">
        <w:instrText xml:space="preserve"> REF _Ref103663158 \h </w:instrText>
      </w:r>
      <w:r w:rsidR="004269BA">
        <w:instrText xml:space="preserve"> \* MERGEFORMAT </w:instrText>
      </w:r>
      <w:r w:rsidR="00A60E22">
        <w:fldChar w:fldCharType="separate"/>
      </w:r>
      <w:r w:rsidR="00A60E22" w:rsidRPr="00A60E22">
        <w:rPr>
          <w:color w:val="2E74B5" w:themeColor="accent1" w:themeShade="BF"/>
        </w:rPr>
        <w:t>Example 6 - Amplitude Modulation: Haptics</w:t>
      </w:r>
      <w:r w:rsidR="00A60E22">
        <w:fldChar w:fldCharType="end"/>
      </w:r>
      <w:r w:rsidR="005F33A8">
        <w:t xml:space="preserve"> </w:t>
      </w:r>
      <w:r w:rsidR="00A60E22">
        <w:t>OpenMPD uses the amplitude descriptor t</w:t>
      </w:r>
      <w:r w:rsidR="00ED1E2B">
        <w:t>o</w:t>
      </w:r>
      <w:r w:rsidR="00A60E22">
        <w:t xml:space="preserve"> play the audio file. This means that if you have the amplitude array of your audio file you can follow the </w:t>
      </w:r>
      <w:r w:rsidR="008E3BD9">
        <w:t xml:space="preserve">Amplitude modulation example and instead of using </w:t>
      </w:r>
      <w:r w:rsidR="008E3BD9" w:rsidRPr="008A28C6">
        <w:rPr>
          <w:i/>
          <w:iCs/>
        </w:rPr>
        <w:t>AmplitudeDescritporFreq.cs</w:t>
      </w:r>
      <w:r w:rsidR="008E3BD9">
        <w:t xml:space="preserve"> to generate the array of amplitudes, use a </w:t>
      </w:r>
      <w:r w:rsidR="008E3BD9" w:rsidRPr="008A28C6">
        <w:rPr>
          <w:i/>
          <w:iCs/>
        </w:rPr>
        <w:t>ReadAmpDescriptorCSV.cs</w:t>
      </w:r>
      <w:r w:rsidR="008E3BD9">
        <w:t xml:space="preserve"> to read your file and use it as any amplitude descriptor. </w:t>
      </w:r>
      <w:r w:rsidR="003B0DC8">
        <w:t>I</w:t>
      </w:r>
      <w:r w:rsidR="008E3BD9">
        <w:t xml:space="preserve">t is not recommended </w:t>
      </w:r>
      <w:r w:rsidR="00ED1E2B">
        <w:t xml:space="preserve">to </w:t>
      </w:r>
      <w:r w:rsidR="008E3BD9">
        <w:t xml:space="preserve">levitate and play parametric audio on the same acoustic trap as the modulation may cause instabilities </w:t>
      </w:r>
      <w:r w:rsidR="00ED1E2B">
        <w:t>i</w:t>
      </w:r>
      <w:r w:rsidR="008E3BD9">
        <w:t>n the particle.</w:t>
      </w:r>
      <w:r w:rsidR="00E71129">
        <w:t xml:space="preserve"> It is important to mention that t</w:t>
      </w:r>
      <w:r w:rsidR="005443B2">
        <w:t>he processed audio files</w:t>
      </w:r>
      <w:r w:rsidR="00565FFE">
        <w:t xml:space="preserve"> (.csv)</w:t>
      </w:r>
      <w:r w:rsidR="005443B2">
        <w:t xml:space="preserve"> must be stored inside the “PAudio” folder (in Unity</w:t>
      </w:r>
      <w:r w:rsidR="009425A2">
        <w:t>’s</w:t>
      </w:r>
      <w:r w:rsidR="005443B2">
        <w:t xml:space="preserve"> root)</w:t>
      </w:r>
      <w:r w:rsidR="00E71129">
        <w:t>.</w:t>
      </w:r>
    </w:p>
    <w:p w14:paraId="15F2430E" w14:textId="3FFEA30F" w:rsidR="001F6A45" w:rsidRDefault="00684BCE" w:rsidP="004269BA">
      <w:pPr>
        <w:pStyle w:val="Para"/>
      </w:pPr>
      <w:r>
        <w:t>As the procedure to play parametric audio files is quite similar t</w:t>
      </w:r>
      <w:r w:rsidR="00ED1E2B">
        <w:t>o</w:t>
      </w:r>
      <w:r>
        <w:t xml:space="preserve"> the one described in </w:t>
      </w:r>
      <w:r>
        <w:fldChar w:fldCharType="begin"/>
      </w:r>
      <w:r>
        <w:instrText xml:space="preserve"> REF _Ref103663158 \h </w:instrText>
      </w:r>
      <w:r w:rsidR="004269BA">
        <w:instrText xml:space="preserve"> \* MERGEFORMAT </w:instrText>
      </w:r>
      <w:r>
        <w:fldChar w:fldCharType="separate"/>
      </w:r>
      <w:r w:rsidRPr="00A60E22">
        <w:rPr>
          <w:color w:val="2E74B5" w:themeColor="accent1" w:themeShade="BF"/>
        </w:rPr>
        <w:t>Example 6 - Amplitude Modulation: Haptics</w:t>
      </w:r>
      <w:r>
        <w:fldChar w:fldCharType="end"/>
      </w:r>
      <w:r>
        <w:t>, we will explain our method to process the audio file to generate the AM array out of it. However</w:t>
      </w:r>
      <w:r w:rsidR="00ED1E2B">
        <w:t>,</w:t>
      </w:r>
      <w:r>
        <w:t xml:space="preserve"> the tool we need is not contained </w:t>
      </w:r>
      <w:r w:rsidR="00ED1E2B">
        <w:t>i</w:t>
      </w:r>
      <w:r>
        <w:t>n the Unity implementation, but in the low-level version of it. Then we will nee</w:t>
      </w:r>
      <w:r w:rsidR="00820354">
        <w:t>d</w:t>
      </w:r>
      <w:r>
        <w:t xml:space="preserve"> to open the </w:t>
      </w:r>
      <w:r w:rsidR="00063FD4">
        <w:t>“OpenMPD_</w:t>
      </w:r>
      <w:r w:rsidR="00AC69AB">
        <w:t>N</w:t>
      </w:r>
      <w:r w:rsidR="00063FD4">
        <w:t xml:space="preserve">ative” </w:t>
      </w:r>
      <w:r w:rsidR="00AC69AB">
        <w:t>solution</w:t>
      </w:r>
      <w:r w:rsidR="005C71C0">
        <w:t xml:space="preserve"> which is the C++ version fo</w:t>
      </w:r>
      <w:r w:rsidR="002A3C26">
        <w:t>r</w:t>
      </w:r>
      <w:r w:rsidR="005C71C0">
        <w:t xml:space="preserve"> the framework</w:t>
      </w:r>
      <w:r w:rsidR="00EC66B5">
        <w:t xml:space="preserve">, we use Visual Studio 2019 for this implementation, while other </w:t>
      </w:r>
      <w:r w:rsidR="00660C79">
        <w:t xml:space="preserve">VS </w:t>
      </w:r>
      <w:r w:rsidR="00EC66B5">
        <w:t>version</w:t>
      </w:r>
      <w:r w:rsidR="00660C79">
        <w:t>s</w:t>
      </w:r>
      <w:r w:rsidR="00EC66B5">
        <w:t xml:space="preserve"> can be compatible, using this </w:t>
      </w:r>
      <w:r w:rsidR="00C22E72">
        <w:t xml:space="preserve">the vS2019 </w:t>
      </w:r>
      <w:r w:rsidR="00EC66B5">
        <w:t>version is suggested</w:t>
      </w:r>
      <w:r w:rsidR="00665C9F">
        <w:t xml:space="preserve">. Then </w:t>
      </w:r>
      <w:r w:rsidR="001F6A45">
        <w:t>follow the steps listed below:</w:t>
      </w:r>
    </w:p>
    <w:p w14:paraId="5EA51D78" w14:textId="26C2505D" w:rsidR="00684BCE" w:rsidRPr="002C0214" w:rsidRDefault="001F6A45" w:rsidP="004269BA">
      <w:pPr>
        <w:pStyle w:val="Para"/>
        <w:numPr>
          <w:ilvl w:val="0"/>
          <w:numId w:val="22"/>
        </w:numPr>
        <w:ind w:left="426"/>
        <w:rPr>
          <w:b/>
          <w:bCs/>
        </w:rPr>
      </w:pPr>
      <w:r w:rsidRPr="001F6A45">
        <w:rPr>
          <w:b/>
          <w:bCs/>
        </w:rPr>
        <w:t>Open the “OpenMPD_Native” solution</w:t>
      </w:r>
      <w:r>
        <w:t xml:space="preserve">: </w:t>
      </w:r>
      <w:r w:rsidR="00665C9F">
        <w:t xml:space="preserve">double click on the </w:t>
      </w:r>
      <w:r w:rsidR="008448CA" w:rsidRPr="001F6A45">
        <w:rPr>
          <w:i/>
          <w:iCs/>
        </w:rPr>
        <w:t>OpenMPD.sl</w:t>
      </w:r>
      <w:r w:rsidR="00AC69AB" w:rsidRPr="001F6A45">
        <w:rPr>
          <w:i/>
          <w:iCs/>
        </w:rPr>
        <w:t>n</w:t>
      </w:r>
      <w:r w:rsidR="00AC69AB">
        <w:t>, once open</w:t>
      </w:r>
      <w:r w:rsidR="00747559">
        <w:t>ed</w:t>
      </w:r>
      <w:r w:rsidR="008976A5">
        <w:t>,</w:t>
      </w:r>
      <w:r w:rsidR="00AC69AB">
        <w:t xml:space="preserve"> go to the “</w:t>
      </w:r>
      <w:r w:rsidR="00AC69AB" w:rsidRPr="00AC69AB">
        <w:t>SpeedTests_OpenMPD</w:t>
      </w:r>
      <w:r w:rsidR="00AC69AB">
        <w:t>” project</w:t>
      </w:r>
      <w:r w:rsidR="0016630D">
        <w:t xml:space="preserve"> and set it as </w:t>
      </w:r>
      <w:r w:rsidR="00ED1E2B">
        <w:t xml:space="preserve">the </w:t>
      </w:r>
      <w:r w:rsidR="0016630D">
        <w:t>current project, this can be done by right-clicking on it and selecting “Set as start-up project”</w:t>
      </w:r>
      <w:r>
        <w:t>.</w:t>
      </w:r>
    </w:p>
    <w:p w14:paraId="2E7F0879" w14:textId="0EFCED40" w:rsidR="008C44DC" w:rsidRPr="00E7462D" w:rsidRDefault="002C0214" w:rsidP="004269BA">
      <w:pPr>
        <w:pStyle w:val="Para"/>
        <w:numPr>
          <w:ilvl w:val="0"/>
          <w:numId w:val="22"/>
        </w:numPr>
        <w:ind w:left="426"/>
      </w:pPr>
      <w:r w:rsidRPr="00E7462D">
        <w:rPr>
          <w:b/>
          <w:bCs/>
        </w:rPr>
        <w:lastRenderedPageBreak/>
        <w:t xml:space="preserve">Make sure the “AmplitudeModulationMain” is not </w:t>
      </w:r>
      <w:r w:rsidR="00F479A3" w:rsidRPr="00E7462D">
        <w:rPr>
          <w:b/>
          <w:bCs/>
        </w:rPr>
        <w:t>omitted</w:t>
      </w:r>
      <w:r w:rsidRPr="00E7462D">
        <w:rPr>
          <w:b/>
          <w:bCs/>
        </w:rPr>
        <w:t xml:space="preserve"> from </w:t>
      </w:r>
      <w:r w:rsidR="00ED1E2B">
        <w:rPr>
          <w:b/>
          <w:bCs/>
        </w:rPr>
        <w:t xml:space="preserve">the </w:t>
      </w:r>
      <w:r w:rsidR="00B72607" w:rsidRPr="00E7462D">
        <w:rPr>
          <w:b/>
          <w:bCs/>
        </w:rPr>
        <w:t>build</w:t>
      </w:r>
      <w:r w:rsidRPr="00E7462D">
        <w:rPr>
          <w:b/>
          <w:bCs/>
        </w:rPr>
        <w:t xml:space="preserve">: </w:t>
      </w:r>
      <w:r w:rsidR="00F479A3" w:rsidRPr="00F479A3">
        <w:t>this can</w:t>
      </w:r>
      <w:r w:rsidR="00F479A3">
        <w:t xml:space="preserve"> easily </w:t>
      </w:r>
      <w:r w:rsidR="00ED1E2B">
        <w:t xml:space="preserve">be </w:t>
      </w:r>
      <w:r w:rsidR="00F479A3">
        <w:t>visualized by looking to the left of the file name inside the solution explorer, if there is a red icon, this means that it is omitted from the compilation</w:t>
      </w:r>
      <w:r w:rsidR="00EE75E0">
        <w:t xml:space="preserve"> (</w:t>
      </w:r>
      <w:r w:rsidR="00E017AC">
        <w:t xml:space="preserve">see </w:t>
      </w:r>
      <w:r w:rsidR="00E017AC" w:rsidRPr="00E017AC">
        <w:rPr>
          <w:color w:val="2E74B5" w:themeColor="accent1" w:themeShade="BF"/>
        </w:rPr>
        <w:fldChar w:fldCharType="begin"/>
      </w:r>
      <w:r w:rsidR="00E017AC" w:rsidRPr="00E017AC">
        <w:rPr>
          <w:color w:val="2E74B5" w:themeColor="accent1" w:themeShade="BF"/>
        </w:rPr>
        <w:instrText xml:space="preserve"> REF _Ref103669710 \h </w:instrText>
      </w:r>
      <w:r w:rsidR="004269BA">
        <w:rPr>
          <w:color w:val="2E74B5" w:themeColor="accent1" w:themeShade="BF"/>
        </w:rPr>
        <w:instrText xml:space="preserve"> \* MERGEFORMAT </w:instrText>
      </w:r>
      <w:r w:rsidR="00E017AC" w:rsidRPr="00E017AC">
        <w:rPr>
          <w:color w:val="2E74B5" w:themeColor="accent1" w:themeShade="BF"/>
        </w:rPr>
      </w:r>
      <w:r w:rsidR="00E017AC" w:rsidRPr="00E017AC">
        <w:rPr>
          <w:color w:val="2E74B5" w:themeColor="accent1" w:themeShade="BF"/>
        </w:rPr>
        <w:fldChar w:fldCharType="separate"/>
      </w:r>
      <w:r w:rsidR="00E017AC" w:rsidRPr="00E017AC">
        <w:rPr>
          <w:color w:val="2E74B5" w:themeColor="accent1" w:themeShade="BF"/>
        </w:rPr>
        <w:t xml:space="preserve">Figure </w:t>
      </w:r>
      <w:r w:rsidR="00E017AC" w:rsidRPr="00E017AC">
        <w:rPr>
          <w:noProof/>
          <w:color w:val="2E74B5" w:themeColor="accent1" w:themeShade="BF"/>
        </w:rPr>
        <w:t>8</w:t>
      </w:r>
      <w:r w:rsidR="00E017AC" w:rsidRPr="00E017AC">
        <w:rPr>
          <w:color w:val="2E74B5" w:themeColor="accent1" w:themeShade="BF"/>
        </w:rPr>
        <w:fldChar w:fldCharType="end"/>
      </w:r>
      <w:r w:rsidR="00E017AC">
        <w:t>)</w:t>
      </w:r>
    </w:p>
    <w:p w14:paraId="530C2AC6" w14:textId="33D645BD" w:rsidR="00D669FF" w:rsidRPr="00D669FF" w:rsidRDefault="00DF0F84" w:rsidP="004269BA">
      <w:pPr>
        <w:pStyle w:val="Para"/>
        <w:numPr>
          <w:ilvl w:val="0"/>
          <w:numId w:val="22"/>
        </w:numPr>
        <w:ind w:left="426"/>
        <w:rPr>
          <w:b/>
          <w:bCs/>
        </w:rPr>
      </w:pPr>
      <w:r>
        <w:rPr>
          <w:b/>
          <w:bCs/>
        </w:rPr>
        <w:t>Config</w:t>
      </w:r>
      <w:r w:rsidR="00D669FF">
        <w:rPr>
          <w:b/>
          <w:bCs/>
        </w:rPr>
        <w:t>u</w:t>
      </w:r>
      <w:r>
        <w:rPr>
          <w:b/>
          <w:bCs/>
        </w:rPr>
        <w:t>re the MPD device board</w:t>
      </w:r>
      <w:r w:rsidR="00D669FF">
        <w:rPr>
          <w:b/>
          <w:bCs/>
        </w:rPr>
        <w:t>s’ IDs:</w:t>
      </w:r>
      <w:r w:rsidR="00782C04">
        <w:rPr>
          <w:b/>
          <w:bCs/>
        </w:rPr>
        <w:t xml:space="preserve"> </w:t>
      </w:r>
      <w:r w:rsidR="00D669FF">
        <w:t xml:space="preserve">same </w:t>
      </w:r>
      <w:r w:rsidR="007604E9">
        <w:t>as</w:t>
      </w:r>
      <w:r w:rsidR="00D669FF">
        <w:t xml:space="preserve"> configuring the setting on the LevitgatorOrigine node, here you will find right under the headers,  a section with the main configuration variables</w:t>
      </w:r>
      <w:r w:rsidR="00D871BA">
        <w:t xml:space="preserve"> (FPS_Devider, geometries, tobBoard, bottomBoard, ForceSync, etc.)</w:t>
      </w:r>
      <w:r w:rsidR="00D669FF">
        <w:t>.</w:t>
      </w:r>
      <w:r w:rsidR="00A60516">
        <w:t xml:space="preserve"> For now, leave the configuration as it is and just update </w:t>
      </w:r>
      <w:r w:rsidR="00865859">
        <w:t xml:space="preserve">the </w:t>
      </w:r>
      <w:r w:rsidR="00A60516">
        <w:t>IDs of your device.</w:t>
      </w:r>
    </w:p>
    <w:p w14:paraId="2F436848" w14:textId="45C64D53" w:rsidR="00782C04" w:rsidRPr="008C44DC" w:rsidRDefault="002D45BF" w:rsidP="004269BA">
      <w:pPr>
        <w:pStyle w:val="Para"/>
        <w:numPr>
          <w:ilvl w:val="0"/>
          <w:numId w:val="22"/>
        </w:numPr>
        <w:ind w:left="426"/>
        <w:rPr>
          <w:b/>
          <w:bCs/>
        </w:rPr>
      </w:pPr>
      <w:r w:rsidRPr="00215D36">
        <w:rPr>
          <w:b/>
          <w:bCs/>
        </w:rPr>
        <w:t xml:space="preserve">Resample and </w:t>
      </w:r>
      <w:r w:rsidRPr="004269BA">
        <w:rPr>
          <w:b/>
          <w:bCs/>
        </w:rPr>
        <w:t>modulate</w:t>
      </w:r>
      <w:r w:rsidR="004269BA">
        <w:rPr>
          <w:b/>
          <w:bCs/>
        </w:rPr>
        <w:t xml:space="preserve"> (AM)</w:t>
      </w:r>
      <w:r w:rsidRPr="00215D36">
        <w:rPr>
          <w:b/>
          <w:bCs/>
        </w:rPr>
        <w:t xml:space="preserve"> the </w:t>
      </w:r>
      <w:r w:rsidR="00C035A5" w:rsidRPr="00215D36">
        <w:rPr>
          <w:b/>
          <w:bCs/>
        </w:rPr>
        <w:t>a</w:t>
      </w:r>
      <w:r w:rsidRPr="00215D36">
        <w:rPr>
          <w:b/>
          <w:bCs/>
        </w:rPr>
        <w:t xml:space="preserve">udio file: </w:t>
      </w:r>
      <w:r w:rsidR="00134EAC">
        <w:t xml:space="preserve">As explained before the standard audio sampling rate is ~44kHz, and the sampling rate should match the update rate of your device, then in our case OpenMPD uses </w:t>
      </w:r>
      <w:r w:rsidR="00865859">
        <w:t xml:space="preserve">a </w:t>
      </w:r>
      <w:r w:rsidR="00134EAC">
        <w:t>10kHz update rate,</w:t>
      </w:r>
      <w:r w:rsidR="0000246D">
        <w:t xml:space="preserve"> and that is the sampling rate we will use. </w:t>
      </w:r>
      <w:r w:rsidR="00860E7A">
        <w:t xml:space="preserve">Using an audio sampling rate different </w:t>
      </w:r>
      <w:r w:rsidR="007604E9">
        <w:t>from</w:t>
      </w:r>
      <w:r w:rsidR="00860E7A">
        <w:t xml:space="preserve"> the update </w:t>
      </w:r>
      <w:r w:rsidR="007604E9">
        <w:t>r</w:t>
      </w:r>
      <w:r w:rsidR="00860E7A">
        <w:t xml:space="preserve">ate from your device will end up </w:t>
      </w:r>
      <w:r w:rsidR="007604E9">
        <w:t>in</w:t>
      </w:r>
      <w:r w:rsidR="00860E7A">
        <w:t xml:space="preserve"> distorted</w:t>
      </w:r>
      <w:r w:rsidR="00215D36">
        <w:t xml:space="preserve"> audio signals. Then just input the audio file name on the “fileName” variable. The file should be a .wav file and it must be stored </w:t>
      </w:r>
      <w:r w:rsidR="007604E9">
        <w:t>i</w:t>
      </w:r>
      <w:r w:rsidR="00215D36">
        <w:t>n the LIBS_HOME/bin/x64 folder</w:t>
      </w:r>
      <w:r w:rsidR="003B4380">
        <w:t xml:space="preserve">. After pressing play, OpenMPD will read and process your audio file, and it will write a </w:t>
      </w:r>
      <w:r w:rsidR="00865859">
        <w:t>comma-separated</w:t>
      </w:r>
      <w:r w:rsidR="003B4380">
        <w:t xml:space="preserve"> file as a result of the process. </w:t>
      </w:r>
      <w:r w:rsidR="005E5A3B">
        <w:t xml:space="preserve">We use </w:t>
      </w:r>
      <w:r w:rsidR="005E5A3B" w:rsidRPr="008448CA">
        <w:t>double sideband modulation</w:t>
      </w:r>
      <w:r w:rsidR="005E5A3B">
        <w:t xml:space="preserve"> for AM, however other approaches can also be used (</w:t>
      </w:r>
      <w:r w:rsidR="008144EA">
        <w:t xml:space="preserve">e.g., </w:t>
      </w:r>
      <w:r w:rsidR="005E5A3B">
        <w:t>single</w:t>
      </w:r>
      <w:r w:rsidR="005E5A3B" w:rsidRPr="008448CA">
        <w:t xml:space="preserve"> sideband modulation</w:t>
      </w:r>
      <w:r w:rsidR="005E5A3B">
        <w:t>)</w:t>
      </w:r>
      <w:r w:rsidR="006B25A8">
        <w:t>.</w:t>
      </w:r>
    </w:p>
    <w:p w14:paraId="02A404AB" w14:textId="18BDBA50" w:rsidR="00D87E6B" w:rsidRDefault="00A236E6" w:rsidP="00D87E6B">
      <w:pPr>
        <w:pStyle w:val="Para"/>
        <w:keepNext/>
        <w:ind w:firstLine="0"/>
        <w:jc w:val="left"/>
      </w:pPr>
      <w:r>
        <w:rPr>
          <w:noProof/>
        </w:rPr>
        <w:drawing>
          <wp:inline distT="0" distB="0" distL="0" distR="0" wp14:anchorId="41A14E4D" wp14:editId="6445C580">
            <wp:extent cx="5729605" cy="2487930"/>
            <wp:effectExtent l="0" t="0" r="444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9605" cy="2487930"/>
                    </a:xfrm>
                    <a:prstGeom prst="rect">
                      <a:avLst/>
                    </a:prstGeom>
                    <a:noFill/>
                    <a:ln>
                      <a:noFill/>
                    </a:ln>
                  </pic:spPr>
                </pic:pic>
              </a:graphicData>
            </a:graphic>
          </wp:inline>
        </w:drawing>
      </w:r>
    </w:p>
    <w:p w14:paraId="6953CDAA" w14:textId="52E42CC6" w:rsidR="00D87E6B" w:rsidRPr="00BB22F3" w:rsidRDefault="00D87E6B" w:rsidP="00D87E6B">
      <w:pPr>
        <w:pStyle w:val="FigureCaption"/>
        <w:rPr>
          <w:lang w:val="en-GB"/>
        </w:rPr>
      </w:pPr>
      <w:bookmarkStart w:id="41" w:name="_Ref103669710"/>
      <w:r w:rsidRPr="00D87E6B">
        <w:rPr>
          <w:lang w:val="en-US"/>
        </w:rPr>
        <w:t xml:space="preserve">Figure </w:t>
      </w:r>
      <w:r>
        <w:fldChar w:fldCharType="begin"/>
      </w:r>
      <w:r w:rsidRPr="00D87E6B">
        <w:rPr>
          <w:lang w:val="en-US"/>
        </w:rPr>
        <w:instrText xml:space="preserve"> SEQ Figure \* ARABIC </w:instrText>
      </w:r>
      <w:r>
        <w:fldChar w:fldCharType="separate"/>
      </w:r>
      <w:r w:rsidR="003354A0">
        <w:rPr>
          <w:noProof/>
          <w:lang w:val="en-US"/>
        </w:rPr>
        <w:t>8</w:t>
      </w:r>
      <w:r>
        <w:fldChar w:fldCharType="end"/>
      </w:r>
      <w:bookmarkEnd w:id="41"/>
      <w:r w:rsidRPr="00D87E6B">
        <w:rPr>
          <w:lang w:val="en-US"/>
        </w:rPr>
        <w:t>:</w:t>
      </w:r>
      <w:r w:rsidRPr="00BB22F3">
        <w:rPr>
          <w:lang w:val="en-GB"/>
        </w:rPr>
        <w:t xml:space="preserve"> Example 8. </w:t>
      </w:r>
      <w:r w:rsidR="00FE6711">
        <w:rPr>
          <w:lang w:val="en-GB"/>
        </w:rPr>
        <w:t>T</w:t>
      </w:r>
      <w:r w:rsidR="00A236E6">
        <w:rPr>
          <w:lang w:val="en-GB"/>
        </w:rPr>
        <w:t>he solution explorer is shown on the right with the AmplitudModulationMain file selected inside the SpeedTestsOpenMPD</w:t>
      </w:r>
      <w:r w:rsidRPr="00BB22F3">
        <w:rPr>
          <w:lang w:val="en-GB"/>
        </w:rPr>
        <w:t>.</w:t>
      </w:r>
      <w:r w:rsidR="00FE6711">
        <w:rPr>
          <w:lang w:val="en-GB"/>
        </w:rPr>
        <w:t xml:space="preserve"> On the left, a window to configure the exclusion from </w:t>
      </w:r>
      <w:r w:rsidR="007604E9">
        <w:rPr>
          <w:lang w:val="en-GB"/>
        </w:rPr>
        <w:t xml:space="preserve">the </w:t>
      </w:r>
      <w:r w:rsidR="00FE6711">
        <w:rPr>
          <w:lang w:val="en-GB"/>
        </w:rPr>
        <w:t>build is shown.</w:t>
      </w:r>
    </w:p>
    <w:p w14:paraId="1B12BA95" w14:textId="551A2B16" w:rsidR="004D2344" w:rsidRDefault="001C2DDA" w:rsidP="00E017AC">
      <w:pPr>
        <w:pStyle w:val="Para"/>
      </w:pPr>
      <w:r w:rsidRPr="00BB22F3">
        <w:rPr>
          <w:b/>
          <w:bCs/>
          <w:color w:val="2E74B5" w:themeColor="accent1" w:themeShade="BF"/>
        </w:rPr>
        <w:t xml:space="preserve">Exercise </w:t>
      </w:r>
      <w:r w:rsidR="005A49B1">
        <w:rPr>
          <w:b/>
          <w:bCs/>
          <w:color w:val="2E74B5" w:themeColor="accent1" w:themeShade="BF"/>
        </w:rPr>
        <w:t>M</w:t>
      </w:r>
      <w:r w:rsidRPr="00BB22F3">
        <w:rPr>
          <w:b/>
          <w:bCs/>
          <w:color w:val="2E74B5" w:themeColor="accent1" w:themeShade="BF"/>
        </w:rPr>
        <w:t>:</w:t>
      </w:r>
      <w:r w:rsidRPr="00BB22F3">
        <w:rPr>
          <w:color w:val="2E74B5" w:themeColor="accent1" w:themeShade="BF"/>
        </w:rPr>
        <w:t xml:space="preserve"> </w:t>
      </w:r>
      <w:r>
        <w:rPr>
          <w:i/>
          <w:iCs/>
        </w:rPr>
        <w:t>Audio testing</w:t>
      </w:r>
      <w:r w:rsidRPr="00BB22F3">
        <w:t xml:space="preserve">. </w:t>
      </w:r>
      <w:r w:rsidR="00203A41">
        <w:t xml:space="preserve">Try playing the </w:t>
      </w:r>
      <w:r w:rsidR="00BD2CA3">
        <w:t>different</w:t>
      </w:r>
      <w:r w:rsidR="00203A41">
        <w:t xml:space="preserve"> file</w:t>
      </w:r>
      <w:r w:rsidR="00FA127D">
        <w:t>s</w:t>
      </w:r>
      <w:r w:rsidR="00203A41">
        <w:t xml:space="preserve"> stored in t</w:t>
      </w:r>
      <w:r>
        <w:t>he PAudio folder</w:t>
      </w:r>
      <w:r w:rsidR="00427E2B">
        <w:t>.</w:t>
      </w:r>
      <w:r w:rsidR="0011719D">
        <w:t xml:space="preserve"> And use the steps described </w:t>
      </w:r>
      <w:r w:rsidR="008C0FEB">
        <w:t xml:space="preserve">in this example </w:t>
      </w:r>
      <w:r w:rsidR="0011719D">
        <w:t>to generate your own.</w:t>
      </w:r>
      <w:r>
        <w:t xml:space="preserve"> </w:t>
      </w:r>
    </w:p>
    <w:p w14:paraId="17B7D387" w14:textId="7ED91F74" w:rsidR="00706820" w:rsidRDefault="00706820" w:rsidP="00E017AC">
      <w:pPr>
        <w:pStyle w:val="Para"/>
      </w:pPr>
      <w:r w:rsidRPr="00BB22F3">
        <w:rPr>
          <w:b/>
          <w:bCs/>
          <w:color w:val="2E74B5" w:themeColor="accent1" w:themeShade="BF"/>
        </w:rPr>
        <w:t xml:space="preserve">Exercise </w:t>
      </w:r>
      <w:r w:rsidR="005A49B1">
        <w:rPr>
          <w:b/>
          <w:bCs/>
          <w:color w:val="2E74B5" w:themeColor="accent1" w:themeShade="BF"/>
        </w:rPr>
        <w:t>N</w:t>
      </w:r>
      <w:r w:rsidRPr="00BB22F3">
        <w:rPr>
          <w:b/>
          <w:bCs/>
          <w:color w:val="2E74B5" w:themeColor="accent1" w:themeShade="BF"/>
        </w:rPr>
        <w:t>:</w:t>
      </w:r>
      <w:r w:rsidRPr="00BB22F3">
        <w:rPr>
          <w:color w:val="2E74B5" w:themeColor="accent1" w:themeShade="BF"/>
        </w:rPr>
        <w:t xml:space="preserve"> </w:t>
      </w:r>
      <w:r w:rsidR="006C5B24">
        <w:rPr>
          <w:i/>
          <w:iCs/>
        </w:rPr>
        <w:t>Acoustic</w:t>
      </w:r>
      <w:r>
        <w:rPr>
          <w:i/>
          <w:iCs/>
        </w:rPr>
        <w:t xml:space="preserve"> </w:t>
      </w:r>
      <w:r w:rsidR="002403C8">
        <w:rPr>
          <w:i/>
          <w:iCs/>
        </w:rPr>
        <w:t>interference</w:t>
      </w:r>
      <w:r w:rsidRPr="00BB22F3">
        <w:t xml:space="preserve">. </w:t>
      </w:r>
      <w:r w:rsidR="00B30561">
        <w:t>Try to have a levitated particle + a parametric sound trap</w:t>
      </w:r>
      <w:r w:rsidR="00FA127D">
        <w:t>.</w:t>
      </w:r>
      <w:r w:rsidR="00B30561">
        <w:t xml:space="preserve"> </w:t>
      </w:r>
      <w:r w:rsidR="00FA127D">
        <w:t>W</w:t>
      </w:r>
      <w:r w:rsidR="00B30561">
        <w:t>hat do you observe when playing? What happen</w:t>
      </w:r>
      <w:r w:rsidR="007604E9">
        <w:t>s</w:t>
      </w:r>
      <w:r w:rsidR="00B30561">
        <w:t xml:space="preserve"> if you add a haptic trap as well?</w:t>
      </w:r>
    </w:p>
    <w:p w14:paraId="080152D5" w14:textId="5CD46A93" w:rsidR="00BF2ACA" w:rsidRDefault="00BF2ACA" w:rsidP="00BF2ACA">
      <w:pPr>
        <w:rPr>
          <w:lang w:val="en-US" w:eastAsia="ja-JP"/>
        </w:rPr>
      </w:pPr>
    </w:p>
    <w:p w14:paraId="5C09699C" w14:textId="44553D32" w:rsidR="00BF2ACA" w:rsidRDefault="00BF2ACA" w:rsidP="00BF2ACA">
      <w:pPr>
        <w:rPr>
          <w:lang w:val="en-US" w:eastAsia="ja-JP"/>
        </w:rPr>
      </w:pPr>
    </w:p>
    <w:p w14:paraId="1519886D" w14:textId="52CB8CB1" w:rsidR="00BF2ACA" w:rsidRDefault="00BF2ACA" w:rsidP="00BF2ACA">
      <w:pPr>
        <w:rPr>
          <w:lang w:val="en-US" w:eastAsia="ja-JP"/>
        </w:rPr>
      </w:pPr>
    </w:p>
    <w:p w14:paraId="65E1510B" w14:textId="2466F0E1" w:rsidR="00BF2ACA" w:rsidRDefault="00BF2ACA" w:rsidP="00BF2ACA">
      <w:pPr>
        <w:rPr>
          <w:lang w:val="en-US" w:eastAsia="ja-JP"/>
        </w:rPr>
      </w:pPr>
    </w:p>
    <w:p w14:paraId="1C339C0A" w14:textId="5B0EADE8" w:rsidR="00BF2ACA" w:rsidRDefault="00BF2ACA" w:rsidP="00BF2ACA">
      <w:pPr>
        <w:rPr>
          <w:lang w:val="en-US" w:eastAsia="ja-JP"/>
        </w:rPr>
      </w:pPr>
    </w:p>
    <w:p w14:paraId="5D327FA9" w14:textId="2FC27E66" w:rsidR="00BF2ACA" w:rsidRDefault="00BF2ACA" w:rsidP="00BF2ACA">
      <w:pPr>
        <w:rPr>
          <w:lang w:val="en-US" w:eastAsia="ja-JP"/>
        </w:rPr>
      </w:pPr>
    </w:p>
    <w:p w14:paraId="5377CFF1" w14:textId="0BF25C8E" w:rsidR="00BF2ACA" w:rsidRDefault="00BF2ACA" w:rsidP="00BF2ACA">
      <w:pPr>
        <w:rPr>
          <w:lang w:val="en-US" w:eastAsia="ja-JP"/>
        </w:rPr>
      </w:pPr>
    </w:p>
    <w:p w14:paraId="6BD56EC7" w14:textId="77777777" w:rsidR="00BF2ACA" w:rsidRPr="00BF2ACA" w:rsidRDefault="00BF2ACA" w:rsidP="00BF2ACA">
      <w:pPr>
        <w:rPr>
          <w:lang w:val="en-US" w:eastAsia="ja-JP"/>
        </w:rPr>
      </w:pPr>
    </w:p>
    <w:p w14:paraId="0AB5558A" w14:textId="2313EDBA" w:rsidR="008B67FC" w:rsidRPr="00BB22F3" w:rsidRDefault="00BE61AC" w:rsidP="00D175DF">
      <w:pPr>
        <w:pStyle w:val="Head1"/>
        <w:rPr>
          <w:lang w:val="en-GB"/>
        </w:rPr>
      </w:pPr>
      <w:bookmarkStart w:id="42" w:name="_Toc165892739"/>
      <w:r w:rsidRPr="00BB22F3">
        <w:rPr>
          <w:lang w:val="en-GB"/>
        </w:rPr>
        <w:lastRenderedPageBreak/>
        <w:t xml:space="preserve">Example 8 - </w:t>
      </w:r>
      <w:r w:rsidR="008B67FC" w:rsidRPr="00BB22F3">
        <w:rPr>
          <w:lang w:val="en-GB"/>
        </w:rPr>
        <w:t>Reading descriptors from a CSV file</w:t>
      </w:r>
      <w:bookmarkEnd w:id="42"/>
    </w:p>
    <w:p w14:paraId="05A1A29D" w14:textId="60F85AC4" w:rsidR="00F13305" w:rsidRPr="00BB22F3" w:rsidRDefault="00087A97" w:rsidP="00AF64B7">
      <w:pPr>
        <w:pStyle w:val="Para"/>
        <w:rPr>
          <w:lang w:val="en-GB"/>
        </w:rPr>
      </w:pPr>
      <w:r w:rsidRPr="00BB22F3">
        <w:rPr>
          <w:lang w:val="en-GB"/>
        </w:rPr>
        <w:t>As we have observed, OpenMPD takes arrays of data to describe the primitives</w:t>
      </w:r>
      <w:r w:rsidR="00CE7432">
        <w:rPr>
          <w:lang w:val="en-GB"/>
        </w:rPr>
        <w:t>'</w:t>
      </w:r>
      <w:r w:rsidRPr="00BB22F3">
        <w:rPr>
          <w:lang w:val="en-GB"/>
        </w:rPr>
        <w:t xml:space="preserve"> </w:t>
      </w:r>
      <w:r w:rsidR="000763F2" w:rsidRPr="00BB22F3">
        <w:rPr>
          <w:lang w:val="en-GB"/>
        </w:rPr>
        <w:t>behaviour</w:t>
      </w:r>
      <w:r w:rsidRPr="00BB22F3">
        <w:rPr>
          <w:lang w:val="en-GB"/>
        </w:rPr>
        <w:t xml:space="preserve"> in form of descriptors. So far the descriptors were generated inside the framework, however</w:t>
      </w:r>
      <w:r w:rsidR="00CE7432">
        <w:rPr>
          <w:lang w:val="en-GB"/>
        </w:rPr>
        <w:t>,</w:t>
      </w:r>
      <w:r w:rsidRPr="00BB22F3">
        <w:rPr>
          <w:lang w:val="en-GB"/>
        </w:rPr>
        <w:t xml:space="preserve"> OpenMPD support</w:t>
      </w:r>
      <w:r w:rsidR="00CE7432">
        <w:rPr>
          <w:lang w:val="en-GB"/>
        </w:rPr>
        <w:t>s</w:t>
      </w:r>
      <w:r w:rsidRPr="00BB22F3">
        <w:rPr>
          <w:lang w:val="en-GB"/>
        </w:rPr>
        <w:t xml:space="preserve"> a descriptor definition f</w:t>
      </w:r>
      <w:r w:rsidR="00CE7432">
        <w:rPr>
          <w:lang w:val="en-GB"/>
        </w:rPr>
        <w:t>ro</w:t>
      </w:r>
      <w:r w:rsidRPr="00BB22F3">
        <w:rPr>
          <w:lang w:val="en-GB"/>
        </w:rPr>
        <w:t>m external files. In this example</w:t>
      </w:r>
      <w:r w:rsidR="00CE7432">
        <w:rPr>
          <w:lang w:val="en-GB"/>
        </w:rPr>
        <w:t>,</w:t>
      </w:r>
      <w:r w:rsidRPr="00BB22F3">
        <w:rPr>
          <w:lang w:val="en-GB"/>
        </w:rPr>
        <w:t xml:space="preserve"> we will show the implementation to generate position descriptors from CSV file </w:t>
      </w:r>
      <w:r w:rsidR="00B55185" w:rsidRPr="00BB22F3">
        <w:rPr>
          <w:lang w:val="en-GB"/>
        </w:rPr>
        <w:t>data.</w:t>
      </w:r>
      <w:r w:rsidR="00A97BD9" w:rsidRPr="00BB22F3">
        <w:rPr>
          <w:lang w:val="en-GB"/>
        </w:rPr>
        <w:t xml:space="preserve"> OpenMPD also ha</w:t>
      </w:r>
      <w:r w:rsidR="00CE7432">
        <w:rPr>
          <w:lang w:val="en-GB"/>
        </w:rPr>
        <w:t>s</w:t>
      </w:r>
      <w:r w:rsidR="00A97BD9" w:rsidRPr="00BB22F3">
        <w:rPr>
          <w:lang w:val="en-GB"/>
        </w:rPr>
        <w:t xml:space="preserve"> the same </w:t>
      </w:r>
      <w:r w:rsidR="0083233F" w:rsidRPr="00BB22F3">
        <w:rPr>
          <w:lang w:val="en-GB"/>
        </w:rPr>
        <w:t>functionality</w:t>
      </w:r>
      <w:r w:rsidR="00A97BD9" w:rsidRPr="00BB22F3">
        <w:rPr>
          <w:lang w:val="en-GB"/>
        </w:rPr>
        <w:t xml:space="preserve"> for </w:t>
      </w:r>
      <w:r w:rsidR="0083233F" w:rsidRPr="00BB22F3">
        <w:rPr>
          <w:lang w:val="en-GB"/>
        </w:rPr>
        <w:t>c</w:t>
      </w:r>
      <w:r w:rsidR="00A97BD9" w:rsidRPr="00BB22F3">
        <w:rPr>
          <w:lang w:val="en-GB"/>
        </w:rPr>
        <w:t>olour and amplitude descriptors.</w:t>
      </w:r>
    </w:p>
    <w:p w14:paraId="4897C0F2" w14:textId="639137D3" w:rsidR="005B2127" w:rsidRPr="00BB22F3" w:rsidRDefault="005B2127" w:rsidP="00AF64B7">
      <w:pPr>
        <w:pStyle w:val="Para"/>
        <w:rPr>
          <w:lang w:val="en-GB"/>
        </w:rPr>
      </w:pPr>
      <w:r w:rsidRPr="00BB22F3">
        <w:rPr>
          <w:lang w:val="en-GB"/>
        </w:rPr>
        <w:t>For this example</w:t>
      </w:r>
      <w:r w:rsidR="00CE7432">
        <w:rPr>
          <w:lang w:val="en-GB"/>
        </w:rPr>
        <w:t>,</w:t>
      </w:r>
      <w:r w:rsidRPr="00BB22F3">
        <w:rPr>
          <w:lang w:val="en-GB"/>
        </w:rPr>
        <w:t xml:space="preserve"> we will open a new Scene in Unity and follow </w:t>
      </w:r>
      <w:r w:rsidRPr="00BB22F3">
        <w:rPr>
          <w:color w:val="2E74B5" w:themeColor="accent1" w:themeShade="BF"/>
          <w:lang w:val="en-GB"/>
        </w:rPr>
        <w:fldChar w:fldCharType="begin"/>
      </w:r>
      <w:r w:rsidRPr="00BB22F3">
        <w:rPr>
          <w:color w:val="2E74B5" w:themeColor="accent1" w:themeShade="BF"/>
          <w:lang w:val="en-GB"/>
        </w:rPr>
        <w:instrText xml:space="preserve"> REF _Ref103603551 \h  \* MERGEFORMAT </w:instrText>
      </w:r>
      <w:r w:rsidRPr="00BB22F3">
        <w:rPr>
          <w:color w:val="2E74B5" w:themeColor="accent1" w:themeShade="BF"/>
          <w:lang w:val="en-GB"/>
        </w:rPr>
      </w:r>
      <w:r w:rsidRPr="00BB22F3">
        <w:rPr>
          <w:color w:val="2E74B5" w:themeColor="accent1" w:themeShade="BF"/>
          <w:lang w:val="en-GB"/>
        </w:rPr>
        <w:fldChar w:fldCharType="separate"/>
      </w:r>
      <w:r w:rsidRPr="00BB22F3">
        <w:rPr>
          <w:color w:val="2E74B5" w:themeColor="accent1" w:themeShade="BF"/>
          <w:lang w:val="en-GB"/>
        </w:rPr>
        <w:t>Example 2 - Single Particle: Fast-moving Particles (PoV)</w:t>
      </w:r>
      <w:r w:rsidRPr="00BB22F3">
        <w:rPr>
          <w:color w:val="2E74B5" w:themeColor="accent1" w:themeShade="BF"/>
          <w:lang w:val="en-GB"/>
        </w:rPr>
        <w:fldChar w:fldCharType="end"/>
      </w:r>
      <w:r w:rsidR="00154016" w:rsidRPr="00BB22F3">
        <w:rPr>
          <w:lang w:val="en-GB"/>
        </w:rPr>
        <w:t xml:space="preserve">. Once </w:t>
      </w:r>
      <w:r w:rsidRPr="00BB22F3">
        <w:rPr>
          <w:color w:val="2E74B5" w:themeColor="accent1" w:themeShade="BF"/>
          <w:lang w:val="en-GB"/>
        </w:rPr>
        <w:t xml:space="preserve">steps </w:t>
      </w:r>
      <w:r w:rsidRPr="00BB22F3">
        <w:rPr>
          <w:color w:val="2E74B5" w:themeColor="accent1" w:themeShade="BF"/>
          <w:lang w:val="en-GB"/>
        </w:rPr>
        <w:fldChar w:fldCharType="begin"/>
      </w:r>
      <w:r w:rsidRPr="00BB22F3">
        <w:rPr>
          <w:color w:val="2E74B5" w:themeColor="accent1" w:themeShade="BF"/>
          <w:lang w:val="en-GB"/>
        </w:rPr>
        <w:instrText xml:space="preserve"> REF _Ref103608260 \w \h </w:instrText>
      </w:r>
      <w:r w:rsidR="00AF64B7" w:rsidRPr="00BB22F3">
        <w:rPr>
          <w:color w:val="2E74B5" w:themeColor="accent1" w:themeShade="BF"/>
          <w:lang w:val="en-GB"/>
        </w:rPr>
        <w:instrText xml:space="preserve"> \* MERGEFORMAT </w:instrText>
      </w:r>
      <w:r w:rsidRPr="00BB22F3">
        <w:rPr>
          <w:color w:val="2E74B5" w:themeColor="accent1" w:themeShade="BF"/>
          <w:lang w:val="en-GB"/>
        </w:rPr>
      </w:r>
      <w:r w:rsidRPr="00BB22F3">
        <w:rPr>
          <w:color w:val="2E74B5" w:themeColor="accent1" w:themeShade="BF"/>
          <w:lang w:val="en-GB"/>
        </w:rPr>
        <w:fldChar w:fldCharType="separate"/>
      </w:r>
      <w:r w:rsidRPr="00BB22F3">
        <w:rPr>
          <w:color w:val="2E74B5" w:themeColor="accent1" w:themeShade="BF"/>
          <w:lang w:val="en-GB"/>
        </w:rPr>
        <w:t>1</w:t>
      </w:r>
      <w:r w:rsidRPr="00BB22F3">
        <w:rPr>
          <w:color w:val="2E74B5" w:themeColor="accent1" w:themeShade="BF"/>
          <w:lang w:val="en-GB"/>
        </w:rPr>
        <w:fldChar w:fldCharType="end"/>
      </w:r>
      <w:r w:rsidRPr="00BB22F3">
        <w:rPr>
          <w:color w:val="2E74B5" w:themeColor="accent1" w:themeShade="BF"/>
          <w:lang w:val="en-GB"/>
        </w:rPr>
        <w:t xml:space="preserve"> </w:t>
      </w:r>
      <w:r w:rsidRPr="00BB22F3">
        <w:rPr>
          <w:lang w:val="en-GB"/>
        </w:rPr>
        <w:t>to</w:t>
      </w:r>
      <w:r w:rsidRPr="00BB22F3">
        <w:rPr>
          <w:color w:val="2E74B5" w:themeColor="accent1" w:themeShade="BF"/>
          <w:lang w:val="en-GB"/>
        </w:rPr>
        <w:t xml:space="preserve"> </w:t>
      </w:r>
      <w:r w:rsidRPr="00BB22F3">
        <w:rPr>
          <w:color w:val="2E74B5" w:themeColor="accent1" w:themeShade="BF"/>
          <w:lang w:val="en-GB"/>
        </w:rPr>
        <w:fldChar w:fldCharType="begin"/>
      </w:r>
      <w:r w:rsidRPr="00BB22F3">
        <w:rPr>
          <w:color w:val="2E74B5" w:themeColor="accent1" w:themeShade="BF"/>
          <w:lang w:val="en-GB"/>
        </w:rPr>
        <w:instrText xml:space="preserve"> REF _Ref103608792 \w \h </w:instrText>
      </w:r>
      <w:r w:rsidR="00AF64B7" w:rsidRPr="00BB22F3">
        <w:rPr>
          <w:color w:val="2E74B5" w:themeColor="accent1" w:themeShade="BF"/>
          <w:lang w:val="en-GB"/>
        </w:rPr>
        <w:instrText xml:space="preserve"> \* MERGEFORMAT </w:instrText>
      </w:r>
      <w:r w:rsidRPr="00BB22F3">
        <w:rPr>
          <w:color w:val="2E74B5" w:themeColor="accent1" w:themeShade="BF"/>
          <w:lang w:val="en-GB"/>
        </w:rPr>
      </w:r>
      <w:r w:rsidRPr="00BB22F3">
        <w:rPr>
          <w:color w:val="2E74B5" w:themeColor="accent1" w:themeShade="BF"/>
          <w:lang w:val="en-GB"/>
        </w:rPr>
        <w:fldChar w:fldCharType="separate"/>
      </w:r>
      <w:r w:rsidRPr="00BB22F3">
        <w:rPr>
          <w:color w:val="2E74B5" w:themeColor="accent1" w:themeShade="BF"/>
          <w:lang w:val="en-GB"/>
        </w:rPr>
        <w:t>6</w:t>
      </w:r>
      <w:r w:rsidRPr="00BB22F3">
        <w:rPr>
          <w:color w:val="2E74B5" w:themeColor="accent1" w:themeShade="BF"/>
          <w:lang w:val="en-GB"/>
        </w:rPr>
        <w:fldChar w:fldCharType="end"/>
      </w:r>
      <w:r w:rsidR="00154016" w:rsidRPr="00BB22F3">
        <w:rPr>
          <w:lang w:val="en-GB"/>
        </w:rPr>
        <w:t xml:space="preserve"> are complete</w:t>
      </w:r>
      <w:r w:rsidRPr="00BB22F3">
        <w:rPr>
          <w:lang w:val="en-GB"/>
        </w:rPr>
        <w:t xml:space="preserve"> </w:t>
      </w:r>
      <w:r w:rsidR="00AF64B7" w:rsidRPr="00BB22F3">
        <w:rPr>
          <w:lang w:val="en-GB"/>
        </w:rPr>
        <w:t>t</w:t>
      </w:r>
      <w:r w:rsidRPr="00BB22F3">
        <w:rPr>
          <w:lang w:val="en-GB"/>
        </w:rPr>
        <w:t>hen:</w:t>
      </w:r>
    </w:p>
    <w:p w14:paraId="06126644" w14:textId="521DB193" w:rsidR="008B6721" w:rsidRDefault="009B358B" w:rsidP="00DE533E">
      <w:pPr>
        <w:pStyle w:val="Para"/>
        <w:numPr>
          <w:ilvl w:val="6"/>
          <w:numId w:val="7"/>
        </w:numPr>
        <w:ind w:left="426"/>
        <w:rPr>
          <w:lang w:val="en-GB"/>
        </w:rPr>
      </w:pPr>
      <w:r w:rsidRPr="00BB22F3">
        <w:rPr>
          <w:b/>
          <w:bCs/>
          <w:lang w:val="en-GB"/>
        </w:rPr>
        <w:t>Rename the</w:t>
      </w:r>
      <w:r w:rsidR="00AF64B7" w:rsidRPr="00BB22F3">
        <w:rPr>
          <w:b/>
          <w:bCs/>
          <w:lang w:val="en-GB"/>
        </w:rPr>
        <w:t xml:space="preserve"> </w:t>
      </w:r>
      <w:r w:rsidRPr="00BB22F3">
        <w:rPr>
          <w:b/>
          <w:bCs/>
          <w:lang w:val="en-GB"/>
        </w:rPr>
        <w:t xml:space="preserve">“CirclePosDescriptor” GameObject to </w:t>
      </w:r>
      <w:bookmarkStart w:id="43" w:name="_Hlk103625959"/>
      <w:r w:rsidRPr="00BB22F3">
        <w:rPr>
          <w:b/>
          <w:bCs/>
          <w:lang w:val="en-GB"/>
        </w:rPr>
        <w:t>“PosDescFromCSV”</w:t>
      </w:r>
      <w:bookmarkEnd w:id="43"/>
      <w:r w:rsidR="00AF64B7" w:rsidRPr="00BB22F3">
        <w:rPr>
          <w:b/>
          <w:bCs/>
          <w:lang w:val="en-GB"/>
        </w:rPr>
        <w:t xml:space="preserve">: </w:t>
      </w:r>
      <w:r w:rsidRPr="00BB22F3">
        <w:rPr>
          <w:lang w:val="en-GB"/>
        </w:rPr>
        <w:t xml:space="preserve">now remove the </w:t>
      </w:r>
      <w:r w:rsidRPr="00BB22F3">
        <w:rPr>
          <w:i/>
          <w:iCs/>
          <w:lang w:val="en-GB"/>
        </w:rPr>
        <w:t>CircleDescriptor.cs</w:t>
      </w:r>
      <w:r w:rsidRPr="00BB22F3">
        <w:rPr>
          <w:lang w:val="en-GB"/>
        </w:rPr>
        <w:t xml:space="preserve"> component and attach an </w:t>
      </w:r>
      <w:r w:rsidRPr="00BB22F3">
        <w:rPr>
          <w:i/>
          <w:iCs/>
          <w:lang w:val="en-GB"/>
        </w:rPr>
        <w:t>ReadPosDesciptorCSV.cs</w:t>
      </w:r>
      <w:r w:rsidR="00AF64B7" w:rsidRPr="00BB22F3">
        <w:rPr>
          <w:lang w:val="en-GB"/>
        </w:rPr>
        <w:t xml:space="preserve"> </w:t>
      </w:r>
      <w:r w:rsidR="00455F06" w:rsidRPr="00BB22F3">
        <w:rPr>
          <w:lang w:val="en-GB"/>
        </w:rPr>
        <w:t>to it</w:t>
      </w:r>
      <w:r w:rsidR="00BB22F3" w:rsidRPr="00BB22F3">
        <w:rPr>
          <w:lang w:val="en-GB"/>
        </w:rPr>
        <w:t xml:space="preserve"> (See</w:t>
      </w:r>
      <w:r w:rsidR="00DA5BE3">
        <w:rPr>
          <w:color w:val="2E74B5" w:themeColor="accent1" w:themeShade="BF"/>
          <w:lang w:val="en-GB"/>
        </w:rPr>
        <w:t xml:space="preserve"> </w:t>
      </w:r>
      <w:r w:rsidR="00DA5BE3" w:rsidRPr="00DA5BE3">
        <w:rPr>
          <w:color w:val="2E74B5" w:themeColor="accent1" w:themeShade="BF"/>
          <w:lang w:val="en-GB"/>
        </w:rPr>
        <w:fldChar w:fldCharType="begin"/>
      </w:r>
      <w:r w:rsidR="00DA5BE3" w:rsidRPr="00DA5BE3">
        <w:rPr>
          <w:color w:val="2E74B5" w:themeColor="accent1" w:themeShade="BF"/>
          <w:lang w:val="en-GB"/>
        </w:rPr>
        <w:instrText xml:space="preserve"> REF _Ref103669604 \h </w:instrText>
      </w:r>
      <w:r w:rsidR="00DA5BE3" w:rsidRPr="00DA5BE3">
        <w:rPr>
          <w:color w:val="2E74B5" w:themeColor="accent1" w:themeShade="BF"/>
          <w:lang w:val="en-GB"/>
        </w:rPr>
      </w:r>
      <w:r w:rsidR="00DA5BE3" w:rsidRPr="00DA5BE3">
        <w:rPr>
          <w:color w:val="2E74B5" w:themeColor="accent1" w:themeShade="BF"/>
          <w:lang w:val="en-GB"/>
        </w:rPr>
        <w:fldChar w:fldCharType="separate"/>
      </w:r>
      <w:r w:rsidR="00DA5BE3" w:rsidRPr="00DA5BE3">
        <w:rPr>
          <w:color w:val="2E74B5" w:themeColor="accent1" w:themeShade="BF"/>
        </w:rPr>
        <w:t xml:space="preserve">Figure </w:t>
      </w:r>
      <w:r w:rsidR="00DA5BE3" w:rsidRPr="00DA5BE3">
        <w:rPr>
          <w:noProof/>
          <w:color w:val="2E74B5" w:themeColor="accent1" w:themeShade="BF"/>
        </w:rPr>
        <w:t>9</w:t>
      </w:r>
      <w:r w:rsidR="00DA5BE3" w:rsidRPr="00DA5BE3">
        <w:rPr>
          <w:color w:val="2E74B5" w:themeColor="accent1" w:themeShade="BF"/>
          <w:lang w:val="en-GB"/>
        </w:rPr>
        <w:fldChar w:fldCharType="end"/>
      </w:r>
      <w:r w:rsidR="00B765BE">
        <w:rPr>
          <w:color w:val="2E74B5" w:themeColor="accent1" w:themeShade="BF"/>
          <w:lang w:val="en-GB"/>
        </w:rPr>
        <w:t>.A</w:t>
      </w:r>
      <w:r w:rsidR="00BB22F3" w:rsidRPr="00BB22F3">
        <w:rPr>
          <w:lang w:val="en-GB"/>
        </w:rPr>
        <w:t>)</w:t>
      </w:r>
      <w:r w:rsidR="00455F06" w:rsidRPr="00BB22F3">
        <w:rPr>
          <w:lang w:val="en-GB"/>
        </w:rPr>
        <w:t xml:space="preserve">. </w:t>
      </w:r>
      <w:r w:rsidR="00275AEB">
        <w:rPr>
          <w:lang w:val="en-GB"/>
        </w:rPr>
        <w:t>This descriptor only requires the name of the file from w</w:t>
      </w:r>
      <w:r w:rsidR="00CE7432">
        <w:rPr>
          <w:lang w:val="en-GB"/>
        </w:rPr>
        <w:t>h</w:t>
      </w:r>
      <w:r w:rsidR="00275AEB">
        <w:rPr>
          <w:lang w:val="en-GB"/>
        </w:rPr>
        <w:t xml:space="preserve">ere the array of positions will be extracted. </w:t>
      </w:r>
      <w:r w:rsidR="00142116">
        <w:rPr>
          <w:lang w:val="en-GB"/>
        </w:rPr>
        <w:t xml:space="preserve">This descriptor will automatically search for the target file once OpenMPD is instanced. You can also load different paths from </w:t>
      </w:r>
      <w:r w:rsidR="00B83A27">
        <w:rPr>
          <w:lang w:val="en-GB"/>
        </w:rPr>
        <w:t>once in play mode by changing the file name and pressing the “updateDescriptor” button.</w:t>
      </w:r>
      <w:r w:rsidR="00142116">
        <w:rPr>
          <w:lang w:val="en-GB"/>
        </w:rPr>
        <w:t xml:space="preserve"> </w:t>
      </w:r>
    </w:p>
    <w:p w14:paraId="16643A9E" w14:textId="6C43AF76" w:rsidR="00D4043B" w:rsidRPr="00D4043B" w:rsidRDefault="00D4043B" w:rsidP="00D4043B">
      <w:pPr>
        <w:pStyle w:val="Para"/>
        <w:numPr>
          <w:ilvl w:val="6"/>
          <w:numId w:val="7"/>
        </w:numPr>
        <w:ind w:left="426"/>
        <w:rPr>
          <w:b/>
          <w:bCs/>
        </w:rPr>
      </w:pPr>
      <w:r w:rsidRPr="00D4043B">
        <w:rPr>
          <w:b/>
          <w:bCs/>
        </w:rPr>
        <w:t>Duplicate the FixpositionDescriptor and rename it as “FixpositionDescriptorAdj”:</w:t>
      </w:r>
      <w:r>
        <w:rPr>
          <w:b/>
          <w:bCs/>
        </w:rPr>
        <w:t xml:space="preserve"> </w:t>
      </w:r>
      <w:r w:rsidR="00BD3EA4" w:rsidRPr="00BD3EA4">
        <w:t xml:space="preserve">please remove the </w:t>
      </w:r>
      <w:r w:rsidR="00BD3EA4" w:rsidRPr="00BD3EA4">
        <w:rPr>
          <w:i/>
          <w:iCs/>
        </w:rPr>
        <w:t>FixedPosDescriptor.cs</w:t>
      </w:r>
      <w:r w:rsidR="00BD3EA4">
        <w:t xml:space="preserve"> and attach a </w:t>
      </w:r>
      <w:r w:rsidR="00BD3EA4" w:rsidRPr="00BD3EA4">
        <w:rPr>
          <w:i/>
          <w:iCs/>
        </w:rPr>
        <w:t>UpdateFixPosDescriptors.cs</w:t>
      </w:r>
      <w:r w:rsidR="00E25D4F">
        <w:rPr>
          <w:i/>
          <w:iCs/>
        </w:rPr>
        <w:t xml:space="preserve"> </w:t>
      </w:r>
      <w:r w:rsidR="00E25D4F" w:rsidRPr="00BB22F3">
        <w:rPr>
          <w:lang w:val="en-GB"/>
        </w:rPr>
        <w:t xml:space="preserve">(See </w:t>
      </w:r>
      <w:r w:rsidR="00DA5BE3" w:rsidRPr="00DA5BE3">
        <w:rPr>
          <w:color w:val="2E74B5" w:themeColor="accent1" w:themeShade="BF"/>
          <w:lang w:val="en-GB"/>
        </w:rPr>
        <w:fldChar w:fldCharType="begin"/>
      </w:r>
      <w:r w:rsidR="00DA5BE3" w:rsidRPr="00DA5BE3">
        <w:rPr>
          <w:color w:val="2E74B5" w:themeColor="accent1" w:themeShade="BF"/>
          <w:lang w:val="en-GB"/>
        </w:rPr>
        <w:instrText xml:space="preserve"> REF _Ref103669604 \h </w:instrText>
      </w:r>
      <w:r w:rsidR="00DA5BE3" w:rsidRPr="00DA5BE3">
        <w:rPr>
          <w:color w:val="2E74B5" w:themeColor="accent1" w:themeShade="BF"/>
          <w:lang w:val="en-GB"/>
        </w:rPr>
      </w:r>
      <w:r w:rsidR="00DA5BE3" w:rsidRPr="00DA5BE3">
        <w:rPr>
          <w:color w:val="2E74B5" w:themeColor="accent1" w:themeShade="BF"/>
          <w:lang w:val="en-GB"/>
        </w:rPr>
        <w:fldChar w:fldCharType="separate"/>
      </w:r>
      <w:r w:rsidR="00DA5BE3" w:rsidRPr="00DA5BE3">
        <w:rPr>
          <w:color w:val="2E74B5" w:themeColor="accent1" w:themeShade="BF"/>
        </w:rPr>
        <w:t xml:space="preserve">Figure </w:t>
      </w:r>
      <w:r w:rsidR="00DA5BE3" w:rsidRPr="00DA5BE3">
        <w:rPr>
          <w:noProof/>
          <w:color w:val="2E74B5" w:themeColor="accent1" w:themeShade="BF"/>
        </w:rPr>
        <w:t>9</w:t>
      </w:r>
      <w:r w:rsidR="00DA5BE3" w:rsidRPr="00DA5BE3">
        <w:rPr>
          <w:color w:val="2E74B5" w:themeColor="accent1" w:themeShade="BF"/>
          <w:lang w:val="en-GB"/>
        </w:rPr>
        <w:fldChar w:fldCharType="end"/>
      </w:r>
      <w:r w:rsidR="00E25D4F">
        <w:rPr>
          <w:color w:val="2E74B5" w:themeColor="accent1" w:themeShade="BF"/>
          <w:lang w:val="en-GB"/>
        </w:rPr>
        <w:t>.A</w:t>
      </w:r>
      <w:r w:rsidR="00E25D4F" w:rsidRPr="00BB22F3">
        <w:rPr>
          <w:lang w:val="en-GB"/>
        </w:rPr>
        <w:t>).</w:t>
      </w:r>
      <w:r w:rsidR="00257D3F">
        <w:t xml:space="preserve"> The only difference between th</w:t>
      </w:r>
      <w:r w:rsidR="00CE7432">
        <w:t>ese</w:t>
      </w:r>
      <w:r w:rsidR="00257D3F">
        <w:t xml:space="preserve"> two components is that the second read the fixed position from a reference object, for instance</w:t>
      </w:r>
      <w:r w:rsidR="00CE7432">
        <w:t>,</w:t>
      </w:r>
      <w:r w:rsidR="00257D3F">
        <w:t xml:space="preserve"> it read the first position from a circle position </w:t>
      </w:r>
      <w:r w:rsidR="00865859">
        <w:t>descriptor</w:t>
      </w:r>
      <w:r w:rsidR="00257D3F">
        <w:t xml:space="preserve"> and keeps it as it</w:t>
      </w:r>
      <w:r w:rsidR="00CE7432">
        <w:t>s</w:t>
      </w:r>
      <w:r w:rsidR="00257D3F">
        <w:t xml:space="preserve"> fixed position. Now drag and drop the </w:t>
      </w:r>
      <w:r w:rsidR="00257D3F" w:rsidRPr="00257D3F">
        <w:t>“PosDescFromCSV”</w:t>
      </w:r>
      <w:r w:rsidR="00257D3F">
        <w:t xml:space="preserve"> GameObject into the “refDescriptor” field.</w:t>
      </w:r>
    </w:p>
    <w:p w14:paraId="431EDEC4" w14:textId="59C34201" w:rsidR="00AF64B7" w:rsidRDefault="003F630D" w:rsidP="32277EB0">
      <w:pPr>
        <w:pStyle w:val="Para"/>
        <w:ind w:left="66" w:firstLine="0"/>
      </w:pPr>
      <w:r w:rsidRPr="32277EB0">
        <w:rPr>
          <w:b/>
          <w:bCs/>
          <w:color w:val="C00000"/>
        </w:rPr>
        <w:t>Important Note:</w:t>
      </w:r>
      <w:r w:rsidRPr="32277EB0">
        <w:rPr>
          <w:color w:val="C00000"/>
        </w:rPr>
        <w:t xml:space="preserve"> </w:t>
      </w:r>
      <w:r w:rsidRPr="32277EB0">
        <w:t xml:space="preserve">This script is looking for the files inside the “OprimizedPaths” folder stored in </w:t>
      </w:r>
      <w:r w:rsidR="005D16C3" w:rsidRPr="32277EB0">
        <w:t>Unity</w:t>
      </w:r>
      <w:r w:rsidR="00D83671" w:rsidRPr="32277EB0">
        <w:t>’s</w:t>
      </w:r>
      <w:r w:rsidR="005D16C3" w:rsidRPr="32277EB0">
        <w:t xml:space="preserve"> </w:t>
      </w:r>
      <w:r w:rsidRPr="32277EB0">
        <w:t>root folder (</w:t>
      </w:r>
      <w:r w:rsidR="00B82005" w:rsidRPr="32277EB0">
        <w:t>OpenMPD_framework\OpenMPD_Host\OprimizedPaths</w:t>
      </w:r>
      <w:r w:rsidRPr="32277EB0">
        <w:t>)</w:t>
      </w:r>
      <w:r w:rsidR="00B82005" w:rsidRPr="32277EB0">
        <w:t xml:space="preserve">. </w:t>
      </w:r>
      <w:r w:rsidRPr="32277EB0">
        <w:t xml:space="preserve"> </w:t>
      </w:r>
      <w:r w:rsidR="00DF4144" w:rsidRPr="32277EB0">
        <w:t>Then</w:t>
      </w:r>
      <w:r w:rsidR="00985D0B" w:rsidRPr="32277EB0">
        <w:t>,</w:t>
      </w:r>
      <w:r w:rsidR="00DF4144" w:rsidRPr="32277EB0">
        <w:t xml:space="preserve"> any external CSV file must be stored in the same folder for this example to read it. You can</w:t>
      </w:r>
      <w:r w:rsidR="00985D0B" w:rsidRPr="32277EB0">
        <w:t xml:space="preserve"> also code </w:t>
      </w:r>
      <w:r w:rsidR="00DF4144" w:rsidRPr="32277EB0">
        <w:t>your o</w:t>
      </w:r>
      <w:r w:rsidR="00985D0B" w:rsidRPr="32277EB0">
        <w:t>w</w:t>
      </w:r>
      <w:r w:rsidR="00DF4144" w:rsidRPr="32277EB0">
        <w:t>n</w:t>
      </w:r>
      <w:r w:rsidR="00865859" w:rsidRPr="32277EB0">
        <w:t xml:space="preserve"> path to</w:t>
      </w:r>
      <w:r w:rsidR="00EE589B" w:rsidRPr="32277EB0">
        <w:t xml:space="preserve"> be read</w:t>
      </w:r>
      <w:r w:rsidR="00DF4144" w:rsidRPr="32277EB0">
        <w:t xml:space="preserve"> from </w:t>
      </w:r>
      <w:r w:rsidR="00865859" w:rsidRPr="32277EB0">
        <w:t xml:space="preserve">the </w:t>
      </w:r>
      <w:r w:rsidR="00DF4144" w:rsidRPr="32277EB0">
        <w:t>file script, as this is</w:t>
      </w:r>
      <w:r w:rsidR="00D93C90" w:rsidRPr="32277EB0">
        <w:t xml:space="preserve"> just</w:t>
      </w:r>
      <w:r w:rsidR="00DF4144" w:rsidRPr="32277EB0">
        <w:t xml:space="preserve"> an example of how to do</w:t>
      </w:r>
      <w:r w:rsidR="00666105" w:rsidRPr="32277EB0">
        <w:t xml:space="preserve"> </w:t>
      </w:r>
      <w:r w:rsidR="00DF4144" w:rsidRPr="32277EB0">
        <w:t>it</w:t>
      </w:r>
      <w:r w:rsidR="005C4018" w:rsidRPr="32277EB0">
        <w:t>, however many other ways can be explored</w:t>
      </w:r>
      <w:r w:rsidR="00666105" w:rsidRPr="32277EB0">
        <w:t>.</w:t>
      </w:r>
      <w:r w:rsidR="00DF4144" w:rsidRPr="32277EB0">
        <w:t xml:space="preserve"> </w:t>
      </w:r>
    </w:p>
    <w:p w14:paraId="7FA696BF" w14:textId="77777777" w:rsidR="001D28F1" w:rsidRDefault="001D28F1" w:rsidP="001D28F1">
      <w:pPr>
        <w:keepNext/>
      </w:pPr>
      <w:r>
        <w:rPr>
          <w:noProof/>
        </w:rPr>
        <w:drawing>
          <wp:inline distT="0" distB="0" distL="0" distR="0" wp14:anchorId="6EC42CC0" wp14:editId="76F5A4CD">
            <wp:extent cx="5718175" cy="3684905"/>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8175" cy="3684905"/>
                    </a:xfrm>
                    <a:prstGeom prst="rect">
                      <a:avLst/>
                    </a:prstGeom>
                    <a:noFill/>
                    <a:ln>
                      <a:noFill/>
                    </a:ln>
                  </pic:spPr>
                </pic:pic>
              </a:graphicData>
            </a:graphic>
          </wp:inline>
        </w:drawing>
      </w:r>
    </w:p>
    <w:p w14:paraId="28D0D690" w14:textId="04B6C43A" w:rsidR="001D28F1" w:rsidRPr="00BB22F3" w:rsidRDefault="001D28F1" w:rsidP="001D28F1">
      <w:pPr>
        <w:pStyle w:val="FigureCaption"/>
        <w:rPr>
          <w:lang w:val="en-GB"/>
        </w:rPr>
      </w:pPr>
      <w:bookmarkStart w:id="44" w:name="_Ref103669604"/>
      <w:r w:rsidRPr="00AD58B5">
        <w:rPr>
          <w:lang w:val="en-US"/>
        </w:rPr>
        <w:t xml:space="preserve">Figure </w:t>
      </w:r>
      <w:r>
        <w:fldChar w:fldCharType="begin"/>
      </w:r>
      <w:r w:rsidRPr="00AD58B5">
        <w:rPr>
          <w:lang w:val="en-US"/>
        </w:rPr>
        <w:instrText xml:space="preserve"> SEQ Figure \* ARABIC </w:instrText>
      </w:r>
      <w:r>
        <w:fldChar w:fldCharType="separate"/>
      </w:r>
      <w:r w:rsidR="003354A0" w:rsidRPr="00AD58B5">
        <w:rPr>
          <w:noProof/>
          <w:lang w:val="en-US"/>
        </w:rPr>
        <w:t>9</w:t>
      </w:r>
      <w:r>
        <w:fldChar w:fldCharType="end"/>
      </w:r>
      <w:bookmarkEnd w:id="44"/>
      <w:r w:rsidRPr="00AD58B5">
        <w:rPr>
          <w:lang w:val="en-US"/>
        </w:rPr>
        <w:t>:</w:t>
      </w:r>
      <w:r w:rsidRPr="001D28F1">
        <w:rPr>
          <w:lang w:val="en-US"/>
        </w:rPr>
        <w:t xml:space="preserve"> </w:t>
      </w:r>
      <w:r w:rsidRPr="00BB22F3">
        <w:rPr>
          <w:lang w:val="en-GB"/>
        </w:rPr>
        <w:t xml:space="preserve">Example 8. Load position descriptors from </w:t>
      </w:r>
      <w:r w:rsidR="00455148">
        <w:rPr>
          <w:lang w:val="en-GB"/>
        </w:rPr>
        <w:t xml:space="preserve">a </w:t>
      </w:r>
      <w:r w:rsidRPr="00BB22F3">
        <w:rPr>
          <w:lang w:val="en-GB"/>
        </w:rPr>
        <w:t>file</w:t>
      </w:r>
      <w:r>
        <w:rPr>
          <w:lang w:val="en-GB"/>
        </w:rPr>
        <w:t xml:space="preserve"> where A) shows the object structure in the virtual scene, B) shows the virtual levitator with a single particle in the centre of the rendering space, C) shows the UpdateFixedPosDescriptor to automatically update a fixed position from other descriptors set as reference and D) shows the </w:t>
      </w:r>
      <w:r w:rsidRPr="009A4B46">
        <w:rPr>
          <w:i/>
          <w:iCs/>
          <w:lang w:val="en-GB"/>
        </w:rPr>
        <w:t>readPosDescriptorCSV.cs</w:t>
      </w:r>
      <w:r>
        <w:rPr>
          <w:lang w:val="en-GB"/>
        </w:rPr>
        <w:t xml:space="preserve"> component to read the date and declare a descriptor from </w:t>
      </w:r>
      <w:r w:rsidR="00455148">
        <w:rPr>
          <w:lang w:val="en-GB"/>
        </w:rPr>
        <w:t xml:space="preserve">an </w:t>
      </w:r>
      <w:r>
        <w:rPr>
          <w:lang w:val="en-GB"/>
        </w:rPr>
        <w:t>external CSV file.</w:t>
      </w:r>
    </w:p>
    <w:p w14:paraId="20702679" w14:textId="77777777" w:rsidR="001D28F1" w:rsidRPr="001D28F1" w:rsidRDefault="001D28F1" w:rsidP="001D28F1">
      <w:pPr>
        <w:rPr>
          <w:lang w:eastAsia="ja-JP"/>
        </w:rPr>
      </w:pPr>
    </w:p>
    <w:p w14:paraId="300C61E7" w14:textId="5F7B16FD" w:rsidR="00F13305" w:rsidRDefault="000063DE" w:rsidP="000063DE">
      <w:pPr>
        <w:pStyle w:val="Para"/>
        <w:numPr>
          <w:ilvl w:val="6"/>
          <w:numId w:val="7"/>
        </w:numPr>
        <w:ind w:left="426"/>
        <w:rPr>
          <w:lang w:val="en-GB"/>
        </w:rPr>
      </w:pPr>
      <w:r w:rsidRPr="000063DE">
        <w:rPr>
          <w:b/>
          <w:bCs/>
          <w:lang w:val="en-GB"/>
        </w:rPr>
        <w:lastRenderedPageBreak/>
        <w:t>Configure the Animation state</w:t>
      </w:r>
      <w:r>
        <w:rPr>
          <w:lang w:val="en-GB"/>
        </w:rPr>
        <w:t xml:space="preserve">: Drag and drop the </w:t>
      </w:r>
      <w:r w:rsidRPr="000063DE">
        <w:rPr>
          <w:lang w:val="en-GB"/>
        </w:rPr>
        <w:t>“PosDescFromCSV”</w:t>
      </w:r>
      <w:r>
        <w:rPr>
          <w:lang w:val="en-GB"/>
        </w:rPr>
        <w:t xml:space="preserve"> to the positionD</w:t>
      </w:r>
      <w:r w:rsidRPr="000063DE">
        <w:rPr>
          <w:lang w:val="en-GB"/>
        </w:rPr>
        <w:t>escriptor field</w:t>
      </w:r>
      <w:r>
        <w:rPr>
          <w:lang w:val="en-GB"/>
        </w:rPr>
        <w:t>.</w:t>
      </w:r>
    </w:p>
    <w:p w14:paraId="102DCA38" w14:textId="3EFB8ACF" w:rsidR="0033370E" w:rsidRPr="0033370E" w:rsidRDefault="0033370E" w:rsidP="0033370E">
      <w:pPr>
        <w:pStyle w:val="Para"/>
        <w:numPr>
          <w:ilvl w:val="6"/>
          <w:numId w:val="7"/>
        </w:numPr>
        <w:ind w:left="426"/>
      </w:pPr>
      <w:r w:rsidRPr="0033370E">
        <w:rPr>
          <w:b/>
          <w:bCs/>
        </w:rPr>
        <w:t>Now you can press play</w:t>
      </w:r>
      <w:r>
        <w:t>:</w:t>
      </w:r>
      <w:r w:rsidR="00142116">
        <w:t xml:space="preserve"> </w:t>
      </w:r>
      <w:r w:rsidR="007F650E">
        <w:t xml:space="preserve">once enter play mode the positions from the file are read and the position descriptor generated, however, as the fixed position descriptors were probably generated before the reading stage from the CSV file was finalized, the fixed position descriptor should be updated with the new value from the new positions array. This means </w:t>
      </w:r>
      <w:r w:rsidR="00490C68">
        <w:t>once you press play, just select the “FixPosDescriptor” GameObject f</w:t>
      </w:r>
      <w:r w:rsidR="006F56BA">
        <w:t>ro</w:t>
      </w:r>
      <w:r w:rsidR="00490C68">
        <w:t xml:space="preserve">m the Hierarchy tab to enable the edition of the properties in the inspector tab, then press the </w:t>
      </w:r>
      <w:r w:rsidR="00511D66">
        <w:t>“</w:t>
      </w:r>
      <w:r w:rsidR="00490C68">
        <w:t>updateDescriptor</w:t>
      </w:r>
      <w:r w:rsidR="00511D66">
        <w:t>”</w:t>
      </w:r>
      <w:r w:rsidR="00490C68">
        <w:t xml:space="preserve"> button on the </w:t>
      </w:r>
      <w:r w:rsidR="002F3732">
        <w:t>inspector</w:t>
      </w:r>
      <w:r w:rsidR="00490C68">
        <w:t xml:space="preserve"> tab</w:t>
      </w:r>
      <w:r w:rsidR="00992C92">
        <w:t xml:space="preserve"> </w:t>
      </w:r>
      <w:r w:rsidR="00992C92" w:rsidRPr="00BB22F3">
        <w:rPr>
          <w:lang w:val="en-GB"/>
        </w:rPr>
        <w:t xml:space="preserve">(See </w:t>
      </w:r>
      <w:r w:rsidR="00654995" w:rsidRPr="00DA5BE3">
        <w:rPr>
          <w:color w:val="2E74B5" w:themeColor="accent1" w:themeShade="BF"/>
          <w:lang w:val="en-GB"/>
        </w:rPr>
        <w:fldChar w:fldCharType="begin"/>
      </w:r>
      <w:r w:rsidR="00654995" w:rsidRPr="00DA5BE3">
        <w:rPr>
          <w:color w:val="2E74B5" w:themeColor="accent1" w:themeShade="BF"/>
          <w:lang w:val="en-GB"/>
        </w:rPr>
        <w:instrText xml:space="preserve"> REF _Ref103669604 \h </w:instrText>
      </w:r>
      <w:r w:rsidR="00654995" w:rsidRPr="00DA5BE3">
        <w:rPr>
          <w:color w:val="2E74B5" w:themeColor="accent1" w:themeShade="BF"/>
          <w:lang w:val="en-GB"/>
        </w:rPr>
      </w:r>
      <w:r w:rsidR="00654995" w:rsidRPr="00DA5BE3">
        <w:rPr>
          <w:color w:val="2E74B5" w:themeColor="accent1" w:themeShade="BF"/>
          <w:lang w:val="en-GB"/>
        </w:rPr>
        <w:fldChar w:fldCharType="separate"/>
      </w:r>
      <w:r w:rsidR="00654995" w:rsidRPr="00DA5BE3">
        <w:rPr>
          <w:color w:val="2E74B5" w:themeColor="accent1" w:themeShade="BF"/>
        </w:rPr>
        <w:t xml:space="preserve">Figure </w:t>
      </w:r>
      <w:r w:rsidR="00654995" w:rsidRPr="00DA5BE3">
        <w:rPr>
          <w:noProof/>
          <w:color w:val="2E74B5" w:themeColor="accent1" w:themeShade="BF"/>
        </w:rPr>
        <w:t>9</w:t>
      </w:r>
      <w:r w:rsidR="00654995" w:rsidRPr="00DA5BE3">
        <w:rPr>
          <w:color w:val="2E74B5" w:themeColor="accent1" w:themeShade="BF"/>
          <w:lang w:val="en-GB"/>
        </w:rPr>
        <w:fldChar w:fldCharType="end"/>
      </w:r>
      <w:r w:rsidR="00992C92">
        <w:rPr>
          <w:color w:val="2E74B5" w:themeColor="accent1" w:themeShade="BF"/>
          <w:lang w:val="en-GB"/>
        </w:rPr>
        <w:t>.</w:t>
      </w:r>
      <w:r w:rsidR="00992C92" w:rsidRPr="00BB22F3">
        <w:rPr>
          <w:lang w:val="en-GB"/>
        </w:rPr>
        <w:t>)</w:t>
      </w:r>
      <w:r w:rsidR="002F3732">
        <w:t>.</w:t>
      </w:r>
      <w:r w:rsidR="000A6712">
        <w:t xml:space="preserve"> And finally enable the “IdleAdj” state, after this step you can now place the particle on the starting position from the </w:t>
      </w:r>
      <w:r w:rsidR="004A54DD" w:rsidRPr="00BD3EA4">
        <w:rPr>
          <w:i/>
          <w:iCs/>
        </w:rPr>
        <w:t>UpdateFixPosDescriptors.cs</w:t>
      </w:r>
      <w:r w:rsidR="004A54DD">
        <w:rPr>
          <w:i/>
          <w:iCs/>
        </w:rPr>
        <w:t xml:space="preserve">. </w:t>
      </w:r>
      <w:r w:rsidR="004A54DD">
        <w:t xml:space="preserve">once this was done you can </w:t>
      </w:r>
      <w:r w:rsidR="009A3B6A">
        <w:t>s</w:t>
      </w:r>
      <w:r w:rsidR="004A54DD">
        <w:t>tart now switch between “Animation” and “IdleAdj” to play and stop your animations.</w:t>
      </w:r>
      <w:r w:rsidR="0009341E">
        <w:t xml:space="preserve"> </w:t>
      </w:r>
    </w:p>
    <w:p w14:paraId="5AA72D48" w14:textId="77777777" w:rsidR="003354A0" w:rsidRDefault="001D28F1" w:rsidP="003354A0">
      <w:pPr>
        <w:pStyle w:val="Para"/>
        <w:keepNext/>
        <w:ind w:firstLine="0"/>
        <w:jc w:val="left"/>
      </w:pPr>
      <w:r w:rsidRPr="00BB22F3">
        <w:rPr>
          <w:noProof/>
          <w:lang w:val="en-GB"/>
        </w:rPr>
        <w:drawing>
          <wp:inline distT="0" distB="0" distL="0" distR="0" wp14:anchorId="4372067D" wp14:editId="086FC98C">
            <wp:extent cx="5733415" cy="2339340"/>
            <wp:effectExtent l="0" t="0" r="635" b="3810"/>
            <wp:docPr id="4" name="Picture 4"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ebsit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3415" cy="2339340"/>
                    </a:xfrm>
                    <a:prstGeom prst="rect">
                      <a:avLst/>
                    </a:prstGeom>
                    <a:noFill/>
                    <a:ln>
                      <a:noFill/>
                    </a:ln>
                  </pic:spPr>
                </pic:pic>
              </a:graphicData>
            </a:graphic>
          </wp:inline>
        </w:drawing>
      </w:r>
    </w:p>
    <w:p w14:paraId="12E3AD0A" w14:textId="04EF2754" w:rsidR="001D28F1" w:rsidRPr="00BB22F3" w:rsidRDefault="003354A0" w:rsidP="001D28F1">
      <w:pPr>
        <w:pStyle w:val="FigureCaption"/>
        <w:rPr>
          <w:lang w:val="en-GB"/>
        </w:rPr>
      </w:pPr>
      <w:bookmarkStart w:id="45" w:name="_Ref103629585"/>
      <w:bookmarkStart w:id="46" w:name="_Ref103629577"/>
      <w:r w:rsidRPr="00AD58B5">
        <w:rPr>
          <w:lang w:val="en-US"/>
        </w:rPr>
        <w:t xml:space="preserve">Figure </w:t>
      </w:r>
      <w:r>
        <w:fldChar w:fldCharType="begin"/>
      </w:r>
      <w:r w:rsidRPr="00AD58B5">
        <w:rPr>
          <w:lang w:val="en-US"/>
        </w:rPr>
        <w:instrText xml:space="preserve"> SEQ Figure \* ARABIC </w:instrText>
      </w:r>
      <w:r>
        <w:fldChar w:fldCharType="separate"/>
      </w:r>
      <w:r w:rsidRPr="00AD58B5">
        <w:rPr>
          <w:noProof/>
          <w:lang w:val="en-US"/>
        </w:rPr>
        <w:t>10</w:t>
      </w:r>
      <w:r>
        <w:fldChar w:fldCharType="end"/>
      </w:r>
      <w:bookmarkEnd w:id="45"/>
      <w:r w:rsidRPr="00AD58B5">
        <w:rPr>
          <w:lang w:val="en-US"/>
        </w:rPr>
        <w:t>:</w:t>
      </w:r>
      <w:r w:rsidR="001D28F1" w:rsidRPr="00BB22F3">
        <w:rPr>
          <w:lang w:val="en-GB"/>
        </w:rPr>
        <w:t xml:space="preserve"> Example </w:t>
      </w:r>
      <w:r w:rsidR="001D28F1">
        <w:rPr>
          <w:lang w:val="en-GB"/>
        </w:rPr>
        <w:t>8</w:t>
      </w:r>
      <w:r w:rsidR="001D28F1" w:rsidRPr="00BB22F3">
        <w:rPr>
          <w:lang w:val="en-GB"/>
        </w:rPr>
        <w:t>. A</w:t>
      </w:r>
      <w:r w:rsidR="001C76A7">
        <w:rPr>
          <w:lang w:val="en-GB"/>
        </w:rPr>
        <w:t>,</w:t>
      </w:r>
      <w:r w:rsidR="001D28F1" w:rsidRPr="00BB22F3">
        <w:rPr>
          <w:lang w:val="en-GB"/>
        </w:rPr>
        <w:t xml:space="preserve"> B and C show the </w:t>
      </w:r>
      <w:r w:rsidR="001D28F1">
        <w:rPr>
          <w:lang w:val="en-GB"/>
        </w:rPr>
        <w:t xml:space="preserve">Physical </w:t>
      </w:r>
      <w:r w:rsidR="001D28F1" w:rsidRPr="00BB22F3">
        <w:rPr>
          <w:lang w:val="en-GB"/>
        </w:rPr>
        <w:t>rendere</w:t>
      </w:r>
      <w:r w:rsidR="001D28F1">
        <w:rPr>
          <w:lang w:val="en-GB"/>
        </w:rPr>
        <w:t>d</w:t>
      </w:r>
      <w:r w:rsidR="001D28F1" w:rsidRPr="00BB22F3">
        <w:rPr>
          <w:lang w:val="en-GB"/>
        </w:rPr>
        <w:t xml:space="preserve"> paths using the ReadFrom CSV</w:t>
      </w:r>
      <w:r w:rsidR="001D28F1">
        <w:rPr>
          <w:lang w:val="en-GB"/>
        </w:rPr>
        <w:t xml:space="preserve"> (square, cardioid and fish)</w:t>
      </w:r>
      <w:r w:rsidR="001D28F1" w:rsidRPr="00BB22F3">
        <w:rPr>
          <w:lang w:val="en-GB"/>
        </w:rPr>
        <w:t>.</w:t>
      </w:r>
      <w:bookmarkEnd w:id="46"/>
    </w:p>
    <w:p w14:paraId="4B42FB1B" w14:textId="7EA35116" w:rsidR="00C47AB1" w:rsidRPr="00BB22F3" w:rsidRDefault="00C47AB1" w:rsidP="00C47AB1">
      <w:pPr>
        <w:pStyle w:val="Para"/>
      </w:pPr>
      <w:r>
        <w:t xml:space="preserve">The shapes in </w:t>
      </w:r>
      <w:r w:rsidRPr="00974F56">
        <w:rPr>
          <w:color w:val="2E74B5" w:themeColor="accent1" w:themeShade="BF"/>
        </w:rPr>
        <w:fldChar w:fldCharType="begin"/>
      </w:r>
      <w:r w:rsidRPr="00974F56">
        <w:rPr>
          <w:color w:val="2E74B5" w:themeColor="accent1" w:themeShade="BF"/>
        </w:rPr>
        <w:instrText xml:space="preserve"> REF _Ref103629585 \h  \* MERGEFORMAT </w:instrText>
      </w:r>
      <w:r w:rsidRPr="00974F56">
        <w:rPr>
          <w:color w:val="2E74B5" w:themeColor="accent1" w:themeShade="BF"/>
        </w:rPr>
      </w:r>
      <w:r w:rsidRPr="00974F56">
        <w:rPr>
          <w:color w:val="2E74B5" w:themeColor="accent1" w:themeShade="BF"/>
        </w:rPr>
        <w:fldChar w:fldCharType="separate"/>
      </w:r>
      <w:r w:rsidRPr="00974F56">
        <w:rPr>
          <w:color w:val="2E74B5" w:themeColor="accent1" w:themeShade="BF"/>
        </w:rPr>
        <w:t xml:space="preserve">Figure </w:t>
      </w:r>
      <w:r w:rsidRPr="00974F56">
        <w:rPr>
          <w:noProof/>
          <w:color w:val="2E74B5" w:themeColor="accent1" w:themeShade="BF"/>
        </w:rPr>
        <w:t>10</w:t>
      </w:r>
      <w:r w:rsidRPr="00974F56">
        <w:rPr>
          <w:color w:val="2E74B5" w:themeColor="accent1" w:themeShade="BF"/>
        </w:rPr>
        <w:fldChar w:fldCharType="end"/>
      </w:r>
      <w:r>
        <w:t xml:space="preserve"> are optimized path</w:t>
      </w:r>
      <w:r w:rsidR="001C76A7">
        <w:t>s</w:t>
      </w:r>
      <w:r>
        <w:t xml:space="preserve"> use</w:t>
      </w:r>
      <w:r w:rsidR="001C76A7">
        <w:t>d</w:t>
      </w:r>
      <w:r>
        <w:t xml:space="preserve"> as examples, th</w:t>
      </w:r>
      <w:r w:rsidR="001C76A7">
        <w:t>ese</w:t>
      </w:r>
      <w:r>
        <w:t xml:space="preserve"> files are stored inside the “OptimizedPaths” in the Unity root folder. This is the last</w:t>
      </w:r>
      <w:r w:rsidR="00EF120E">
        <w:t xml:space="preserve"> example in this</w:t>
      </w:r>
      <w:r>
        <w:t xml:space="preserve"> tutorial, and we will be updating OpenMPD documentation and functionality, make sure you have the lates</w:t>
      </w:r>
      <w:r w:rsidR="001C76A7">
        <w:t>t</w:t>
      </w:r>
      <w:r>
        <w:t xml:space="preserve"> version of both. </w:t>
      </w:r>
    </w:p>
    <w:p w14:paraId="272D1F76" w14:textId="091CBCA6" w:rsidR="00A97BD9" w:rsidRPr="00C47AB1" w:rsidRDefault="00A97BD9" w:rsidP="00F13305">
      <w:pPr>
        <w:rPr>
          <w:lang w:val="en-US"/>
        </w:rPr>
      </w:pPr>
    </w:p>
    <w:p w14:paraId="2E7DEA6C" w14:textId="2F96FAF7" w:rsidR="00A97BD9" w:rsidRPr="00BB22F3" w:rsidRDefault="00A97BD9" w:rsidP="00F13305"/>
    <w:p w14:paraId="06CAB157" w14:textId="7FC1CA43" w:rsidR="004757E8" w:rsidRPr="00BB22F3" w:rsidRDefault="004757E8" w:rsidP="004757E8"/>
    <w:sectPr w:rsidR="004757E8" w:rsidRPr="00BB22F3" w:rsidSect="008D4562">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10EFA" w14:textId="77777777" w:rsidR="008D4562" w:rsidRDefault="008D4562" w:rsidP="00B810DA">
      <w:pPr>
        <w:spacing w:after="0" w:line="240" w:lineRule="auto"/>
      </w:pPr>
      <w:r>
        <w:separator/>
      </w:r>
    </w:p>
  </w:endnote>
  <w:endnote w:type="continuationSeparator" w:id="0">
    <w:p w14:paraId="301AB693" w14:textId="77777777" w:rsidR="008D4562" w:rsidRDefault="008D4562" w:rsidP="00B810DA">
      <w:pPr>
        <w:spacing w:after="0" w:line="240" w:lineRule="auto"/>
      </w:pPr>
      <w:r>
        <w:continuationSeparator/>
      </w:r>
    </w:p>
  </w:endnote>
  <w:endnote w:type="continuationNotice" w:id="1">
    <w:p w14:paraId="6BDABB0E" w14:textId="77777777" w:rsidR="008D4562" w:rsidRDefault="008D45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Linux Libertine O">
    <w:altName w:val="Arial"/>
    <w:panose1 w:val="00000000000000000000"/>
    <w:charset w:val="00"/>
    <w:family w:val="modern"/>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w:altName w:val="Times New Roman"/>
    <w:charset w:val="00"/>
    <w:family w:val="auto"/>
    <w:pitch w:val="variable"/>
    <w:sig w:usb0="E0000AFF" w:usb1="5000E5FB" w:usb2="00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Consolas">
    <w:panose1 w:val="020B0609020204030204"/>
    <w:charset w:val="00"/>
    <w:family w:val="modern"/>
    <w:pitch w:val="fixed"/>
    <w:sig w:usb0="E00006FF" w:usb1="0000FCFF" w:usb2="00000001" w:usb3="00000000" w:csb0="000001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9846054"/>
      <w:docPartObj>
        <w:docPartGallery w:val="Page Numbers (Bottom of Page)"/>
        <w:docPartUnique/>
      </w:docPartObj>
    </w:sdtPr>
    <w:sdtEndPr>
      <w:rPr>
        <w:noProof/>
      </w:rPr>
    </w:sdtEndPr>
    <w:sdtContent>
      <w:p w14:paraId="2081225D" w14:textId="77777777" w:rsidR="007755AD" w:rsidRDefault="007755AD">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1510014F" w14:textId="77777777" w:rsidR="007755AD" w:rsidRDefault="00775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51432C" w14:textId="77777777" w:rsidR="008D4562" w:rsidRDefault="008D4562" w:rsidP="00B810DA">
      <w:pPr>
        <w:spacing w:after="0" w:line="240" w:lineRule="auto"/>
      </w:pPr>
      <w:r>
        <w:separator/>
      </w:r>
    </w:p>
  </w:footnote>
  <w:footnote w:type="continuationSeparator" w:id="0">
    <w:p w14:paraId="2E4A7ABA" w14:textId="77777777" w:rsidR="008D4562" w:rsidRDefault="008D4562" w:rsidP="00B810DA">
      <w:pPr>
        <w:spacing w:after="0" w:line="240" w:lineRule="auto"/>
      </w:pPr>
      <w:r>
        <w:continuationSeparator/>
      </w:r>
    </w:p>
  </w:footnote>
  <w:footnote w:type="continuationNotice" w:id="1">
    <w:p w14:paraId="5C65A9C9" w14:textId="77777777" w:rsidR="008D4562" w:rsidRDefault="008D456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62480"/>
    <w:multiLevelType w:val="hybridMultilevel"/>
    <w:tmpl w:val="D4C89174"/>
    <w:lvl w:ilvl="0" w:tplc="B9A2189E">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1F639D3"/>
    <w:multiLevelType w:val="hybridMultilevel"/>
    <w:tmpl w:val="D73EE0D6"/>
    <w:lvl w:ilvl="0" w:tplc="DE366B4C">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22B1C52"/>
    <w:multiLevelType w:val="hybridMultilevel"/>
    <w:tmpl w:val="49803C46"/>
    <w:lvl w:ilvl="0" w:tplc="FFFFFFFF">
      <w:start w:val="1"/>
      <w:numFmt w:val="decimal"/>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20A75D4D"/>
    <w:multiLevelType w:val="hybridMultilevel"/>
    <w:tmpl w:val="30963A26"/>
    <w:lvl w:ilvl="0" w:tplc="8B280ADE">
      <w:start w:val="1"/>
      <w:numFmt w:val="decimal"/>
      <w:pStyle w:val="Heading4"/>
      <w:lvlText w:val="%1."/>
      <w:lvlJc w:val="left"/>
      <w:pPr>
        <w:ind w:left="707" w:hanging="360"/>
      </w:pPr>
    </w:lvl>
    <w:lvl w:ilvl="1" w:tplc="080A0019" w:tentative="1">
      <w:start w:val="1"/>
      <w:numFmt w:val="lowerLetter"/>
      <w:lvlText w:val="%2."/>
      <w:lvlJc w:val="left"/>
      <w:pPr>
        <w:ind w:left="1427" w:hanging="360"/>
      </w:pPr>
    </w:lvl>
    <w:lvl w:ilvl="2" w:tplc="080A001B" w:tentative="1">
      <w:start w:val="1"/>
      <w:numFmt w:val="lowerRoman"/>
      <w:lvlText w:val="%3."/>
      <w:lvlJc w:val="right"/>
      <w:pPr>
        <w:ind w:left="2147" w:hanging="180"/>
      </w:pPr>
    </w:lvl>
    <w:lvl w:ilvl="3" w:tplc="080A000F" w:tentative="1">
      <w:start w:val="1"/>
      <w:numFmt w:val="decimal"/>
      <w:lvlText w:val="%4."/>
      <w:lvlJc w:val="left"/>
      <w:pPr>
        <w:ind w:left="2867" w:hanging="360"/>
      </w:pPr>
    </w:lvl>
    <w:lvl w:ilvl="4" w:tplc="080A0019" w:tentative="1">
      <w:start w:val="1"/>
      <w:numFmt w:val="lowerLetter"/>
      <w:lvlText w:val="%5."/>
      <w:lvlJc w:val="left"/>
      <w:pPr>
        <w:ind w:left="3587" w:hanging="360"/>
      </w:pPr>
    </w:lvl>
    <w:lvl w:ilvl="5" w:tplc="080A001B" w:tentative="1">
      <w:start w:val="1"/>
      <w:numFmt w:val="lowerRoman"/>
      <w:lvlText w:val="%6."/>
      <w:lvlJc w:val="right"/>
      <w:pPr>
        <w:ind w:left="4307" w:hanging="180"/>
      </w:pPr>
    </w:lvl>
    <w:lvl w:ilvl="6" w:tplc="080A000F" w:tentative="1">
      <w:start w:val="1"/>
      <w:numFmt w:val="decimal"/>
      <w:lvlText w:val="%7."/>
      <w:lvlJc w:val="left"/>
      <w:pPr>
        <w:ind w:left="5027" w:hanging="360"/>
      </w:pPr>
    </w:lvl>
    <w:lvl w:ilvl="7" w:tplc="080A0019" w:tentative="1">
      <w:start w:val="1"/>
      <w:numFmt w:val="lowerLetter"/>
      <w:lvlText w:val="%8."/>
      <w:lvlJc w:val="left"/>
      <w:pPr>
        <w:ind w:left="5747" w:hanging="360"/>
      </w:pPr>
    </w:lvl>
    <w:lvl w:ilvl="8" w:tplc="080A001B" w:tentative="1">
      <w:start w:val="1"/>
      <w:numFmt w:val="lowerRoman"/>
      <w:lvlText w:val="%9."/>
      <w:lvlJc w:val="right"/>
      <w:pPr>
        <w:ind w:left="6467" w:hanging="180"/>
      </w:pPr>
    </w:lvl>
  </w:abstractNum>
  <w:abstractNum w:abstractNumId="4" w15:restartNumberingAfterBreak="0">
    <w:nsid w:val="22C7623D"/>
    <w:multiLevelType w:val="hybridMultilevel"/>
    <w:tmpl w:val="7EF884D0"/>
    <w:lvl w:ilvl="0" w:tplc="FFFFFFFF">
      <w:start w:val="1"/>
      <w:numFmt w:val="decimal"/>
      <w:lvlText w:val="%1."/>
      <w:lvlJc w:val="left"/>
      <w:pPr>
        <w:ind w:left="960" w:hanging="360"/>
      </w:p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5" w15:restartNumberingAfterBreak="0">
    <w:nsid w:val="2C056690"/>
    <w:multiLevelType w:val="hybridMultilevel"/>
    <w:tmpl w:val="7EF884D0"/>
    <w:lvl w:ilvl="0" w:tplc="080A000F">
      <w:start w:val="1"/>
      <w:numFmt w:val="decimal"/>
      <w:lvlText w:val="%1."/>
      <w:lvlJc w:val="left"/>
      <w:pPr>
        <w:ind w:left="960" w:hanging="360"/>
      </w:p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6" w15:restartNumberingAfterBreak="0">
    <w:nsid w:val="2C8A6BF5"/>
    <w:multiLevelType w:val="hybridMultilevel"/>
    <w:tmpl w:val="C234FF10"/>
    <w:lvl w:ilvl="0" w:tplc="080A000F">
      <w:start w:val="1"/>
      <w:numFmt w:val="decimal"/>
      <w:lvlText w:val="%1."/>
      <w:lvlJc w:val="left"/>
      <w:pPr>
        <w:ind w:left="960" w:hanging="360"/>
      </w:p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7" w15:restartNumberingAfterBreak="0">
    <w:nsid w:val="2E1B7202"/>
    <w:multiLevelType w:val="hybridMultilevel"/>
    <w:tmpl w:val="0FD84BB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6756063"/>
    <w:multiLevelType w:val="multilevel"/>
    <w:tmpl w:val="57642484"/>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487" w:hanging="360"/>
      </w:pPr>
      <w:rPr>
        <w:rFonts w:hint="default"/>
        <w:b/>
        <w:bCs/>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CE2E24"/>
    <w:multiLevelType w:val="hybridMultilevel"/>
    <w:tmpl w:val="954AC006"/>
    <w:lvl w:ilvl="0" w:tplc="DE366B4C">
      <w:start w:val="1"/>
      <w:numFmt w:val="lowerLetter"/>
      <w:lvlText w:val="%1)"/>
      <w:lvlJc w:val="left"/>
      <w:pPr>
        <w:ind w:left="960" w:hanging="360"/>
      </w:pPr>
      <w:rPr>
        <w:rFonts w:hint="default"/>
      </w:r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10" w15:restartNumberingAfterBreak="0">
    <w:nsid w:val="3974564A"/>
    <w:multiLevelType w:val="hybridMultilevel"/>
    <w:tmpl w:val="94AAD36C"/>
    <w:lvl w:ilvl="0" w:tplc="78B65B30">
      <w:start w:val="1"/>
      <w:numFmt w:val="decimal"/>
      <w:pStyle w:val="Heading40"/>
      <w:lvlText w:val="%1.1.1.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D5359CC"/>
    <w:multiLevelType w:val="hybridMultilevel"/>
    <w:tmpl w:val="49803C46"/>
    <w:lvl w:ilvl="0" w:tplc="FFFFFFFF">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0FE0DC5"/>
    <w:multiLevelType w:val="multilevel"/>
    <w:tmpl w:val="66623A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136" w:hanging="576"/>
      </w:pPr>
      <w:rPr>
        <w:rFonts w:hint="default"/>
      </w:rPr>
    </w:lvl>
    <w:lvl w:ilvl="2">
      <w:start w:val="1"/>
      <w:numFmt w:val="decimal"/>
      <w:pStyle w:val="Heading3"/>
      <w:lvlText w:val="%1.%2.%3"/>
      <w:lvlJc w:val="left"/>
      <w:pPr>
        <w:ind w:left="1146" w:hanging="720"/>
      </w:pPr>
      <w:rPr>
        <w:rFonts w:hint="default"/>
      </w:rPr>
    </w:lvl>
    <w:lvl w:ilvl="3">
      <w:start w:val="1"/>
      <w:numFmt w:val="decimal"/>
      <w:lvlText w:val="%1.%2.%3.%4"/>
      <w:lvlJc w:val="left"/>
      <w:pPr>
        <w:ind w:left="3133"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485E73B2"/>
    <w:multiLevelType w:val="hybridMultilevel"/>
    <w:tmpl w:val="F49A733C"/>
    <w:lvl w:ilvl="0" w:tplc="FFFFFFFF">
      <w:start w:val="1"/>
      <w:numFmt w:val="decimal"/>
      <w:lvlText w:val="%1."/>
      <w:lvlJc w:val="left"/>
      <w:pPr>
        <w:ind w:left="1320" w:hanging="360"/>
      </w:pPr>
      <w:rPr>
        <w:rFonts w:hint="default"/>
        <w:b/>
      </w:r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14" w15:restartNumberingAfterBreak="0">
    <w:nsid w:val="4B3A2A4D"/>
    <w:multiLevelType w:val="hybridMultilevel"/>
    <w:tmpl w:val="5808807E"/>
    <w:lvl w:ilvl="0" w:tplc="FFFFFFFF">
      <w:start w:val="1"/>
      <w:numFmt w:val="decimal"/>
      <w:lvlText w:val="%1."/>
      <w:lvlJc w:val="left"/>
      <w:pPr>
        <w:ind w:left="1320" w:hanging="360"/>
      </w:pPr>
      <w:rPr>
        <w:rFonts w:hint="default"/>
        <w:b/>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5" w15:restartNumberingAfterBreak="0">
    <w:nsid w:val="4C103BE4"/>
    <w:multiLevelType w:val="hybridMultilevel"/>
    <w:tmpl w:val="3976DF46"/>
    <w:lvl w:ilvl="0" w:tplc="260627AE">
      <w:start w:val="1"/>
      <w:numFmt w:val="decimal"/>
      <w:lvlText w:val="%1."/>
      <w:lvlJc w:val="left"/>
      <w:pPr>
        <w:ind w:left="960" w:hanging="360"/>
      </w:p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16" w15:restartNumberingAfterBreak="0">
    <w:nsid w:val="5541652F"/>
    <w:multiLevelType w:val="hybridMultilevel"/>
    <w:tmpl w:val="281AC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1D6E4A"/>
    <w:multiLevelType w:val="hybridMultilevel"/>
    <w:tmpl w:val="CC488224"/>
    <w:lvl w:ilvl="0" w:tplc="46D6FDD0">
      <w:start w:val="1"/>
      <w:numFmt w:val="lowerRoman"/>
      <w:lvlText w:val="%1)"/>
      <w:lvlJc w:val="left"/>
      <w:pPr>
        <w:ind w:left="960" w:hanging="720"/>
      </w:pPr>
      <w:rPr>
        <w:rFonts w:hint="default"/>
      </w:rPr>
    </w:lvl>
    <w:lvl w:ilvl="1" w:tplc="080A0019" w:tentative="1">
      <w:start w:val="1"/>
      <w:numFmt w:val="lowerLetter"/>
      <w:lvlText w:val="%2."/>
      <w:lvlJc w:val="left"/>
      <w:pPr>
        <w:ind w:left="1320" w:hanging="360"/>
      </w:pPr>
    </w:lvl>
    <w:lvl w:ilvl="2" w:tplc="080A001B" w:tentative="1">
      <w:start w:val="1"/>
      <w:numFmt w:val="lowerRoman"/>
      <w:lvlText w:val="%3."/>
      <w:lvlJc w:val="right"/>
      <w:pPr>
        <w:ind w:left="2040" w:hanging="180"/>
      </w:pPr>
    </w:lvl>
    <w:lvl w:ilvl="3" w:tplc="080A000F" w:tentative="1">
      <w:start w:val="1"/>
      <w:numFmt w:val="decimal"/>
      <w:lvlText w:val="%4."/>
      <w:lvlJc w:val="left"/>
      <w:pPr>
        <w:ind w:left="2760" w:hanging="360"/>
      </w:pPr>
    </w:lvl>
    <w:lvl w:ilvl="4" w:tplc="080A0019" w:tentative="1">
      <w:start w:val="1"/>
      <w:numFmt w:val="lowerLetter"/>
      <w:lvlText w:val="%5."/>
      <w:lvlJc w:val="left"/>
      <w:pPr>
        <w:ind w:left="3480" w:hanging="360"/>
      </w:pPr>
    </w:lvl>
    <w:lvl w:ilvl="5" w:tplc="080A001B" w:tentative="1">
      <w:start w:val="1"/>
      <w:numFmt w:val="lowerRoman"/>
      <w:lvlText w:val="%6."/>
      <w:lvlJc w:val="right"/>
      <w:pPr>
        <w:ind w:left="4200" w:hanging="180"/>
      </w:pPr>
    </w:lvl>
    <w:lvl w:ilvl="6" w:tplc="080A000F" w:tentative="1">
      <w:start w:val="1"/>
      <w:numFmt w:val="decimal"/>
      <w:lvlText w:val="%7."/>
      <w:lvlJc w:val="left"/>
      <w:pPr>
        <w:ind w:left="4920" w:hanging="360"/>
      </w:pPr>
    </w:lvl>
    <w:lvl w:ilvl="7" w:tplc="080A0019" w:tentative="1">
      <w:start w:val="1"/>
      <w:numFmt w:val="lowerLetter"/>
      <w:lvlText w:val="%8."/>
      <w:lvlJc w:val="left"/>
      <w:pPr>
        <w:ind w:left="5640" w:hanging="360"/>
      </w:pPr>
    </w:lvl>
    <w:lvl w:ilvl="8" w:tplc="080A001B" w:tentative="1">
      <w:start w:val="1"/>
      <w:numFmt w:val="lowerRoman"/>
      <w:lvlText w:val="%9."/>
      <w:lvlJc w:val="right"/>
      <w:pPr>
        <w:ind w:left="6360" w:hanging="180"/>
      </w:pPr>
    </w:lvl>
  </w:abstractNum>
  <w:abstractNum w:abstractNumId="18" w15:restartNumberingAfterBreak="0">
    <w:nsid w:val="59F2615A"/>
    <w:multiLevelType w:val="hybridMultilevel"/>
    <w:tmpl w:val="6BDE9BB4"/>
    <w:lvl w:ilvl="0" w:tplc="578C0DF8">
      <w:start w:val="1"/>
      <w:numFmt w:val="decimal"/>
      <w:lvlText w:val="%1."/>
      <w:lvlJc w:val="left"/>
      <w:pPr>
        <w:ind w:left="600" w:hanging="360"/>
      </w:pPr>
      <w:rPr>
        <w:rFonts w:hint="default"/>
        <w:b/>
        <w:bCs/>
        <w:color w:val="auto"/>
      </w:r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19" w15:restartNumberingAfterBreak="0">
    <w:nsid w:val="658E4C26"/>
    <w:multiLevelType w:val="hybridMultilevel"/>
    <w:tmpl w:val="1486D2B6"/>
    <w:lvl w:ilvl="0" w:tplc="578C0DF8">
      <w:start w:val="1"/>
      <w:numFmt w:val="decimal"/>
      <w:lvlText w:val="%1."/>
      <w:lvlJc w:val="left"/>
      <w:pPr>
        <w:ind w:left="840" w:hanging="360"/>
      </w:pPr>
      <w:rPr>
        <w:rFonts w:hint="default"/>
        <w:b/>
        <w:bCs/>
        <w:color w:val="auto"/>
      </w:r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num w:numId="1" w16cid:durableId="1947230047">
    <w:abstractNumId w:val="12"/>
  </w:num>
  <w:num w:numId="2" w16cid:durableId="1529753445">
    <w:abstractNumId w:val="16"/>
  </w:num>
  <w:num w:numId="3" w16cid:durableId="1407385909">
    <w:abstractNumId w:val="3"/>
  </w:num>
  <w:num w:numId="4" w16cid:durableId="963000606">
    <w:abstractNumId w:val="10"/>
  </w:num>
  <w:num w:numId="5" w16cid:durableId="752314304">
    <w:abstractNumId w:val="11"/>
  </w:num>
  <w:num w:numId="6" w16cid:durableId="414085097">
    <w:abstractNumId w:val="2"/>
  </w:num>
  <w:num w:numId="7" w16cid:durableId="1708985985">
    <w:abstractNumId w:val="8"/>
  </w:num>
  <w:num w:numId="8" w16cid:durableId="674766974">
    <w:abstractNumId w:val="5"/>
  </w:num>
  <w:num w:numId="9" w16cid:durableId="1921062177">
    <w:abstractNumId w:val="13"/>
  </w:num>
  <w:num w:numId="10" w16cid:durableId="2060082129">
    <w:abstractNumId w:val="14"/>
  </w:num>
  <w:num w:numId="11" w16cid:durableId="109013020">
    <w:abstractNumId w:val="4"/>
  </w:num>
  <w:num w:numId="12" w16cid:durableId="457072884">
    <w:abstractNumId w:val="15"/>
  </w:num>
  <w:num w:numId="13" w16cid:durableId="1240598081">
    <w:abstractNumId w:val="7"/>
  </w:num>
  <w:num w:numId="14" w16cid:durableId="498693837">
    <w:abstractNumId w:val="1"/>
  </w:num>
  <w:num w:numId="15" w16cid:durableId="176774221">
    <w:abstractNumId w:val="9"/>
  </w:num>
  <w:num w:numId="16" w16cid:durableId="1855068946">
    <w:abstractNumId w:val="0"/>
  </w:num>
  <w:num w:numId="17" w16cid:durableId="1660037688">
    <w:abstractNumId w:val="18"/>
  </w:num>
  <w:num w:numId="18" w16cid:durableId="1170489670">
    <w:abstractNumId w:val="19"/>
  </w:num>
  <w:num w:numId="19" w16cid:durableId="1447964148">
    <w:abstractNumId w:val="17"/>
  </w:num>
  <w:num w:numId="20" w16cid:durableId="1228152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254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576451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tDQxMTWxMDIyMrFQ0lEKTi0uzszPAymwqAUAP+OXjCwAAAA="/>
  </w:docVars>
  <w:rsids>
    <w:rsidRoot w:val="00E30385"/>
    <w:rsid w:val="00000FCB"/>
    <w:rsid w:val="00001B59"/>
    <w:rsid w:val="00001E31"/>
    <w:rsid w:val="00001FCD"/>
    <w:rsid w:val="0000246D"/>
    <w:rsid w:val="00002625"/>
    <w:rsid w:val="00002D3F"/>
    <w:rsid w:val="00002E20"/>
    <w:rsid w:val="00002FD2"/>
    <w:rsid w:val="000031F8"/>
    <w:rsid w:val="000037AC"/>
    <w:rsid w:val="000041A9"/>
    <w:rsid w:val="000056B1"/>
    <w:rsid w:val="00005793"/>
    <w:rsid w:val="000057E4"/>
    <w:rsid w:val="000063DE"/>
    <w:rsid w:val="000066FF"/>
    <w:rsid w:val="0000675A"/>
    <w:rsid w:val="00010078"/>
    <w:rsid w:val="0001083A"/>
    <w:rsid w:val="00010CBC"/>
    <w:rsid w:val="00011649"/>
    <w:rsid w:val="00011FFC"/>
    <w:rsid w:val="000122F4"/>
    <w:rsid w:val="00013C9D"/>
    <w:rsid w:val="00013CA8"/>
    <w:rsid w:val="00013F87"/>
    <w:rsid w:val="0001476F"/>
    <w:rsid w:val="000150B6"/>
    <w:rsid w:val="000151C6"/>
    <w:rsid w:val="0001549F"/>
    <w:rsid w:val="00015674"/>
    <w:rsid w:val="00016D1F"/>
    <w:rsid w:val="00017066"/>
    <w:rsid w:val="00017A50"/>
    <w:rsid w:val="0002039A"/>
    <w:rsid w:val="00020FE7"/>
    <w:rsid w:val="00021753"/>
    <w:rsid w:val="00021FAD"/>
    <w:rsid w:val="00022909"/>
    <w:rsid w:val="0002390C"/>
    <w:rsid w:val="00023A8B"/>
    <w:rsid w:val="000241E7"/>
    <w:rsid w:val="0002454A"/>
    <w:rsid w:val="00024A24"/>
    <w:rsid w:val="00024AE3"/>
    <w:rsid w:val="00024BC5"/>
    <w:rsid w:val="00025FF5"/>
    <w:rsid w:val="0002706F"/>
    <w:rsid w:val="00027675"/>
    <w:rsid w:val="00027834"/>
    <w:rsid w:val="000301A1"/>
    <w:rsid w:val="00030B19"/>
    <w:rsid w:val="0003270F"/>
    <w:rsid w:val="000327CA"/>
    <w:rsid w:val="00032BFD"/>
    <w:rsid w:val="000337E0"/>
    <w:rsid w:val="00033B9B"/>
    <w:rsid w:val="0003407C"/>
    <w:rsid w:val="00034931"/>
    <w:rsid w:val="00035A5E"/>
    <w:rsid w:val="00036A3F"/>
    <w:rsid w:val="00036A40"/>
    <w:rsid w:val="00036B9F"/>
    <w:rsid w:val="0004109E"/>
    <w:rsid w:val="0004228F"/>
    <w:rsid w:val="00042BC5"/>
    <w:rsid w:val="000436CF"/>
    <w:rsid w:val="000437EF"/>
    <w:rsid w:val="0004416B"/>
    <w:rsid w:val="00044626"/>
    <w:rsid w:val="00045308"/>
    <w:rsid w:val="00045664"/>
    <w:rsid w:val="00045CB5"/>
    <w:rsid w:val="00045EC0"/>
    <w:rsid w:val="00045EFB"/>
    <w:rsid w:val="00046076"/>
    <w:rsid w:val="000468DE"/>
    <w:rsid w:val="00046D4F"/>
    <w:rsid w:val="000470B3"/>
    <w:rsid w:val="00047B19"/>
    <w:rsid w:val="00047BD4"/>
    <w:rsid w:val="00047E48"/>
    <w:rsid w:val="0005010F"/>
    <w:rsid w:val="00050F1C"/>
    <w:rsid w:val="00053320"/>
    <w:rsid w:val="000537D3"/>
    <w:rsid w:val="00053C7A"/>
    <w:rsid w:val="00053E2C"/>
    <w:rsid w:val="000544F4"/>
    <w:rsid w:val="00055069"/>
    <w:rsid w:val="00056740"/>
    <w:rsid w:val="00056742"/>
    <w:rsid w:val="0005689D"/>
    <w:rsid w:val="00056F7B"/>
    <w:rsid w:val="000573CC"/>
    <w:rsid w:val="00057426"/>
    <w:rsid w:val="00060085"/>
    <w:rsid w:val="000604D8"/>
    <w:rsid w:val="00060912"/>
    <w:rsid w:val="00060B99"/>
    <w:rsid w:val="00060DBE"/>
    <w:rsid w:val="00061EBA"/>
    <w:rsid w:val="00062938"/>
    <w:rsid w:val="00063B65"/>
    <w:rsid w:val="00063E8E"/>
    <w:rsid w:val="00063FD4"/>
    <w:rsid w:val="0006495B"/>
    <w:rsid w:val="00064B41"/>
    <w:rsid w:val="00064C3F"/>
    <w:rsid w:val="00064FD2"/>
    <w:rsid w:val="00065D0E"/>
    <w:rsid w:val="0006650D"/>
    <w:rsid w:val="0006790D"/>
    <w:rsid w:val="00067BD4"/>
    <w:rsid w:val="00070013"/>
    <w:rsid w:val="000706A4"/>
    <w:rsid w:val="0007071A"/>
    <w:rsid w:val="00070EF3"/>
    <w:rsid w:val="0007107F"/>
    <w:rsid w:val="000711DC"/>
    <w:rsid w:val="000712BE"/>
    <w:rsid w:val="000717D9"/>
    <w:rsid w:val="000719D5"/>
    <w:rsid w:val="00071E71"/>
    <w:rsid w:val="00072C06"/>
    <w:rsid w:val="00072E47"/>
    <w:rsid w:val="000733C3"/>
    <w:rsid w:val="000743DB"/>
    <w:rsid w:val="00074516"/>
    <w:rsid w:val="00074555"/>
    <w:rsid w:val="00075B9B"/>
    <w:rsid w:val="000763F2"/>
    <w:rsid w:val="00076A9A"/>
    <w:rsid w:val="00076B1C"/>
    <w:rsid w:val="00076C20"/>
    <w:rsid w:val="00076D4D"/>
    <w:rsid w:val="00077994"/>
    <w:rsid w:val="00081B62"/>
    <w:rsid w:val="00081D6C"/>
    <w:rsid w:val="00082031"/>
    <w:rsid w:val="00083197"/>
    <w:rsid w:val="000831BC"/>
    <w:rsid w:val="00084B03"/>
    <w:rsid w:val="00085603"/>
    <w:rsid w:val="0008622B"/>
    <w:rsid w:val="00086665"/>
    <w:rsid w:val="00087A97"/>
    <w:rsid w:val="00087B45"/>
    <w:rsid w:val="00087CCA"/>
    <w:rsid w:val="00090033"/>
    <w:rsid w:val="00090136"/>
    <w:rsid w:val="00090477"/>
    <w:rsid w:val="00090AA5"/>
    <w:rsid w:val="00091093"/>
    <w:rsid w:val="00091696"/>
    <w:rsid w:val="00092661"/>
    <w:rsid w:val="000929AB"/>
    <w:rsid w:val="0009341E"/>
    <w:rsid w:val="000934EF"/>
    <w:rsid w:val="000943A7"/>
    <w:rsid w:val="0009440D"/>
    <w:rsid w:val="000944DE"/>
    <w:rsid w:val="0009562E"/>
    <w:rsid w:val="00095BB9"/>
    <w:rsid w:val="0009615A"/>
    <w:rsid w:val="00096E87"/>
    <w:rsid w:val="00097F92"/>
    <w:rsid w:val="000A0542"/>
    <w:rsid w:val="000A11DC"/>
    <w:rsid w:val="000A1E01"/>
    <w:rsid w:val="000A20E1"/>
    <w:rsid w:val="000A24CE"/>
    <w:rsid w:val="000A284B"/>
    <w:rsid w:val="000A2BC9"/>
    <w:rsid w:val="000A3384"/>
    <w:rsid w:val="000A36B5"/>
    <w:rsid w:val="000A3B21"/>
    <w:rsid w:val="000A3D1F"/>
    <w:rsid w:val="000A47EF"/>
    <w:rsid w:val="000A4C39"/>
    <w:rsid w:val="000A5230"/>
    <w:rsid w:val="000A53A4"/>
    <w:rsid w:val="000A594D"/>
    <w:rsid w:val="000A6712"/>
    <w:rsid w:val="000A69A3"/>
    <w:rsid w:val="000A6CE3"/>
    <w:rsid w:val="000A7243"/>
    <w:rsid w:val="000A76C6"/>
    <w:rsid w:val="000A785A"/>
    <w:rsid w:val="000A7975"/>
    <w:rsid w:val="000A7EBC"/>
    <w:rsid w:val="000B0C35"/>
    <w:rsid w:val="000B15E3"/>
    <w:rsid w:val="000B1CF8"/>
    <w:rsid w:val="000B252A"/>
    <w:rsid w:val="000B2552"/>
    <w:rsid w:val="000B2920"/>
    <w:rsid w:val="000B3010"/>
    <w:rsid w:val="000B3515"/>
    <w:rsid w:val="000B4247"/>
    <w:rsid w:val="000B4A23"/>
    <w:rsid w:val="000B4DC9"/>
    <w:rsid w:val="000B60F1"/>
    <w:rsid w:val="000B63EA"/>
    <w:rsid w:val="000B647E"/>
    <w:rsid w:val="000B6802"/>
    <w:rsid w:val="000B786E"/>
    <w:rsid w:val="000B7CDB"/>
    <w:rsid w:val="000B7FAD"/>
    <w:rsid w:val="000B7FCC"/>
    <w:rsid w:val="000C09B5"/>
    <w:rsid w:val="000C0EF0"/>
    <w:rsid w:val="000C0FBF"/>
    <w:rsid w:val="000C13DB"/>
    <w:rsid w:val="000C14E2"/>
    <w:rsid w:val="000C225B"/>
    <w:rsid w:val="000C3CF4"/>
    <w:rsid w:val="000C3E70"/>
    <w:rsid w:val="000C424D"/>
    <w:rsid w:val="000C4ADF"/>
    <w:rsid w:val="000C52C8"/>
    <w:rsid w:val="000C5E91"/>
    <w:rsid w:val="000C5EA7"/>
    <w:rsid w:val="000C6A6B"/>
    <w:rsid w:val="000C6C88"/>
    <w:rsid w:val="000C6E4A"/>
    <w:rsid w:val="000C6F06"/>
    <w:rsid w:val="000C7169"/>
    <w:rsid w:val="000C765A"/>
    <w:rsid w:val="000D0BBD"/>
    <w:rsid w:val="000D0F12"/>
    <w:rsid w:val="000D129C"/>
    <w:rsid w:val="000D1402"/>
    <w:rsid w:val="000D1DBA"/>
    <w:rsid w:val="000D1EC9"/>
    <w:rsid w:val="000D25DD"/>
    <w:rsid w:val="000D350E"/>
    <w:rsid w:val="000D3999"/>
    <w:rsid w:val="000D4FFB"/>
    <w:rsid w:val="000D615B"/>
    <w:rsid w:val="000D6849"/>
    <w:rsid w:val="000D747D"/>
    <w:rsid w:val="000D7719"/>
    <w:rsid w:val="000E0732"/>
    <w:rsid w:val="000E08C4"/>
    <w:rsid w:val="000E0A9E"/>
    <w:rsid w:val="000E0C46"/>
    <w:rsid w:val="000E1091"/>
    <w:rsid w:val="000E1ED4"/>
    <w:rsid w:val="000E257A"/>
    <w:rsid w:val="000E2B5B"/>
    <w:rsid w:val="000E4474"/>
    <w:rsid w:val="000E4D98"/>
    <w:rsid w:val="000E5607"/>
    <w:rsid w:val="000E568D"/>
    <w:rsid w:val="000E58A7"/>
    <w:rsid w:val="000E6335"/>
    <w:rsid w:val="000E6851"/>
    <w:rsid w:val="000E6977"/>
    <w:rsid w:val="000E6FE1"/>
    <w:rsid w:val="000E717F"/>
    <w:rsid w:val="000E7564"/>
    <w:rsid w:val="000E7B4B"/>
    <w:rsid w:val="000E7C56"/>
    <w:rsid w:val="000F035A"/>
    <w:rsid w:val="000F173F"/>
    <w:rsid w:val="000F22A7"/>
    <w:rsid w:val="000F3295"/>
    <w:rsid w:val="000F3929"/>
    <w:rsid w:val="000F4279"/>
    <w:rsid w:val="000F5FC3"/>
    <w:rsid w:val="000F6266"/>
    <w:rsid w:val="000F6F53"/>
    <w:rsid w:val="000F706B"/>
    <w:rsid w:val="000F77A4"/>
    <w:rsid w:val="00100C7C"/>
    <w:rsid w:val="00101DCF"/>
    <w:rsid w:val="0010203F"/>
    <w:rsid w:val="0010215E"/>
    <w:rsid w:val="001023E8"/>
    <w:rsid w:val="001024AC"/>
    <w:rsid w:val="00102B2A"/>
    <w:rsid w:val="001031B6"/>
    <w:rsid w:val="001031B7"/>
    <w:rsid w:val="00103728"/>
    <w:rsid w:val="00104690"/>
    <w:rsid w:val="001049B8"/>
    <w:rsid w:val="001062A7"/>
    <w:rsid w:val="001069AB"/>
    <w:rsid w:val="00106D06"/>
    <w:rsid w:val="00106E5A"/>
    <w:rsid w:val="00110474"/>
    <w:rsid w:val="0011163E"/>
    <w:rsid w:val="00111E04"/>
    <w:rsid w:val="00112A36"/>
    <w:rsid w:val="00112E5D"/>
    <w:rsid w:val="00114DCF"/>
    <w:rsid w:val="00115417"/>
    <w:rsid w:val="001158BB"/>
    <w:rsid w:val="00115CE6"/>
    <w:rsid w:val="00115F73"/>
    <w:rsid w:val="00116899"/>
    <w:rsid w:val="00116EBB"/>
    <w:rsid w:val="0011719D"/>
    <w:rsid w:val="00117D14"/>
    <w:rsid w:val="00117E6A"/>
    <w:rsid w:val="00120007"/>
    <w:rsid w:val="00120240"/>
    <w:rsid w:val="00120589"/>
    <w:rsid w:val="00121466"/>
    <w:rsid w:val="001223AE"/>
    <w:rsid w:val="00122D53"/>
    <w:rsid w:val="00123402"/>
    <w:rsid w:val="001234C3"/>
    <w:rsid w:val="001236E2"/>
    <w:rsid w:val="001238E3"/>
    <w:rsid w:val="00123D35"/>
    <w:rsid w:val="001247EE"/>
    <w:rsid w:val="00125665"/>
    <w:rsid w:val="0012716E"/>
    <w:rsid w:val="001271E5"/>
    <w:rsid w:val="00127FDD"/>
    <w:rsid w:val="0013100C"/>
    <w:rsid w:val="001316C0"/>
    <w:rsid w:val="00131959"/>
    <w:rsid w:val="00131DA5"/>
    <w:rsid w:val="00131F29"/>
    <w:rsid w:val="00132578"/>
    <w:rsid w:val="00133003"/>
    <w:rsid w:val="00133965"/>
    <w:rsid w:val="00133E11"/>
    <w:rsid w:val="001340B1"/>
    <w:rsid w:val="00134EAC"/>
    <w:rsid w:val="001350E2"/>
    <w:rsid w:val="00135460"/>
    <w:rsid w:val="00135807"/>
    <w:rsid w:val="00136197"/>
    <w:rsid w:val="00140D67"/>
    <w:rsid w:val="00140F63"/>
    <w:rsid w:val="0014123D"/>
    <w:rsid w:val="0014162C"/>
    <w:rsid w:val="00142116"/>
    <w:rsid w:val="00142277"/>
    <w:rsid w:val="00142A91"/>
    <w:rsid w:val="0014301D"/>
    <w:rsid w:val="001437A1"/>
    <w:rsid w:val="00144E1A"/>
    <w:rsid w:val="001458D5"/>
    <w:rsid w:val="00145F1A"/>
    <w:rsid w:val="0014604E"/>
    <w:rsid w:val="00146524"/>
    <w:rsid w:val="0014680D"/>
    <w:rsid w:val="0014694E"/>
    <w:rsid w:val="0014733E"/>
    <w:rsid w:val="001501CA"/>
    <w:rsid w:val="00150C0C"/>
    <w:rsid w:val="00150C5A"/>
    <w:rsid w:val="00150C99"/>
    <w:rsid w:val="00150F84"/>
    <w:rsid w:val="001512BC"/>
    <w:rsid w:val="001517DA"/>
    <w:rsid w:val="00152481"/>
    <w:rsid w:val="00152562"/>
    <w:rsid w:val="00152703"/>
    <w:rsid w:val="00152DE0"/>
    <w:rsid w:val="00152EFE"/>
    <w:rsid w:val="0015361A"/>
    <w:rsid w:val="001537E4"/>
    <w:rsid w:val="00153AE6"/>
    <w:rsid w:val="00153FD9"/>
    <w:rsid w:val="00154016"/>
    <w:rsid w:val="00154866"/>
    <w:rsid w:val="00154F2F"/>
    <w:rsid w:val="00155C45"/>
    <w:rsid w:val="00155FDF"/>
    <w:rsid w:val="00156779"/>
    <w:rsid w:val="00157631"/>
    <w:rsid w:val="00157EDD"/>
    <w:rsid w:val="00157FE7"/>
    <w:rsid w:val="001602A4"/>
    <w:rsid w:val="0016054E"/>
    <w:rsid w:val="0016178E"/>
    <w:rsid w:val="00162F6B"/>
    <w:rsid w:val="00163848"/>
    <w:rsid w:val="001639AE"/>
    <w:rsid w:val="00163EF1"/>
    <w:rsid w:val="0016450C"/>
    <w:rsid w:val="00164DB9"/>
    <w:rsid w:val="0016630D"/>
    <w:rsid w:val="00166B40"/>
    <w:rsid w:val="001672D0"/>
    <w:rsid w:val="00167760"/>
    <w:rsid w:val="0017060E"/>
    <w:rsid w:val="001720A2"/>
    <w:rsid w:val="001736A0"/>
    <w:rsid w:val="00173B4C"/>
    <w:rsid w:val="001748D6"/>
    <w:rsid w:val="00174B70"/>
    <w:rsid w:val="00174C89"/>
    <w:rsid w:val="00175650"/>
    <w:rsid w:val="001769DE"/>
    <w:rsid w:val="00177116"/>
    <w:rsid w:val="00177233"/>
    <w:rsid w:val="001772AF"/>
    <w:rsid w:val="00177459"/>
    <w:rsid w:val="00177BFC"/>
    <w:rsid w:val="00180711"/>
    <w:rsid w:val="001807CC"/>
    <w:rsid w:val="00181F11"/>
    <w:rsid w:val="001827AD"/>
    <w:rsid w:val="00182B59"/>
    <w:rsid w:val="00182DB9"/>
    <w:rsid w:val="00182E70"/>
    <w:rsid w:val="00183074"/>
    <w:rsid w:val="0018330B"/>
    <w:rsid w:val="001837DF"/>
    <w:rsid w:val="0018490B"/>
    <w:rsid w:val="00184C98"/>
    <w:rsid w:val="00184FF4"/>
    <w:rsid w:val="00185151"/>
    <w:rsid w:val="00185B7D"/>
    <w:rsid w:val="00186456"/>
    <w:rsid w:val="00187513"/>
    <w:rsid w:val="001906CA"/>
    <w:rsid w:val="00190B73"/>
    <w:rsid w:val="00190CA2"/>
    <w:rsid w:val="00190F05"/>
    <w:rsid w:val="00191912"/>
    <w:rsid w:val="001930D1"/>
    <w:rsid w:val="001935C3"/>
    <w:rsid w:val="0019446F"/>
    <w:rsid w:val="00194651"/>
    <w:rsid w:val="00194679"/>
    <w:rsid w:val="00194D10"/>
    <w:rsid w:val="00195085"/>
    <w:rsid w:val="00195996"/>
    <w:rsid w:val="0019599B"/>
    <w:rsid w:val="001969AA"/>
    <w:rsid w:val="00196B7F"/>
    <w:rsid w:val="00197518"/>
    <w:rsid w:val="00197B2A"/>
    <w:rsid w:val="00197E74"/>
    <w:rsid w:val="001A05CE"/>
    <w:rsid w:val="001A177B"/>
    <w:rsid w:val="001A1796"/>
    <w:rsid w:val="001A19CD"/>
    <w:rsid w:val="001A1A68"/>
    <w:rsid w:val="001A1D28"/>
    <w:rsid w:val="001A2B5F"/>
    <w:rsid w:val="001A4A74"/>
    <w:rsid w:val="001A4EDA"/>
    <w:rsid w:val="001A4FAD"/>
    <w:rsid w:val="001A5AFC"/>
    <w:rsid w:val="001A610C"/>
    <w:rsid w:val="001A6814"/>
    <w:rsid w:val="001A6ECA"/>
    <w:rsid w:val="001A7C19"/>
    <w:rsid w:val="001A7EF1"/>
    <w:rsid w:val="001A7F82"/>
    <w:rsid w:val="001B00D7"/>
    <w:rsid w:val="001B01E6"/>
    <w:rsid w:val="001B09CB"/>
    <w:rsid w:val="001B10B3"/>
    <w:rsid w:val="001B18A2"/>
    <w:rsid w:val="001B1E95"/>
    <w:rsid w:val="001B21BB"/>
    <w:rsid w:val="001B2C5F"/>
    <w:rsid w:val="001B2CC7"/>
    <w:rsid w:val="001B2E07"/>
    <w:rsid w:val="001B3CE9"/>
    <w:rsid w:val="001B4A5C"/>
    <w:rsid w:val="001B637C"/>
    <w:rsid w:val="001B64EB"/>
    <w:rsid w:val="001B655F"/>
    <w:rsid w:val="001B6A52"/>
    <w:rsid w:val="001B6C3A"/>
    <w:rsid w:val="001B781F"/>
    <w:rsid w:val="001C061E"/>
    <w:rsid w:val="001C0B28"/>
    <w:rsid w:val="001C115A"/>
    <w:rsid w:val="001C1B87"/>
    <w:rsid w:val="001C1E90"/>
    <w:rsid w:val="001C2DDA"/>
    <w:rsid w:val="001C3174"/>
    <w:rsid w:val="001C3AF8"/>
    <w:rsid w:val="001C3D5A"/>
    <w:rsid w:val="001C415B"/>
    <w:rsid w:val="001C4D0C"/>
    <w:rsid w:val="001C5451"/>
    <w:rsid w:val="001C581A"/>
    <w:rsid w:val="001C5D38"/>
    <w:rsid w:val="001C6ECE"/>
    <w:rsid w:val="001C6F65"/>
    <w:rsid w:val="001C727B"/>
    <w:rsid w:val="001C76A7"/>
    <w:rsid w:val="001C7730"/>
    <w:rsid w:val="001C7C4D"/>
    <w:rsid w:val="001D0B03"/>
    <w:rsid w:val="001D0FB1"/>
    <w:rsid w:val="001D1344"/>
    <w:rsid w:val="001D17AB"/>
    <w:rsid w:val="001D1874"/>
    <w:rsid w:val="001D1E2A"/>
    <w:rsid w:val="001D2257"/>
    <w:rsid w:val="001D23C5"/>
    <w:rsid w:val="001D28F1"/>
    <w:rsid w:val="001D2B25"/>
    <w:rsid w:val="001D348B"/>
    <w:rsid w:val="001D3549"/>
    <w:rsid w:val="001D3EC1"/>
    <w:rsid w:val="001D4690"/>
    <w:rsid w:val="001D4818"/>
    <w:rsid w:val="001D523E"/>
    <w:rsid w:val="001D5334"/>
    <w:rsid w:val="001D55DA"/>
    <w:rsid w:val="001D59BA"/>
    <w:rsid w:val="001D5BBF"/>
    <w:rsid w:val="001D5D23"/>
    <w:rsid w:val="001D5EDC"/>
    <w:rsid w:val="001D5EE4"/>
    <w:rsid w:val="001D6491"/>
    <w:rsid w:val="001D66A5"/>
    <w:rsid w:val="001D6745"/>
    <w:rsid w:val="001D6F1B"/>
    <w:rsid w:val="001E012B"/>
    <w:rsid w:val="001E0FFF"/>
    <w:rsid w:val="001E2847"/>
    <w:rsid w:val="001E2A2F"/>
    <w:rsid w:val="001E2AE7"/>
    <w:rsid w:val="001E2BF1"/>
    <w:rsid w:val="001E2EB0"/>
    <w:rsid w:val="001E2FE1"/>
    <w:rsid w:val="001E37AA"/>
    <w:rsid w:val="001E3C5E"/>
    <w:rsid w:val="001E4310"/>
    <w:rsid w:val="001E461E"/>
    <w:rsid w:val="001E4C23"/>
    <w:rsid w:val="001E4FB9"/>
    <w:rsid w:val="001E55F6"/>
    <w:rsid w:val="001E581F"/>
    <w:rsid w:val="001E5837"/>
    <w:rsid w:val="001E5C9B"/>
    <w:rsid w:val="001E5DEB"/>
    <w:rsid w:val="001E6134"/>
    <w:rsid w:val="001E6DB4"/>
    <w:rsid w:val="001E7B2E"/>
    <w:rsid w:val="001E7BFE"/>
    <w:rsid w:val="001E7C7F"/>
    <w:rsid w:val="001F056B"/>
    <w:rsid w:val="001F06AD"/>
    <w:rsid w:val="001F0BDA"/>
    <w:rsid w:val="001F0C46"/>
    <w:rsid w:val="001F1AA3"/>
    <w:rsid w:val="001F201D"/>
    <w:rsid w:val="001F20B5"/>
    <w:rsid w:val="001F22D5"/>
    <w:rsid w:val="001F2C1A"/>
    <w:rsid w:val="001F3192"/>
    <w:rsid w:val="001F3CF2"/>
    <w:rsid w:val="001F3ED0"/>
    <w:rsid w:val="001F401F"/>
    <w:rsid w:val="001F43D5"/>
    <w:rsid w:val="001F4445"/>
    <w:rsid w:val="001F509A"/>
    <w:rsid w:val="001F5436"/>
    <w:rsid w:val="001F5579"/>
    <w:rsid w:val="001F6405"/>
    <w:rsid w:val="001F6624"/>
    <w:rsid w:val="001F68F6"/>
    <w:rsid w:val="001F6A45"/>
    <w:rsid w:val="001F7521"/>
    <w:rsid w:val="001F7694"/>
    <w:rsid w:val="00200696"/>
    <w:rsid w:val="002006E5"/>
    <w:rsid w:val="00200D79"/>
    <w:rsid w:val="0020185B"/>
    <w:rsid w:val="00201FD0"/>
    <w:rsid w:val="002034F5"/>
    <w:rsid w:val="00203A41"/>
    <w:rsid w:val="0020472A"/>
    <w:rsid w:val="00204A40"/>
    <w:rsid w:val="00204BBF"/>
    <w:rsid w:val="00205506"/>
    <w:rsid w:val="00205DD6"/>
    <w:rsid w:val="002064E4"/>
    <w:rsid w:val="00206649"/>
    <w:rsid w:val="00206D6C"/>
    <w:rsid w:val="00207082"/>
    <w:rsid w:val="0020768A"/>
    <w:rsid w:val="00207C2A"/>
    <w:rsid w:val="00210574"/>
    <w:rsid w:val="002106AC"/>
    <w:rsid w:val="00211B1D"/>
    <w:rsid w:val="00211E51"/>
    <w:rsid w:val="00212FF8"/>
    <w:rsid w:val="00213C82"/>
    <w:rsid w:val="002144A1"/>
    <w:rsid w:val="002154AA"/>
    <w:rsid w:val="00215634"/>
    <w:rsid w:val="00215D36"/>
    <w:rsid w:val="0021641A"/>
    <w:rsid w:val="00216515"/>
    <w:rsid w:val="00216735"/>
    <w:rsid w:val="0021715B"/>
    <w:rsid w:val="002178F9"/>
    <w:rsid w:val="0022188C"/>
    <w:rsid w:val="00221DF8"/>
    <w:rsid w:val="00221FFF"/>
    <w:rsid w:val="00222093"/>
    <w:rsid w:val="002239A2"/>
    <w:rsid w:val="00223A38"/>
    <w:rsid w:val="00224296"/>
    <w:rsid w:val="00225BEB"/>
    <w:rsid w:val="00226EF8"/>
    <w:rsid w:val="00227383"/>
    <w:rsid w:val="00227704"/>
    <w:rsid w:val="00230BDE"/>
    <w:rsid w:val="00230C33"/>
    <w:rsid w:val="00230D96"/>
    <w:rsid w:val="002318A9"/>
    <w:rsid w:val="0023191E"/>
    <w:rsid w:val="002323B0"/>
    <w:rsid w:val="00232840"/>
    <w:rsid w:val="00233253"/>
    <w:rsid w:val="00233D8B"/>
    <w:rsid w:val="00234723"/>
    <w:rsid w:val="00234A8E"/>
    <w:rsid w:val="00234C21"/>
    <w:rsid w:val="00234F28"/>
    <w:rsid w:val="002354FA"/>
    <w:rsid w:val="00235F99"/>
    <w:rsid w:val="0023611B"/>
    <w:rsid w:val="002362D5"/>
    <w:rsid w:val="00237884"/>
    <w:rsid w:val="00237A30"/>
    <w:rsid w:val="002403C8"/>
    <w:rsid w:val="00240537"/>
    <w:rsid w:val="002415AB"/>
    <w:rsid w:val="00241873"/>
    <w:rsid w:val="00241B84"/>
    <w:rsid w:val="0024254C"/>
    <w:rsid w:val="002426EE"/>
    <w:rsid w:val="00242F04"/>
    <w:rsid w:val="00243459"/>
    <w:rsid w:val="002437C6"/>
    <w:rsid w:val="00243D23"/>
    <w:rsid w:val="00245E39"/>
    <w:rsid w:val="00246CA4"/>
    <w:rsid w:val="00246D37"/>
    <w:rsid w:val="00246D94"/>
    <w:rsid w:val="00246EE5"/>
    <w:rsid w:val="00247916"/>
    <w:rsid w:val="00247AAD"/>
    <w:rsid w:val="00250383"/>
    <w:rsid w:val="00251CEA"/>
    <w:rsid w:val="00251E00"/>
    <w:rsid w:val="00251FC3"/>
    <w:rsid w:val="002525C0"/>
    <w:rsid w:val="00252836"/>
    <w:rsid w:val="0025389B"/>
    <w:rsid w:val="002541AF"/>
    <w:rsid w:val="0025498C"/>
    <w:rsid w:val="00254D6C"/>
    <w:rsid w:val="00254DF3"/>
    <w:rsid w:val="002551B3"/>
    <w:rsid w:val="00255355"/>
    <w:rsid w:val="002557E3"/>
    <w:rsid w:val="002559CA"/>
    <w:rsid w:val="00256A0D"/>
    <w:rsid w:val="0025706B"/>
    <w:rsid w:val="0025736B"/>
    <w:rsid w:val="00257991"/>
    <w:rsid w:val="00257D3F"/>
    <w:rsid w:val="00257E45"/>
    <w:rsid w:val="00261BEF"/>
    <w:rsid w:val="00262DA8"/>
    <w:rsid w:val="00263CD3"/>
    <w:rsid w:val="00263DF0"/>
    <w:rsid w:val="00263FC4"/>
    <w:rsid w:val="00264377"/>
    <w:rsid w:val="002645AA"/>
    <w:rsid w:val="002647AF"/>
    <w:rsid w:val="00265F09"/>
    <w:rsid w:val="00266221"/>
    <w:rsid w:val="00266888"/>
    <w:rsid w:val="00266986"/>
    <w:rsid w:val="00267445"/>
    <w:rsid w:val="002679DE"/>
    <w:rsid w:val="00267C88"/>
    <w:rsid w:val="00270228"/>
    <w:rsid w:val="002703AB"/>
    <w:rsid w:val="00270671"/>
    <w:rsid w:val="00270D48"/>
    <w:rsid w:val="00271A3D"/>
    <w:rsid w:val="00271AC6"/>
    <w:rsid w:val="00271E0D"/>
    <w:rsid w:val="002722AE"/>
    <w:rsid w:val="00272655"/>
    <w:rsid w:val="00272797"/>
    <w:rsid w:val="00272D25"/>
    <w:rsid w:val="002731DB"/>
    <w:rsid w:val="002732E6"/>
    <w:rsid w:val="0027365E"/>
    <w:rsid w:val="0027370C"/>
    <w:rsid w:val="00273B52"/>
    <w:rsid w:val="00274ADD"/>
    <w:rsid w:val="00274E1A"/>
    <w:rsid w:val="00274FA2"/>
    <w:rsid w:val="00275AEB"/>
    <w:rsid w:val="002760A4"/>
    <w:rsid w:val="00276825"/>
    <w:rsid w:val="0027739D"/>
    <w:rsid w:val="00280102"/>
    <w:rsid w:val="00280554"/>
    <w:rsid w:val="00280E53"/>
    <w:rsid w:val="0028101E"/>
    <w:rsid w:val="00281BB8"/>
    <w:rsid w:val="00281CF1"/>
    <w:rsid w:val="00281E9F"/>
    <w:rsid w:val="00282338"/>
    <w:rsid w:val="002823C5"/>
    <w:rsid w:val="002831F0"/>
    <w:rsid w:val="00283490"/>
    <w:rsid w:val="002834A2"/>
    <w:rsid w:val="00284252"/>
    <w:rsid w:val="0028429C"/>
    <w:rsid w:val="002846EF"/>
    <w:rsid w:val="00284741"/>
    <w:rsid w:val="00285BDD"/>
    <w:rsid w:val="00285DDB"/>
    <w:rsid w:val="0028604D"/>
    <w:rsid w:val="00286C71"/>
    <w:rsid w:val="00286FDC"/>
    <w:rsid w:val="00286FF9"/>
    <w:rsid w:val="00287269"/>
    <w:rsid w:val="00287B02"/>
    <w:rsid w:val="00287C23"/>
    <w:rsid w:val="00287E2F"/>
    <w:rsid w:val="00290041"/>
    <w:rsid w:val="00290885"/>
    <w:rsid w:val="00291513"/>
    <w:rsid w:val="00291C91"/>
    <w:rsid w:val="00292BD6"/>
    <w:rsid w:val="00292C02"/>
    <w:rsid w:val="0029382E"/>
    <w:rsid w:val="002949A5"/>
    <w:rsid w:val="00294A43"/>
    <w:rsid w:val="00294F62"/>
    <w:rsid w:val="0029596E"/>
    <w:rsid w:val="00295EFE"/>
    <w:rsid w:val="00297B9E"/>
    <w:rsid w:val="002A029A"/>
    <w:rsid w:val="002A0C20"/>
    <w:rsid w:val="002A1B12"/>
    <w:rsid w:val="002A26DD"/>
    <w:rsid w:val="002A2F7D"/>
    <w:rsid w:val="002A3890"/>
    <w:rsid w:val="002A3C26"/>
    <w:rsid w:val="002A416F"/>
    <w:rsid w:val="002A64D1"/>
    <w:rsid w:val="002B08E3"/>
    <w:rsid w:val="002B0E16"/>
    <w:rsid w:val="002B27D4"/>
    <w:rsid w:val="002B41D2"/>
    <w:rsid w:val="002B4437"/>
    <w:rsid w:val="002B46FF"/>
    <w:rsid w:val="002B4779"/>
    <w:rsid w:val="002B4B94"/>
    <w:rsid w:val="002B4BF8"/>
    <w:rsid w:val="002B50DD"/>
    <w:rsid w:val="002B571B"/>
    <w:rsid w:val="002B5D7D"/>
    <w:rsid w:val="002B624A"/>
    <w:rsid w:val="002B6A58"/>
    <w:rsid w:val="002B6D42"/>
    <w:rsid w:val="002B6E1E"/>
    <w:rsid w:val="002B7569"/>
    <w:rsid w:val="002B76C5"/>
    <w:rsid w:val="002B79E7"/>
    <w:rsid w:val="002C0214"/>
    <w:rsid w:val="002C0C0B"/>
    <w:rsid w:val="002C121F"/>
    <w:rsid w:val="002C168C"/>
    <w:rsid w:val="002C1CA0"/>
    <w:rsid w:val="002C1E6E"/>
    <w:rsid w:val="002C3943"/>
    <w:rsid w:val="002C3C28"/>
    <w:rsid w:val="002C3CB7"/>
    <w:rsid w:val="002C3EF5"/>
    <w:rsid w:val="002C44DD"/>
    <w:rsid w:val="002C46EC"/>
    <w:rsid w:val="002C48E7"/>
    <w:rsid w:val="002C59BB"/>
    <w:rsid w:val="002C5CC8"/>
    <w:rsid w:val="002C5FA6"/>
    <w:rsid w:val="002C6B4D"/>
    <w:rsid w:val="002C773A"/>
    <w:rsid w:val="002D050C"/>
    <w:rsid w:val="002D0D02"/>
    <w:rsid w:val="002D0D47"/>
    <w:rsid w:val="002D2132"/>
    <w:rsid w:val="002D21B5"/>
    <w:rsid w:val="002D27EB"/>
    <w:rsid w:val="002D28D0"/>
    <w:rsid w:val="002D29D7"/>
    <w:rsid w:val="002D36A6"/>
    <w:rsid w:val="002D3AB6"/>
    <w:rsid w:val="002D45BF"/>
    <w:rsid w:val="002D4805"/>
    <w:rsid w:val="002D4B1E"/>
    <w:rsid w:val="002D5837"/>
    <w:rsid w:val="002D5FF1"/>
    <w:rsid w:val="002D601D"/>
    <w:rsid w:val="002D617B"/>
    <w:rsid w:val="002D6221"/>
    <w:rsid w:val="002D684C"/>
    <w:rsid w:val="002D6E5E"/>
    <w:rsid w:val="002E0962"/>
    <w:rsid w:val="002E1698"/>
    <w:rsid w:val="002E21FF"/>
    <w:rsid w:val="002E25AD"/>
    <w:rsid w:val="002E2E90"/>
    <w:rsid w:val="002E33A1"/>
    <w:rsid w:val="002E34DA"/>
    <w:rsid w:val="002E364A"/>
    <w:rsid w:val="002E3A02"/>
    <w:rsid w:val="002E465D"/>
    <w:rsid w:val="002E5894"/>
    <w:rsid w:val="002E617D"/>
    <w:rsid w:val="002E7904"/>
    <w:rsid w:val="002E7ABA"/>
    <w:rsid w:val="002E7FA0"/>
    <w:rsid w:val="002F019D"/>
    <w:rsid w:val="002F0AB6"/>
    <w:rsid w:val="002F0B03"/>
    <w:rsid w:val="002F0F7C"/>
    <w:rsid w:val="002F104F"/>
    <w:rsid w:val="002F2396"/>
    <w:rsid w:val="002F3732"/>
    <w:rsid w:val="002F3E20"/>
    <w:rsid w:val="002F3F83"/>
    <w:rsid w:val="002F4A2C"/>
    <w:rsid w:val="002F55C9"/>
    <w:rsid w:val="002F70D3"/>
    <w:rsid w:val="002F7207"/>
    <w:rsid w:val="002F7D2C"/>
    <w:rsid w:val="003003F3"/>
    <w:rsid w:val="00300A16"/>
    <w:rsid w:val="00300F76"/>
    <w:rsid w:val="003012CD"/>
    <w:rsid w:val="003014CC"/>
    <w:rsid w:val="0030173B"/>
    <w:rsid w:val="0030195C"/>
    <w:rsid w:val="00302113"/>
    <w:rsid w:val="00302263"/>
    <w:rsid w:val="00302E24"/>
    <w:rsid w:val="0030326D"/>
    <w:rsid w:val="0030358A"/>
    <w:rsid w:val="003036CD"/>
    <w:rsid w:val="0030451F"/>
    <w:rsid w:val="00304799"/>
    <w:rsid w:val="00305BF1"/>
    <w:rsid w:val="00305E79"/>
    <w:rsid w:val="00305FD3"/>
    <w:rsid w:val="0030649D"/>
    <w:rsid w:val="00306703"/>
    <w:rsid w:val="00306F8C"/>
    <w:rsid w:val="003073B0"/>
    <w:rsid w:val="00307C66"/>
    <w:rsid w:val="00307F0B"/>
    <w:rsid w:val="003108CB"/>
    <w:rsid w:val="00310D8B"/>
    <w:rsid w:val="00310E2D"/>
    <w:rsid w:val="003132AC"/>
    <w:rsid w:val="00313825"/>
    <w:rsid w:val="00314F47"/>
    <w:rsid w:val="003153AC"/>
    <w:rsid w:val="003157CC"/>
    <w:rsid w:val="003166E4"/>
    <w:rsid w:val="003167B2"/>
    <w:rsid w:val="00317C71"/>
    <w:rsid w:val="00320038"/>
    <w:rsid w:val="00320396"/>
    <w:rsid w:val="00320757"/>
    <w:rsid w:val="003217DC"/>
    <w:rsid w:val="00321DD5"/>
    <w:rsid w:val="00321E2B"/>
    <w:rsid w:val="00321FEA"/>
    <w:rsid w:val="003230A5"/>
    <w:rsid w:val="0032436E"/>
    <w:rsid w:val="00324C94"/>
    <w:rsid w:val="00324E02"/>
    <w:rsid w:val="00325691"/>
    <w:rsid w:val="00325A0F"/>
    <w:rsid w:val="00325A6B"/>
    <w:rsid w:val="00325B39"/>
    <w:rsid w:val="003262EF"/>
    <w:rsid w:val="0032640B"/>
    <w:rsid w:val="00326861"/>
    <w:rsid w:val="00326B14"/>
    <w:rsid w:val="003273E0"/>
    <w:rsid w:val="00327859"/>
    <w:rsid w:val="00330432"/>
    <w:rsid w:val="00331B34"/>
    <w:rsid w:val="00331D68"/>
    <w:rsid w:val="00332FCC"/>
    <w:rsid w:val="00332FFB"/>
    <w:rsid w:val="00333044"/>
    <w:rsid w:val="00333163"/>
    <w:rsid w:val="0033370E"/>
    <w:rsid w:val="00333B6D"/>
    <w:rsid w:val="00334164"/>
    <w:rsid w:val="0033460B"/>
    <w:rsid w:val="00334614"/>
    <w:rsid w:val="003354A0"/>
    <w:rsid w:val="00336520"/>
    <w:rsid w:val="00336AFD"/>
    <w:rsid w:val="003377DB"/>
    <w:rsid w:val="0034051F"/>
    <w:rsid w:val="00340586"/>
    <w:rsid w:val="0034060E"/>
    <w:rsid w:val="00340821"/>
    <w:rsid w:val="003409EC"/>
    <w:rsid w:val="00341B39"/>
    <w:rsid w:val="0034230D"/>
    <w:rsid w:val="003429E0"/>
    <w:rsid w:val="00342AD6"/>
    <w:rsid w:val="00342C41"/>
    <w:rsid w:val="00343041"/>
    <w:rsid w:val="00343465"/>
    <w:rsid w:val="003436C8"/>
    <w:rsid w:val="00343BB7"/>
    <w:rsid w:val="00344686"/>
    <w:rsid w:val="003454E0"/>
    <w:rsid w:val="00346342"/>
    <w:rsid w:val="00346C24"/>
    <w:rsid w:val="00347285"/>
    <w:rsid w:val="00347C07"/>
    <w:rsid w:val="00350104"/>
    <w:rsid w:val="00350F50"/>
    <w:rsid w:val="0035141C"/>
    <w:rsid w:val="0035163A"/>
    <w:rsid w:val="00351B75"/>
    <w:rsid w:val="00351E33"/>
    <w:rsid w:val="00351EAC"/>
    <w:rsid w:val="003521D8"/>
    <w:rsid w:val="00352CC5"/>
    <w:rsid w:val="00353F08"/>
    <w:rsid w:val="00354DE4"/>
    <w:rsid w:val="003559E6"/>
    <w:rsid w:val="00355B2C"/>
    <w:rsid w:val="00355F70"/>
    <w:rsid w:val="00357194"/>
    <w:rsid w:val="003574BB"/>
    <w:rsid w:val="0035791B"/>
    <w:rsid w:val="003602BB"/>
    <w:rsid w:val="0036074F"/>
    <w:rsid w:val="00361ED3"/>
    <w:rsid w:val="00362034"/>
    <w:rsid w:val="00362B4E"/>
    <w:rsid w:val="00362FA2"/>
    <w:rsid w:val="0036311D"/>
    <w:rsid w:val="00363E2F"/>
    <w:rsid w:val="0036401A"/>
    <w:rsid w:val="0036434B"/>
    <w:rsid w:val="0036485A"/>
    <w:rsid w:val="00366C74"/>
    <w:rsid w:val="00367E3E"/>
    <w:rsid w:val="00370F7F"/>
    <w:rsid w:val="003711FB"/>
    <w:rsid w:val="00371B70"/>
    <w:rsid w:val="00372CCC"/>
    <w:rsid w:val="00372E4C"/>
    <w:rsid w:val="00374262"/>
    <w:rsid w:val="00374CBA"/>
    <w:rsid w:val="00375354"/>
    <w:rsid w:val="00375A20"/>
    <w:rsid w:val="00376CF7"/>
    <w:rsid w:val="003771FA"/>
    <w:rsid w:val="00377233"/>
    <w:rsid w:val="003776EA"/>
    <w:rsid w:val="003778B6"/>
    <w:rsid w:val="00380917"/>
    <w:rsid w:val="00381522"/>
    <w:rsid w:val="0038171D"/>
    <w:rsid w:val="003820B1"/>
    <w:rsid w:val="00382C26"/>
    <w:rsid w:val="00382F16"/>
    <w:rsid w:val="00383A89"/>
    <w:rsid w:val="00383A8C"/>
    <w:rsid w:val="00383E6A"/>
    <w:rsid w:val="0038542B"/>
    <w:rsid w:val="00385843"/>
    <w:rsid w:val="003864EE"/>
    <w:rsid w:val="00387DC0"/>
    <w:rsid w:val="00387E9A"/>
    <w:rsid w:val="00390AF4"/>
    <w:rsid w:val="00390C16"/>
    <w:rsid w:val="00390D8C"/>
    <w:rsid w:val="00391499"/>
    <w:rsid w:val="00391C4B"/>
    <w:rsid w:val="003928C0"/>
    <w:rsid w:val="003929FC"/>
    <w:rsid w:val="00393EFE"/>
    <w:rsid w:val="0039428F"/>
    <w:rsid w:val="00394298"/>
    <w:rsid w:val="00394CF2"/>
    <w:rsid w:val="00394D5B"/>
    <w:rsid w:val="00394E96"/>
    <w:rsid w:val="0039763B"/>
    <w:rsid w:val="0039782C"/>
    <w:rsid w:val="00397DE1"/>
    <w:rsid w:val="003A04F3"/>
    <w:rsid w:val="003A13AE"/>
    <w:rsid w:val="003A1494"/>
    <w:rsid w:val="003A2193"/>
    <w:rsid w:val="003A236D"/>
    <w:rsid w:val="003A36CA"/>
    <w:rsid w:val="003A3DC0"/>
    <w:rsid w:val="003A4E1B"/>
    <w:rsid w:val="003A5DA3"/>
    <w:rsid w:val="003A6222"/>
    <w:rsid w:val="003A6917"/>
    <w:rsid w:val="003A7534"/>
    <w:rsid w:val="003A761D"/>
    <w:rsid w:val="003A78D5"/>
    <w:rsid w:val="003B025A"/>
    <w:rsid w:val="003B0A52"/>
    <w:rsid w:val="003B0DC8"/>
    <w:rsid w:val="003B0EB3"/>
    <w:rsid w:val="003B1B17"/>
    <w:rsid w:val="003B35AD"/>
    <w:rsid w:val="003B3ADC"/>
    <w:rsid w:val="003B3F82"/>
    <w:rsid w:val="003B428D"/>
    <w:rsid w:val="003B4380"/>
    <w:rsid w:val="003B475C"/>
    <w:rsid w:val="003B4B63"/>
    <w:rsid w:val="003B5807"/>
    <w:rsid w:val="003B5A38"/>
    <w:rsid w:val="003B64F2"/>
    <w:rsid w:val="003B652B"/>
    <w:rsid w:val="003B66E9"/>
    <w:rsid w:val="003B6954"/>
    <w:rsid w:val="003B73CD"/>
    <w:rsid w:val="003C0410"/>
    <w:rsid w:val="003C05D1"/>
    <w:rsid w:val="003C0B5D"/>
    <w:rsid w:val="003C0DF4"/>
    <w:rsid w:val="003C1F17"/>
    <w:rsid w:val="003C242A"/>
    <w:rsid w:val="003C34B0"/>
    <w:rsid w:val="003C3876"/>
    <w:rsid w:val="003C3C25"/>
    <w:rsid w:val="003C3C90"/>
    <w:rsid w:val="003C3E3F"/>
    <w:rsid w:val="003C4B16"/>
    <w:rsid w:val="003C4C8B"/>
    <w:rsid w:val="003C4E68"/>
    <w:rsid w:val="003C63A0"/>
    <w:rsid w:val="003C7375"/>
    <w:rsid w:val="003D05FD"/>
    <w:rsid w:val="003D0614"/>
    <w:rsid w:val="003D066E"/>
    <w:rsid w:val="003D1A4F"/>
    <w:rsid w:val="003D26A9"/>
    <w:rsid w:val="003D2926"/>
    <w:rsid w:val="003D2C5D"/>
    <w:rsid w:val="003D3109"/>
    <w:rsid w:val="003D32D8"/>
    <w:rsid w:val="003D4CAD"/>
    <w:rsid w:val="003D56A8"/>
    <w:rsid w:val="003D6EF1"/>
    <w:rsid w:val="003D71BA"/>
    <w:rsid w:val="003D759A"/>
    <w:rsid w:val="003D7D8F"/>
    <w:rsid w:val="003E1452"/>
    <w:rsid w:val="003E1916"/>
    <w:rsid w:val="003E1B20"/>
    <w:rsid w:val="003E1B95"/>
    <w:rsid w:val="003E2541"/>
    <w:rsid w:val="003E2EE9"/>
    <w:rsid w:val="003E315C"/>
    <w:rsid w:val="003E316E"/>
    <w:rsid w:val="003E336B"/>
    <w:rsid w:val="003E37CC"/>
    <w:rsid w:val="003E409D"/>
    <w:rsid w:val="003E4580"/>
    <w:rsid w:val="003E4761"/>
    <w:rsid w:val="003E493D"/>
    <w:rsid w:val="003E4A7F"/>
    <w:rsid w:val="003E57BE"/>
    <w:rsid w:val="003E5A7C"/>
    <w:rsid w:val="003E6170"/>
    <w:rsid w:val="003F0711"/>
    <w:rsid w:val="003F0B8E"/>
    <w:rsid w:val="003F0C6B"/>
    <w:rsid w:val="003F0C83"/>
    <w:rsid w:val="003F0E78"/>
    <w:rsid w:val="003F157C"/>
    <w:rsid w:val="003F16C9"/>
    <w:rsid w:val="003F19B0"/>
    <w:rsid w:val="003F27A0"/>
    <w:rsid w:val="003F2D03"/>
    <w:rsid w:val="003F2E60"/>
    <w:rsid w:val="003F3F64"/>
    <w:rsid w:val="003F43DE"/>
    <w:rsid w:val="003F4E38"/>
    <w:rsid w:val="003F4E92"/>
    <w:rsid w:val="003F4EA9"/>
    <w:rsid w:val="003F53E2"/>
    <w:rsid w:val="003F54DE"/>
    <w:rsid w:val="003F575B"/>
    <w:rsid w:val="003F6235"/>
    <w:rsid w:val="003F630D"/>
    <w:rsid w:val="003F6DB9"/>
    <w:rsid w:val="003F7027"/>
    <w:rsid w:val="003F77E4"/>
    <w:rsid w:val="003F78B4"/>
    <w:rsid w:val="003F7ADF"/>
    <w:rsid w:val="00400425"/>
    <w:rsid w:val="00400EED"/>
    <w:rsid w:val="004012E6"/>
    <w:rsid w:val="00401CB7"/>
    <w:rsid w:val="00401DD5"/>
    <w:rsid w:val="00402588"/>
    <w:rsid w:val="00402713"/>
    <w:rsid w:val="004028C0"/>
    <w:rsid w:val="00403C14"/>
    <w:rsid w:val="00403D4C"/>
    <w:rsid w:val="004042A8"/>
    <w:rsid w:val="0040494D"/>
    <w:rsid w:val="00404B1E"/>
    <w:rsid w:val="004056D0"/>
    <w:rsid w:val="00405922"/>
    <w:rsid w:val="00405C35"/>
    <w:rsid w:val="00406A83"/>
    <w:rsid w:val="00406ABB"/>
    <w:rsid w:val="00407003"/>
    <w:rsid w:val="00407BA2"/>
    <w:rsid w:val="00410418"/>
    <w:rsid w:val="004108F2"/>
    <w:rsid w:val="00410F11"/>
    <w:rsid w:val="00411D62"/>
    <w:rsid w:val="00413076"/>
    <w:rsid w:val="0041362B"/>
    <w:rsid w:val="00413971"/>
    <w:rsid w:val="00413A25"/>
    <w:rsid w:val="00413B1E"/>
    <w:rsid w:val="00414A48"/>
    <w:rsid w:val="00414E5C"/>
    <w:rsid w:val="00414E78"/>
    <w:rsid w:val="004160B8"/>
    <w:rsid w:val="00416D1C"/>
    <w:rsid w:val="00416EAA"/>
    <w:rsid w:val="00417159"/>
    <w:rsid w:val="00417C89"/>
    <w:rsid w:val="00417D3F"/>
    <w:rsid w:val="00417F9B"/>
    <w:rsid w:val="004208D6"/>
    <w:rsid w:val="00420C54"/>
    <w:rsid w:val="00420E25"/>
    <w:rsid w:val="00421288"/>
    <w:rsid w:val="00421482"/>
    <w:rsid w:val="00421C98"/>
    <w:rsid w:val="00421F86"/>
    <w:rsid w:val="004228CA"/>
    <w:rsid w:val="00422E3C"/>
    <w:rsid w:val="0042319B"/>
    <w:rsid w:val="004238C9"/>
    <w:rsid w:val="00423A9A"/>
    <w:rsid w:val="004249E3"/>
    <w:rsid w:val="00424CCB"/>
    <w:rsid w:val="00425A83"/>
    <w:rsid w:val="004265A7"/>
    <w:rsid w:val="004269BA"/>
    <w:rsid w:val="00426C43"/>
    <w:rsid w:val="00427746"/>
    <w:rsid w:val="00427E2B"/>
    <w:rsid w:val="004304BD"/>
    <w:rsid w:val="0043075F"/>
    <w:rsid w:val="0043086E"/>
    <w:rsid w:val="00430894"/>
    <w:rsid w:val="00430A9C"/>
    <w:rsid w:val="00430C4C"/>
    <w:rsid w:val="00431C4F"/>
    <w:rsid w:val="00431C59"/>
    <w:rsid w:val="00432520"/>
    <w:rsid w:val="00432FFC"/>
    <w:rsid w:val="0043328A"/>
    <w:rsid w:val="0043332E"/>
    <w:rsid w:val="004335B9"/>
    <w:rsid w:val="004337B4"/>
    <w:rsid w:val="00433A9F"/>
    <w:rsid w:val="00434130"/>
    <w:rsid w:val="0043574F"/>
    <w:rsid w:val="00435814"/>
    <w:rsid w:val="00435854"/>
    <w:rsid w:val="00435993"/>
    <w:rsid w:val="00435A84"/>
    <w:rsid w:val="0043666B"/>
    <w:rsid w:val="004367FB"/>
    <w:rsid w:val="0043683B"/>
    <w:rsid w:val="0043783D"/>
    <w:rsid w:val="00437E2B"/>
    <w:rsid w:val="004408A5"/>
    <w:rsid w:val="00440A1B"/>
    <w:rsid w:val="004418BD"/>
    <w:rsid w:val="00441CEF"/>
    <w:rsid w:val="00442093"/>
    <w:rsid w:val="004420BC"/>
    <w:rsid w:val="00442232"/>
    <w:rsid w:val="004423A3"/>
    <w:rsid w:val="004428CA"/>
    <w:rsid w:val="00442CEB"/>
    <w:rsid w:val="00443A5F"/>
    <w:rsid w:val="004449FD"/>
    <w:rsid w:val="00444B4A"/>
    <w:rsid w:val="00444BC9"/>
    <w:rsid w:val="00445BFD"/>
    <w:rsid w:val="00445FE0"/>
    <w:rsid w:val="00446151"/>
    <w:rsid w:val="00446CDB"/>
    <w:rsid w:val="00446CF9"/>
    <w:rsid w:val="00446FDD"/>
    <w:rsid w:val="00450A03"/>
    <w:rsid w:val="00450DB5"/>
    <w:rsid w:val="00451C94"/>
    <w:rsid w:val="00451EEC"/>
    <w:rsid w:val="004525F5"/>
    <w:rsid w:val="00453477"/>
    <w:rsid w:val="00453A33"/>
    <w:rsid w:val="00453B0F"/>
    <w:rsid w:val="00454524"/>
    <w:rsid w:val="00454AA9"/>
    <w:rsid w:val="00455147"/>
    <w:rsid w:val="00455148"/>
    <w:rsid w:val="00455F06"/>
    <w:rsid w:val="00456B74"/>
    <w:rsid w:val="004573EF"/>
    <w:rsid w:val="00457901"/>
    <w:rsid w:val="00460510"/>
    <w:rsid w:val="00460A2C"/>
    <w:rsid w:val="00460B70"/>
    <w:rsid w:val="00460CEA"/>
    <w:rsid w:val="00461415"/>
    <w:rsid w:val="00462178"/>
    <w:rsid w:val="00462202"/>
    <w:rsid w:val="00462491"/>
    <w:rsid w:val="00462554"/>
    <w:rsid w:val="004626B1"/>
    <w:rsid w:val="00462E7F"/>
    <w:rsid w:val="0046309D"/>
    <w:rsid w:val="00463255"/>
    <w:rsid w:val="004636B7"/>
    <w:rsid w:val="00463905"/>
    <w:rsid w:val="004645BE"/>
    <w:rsid w:val="00464609"/>
    <w:rsid w:val="0046489A"/>
    <w:rsid w:val="00464BC3"/>
    <w:rsid w:val="0046509C"/>
    <w:rsid w:val="00465C14"/>
    <w:rsid w:val="00466FF2"/>
    <w:rsid w:val="00467221"/>
    <w:rsid w:val="0046736C"/>
    <w:rsid w:val="004700E9"/>
    <w:rsid w:val="0047036D"/>
    <w:rsid w:val="004707BA"/>
    <w:rsid w:val="00470CE7"/>
    <w:rsid w:val="00471092"/>
    <w:rsid w:val="00471327"/>
    <w:rsid w:val="004716AD"/>
    <w:rsid w:val="00471C58"/>
    <w:rsid w:val="00471DE2"/>
    <w:rsid w:val="0047229F"/>
    <w:rsid w:val="004727B1"/>
    <w:rsid w:val="0047339D"/>
    <w:rsid w:val="004739ED"/>
    <w:rsid w:val="00473C58"/>
    <w:rsid w:val="0047487A"/>
    <w:rsid w:val="00474B99"/>
    <w:rsid w:val="00475106"/>
    <w:rsid w:val="004757E8"/>
    <w:rsid w:val="00475EDC"/>
    <w:rsid w:val="00476605"/>
    <w:rsid w:val="00477B1F"/>
    <w:rsid w:val="00477C04"/>
    <w:rsid w:val="00480E86"/>
    <w:rsid w:val="004811A3"/>
    <w:rsid w:val="00481453"/>
    <w:rsid w:val="00481B90"/>
    <w:rsid w:val="004831C7"/>
    <w:rsid w:val="004832C8"/>
    <w:rsid w:val="00483942"/>
    <w:rsid w:val="00484AEA"/>
    <w:rsid w:val="00485261"/>
    <w:rsid w:val="00485ED3"/>
    <w:rsid w:val="00485F80"/>
    <w:rsid w:val="004863C0"/>
    <w:rsid w:val="00486543"/>
    <w:rsid w:val="00486D7B"/>
    <w:rsid w:val="0048748F"/>
    <w:rsid w:val="00487870"/>
    <w:rsid w:val="00490C68"/>
    <w:rsid w:val="00491CAC"/>
    <w:rsid w:val="0049291F"/>
    <w:rsid w:val="00492992"/>
    <w:rsid w:val="00493A91"/>
    <w:rsid w:val="00494949"/>
    <w:rsid w:val="00494A08"/>
    <w:rsid w:val="00494B37"/>
    <w:rsid w:val="00495A48"/>
    <w:rsid w:val="00495E29"/>
    <w:rsid w:val="004960B0"/>
    <w:rsid w:val="00496E6F"/>
    <w:rsid w:val="00497877"/>
    <w:rsid w:val="00497D47"/>
    <w:rsid w:val="004A03B4"/>
    <w:rsid w:val="004A04CF"/>
    <w:rsid w:val="004A0D86"/>
    <w:rsid w:val="004A12DB"/>
    <w:rsid w:val="004A157B"/>
    <w:rsid w:val="004A1C92"/>
    <w:rsid w:val="004A1EDA"/>
    <w:rsid w:val="004A240D"/>
    <w:rsid w:val="004A249C"/>
    <w:rsid w:val="004A2BCA"/>
    <w:rsid w:val="004A2DA5"/>
    <w:rsid w:val="004A2DED"/>
    <w:rsid w:val="004A2EC4"/>
    <w:rsid w:val="004A2FFF"/>
    <w:rsid w:val="004A54DD"/>
    <w:rsid w:val="004A596E"/>
    <w:rsid w:val="004A59CC"/>
    <w:rsid w:val="004A65B3"/>
    <w:rsid w:val="004A7003"/>
    <w:rsid w:val="004A7857"/>
    <w:rsid w:val="004A78E6"/>
    <w:rsid w:val="004A78E7"/>
    <w:rsid w:val="004A7951"/>
    <w:rsid w:val="004A7C96"/>
    <w:rsid w:val="004B0A93"/>
    <w:rsid w:val="004B0DD6"/>
    <w:rsid w:val="004B1140"/>
    <w:rsid w:val="004B11AB"/>
    <w:rsid w:val="004B1429"/>
    <w:rsid w:val="004B1A4F"/>
    <w:rsid w:val="004B2921"/>
    <w:rsid w:val="004B2C09"/>
    <w:rsid w:val="004B35A4"/>
    <w:rsid w:val="004B4B33"/>
    <w:rsid w:val="004B5040"/>
    <w:rsid w:val="004B5E0C"/>
    <w:rsid w:val="004B667B"/>
    <w:rsid w:val="004B7861"/>
    <w:rsid w:val="004B79E4"/>
    <w:rsid w:val="004B7AFB"/>
    <w:rsid w:val="004B7F6F"/>
    <w:rsid w:val="004C0A63"/>
    <w:rsid w:val="004C0BB0"/>
    <w:rsid w:val="004C1E37"/>
    <w:rsid w:val="004C1EE5"/>
    <w:rsid w:val="004C2BCF"/>
    <w:rsid w:val="004C3087"/>
    <w:rsid w:val="004C3877"/>
    <w:rsid w:val="004C3C40"/>
    <w:rsid w:val="004C4799"/>
    <w:rsid w:val="004C4996"/>
    <w:rsid w:val="004C4CB5"/>
    <w:rsid w:val="004C56F8"/>
    <w:rsid w:val="004C5D10"/>
    <w:rsid w:val="004C604F"/>
    <w:rsid w:val="004C72CB"/>
    <w:rsid w:val="004D0008"/>
    <w:rsid w:val="004D0870"/>
    <w:rsid w:val="004D0A4B"/>
    <w:rsid w:val="004D0B91"/>
    <w:rsid w:val="004D0FB6"/>
    <w:rsid w:val="004D1274"/>
    <w:rsid w:val="004D1860"/>
    <w:rsid w:val="004D1C6A"/>
    <w:rsid w:val="004D2344"/>
    <w:rsid w:val="004D28AA"/>
    <w:rsid w:val="004D2996"/>
    <w:rsid w:val="004D378E"/>
    <w:rsid w:val="004D3AA1"/>
    <w:rsid w:val="004D41D8"/>
    <w:rsid w:val="004D41F5"/>
    <w:rsid w:val="004D4BE1"/>
    <w:rsid w:val="004D63B6"/>
    <w:rsid w:val="004D6E31"/>
    <w:rsid w:val="004D76EC"/>
    <w:rsid w:val="004D7BBC"/>
    <w:rsid w:val="004E04F7"/>
    <w:rsid w:val="004E0F85"/>
    <w:rsid w:val="004E1DA3"/>
    <w:rsid w:val="004E1DCC"/>
    <w:rsid w:val="004E1F58"/>
    <w:rsid w:val="004E201A"/>
    <w:rsid w:val="004E21A7"/>
    <w:rsid w:val="004E2DC0"/>
    <w:rsid w:val="004E2EA9"/>
    <w:rsid w:val="004E31B2"/>
    <w:rsid w:val="004E3269"/>
    <w:rsid w:val="004E3F53"/>
    <w:rsid w:val="004E40EA"/>
    <w:rsid w:val="004E5846"/>
    <w:rsid w:val="004E653F"/>
    <w:rsid w:val="004E6BFB"/>
    <w:rsid w:val="004E72B2"/>
    <w:rsid w:val="004F0ABA"/>
    <w:rsid w:val="004F11DE"/>
    <w:rsid w:val="004F14CE"/>
    <w:rsid w:val="004F1D72"/>
    <w:rsid w:val="004F27CB"/>
    <w:rsid w:val="004F3719"/>
    <w:rsid w:val="004F3798"/>
    <w:rsid w:val="004F4732"/>
    <w:rsid w:val="004F494E"/>
    <w:rsid w:val="004F5339"/>
    <w:rsid w:val="004F5D34"/>
    <w:rsid w:val="004F6379"/>
    <w:rsid w:val="004F753E"/>
    <w:rsid w:val="004F78D3"/>
    <w:rsid w:val="004F7F7A"/>
    <w:rsid w:val="0050027A"/>
    <w:rsid w:val="00500C17"/>
    <w:rsid w:val="00501C65"/>
    <w:rsid w:val="0050343E"/>
    <w:rsid w:val="005046D7"/>
    <w:rsid w:val="005051AC"/>
    <w:rsid w:val="0050547D"/>
    <w:rsid w:val="00505862"/>
    <w:rsid w:val="00506B3D"/>
    <w:rsid w:val="00507107"/>
    <w:rsid w:val="00507249"/>
    <w:rsid w:val="005074EF"/>
    <w:rsid w:val="00507664"/>
    <w:rsid w:val="00507F6C"/>
    <w:rsid w:val="00511949"/>
    <w:rsid w:val="00511D66"/>
    <w:rsid w:val="005132CC"/>
    <w:rsid w:val="0051342B"/>
    <w:rsid w:val="00513C53"/>
    <w:rsid w:val="00514109"/>
    <w:rsid w:val="005153AB"/>
    <w:rsid w:val="0051686B"/>
    <w:rsid w:val="00517E0C"/>
    <w:rsid w:val="00520140"/>
    <w:rsid w:val="005218B1"/>
    <w:rsid w:val="005227F1"/>
    <w:rsid w:val="00523852"/>
    <w:rsid w:val="00523909"/>
    <w:rsid w:val="00524A6C"/>
    <w:rsid w:val="00524CE9"/>
    <w:rsid w:val="00525607"/>
    <w:rsid w:val="00525E30"/>
    <w:rsid w:val="005264EF"/>
    <w:rsid w:val="00526864"/>
    <w:rsid w:val="005278A4"/>
    <w:rsid w:val="0053023A"/>
    <w:rsid w:val="00530869"/>
    <w:rsid w:val="005316B4"/>
    <w:rsid w:val="00531E96"/>
    <w:rsid w:val="00534ADC"/>
    <w:rsid w:val="00534B46"/>
    <w:rsid w:val="00534ECB"/>
    <w:rsid w:val="00536077"/>
    <w:rsid w:val="0053676B"/>
    <w:rsid w:val="00537CC4"/>
    <w:rsid w:val="00540A65"/>
    <w:rsid w:val="005410AB"/>
    <w:rsid w:val="00541257"/>
    <w:rsid w:val="005419FD"/>
    <w:rsid w:val="00541DDE"/>
    <w:rsid w:val="00543065"/>
    <w:rsid w:val="00543C1F"/>
    <w:rsid w:val="0054402E"/>
    <w:rsid w:val="005443B2"/>
    <w:rsid w:val="00544826"/>
    <w:rsid w:val="00544A59"/>
    <w:rsid w:val="00544F85"/>
    <w:rsid w:val="00545D01"/>
    <w:rsid w:val="0054655C"/>
    <w:rsid w:val="00546C35"/>
    <w:rsid w:val="00547AD8"/>
    <w:rsid w:val="00550357"/>
    <w:rsid w:val="005504C3"/>
    <w:rsid w:val="0055098C"/>
    <w:rsid w:val="00551F10"/>
    <w:rsid w:val="0055395E"/>
    <w:rsid w:val="005545CA"/>
    <w:rsid w:val="005547C6"/>
    <w:rsid w:val="00554E0F"/>
    <w:rsid w:val="00555122"/>
    <w:rsid w:val="005555A0"/>
    <w:rsid w:val="00556369"/>
    <w:rsid w:val="00556597"/>
    <w:rsid w:val="00556691"/>
    <w:rsid w:val="0055698A"/>
    <w:rsid w:val="005575C3"/>
    <w:rsid w:val="005579E4"/>
    <w:rsid w:val="00557F0B"/>
    <w:rsid w:val="00560443"/>
    <w:rsid w:val="00560710"/>
    <w:rsid w:val="00560B82"/>
    <w:rsid w:val="00560DAD"/>
    <w:rsid w:val="00561572"/>
    <w:rsid w:val="00561B94"/>
    <w:rsid w:val="00561CD9"/>
    <w:rsid w:val="00561D18"/>
    <w:rsid w:val="00562BA4"/>
    <w:rsid w:val="00562D83"/>
    <w:rsid w:val="00563410"/>
    <w:rsid w:val="00563523"/>
    <w:rsid w:val="005638C4"/>
    <w:rsid w:val="0056500D"/>
    <w:rsid w:val="0056505B"/>
    <w:rsid w:val="00565234"/>
    <w:rsid w:val="005656CD"/>
    <w:rsid w:val="00565952"/>
    <w:rsid w:val="00565FFE"/>
    <w:rsid w:val="00566B93"/>
    <w:rsid w:val="005672E3"/>
    <w:rsid w:val="00570B6F"/>
    <w:rsid w:val="00571235"/>
    <w:rsid w:val="005715FD"/>
    <w:rsid w:val="00571D02"/>
    <w:rsid w:val="00572196"/>
    <w:rsid w:val="005724C7"/>
    <w:rsid w:val="00572993"/>
    <w:rsid w:val="00572A7B"/>
    <w:rsid w:val="0057336E"/>
    <w:rsid w:val="00573FE9"/>
    <w:rsid w:val="00574A35"/>
    <w:rsid w:val="00574C53"/>
    <w:rsid w:val="00576097"/>
    <w:rsid w:val="00576A06"/>
    <w:rsid w:val="00576D4E"/>
    <w:rsid w:val="00576ECE"/>
    <w:rsid w:val="00577857"/>
    <w:rsid w:val="00580331"/>
    <w:rsid w:val="005806EB"/>
    <w:rsid w:val="0058095E"/>
    <w:rsid w:val="00581179"/>
    <w:rsid w:val="00581E5F"/>
    <w:rsid w:val="00582908"/>
    <w:rsid w:val="005838B7"/>
    <w:rsid w:val="00585C16"/>
    <w:rsid w:val="00586816"/>
    <w:rsid w:val="00586954"/>
    <w:rsid w:val="00586AE0"/>
    <w:rsid w:val="00586E9B"/>
    <w:rsid w:val="005878CA"/>
    <w:rsid w:val="00587B19"/>
    <w:rsid w:val="00587BCA"/>
    <w:rsid w:val="00587F3F"/>
    <w:rsid w:val="005907F8"/>
    <w:rsid w:val="005924DF"/>
    <w:rsid w:val="00593A1F"/>
    <w:rsid w:val="00593A45"/>
    <w:rsid w:val="00593D29"/>
    <w:rsid w:val="00594381"/>
    <w:rsid w:val="00595792"/>
    <w:rsid w:val="0059653C"/>
    <w:rsid w:val="00596932"/>
    <w:rsid w:val="00596ADC"/>
    <w:rsid w:val="00596F9C"/>
    <w:rsid w:val="005A0734"/>
    <w:rsid w:val="005A07EC"/>
    <w:rsid w:val="005A0CC3"/>
    <w:rsid w:val="005A0E8C"/>
    <w:rsid w:val="005A123C"/>
    <w:rsid w:val="005A1DCD"/>
    <w:rsid w:val="005A1DF6"/>
    <w:rsid w:val="005A3023"/>
    <w:rsid w:val="005A441B"/>
    <w:rsid w:val="005A4437"/>
    <w:rsid w:val="005A49B1"/>
    <w:rsid w:val="005A5499"/>
    <w:rsid w:val="005A633E"/>
    <w:rsid w:val="005A673E"/>
    <w:rsid w:val="005A7E59"/>
    <w:rsid w:val="005B005B"/>
    <w:rsid w:val="005B0179"/>
    <w:rsid w:val="005B020C"/>
    <w:rsid w:val="005B0751"/>
    <w:rsid w:val="005B0AA8"/>
    <w:rsid w:val="005B10D9"/>
    <w:rsid w:val="005B1BE4"/>
    <w:rsid w:val="005B2127"/>
    <w:rsid w:val="005B22A3"/>
    <w:rsid w:val="005B24DE"/>
    <w:rsid w:val="005B27AA"/>
    <w:rsid w:val="005B2AEA"/>
    <w:rsid w:val="005B2E38"/>
    <w:rsid w:val="005B2E55"/>
    <w:rsid w:val="005B34BD"/>
    <w:rsid w:val="005B3547"/>
    <w:rsid w:val="005B3792"/>
    <w:rsid w:val="005B3AFB"/>
    <w:rsid w:val="005B4E39"/>
    <w:rsid w:val="005B50BE"/>
    <w:rsid w:val="005B5E1B"/>
    <w:rsid w:val="005B62D2"/>
    <w:rsid w:val="005B69A0"/>
    <w:rsid w:val="005B6E32"/>
    <w:rsid w:val="005B7A87"/>
    <w:rsid w:val="005C0ADF"/>
    <w:rsid w:val="005C1406"/>
    <w:rsid w:val="005C174F"/>
    <w:rsid w:val="005C2F45"/>
    <w:rsid w:val="005C3141"/>
    <w:rsid w:val="005C38F7"/>
    <w:rsid w:val="005C4018"/>
    <w:rsid w:val="005C417D"/>
    <w:rsid w:val="005C5399"/>
    <w:rsid w:val="005C5FD1"/>
    <w:rsid w:val="005C69E7"/>
    <w:rsid w:val="005C71C0"/>
    <w:rsid w:val="005C7E64"/>
    <w:rsid w:val="005C7E75"/>
    <w:rsid w:val="005D025C"/>
    <w:rsid w:val="005D16C3"/>
    <w:rsid w:val="005D1832"/>
    <w:rsid w:val="005D2E2A"/>
    <w:rsid w:val="005D3567"/>
    <w:rsid w:val="005D41B0"/>
    <w:rsid w:val="005D41F6"/>
    <w:rsid w:val="005D49CD"/>
    <w:rsid w:val="005D4A44"/>
    <w:rsid w:val="005D4AF0"/>
    <w:rsid w:val="005D5214"/>
    <w:rsid w:val="005D6184"/>
    <w:rsid w:val="005D66BA"/>
    <w:rsid w:val="005D7385"/>
    <w:rsid w:val="005D7397"/>
    <w:rsid w:val="005D75E9"/>
    <w:rsid w:val="005D7BB8"/>
    <w:rsid w:val="005E01C4"/>
    <w:rsid w:val="005E1819"/>
    <w:rsid w:val="005E19A2"/>
    <w:rsid w:val="005E1AFF"/>
    <w:rsid w:val="005E2572"/>
    <w:rsid w:val="005E2A04"/>
    <w:rsid w:val="005E2B00"/>
    <w:rsid w:val="005E2CB7"/>
    <w:rsid w:val="005E3CCB"/>
    <w:rsid w:val="005E40D6"/>
    <w:rsid w:val="005E4AD2"/>
    <w:rsid w:val="005E52C0"/>
    <w:rsid w:val="005E597C"/>
    <w:rsid w:val="005E5A3B"/>
    <w:rsid w:val="005E623F"/>
    <w:rsid w:val="005E6337"/>
    <w:rsid w:val="005E636F"/>
    <w:rsid w:val="005E68CD"/>
    <w:rsid w:val="005E729E"/>
    <w:rsid w:val="005E77A3"/>
    <w:rsid w:val="005F02EB"/>
    <w:rsid w:val="005F1374"/>
    <w:rsid w:val="005F1DC8"/>
    <w:rsid w:val="005F22CF"/>
    <w:rsid w:val="005F2954"/>
    <w:rsid w:val="005F2F2E"/>
    <w:rsid w:val="005F2FB5"/>
    <w:rsid w:val="005F33A8"/>
    <w:rsid w:val="005F35D3"/>
    <w:rsid w:val="005F3934"/>
    <w:rsid w:val="005F3CAB"/>
    <w:rsid w:val="005F3E31"/>
    <w:rsid w:val="005F40FE"/>
    <w:rsid w:val="005F42EB"/>
    <w:rsid w:val="005F4766"/>
    <w:rsid w:val="005F5318"/>
    <w:rsid w:val="005F698B"/>
    <w:rsid w:val="005F72F8"/>
    <w:rsid w:val="00601361"/>
    <w:rsid w:val="00601C99"/>
    <w:rsid w:val="00602F7E"/>
    <w:rsid w:val="00603481"/>
    <w:rsid w:val="006034AF"/>
    <w:rsid w:val="00603EEC"/>
    <w:rsid w:val="00604DBE"/>
    <w:rsid w:val="006055A0"/>
    <w:rsid w:val="006057AF"/>
    <w:rsid w:val="0060591E"/>
    <w:rsid w:val="00605B14"/>
    <w:rsid w:val="00607132"/>
    <w:rsid w:val="00607837"/>
    <w:rsid w:val="00610266"/>
    <w:rsid w:val="006102D0"/>
    <w:rsid w:val="0061091F"/>
    <w:rsid w:val="006116EC"/>
    <w:rsid w:val="006117C9"/>
    <w:rsid w:val="00612112"/>
    <w:rsid w:val="006137BF"/>
    <w:rsid w:val="006140A7"/>
    <w:rsid w:val="0061410D"/>
    <w:rsid w:val="0061480B"/>
    <w:rsid w:val="00614D22"/>
    <w:rsid w:val="00615397"/>
    <w:rsid w:val="00615A29"/>
    <w:rsid w:val="00615A7D"/>
    <w:rsid w:val="00615D5A"/>
    <w:rsid w:val="00616963"/>
    <w:rsid w:val="006173CD"/>
    <w:rsid w:val="00617BC5"/>
    <w:rsid w:val="006211AA"/>
    <w:rsid w:val="00622854"/>
    <w:rsid w:val="00622C88"/>
    <w:rsid w:val="00622C90"/>
    <w:rsid w:val="00624013"/>
    <w:rsid w:val="006249D2"/>
    <w:rsid w:val="00624ABE"/>
    <w:rsid w:val="00624B47"/>
    <w:rsid w:val="00624FE0"/>
    <w:rsid w:val="0062550D"/>
    <w:rsid w:val="00625DB0"/>
    <w:rsid w:val="00625E06"/>
    <w:rsid w:val="00630172"/>
    <w:rsid w:val="006309F1"/>
    <w:rsid w:val="00630FBB"/>
    <w:rsid w:val="00632384"/>
    <w:rsid w:val="00632658"/>
    <w:rsid w:val="00632795"/>
    <w:rsid w:val="0063295C"/>
    <w:rsid w:val="00632D30"/>
    <w:rsid w:val="0063346D"/>
    <w:rsid w:val="00634088"/>
    <w:rsid w:val="006344E6"/>
    <w:rsid w:val="00634EE7"/>
    <w:rsid w:val="00635118"/>
    <w:rsid w:val="00635616"/>
    <w:rsid w:val="00635AB4"/>
    <w:rsid w:val="00635C1E"/>
    <w:rsid w:val="006366DE"/>
    <w:rsid w:val="006368AC"/>
    <w:rsid w:val="00636934"/>
    <w:rsid w:val="006369C4"/>
    <w:rsid w:val="00636A79"/>
    <w:rsid w:val="00636D4E"/>
    <w:rsid w:val="00636FBD"/>
    <w:rsid w:val="00637B24"/>
    <w:rsid w:val="00637EFA"/>
    <w:rsid w:val="006400BF"/>
    <w:rsid w:val="00640367"/>
    <w:rsid w:val="00640ADB"/>
    <w:rsid w:val="00640DD4"/>
    <w:rsid w:val="00641BF2"/>
    <w:rsid w:val="00641FF0"/>
    <w:rsid w:val="00642746"/>
    <w:rsid w:val="00643055"/>
    <w:rsid w:val="00643142"/>
    <w:rsid w:val="00643149"/>
    <w:rsid w:val="00643CD9"/>
    <w:rsid w:val="00643FC4"/>
    <w:rsid w:val="00644967"/>
    <w:rsid w:val="00644B58"/>
    <w:rsid w:val="00644BBF"/>
    <w:rsid w:val="00645012"/>
    <w:rsid w:val="006453D7"/>
    <w:rsid w:val="0064696E"/>
    <w:rsid w:val="00646A18"/>
    <w:rsid w:val="00646E08"/>
    <w:rsid w:val="00646F3F"/>
    <w:rsid w:val="006473F3"/>
    <w:rsid w:val="00647425"/>
    <w:rsid w:val="00647AD4"/>
    <w:rsid w:val="00647D85"/>
    <w:rsid w:val="0065016D"/>
    <w:rsid w:val="006509C2"/>
    <w:rsid w:val="00651356"/>
    <w:rsid w:val="00651604"/>
    <w:rsid w:val="006517C8"/>
    <w:rsid w:val="0065185E"/>
    <w:rsid w:val="00651B59"/>
    <w:rsid w:val="00651C9D"/>
    <w:rsid w:val="006522E5"/>
    <w:rsid w:val="00652AFC"/>
    <w:rsid w:val="0065310A"/>
    <w:rsid w:val="00654144"/>
    <w:rsid w:val="00654183"/>
    <w:rsid w:val="0065477F"/>
    <w:rsid w:val="00654995"/>
    <w:rsid w:val="00654AE7"/>
    <w:rsid w:val="006552C1"/>
    <w:rsid w:val="00656546"/>
    <w:rsid w:val="0065658F"/>
    <w:rsid w:val="00656A1E"/>
    <w:rsid w:val="00657313"/>
    <w:rsid w:val="0065769B"/>
    <w:rsid w:val="006600E7"/>
    <w:rsid w:val="00660C79"/>
    <w:rsid w:val="006612DA"/>
    <w:rsid w:val="006619EE"/>
    <w:rsid w:val="00661D01"/>
    <w:rsid w:val="00665429"/>
    <w:rsid w:val="00665C9F"/>
    <w:rsid w:val="00666105"/>
    <w:rsid w:val="00666AE2"/>
    <w:rsid w:val="00666FBF"/>
    <w:rsid w:val="006670C1"/>
    <w:rsid w:val="00667576"/>
    <w:rsid w:val="006708B3"/>
    <w:rsid w:val="0067111F"/>
    <w:rsid w:val="00672C8A"/>
    <w:rsid w:val="00673B5F"/>
    <w:rsid w:val="00673DAC"/>
    <w:rsid w:val="006744D7"/>
    <w:rsid w:val="00674B44"/>
    <w:rsid w:val="00674B71"/>
    <w:rsid w:val="00675053"/>
    <w:rsid w:val="006751F3"/>
    <w:rsid w:val="00675301"/>
    <w:rsid w:val="006754F6"/>
    <w:rsid w:val="00675B92"/>
    <w:rsid w:val="00676106"/>
    <w:rsid w:val="00676557"/>
    <w:rsid w:val="00676D7D"/>
    <w:rsid w:val="00677C96"/>
    <w:rsid w:val="00680022"/>
    <w:rsid w:val="0068025E"/>
    <w:rsid w:val="0068033F"/>
    <w:rsid w:val="0068038D"/>
    <w:rsid w:val="00680BC0"/>
    <w:rsid w:val="00681386"/>
    <w:rsid w:val="00682562"/>
    <w:rsid w:val="00684BCE"/>
    <w:rsid w:val="00685813"/>
    <w:rsid w:val="006859BD"/>
    <w:rsid w:val="00686C1C"/>
    <w:rsid w:val="00687D65"/>
    <w:rsid w:val="0069055B"/>
    <w:rsid w:val="006905F4"/>
    <w:rsid w:val="006906A5"/>
    <w:rsid w:val="006906B1"/>
    <w:rsid w:val="0069081A"/>
    <w:rsid w:val="006912DC"/>
    <w:rsid w:val="006920F3"/>
    <w:rsid w:val="00693176"/>
    <w:rsid w:val="00693470"/>
    <w:rsid w:val="006934DF"/>
    <w:rsid w:val="00693D6C"/>
    <w:rsid w:val="0069480C"/>
    <w:rsid w:val="00695182"/>
    <w:rsid w:val="00695629"/>
    <w:rsid w:val="00696288"/>
    <w:rsid w:val="00696BA6"/>
    <w:rsid w:val="00697A85"/>
    <w:rsid w:val="006A1E71"/>
    <w:rsid w:val="006A2244"/>
    <w:rsid w:val="006A23E9"/>
    <w:rsid w:val="006A341B"/>
    <w:rsid w:val="006A35A2"/>
    <w:rsid w:val="006A3A21"/>
    <w:rsid w:val="006A4294"/>
    <w:rsid w:val="006A43CA"/>
    <w:rsid w:val="006A4A8D"/>
    <w:rsid w:val="006A4B13"/>
    <w:rsid w:val="006A4D47"/>
    <w:rsid w:val="006A5232"/>
    <w:rsid w:val="006A55CD"/>
    <w:rsid w:val="006A60CC"/>
    <w:rsid w:val="006A630F"/>
    <w:rsid w:val="006A638D"/>
    <w:rsid w:val="006A6F24"/>
    <w:rsid w:val="006A79A0"/>
    <w:rsid w:val="006B00AE"/>
    <w:rsid w:val="006B0DB0"/>
    <w:rsid w:val="006B1540"/>
    <w:rsid w:val="006B170F"/>
    <w:rsid w:val="006B2572"/>
    <w:rsid w:val="006B25A8"/>
    <w:rsid w:val="006B2EB9"/>
    <w:rsid w:val="006B3DEB"/>
    <w:rsid w:val="006B4303"/>
    <w:rsid w:val="006B43AB"/>
    <w:rsid w:val="006B46FD"/>
    <w:rsid w:val="006B48BF"/>
    <w:rsid w:val="006B5A8F"/>
    <w:rsid w:val="006B6729"/>
    <w:rsid w:val="006B6BF8"/>
    <w:rsid w:val="006B7271"/>
    <w:rsid w:val="006B7A72"/>
    <w:rsid w:val="006B7F5F"/>
    <w:rsid w:val="006C0685"/>
    <w:rsid w:val="006C0A61"/>
    <w:rsid w:val="006C0D92"/>
    <w:rsid w:val="006C0E8D"/>
    <w:rsid w:val="006C2404"/>
    <w:rsid w:val="006C28A9"/>
    <w:rsid w:val="006C342F"/>
    <w:rsid w:val="006C345F"/>
    <w:rsid w:val="006C3F62"/>
    <w:rsid w:val="006C4197"/>
    <w:rsid w:val="006C49C8"/>
    <w:rsid w:val="006C4CBF"/>
    <w:rsid w:val="006C4F28"/>
    <w:rsid w:val="006C51D9"/>
    <w:rsid w:val="006C54BA"/>
    <w:rsid w:val="006C55A1"/>
    <w:rsid w:val="006C5B24"/>
    <w:rsid w:val="006C624B"/>
    <w:rsid w:val="006C6289"/>
    <w:rsid w:val="006C65F9"/>
    <w:rsid w:val="006C7857"/>
    <w:rsid w:val="006C7E4D"/>
    <w:rsid w:val="006D07FA"/>
    <w:rsid w:val="006D0B2A"/>
    <w:rsid w:val="006D0DAF"/>
    <w:rsid w:val="006D14B2"/>
    <w:rsid w:val="006D16FF"/>
    <w:rsid w:val="006D2A77"/>
    <w:rsid w:val="006D2B5A"/>
    <w:rsid w:val="006D2CB9"/>
    <w:rsid w:val="006D444B"/>
    <w:rsid w:val="006D49B1"/>
    <w:rsid w:val="006D4E8B"/>
    <w:rsid w:val="006D60C3"/>
    <w:rsid w:val="006D6FA3"/>
    <w:rsid w:val="006D790B"/>
    <w:rsid w:val="006E0B35"/>
    <w:rsid w:val="006E21B9"/>
    <w:rsid w:val="006E3784"/>
    <w:rsid w:val="006E3997"/>
    <w:rsid w:val="006E3D38"/>
    <w:rsid w:val="006E44EC"/>
    <w:rsid w:val="006E4807"/>
    <w:rsid w:val="006E502A"/>
    <w:rsid w:val="006E5469"/>
    <w:rsid w:val="006E553A"/>
    <w:rsid w:val="006E55F7"/>
    <w:rsid w:val="006E5D98"/>
    <w:rsid w:val="006E6C55"/>
    <w:rsid w:val="006E7A20"/>
    <w:rsid w:val="006E7A89"/>
    <w:rsid w:val="006F07B6"/>
    <w:rsid w:val="006F15C9"/>
    <w:rsid w:val="006F16A2"/>
    <w:rsid w:val="006F16DE"/>
    <w:rsid w:val="006F1E7D"/>
    <w:rsid w:val="006F231C"/>
    <w:rsid w:val="006F2DC8"/>
    <w:rsid w:val="006F2FED"/>
    <w:rsid w:val="006F32B9"/>
    <w:rsid w:val="006F3A9D"/>
    <w:rsid w:val="006F3B8F"/>
    <w:rsid w:val="006F3BDC"/>
    <w:rsid w:val="006F5332"/>
    <w:rsid w:val="006F56BA"/>
    <w:rsid w:val="006F5D74"/>
    <w:rsid w:val="006F6198"/>
    <w:rsid w:val="006F6560"/>
    <w:rsid w:val="006F6B30"/>
    <w:rsid w:val="006F72E5"/>
    <w:rsid w:val="006F7507"/>
    <w:rsid w:val="007002D5"/>
    <w:rsid w:val="00700780"/>
    <w:rsid w:val="0070090F"/>
    <w:rsid w:val="00700F1E"/>
    <w:rsid w:val="007014F4"/>
    <w:rsid w:val="0070231C"/>
    <w:rsid w:val="00702880"/>
    <w:rsid w:val="00702D34"/>
    <w:rsid w:val="00703D98"/>
    <w:rsid w:val="0070456E"/>
    <w:rsid w:val="007045FC"/>
    <w:rsid w:val="00704FF3"/>
    <w:rsid w:val="00706820"/>
    <w:rsid w:val="00706C01"/>
    <w:rsid w:val="00706E5E"/>
    <w:rsid w:val="00706F1E"/>
    <w:rsid w:val="007107E5"/>
    <w:rsid w:val="0071099D"/>
    <w:rsid w:val="00710D2E"/>
    <w:rsid w:val="00711A7A"/>
    <w:rsid w:val="00712625"/>
    <w:rsid w:val="00712B37"/>
    <w:rsid w:val="007132AD"/>
    <w:rsid w:val="00714964"/>
    <w:rsid w:val="007155E3"/>
    <w:rsid w:val="00715671"/>
    <w:rsid w:val="007171C8"/>
    <w:rsid w:val="0071746E"/>
    <w:rsid w:val="00717C7C"/>
    <w:rsid w:val="00717E03"/>
    <w:rsid w:val="0072002D"/>
    <w:rsid w:val="0072003F"/>
    <w:rsid w:val="007204B9"/>
    <w:rsid w:val="00720749"/>
    <w:rsid w:val="007209C4"/>
    <w:rsid w:val="00721727"/>
    <w:rsid w:val="00722983"/>
    <w:rsid w:val="007230CD"/>
    <w:rsid w:val="0072347D"/>
    <w:rsid w:val="0072463E"/>
    <w:rsid w:val="00724D8E"/>
    <w:rsid w:val="00725473"/>
    <w:rsid w:val="007257CE"/>
    <w:rsid w:val="00725DA6"/>
    <w:rsid w:val="00726200"/>
    <w:rsid w:val="0072635C"/>
    <w:rsid w:val="0072647C"/>
    <w:rsid w:val="007266A6"/>
    <w:rsid w:val="00726B6A"/>
    <w:rsid w:val="0072711D"/>
    <w:rsid w:val="007275CD"/>
    <w:rsid w:val="007302C0"/>
    <w:rsid w:val="00730DB9"/>
    <w:rsid w:val="00730F00"/>
    <w:rsid w:val="00732E0C"/>
    <w:rsid w:val="00732E1F"/>
    <w:rsid w:val="00734537"/>
    <w:rsid w:val="00734864"/>
    <w:rsid w:val="00735336"/>
    <w:rsid w:val="00735664"/>
    <w:rsid w:val="00735E06"/>
    <w:rsid w:val="00735EE0"/>
    <w:rsid w:val="00736CB3"/>
    <w:rsid w:val="00737BC0"/>
    <w:rsid w:val="0074046B"/>
    <w:rsid w:val="00741F8E"/>
    <w:rsid w:val="00742196"/>
    <w:rsid w:val="00742C50"/>
    <w:rsid w:val="007438BF"/>
    <w:rsid w:val="0074399E"/>
    <w:rsid w:val="007451A8"/>
    <w:rsid w:val="007452A5"/>
    <w:rsid w:val="00745EBE"/>
    <w:rsid w:val="00747006"/>
    <w:rsid w:val="0074709F"/>
    <w:rsid w:val="00747559"/>
    <w:rsid w:val="00747A09"/>
    <w:rsid w:val="00747D7F"/>
    <w:rsid w:val="00751580"/>
    <w:rsid w:val="00751D08"/>
    <w:rsid w:val="00752686"/>
    <w:rsid w:val="00752E1B"/>
    <w:rsid w:val="00753E11"/>
    <w:rsid w:val="0075424F"/>
    <w:rsid w:val="007542DD"/>
    <w:rsid w:val="0075485B"/>
    <w:rsid w:val="007549E7"/>
    <w:rsid w:val="007552AF"/>
    <w:rsid w:val="00755BBB"/>
    <w:rsid w:val="00755FEC"/>
    <w:rsid w:val="0075614E"/>
    <w:rsid w:val="00756497"/>
    <w:rsid w:val="00756A54"/>
    <w:rsid w:val="00757550"/>
    <w:rsid w:val="00757C22"/>
    <w:rsid w:val="00757D45"/>
    <w:rsid w:val="00757F31"/>
    <w:rsid w:val="007604E9"/>
    <w:rsid w:val="0076074B"/>
    <w:rsid w:val="0076092C"/>
    <w:rsid w:val="00760D9D"/>
    <w:rsid w:val="00761356"/>
    <w:rsid w:val="007613C7"/>
    <w:rsid w:val="00761A78"/>
    <w:rsid w:val="00761CC5"/>
    <w:rsid w:val="00761DA9"/>
    <w:rsid w:val="0076236E"/>
    <w:rsid w:val="00762771"/>
    <w:rsid w:val="0076301C"/>
    <w:rsid w:val="007630EB"/>
    <w:rsid w:val="00763A47"/>
    <w:rsid w:val="00764B61"/>
    <w:rsid w:val="00764DAE"/>
    <w:rsid w:val="00765386"/>
    <w:rsid w:val="0076553B"/>
    <w:rsid w:val="007659C7"/>
    <w:rsid w:val="00767A7B"/>
    <w:rsid w:val="00770540"/>
    <w:rsid w:val="00770F1F"/>
    <w:rsid w:val="0077159F"/>
    <w:rsid w:val="0077198E"/>
    <w:rsid w:val="00771F0C"/>
    <w:rsid w:val="00773632"/>
    <w:rsid w:val="00773ADF"/>
    <w:rsid w:val="00774576"/>
    <w:rsid w:val="007745F6"/>
    <w:rsid w:val="0077485B"/>
    <w:rsid w:val="00774BD0"/>
    <w:rsid w:val="007755AD"/>
    <w:rsid w:val="00775820"/>
    <w:rsid w:val="00775ED3"/>
    <w:rsid w:val="007772AF"/>
    <w:rsid w:val="00777A14"/>
    <w:rsid w:val="00780AC0"/>
    <w:rsid w:val="00781245"/>
    <w:rsid w:val="00781624"/>
    <w:rsid w:val="00782609"/>
    <w:rsid w:val="00782853"/>
    <w:rsid w:val="00782896"/>
    <w:rsid w:val="00782C04"/>
    <w:rsid w:val="0078379A"/>
    <w:rsid w:val="007837FF"/>
    <w:rsid w:val="00783E0E"/>
    <w:rsid w:val="007849CC"/>
    <w:rsid w:val="007855C6"/>
    <w:rsid w:val="00785C9D"/>
    <w:rsid w:val="00785F50"/>
    <w:rsid w:val="0078732C"/>
    <w:rsid w:val="00787FF0"/>
    <w:rsid w:val="0079015E"/>
    <w:rsid w:val="007909D1"/>
    <w:rsid w:val="00790D29"/>
    <w:rsid w:val="00790FA9"/>
    <w:rsid w:val="007912C2"/>
    <w:rsid w:val="007912C9"/>
    <w:rsid w:val="00793B9B"/>
    <w:rsid w:val="00793D46"/>
    <w:rsid w:val="00794030"/>
    <w:rsid w:val="00794614"/>
    <w:rsid w:val="0079467B"/>
    <w:rsid w:val="00794911"/>
    <w:rsid w:val="00794B5D"/>
    <w:rsid w:val="0079517A"/>
    <w:rsid w:val="00796100"/>
    <w:rsid w:val="007963A0"/>
    <w:rsid w:val="00796FA8"/>
    <w:rsid w:val="007A0023"/>
    <w:rsid w:val="007A0079"/>
    <w:rsid w:val="007A00C8"/>
    <w:rsid w:val="007A0124"/>
    <w:rsid w:val="007A1155"/>
    <w:rsid w:val="007A1198"/>
    <w:rsid w:val="007A22A6"/>
    <w:rsid w:val="007A256F"/>
    <w:rsid w:val="007A2D7A"/>
    <w:rsid w:val="007A3086"/>
    <w:rsid w:val="007A44A2"/>
    <w:rsid w:val="007A55E3"/>
    <w:rsid w:val="007A5FE1"/>
    <w:rsid w:val="007A6847"/>
    <w:rsid w:val="007A7587"/>
    <w:rsid w:val="007A7694"/>
    <w:rsid w:val="007A7D7F"/>
    <w:rsid w:val="007B00F1"/>
    <w:rsid w:val="007B01FE"/>
    <w:rsid w:val="007B07BA"/>
    <w:rsid w:val="007B0CBB"/>
    <w:rsid w:val="007B0F30"/>
    <w:rsid w:val="007B182F"/>
    <w:rsid w:val="007B31D7"/>
    <w:rsid w:val="007B3AC5"/>
    <w:rsid w:val="007B40E9"/>
    <w:rsid w:val="007B41AB"/>
    <w:rsid w:val="007B51AE"/>
    <w:rsid w:val="007B522B"/>
    <w:rsid w:val="007B6381"/>
    <w:rsid w:val="007B6C98"/>
    <w:rsid w:val="007B75E8"/>
    <w:rsid w:val="007C00CC"/>
    <w:rsid w:val="007C09E8"/>
    <w:rsid w:val="007C1149"/>
    <w:rsid w:val="007C14CD"/>
    <w:rsid w:val="007C152A"/>
    <w:rsid w:val="007C1895"/>
    <w:rsid w:val="007C1A2E"/>
    <w:rsid w:val="007C21BF"/>
    <w:rsid w:val="007C2D6D"/>
    <w:rsid w:val="007C42C0"/>
    <w:rsid w:val="007C4547"/>
    <w:rsid w:val="007C474B"/>
    <w:rsid w:val="007C479B"/>
    <w:rsid w:val="007C625E"/>
    <w:rsid w:val="007C6838"/>
    <w:rsid w:val="007C6B82"/>
    <w:rsid w:val="007C6CFB"/>
    <w:rsid w:val="007C71BC"/>
    <w:rsid w:val="007C77D0"/>
    <w:rsid w:val="007C7AC9"/>
    <w:rsid w:val="007C7C15"/>
    <w:rsid w:val="007D0F4C"/>
    <w:rsid w:val="007D141B"/>
    <w:rsid w:val="007D144E"/>
    <w:rsid w:val="007D1A0E"/>
    <w:rsid w:val="007D3760"/>
    <w:rsid w:val="007D4135"/>
    <w:rsid w:val="007D5754"/>
    <w:rsid w:val="007D5AEF"/>
    <w:rsid w:val="007D5CA3"/>
    <w:rsid w:val="007D5DDF"/>
    <w:rsid w:val="007D6350"/>
    <w:rsid w:val="007D6D4E"/>
    <w:rsid w:val="007D74DA"/>
    <w:rsid w:val="007E0C4E"/>
    <w:rsid w:val="007E0CB3"/>
    <w:rsid w:val="007E0CEE"/>
    <w:rsid w:val="007E0D0A"/>
    <w:rsid w:val="007E0ECD"/>
    <w:rsid w:val="007E1331"/>
    <w:rsid w:val="007E1550"/>
    <w:rsid w:val="007E2155"/>
    <w:rsid w:val="007E2AA0"/>
    <w:rsid w:val="007E38FB"/>
    <w:rsid w:val="007E39D8"/>
    <w:rsid w:val="007E48DE"/>
    <w:rsid w:val="007E510C"/>
    <w:rsid w:val="007E5284"/>
    <w:rsid w:val="007E54CE"/>
    <w:rsid w:val="007E5CBD"/>
    <w:rsid w:val="007E6FF1"/>
    <w:rsid w:val="007E7338"/>
    <w:rsid w:val="007E7554"/>
    <w:rsid w:val="007E76CC"/>
    <w:rsid w:val="007E7DA4"/>
    <w:rsid w:val="007F02B1"/>
    <w:rsid w:val="007F043F"/>
    <w:rsid w:val="007F05AD"/>
    <w:rsid w:val="007F09AB"/>
    <w:rsid w:val="007F0FF0"/>
    <w:rsid w:val="007F18B8"/>
    <w:rsid w:val="007F1A0C"/>
    <w:rsid w:val="007F1E08"/>
    <w:rsid w:val="007F232B"/>
    <w:rsid w:val="007F33AA"/>
    <w:rsid w:val="007F33AF"/>
    <w:rsid w:val="007F3B77"/>
    <w:rsid w:val="007F445A"/>
    <w:rsid w:val="007F5BEB"/>
    <w:rsid w:val="007F5D1D"/>
    <w:rsid w:val="007F650E"/>
    <w:rsid w:val="007F6636"/>
    <w:rsid w:val="007F67A6"/>
    <w:rsid w:val="007F7907"/>
    <w:rsid w:val="007F7BC1"/>
    <w:rsid w:val="008003B3"/>
    <w:rsid w:val="0080090E"/>
    <w:rsid w:val="00800CC7"/>
    <w:rsid w:val="008010F4"/>
    <w:rsid w:val="008013F3"/>
    <w:rsid w:val="008015AA"/>
    <w:rsid w:val="0080171A"/>
    <w:rsid w:val="00802972"/>
    <w:rsid w:val="00802B8F"/>
    <w:rsid w:val="00802D41"/>
    <w:rsid w:val="00803749"/>
    <w:rsid w:val="0080375D"/>
    <w:rsid w:val="008037BA"/>
    <w:rsid w:val="00804602"/>
    <w:rsid w:val="00804FFE"/>
    <w:rsid w:val="00806045"/>
    <w:rsid w:val="0080615F"/>
    <w:rsid w:val="008064BC"/>
    <w:rsid w:val="008068D0"/>
    <w:rsid w:val="0080754E"/>
    <w:rsid w:val="00807F2B"/>
    <w:rsid w:val="00810593"/>
    <w:rsid w:val="008117D0"/>
    <w:rsid w:val="00811EB4"/>
    <w:rsid w:val="0081230E"/>
    <w:rsid w:val="00812754"/>
    <w:rsid w:val="00812FCC"/>
    <w:rsid w:val="008144EA"/>
    <w:rsid w:val="00815073"/>
    <w:rsid w:val="008157D4"/>
    <w:rsid w:val="0081587F"/>
    <w:rsid w:val="00815ABE"/>
    <w:rsid w:val="00815B68"/>
    <w:rsid w:val="00815D3C"/>
    <w:rsid w:val="0081605B"/>
    <w:rsid w:val="00816E8D"/>
    <w:rsid w:val="00816F59"/>
    <w:rsid w:val="00820354"/>
    <w:rsid w:val="008204CA"/>
    <w:rsid w:val="00820D10"/>
    <w:rsid w:val="00820D6F"/>
    <w:rsid w:val="00820EC6"/>
    <w:rsid w:val="00821492"/>
    <w:rsid w:val="008225DD"/>
    <w:rsid w:val="00822D86"/>
    <w:rsid w:val="0082363B"/>
    <w:rsid w:val="00823C17"/>
    <w:rsid w:val="00824F09"/>
    <w:rsid w:val="00825151"/>
    <w:rsid w:val="008260AD"/>
    <w:rsid w:val="008260C2"/>
    <w:rsid w:val="0082621B"/>
    <w:rsid w:val="00826E2B"/>
    <w:rsid w:val="008279F2"/>
    <w:rsid w:val="00827B01"/>
    <w:rsid w:val="00827E76"/>
    <w:rsid w:val="00827FC3"/>
    <w:rsid w:val="00827FC9"/>
    <w:rsid w:val="0083021A"/>
    <w:rsid w:val="008302A8"/>
    <w:rsid w:val="008304A3"/>
    <w:rsid w:val="0083066C"/>
    <w:rsid w:val="00830BFD"/>
    <w:rsid w:val="00830EDB"/>
    <w:rsid w:val="0083168D"/>
    <w:rsid w:val="0083233F"/>
    <w:rsid w:val="008331D8"/>
    <w:rsid w:val="008333A3"/>
    <w:rsid w:val="0083359A"/>
    <w:rsid w:val="0083363B"/>
    <w:rsid w:val="008343F3"/>
    <w:rsid w:val="00835103"/>
    <w:rsid w:val="00835E5A"/>
    <w:rsid w:val="0083611E"/>
    <w:rsid w:val="00836D2B"/>
    <w:rsid w:val="00836D7B"/>
    <w:rsid w:val="0083753B"/>
    <w:rsid w:val="008375D3"/>
    <w:rsid w:val="008375F7"/>
    <w:rsid w:val="00837D4C"/>
    <w:rsid w:val="00840931"/>
    <w:rsid w:val="00840F0D"/>
    <w:rsid w:val="008417C5"/>
    <w:rsid w:val="00842F37"/>
    <w:rsid w:val="00843033"/>
    <w:rsid w:val="0084321B"/>
    <w:rsid w:val="00843987"/>
    <w:rsid w:val="00843CB7"/>
    <w:rsid w:val="0084425B"/>
    <w:rsid w:val="00844347"/>
    <w:rsid w:val="00844629"/>
    <w:rsid w:val="008448CA"/>
    <w:rsid w:val="00844CE4"/>
    <w:rsid w:val="00845427"/>
    <w:rsid w:val="00845668"/>
    <w:rsid w:val="00845865"/>
    <w:rsid w:val="00845912"/>
    <w:rsid w:val="008467DB"/>
    <w:rsid w:val="0084693D"/>
    <w:rsid w:val="0084706D"/>
    <w:rsid w:val="008475A8"/>
    <w:rsid w:val="0084784A"/>
    <w:rsid w:val="00847B7A"/>
    <w:rsid w:val="00850B46"/>
    <w:rsid w:val="0085151B"/>
    <w:rsid w:val="008519DE"/>
    <w:rsid w:val="00851E84"/>
    <w:rsid w:val="00851FA4"/>
    <w:rsid w:val="00854445"/>
    <w:rsid w:val="008548E2"/>
    <w:rsid w:val="008553B4"/>
    <w:rsid w:val="0085558E"/>
    <w:rsid w:val="00856191"/>
    <w:rsid w:val="00856DC1"/>
    <w:rsid w:val="0085708A"/>
    <w:rsid w:val="00857388"/>
    <w:rsid w:val="00857AFA"/>
    <w:rsid w:val="00857EA0"/>
    <w:rsid w:val="0086035A"/>
    <w:rsid w:val="008607C1"/>
    <w:rsid w:val="00860E7A"/>
    <w:rsid w:val="008613BA"/>
    <w:rsid w:val="00861FB3"/>
    <w:rsid w:val="008625BA"/>
    <w:rsid w:val="008628A3"/>
    <w:rsid w:val="008628E8"/>
    <w:rsid w:val="008631CA"/>
    <w:rsid w:val="0086339F"/>
    <w:rsid w:val="00863C24"/>
    <w:rsid w:val="00865409"/>
    <w:rsid w:val="00865859"/>
    <w:rsid w:val="00866300"/>
    <w:rsid w:val="0086636F"/>
    <w:rsid w:val="00866474"/>
    <w:rsid w:val="00866A87"/>
    <w:rsid w:val="00866E0D"/>
    <w:rsid w:val="00866EFA"/>
    <w:rsid w:val="00867EB0"/>
    <w:rsid w:val="00870F01"/>
    <w:rsid w:val="0087126F"/>
    <w:rsid w:val="008714DC"/>
    <w:rsid w:val="00871A13"/>
    <w:rsid w:val="0087305C"/>
    <w:rsid w:val="0087323B"/>
    <w:rsid w:val="008736D4"/>
    <w:rsid w:val="00873AED"/>
    <w:rsid w:val="00873E0E"/>
    <w:rsid w:val="008747ED"/>
    <w:rsid w:val="0087493A"/>
    <w:rsid w:val="00874991"/>
    <w:rsid w:val="00874B8B"/>
    <w:rsid w:val="0087563C"/>
    <w:rsid w:val="008804FF"/>
    <w:rsid w:val="008816A2"/>
    <w:rsid w:val="0088288F"/>
    <w:rsid w:val="00882976"/>
    <w:rsid w:val="00882A83"/>
    <w:rsid w:val="00883B37"/>
    <w:rsid w:val="00884179"/>
    <w:rsid w:val="008843A5"/>
    <w:rsid w:val="008844AA"/>
    <w:rsid w:val="008845EE"/>
    <w:rsid w:val="008850EB"/>
    <w:rsid w:val="00885AD5"/>
    <w:rsid w:val="00885B39"/>
    <w:rsid w:val="00885FAA"/>
    <w:rsid w:val="00887384"/>
    <w:rsid w:val="00887632"/>
    <w:rsid w:val="008876F5"/>
    <w:rsid w:val="00887E1F"/>
    <w:rsid w:val="008905E3"/>
    <w:rsid w:val="00890E13"/>
    <w:rsid w:val="0089146C"/>
    <w:rsid w:val="00891992"/>
    <w:rsid w:val="0089291F"/>
    <w:rsid w:val="00892A86"/>
    <w:rsid w:val="00892C75"/>
    <w:rsid w:val="00892CAD"/>
    <w:rsid w:val="00893706"/>
    <w:rsid w:val="0089382D"/>
    <w:rsid w:val="00893846"/>
    <w:rsid w:val="00893A97"/>
    <w:rsid w:val="00893F10"/>
    <w:rsid w:val="0089430D"/>
    <w:rsid w:val="00894C68"/>
    <w:rsid w:val="0089505E"/>
    <w:rsid w:val="008950F5"/>
    <w:rsid w:val="0089534A"/>
    <w:rsid w:val="00895EE4"/>
    <w:rsid w:val="00895FD0"/>
    <w:rsid w:val="00896122"/>
    <w:rsid w:val="0089671E"/>
    <w:rsid w:val="00896EC0"/>
    <w:rsid w:val="008976A5"/>
    <w:rsid w:val="008A0055"/>
    <w:rsid w:val="008A0A4E"/>
    <w:rsid w:val="008A0DA1"/>
    <w:rsid w:val="008A11DB"/>
    <w:rsid w:val="008A1AF8"/>
    <w:rsid w:val="008A1DE9"/>
    <w:rsid w:val="008A27E7"/>
    <w:rsid w:val="008A28C6"/>
    <w:rsid w:val="008A30D0"/>
    <w:rsid w:val="008A38A5"/>
    <w:rsid w:val="008A3F62"/>
    <w:rsid w:val="008A53AE"/>
    <w:rsid w:val="008A5969"/>
    <w:rsid w:val="008A6595"/>
    <w:rsid w:val="008A7D18"/>
    <w:rsid w:val="008B0C43"/>
    <w:rsid w:val="008B1349"/>
    <w:rsid w:val="008B183A"/>
    <w:rsid w:val="008B1ADA"/>
    <w:rsid w:val="008B1F07"/>
    <w:rsid w:val="008B341A"/>
    <w:rsid w:val="008B5201"/>
    <w:rsid w:val="008B541C"/>
    <w:rsid w:val="008B54ED"/>
    <w:rsid w:val="008B58C5"/>
    <w:rsid w:val="008B5D9C"/>
    <w:rsid w:val="008B5E9E"/>
    <w:rsid w:val="008B6721"/>
    <w:rsid w:val="008B67FC"/>
    <w:rsid w:val="008B7417"/>
    <w:rsid w:val="008C017B"/>
    <w:rsid w:val="008C0FEB"/>
    <w:rsid w:val="008C104F"/>
    <w:rsid w:val="008C343D"/>
    <w:rsid w:val="008C3985"/>
    <w:rsid w:val="008C3BFF"/>
    <w:rsid w:val="008C3D87"/>
    <w:rsid w:val="008C400E"/>
    <w:rsid w:val="008C44DC"/>
    <w:rsid w:val="008C4885"/>
    <w:rsid w:val="008C4E66"/>
    <w:rsid w:val="008C5004"/>
    <w:rsid w:val="008C5376"/>
    <w:rsid w:val="008C5501"/>
    <w:rsid w:val="008C62E6"/>
    <w:rsid w:val="008C6918"/>
    <w:rsid w:val="008C6B9B"/>
    <w:rsid w:val="008C79F5"/>
    <w:rsid w:val="008C7D93"/>
    <w:rsid w:val="008D03B7"/>
    <w:rsid w:val="008D05C4"/>
    <w:rsid w:val="008D0772"/>
    <w:rsid w:val="008D119C"/>
    <w:rsid w:val="008D1A63"/>
    <w:rsid w:val="008D1C23"/>
    <w:rsid w:val="008D1F9A"/>
    <w:rsid w:val="008D262D"/>
    <w:rsid w:val="008D2C29"/>
    <w:rsid w:val="008D31E9"/>
    <w:rsid w:val="008D3257"/>
    <w:rsid w:val="008D3304"/>
    <w:rsid w:val="008D3939"/>
    <w:rsid w:val="008D4118"/>
    <w:rsid w:val="008D4562"/>
    <w:rsid w:val="008D55B4"/>
    <w:rsid w:val="008D62A2"/>
    <w:rsid w:val="008D6695"/>
    <w:rsid w:val="008D6E74"/>
    <w:rsid w:val="008D7D10"/>
    <w:rsid w:val="008E06CF"/>
    <w:rsid w:val="008E0DCE"/>
    <w:rsid w:val="008E1A28"/>
    <w:rsid w:val="008E30F7"/>
    <w:rsid w:val="008E3590"/>
    <w:rsid w:val="008E3893"/>
    <w:rsid w:val="008E3BD9"/>
    <w:rsid w:val="008E4863"/>
    <w:rsid w:val="008E4924"/>
    <w:rsid w:val="008E5782"/>
    <w:rsid w:val="008E624A"/>
    <w:rsid w:val="008F08A2"/>
    <w:rsid w:val="008F0E6E"/>
    <w:rsid w:val="008F1A57"/>
    <w:rsid w:val="008F2144"/>
    <w:rsid w:val="008F2F0E"/>
    <w:rsid w:val="008F433B"/>
    <w:rsid w:val="008F469B"/>
    <w:rsid w:val="008F482A"/>
    <w:rsid w:val="008F4DD0"/>
    <w:rsid w:val="008F50E0"/>
    <w:rsid w:val="008F5819"/>
    <w:rsid w:val="008F616A"/>
    <w:rsid w:val="008F72C8"/>
    <w:rsid w:val="008F7C52"/>
    <w:rsid w:val="00900012"/>
    <w:rsid w:val="009005C4"/>
    <w:rsid w:val="00900694"/>
    <w:rsid w:val="0090277D"/>
    <w:rsid w:val="009035F8"/>
    <w:rsid w:val="009049ED"/>
    <w:rsid w:val="00904BC3"/>
    <w:rsid w:val="0090514B"/>
    <w:rsid w:val="00905920"/>
    <w:rsid w:val="00905B3B"/>
    <w:rsid w:val="009060F0"/>
    <w:rsid w:val="009063A9"/>
    <w:rsid w:val="00906AB2"/>
    <w:rsid w:val="00906EAF"/>
    <w:rsid w:val="00907DB7"/>
    <w:rsid w:val="00910334"/>
    <w:rsid w:val="009106CD"/>
    <w:rsid w:val="00911E61"/>
    <w:rsid w:val="00912611"/>
    <w:rsid w:val="00912785"/>
    <w:rsid w:val="0091342B"/>
    <w:rsid w:val="0091415F"/>
    <w:rsid w:val="009146D7"/>
    <w:rsid w:val="00915B1D"/>
    <w:rsid w:val="00915F2A"/>
    <w:rsid w:val="00916040"/>
    <w:rsid w:val="009167BE"/>
    <w:rsid w:val="00916C7A"/>
    <w:rsid w:val="00917828"/>
    <w:rsid w:val="00917887"/>
    <w:rsid w:val="009213D4"/>
    <w:rsid w:val="009223AC"/>
    <w:rsid w:val="0092289F"/>
    <w:rsid w:val="00922EAF"/>
    <w:rsid w:val="00922FF9"/>
    <w:rsid w:val="009230BA"/>
    <w:rsid w:val="00923FE1"/>
    <w:rsid w:val="0092408D"/>
    <w:rsid w:val="0092533C"/>
    <w:rsid w:val="00925344"/>
    <w:rsid w:val="00925992"/>
    <w:rsid w:val="00925CA5"/>
    <w:rsid w:val="00926CA5"/>
    <w:rsid w:val="00926FDC"/>
    <w:rsid w:val="009270BF"/>
    <w:rsid w:val="0092775D"/>
    <w:rsid w:val="00927951"/>
    <w:rsid w:val="0093038E"/>
    <w:rsid w:val="009325A2"/>
    <w:rsid w:val="009328E6"/>
    <w:rsid w:val="00932D92"/>
    <w:rsid w:val="00933242"/>
    <w:rsid w:val="009334E5"/>
    <w:rsid w:val="009343EE"/>
    <w:rsid w:val="00934443"/>
    <w:rsid w:val="00934E8C"/>
    <w:rsid w:val="009354EC"/>
    <w:rsid w:val="009358F5"/>
    <w:rsid w:val="00936246"/>
    <w:rsid w:val="00936ACB"/>
    <w:rsid w:val="00937AA3"/>
    <w:rsid w:val="009410AD"/>
    <w:rsid w:val="009416DA"/>
    <w:rsid w:val="00941FAA"/>
    <w:rsid w:val="009425A2"/>
    <w:rsid w:val="00942A4E"/>
    <w:rsid w:val="00942D32"/>
    <w:rsid w:val="00942F42"/>
    <w:rsid w:val="00942FE5"/>
    <w:rsid w:val="009431AA"/>
    <w:rsid w:val="00943271"/>
    <w:rsid w:val="00943AFB"/>
    <w:rsid w:val="00943BEA"/>
    <w:rsid w:val="00943CB2"/>
    <w:rsid w:val="00944C96"/>
    <w:rsid w:val="00944DE0"/>
    <w:rsid w:val="00944F8C"/>
    <w:rsid w:val="00945343"/>
    <w:rsid w:val="00945411"/>
    <w:rsid w:val="00945813"/>
    <w:rsid w:val="00947211"/>
    <w:rsid w:val="00950419"/>
    <w:rsid w:val="00950C39"/>
    <w:rsid w:val="00950E1C"/>
    <w:rsid w:val="00953F5E"/>
    <w:rsid w:val="00954F27"/>
    <w:rsid w:val="00955134"/>
    <w:rsid w:val="00955173"/>
    <w:rsid w:val="00955BF9"/>
    <w:rsid w:val="00956192"/>
    <w:rsid w:val="00956621"/>
    <w:rsid w:val="00956CCB"/>
    <w:rsid w:val="009570C7"/>
    <w:rsid w:val="00957AF0"/>
    <w:rsid w:val="00960381"/>
    <w:rsid w:val="00960EB1"/>
    <w:rsid w:val="00961940"/>
    <w:rsid w:val="00961D05"/>
    <w:rsid w:val="00962B4D"/>
    <w:rsid w:val="00962B62"/>
    <w:rsid w:val="00962F32"/>
    <w:rsid w:val="00962F41"/>
    <w:rsid w:val="009634B1"/>
    <w:rsid w:val="00963914"/>
    <w:rsid w:val="00964006"/>
    <w:rsid w:val="00964F41"/>
    <w:rsid w:val="009658F3"/>
    <w:rsid w:val="009660FA"/>
    <w:rsid w:val="0096656A"/>
    <w:rsid w:val="009666CC"/>
    <w:rsid w:val="00966996"/>
    <w:rsid w:val="009669DA"/>
    <w:rsid w:val="00966A8B"/>
    <w:rsid w:val="00966D03"/>
    <w:rsid w:val="009672BB"/>
    <w:rsid w:val="009674D0"/>
    <w:rsid w:val="00970780"/>
    <w:rsid w:val="00971C32"/>
    <w:rsid w:val="00972302"/>
    <w:rsid w:val="00974AA7"/>
    <w:rsid w:val="00974F56"/>
    <w:rsid w:val="009750F2"/>
    <w:rsid w:val="0097568D"/>
    <w:rsid w:val="00975EED"/>
    <w:rsid w:val="009763BB"/>
    <w:rsid w:val="0097659C"/>
    <w:rsid w:val="0097669D"/>
    <w:rsid w:val="009771DA"/>
    <w:rsid w:val="009775A4"/>
    <w:rsid w:val="00977A4F"/>
    <w:rsid w:val="00980805"/>
    <w:rsid w:val="00980C74"/>
    <w:rsid w:val="009818D0"/>
    <w:rsid w:val="00982793"/>
    <w:rsid w:val="00983C62"/>
    <w:rsid w:val="009843A2"/>
    <w:rsid w:val="00984931"/>
    <w:rsid w:val="00985056"/>
    <w:rsid w:val="00985627"/>
    <w:rsid w:val="00985781"/>
    <w:rsid w:val="00985D0B"/>
    <w:rsid w:val="00986276"/>
    <w:rsid w:val="00986B77"/>
    <w:rsid w:val="00986D6C"/>
    <w:rsid w:val="009875B2"/>
    <w:rsid w:val="00987C13"/>
    <w:rsid w:val="00987D48"/>
    <w:rsid w:val="00987FB6"/>
    <w:rsid w:val="00990D3D"/>
    <w:rsid w:val="009914CD"/>
    <w:rsid w:val="00992171"/>
    <w:rsid w:val="009924F0"/>
    <w:rsid w:val="00992593"/>
    <w:rsid w:val="009925BA"/>
    <w:rsid w:val="00992C92"/>
    <w:rsid w:val="00993F33"/>
    <w:rsid w:val="00994227"/>
    <w:rsid w:val="00995AE7"/>
    <w:rsid w:val="00995AED"/>
    <w:rsid w:val="0099778D"/>
    <w:rsid w:val="00997C8B"/>
    <w:rsid w:val="009A05A4"/>
    <w:rsid w:val="009A07C6"/>
    <w:rsid w:val="009A07E5"/>
    <w:rsid w:val="009A0885"/>
    <w:rsid w:val="009A1550"/>
    <w:rsid w:val="009A2676"/>
    <w:rsid w:val="009A3681"/>
    <w:rsid w:val="009A3B6A"/>
    <w:rsid w:val="009A3C58"/>
    <w:rsid w:val="009A4B46"/>
    <w:rsid w:val="009A4FAD"/>
    <w:rsid w:val="009A5BF1"/>
    <w:rsid w:val="009A5E4D"/>
    <w:rsid w:val="009A646D"/>
    <w:rsid w:val="009A6A8C"/>
    <w:rsid w:val="009A71E8"/>
    <w:rsid w:val="009B0776"/>
    <w:rsid w:val="009B2975"/>
    <w:rsid w:val="009B358B"/>
    <w:rsid w:val="009B3AF4"/>
    <w:rsid w:val="009B3DC1"/>
    <w:rsid w:val="009B4F5E"/>
    <w:rsid w:val="009B4F62"/>
    <w:rsid w:val="009B5E94"/>
    <w:rsid w:val="009B6095"/>
    <w:rsid w:val="009B66E6"/>
    <w:rsid w:val="009B77C5"/>
    <w:rsid w:val="009B7922"/>
    <w:rsid w:val="009B7970"/>
    <w:rsid w:val="009C015A"/>
    <w:rsid w:val="009C0CE7"/>
    <w:rsid w:val="009C0FA0"/>
    <w:rsid w:val="009C1A8C"/>
    <w:rsid w:val="009C1E92"/>
    <w:rsid w:val="009C3AE7"/>
    <w:rsid w:val="009C541E"/>
    <w:rsid w:val="009C55A9"/>
    <w:rsid w:val="009C69B8"/>
    <w:rsid w:val="009C7DA9"/>
    <w:rsid w:val="009C7FC9"/>
    <w:rsid w:val="009D0454"/>
    <w:rsid w:val="009D133A"/>
    <w:rsid w:val="009D544A"/>
    <w:rsid w:val="009D5F4C"/>
    <w:rsid w:val="009D7310"/>
    <w:rsid w:val="009D783D"/>
    <w:rsid w:val="009E0443"/>
    <w:rsid w:val="009E156E"/>
    <w:rsid w:val="009E1963"/>
    <w:rsid w:val="009E26E0"/>
    <w:rsid w:val="009E26ED"/>
    <w:rsid w:val="009E2A3C"/>
    <w:rsid w:val="009E3C10"/>
    <w:rsid w:val="009E3C9D"/>
    <w:rsid w:val="009E445E"/>
    <w:rsid w:val="009E4C78"/>
    <w:rsid w:val="009E765E"/>
    <w:rsid w:val="009E7888"/>
    <w:rsid w:val="009F0124"/>
    <w:rsid w:val="009F0CE8"/>
    <w:rsid w:val="009F13D0"/>
    <w:rsid w:val="009F15D7"/>
    <w:rsid w:val="009F1622"/>
    <w:rsid w:val="009F16BE"/>
    <w:rsid w:val="009F2210"/>
    <w:rsid w:val="009F293A"/>
    <w:rsid w:val="009F2B50"/>
    <w:rsid w:val="009F33D8"/>
    <w:rsid w:val="009F33DE"/>
    <w:rsid w:val="009F36F1"/>
    <w:rsid w:val="009F4315"/>
    <w:rsid w:val="009F43F0"/>
    <w:rsid w:val="009F4F5B"/>
    <w:rsid w:val="009F5574"/>
    <w:rsid w:val="009F6CFA"/>
    <w:rsid w:val="009F720E"/>
    <w:rsid w:val="009F74D3"/>
    <w:rsid w:val="009F7511"/>
    <w:rsid w:val="009F7E91"/>
    <w:rsid w:val="00A003EC"/>
    <w:rsid w:val="00A01174"/>
    <w:rsid w:val="00A014EF"/>
    <w:rsid w:val="00A01CB6"/>
    <w:rsid w:val="00A022DF"/>
    <w:rsid w:val="00A025D0"/>
    <w:rsid w:val="00A03215"/>
    <w:rsid w:val="00A03B33"/>
    <w:rsid w:val="00A03C82"/>
    <w:rsid w:val="00A03E06"/>
    <w:rsid w:val="00A05174"/>
    <w:rsid w:val="00A059E7"/>
    <w:rsid w:val="00A05FC2"/>
    <w:rsid w:val="00A06C9D"/>
    <w:rsid w:val="00A0727E"/>
    <w:rsid w:val="00A07506"/>
    <w:rsid w:val="00A076EE"/>
    <w:rsid w:val="00A07783"/>
    <w:rsid w:val="00A101D2"/>
    <w:rsid w:val="00A11021"/>
    <w:rsid w:val="00A11740"/>
    <w:rsid w:val="00A11E0C"/>
    <w:rsid w:val="00A123E1"/>
    <w:rsid w:val="00A12E7B"/>
    <w:rsid w:val="00A136E7"/>
    <w:rsid w:val="00A146B3"/>
    <w:rsid w:val="00A14CC1"/>
    <w:rsid w:val="00A154C3"/>
    <w:rsid w:val="00A1609F"/>
    <w:rsid w:val="00A16683"/>
    <w:rsid w:val="00A16E13"/>
    <w:rsid w:val="00A173E4"/>
    <w:rsid w:val="00A1752D"/>
    <w:rsid w:val="00A20507"/>
    <w:rsid w:val="00A211C6"/>
    <w:rsid w:val="00A21E96"/>
    <w:rsid w:val="00A22317"/>
    <w:rsid w:val="00A22676"/>
    <w:rsid w:val="00A22796"/>
    <w:rsid w:val="00A22EDC"/>
    <w:rsid w:val="00A236E6"/>
    <w:rsid w:val="00A23D25"/>
    <w:rsid w:val="00A2487E"/>
    <w:rsid w:val="00A25809"/>
    <w:rsid w:val="00A25DFB"/>
    <w:rsid w:val="00A26EC9"/>
    <w:rsid w:val="00A2779B"/>
    <w:rsid w:val="00A27832"/>
    <w:rsid w:val="00A3025B"/>
    <w:rsid w:val="00A304C6"/>
    <w:rsid w:val="00A3056E"/>
    <w:rsid w:val="00A305A5"/>
    <w:rsid w:val="00A3073B"/>
    <w:rsid w:val="00A30F99"/>
    <w:rsid w:val="00A31F21"/>
    <w:rsid w:val="00A321CB"/>
    <w:rsid w:val="00A3240F"/>
    <w:rsid w:val="00A324FB"/>
    <w:rsid w:val="00A326FE"/>
    <w:rsid w:val="00A32EFC"/>
    <w:rsid w:val="00A330C8"/>
    <w:rsid w:val="00A33334"/>
    <w:rsid w:val="00A3356B"/>
    <w:rsid w:val="00A33928"/>
    <w:rsid w:val="00A34069"/>
    <w:rsid w:val="00A34D9F"/>
    <w:rsid w:val="00A35139"/>
    <w:rsid w:val="00A3515A"/>
    <w:rsid w:val="00A3592B"/>
    <w:rsid w:val="00A36435"/>
    <w:rsid w:val="00A369E0"/>
    <w:rsid w:val="00A36B93"/>
    <w:rsid w:val="00A36E7C"/>
    <w:rsid w:val="00A37583"/>
    <w:rsid w:val="00A37630"/>
    <w:rsid w:val="00A40D13"/>
    <w:rsid w:val="00A4285E"/>
    <w:rsid w:val="00A42FB1"/>
    <w:rsid w:val="00A43191"/>
    <w:rsid w:val="00A43D39"/>
    <w:rsid w:val="00A43D85"/>
    <w:rsid w:val="00A447AB"/>
    <w:rsid w:val="00A449B5"/>
    <w:rsid w:val="00A44FFE"/>
    <w:rsid w:val="00A451DA"/>
    <w:rsid w:val="00A45C5A"/>
    <w:rsid w:val="00A45EBD"/>
    <w:rsid w:val="00A464DD"/>
    <w:rsid w:val="00A46E80"/>
    <w:rsid w:val="00A4756C"/>
    <w:rsid w:val="00A47671"/>
    <w:rsid w:val="00A47A16"/>
    <w:rsid w:val="00A47D5E"/>
    <w:rsid w:val="00A508A2"/>
    <w:rsid w:val="00A508C7"/>
    <w:rsid w:val="00A50935"/>
    <w:rsid w:val="00A510E2"/>
    <w:rsid w:val="00A526F0"/>
    <w:rsid w:val="00A52F63"/>
    <w:rsid w:val="00A546C3"/>
    <w:rsid w:val="00A54CFE"/>
    <w:rsid w:val="00A54F98"/>
    <w:rsid w:val="00A552DA"/>
    <w:rsid w:val="00A5550A"/>
    <w:rsid w:val="00A55609"/>
    <w:rsid w:val="00A55DE3"/>
    <w:rsid w:val="00A5642C"/>
    <w:rsid w:val="00A5784B"/>
    <w:rsid w:val="00A6005B"/>
    <w:rsid w:val="00A60516"/>
    <w:rsid w:val="00A60A4A"/>
    <w:rsid w:val="00A60AE4"/>
    <w:rsid w:val="00A60E22"/>
    <w:rsid w:val="00A61412"/>
    <w:rsid w:val="00A615F7"/>
    <w:rsid w:val="00A61C4F"/>
    <w:rsid w:val="00A6219A"/>
    <w:rsid w:val="00A62B9E"/>
    <w:rsid w:val="00A62EB5"/>
    <w:rsid w:val="00A63529"/>
    <w:rsid w:val="00A636F9"/>
    <w:rsid w:val="00A63CD2"/>
    <w:rsid w:val="00A63F0F"/>
    <w:rsid w:val="00A645DA"/>
    <w:rsid w:val="00A650E8"/>
    <w:rsid w:val="00A656DB"/>
    <w:rsid w:val="00A65A75"/>
    <w:rsid w:val="00A66820"/>
    <w:rsid w:val="00A66DA2"/>
    <w:rsid w:val="00A673B7"/>
    <w:rsid w:val="00A675B9"/>
    <w:rsid w:val="00A67DC9"/>
    <w:rsid w:val="00A70053"/>
    <w:rsid w:val="00A7032C"/>
    <w:rsid w:val="00A7040B"/>
    <w:rsid w:val="00A7081D"/>
    <w:rsid w:val="00A71302"/>
    <w:rsid w:val="00A715AE"/>
    <w:rsid w:val="00A718E2"/>
    <w:rsid w:val="00A72019"/>
    <w:rsid w:val="00A720FC"/>
    <w:rsid w:val="00A725F3"/>
    <w:rsid w:val="00A72D03"/>
    <w:rsid w:val="00A72E88"/>
    <w:rsid w:val="00A73416"/>
    <w:rsid w:val="00A73B47"/>
    <w:rsid w:val="00A74AE9"/>
    <w:rsid w:val="00A74BC8"/>
    <w:rsid w:val="00A74DC3"/>
    <w:rsid w:val="00A750BD"/>
    <w:rsid w:val="00A750EC"/>
    <w:rsid w:val="00A751C6"/>
    <w:rsid w:val="00A763A7"/>
    <w:rsid w:val="00A7719A"/>
    <w:rsid w:val="00A772EA"/>
    <w:rsid w:val="00A77533"/>
    <w:rsid w:val="00A80172"/>
    <w:rsid w:val="00A80D47"/>
    <w:rsid w:val="00A80E8C"/>
    <w:rsid w:val="00A81156"/>
    <w:rsid w:val="00A81891"/>
    <w:rsid w:val="00A820EE"/>
    <w:rsid w:val="00A82455"/>
    <w:rsid w:val="00A82575"/>
    <w:rsid w:val="00A82963"/>
    <w:rsid w:val="00A844EE"/>
    <w:rsid w:val="00A86D77"/>
    <w:rsid w:val="00A87004"/>
    <w:rsid w:val="00A87FDB"/>
    <w:rsid w:val="00A90F3B"/>
    <w:rsid w:val="00A93910"/>
    <w:rsid w:val="00A93AD8"/>
    <w:rsid w:val="00A93DEB"/>
    <w:rsid w:val="00A943AA"/>
    <w:rsid w:val="00A944C7"/>
    <w:rsid w:val="00A96C2D"/>
    <w:rsid w:val="00A97654"/>
    <w:rsid w:val="00A979CC"/>
    <w:rsid w:val="00A97BD9"/>
    <w:rsid w:val="00A97C25"/>
    <w:rsid w:val="00A97E5E"/>
    <w:rsid w:val="00A97ECF"/>
    <w:rsid w:val="00A97FC3"/>
    <w:rsid w:val="00AA02C6"/>
    <w:rsid w:val="00AA0AA1"/>
    <w:rsid w:val="00AA10C0"/>
    <w:rsid w:val="00AA1685"/>
    <w:rsid w:val="00AA21A0"/>
    <w:rsid w:val="00AA23FD"/>
    <w:rsid w:val="00AA2C2D"/>
    <w:rsid w:val="00AA38EA"/>
    <w:rsid w:val="00AA552E"/>
    <w:rsid w:val="00AA7027"/>
    <w:rsid w:val="00AA703D"/>
    <w:rsid w:val="00AA71AF"/>
    <w:rsid w:val="00AA7356"/>
    <w:rsid w:val="00AA7CDF"/>
    <w:rsid w:val="00AA7EAB"/>
    <w:rsid w:val="00AB02CB"/>
    <w:rsid w:val="00AB078E"/>
    <w:rsid w:val="00AB085E"/>
    <w:rsid w:val="00AB0AE3"/>
    <w:rsid w:val="00AB1224"/>
    <w:rsid w:val="00AB142F"/>
    <w:rsid w:val="00AB1927"/>
    <w:rsid w:val="00AB36CD"/>
    <w:rsid w:val="00AB4FF6"/>
    <w:rsid w:val="00AB58B6"/>
    <w:rsid w:val="00AB59C6"/>
    <w:rsid w:val="00AB6159"/>
    <w:rsid w:val="00AC0297"/>
    <w:rsid w:val="00AC06D0"/>
    <w:rsid w:val="00AC0998"/>
    <w:rsid w:val="00AC13CB"/>
    <w:rsid w:val="00AC146D"/>
    <w:rsid w:val="00AC1A48"/>
    <w:rsid w:val="00AC307F"/>
    <w:rsid w:val="00AC3F5C"/>
    <w:rsid w:val="00AC4752"/>
    <w:rsid w:val="00AC4E78"/>
    <w:rsid w:val="00AC4EF9"/>
    <w:rsid w:val="00AC52BF"/>
    <w:rsid w:val="00AC52F5"/>
    <w:rsid w:val="00AC5391"/>
    <w:rsid w:val="00AC6261"/>
    <w:rsid w:val="00AC69AB"/>
    <w:rsid w:val="00AC7462"/>
    <w:rsid w:val="00AC7AD8"/>
    <w:rsid w:val="00AD103B"/>
    <w:rsid w:val="00AD10F4"/>
    <w:rsid w:val="00AD1167"/>
    <w:rsid w:val="00AD1A9D"/>
    <w:rsid w:val="00AD1AED"/>
    <w:rsid w:val="00AD3779"/>
    <w:rsid w:val="00AD38B7"/>
    <w:rsid w:val="00AD3D54"/>
    <w:rsid w:val="00AD5453"/>
    <w:rsid w:val="00AD58B5"/>
    <w:rsid w:val="00AD60AA"/>
    <w:rsid w:val="00AD71D5"/>
    <w:rsid w:val="00AD78B3"/>
    <w:rsid w:val="00AE0C05"/>
    <w:rsid w:val="00AE0DD7"/>
    <w:rsid w:val="00AE1078"/>
    <w:rsid w:val="00AE1524"/>
    <w:rsid w:val="00AE2187"/>
    <w:rsid w:val="00AE2B69"/>
    <w:rsid w:val="00AE2D3B"/>
    <w:rsid w:val="00AE349C"/>
    <w:rsid w:val="00AE3D27"/>
    <w:rsid w:val="00AE42AE"/>
    <w:rsid w:val="00AE4428"/>
    <w:rsid w:val="00AE47B6"/>
    <w:rsid w:val="00AE4B48"/>
    <w:rsid w:val="00AE63DC"/>
    <w:rsid w:val="00AE66C7"/>
    <w:rsid w:val="00AF10A9"/>
    <w:rsid w:val="00AF12BC"/>
    <w:rsid w:val="00AF166D"/>
    <w:rsid w:val="00AF2DD9"/>
    <w:rsid w:val="00AF307F"/>
    <w:rsid w:val="00AF420D"/>
    <w:rsid w:val="00AF4F9D"/>
    <w:rsid w:val="00AF51AC"/>
    <w:rsid w:val="00AF5CC8"/>
    <w:rsid w:val="00AF6171"/>
    <w:rsid w:val="00AF648F"/>
    <w:rsid w:val="00AF64A4"/>
    <w:rsid w:val="00AF64B7"/>
    <w:rsid w:val="00AF6BD7"/>
    <w:rsid w:val="00AF708F"/>
    <w:rsid w:val="00AF7616"/>
    <w:rsid w:val="00AF7B0E"/>
    <w:rsid w:val="00B012E4"/>
    <w:rsid w:val="00B019EB"/>
    <w:rsid w:val="00B01D81"/>
    <w:rsid w:val="00B02567"/>
    <w:rsid w:val="00B02FDF"/>
    <w:rsid w:val="00B033BA"/>
    <w:rsid w:val="00B0369B"/>
    <w:rsid w:val="00B05831"/>
    <w:rsid w:val="00B0599C"/>
    <w:rsid w:val="00B06540"/>
    <w:rsid w:val="00B06941"/>
    <w:rsid w:val="00B07246"/>
    <w:rsid w:val="00B07CE6"/>
    <w:rsid w:val="00B07DAE"/>
    <w:rsid w:val="00B100BB"/>
    <w:rsid w:val="00B11227"/>
    <w:rsid w:val="00B11F2F"/>
    <w:rsid w:val="00B13024"/>
    <w:rsid w:val="00B13E6C"/>
    <w:rsid w:val="00B1464E"/>
    <w:rsid w:val="00B147D5"/>
    <w:rsid w:val="00B150CA"/>
    <w:rsid w:val="00B16491"/>
    <w:rsid w:val="00B17954"/>
    <w:rsid w:val="00B179A1"/>
    <w:rsid w:val="00B20B5E"/>
    <w:rsid w:val="00B21020"/>
    <w:rsid w:val="00B210AB"/>
    <w:rsid w:val="00B2151C"/>
    <w:rsid w:val="00B21E57"/>
    <w:rsid w:val="00B2227F"/>
    <w:rsid w:val="00B23470"/>
    <w:rsid w:val="00B23E3D"/>
    <w:rsid w:val="00B240AA"/>
    <w:rsid w:val="00B240C7"/>
    <w:rsid w:val="00B25CC8"/>
    <w:rsid w:val="00B260C8"/>
    <w:rsid w:val="00B2633D"/>
    <w:rsid w:val="00B264E3"/>
    <w:rsid w:val="00B26797"/>
    <w:rsid w:val="00B268E1"/>
    <w:rsid w:val="00B26984"/>
    <w:rsid w:val="00B26DDC"/>
    <w:rsid w:val="00B27188"/>
    <w:rsid w:val="00B300B6"/>
    <w:rsid w:val="00B30427"/>
    <w:rsid w:val="00B30561"/>
    <w:rsid w:val="00B31626"/>
    <w:rsid w:val="00B31A0B"/>
    <w:rsid w:val="00B321F3"/>
    <w:rsid w:val="00B32B45"/>
    <w:rsid w:val="00B3340C"/>
    <w:rsid w:val="00B3341A"/>
    <w:rsid w:val="00B3384B"/>
    <w:rsid w:val="00B33B0E"/>
    <w:rsid w:val="00B3415E"/>
    <w:rsid w:val="00B34C28"/>
    <w:rsid w:val="00B34EB0"/>
    <w:rsid w:val="00B34F8B"/>
    <w:rsid w:val="00B35A48"/>
    <w:rsid w:val="00B35CBB"/>
    <w:rsid w:val="00B35D87"/>
    <w:rsid w:val="00B36033"/>
    <w:rsid w:val="00B3632B"/>
    <w:rsid w:val="00B3654A"/>
    <w:rsid w:val="00B36856"/>
    <w:rsid w:val="00B36878"/>
    <w:rsid w:val="00B36BED"/>
    <w:rsid w:val="00B372C9"/>
    <w:rsid w:val="00B37992"/>
    <w:rsid w:val="00B40957"/>
    <w:rsid w:val="00B410DC"/>
    <w:rsid w:val="00B42102"/>
    <w:rsid w:val="00B422FF"/>
    <w:rsid w:val="00B42BDA"/>
    <w:rsid w:val="00B433A8"/>
    <w:rsid w:val="00B43806"/>
    <w:rsid w:val="00B44055"/>
    <w:rsid w:val="00B44AC9"/>
    <w:rsid w:val="00B45306"/>
    <w:rsid w:val="00B454A3"/>
    <w:rsid w:val="00B454CA"/>
    <w:rsid w:val="00B45660"/>
    <w:rsid w:val="00B45694"/>
    <w:rsid w:val="00B46418"/>
    <w:rsid w:val="00B46602"/>
    <w:rsid w:val="00B4796E"/>
    <w:rsid w:val="00B47D0E"/>
    <w:rsid w:val="00B51289"/>
    <w:rsid w:val="00B51395"/>
    <w:rsid w:val="00B516B7"/>
    <w:rsid w:val="00B51918"/>
    <w:rsid w:val="00B51D38"/>
    <w:rsid w:val="00B52459"/>
    <w:rsid w:val="00B52535"/>
    <w:rsid w:val="00B5294B"/>
    <w:rsid w:val="00B52D5C"/>
    <w:rsid w:val="00B52FEF"/>
    <w:rsid w:val="00B53AB8"/>
    <w:rsid w:val="00B54398"/>
    <w:rsid w:val="00B54907"/>
    <w:rsid w:val="00B55185"/>
    <w:rsid w:val="00B561CF"/>
    <w:rsid w:val="00B572AD"/>
    <w:rsid w:val="00B57BEA"/>
    <w:rsid w:val="00B602A4"/>
    <w:rsid w:val="00B60C4F"/>
    <w:rsid w:val="00B61B83"/>
    <w:rsid w:val="00B62562"/>
    <w:rsid w:val="00B62EDE"/>
    <w:rsid w:val="00B63A5A"/>
    <w:rsid w:val="00B63BED"/>
    <w:rsid w:val="00B64413"/>
    <w:rsid w:val="00B64537"/>
    <w:rsid w:val="00B64AA6"/>
    <w:rsid w:val="00B651FC"/>
    <w:rsid w:val="00B65B4F"/>
    <w:rsid w:val="00B66818"/>
    <w:rsid w:val="00B6705C"/>
    <w:rsid w:val="00B67105"/>
    <w:rsid w:val="00B67274"/>
    <w:rsid w:val="00B67433"/>
    <w:rsid w:val="00B677A4"/>
    <w:rsid w:val="00B67D83"/>
    <w:rsid w:val="00B70D71"/>
    <w:rsid w:val="00B70F76"/>
    <w:rsid w:val="00B71376"/>
    <w:rsid w:val="00B71C0A"/>
    <w:rsid w:val="00B72607"/>
    <w:rsid w:val="00B72C96"/>
    <w:rsid w:val="00B72F75"/>
    <w:rsid w:val="00B7386F"/>
    <w:rsid w:val="00B7399D"/>
    <w:rsid w:val="00B73B78"/>
    <w:rsid w:val="00B73DDF"/>
    <w:rsid w:val="00B743BB"/>
    <w:rsid w:val="00B745C2"/>
    <w:rsid w:val="00B74E87"/>
    <w:rsid w:val="00B763BD"/>
    <w:rsid w:val="00B765BE"/>
    <w:rsid w:val="00B7671F"/>
    <w:rsid w:val="00B7676D"/>
    <w:rsid w:val="00B7708D"/>
    <w:rsid w:val="00B77228"/>
    <w:rsid w:val="00B774BD"/>
    <w:rsid w:val="00B775AC"/>
    <w:rsid w:val="00B77833"/>
    <w:rsid w:val="00B779A7"/>
    <w:rsid w:val="00B77ADD"/>
    <w:rsid w:val="00B77F6A"/>
    <w:rsid w:val="00B80569"/>
    <w:rsid w:val="00B80BED"/>
    <w:rsid w:val="00B810DA"/>
    <w:rsid w:val="00B81B44"/>
    <w:rsid w:val="00B81DF8"/>
    <w:rsid w:val="00B82005"/>
    <w:rsid w:val="00B8229D"/>
    <w:rsid w:val="00B83A27"/>
    <w:rsid w:val="00B83CF4"/>
    <w:rsid w:val="00B84A57"/>
    <w:rsid w:val="00B84CDC"/>
    <w:rsid w:val="00B84E8B"/>
    <w:rsid w:val="00B85004"/>
    <w:rsid w:val="00B8524F"/>
    <w:rsid w:val="00B855FA"/>
    <w:rsid w:val="00B86322"/>
    <w:rsid w:val="00B86F2B"/>
    <w:rsid w:val="00B87BD1"/>
    <w:rsid w:val="00B907C1"/>
    <w:rsid w:val="00B90F95"/>
    <w:rsid w:val="00B9103B"/>
    <w:rsid w:val="00B919C2"/>
    <w:rsid w:val="00B91BED"/>
    <w:rsid w:val="00B9242E"/>
    <w:rsid w:val="00B92A23"/>
    <w:rsid w:val="00B92C0C"/>
    <w:rsid w:val="00B93335"/>
    <w:rsid w:val="00B93C93"/>
    <w:rsid w:val="00B9454D"/>
    <w:rsid w:val="00B948F0"/>
    <w:rsid w:val="00B963CF"/>
    <w:rsid w:val="00B96527"/>
    <w:rsid w:val="00B97905"/>
    <w:rsid w:val="00BA01FA"/>
    <w:rsid w:val="00BA11AB"/>
    <w:rsid w:val="00BA1687"/>
    <w:rsid w:val="00BA247B"/>
    <w:rsid w:val="00BA28BD"/>
    <w:rsid w:val="00BA2D80"/>
    <w:rsid w:val="00BA3535"/>
    <w:rsid w:val="00BA3674"/>
    <w:rsid w:val="00BA3C7B"/>
    <w:rsid w:val="00BA466A"/>
    <w:rsid w:val="00BA5052"/>
    <w:rsid w:val="00BA56C3"/>
    <w:rsid w:val="00BA5E57"/>
    <w:rsid w:val="00BA5E8A"/>
    <w:rsid w:val="00BA5F95"/>
    <w:rsid w:val="00BA60B6"/>
    <w:rsid w:val="00BA7605"/>
    <w:rsid w:val="00BA783F"/>
    <w:rsid w:val="00BA7A78"/>
    <w:rsid w:val="00BA7C1D"/>
    <w:rsid w:val="00BB01FB"/>
    <w:rsid w:val="00BB0CCE"/>
    <w:rsid w:val="00BB0D90"/>
    <w:rsid w:val="00BB0FC1"/>
    <w:rsid w:val="00BB16FD"/>
    <w:rsid w:val="00BB1B67"/>
    <w:rsid w:val="00BB1EF1"/>
    <w:rsid w:val="00BB2007"/>
    <w:rsid w:val="00BB22F3"/>
    <w:rsid w:val="00BB314E"/>
    <w:rsid w:val="00BB3608"/>
    <w:rsid w:val="00BB3D51"/>
    <w:rsid w:val="00BB4364"/>
    <w:rsid w:val="00BB47E3"/>
    <w:rsid w:val="00BB4C23"/>
    <w:rsid w:val="00BB5970"/>
    <w:rsid w:val="00BB634E"/>
    <w:rsid w:val="00BB73AA"/>
    <w:rsid w:val="00BC02B2"/>
    <w:rsid w:val="00BC0AF7"/>
    <w:rsid w:val="00BC0F0B"/>
    <w:rsid w:val="00BC158B"/>
    <w:rsid w:val="00BC18F9"/>
    <w:rsid w:val="00BC1D28"/>
    <w:rsid w:val="00BC2049"/>
    <w:rsid w:val="00BC2BFF"/>
    <w:rsid w:val="00BC2D50"/>
    <w:rsid w:val="00BC3298"/>
    <w:rsid w:val="00BC36C0"/>
    <w:rsid w:val="00BC37D9"/>
    <w:rsid w:val="00BC40B1"/>
    <w:rsid w:val="00BC5DC2"/>
    <w:rsid w:val="00BC5F87"/>
    <w:rsid w:val="00BD0596"/>
    <w:rsid w:val="00BD07CE"/>
    <w:rsid w:val="00BD1467"/>
    <w:rsid w:val="00BD17A1"/>
    <w:rsid w:val="00BD1F85"/>
    <w:rsid w:val="00BD2CA3"/>
    <w:rsid w:val="00BD2E09"/>
    <w:rsid w:val="00BD3353"/>
    <w:rsid w:val="00BD3EA4"/>
    <w:rsid w:val="00BD4B06"/>
    <w:rsid w:val="00BD4B0C"/>
    <w:rsid w:val="00BD4D1A"/>
    <w:rsid w:val="00BD5024"/>
    <w:rsid w:val="00BD6111"/>
    <w:rsid w:val="00BD6F1E"/>
    <w:rsid w:val="00BD7C52"/>
    <w:rsid w:val="00BE02BC"/>
    <w:rsid w:val="00BE0B90"/>
    <w:rsid w:val="00BE1982"/>
    <w:rsid w:val="00BE1DBE"/>
    <w:rsid w:val="00BE2339"/>
    <w:rsid w:val="00BE241B"/>
    <w:rsid w:val="00BE30F9"/>
    <w:rsid w:val="00BE346A"/>
    <w:rsid w:val="00BE3C06"/>
    <w:rsid w:val="00BE4037"/>
    <w:rsid w:val="00BE420B"/>
    <w:rsid w:val="00BE509F"/>
    <w:rsid w:val="00BE528A"/>
    <w:rsid w:val="00BE5556"/>
    <w:rsid w:val="00BE6061"/>
    <w:rsid w:val="00BE61AC"/>
    <w:rsid w:val="00BE6CE6"/>
    <w:rsid w:val="00BE71A2"/>
    <w:rsid w:val="00BE7257"/>
    <w:rsid w:val="00BE7C4C"/>
    <w:rsid w:val="00BF0C70"/>
    <w:rsid w:val="00BF2067"/>
    <w:rsid w:val="00BF2ACA"/>
    <w:rsid w:val="00BF2F40"/>
    <w:rsid w:val="00BF30AC"/>
    <w:rsid w:val="00BF352E"/>
    <w:rsid w:val="00BF35D0"/>
    <w:rsid w:val="00BF3B19"/>
    <w:rsid w:val="00BF3F31"/>
    <w:rsid w:val="00BF4A6C"/>
    <w:rsid w:val="00BF5BA2"/>
    <w:rsid w:val="00BF5F50"/>
    <w:rsid w:val="00BF6107"/>
    <w:rsid w:val="00BF6822"/>
    <w:rsid w:val="00BF6FD5"/>
    <w:rsid w:val="00BF7249"/>
    <w:rsid w:val="00BF72D1"/>
    <w:rsid w:val="00BF7FB3"/>
    <w:rsid w:val="00C00302"/>
    <w:rsid w:val="00C00407"/>
    <w:rsid w:val="00C00B6B"/>
    <w:rsid w:val="00C01AA5"/>
    <w:rsid w:val="00C0209E"/>
    <w:rsid w:val="00C0251A"/>
    <w:rsid w:val="00C02697"/>
    <w:rsid w:val="00C035A5"/>
    <w:rsid w:val="00C04A47"/>
    <w:rsid w:val="00C04BD4"/>
    <w:rsid w:val="00C04E7F"/>
    <w:rsid w:val="00C04F89"/>
    <w:rsid w:val="00C05021"/>
    <w:rsid w:val="00C05852"/>
    <w:rsid w:val="00C063D0"/>
    <w:rsid w:val="00C064AA"/>
    <w:rsid w:val="00C078BE"/>
    <w:rsid w:val="00C07DF9"/>
    <w:rsid w:val="00C07F64"/>
    <w:rsid w:val="00C10FF2"/>
    <w:rsid w:val="00C111E2"/>
    <w:rsid w:val="00C112D9"/>
    <w:rsid w:val="00C11735"/>
    <w:rsid w:val="00C11ED0"/>
    <w:rsid w:val="00C1493F"/>
    <w:rsid w:val="00C156DA"/>
    <w:rsid w:val="00C15A01"/>
    <w:rsid w:val="00C16686"/>
    <w:rsid w:val="00C16E96"/>
    <w:rsid w:val="00C17182"/>
    <w:rsid w:val="00C17228"/>
    <w:rsid w:val="00C202BE"/>
    <w:rsid w:val="00C20342"/>
    <w:rsid w:val="00C217C9"/>
    <w:rsid w:val="00C21E5E"/>
    <w:rsid w:val="00C221B6"/>
    <w:rsid w:val="00C22299"/>
    <w:rsid w:val="00C22E72"/>
    <w:rsid w:val="00C25395"/>
    <w:rsid w:val="00C25D3F"/>
    <w:rsid w:val="00C268A1"/>
    <w:rsid w:val="00C26A0C"/>
    <w:rsid w:val="00C26EA3"/>
    <w:rsid w:val="00C30E77"/>
    <w:rsid w:val="00C31BFA"/>
    <w:rsid w:val="00C32A36"/>
    <w:rsid w:val="00C32CAD"/>
    <w:rsid w:val="00C33047"/>
    <w:rsid w:val="00C33140"/>
    <w:rsid w:val="00C331B1"/>
    <w:rsid w:val="00C33321"/>
    <w:rsid w:val="00C33575"/>
    <w:rsid w:val="00C3361C"/>
    <w:rsid w:val="00C33B01"/>
    <w:rsid w:val="00C343C5"/>
    <w:rsid w:val="00C34450"/>
    <w:rsid w:val="00C34546"/>
    <w:rsid w:val="00C346CC"/>
    <w:rsid w:val="00C3497F"/>
    <w:rsid w:val="00C34C15"/>
    <w:rsid w:val="00C35D35"/>
    <w:rsid w:val="00C36BE1"/>
    <w:rsid w:val="00C3775E"/>
    <w:rsid w:val="00C4051B"/>
    <w:rsid w:val="00C4116E"/>
    <w:rsid w:val="00C41E3E"/>
    <w:rsid w:val="00C41E68"/>
    <w:rsid w:val="00C424DC"/>
    <w:rsid w:val="00C427F4"/>
    <w:rsid w:val="00C43D2F"/>
    <w:rsid w:val="00C440D4"/>
    <w:rsid w:val="00C44412"/>
    <w:rsid w:val="00C45641"/>
    <w:rsid w:val="00C45885"/>
    <w:rsid w:val="00C45C90"/>
    <w:rsid w:val="00C463A9"/>
    <w:rsid w:val="00C46FFC"/>
    <w:rsid w:val="00C473C9"/>
    <w:rsid w:val="00C473E2"/>
    <w:rsid w:val="00C4773E"/>
    <w:rsid w:val="00C47AB1"/>
    <w:rsid w:val="00C47D3E"/>
    <w:rsid w:val="00C51121"/>
    <w:rsid w:val="00C51190"/>
    <w:rsid w:val="00C518D4"/>
    <w:rsid w:val="00C51EE0"/>
    <w:rsid w:val="00C52168"/>
    <w:rsid w:val="00C52807"/>
    <w:rsid w:val="00C52F6C"/>
    <w:rsid w:val="00C532CC"/>
    <w:rsid w:val="00C533AE"/>
    <w:rsid w:val="00C5446E"/>
    <w:rsid w:val="00C54645"/>
    <w:rsid w:val="00C5464C"/>
    <w:rsid w:val="00C5509C"/>
    <w:rsid w:val="00C56072"/>
    <w:rsid w:val="00C560F6"/>
    <w:rsid w:val="00C5772F"/>
    <w:rsid w:val="00C60D88"/>
    <w:rsid w:val="00C61079"/>
    <w:rsid w:val="00C62745"/>
    <w:rsid w:val="00C631D2"/>
    <w:rsid w:val="00C64332"/>
    <w:rsid w:val="00C64999"/>
    <w:rsid w:val="00C655FA"/>
    <w:rsid w:val="00C65629"/>
    <w:rsid w:val="00C66BBA"/>
    <w:rsid w:val="00C66C24"/>
    <w:rsid w:val="00C6760B"/>
    <w:rsid w:val="00C67700"/>
    <w:rsid w:val="00C7048E"/>
    <w:rsid w:val="00C71849"/>
    <w:rsid w:val="00C7197A"/>
    <w:rsid w:val="00C71A7D"/>
    <w:rsid w:val="00C72C0D"/>
    <w:rsid w:val="00C73A12"/>
    <w:rsid w:val="00C745AA"/>
    <w:rsid w:val="00C74847"/>
    <w:rsid w:val="00C75570"/>
    <w:rsid w:val="00C757F8"/>
    <w:rsid w:val="00C75AB2"/>
    <w:rsid w:val="00C75D7B"/>
    <w:rsid w:val="00C76892"/>
    <w:rsid w:val="00C7689B"/>
    <w:rsid w:val="00C76A9E"/>
    <w:rsid w:val="00C76D34"/>
    <w:rsid w:val="00C77222"/>
    <w:rsid w:val="00C773FA"/>
    <w:rsid w:val="00C777B7"/>
    <w:rsid w:val="00C77AF8"/>
    <w:rsid w:val="00C813AE"/>
    <w:rsid w:val="00C81E69"/>
    <w:rsid w:val="00C81E8F"/>
    <w:rsid w:val="00C8205B"/>
    <w:rsid w:val="00C830E1"/>
    <w:rsid w:val="00C83C9C"/>
    <w:rsid w:val="00C85107"/>
    <w:rsid w:val="00C86716"/>
    <w:rsid w:val="00C877B8"/>
    <w:rsid w:val="00C87816"/>
    <w:rsid w:val="00C87E3E"/>
    <w:rsid w:val="00C903CE"/>
    <w:rsid w:val="00C903FB"/>
    <w:rsid w:val="00C9077C"/>
    <w:rsid w:val="00C90802"/>
    <w:rsid w:val="00C90AD8"/>
    <w:rsid w:val="00C90C17"/>
    <w:rsid w:val="00C91ED7"/>
    <w:rsid w:val="00C92F92"/>
    <w:rsid w:val="00C9314F"/>
    <w:rsid w:val="00C93673"/>
    <w:rsid w:val="00C93B61"/>
    <w:rsid w:val="00C93D28"/>
    <w:rsid w:val="00C93DA3"/>
    <w:rsid w:val="00C94435"/>
    <w:rsid w:val="00C948BA"/>
    <w:rsid w:val="00C94C87"/>
    <w:rsid w:val="00C94E94"/>
    <w:rsid w:val="00C96638"/>
    <w:rsid w:val="00C96840"/>
    <w:rsid w:val="00C968C9"/>
    <w:rsid w:val="00C9702E"/>
    <w:rsid w:val="00C973C4"/>
    <w:rsid w:val="00CA04A8"/>
    <w:rsid w:val="00CA08FC"/>
    <w:rsid w:val="00CA0A7C"/>
    <w:rsid w:val="00CA0E2C"/>
    <w:rsid w:val="00CA2449"/>
    <w:rsid w:val="00CA47AD"/>
    <w:rsid w:val="00CA4AB3"/>
    <w:rsid w:val="00CA4DCB"/>
    <w:rsid w:val="00CA5BDA"/>
    <w:rsid w:val="00CA6A6D"/>
    <w:rsid w:val="00CA6B15"/>
    <w:rsid w:val="00CA713A"/>
    <w:rsid w:val="00CA7275"/>
    <w:rsid w:val="00CA7467"/>
    <w:rsid w:val="00CA7756"/>
    <w:rsid w:val="00CA781B"/>
    <w:rsid w:val="00CB0FB6"/>
    <w:rsid w:val="00CB1A87"/>
    <w:rsid w:val="00CB2BC6"/>
    <w:rsid w:val="00CB2E23"/>
    <w:rsid w:val="00CB5ED4"/>
    <w:rsid w:val="00CB6149"/>
    <w:rsid w:val="00CB6362"/>
    <w:rsid w:val="00CB671A"/>
    <w:rsid w:val="00CB6769"/>
    <w:rsid w:val="00CB7051"/>
    <w:rsid w:val="00CB764E"/>
    <w:rsid w:val="00CB7FD7"/>
    <w:rsid w:val="00CC02B1"/>
    <w:rsid w:val="00CC093D"/>
    <w:rsid w:val="00CC0C6E"/>
    <w:rsid w:val="00CC1E29"/>
    <w:rsid w:val="00CC1E65"/>
    <w:rsid w:val="00CC20B0"/>
    <w:rsid w:val="00CC22CE"/>
    <w:rsid w:val="00CC2C09"/>
    <w:rsid w:val="00CC2C26"/>
    <w:rsid w:val="00CC2C6F"/>
    <w:rsid w:val="00CC31BC"/>
    <w:rsid w:val="00CC46D8"/>
    <w:rsid w:val="00CC4E62"/>
    <w:rsid w:val="00CC536B"/>
    <w:rsid w:val="00CC5CB5"/>
    <w:rsid w:val="00CC5FB1"/>
    <w:rsid w:val="00CC66E6"/>
    <w:rsid w:val="00CC6A12"/>
    <w:rsid w:val="00CC733C"/>
    <w:rsid w:val="00CC744C"/>
    <w:rsid w:val="00CC7644"/>
    <w:rsid w:val="00CC7D62"/>
    <w:rsid w:val="00CD17BF"/>
    <w:rsid w:val="00CD1CD6"/>
    <w:rsid w:val="00CD2087"/>
    <w:rsid w:val="00CD21B9"/>
    <w:rsid w:val="00CD24A1"/>
    <w:rsid w:val="00CD36C2"/>
    <w:rsid w:val="00CD4303"/>
    <w:rsid w:val="00CD4809"/>
    <w:rsid w:val="00CD4A98"/>
    <w:rsid w:val="00CD4F05"/>
    <w:rsid w:val="00CD594A"/>
    <w:rsid w:val="00CD596C"/>
    <w:rsid w:val="00CE0949"/>
    <w:rsid w:val="00CE0D2E"/>
    <w:rsid w:val="00CE110A"/>
    <w:rsid w:val="00CE11F0"/>
    <w:rsid w:val="00CE1324"/>
    <w:rsid w:val="00CE288F"/>
    <w:rsid w:val="00CE4239"/>
    <w:rsid w:val="00CE43F7"/>
    <w:rsid w:val="00CE520C"/>
    <w:rsid w:val="00CE553A"/>
    <w:rsid w:val="00CE5748"/>
    <w:rsid w:val="00CE587F"/>
    <w:rsid w:val="00CE5C38"/>
    <w:rsid w:val="00CE6DCD"/>
    <w:rsid w:val="00CE7432"/>
    <w:rsid w:val="00CF0350"/>
    <w:rsid w:val="00CF0639"/>
    <w:rsid w:val="00CF07C2"/>
    <w:rsid w:val="00CF0912"/>
    <w:rsid w:val="00CF1A66"/>
    <w:rsid w:val="00CF1C41"/>
    <w:rsid w:val="00CF1FDC"/>
    <w:rsid w:val="00CF2216"/>
    <w:rsid w:val="00CF2EEC"/>
    <w:rsid w:val="00CF351A"/>
    <w:rsid w:val="00CF36BE"/>
    <w:rsid w:val="00CF44EE"/>
    <w:rsid w:val="00CF4EA3"/>
    <w:rsid w:val="00CF4F06"/>
    <w:rsid w:val="00CF579C"/>
    <w:rsid w:val="00CF59BD"/>
    <w:rsid w:val="00CF5CC1"/>
    <w:rsid w:val="00CF7396"/>
    <w:rsid w:val="00CF7F6A"/>
    <w:rsid w:val="00D0009A"/>
    <w:rsid w:val="00D00831"/>
    <w:rsid w:val="00D010D5"/>
    <w:rsid w:val="00D0202D"/>
    <w:rsid w:val="00D026ED"/>
    <w:rsid w:val="00D02A6D"/>
    <w:rsid w:val="00D0378A"/>
    <w:rsid w:val="00D03F60"/>
    <w:rsid w:val="00D043CE"/>
    <w:rsid w:val="00D043D6"/>
    <w:rsid w:val="00D04D92"/>
    <w:rsid w:val="00D05179"/>
    <w:rsid w:val="00D057AB"/>
    <w:rsid w:val="00D0600A"/>
    <w:rsid w:val="00D06CB8"/>
    <w:rsid w:val="00D0710C"/>
    <w:rsid w:val="00D072BC"/>
    <w:rsid w:val="00D0795E"/>
    <w:rsid w:val="00D07A5B"/>
    <w:rsid w:val="00D07BAB"/>
    <w:rsid w:val="00D10208"/>
    <w:rsid w:val="00D1033B"/>
    <w:rsid w:val="00D11E13"/>
    <w:rsid w:val="00D12454"/>
    <w:rsid w:val="00D12EE8"/>
    <w:rsid w:val="00D13202"/>
    <w:rsid w:val="00D13B90"/>
    <w:rsid w:val="00D16C71"/>
    <w:rsid w:val="00D16D9C"/>
    <w:rsid w:val="00D175DF"/>
    <w:rsid w:val="00D17BB0"/>
    <w:rsid w:val="00D20E13"/>
    <w:rsid w:val="00D20EE1"/>
    <w:rsid w:val="00D2173D"/>
    <w:rsid w:val="00D21D1C"/>
    <w:rsid w:val="00D2213E"/>
    <w:rsid w:val="00D22C25"/>
    <w:rsid w:val="00D2329D"/>
    <w:rsid w:val="00D2333C"/>
    <w:rsid w:val="00D235C3"/>
    <w:rsid w:val="00D24027"/>
    <w:rsid w:val="00D24CBB"/>
    <w:rsid w:val="00D253F5"/>
    <w:rsid w:val="00D26F60"/>
    <w:rsid w:val="00D30AFF"/>
    <w:rsid w:val="00D30C3A"/>
    <w:rsid w:val="00D32086"/>
    <w:rsid w:val="00D32115"/>
    <w:rsid w:val="00D32C02"/>
    <w:rsid w:val="00D343C7"/>
    <w:rsid w:val="00D35360"/>
    <w:rsid w:val="00D3573B"/>
    <w:rsid w:val="00D362BC"/>
    <w:rsid w:val="00D36DB3"/>
    <w:rsid w:val="00D37204"/>
    <w:rsid w:val="00D37D93"/>
    <w:rsid w:val="00D4043B"/>
    <w:rsid w:val="00D4059A"/>
    <w:rsid w:val="00D40794"/>
    <w:rsid w:val="00D411CB"/>
    <w:rsid w:val="00D41A45"/>
    <w:rsid w:val="00D421B7"/>
    <w:rsid w:val="00D426CF"/>
    <w:rsid w:val="00D42A75"/>
    <w:rsid w:val="00D433FC"/>
    <w:rsid w:val="00D4374E"/>
    <w:rsid w:val="00D43A8D"/>
    <w:rsid w:val="00D43D91"/>
    <w:rsid w:val="00D43DC2"/>
    <w:rsid w:val="00D44091"/>
    <w:rsid w:val="00D4477E"/>
    <w:rsid w:val="00D447ED"/>
    <w:rsid w:val="00D4563C"/>
    <w:rsid w:val="00D46305"/>
    <w:rsid w:val="00D4631D"/>
    <w:rsid w:val="00D46A8C"/>
    <w:rsid w:val="00D50FAC"/>
    <w:rsid w:val="00D5101B"/>
    <w:rsid w:val="00D51894"/>
    <w:rsid w:val="00D520D7"/>
    <w:rsid w:val="00D52362"/>
    <w:rsid w:val="00D52A76"/>
    <w:rsid w:val="00D52DAA"/>
    <w:rsid w:val="00D55603"/>
    <w:rsid w:val="00D55FA4"/>
    <w:rsid w:val="00D56182"/>
    <w:rsid w:val="00D56651"/>
    <w:rsid w:val="00D56F04"/>
    <w:rsid w:val="00D5704E"/>
    <w:rsid w:val="00D57B3A"/>
    <w:rsid w:val="00D60422"/>
    <w:rsid w:val="00D60CE1"/>
    <w:rsid w:val="00D60E9B"/>
    <w:rsid w:val="00D61595"/>
    <w:rsid w:val="00D61763"/>
    <w:rsid w:val="00D61B2B"/>
    <w:rsid w:val="00D6224B"/>
    <w:rsid w:val="00D626C9"/>
    <w:rsid w:val="00D62B26"/>
    <w:rsid w:val="00D63540"/>
    <w:rsid w:val="00D64221"/>
    <w:rsid w:val="00D65066"/>
    <w:rsid w:val="00D6576B"/>
    <w:rsid w:val="00D65BDC"/>
    <w:rsid w:val="00D65D92"/>
    <w:rsid w:val="00D669FF"/>
    <w:rsid w:val="00D676B3"/>
    <w:rsid w:val="00D67BE0"/>
    <w:rsid w:val="00D67D71"/>
    <w:rsid w:val="00D70856"/>
    <w:rsid w:val="00D71A2D"/>
    <w:rsid w:val="00D71C03"/>
    <w:rsid w:val="00D71D09"/>
    <w:rsid w:val="00D72935"/>
    <w:rsid w:val="00D74322"/>
    <w:rsid w:val="00D74396"/>
    <w:rsid w:val="00D74BCE"/>
    <w:rsid w:val="00D75C46"/>
    <w:rsid w:val="00D75E5D"/>
    <w:rsid w:val="00D75FC3"/>
    <w:rsid w:val="00D76EE0"/>
    <w:rsid w:val="00D774B7"/>
    <w:rsid w:val="00D775EE"/>
    <w:rsid w:val="00D777A7"/>
    <w:rsid w:val="00D77BA1"/>
    <w:rsid w:val="00D803CA"/>
    <w:rsid w:val="00D80455"/>
    <w:rsid w:val="00D80712"/>
    <w:rsid w:val="00D81266"/>
    <w:rsid w:val="00D819F0"/>
    <w:rsid w:val="00D81C58"/>
    <w:rsid w:val="00D821EB"/>
    <w:rsid w:val="00D82D5B"/>
    <w:rsid w:val="00D82E02"/>
    <w:rsid w:val="00D83671"/>
    <w:rsid w:val="00D83C82"/>
    <w:rsid w:val="00D840CD"/>
    <w:rsid w:val="00D843FF"/>
    <w:rsid w:val="00D8451F"/>
    <w:rsid w:val="00D84531"/>
    <w:rsid w:val="00D85638"/>
    <w:rsid w:val="00D857B2"/>
    <w:rsid w:val="00D86EBD"/>
    <w:rsid w:val="00D871BA"/>
    <w:rsid w:val="00D8725B"/>
    <w:rsid w:val="00D878C9"/>
    <w:rsid w:val="00D87E6B"/>
    <w:rsid w:val="00D904C7"/>
    <w:rsid w:val="00D9060F"/>
    <w:rsid w:val="00D9102F"/>
    <w:rsid w:val="00D9103A"/>
    <w:rsid w:val="00D91078"/>
    <w:rsid w:val="00D91EF4"/>
    <w:rsid w:val="00D928A2"/>
    <w:rsid w:val="00D928DB"/>
    <w:rsid w:val="00D931B1"/>
    <w:rsid w:val="00D93500"/>
    <w:rsid w:val="00D93C53"/>
    <w:rsid w:val="00D93C90"/>
    <w:rsid w:val="00D945BF"/>
    <w:rsid w:val="00D95062"/>
    <w:rsid w:val="00D95EEC"/>
    <w:rsid w:val="00D96148"/>
    <w:rsid w:val="00D9626F"/>
    <w:rsid w:val="00D962F9"/>
    <w:rsid w:val="00D96653"/>
    <w:rsid w:val="00D96A93"/>
    <w:rsid w:val="00D97BD9"/>
    <w:rsid w:val="00DA1B81"/>
    <w:rsid w:val="00DA1E46"/>
    <w:rsid w:val="00DA31D0"/>
    <w:rsid w:val="00DA3DC9"/>
    <w:rsid w:val="00DA3FE8"/>
    <w:rsid w:val="00DA4BE9"/>
    <w:rsid w:val="00DA5312"/>
    <w:rsid w:val="00DA5327"/>
    <w:rsid w:val="00DA5BE3"/>
    <w:rsid w:val="00DA5EC2"/>
    <w:rsid w:val="00DA6419"/>
    <w:rsid w:val="00DA7231"/>
    <w:rsid w:val="00DB00FF"/>
    <w:rsid w:val="00DB0104"/>
    <w:rsid w:val="00DB1AA6"/>
    <w:rsid w:val="00DB1DB4"/>
    <w:rsid w:val="00DB1E2B"/>
    <w:rsid w:val="00DB270B"/>
    <w:rsid w:val="00DB2B1D"/>
    <w:rsid w:val="00DB3211"/>
    <w:rsid w:val="00DB3347"/>
    <w:rsid w:val="00DB36C5"/>
    <w:rsid w:val="00DB4364"/>
    <w:rsid w:val="00DB46C6"/>
    <w:rsid w:val="00DB52EA"/>
    <w:rsid w:val="00DC04DD"/>
    <w:rsid w:val="00DC1575"/>
    <w:rsid w:val="00DC16C6"/>
    <w:rsid w:val="00DC1753"/>
    <w:rsid w:val="00DC223F"/>
    <w:rsid w:val="00DC2E26"/>
    <w:rsid w:val="00DC2FD2"/>
    <w:rsid w:val="00DC3C7C"/>
    <w:rsid w:val="00DC41D3"/>
    <w:rsid w:val="00DC5552"/>
    <w:rsid w:val="00DC55EA"/>
    <w:rsid w:val="00DC5894"/>
    <w:rsid w:val="00DC603D"/>
    <w:rsid w:val="00DC613A"/>
    <w:rsid w:val="00DD0313"/>
    <w:rsid w:val="00DD0DB2"/>
    <w:rsid w:val="00DD14A3"/>
    <w:rsid w:val="00DD2209"/>
    <w:rsid w:val="00DD2254"/>
    <w:rsid w:val="00DD22E7"/>
    <w:rsid w:val="00DD2A9C"/>
    <w:rsid w:val="00DD301E"/>
    <w:rsid w:val="00DD3B30"/>
    <w:rsid w:val="00DD45A4"/>
    <w:rsid w:val="00DD4E73"/>
    <w:rsid w:val="00DD5FE9"/>
    <w:rsid w:val="00DD6941"/>
    <w:rsid w:val="00DD6A7A"/>
    <w:rsid w:val="00DD716D"/>
    <w:rsid w:val="00DD773B"/>
    <w:rsid w:val="00DE077A"/>
    <w:rsid w:val="00DE1610"/>
    <w:rsid w:val="00DE1E2B"/>
    <w:rsid w:val="00DE2F72"/>
    <w:rsid w:val="00DE3345"/>
    <w:rsid w:val="00DE3843"/>
    <w:rsid w:val="00DE3A26"/>
    <w:rsid w:val="00DE42DB"/>
    <w:rsid w:val="00DE4968"/>
    <w:rsid w:val="00DE49D8"/>
    <w:rsid w:val="00DE4AC9"/>
    <w:rsid w:val="00DE596D"/>
    <w:rsid w:val="00DE59D4"/>
    <w:rsid w:val="00DE63A2"/>
    <w:rsid w:val="00DE6455"/>
    <w:rsid w:val="00DE6A94"/>
    <w:rsid w:val="00DE6AC1"/>
    <w:rsid w:val="00DE7683"/>
    <w:rsid w:val="00DE796A"/>
    <w:rsid w:val="00DF0196"/>
    <w:rsid w:val="00DF0918"/>
    <w:rsid w:val="00DF0F84"/>
    <w:rsid w:val="00DF1479"/>
    <w:rsid w:val="00DF2CC9"/>
    <w:rsid w:val="00DF2F08"/>
    <w:rsid w:val="00DF2F32"/>
    <w:rsid w:val="00DF3844"/>
    <w:rsid w:val="00DF3BEC"/>
    <w:rsid w:val="00DF4144"/>
    <w:rsid w:val="00DF4A1D"/>
    <w:rsid w:val="00DF4A1E"/>
    <w:rsid w:val="00DF4B2C"/>
    <w:rsid w:val="00DF610D"/>
    <w:rsid w:val="00DF648F"/>
    <w:rsid w:val="00DF64F7"/>
    <w:rsid w:val="00DF672B"/>
    <w:rsid w:val="00DF79FD"/>
    <w:rsid w:val="00E00580"/>
    <w:rsid w:val="00E00908"/>
    <w:rsid w:val="00E00BE1"/>
    <w:rsid w:val="00E0136B"/>
    <w:rsid w:val="00E017AC"/>
    <w:rsid w:val="00E038BF"/>
    <w:rsid w:val="00E03BC9"/>
    <w:rsid w:val="00E046C1"/>
    <w:rsid w:val="00E04B43"/>
    <w:rsid w:val="00E0500F"/>
    <w:rsid w:val="00E063E4"/>
    <w:rsid w:val="00E065D7"/>
    <w:rsid w:val="00E06928"/>
    <w:rsid w:val="00E07E52"/>
    <w:rsid w:val="00E11D7C"/>
    <w:rsid w:val="00E124CB"/>
    <w:rsid w:val="00E1252A"/>
    <w:rsid w:val="00E132D7"/>
    <w:rsid w:val="00E13D14"/>
    <w:rsid w:val="00E14A13"/>
    <w:rsid w:val="00E14A28"/>
    <w:rsid w:val="00E14A2B"/>
    <w:rsid w:val="00E14D0E"/>
    <w:rsid w:val="00E14F0B"/>
    <w:rsid w:val="00E15AF3"/>
    <w:rsid w:val="00E16259"/>
    <w:rsid w:val="00E16B49"/>
    <w:rsid w:val="00E174CD"/>
    <w:rsid w:val="00E175D1"/>
    <w:rsid w:val="00E2037B"/>
    <w:rsid w:val="00E20901"/>
    <w:rsid w:val="00E222AF"/>
    <w:rsid w:val="00E226AD"/>
    <w:rsid w:val="00E23916"/>
    <w:rsid w:val="00E23959"/>
    <w:rsid w:val="00E23AF9"/>
    <w:rsid w:val="00E247CA"/>
    <w:rsid w:val="00E25D4F"/>
    <w:rsid w:val="00E2656A"/>
    <w:rsid w:val="00E26797"/>
    <w:rsid w:val="00E2682B"/>
    <w:rsid w:val="00E27ED2"/>
    <w:rsid w:val="00E30385"/>
    <w:rsid w:val="00E3109A"/>
    <w:rsid w:val="00E31708"/>
    <w:rsid w:val="00E3304D"/>
    <w:rsid w:val="00E3329F"/>
    <w:rsid w:val="00E33691"/>
    <w:rsid w:val="00E33D26"/>
    <w:rsid w:val="00E341F2"/>
    <w:rsid w:val="00E34F04"/>
    <w:rsid w:val="00E3520C"/>
    <w:rsid w:val="00E353E2"/>
    <w:rsid w:val="00E3573E"/>
    <w:rsid w:val="00E35793"/>
    <w:rsid w:val="00E36C28"/>
    <w:rsid w:val="00E3745D"/>
    <w:rsid w:val="00E37680"/>
    <w:rsid w:val="00E37857"/>
    <w:rsid w:val="00E37954"/>
    <w:rsid w:val="00E40209"/>
    <w:rsid w:val="00E40375"/>
    <w:rsid w:val="00E41701"/>
    <w:rsid w:val="00E42A77"/>
    <w:rsid w:val="00E43458"/>
    <w:rsid w:val="00E436F5"/>
    <w:rsid w:val="00E439D0"/>
    <w:rsid w:val="00E45F7E"/>
    <w:rsid w:val="00E4673C"/>
    <w:rsid w:val="00E4689F"/>
    <w:rsid w:val="00E468E6"/>
    <w:rsid w:val="00E46E38"/>
    <w:rsid w:val="00E47038"/>
    <w:rsid w:val="00E50BBB"/>
    <w:rsid w:val="00E51722"/>
    <w:rsid w:val="00E525C1"/>
    <w:rsid w:val="00E529BD"/>
    <w:rsid w:val="00E52A30"/>
    <w:rsid w:val="00E52C85"/>
    <w:rsid w:val="00E52EC5"/>
    <w:rsid w:val="00E52EFC"/>
    <w:rsid w:val="00E53509"/>
    <w:rsid w:val="00E53E5D"/>
    <w:rsid w:val="00E540AD"/>
    <w:rsid w:val="00E54322"/>
    <w:rsid w:val="00E54E69"/>
    <w:rsid w:val="00E55DEB"/>
    <w:rsid w:val="00E55FE3"/>
    <w:rsid w:val="00E57186"/>
    <w:rsid w:val="00E573ED"/>
    <w:rsid w:val="00E579EF"/>
    <w:rsid w:val="00E57A48"/>
    <w:rsid w:val="00E60E33"/>
    <w:rsid w:val="00E61D73"/>
    <w:rsid w:val="00E61D86"/>
    <w:rsid w:val="00E629B6"/>
    <w:rsid w:val="00E62F5B"/>
    <w:rsid w:val="00E6320C"/>
    <w:rsid w:val="00E634AC"/>
    <w:rsid w:val="00E639BB"/>
    <w:rsid w:val="00E63EE2"/>
    <w:rsid w:val="00E64678"/>
    <w:rsid w:val="00E64EBB"/>
    <w:rsid w:val="00E64EC4"/>
    <w:rsid w:val="00E65058"/>
    <w:rsid w:val="00E66B5D"/>
    <w:rsid w:val="00E671DB"/>
    <w:rsid w:val="00E67390"/>
    <w:rsid w:val="00E71129"/>
    <w:rsid w:val="00E71EBE"/>
    <w:rsid w:val="00E71F26"/>
    <w:rsid w:val="00E72384"/>
    <w:rsid w:val="00E7247D"/>
    <w:rsid w:val="00E72539"/>
    <w:rsid w:val="00E72D65"/>
    <w:rsid w:val="00E73398"/>
    <w:rsid w:val="00E736CD"/>
    <w:rsid w:val="00E73DFA"/>
    <w:rsid w:val="00E7462D"/>
    <w:rsid w:val="00E74711"/>
    <w:rsid w:val="00E74DFC"/>
    <w:rsid w:val="00E75716"/>
    <w:rsid w:val="00E7716B"/>
    <w:rsid w:val="00E80206"/>
    <w:rsid w:val="00E816E7"/>
    <w:rsid w:val="00E81D11"/>
    <w:rsid w:val="00E822D1"/>
    <w:rsid w:val="00E83772"/>
    <w:rsid w:val="00E839A0"/>
    <w:rsid w:val="00E83D34"/>
    <w:rsid w:val="00E84914"/>
    <w:rsid w:val="00E84E03"/>
    <w:rsid w:val="00E850BD"/>
    <w:rsid w:val="00E861D4"/>
    <w:rsid w:val="00E868CC"/>
    <w:rsid w:val="00E86B5A"/>
    <w:rsid w:val="00E86EA5"/>
    <w:rsid w:val="00E876BB"/>
    <w:rsid w:val="00E87CA2"/>
    <w:rsid w:val="00E9031D"/>
    <w:rsid w:val="00E90E5B"/>
    <w:rsid w:val="00E91444"/>
    <w:rsid w:val="00E92598"/>
    <w:rsid w:val="00E9285F"/>
    <w:rsid w:val="00E93D26"/>
    <w:rsid w:val="00E94710"/>
    <w:rsid w:val="00E95AB0"/>
    <w:rsid w:val="00E969BC"/>
    <w:rsid w:val="00E97634"/>
    <w:rsid w:val="00E977C2"/>
    <w:rsid w:val="00EA017D"/>
    <w:rsid w:val="00EA1209"/>
    <w:rsid w:val="00EA1467"/>
    <w:rsid w:val="00EA1662"/>
    <w:rsid w:val="00EA16EC"/>
    <w:rsid w:val="00EA21EB"/>
    <w:rsid w:val="00EA28DF"/>
    <w:rsid w:val="00EA2D23"/>
    <w:rsid w:val="00EA2EEC"/>
    <w:rsid w:val="00EA3313"/>
    <w:rsid w:val="00EA4A21"/>
    <w:rsid w:val="00EA4CA7"/>
    <w:rsid w:val="00EA5E26"/>
    <w:rsid w:val="00EA75EA"/>
    <w:rsid w:val="00EA7807"/>
    <w:rsid w:val="00EA785D"/>
    <w:rsid w:val="00EA7937"/>
    <w:rsid w:val="00EA7C7C"/>
    <w:rsid w:val="00EB068C"/>
    <w:rsid w:val="00EB07E4"/>
    <w:rsid w:val="00EB08AA"/>
    <w:rsid w:val="00EB08BD"/>
    <w:rsid w:val="00EB0AE9"/>
    <w:rsid w:val="00EB0D99"/>
    <w:rsid w:val="00EB1133"/>
    <w:rsid w:val="00EB1B3D"/>
    <w:rsid w:val="00EB2E75"/>
    <w:rsid w:val="00EB2F66"/>
    <w:rsid w:val="00EB2FD2"/>
    <w:rsid w:val="00EB3451"/>
    <w:rsid w:val="00EB34AB"/>
    <w:rsid w:val="00EB3615"/>
    <w:rsid w:val="00EB3C63"/>
    <w:rsid w:val="00EB3DE0"/>
    <w:rsid w:val="00EB4938"/>
    <w:rsid w:val="00EB49DF"/>
    <w:rsid w:val="00EB4EBA"/>
    <w:rsid w:val="00EB554D"/>
    <w:rsid w:val="00EB5B9D"/>
    <w:rsid w:val="00EB6711"/>
    <w:rsid w:val="00EB745C"/>
    <w:rsid w:val="00EC40EA"/>
    <w:rsid w:val="00EC4A50"/>
    <w:rsid w:val="00EC4B42"/>
    <w:rsid w:val="00EC51FE"/>
    <w:rsid w:val="00EC5A63"/>
    <w:rsid w:val="00EC613F"/>
    <w:rsid w:val="00EC66B5"/>
    <w:rsid w:val="00EC68B1"/>
    <w:rsid w:val="00EC70E0"/>
    <w:rsid w:val="00EC70E8"/>
    <w:rsid w:val="00EC715C"/>
    <w:rsid w:val="00EC789C"/>
    <w:rsid w:val="00EC78AA"/>
    <w:rsid w:val="00EC79F0"/>
    <w:rsid w:val="00ED135B"/>
    <w:rsid w:val="00ED1A01"/>
    <w:rsid w:val="00ED1E2B"/>
    <w:rsid w:val="00ED1FCD"/>
    <w:rsid w:val="00ED20D5"/>
    <w:rsid w:val="00ED239C"/>
    <w:rsid w:val="00ED2ED9"/>
    <w:rsid w:val="00ED2F7D"/>
    <w:rsid w:val="00ED45AF"/>
    <w:rsid w:val="00ED4AC8"/>
    <w:rsid w:val="00ED4ECA"/>
    <w:rsid w:val="00ED594E"/>
    <w:rsid w:val="00ED705E"/>
    <w:rsid w:val="00EE0FF8"/>
    <w:rsid w:val="00EE10B8"/>
    <w:rsid w:val="00EE123C"/>
    <w:rsid w:val="00EE147F"/>
    <w:rsid w:val="00EE1BC7"/>
    <w:rsid w:val="00EE1D92"/>
    <w:rsid w:val="00EE1DE5"/>
    <w:rsid w:val="00EE1F78"/>
    <w:rsid w:val="00EE366E"/>
    <w:rsid w:val="00EE38F8"/>
    <w:rsid w:val="00EE450F"/>
    <w:rsid w:val="00EE5005"/>
    <w:rsid w:val="00EE5125"/>
    <w:rsid w:val="00EE589B"/>
    <w:rsid w:val="00EE5EAB"/>
    <w:rsid w:val="00EE6281"/>
    <w:rsid w:val="00EE6F73"/>
    <w:rsid w:val="00EE75E0"/>
    <w:rsid w:val="00EE7774"/>
    <w:rsid w:val="00EF04CB"/>
    <w:rsid w:val="00EF0D7E"/>
    <w:rsid w:val="00EF120E"/>
    <w:rsid w:val="00EF1315"/>
    <w:rsid w:val="00EF283A"/>
    <w:rsid w:val="00EF28F3"/>
    <w:rsid w:val="00EF4121"/>
    <w:rsid w:val="00EF4383"/>
    <w:rsid w:val="00EF47E7"/>
    <w:rsid w:val="00EF5493"/>
    <w:rsid w:val="00EF62EF"/>
    <w:rsid w:val="00EF6542"/>
    <w:rsid w:val="00EF67BD"/>
    <w:rsid w:val="00EF6D1A"/>
    <w:rsid w:val="00EF6E83"/>
    <w:rsid w:val="00EF77C4"/>
    <w:rsid w:val="00EF7BE3"/>
    <w:rsid w:val="00F00525"/>
    <w:rsid w:val="00F00898"/>
    <w:rsid w:val="00F0142B"/>
    <w:rsid w:val="00F01447"/>
    <w:rsid w:val="00F014EB"/>
    <w:rsid w:val="00F0156C"/>
    <w:rsid w:val="00F01BEA"/>
    <w:rsid w:val="00F01CA8"/>
    <w:rsid w:val="00F026BE"/>
    <w:rsid w:val="00F029BF"/>
    <w:rsid w:val="00F03979"/>
    <w:rsid w:val="00F03B4B"/>
    <w:rsid w:val="00F04D29"/>
    <w:rsid w:val="00F062D2"/>
    <w:rsid w:val="00F06AAA"/>
    <w:rsid w:val="00F07415"/>
    <w:rsid w:val="00F076EB"/>
    <w:rsid w:val="00F0774C"/>
    <w:rsid w:val="00F108FC"/>
    <w:rsid w:val="00F10E8D"/>
    <w:rsid w:val="00F11103"/>
    <w:rsid w:val="00F1167F"/>
    <w:rsid w:val="00F1189E"/>
    <w:rsid w:val="00F11E04"/>
    <w:rsid w:val="00F12754"/>
    <w:rsid w:val="00F12D99"/>
    <w:rsid w:val="00F130C8"/>
    <w:rsid w:val="00F13305"/>
    <w:rsid w:val="00F133B9"/>
    <w:rsid w:val="00F14357"/>
    <w:rsid w:val="00F149FE"/>
    <w:rsid w:val="00F14B7E"/>
    <w:rsid w:val="00F14FC2"/>
    <w:rsid w:val="00F15E14"/>
    <w:rsid w:val="00F15E7F"/>
    <w:rsid w:val="00F17410"/>
    <w:rsid w:val="00F174C8"/>
    <w:rsid w:val="00F17F10"/>
    <w:rsid w:val="00F201CE"/>
    <w:rsid w:val="00F20407"/>
    <w:rsid w:val="00F213E3"/>
    <w:rsid w:val="00F21B7E"/>
    <w:rsid w:val="00F225E5"/>
    <w:rsid w:val="00F22CE9"/>
    <w:rsid w:val="00F2394D"/>
    <w:rsid w:val="00F24B35"/>
    <w:rsid w:val="00F24FC0"/>
    <w:rsid w:val="00F25755"/>
    <w:rsid w:val="00F25C75"/>
    <w:rsid w:val="00F26345"/>
    <w:rsid w:val="00F269EC"/>
    <w:rsid w:val="00F26A66"/>
    <w:rsid w:val="00F26ED6"/>
    <w:rsid w:val="00F272E0"/>
    <w:rsid w:val="00F27465"/>
    <w:rsid w:val="00F30062"/>
    <w:rsid w:val="00F303B2"/>
    <w:rsid w:val="00F30BA1"/>
    <w:rsid w:val="00F30F7F"/>
    <w:rsid w:val="00F31CE3"/>
    <w:rsid w:val="00F31DB4"/>
    <w:rsid w:val="00F3204D"/>
    <w:rsid w:val="00F32874"/>
    <w:rsid w:val="00F334A1"/>
    <w:rsid w:val="00F3457A"/>
    <w:rsid w:val="00F352A8"/>
    <w:rsid w:val="00F35AB1"/>
    <w:rsid w:val="00F35F7E"/>
    <w:rsid w:val="00F3637D"/>
    <w:rsid w:val="00F36F38"/>
    <w:rsid w:val="00F37172"/>
    <w:rsid w:val="00F37300"/>
    <w:rsid w:val="00F37BB1"/>
    <w:rsid w:val="00F405AB"/>
    <w:rsid w:val="00F41953"/>
    <w:rsid w:val="00F42DA7"/>
    <w:rsid w:val="00F43703"/>
    <w:rsid w:val="00F43D5D"/>
    <w:rsid w:val="00F447B1"/>
    <w:rsid w:val="00F457DF"/>
    <w:rsid w:val="00F458E1"/>
    <w:rsid w:val="00F466F1"/>
    <w:rsid w:val="00F476E1"/>
    <w:rsid w:val="00F479A3"/>
    <w:rsid w:val="00F47C5D"/>
    <w:rsid w:val="00F47E6C"/>
    <w:rsid w:val="00F47F79"/>
    <w:rsid w:val="00F50769"/>
    <w:rsid w:val="00F5088D"/>
    <w:rsid w:val="00F508B7"/>
    <w:rsid w:val="00F50AF9"/>
    <w:rsid w:val="00F52A4A"/>
    <w:rsid w:val="00F52CC1"/>
    <w:rsid w:val="00F53332"/>
    <w:rsid w:val="00F53A5A"/>
    <w:rsid w:val="00F53BF8"/>
    <w:rsid w:val="00F54BA6"/>
    <w:rsid w:val="00F55CAA"/>
    <w:rsid w:val="00F55EBC"/>
    <w:rsid w:val="00F563B3"/>
    <w:rsid w:val="00F5695E"/>
    <w:rsid w:val="00F56F8F"/>
    <w:rsid w:val="00F5721B"/>
    <w:rsid w:val="00F574C0"/>
    <w:rsid w:val="00F60106"/>
    <w:rsid w:val="00F604DB"/>
    <w:rsid w:val="00F6099C"/>
    <w:rsid w:val="00F61307"/>
    <w:rsid w:val="00F616A0"/>
    <w:rsid w:val="00F62248"/>
    <w:rsid w:val="00F63FC4"/>
    <w:rsid w:val="00F644D0"/>
    <w:rsid w:val="00F64F7C"/>
    <w:rsid w:val="00F6558A"/>
    <w:rsid w:val="00F65998"/>
    <w:rsid w:val="00F65D7E"/>
    <w:rsid w:val="00F6670F"/>
    <w:rsid w:val="00F669B8"/>
    <w:rsid w:val="00F66CC0"/>
    <w:rsid w:val="00F6707C"/>
    <w:rsid w:val="00F67AA8"/>
    <w:rsid w:val="00F67C1E"/>
    <w:rsid w:val="00F70D36"/>
    <w:rsid w:val="00F711C0"/>
    <w:rsid w:val="00F71929"/>
    <w:rsid w:val="00F71FE3"/>
    <w:rsid w:val="00F72B74"/>
    <w:rsid w:val="00F72BB6"/>
    <w:rsid w:val="00F73133"/>
    <w:rsid w:val="00F73F88"/>
    <w:rsid w:val="00F7414A"/>
    <w:rsid w:val="00F75170"/>
    <w:rsid w:val="00F75525"/>
    <w:rsid w:val="00F75A58"/>
    <w:rsid w:val="00F75DAC"/>
    <w:rsid w:val="00F763F8"/>
    <w:rsid w:val="00F76EEC"/>
    <w:rsid w:val="00F77192"/>
    <w:rsid w:val="00F7743E"/>
    <w:rsid w:val="00F7756C"/>
    <w:rsid w:val="00F77585"/>
    <w:rsid w:val="00F7785F"/>
    <w:rsid w:val="00F80641"/>
    <w:rsid w:val="00F80C4C"/>
    <w:rsid w:val="00F813CA"/>
    <w:rsid w:val="00F8167A"/>
    <w:rsid w:val="00F817E8"/>
    <w:rsid w:val="00F82161"/>
    <w:rsid w:val="00F82207"/>
    <w:rsid w:val="00F822FB"/>
    <w:rsid w:val="00F828AB"/>
    <w:rsid w:val="00F830DE"/>
    <w:rsid w:val="00F848A8"/>
    <w:rsid w:val="00F8694B"/>
    <w:rsid w:val="00F8704B"/>
    <w:rsid w:val="00F904A4"/>
    <w:rsid w:val="00F9072C"/>
    <w:rsid w:val="00F90E12"/>
    <w:rsid w:val="00F914F0"/>
    <w:rsid w:val="00F917D5"/>
    <w:rsid w:val="00F91F80"/>
    <w:rsid w:val="00F92C0D"/>
    <w:rsid w:val="00F92CF3"/>
    <w:rsid w:val="00F9358E"/>
    <w:rsid w:val="00F9395D"/>
    <w:rsid w:val="00F93B38"/>
    <w:rsid w:val="00F9428A"/>
    <w:rsid w:val="00F94FCA"/>
    <w:rsid w:val="00F95060"/>
    <w:rsid w:val="00F9530D"/>
    <w:rsid w:val="00F95598"/>
    <w:rsid w:val="00F95B63"/>
    <w:rsid w:val="00F96049"/>
    <w:rsid w:val="00F96A0B"/>
    <w:rsid w:val="00F96D70"/>
    <w:rsid w:val="00F97034"/>
    <w:rsid w:val="00FA0965"/>
    <w:rsid w:val="00FA0FD1"/>
    <w:rsid w:val="00FA127D"/>
    <w:rsid w:val="00FA1E17"/>
    <w:rsid w:val="00FA29B6"/>
    <w:rsid w:val="00FA30F5"/>
    <w:rsid w:val="00FA3765"/>
    <w:rsid w:val="00FA3CC9"/>
    <w:rsid w:val="00FA4768"/>
    <w:rsid w:val="00FA6061"/>
    <w:rsid w:val="00FA6634"/>
    <w:rsid w:val="00FA6679"/>
    <w:rsid w:val="00FB00DB"/>
    <w:rsid w:val="00FB0547"/>
    <w:rsid w:val="00FB11AD"/>
    <w:rsid w:val="00FB2131"/>
    <w:rsid w:val="00FB273B"/>
    <w:rsid w:val="00FB2BA9"/>
    <w:rsid w:val="00FB2DA2"/>
    <w:rsid w:val="00FB3693"/>
    <w:rsid w:val="00FB4087"/>
    <w:rsid w:val="00FB4DAF"/>
    <w:rsid w:val="00FB4E94"/>
    <w:rsid w:val="00FB5B04"/>
    <w:rsid w:val="00FB660E"/>
    <w:rsid w:val="00FB72FD"/>
    <w:rsid w:val="00FC02B7"/>
    <w:rsid w:val="00FC0834"/>
    <w:rsid w:val="00FC1B53"/>
    <w:rsid w:val="00FC1BA1"/>
    <w:rsid w:val="00FC26FD"/>
    <w:rsid w:val="00FC2D1C"/>
    <w:rsid w:val="00FC3A3F"/>
    <w:rsid w:val="00FC3B2F"/>
    <w:rsid w:val="00FC3E8F"/>
    <w:rsid w:val="00FC4019"/>
    <w:rsid w:val="00FC424C"/>
    <w:rsid w:val="00FC4628"/>
    <w:rsid w:val="00FC503E"/>
    <w:rsid w:val="00FC557E"/>
    <w:rsid w:val="00FC5AE6"/>
    <w:rsid w:val="00FC75CD"/>
    <w:rsid w:val="00FC7610"/>
    <w:rsid w:val="00FC7703"/>
    <w:rsid w:val="00FD00AC"/>
    <w:rsid w:val="00FD1247"/>
    <w:rsid w:val="00FD284A"/>
    <w:rsid w:val="00FD2D4D"/>
    <w:rsid w:val="00FD37C3"/>
    <w:rsid w:val="00FD3BFD"/>
    <w:rsid w:val="00FD3D2B"/>
    <w:rsid w:val="00FD3ED5"/>
    <w:rsid w:val="00FD4512"/>
    <w:rsid w:val="00FD4A36"/>
    <w:rsid w:val="00FD4D2E"/>
    <w:rsid w:val="00FD596D"/>
    <w:rsid w:val="00FD5AA3"/>
    <w:rsid w:val="00FD5B6E"/>
    <w:rsid w:val="00FD617A"/>
    <w:rsid w:val="00FD66B8"/>
    <w:rsid w:val="00FD6A04"/>
    <w:rsid w:val="00FD6A58"/>
    <w:rsid w:val="00FD71D6"/>
    <w:rsid w:val="00FD7CE4"/>
    <w:rsid w:val="00FD7E1F"/>
    <w:rsid w:val="00FE12CD"/>
    <w:rsid w:val="00FE14D1"/>
    <w:rsid w:val="00FE1555"/>
    <w:rsid w:val="00FE1706"/>
    <w:rsid w:val="00FE1981"/>
    <w:rsid w:val="00FE2283"/>
    <w:rsid w:val="00FE2AED"/>
    <w:rsid w:val="00FE3327"/>
    <w:rsid w:val="00FE3857"/>
    <w:rsid w:val="00FE399E"/>
    <w:rsid w:val="00FE3CA6"/>
    <w:rsid w:val="00FE412C"/>
    <w:rsid w:val="00FE4167"/>
    <w:rsid w:val="00FE46D7"/>
    <w:rsid w:val="00FE4B76"/>
    <w:rsid w:val="00FE4C8E"/>
    <w:rsid w:val="00FE52A4"/>
    <w:rsid w:val="00FE6711"/>
    <w:rsid w:val="00FE7C8B"/>
    <w:rsid w:val="00FF0067"/>
    <w:rsid w:val="00FF3C7E"/>
    <w:rsid w:val="00FF48FE"/>
    <w:rsid w:val="00FF4A1C"/>
    <w:rsid w:val="00FF4FDC"/>
    <w:rsid w:val="00FF5613"/>
    <w:rsid w:val="00FF5F5E"/>
    <w:rsid w:val="00FF64D7"/>
    <w:rsid w:val="00FF6697"/>
    <w:rsid w:val="00FF6D94"/>
    <w:rsid w:val="00FF6E0D"/>
    <w:rsid w:val="00FF71A8"/>
    <w:rsid w:val="00FF7723"/>
    <w:rsid w:val="00FF7BB0"/>
    <w:rsid w:val="32277E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7553"/>
  <w15:chartTrackingRefBased/>
  <w15:docId w15:val="{208490F7-F0D6-4C7F-BE1A-C7100CE6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06D"/>
    <w:pPr>
      <w:spacing w:before="120"/>
      <w:jc w:val="both"/>
    </w:pPr>
  </w:style>
  <w:style w:type="paragraph" w:styleId="Heading1">
    <w:name w:val="heading 1"/>
    <w:basedOn w:val="Heading2"/>
    <w:next w:val="Normal"/>
    <w:link w:val="Heading1Char"/>
    <w:uiPriority w:val="9"/>
    <w:qFormat/>
    <w:rsid w:val="00E36C28"/>
    <w:pPr>
      <w:numPr>
        <w:ilvl w:val="0"/>
      </w:numPr>
      <w:outlineLvl w:val="0"/>
    </w:pPr>
    <w:rPr>
      <w:sz w:val="36"/>
    </w:rPr>
  </w:style>
  <w:style w:type="paragraph" w:styleId="Heading2">
    <w:name w:val="heading 2"/>
    <w:basedOn w:val="Normal"/>
    <w:next w:val="Normal"/>
    <w:link w:val="Heading2Char"/>
    <w:autoRedefine/>
    <w:uiPriority w:val="9"/>
    <w:unhideWhenUsed/>
    <w:qFormat/>
    <w:rsid w:val="006D444B"/>
    <w:pPr>
      <w:keepNext/>
      <w:keepLines/>
      <w:numPr>
        <w:ilvl w:val="1"/>
        <w:numId w:val="1"/>
      </w:numPr>
      <w:spacing w:before="40" w:after="0"/>
      <w:jc w:val="left"/>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867EB0"/>
    <w:pPr>
      <w:keepNext/>
      <w:keepLines/>
      <w:numPr>
        <w:ilvl w:val="2"/>
        <w:numId w:val="1"/>
      </w:numPr>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rsid w:val="00A06C9D"/>
    <w:pPr>
      <w:keepNext/>
      <w:keepLines/>
      <w:numPr>
        <w:numId w:val="3"/>
      </w:numPr>
      <w:spacing w:before="40" w:after="0"/>
      <w:jc w:val="left"/>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36C28"/>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36C28"/>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6C28"/>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6C2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6C2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303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30385"/>
    <w:rPr>
      <w:rFonts w:eastAsiaTheme="minorEastAsia"/>
      <w:lang w:val="en-US"/>
    </w:rPr>
  </w:style>
  <w:style w:type="character" w:customStyle="1" w:styleId="Heading1Char">
    <w:name w:val="Heading 1 Char"/>
    <w:basedOn w:val="DefaultParagraphFont"/>
    <w:link w:val="Heading1"/>
    <w:uiPriority w:val="9"/>
    <w:rsid w:val="00E36C28"/>
    <w:rPr>
      <w:rFonts w:asciiTheme="majorHAnsi" w:eastAsiaTheme="majorEastAsia" w:hAnsiTheme="majorHAnsi" w:cstheme="majorBidi"/>
      <w:b/>
      <w:sz w:val="36"/>
      <w:szCs w:val="26"/>
    </w:rPr>
  </w:style>
  <w:style w:type="paragraph" w:styleId="TOCHeading">
    <w:name w:val="TOC Heading"/>
    <w:basedOn w:val="Heading1"/>
    <w:next w:val="Normal"/>
    <w:uiPriority w:val="39"/>
    <w:unhideWhenUsed/>
    <w:qFormat/>
    <w:rsid w:val="0076236E"/>
    <w:pPr>
      <w:numPr>
        <w:numId w:val="0"/>
      </w:numPr>
      <w:outlineLvl w:val="9"/>
    </w:pPr>
    <w:rPr>
      <w:lang w:val="en-US"/>
    </w:rPr>
  </w:style>
  <w:style w:type="paragraph" w:styleId="TOC1">
    <w:name w:val="toc 1"/>
    <w:basedOn w:val="Normal"/>
    <w:next w:val="Normal"/>
    <w:autoRedefine/>
    <w:uiPriority w:val="39"/>
    <w:unhideWhenUsed/>
    <w:rsid w:val="0076236E"/>
    <w:pPr>
      <w:spacing w:after="100"/>
    </w:pPr>
  </w:style>
  <w:style w:type="character" w:styleId="Hyperlink">
    <w:name w:val="Hyperlink"/>
    <w:basedOn w:val="DefaultParagraphFont"/>
    <w:uiPriority w:val="99"/>
    <w:unhideWhenUsed/>
    <w:rsid w:val="0076236E"/>
    <w:rPr>
      <w:color w:val="0563C1" w:themeColor="hyperlink"/>
      <w:u w:val="single"/>
    </w:rPr>
  </w:style>
  <w:style w:type="character" w:customStyle="1" w:styleId="Heading2Char">
    <w:name w:val="Heading 2 Char"/>
    <w:basedOn w:val="DefaultParagraphFont"/>
    <w:link w:val="Heading2"/>
    <w:uiPriority w:val="9"/>
    <w:rsid w:val="006D444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867EB0"/>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A06C9D"/>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E36C2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36C2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36C2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6C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6C2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850BD"/>
    <w:pPr>
      <w:ind w:left="720"/>
      <w:contextualSpacing/>
    </w:pPr>
  </w:style>
  <w:style w:type="paragraph" w:styleId="TOC2">
    <w:name w:val="toc 2"/>
    <w:basedOn w:val="Normal"/>
    <w:next w:val="Normal"/>
    <w:autoRedefine/>
    <w:uiPriority w:val="39"/>
    <w:unhideWhenUsed/>
    <w:rsid w:val="00442CEB"/>
    <w:pPr>
      <w:spacing w:after="100"/>
      <w:ind w:left="220"/>
    </w:pPr>
  </w:style>
  <w:style w:type="paragraph" w:styleId="TOC3">
    <w:name w:val="toc 3"/>
    <w:basedOn w:val="Normal"/>
    <w:next w:val="Normal"/>
    <w:autoRedefine/>
    <w:uiPriority w:val="39"/>
    <w:unhideWhenUsed/>
    <w:rsid w:val="00442CEB"/>
    <w:pPr>
      <w:spacing w:after="100"/>
      <w:ind w:left="440"/>
    </w:pPr>
  </w:style>
  <w:style w:type="paragraph" w:styleId="Header">
    <w:name w:val="header"/>
    <w:basedOn w:val="Normal"/>
    <w:link w:val="HeaderChar"/>
    <w:uiPriority w:val="99"/>
    <w:unhideWhenUsed/>
    <w:rsid w:val="00B81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0DA"/>
  </w:style>
  <w:style w:type="paragraph" w:styleId="Footer">
    <w:name w:val="footer"/>
    <w:basedOn w:val="Normal"/>
    <w:link w:val="FooterChar"/>
    <w:uiPriority w:val="99"/>
    <w:unhideWhenUsed/>
    <w:rsid w:val="00B81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0DA"/>
  </w:style>
  <w:style w:type="character" w:styleId="UnresolvedMention">
    <w:name w:val="Unresolved Mention"/>
    <w:basedOn w:val="DefaultParagraphFont"/>
    <w:uiPriority w:val="99"/>
    <w:semiHidden/>
    <w:unhideWhenUsed/>
    <w:rsid w:val="001748D6"/>
    <w:rPr>
      <w:color w:val="605E5C"/>
      <w:shd w:val="clear" w:color="auto" w:fill="E1DFDD"/>
    </w:rPr>
  </w:style>
  <w:style w:type="character" w:styleId="FollowedHyperlink">
    <w:name w:val="FollowedHyperlink"/>
    <w:basedOn w:val="DefaultParagraphFont"/>
    <w:uiPriority w:val="99"/>
    <w:semiHidden/>
    <w:unhideWhenUsed/>
    <w:rsid w:val="00394298"/>
    <w:rPr>
      <w:color w:val="954F72" w:themeColor="followedHyperlink"/>
      <w:u w:val="single"/>
    </w:rPr>
  </w:style>
  <w:style w:type="paragraph" w:styleId="BalloonText">
    <w:name w:val="Balloon Text"/>
    <w:basedOn w:val="Normal"/>
    <w:link w:val="BalloonTextChar"/>
    <w:uiPriority w:val="99"/>
    <w:semiHidden/>
    <w:unhideWhenUsed/>
    <w:rsid w:val="00B26D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DDC"/>
    <w:rPr>
      <w:rFonts w:ascii="Segoe UI" w:hAnsi="Segoe UI" w:cs="Segoe UI"/>
      <w:sz w:val="18"/>
      <w:szCs w:val="18"/>
    </w:rPr>
  </w:style>
  <w:style w:type="character" w:styleId="CommentReference">
    <w:name w:val="annotation reference"/>
    <w:basedOn w:val="DefaultParagraphFont"/>
    <w:uiPriority w:val="99"/>
    <w:semiHidden/>
    <w:unhideWhenUsed/>
    <w:rsid w:val="00B26DDC"/>
    <w:rPr>
      <w:sz w:val="16"/>
      <w:szCs w:val="16"/>
    </w:rPr>
  </w:style>
  <w:style w:type="paragraph" w:styleId="CommentText">
    <w:name w:val="annotation text"/>
    <w:basedOn w:val="Normal"/>
    <w:link w:val="CommentTextChar"/>
    <w:uiPriority w:val="99"/>
    <w:unhideWhenUsed/>
    <w:rsid w:val="00B26DDC"/>
    <w:pPr>
      <w:spacing w:line="240" w:lineRule="auto"/>
    </w:pPr>
    <w:rPr>
      <w:sz w:val="20"/>
      <w:szCs w:val="20"/>
    </w:rPr>
  </w:style>
  <w:style w:type="character" w:customStyle="1" w:styleId="CommentTextChar">
    <w:name w:val="Comment Text Char"/>
    <w:basedOn w:val="DefaultParagraphFont"/>
    <w:link w:val="CommentText"/>
    <w:uiPriority w:val="99"/>
    <w:rsid w:val="00B26DDC"/>
    <w:rPr>
      <w:sz w:val="20"/>
      <w:szCs w:val="20"/>
    </w:rPr>
  </w:style>
  <w:style w:type="paragraph" w:styleId="CommentSubject">
    <w:name w:val="annotation subject"/>
    <w:basedOn w:val="CommentText"/>
    <w:next w:val="CommentText"/>
    <w:link w:val="CommentSubjectChar"/>
    <w:uiPriority w:val="99"/>
    <w:semiHidden/>
    <w:unhideWhenUsed/>
    <w:rsid w:val="00B26DDC"/>
    <w:rPr>
      <w:b/>
      <w:bCs/>
    </w:rPr>
  </w:style>
  <w:style w:type="character" w:customStyle="1" w:styleId="CommentSubjectChar">
    <w:name w:val="Comment Subject Char"/>
    <w:basedOn w:val="CommentTextChar"/>
    <w:link w:val="CommentSubject"/>
    <w:uiPriority w:val="99"/>
    <w:semiHidden/>
    <w:rsid w:val="00B26DDC"/>
    <w:rPr>
      <w:b/>
      <w:bCs/>
      <w:sz w:val="20"/>
      <w:szCs w:val="20"/>
    </w:rPr>
  </w:style>
  <w:style w:type="table" w:styleId="PlainTable1">
    <w:name w:val="Plain Table 1"/>
    <w:basedOn w:val="TableNormal"/>
    <w:uiPriority w:val="99"/>
    <w:rsid w:val="00261BEF"/>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AA1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1685"/>
    <w:rPr>
      <w:sz w:val="20"/>
      <w:szCs w:val="20"/>
    </w:rPr>
  </w:style>
  <w:style w:type="character" w:styleId="FootnoteReference">
    <w:name w:val="footnote reference"/>
    <w:basedOn w:val="DefaultParagraphFont"/>
    <w:uiPriority w:val="99"/>
    <w:semiHidden/>
    <w:unhideWhenUsed/>
    <w:rsid w:val="00AA1685"/>
    <w:rPr>
      <w:vertAlign w:val="superscript"/>
    </w:rPr>
  </w:style>
  <w:style w:type="paragraph" w:styleId="Caption">
    <w:name w:val="caption"/>
    <w:basedOn w:val="Normal"/>
    <w:next w:val="Normal"/>
    <w:uiPriority w:val="35"/>
    <w:unhideWhenUsed/>
    <w:qFormat/>
    <w:rsid w:val="003F16C9"/>
    <w:pPr>
      <w:spacing w:after="200" w:line="240" w:lineRule="auto"/>
    </w:pPr>
    <w:rPr>
      <w:i/>
      <w:iCs/>
      <w:color w:val="44546A" w:themeColor="text2"/>
      <w:sz w:val="18"/>
      <w:szCs w:val="18"/>
    </w:rPr>
  </w:style>
  <w:style w:type="table" w:styleId="TableGrid">
    <w:name w:val="Table Grid"/>
    <w:basedOn w:val="TableNormal"/>
    <w:uiPriority w:val="39"/>
    <w:rsid w:val="00496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DD14A3"/>
  </w:style>
  <w:style w:type="paragraph" w:customStyle="1" w:styleId="Image">
    <w:name w:val="Image"/>
    <w:basedOn w:val="Normal"/>
    <w:qFormat/>
    <w:rsid w:val="00C111E2"/>
    <w:pPr>
      <w:keepNext/>
      <w:spacing w:after="200" w:line="225" w:lineRule="atLeast"/>
      <w:jc w:val="center"/>
    </w:pPr>
    <w:rPr>
      <w:rFonts w:ascii="Linux Libertine O" w:eastAsia="Cambria" w:hAnsi="Linux Libertine O" w:cs="Linux Libertine O"/>
      <w:sz w:val="18"/>
      <w:szCs w:val="24"/>
      <w:lang w:val="en-US"/>
    </w:rPr>
  </w:style>
  <w:style w:type="paragraph" w:customStyle="1" w:styleId="PostHeadPara">
    <w:name w:val="PostHeadPara"/>
    <w:basedOn w:val="Normal"/>
    <w:qFormat/>
    <w:rsid w:val="00C111E2"/>
    <w:pPr>
      <w:spacing w:after="0" w:line="270" w:lineRule="atLeast"/>
    </w:pPr>
    <w:rPr>
      <w:rFonts w:ascii="Linux Libertine O" w:eastAsia="Cambria" w:hAnsi="Linux Libertine O" w:cs="Linux Libertine O"/>
      <w:sz w:val="18"/>
      <w:szCs w:val="24"/>
      <w:lang w:val="en-US"/>
    </w:rPr>
  </w:style>
  <w:style w:type="paragraph" w:customStyle="1" w:styleId="Para">
    <w:name w:val="Para"/>
    <w:basedOn w:val="Normal"/>
    <w:next w:val="Normal"/>
    <w:qFormat/>
    <w:rsid w:val="00C111E2"/>
    <w:pPr>
      <w:spacing w:after="0" w:line="270" w:lineRule="atLeast"/>
      <w:ind w:firstLine="240"/>
    </w:pPr>
    <w:rPr>
      <w:rFonts w:ascii="Linux Libertine O" w:eastAsia="Cambria" w:hAnsi="Linux Libertine O" w:cs="Linux Libertine O"/>
      <w:sz w:val="18"/>
      <w:szCs w:val="24"/>
      <w:lang w:val="en-US" w:eastAsia="ja-JP"/>
    </w:rPr>
  </w:style>
  <w:style w:type="paragraph" w:customStyle="1" w:styleId="Heading40">
    <w:name w:val="Heading4"/>
    <w:basedOn w:val="Normal"/>
    <w:next w:val="Normal"/>
    <w:link w:val="Heading4Char0"/>
    <w:qFormat/>
    <w:rsid w:val="00B51918"/>
    <w:pPr>
      <w:numPr>
        <w:numId w:val="4"/>
      </w:numPr>
    </w:pPr>
    <w:rPr>
      <w:rFonts w:asciiTheme="majorHAnsi" w:hAnsiTheme="majorHAnsi"/>
      <w:sz w:val="24"/>
    </w:rPr>
  </w:style>
  <w:style w:type="character" w:customStyle="1" w:styleId="Heading4Char0">
    <w:name w:val="Heading4 Char"/>
    <w:basedOn w:val="Heading3Char"/>
    <w:link w:val="Heading40"/>
    <w:rsid w:val="00B51918"/>
    <w:rPr>
      <w:rFonts w:asciiTheme="majorHAnsi" w:eastAsiaTheme="majorEastAsia" w:hAnsiTheme="majorHAnsi" w:cstheme="majorBidi"/>
      <w:b w:val="0"/>
      <w:sz w:val="24"/>
      <w:szCs w:val="24"/>
    </w:rPr>
  </w:style>
  <w:style w:type="paragraph" w:customStyle="1" w:styleId="Head4">
    <w:name w:val="Head4"/>
    <w:autoRedefine/>
    <w:qFormat/>
    <w:rsid w:val="00045664"/>
    <w:pPr>
      <w:keepNext/>
      <w:numPr>
        <w:ilvl w:val="3"/>
        <w:numId w:val="7"/>
      </w:numPr>
      <w:spacing w:before="120" w:after="140" w:line="240" w:lineRule="auto"/>
    </w:pPr>
    <w:rPr>
      <w:rFonts w:ascii="Linux Biolinum" w:eastAsia="Times New Roman" w:hAnsi="Linux Biolinum" w:cs="Linux Biolinum"/>
      <w:i/>
      <w:sz w:val="20"/>
      <w:szCs w:val="20"/>
      <w:lang w:val="en-US"/>
    </w:rPr>
  </w:style>
  <w:style w:type="paragraph" w:customStyle="1" w:styleId="Head3">
    <w:name w:val="Head3"/>
    <w:basedOn w:val="Normal"/>
    <w:next w:val="Normal"/>
    <w:link w:val="Head3Char"/>
    <w:qFormat/>
    <w:rsid w:val="00045664"/>
    <w:pPr>
      <w:keepNext/>
      <w:numPr>
        <w:ilvl w:val="2"/>
        <w:numId w:val="7"/>
      </w:numPr>
      <w:tabs>
        <w:tab w:val="left" w:pos="540"/>
      </w:tabs>
      <w:overflowPunct w:val="0"/>
      <w:spacing w:before="240" w:after="60" w:line="225" w:lineRule="atLeast"/>
      <w:outlineLvl w:val="2"/>
    </w:pPr>
    <w:rPr>
      <w:rFonts w:ascii="Linux Biolinum O" w:eastAsia="Times New Roman" w:hAnsi="Linux Biolinum O" w:cs="Linux Biolinum O"/>
      <w:bCs/>
      <w:i/>
      <w:sz w:val="18"/>
      <w:szCs w:val="20"/>
      <w:lang w:val="en-US"/>
    </w:rPr>
  </w:style>
  <w:style w:type="character" w:customStyle="1" w:styleId="Head3Char">
    <w:name w:val="Head3 Char"/>
    <w:basedOn w:val="DefaultParagraphFont"/>
    <w:link w:val="Head3"/>
    <w:rsid w:val="00045664"/>
    <w:rPr>
      <w:rFonts w:ascii="Linux Biolinum O" w:eastAsia="Times New Roman" w:hAnsi="Linux Biolinum O" w:cs="Linux Biolinum O"/>
      <w:bCs/>
      <w:i/>
      <w:sz w:val="18"/>
      <w:szCs w:val="20"/>
      <w:lang w:val="en-US"/>
    </w:rPr>
  </w:style>
  <w:style w:type="paragraph" w:customStyle="1" w:styleId="Head2">
    <w:name w:val="Head2"/>
    <w:basedOn w:val="Heading2"/>
    <w:next w:val="Normal"/>
    <w:qFormat/>
    <w:rsid w:val="00045664"/>
    <w:pPr>
      <w:numPr>
        <w:numId w:val="7"/>
      </w:numPr>
      <w:spacing w:before="240" w:after="60" w:line="225" w:lineRule="atLeast"/>
    </w:pPr>
    <w:rPr>
      <w:rFonts w:ascii="Linux Biolinum O" w:eastAsia="Times New Roman" w:hAnsi="Linux Biolinum O" w:cs="Linux Biolinum O"/>
      <w:bCs/>
      <w:sz w:val="18"/>
      <w:szCs w:val="20"/>
      <w:lang w:val="en-US"/>
    </w:rPr>
  </w:style>
  <w:style w:type="paragraph" w:customStyle="1" w:styleId="Head1">
    <w:name w:val="Head1"/>
    <w:basedOn w:val="Heading1"/>
    <w:next w:val="Normal"/>
    <w:qFormat/>
    <w:rsid w:val="00045664"/>
    <w:pPr>
      <w:numPr>
        <w:numId w:val="7"/>
      </w:numPr>
      <w:tabs>
        <w:tab w:val="left" w:pos="240"/>
      </w:tabs>
      <w:spacing w:before="320" w:after="60" w:line="225" w:lineRule="atLeast"/>
    </w:pPr>
    <w:rPr>
      <w:rFonts w:ascii="Linux Biolinum O" w:eastAsia="Times New Roman" w:hAnsi="Linux Biolinum O" w:cs="Linux Biolinum O"/>
      <w:bCs/>
      <w:caps/>
      <w:sz w:val="18"/>
      <w:szCs w:val="20"/>
      <w:lang w:val="en-US"/>
    </w:rPr>
  </w:style>
  <w:style w:type="paragraph" w:customStyle="1" w:styleId="FigureCaption">
    <w:name w:val="FigureCaption"/>
    <w:link w:val="FigureCaptionChar"/>
    <w:autoRedefine/>
    <w:qFormat/>
    <w:rsid w:val="00AF64B7"/>
    <w:pPr>
      <w:keepNext/>
      <w:spacing w:before="60" w:after="180" w:line="200" w:lineRule="atLeast"/>
      <w:jc w:val="center"/>
    </w:pPr>
    <w:rPr>
      <w:rFonts w:ascii="Linux Biolinum O" w:eastAsia="Cambria" w:hAnsi="Linux Biolinum O" w:cs="Linux Biolinum O"/>
      <w:sz w:val="16"/>
      <w:lang w:val="fr-FR" w:eastAsia="ja-JP"/>
    </w:rPr>
  </w:style>
  <w:style w:type="character" w:customStyle="1" w:styleId="FigureCaptionChar">
    <w:name w:val="FigureCaption Char"/>
    <w:link w:val="FigureCaption"/>
    <w:locked/>
    <w:rsid w:val="00AF64B7"/>
    <w:rPr>
      <w:rFonts w:ascii="Linux Biolinum O" w:eastAsia="Cambria" w:hAnsi="Linux Biolinum O" w:cs="Linux Biolinum O"/>
      <w:sz w:val="16"/>
      <w:lang w:val="fr-FR" w:eastAsia="ja-JP"/>
    </w:rPr>
  </w:style>
  <w:style w:type="paragraph" w:customStyle="1" w:styleId="Algorithm">
    <w:name w:val="Algorithm"/>
    <w:basedOn w:val="Normal"/>
    <w:rsid w:val="00045664"/>
    <w:pPr>
      <w:pBdr>
        <w:bottom w:val="single" w:sz="4" w:space="3" w:color="auto"/>
      </w:pBdr>
      <w:spacing w:before="0" w:after="60" w:line="216" w:lineRule="atLeast"/>
      <w:jc w:val="left"/>
    </w:pPr>
    <w:rPr>
      <w:rFonts w:ascii="InconsolataN" w:eastAsia="Cambria" w:hAnsi="InconsolataN" w:cs="Linux Biolinum O"/>
      <w:sz w:val="18"/>
      <w:szCs w:val="24"/>
      <w:lang w:val="en-US"/>
    </w:rPr>
  </w:style>
  <w:style w:type="paragraph" w:customStyle="1" w:styleId="AlgorithmCaption">
    <w:name w:val="AlgorithmCaption"/>
    <w:basedOn w:val="Normal"/>
    <w:rsid w:val="00045664"/>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lang w:val="en-US"/>
    </w:rPr>
  </w:style>
  <w:style w:type="paragraph" w:customStyle="1" w:styleId="AppendixH1">
    <w:name w:val="AppendixH1"/>
    <w:next w:val="Normal"/>
    <w:rsid w:val="00045664"/>
    <w:pPr>
      <w:keepNext/>
      <w:tabs>
        <w:tab w:val="left" w:pos="240"/>
      </w:tabs>
      <w:spacing w:before="320" w:after="60" w:line="225" w:lineRule="atLeast"/>
    </w:pPr>
    <w:rPr>
      <w:rFonts w:ascii="Linux Biolinum O" w:eastAsia="Times New Roman" w:hAnsi="Linux Biolinum O" w:cs="Linux Biolinum O"/>
      <w:b/>
      <w:caps/>
      <w:sz w:val="18"/>
      <w:szCs w:val="20"/>
      <w:lang w:val="en-US"/>
    </w:rPr>
  </w:style>
  <w:style w:type="paragraph" w:customStyle="1" w:styleId="AppendixH2">
    <w:name w:val="AppendixH2"/>
    <w:next w:val="Normal"/>
    <w:rsid w:val="00045664"/>
    <w:pPr>
      <w:keepNext/>
      <w:autoSpaceDE w:val="0"/>
      <w:autoSpaceDN w:val="0"/>
      <w:adjustRightInd w:val="0"/>
      <w:spacing w:before="240" w:after="60" w:line="225" w:lineRule="atLeast"/>
    </w:pPr>
    <w:rPr>
      <w:rFonts w:ascii="Linux Biolinum O" w:eastAsia="Cambria" w:hAnsi="Linux Biolinum O" w:cs="Linux Biolinum O"/>
      <w:b/>
      <w:sz w:val="18"/>
      <w:szCs w:val="24"/>
      <w:lang w:val="en-US"/>
    </w:rPr>
  </w:style>
  <w:style w:type="paragraph" w:customStyle="1" w:styleId="AppendixH3">
    <w:name w:val="AppendixH3"/>
    <w:next w:val="Normal"/>
    <w:rsid w:val="00045664"/>
    <w:pPr>
      <w:keepNext/>
      <w:autoSpaceDE w:val="0"/>
      <w:autoSpaceDN w:val="0"/>
      <w:adjustRightInd w:val="0"/>
      <w:spacing w:before="240" w:after="0" w:line="225" w:lineRule="atLeast"/>
    </w:pPr>
    <w:rPr>
      <w:rFonts w:ascii="Linux Biolinum O" w:eastAsia="Cambria" w:hAnsi="Linux Biolinum O" w:cs="Linux Biolinum O"/>
      <w:i/>
      <w:sz w:val="18"/>
      <w:szCs w:val="24"/>
      <w:lang w:val="en-US"/>
    </w:rPr>
  </w:style>
  <w:style w:type="paragraph" w:customStyle="1" w:styleId="AuthNotes">
    <w:name w:val="AuthNotes"/>
    <w:rsid w:val="00045664"/>
    <w:pPr>
      <w:spacing w:after="0" w:line="140" w:lineRule="atLeast"/>
      <w:jc w:val="both"/>
    </w:pPr>
    <w:rPr>
      <w:rFonts w:ascii="Linux Libertine O" w:eastAsia="Cambria" w:hAnsi="Linux Libertine O" w:cs="Linux Libertine O"/>
      <w:sz w:val="14"/>
      <w:lang w:val="en-US"/>
    </w:rPr>
  </w:style>
  <w:style w:type="paragraph" w:customStyle="1" w:styleId="ComputerCode">
    <w:name w:val="ComputerCode"/>
    <w:basedOn w:val="Normal"/>
    <w:qFormat/>
    <w:rsid w:val="00045664"/>
    <w:pPr>
      <w:spacing w:before="60" w:after="60" w:line="360" w:lineRule="auto"/>
    </w:pPr>
    <w:rPr>
      <w:rFonts w:ascii="Courier New" w:hAnsi="Courier New" w:cs="Linux Libertine"/>
      <w:sz w:val="16"/>
      <w:lang w:val="en-US"/>
      <w14:ligatures w14:val="standard"/>
    </w:rPr>
  </w:style>
  <w:style w:type="paragraph" w:customStyle="1" w:styleId="DisplayFormula">
    <w:name w:val="DisplayFormula"/>
    <w:link w:val="DisplayFormulaChar"/>
    <w:rsid w:val="00045664"/>
    <w:pPr>
      <w:spacing w:before="120" w:after="180" w:line="270" w:lineRule="atLeast"/>
      <w:jc w:val="center"/>
    </w:pPr>
    <w:rPr>
      <w:rFonts w:ascii="Linux Libertine O" w:eastAsia="Cambria" w:hAnsi="Linux Libertine O" w:cs="Linux Libertine O"/>
      <w:sz w:val="18"/>
      <w:lang w:val="en-US" w:eastAsia="ja-JP"/>
    </w:rPr>
  </w:style>
  <w:style w:type="character" w:customStyle="1" w:styleId="DisplayFormulaChar">
    <w:name w:val="DisplayFormula Char"/>
    <w:link w:val="DisplayFormula"/>
    <w:locked/>
    <w:rsid w:val="00045664"/>
    <w:rPr>
      <w:rFonts w:ascii="Linux Libertine O" w:eastAsia="Cambria" w:hAnsi="Linux Libertine O" w:cs="Linux Libertine O"/>
      <w:sz w:val="18"/>
      <w:lang w:val="en-US" w:eastAsia="ja-JP"/>
    </w:rPr>
  </w:style>
  <w:style w:type="paragraph" w:customStyle="1" w:styleId="DisplayFormulaUnnum">
    <w:name w:val="DisplayFormulaUnnum"/>
    <w:basedOn w:val="Normal"/>
    <w:link w:val="DisplayFormulaUnnumChar"/>
    <w:rsid w:val="00045664"/>
    <w:pPr>
      <w:spacing w:after="180" w:line="270" w:lineRule="atLeast"/>
      <w:jc w:val="center"/>
    </w:pPr>
    <w:rPr>
      <w:rFonts w:ascii="Linux Libertine O" w:eastAsia="Cambria" w:hAnsi="Linux Libertine O" w:cs="Linux Libertine O"/>
      <w:sz w:val="18"/>
      <w:szCs w:val="24"/>
      <w:lang w:val="en-US" w:eastAsia="ja-JP"/>
    </w:rPr>
  </w:style>
  <w:style w:type="character" w:customStyle="1" w:styleId="DisplayFormulaUnnumChar">
    <w:name w:val="DisplayFormulaUnnum Char"/>
    <w:link w:val="DisplayFormulaUnnum"/>
    <w:locked/>
    <w:rsid w:val="00045664"/>
    <w:rPr>
      <w:rFonts w:ascii="Linux Libertine O" w:eastAsia="Cambria" w:hAnsi="Linux Libertine O" w:cs="Linux Libertine O"/>
      <w:sz w:val="18"/>
      <w:szCs w:val="24"/>
      <w:lang w:val="en-US" w:eastAsia="ja-JP"/>
    </w:rPr>
  </w:style>
  <w:style w:type="paragraph" w:customStyle="1" w:styleId="FigureCaptionACM">
    <w:name w:val="FigureCaptionACM"/>
    <w:link w:val="FigureCaptionACMChar"/>
    <w:autoRedefine/>
    <w:rsid w:val="00045664"/>
    <w:pPr>
      <w:keepNext/>
      <w:spacing w:before="60" w:after="180" w:line="200" w:lineRule="atLeast"/>
      <w:jc w:val="center"/>
    </w:pPr>
    <w:rPr>
      <w:rFonts w:ascii="Linux Biolinum O" w:eastAsia="Cambria" w:hAnsi="Linux Biolinum O" w:cs="Linux Biolinum O"/>
      <w:sz w:val="16"/>
      <w:lang w:val="en-US" w:eastAsia="ja-JP"/>
    </w:rPr>
  </w:style>
  <w:style w:type="character" w:customStyle="1" w:styleId="FigureCaptionACMChar">
    <w:name w:val="FigureCaptionACM Char"/>
    <w:link w:val="FigureCaptionACM"/>
    <w:locked/>
    <w:rsid w:val="00045664"/>
    <w:rPr>
      <w:rFonts w:ascii="Linux Biolinum O" w:eastAsia="Cambria" w:hAnsi="Linux Biolinum O" w:cs="Linux Biolinum O"/>
      <w:sz w:val="16"/>
      <w:lang w:val="en-US" w:eastAsia="ja-JP"/>
    </w:rPr>
  </w:style>
  <w:style w:type="paragraph" w:styleId="Title">
    <w:name w:val="Title"/>
    <w:basedOn w:val="Normal"/>
    <w:next w:val="Normal"/>
    <w:link w:val="TitleChar"/>
    <w:uiPriority w:val="10"/>
    <w:qFormat/>
    <w:rsid w:val="00045664"/>
    <w:pPr>
      <w:spacing w:before="0" w:after="0" w:line="240" w:lineRule="auto"/>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45664"/>
    <w:rPr>
      <w:rFonts w:asciiTheme="majorHAnsi" w:eastAsiaTheme="majorEastAsia" w:hAnsiTheme="majorHAnsi" w:cstheme="majorBidi"/>
      <w:spacing w:val="-10"/>
      <w:kern w:val="28"/>
      <w:sz w:val="56"/>
      <w:szCs w:val="56"/>
      <w:lang w:val="en-US"/>
    </w:rPr>
  </w:style>
  <w:style w:type="paragraph" w:customStyle="1" w:styleId="TableCaption">
    <w:name w:val="TableCaption"/>
    <w:link w:val="TableCaptionChar"/>
    <w:autoRedefine/>
    <w:rsid w:val="00045664"/>
    <w:pPr>
      <w:keepNext/>
      <w:spacing w:before="180" w:after="120" w:line="200" w:lineRule="atLeast"/>
      <w:jc w:val="center"/>
    </w:pPr>
    <w:rPr>
      <w:rFonts w:ascii="Linux Biolinum O" w:eastAsia="Cambria" w:hAnsi="Linux Biolinum O" w:cs="Linux Biolinum O"/>
      <w:sz w:val="16"/>
      <w:szCs w:val="24"/>
    </w:rPr>
  </w:style>
  <w:style w:type="character" w:customStyle="1" w:styleId="TableCaptionChar">
    <w:name w:val="TableCaption Char"/>
    <w:link w:val="TableCaption"/>
    <w:locked/>
    <w:rsid w:val="00045664"/>
    <w:rPr>
      <w:rFonts w:ascii="Linux Biolinum O" w:eastAsia="Cambria" w:hAnsi="Linux Biolinum O" w:cs="Linux Biolinum O"/>
      <w:sz w:val="16"/>
      <w:szCs w:val="24"/>
    </w:rPr>
  </w:style>
  <w:style w:type="paragraph" w:customStyle="1" w:styleId="ShortTitle">
    <w:name w:val="Short Title"/>
    <w:basedOn w:val="Normal"/>
    <w:qFormat/>
    <w:rsid w:val="00045664"/>
    <w:pPr>
      <w:spacing w:before="0" w:after="0" w:line="360" w:lineRule="atLeast"/>
      <w:jc w:val="left"/>
    </w:pPr>
    <w:rPr>
      <w:rFonts w:ascii="Linux Libertine" w:eastAsia="Times New Roman" w:hAnsi="Linux Libertine" w:cs="Linux Biolinum O"/>
      <w:bCs/>
      <w:sz w:val="20"/>
      <w:szCs w:val="20"/>
      <w:lang w:val="en-US"/>
    </w:rPr>
  </w:style>
  <w:style w:type="paragraph" w:customStyle="1" w:styleId="Titledocument">
    <w:name w:val="Title_document"/>
    <w:link w:val="TitledocumentChar"/>
    <w:rsid w:val="00045664"/>
    <w:pPr>
      <w:spacing w:after="0" w:line="360" w:lineRule="atLeast"/>
    </w:pPr>
    <w:rPr>
      <w:rFonts w:ascii="Linux Biolinum O" w:eastAsia="Times New Roman" w:hAnsi="Linux Biolinum O" w:cs="Linux Biolinum O"/>
      <w:b/>
      <w:bCs/>
      <w:sz w:val="24"/>
      <w:szCs w:val="20"/>
      <w:lang w:val="en-US"/>
    </w:rPr>
  </w:style>
  <w:style w:type="character" w:customStyle="1" w:styleId="TitledocumentChar">
    <w:name w:val="Title_document Char"/>
    <w:basedOn w:val="DefaultParagraphFont"/>
    <w:link w:val="Titledocument"/>
    <w:rsid w:val="00045664"/>
    <w:rPr>
      <w:rFonts w:ascii="Linux Biolinum O" w:eastAsia="Times New Roman" w:hAnsi="Linux Biolinum O" w:cs="Linux Biolinum O"/>
      <w:b/>
      <w:bCs/>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674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10DE3D3E38745048592365E73EA7A31"/>
        <w:category>
          <w:name w:val="General"/>
          <w:gallery w:val="placeholder"/>
        </w:category>
        <w:types>
          <w:type w:val="bbPlcHdr"/>
        </w:types>
        <w:behaviors>
          <w:behavior w:val="content"/>
        </w:behaviors>
        <w:guid w:val="{A0E64393-0650-47B5-910F-AF412A6E7C82}"/>
      </w:docPartPr>
      <w:docPartBody>
        <w:p w:rsidR="00491418" w:rsidRDefault="00A6005B" w:rsidP="00A6005B">
          <w:pPr>
            <w:pStyle w:val="910DE3D3E38745048592365E73EA7A31"/>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Linux Libertine O">
    <w:altName w:val="Arial"/>
    <w:panose1 w:val="00000000000000000000"/>
    <w:charset w:val="00"/>
    <w:family w:val="modern"/>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w:altName w:val="Times New Roman"/>
    <w:charset w:val="00"/>
    <w:family w:val="auto"/>
    <w:pitch w:val="variable"/>
    <w:sig w:usb0="E0000AFF" w:usb1="5000E5FB" w:usb2="00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Consolas">
    <w:panose1 w:val="020B0609020204030204"/>
    <w:charset w:val="00"/>
    <w:family w:val="modern"/>
    <w:pitch w:val="fixed"/>
    <w:sig w:usb0="E00006FF" w:usb1="0000FCFF" w:usb2="00000001" w:usb3="00000000" w:csb0="0000019F" w:csb1="00000000"/>
  </w:font>
  <w:font w:name="Microsoft Himalaya">
    <w:panose1 w:val="01010100010101010101"/>
    <w:charset w:val="00"/>
    <w:family w:val="auto"/>
    <w:pitch w:val="variable"/>
    <w:sig w:usb0="80000003" w:usb1="00010000" w:usb2="0000004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2079"/>
    <w:rsid w:val="00007C1D"/>
    <w:rsid w:val="00046A56"/>
    <w:rsid w:val="00066800"/>
    <w:rsid w:val="000C5DCB"/>
    <w:rsid w:val="000E0883"/>
    <w:rsid w:val="00156AAB"/>
    <w:rsid w:val="00174610"/>
    <w:rsid w:val="0018684E"/>
    <w:rsid w:val="001F7798"/>
    <w:rsid w:val="00202AAD"/>
    <w:rsid w:val="00264465"/>
    <w:rsid w:val="002F43F1"/>
    <w:rsid w:val="00302F94"/>
    <w:rsid w:val="003C60D9"/>
    <w:rsid w:val="004179CB"/>
    <w:rsid w:val="00423053"/>
    <w:rsid w:val="00446A78"/>
    <w:rsid w:val="00457BC9"/>
    <w:rsid w:val="00491418"/>
    <w:rsid w:val="004A56AF"/>
    <w:rsid w:val="00520210"/>
    <w:rsid w:val="005D2173"/>
    <w:rsid w:val="005E3D43"/>
    <w:rsid w:val="005E5919"/>
    <w:rsid w:val="005E6174"/>
    <w:rsid w:val="00655476"/>
    <w:rsid w:val="00697991"/>
    <w:rsid w:val="006D453F"/>
    <w:rsid w:val="00712FBB"/>
    <w:rsid w:val="00721596"/>
    <w:rsid w:val="007B0481"/>
    <w:rsid w:val="007B0678"/>
    <w:rsid w:val="007C431C"/>
    <w:rsid w:val="007E7017"/>
    <w:rsid w:val="0080130D"/>
    <w:rsid w:val="00801CA1"/>
    <w:rsid w:val="00820BF6"/>
    <w:rsid w:val="00834724"/>
    <w:rsid w:val="00834B61"/>
    <w:rsid w:val="00843BF4"/>
    <w:rsid w:val="00891EB0"/>
    <w:rsid w:val="008B273E"/>
    <w:rsid w:val="0092054F"/>
    <w:rsid w:val="00930C82"/>
    <w:rsid w:val="00932887"/>
    <w:rsid w:val="0093550C"/>
    <w:rsid w:val="0098415E"/>
    <w:rsid w:val="009C7929"/>
    <w:rsid w:val="00A1253C"/>
    <w:rsid w:val="00A30B2F"/>
    <w:rsid w:val="00A3407A"/>
    <w:rsid w:val="00A47814"/>
    <w:rsid w:val="00A53CB5"/>
    <w:rsid w:val="00A56057"/>
    <w:rsid w:val="00A6005B"/>
    <w:rsid w:val="00A732C9"/>
    <w:rsid w:val="00A918A0"/>
    <w:rsid w:val="00AE5FBD"/>
    <w:rsid w:val="00AF338C"/>
    <w:rsid w:val="00B0748D"/>
    <w:rsid w:val="00B349ED"/>
    <w:rsid w:val="00B606CE"/>
    <w:rsid w:val="00BD7594"/>
    <w:rsid w:val="00C657FA"/>
    <w:rsid w:val="00C72466"/>
    <w:rsid w:val="00CC3B3C"/>
    <w:rsid w:val="00CD0CFE"/>
    <w:rsid w:val="00CF214D"/>
    <w:rsid w:val="00CF2F36"/>
    <w:rsid w:val="00CF7867"/>
    <w:rsid w:val="00D02A99"/>
    <w:rsid w:val="00D42079"/>
    <w:rsid w:val="00D524B7"/>
    <w:rsid w:val="00D5489F"/>
    <w:rsid w:val="00DA0786"/>
    <w:rsid w:val="00DC03CA"/>
    <w:rsid w:val="00E57710"/>
    <w:rsid w:val="00E603AB"/>
    <w:rsid w:val="00E65E79"/>
    <w:rsid w:val="00E65F2C"/>
    <w:rsid w:val="00E66F4E"/>
    <w:rsid w:val="00E90A23"/>
    <w:rsid w:val="00F62508"/>
    <w:rsid w:val="00F97504"/>
    <w:rsid w:val="00FA5F64"/>
    <w:rsid w:val="00FB5773"/>
    <w:rsid w:val="00FC11BE"/>
    <w:rsid w:val="00FE6D7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0DE3D3E38745048592365E73EA7A31">
    <w:name w:val="910DE3D3E38745048592365E73EA7A31"/>
    <w:rsid w:val="00A6005B"/>
    <w:rPr>
      <w:lang w:val="es-MX" w:eastAsia="es-MX"/>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1-2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28F6E1121C3546939508677DC492D5" ma:contentTypeVersion="12" ma:contentTypeDescription="Create a new document." ma:contentTypeScope="" ma:versionID="3e9bd86ba76bd37366a32737a58afa1d">
  <xsd:schema xmlns:xsd="http://www.w3.org/2001/XMLSchema" xmlns:xs="http://www.w3.org/2001/XMLSchema" xmlns:p="http://schemas.microsoft.com/office/2006/metadata/properties" xmlns:ns2="2138c157-feac-42f8-bb0f-90e40b25042f" targetNamespace="http://schemas.microsoft.com/office/2006/metadata/properties" ma:root="true" ma:fieldsID="1e4b153e79bbf1efaaac7871f988b90c" ns2:_="">
    <xsd:import namespace="2138c157-feac-42f8-bb0f-90e40b2504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c157-feac-42f8-bb0f-90e40b250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F871BC-E9A9-4A2F-BFF3-BF6A6A611231}">
  <ds:schemaRefs>
    <ds:schemaRef ds:uri="http://schemas.microsoft.com/sharepoint/v3/contenttype/forms"/>
  </ds:schemaRefs>
</ds:datastoreItem>
</file>

<file path=customXml/itemProps3.xml><?xml version="1.0" encoding="utf-8"?>
<ds:datastoreItem xmlns:ds="http://schemas.openxmlformats.org/officeDocument/2006/customXml" ds:itemID="{898D004C-887F-4E7D-B68B-1BA739F99AF2}">
  <ds:schemaRefs>
    <ds:schemaRef ds:uri="http://schemas.openxmlformats.org/officeDocument/2006/bibliography"/>
  </ds:schemaRefs>
</ds:datastoreItem>
</file>

<file path=customXml/itemProps4.xml><?xml version="1.0" encoding="utf-8"?>
<ds:datastoreItem xmlns:ds="http://schemas.openxmlformats.org/officeDocument/2006/customXml" ds:itemID="{F92E6760-BB83-4715-BDF3-8E58639DC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c157-feac-42f8-bb0f-90e40b250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20F56F-5CFE-4375-876F-6CF203EB1C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7448</Words>
  <Characters>42457</Characters>
  <Application>Microsoft Office Word</Application>
  <DocSecurity>0</DocSecurity>
  <Lines>353</Lines>
  <Paragraphs>99</Paragraphs>
  <ScaleCrop>false</ScaleCrop>
  <Company>OpenMPD</Company>
  <LinksUpToDate>false</LinksUpToDate>
  <CharactersWithSpaces>4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 Guide</dc:title>
  <dc:subject>Ex</dc:subject>
  <dc:creator>Diego Martinez Plasencia</dc:creator>
  <cp:keywords/>
  <dc:description/>
  <cp:lastModifiedBy>Martinez Plasencia, Diego</cp:lastModifiedBy>
  <cp:revision>33</cp:revision>
  <dcterms:created xsi:type="dcterms:W3CDTF">2022-05-23T13:26:00Z</dcterms:created>
  <dcterms:modified xsi:type="dcterms:W3CDTF">2024-05-0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8F6E1121C3546939508677DC492D5</vt:lpwstr>
  </property>
  <property fmtid="{D5CDD505-2E9C-101B-9397-08002B2CF9AE}" pid="3" name="GrammarlyDocumentId">
    <vt:lpwstr>5edfda4578e42bb05687d0ccd30dfbdf0a760c47f2473dbec3772274f65ab6fe</vt:lpwstr>
  </property>
</Properties>
</file>